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0FC0B" w14:textId="39A5D85C" w:rsidR="00D4650A" w:rsidRDefault="006A50C7" w:rsidP="002F453F">
      <w:pPr>
        <w:spacing w:line="480" w:lineRule="auto"/>
        <w:jc w:val="center"/>
      </w:pPr>
      <w:r w:rsidRPr="006A50C7">
        <w:t>Pleasant Ambient Scents: A Meta-Analysis of Customer Responses and Situational Contingencies</w:t>
      </w:r>
      <w:bookmarkStart w:id="0" w:name="_GoBack"/>
      <w:bookmarkEnd w:id="0"/>
    </w:p>
    <w:p w14:paraId="550EB7FF" w14:textId="04C727E4" w:rsidR="00D4650A" w:rsidRPr="00CC073C" w:rsidRDefault="004E66D9" w:rsidP="004E66D9">
      <w:pPr>
        <w:spacing w:line="480" w:lineRule="auto"/>
        <w:jc w:val="center"/>
      </w:pPr>
      <w:r w:rsidRPr="00CC073C">
        <w:t>Holger Roschk and Masoumeh Hosseinpour</w:t>
      </w:r>
    </w:p>
    <w:p w14:paraId="69F7BB5E" w14:textId="77777777" w:rsidR="004E66D9" w:rsidRPr="00CC073C" w:rsidRDefault="004E66D9" w:rsidP="002F453F">
      <w:pPr>
        <w:spacing w:line="480" w:lineRule="auto"/>
      </w:pPr>
    </w:p>
    <w:p w14:paraId="4291E903" w14:textId="38B07C15" w:rsidR="00475585" w:rsidRPr="00D026A3" w:rsidRDefault="00475585" w:rsidP="00D026A3">
      <w:pPr>
        <w:autoSpaceDE w:val="0"/>
        <w:autoSpaceDN w:val="0"/>
        <w:adjustRightInd w:val="0"/>
        <w:spacing w:line="480" w:lineRule="auto"/>
        <w:jc w:val="center"/>
        <w:outlineLvl w:val="0"/>
        <w:rPr>
          <w:b/>
          <w:sz w:val="28"/>
          <w:szCs w:val="20"/>
        </w:rPr>
      </w:pPr>
      <w:r w:rsidRPr="00D026A3">
        <w:rPr>
          <w:b/>
          <w:sz w:val="28"/>
          <w:szCs w:val="20"/>
        </w:rPr>
        <w:t>Web Appendix</w:t>
      </w:r>
    </w:p>
    <w:p w14:paraId="6595046C" w14:textId="3FF1CF0D" w:rsidR="00475585" w:rsidRDefault="00475585" w:rsidP="00475585">
      <w:pPr>
        <w:spacing w:line="480" w:lineRule="auto"/>
      </w:pPr>
    </w:p>
    <w:p w14:paraId="0F9D1C2A" w14:textId="5FDBF58A" w:rsidR="004E66D9" w:rsidRDefault="004E66D9" w:rsidP="00475585">
      <w:pPr>
        <w:spacing w:line="480" w:lineRule="auto"/>
      </w:pPr>
    </w:p>
    <w:p w14:paraId="14679AA8" w14:textId="77777777" w:rsidR="004E66D9" w:rsidRDefault="004E66D9" w:rsidP="00475585">
      <w:pPr>
        <w:spacing w:line="480" w:lineRule="auto"/>
      </w:pPr>
    </w:p>
    <w:p w14:paraId="146C1873" w14:textId="160B1E03" w:rsidR="00475585" w:rsidRPr="004E66D9" w:rsidRDefault="004E66D9" w:rsidP="008C1D09">
      <w:pPr>
        <w:spacing w:line="480" w:lineRule="auto"/>
        <w:jc w:val="center"/>
        <w:rPr>
          <w:b/>
        </w:rPr>
      </w:pPr>
      <w:r w:rsidRPr="004E66D9">
        <w:rPr>
          <w:b/>
        </w:rPr>
        <w:t>Contents</w:t>
      </w:r>
    </w:p>
    <w:p w14:paraId="6C16C0DD" w14:textId="15A3E3EC" w:rsidR="004E66D9" w:rsidRPr="004E66D9" w:rsidRDefault="004E66D9" w:rsidP="008C1D09">
      <w:pPr>
        <w:spacing w:line="480" w:lineRule="auto"/>
        <w:ind w:left="1350" w:hanging="1350"/>
      </w:pPr>
      <w:r w:rsidRPr="004E66D9">
        <w:t xml:space="preserve">Theme 1: </w:t>
      </w:r>
      <w:r w:rsidR="008C1D09">
        <w:tab/>
      </w:r>
      <w:hyperlink w:anchor="Theme1" w:history="1">
        <w:r w:rsidRPr="008C1D09">
          <w:rPr>
            <w:rStyle w:val="Hyperlink"/>
          </w:rPr>
          <w:t>List of Included Samples</w:t>
        </w:r>
      </w:hyperlink>
    </w:p>
    <w:p w14:paraId="3052830C" w14:textId="49A008AC" w:rsidR="004E66D9" w:rsidRPr="004E66D9" w:rsidRDefault="004E66D9" w:rsidP="008C1D09">
      <w:pPr>
        <w:spacing w:line="480" w:lineRule="auto"/>
        <w:ind w:left="1350" w:hanging="1350"/>
      </w:pPr>
      <w:r w:rsidRPr="004E66D9">
        <w:t xml:space="preserve">Theme 2: </w:t>
      </w:r>
      <w:r w:rsidR="008C1D09">
        <w:tab/>
      </w:r>
      <w:hyperlink w:anchor="Theme2" w:history="1">
        <w:r w:rsidRPr="008C1D09">
          <w:rPr>
            <w:rStyle w:val="Hyperlink"/>
          </w:rPr>
          <w:t>Statistical Information on Effect Size Integration</w:t>
        </w:r>
      </w:hyperlink>
    </w:p>
    <w:p w14:paraId="01DBF7D2" w14:textId="5391454F" w:rsidR="004E66D9" w:rsidRPr="004E66D9" w:rsidRDefault="004E66D9" w:rsidP="008C1D09">
      <w:pPr>
        <w:spacing w:line="480" w:lineRule="auto"/>
        <w:ind w:left="1350" w:hanging="1350"/>
      </w:pPr>
      <w:r w:rsidRPr="004E66D9">
        <w:t xml:space="preserve">Theme 3: </w:t>
      </w:r>
      <w:r w:rsidR="008C1D09">
        <w:tab/>
      </w:r>
      <w:hyperlink w:anchor="Theme3" w:history="1">
        <w:r w:rsidRPr="008C1D09">
          <w:rPr>
            <w:rStyle w:val="Hyperlink"/>
          </w:rPr>
          <w:t>Statistical Information on Hierarchical Linear Modelling</w:t>
        </w:r>
      </w:hyperlink>
    </w:p>
    <w:p w14:paraId="2CA1550A" w14:textId="6964731E" w:rsidR="004E66D9" w:rsidRPr="004E66D9" w:rsidRDefault="004E66D9" w:rsidP="008C1D09">
      <w:pPr>
        <w:spacing w:line="480" w:lineRule="auto"/>
        <w:ind w:left="1350" w:hanging="1350"/>
      </w:pPr>
      <w:r w:rsidRPr="004E66D9">
        <w:t xml:space="preserve">Theme 4: </w:t>
      </w:r>
      <w:r w:rsidR="008C1D09">
        <w:tab/>
      </w:r>
      <w:hyperlink w:anchor="Theme4" w:history="1">
        <w:r w:rsidRPr="008C1D09">
          <w:rPr>
            <w:rStyle w:val="Hyperlink"/>
          </w:rPr>
          <w:t>Correlations Between Situational Contingencies</w:t>
        </w:r>
      </w:hyperlink>
    </w:p>
    <w:p w14:paraId="62842EDF" w14:textId="532EA47C" w:rsidR="004E66D9" w:rsidRPr="004E66D9" w:rsidRDefault="004E66D9" w:rsidP="008C1D09">
      <w:pPr>
        <w:spacing w:line="480" w:lineRule="auto"/>
        <w:ind w:left="1350" w:hanging="1350"/>
      </w:pPr>
      <w:r w:rsidRPr="004E66D9">
        <w:t xml:space="preserve">Theme 5: </w:t>
      </w:r>
      <w:r w:rsidR="008C1D09">
        <w:tab/>
      </w:r>
      <w:hyperlink w:anchor="Theme5" w:history="1">
        <w:r w:rsidRPr="008C1D09">
          <w:rPr>
            <w:rStyle w:val="Hyperlink"/>
          </w:rPr>
          <w:t>Graphical Plots of the Exploratory Interactions</w:t>
        </w:r>
      </w:hyperlink>
    </w:p>
    <w:p w14:paraId="3BECD5CC" w14:textId="13B57DC4" w:rsidR="004E66D9" w:rsidRPr="004E66D9" w:rsidRDefault="004E66D9" w:rsidP="008C1D09">
      <w:pPr>
        <w:spacing w:line="480" w:lineRule="auto"/>
        <w:ind w:left="1350" w:hanging="1350"/>
      </w:pPr>
      <w:r w:rsidRPr="004E66D9">
        <w:t xml:space="preserve">Theme 6: </w:t>
      </w:r>
      <w:r w:rsidR="008C1D09">
        <w:tab/>
      </w:r>
      <w:hyperlink w:anchor="Theme6" w:history="1">
        <w:r w:rsidRPr="008C1D09">
          <w:rPr>
            <w:rStyle w:val="Hyperlink"/>
          </w:rPr>
          <w:t>Graphical Plot of the Mood by Scent Pleasantness Interaction</w:t>
        </w:r>
      </w:hyperlink>
    </w:p>
    <w:p w14:paraId="52DBB60F" w14:textId="22BA79AF" w:rsidR="004E66D9" w:rsidRPr="004E66D9" w:rsidRDefault="004E66D9" w:rsidP="008C1D09">
      <w:pPr>
        <w:spacing w:line="480" w:lineRule="auto"/>
        <w:ind w:left="1350" w:hanging="1350"/>
      </w:pPr>
      <w:r w:rsidRPr="004E66D9">
        <w:t xml:space="preserve">Theme 7: </w:t>
      </w:r>
      <w:r w:rsidR="008C1D09">
        <w:tab/>
      </w:r>
      <w:hyperlink w:anchor="Theme7" w:history="1">
        <w:r w:rsidRPr="008C1D09">
          <w:rPr>
            <w:rStyle w:val="Hyperlink"/>
          </w:rPr>
          <w:t>Estimated Percent Changes in Relation to the Raw Mean Values</w:t>
        </w:r>
      </w:hyperlink>
    </w:p>
    <w:p w14:paraId="3EB3E4F0" w14:textId="0E2C3C1F" w:rsidR="004E66D9" w:rsidRDefault="004E66D9" w:rsidP="008C1D09">
      <w:pPr>
        <w:spacing w:line="480" w:lineRule="auto"/>
        <w:ind w:left="1350" w:hanging="1350"/>
      </w:pPr>
      <w:r w:rsidRPr="004E66D9">
        <w:t xml:space="preserve">Theme 8: </w:t>
      </w:r>
      <w:r w:rsidR="008C1D09">
        <w:tab/>
      </w:r>
      <w:hyperlink w:anchor="Theme8" w:history="1">
        <w:r w:rsidRPr="008C1D09">
          <w:rPr>
            <w:rStyle w:val="Hyperlink"/>
          </w:rPr>
          <w:t>Criteria Used for Ambient Scent Selection</w:t>
        </w:r>
      </w:hyperlink>
    </w:p>
    <w:p w14:paraId="7CE89136" w14:textId="24935E8F" w:rsidR="004E66D9" w:rsidRDefault="004E66D9" w:rsidP="008C1D09">
      <w:pPr>
        <w:spacing w:line="480" w:lineRule="auto"/>
        <w:ind w:left="1350" w:hanging="1350"/>
      </w:pPr>
      <w:r w:rsidRPr="004E66D9">
        <w:t xml:space="preserve">Theme 9: </w:t>
      </w:r>
      <w:r w:rsidR="008C1D09">
        <w:tab/>
      </w:r>
      <w:hyperlink w:anchor="Theme9" w:history="1">
        <w:r w:rsidRPr="008C1D09">
          <w:rPr>
            <w:rStyle w:val="Hyperlink"/>
          </w:rPr>
          <w:t>Path Analysis</w:t>
        </w:r>
      </w:hyperlink>
    </w:p>
    <w:p w14:paraId="371624E3" w14:textId="77777777" w:rsidR="004E66D9" w:rsidRPr="00475585" w:rsidRDefault="004E66D9" w:rsidP="00475585">
      <w:pPr>
        <w:spacing w:line="480" w:lineRule="auto"/>
      </w:pPr>
    </w:p>
    <w:p w14:paraId="72A4FDEA" w14:textId="77777777" w:rsidR="00475585" w:rsidRPr="00D73219" w:rsidRDefault="00475585" w:rsidP="006E7C15">
      <w:pPr>
        <w:autoSpaceDE w:val="0"/>
        <w:autoSpaceDN w:val="0"/>
        <w:adjustRightInd w:val="0"/>
        <w:spacing w:line="480" w:lineRule="auto"/>
        <w:jc w:val="center"/>
        <w:outlineLvl w:val="0"/>
        <w:rPr>
          <w:szCs w:val="20"/>
        </w:rPr>
        <w:sectPr w:rsidR="00475585" w:rsidRPr="00D73219" w:rsidSect="002F453F">
          <w:headerReference w:type="default" r:id="rId8"/>
          <w:pgSz w:w="12240" w:h="15840" w:code="1"/>
          <w:pgMar w:top="1440" w:right="1440" w:bottom="1440" w:left="1440" w:header="706" w:footer="403" w:gutter="0"/>
          <w:cols w:space="708"/>
          <w:docGrid w:linePitch="360"/>
        </w:sectPr>
      </w:pPr>
    </w:p>
    <w:p w14:paraId="3EADF471" w14:textId="77777777" w:rsidR="00475585" w:rsidRPr="00D73219" w:rsidRDefault="00475585" w:rsidP="006E7C15">
      <w:pPr>
        <w:autoSpaceDE w:val="0"/>
        <w:autoSpaceDN w:val="0"/>
        <w:adjustRightInd w:val="0"/>
        <w:spacing w:line="480" w:lineRule="auto"/>
        <w:jc w:val="center"/>
        <w:outlineLvl w:val="0"/>
        <w:rPr>
          <w:i/>
          <w:caps/>
        </w:rPr>
      </w:pPr>
      <w:bookmarkStart w:id="1" w:name="Theme1"/>
      <w:bookmarkEnd w:id="1"/>
      <w:r w:rsidRPr="00D73219">
        <w:rPr>
          <w:i/>
          <w:caps/>
          <w:szCs w:val="20"/>
        </w:rPr>
        <w:lastRenderedPageBreak/>
        <w:t>Theme 1: List of</w:t>
      </w:r>
      <w:r w:rsidRPr="00D73219">
        <w:rPr>
          <w:i/>
          <w:caps/>
        </w:rPr>
        <w:t xml:space="preserve"> Included Samples</w:t>
      </w:r>
    </w:p>
    <w:p w14:paraId="32876566" w14:textId="77777777" w:rsidR="00475585" w:rsidRPr="00A5643E" w:rsidRDefault="00475585" w:rsidP="006E7C15">
      <w:pPr>
        <w:spacing w:line="480" w:lineRule="auto"/>
      </w:pPr>
    </w:p>
    <w:tbl>
      <w:tblPr>
        <w:tblW w:w="13712" w:type="dxa"/>
        <w:tblInd w:w="-284" w:type="dxa"/>
        <w:tblLayout w:type="fixed"/>
        <w:tblCellMar>
          <w:left w:w="70" w:type="dxa"/>
          <w:right w:w="70" w:type="dxa"/>
        </w:tblCellMar>
        <w:tblLook w:val="04A0" w:firstRow="1" w:lastRow="0" w:firstColumn="1" w:lastColumn="0" w:noHBand="0" w:noVBand="1"/>
      </w:tblPr>
      <w:tblGrid>
        <w:gridCol w:w="1364"/>
        <w:gridCol w:w="1368"/>
        <w:gridCol w:w="160"/>
        <w:gridCol w:w="687"/>
        <w:gridCol w:w="828"/>
        <w:gridCol w:w="630"/>
        <w:gridCol w:w="672"/>
        <w:gridCol w:w="708"/>
        <w:gridCol w:w="180"/>
        <w:gridCol w:w="540"/>
        <w:gridCol w:w="810"/>
        <w:gridCol w:w="630"/>
        <w:gridCol w:w="810"/>
        <w:gridCol w:w="810"/>
        <w:gridCol w:w="810"/>
        <w:gridCol w:w="540"/>
        <w:gridCol w:w="90"/>
        <w:gridCol w:w="540"/>
        <w:gridCol w:w="180"/>
        <w:gridCol w:w="450"/>
        <w:gridCol w:w="450"/>
        <w:gridCol w:w="455"/>
      </w:tblGrid>
      <w:tr w:rsidR="00475585" w:rsidRPr="00BC65D8" w14:paraId="460127C7" w14:textId="77777777" w:rsidTr="002F453F">
        <w:trPr>
          <w:trHeight w:val="234"/>
          <w:tblHeader/>
        </w:trPr>
        <w:tc>
          <w:tcPr>
            <w:tcW w:w="13712" w:type="dxa"/>
            <w:gridSpan w:val="22"/>
            <w:tcBorders>
              <w:top w:val="nil"/>
              <w:left w:val="nil"/>
              <w:bottom w:val="single" w:sz="4" w:space="0" w:color="000000"/>
              <w:right w:val="nil"/>
            </w:tcBorders>
            <w:shd w:val="clear" w:color="000000" w:fill="FFFFFF"/>
            <w:noWrap/>
            <w:tcMar>
              <w:left w:w="14" w:type="dxa"/>
              <w:right w:w="14" w:type="dxa"/>
            </w:tcMar>
            <w:vAlign w:val="bottom"/>
          </w:tcPr>
          <w:p w14:paraId="0F49C570" w14:textId="77777777" w:rsidR="00475585" w:rsidRPr="00A6153B" w:rsidRDefault="00475585" w:rsidP="001E03EC">
            <w:pPr>
              <w:jc w:val="center"/>
              <w:rPr>
                <w:rFonts w:ascii="Arial" w:hAnsi="Arial" w:cs="Arial"/>
                <w:caps/>
                <w:color w:val="000000"/>
                <w:sz w:val="18"/>
                <w:szCs w:val="18"/>
                <w:lang w:eastAsia="de-AT"/>
              </w:rPr>
            </w:pPr>
            <w:r w:rsidRPr="00A6153B">
              <w:rPr>
                <w:rFonts w:ascii="Arial" w:hAnsi="Arial" w:cs="Arial"/>
                <w:caps/>
                <w:color w:val="000000"/>
                <w:sz w:val="18"/>
                <w:szCs w:val="18"/>
                <w:lang w:eastAsia="de-AT"/>
              </w:rPr>
              <w:t>Table</w:t>
            </w:r>
            <w:r>
              <w:rPr>
                <w:rFonts w:ascii="Arial" w:hAnsi="Arial" w:cs="Arial"/>
                <w:caps/>
                <w:color w:val="000000"/>
                <w:sz w:val="18"/>
                <w:szCs w:val="18"/>
                <w:lang w:eastAsia="de-AT"/>
              </w:rPr>
              <w:t xml:space="preserve"> W1</w:t>
            </w:r>
          </w:p>
          <w:p w14:paraId="1C2802D3" w14:textId="77777777" w:rsidR="00475585" w:rsidRPr="00BC65D8" w:rsidRDefault="00475585" w:rsidP="001E03EC">
            <w:pPr>
              <w:jc w:val="center"/>
              <w:rPr>
                <w:rFonts w:ascii="Arial" w:hAnsi="Arial" w:cs="Arial"/>
                <w:color w:val="000000"/>
                <w:sz w:val="18"/>
                <w:szCs w:val="18"/>
                <w:lang w:eastAsia="de-AT"/>
              </w:rPr>
            </w:pPr>
            <w:r w:rsidRPr="00A6153B">
              <w:rPr>
                <w:rFonts w:ascii="Arial" w:hAnsi="Arial" w:cs="Arial"/>
                <w:caps/>
                <w:color w:val="000000"/>
                <w:sz w:val="18"/>
                <w:szCs w:val="18"/>
                <w:lang w:eastAsia="de-AT"/>
              </w:rPr>
              <w:t>List of Included Samples</w:t>
            </w:r>
          </w:p>
        </w:tc>
      </w:tr>
      <w:tr w:rsidR="00475585" w:rsidRPr="00BC65D8" w14:paraId="6722C9F3" w14:textId="77777777" w:rsidTr="002F453F">
        <w:trPr>
          <w:trHeight w:val="234"/>
          <w:tblHeader/>
        </w:trPr>
        <w:tc>
          <w:tcPr>
            <w:tcW w:w="1364" w:type="dxa"/>
            <w:vMerge w:val="restart"/>
            <w:tcBorders>
              <w:top w:val="nil"/>
              <w:left w:val="nil"/>
              <w:bottom w:val="single" w:sz="4" w:space="0" w:color="000000"/>
              <w:right w:val="nil"/>
            </w:tcBorders>
            <w:shd w:val="clear" w:color="000000" w:fill="FFFFFF"/>
            <w:noWrap/>
            <w:tcMar>
              <w:left w:w="14" w:type="dxa"/>
              <w:right w:w="14" w:type="dxa"/>
            </w:tcMar>
            <w:vAlign w:val="bottom"/>
            <w:hideMark/>
          </w:tcPr>
          <w:p w14:paraId="355FCFF1" w14:textId="77777777" w:rsidR="00475585" w:rsidRPr="00A5643E" w:rsidRDefault="00475585" w:rsidP="001E03EC">
            <w:pPr>
              <w:rPr>
                <w:rFonts w:ascii="Arial" w:hAnsi="Arial" w:cs="Arial"/>
                <w:color w:val="000000"/>
                <w:sz w:val="18"/>
                <w:szCs w:val="18"/>
                <w:lang w:eastAsia="de-AT"/>
              </w:rPr>
            </w:pPr>
          </w:p>
          <w:p w14:paraId="37B91171" w14:textId="6261E637" w:rsidR="00475585" w:rsidRPr="00BF169E" w:rsidRDefault="00475585" w:rsidP="001E03EC">
            <w:pPr>
              <w:rPr>
                <w:rFonts w:ascii="Arial" w:hAnsi="Arial" w:cs="Arial"/>
                <w:color w:val="000000"/>
                <w:sz w:val="18"/>
                <w:szCs w:val="18"/>
                <w:lang w:eastAsia="de-AT"/>
              </w:rPr>
            </w:pPr>
            <w:proofErr w:type="spellStart"/>
            <w:r w:rsidRPr="00BF169E">
              <w:rPr>
                <w:rFonts w:ascii="Arial" w:hAnsi="Arial" w:cs="Arial"/>
                <w:color w:val="000000"/>
                <w:sz w:val="18"/>
                <w:szCs w:val="18"/>
                <w:lang w:eastAsia="de-AT"/>
              </w:rPr>
              <w:t>Sample</w:t>
            </w:r>
            <w:r w:rsidR="00185ADB" w:rsidRPr="00185ADB">
              <w:rPr>
                <w:rFonts w:ascii="Arial" w:hAnsi="Arial" w:cs="Arial"/>
                <w:color w:val="000000"/>
                <w:sz w:val="18"/>
                <w:szCs w:val="18"/>
                <w:vertAlign w:val="superscript"/>
                <w:lang w:eastAsia="de-AT"/>
              </w:rPr>
              <w:t>a</w:t>
            </w:r>
            <w:proofErr w:type="spellEnd"/>
          </w:p>
        </w:tc>
        <w:tc>
          <w:tcPr>
            <w:tcW w:w="1368" w:type="dxa"/>
            <w:tcBorders>
              <w:top w:val="nil"/>
              <w:left w:val="nil"/>
              <w:bottom w:val="nil"/>
              <w:right w:val="nil"/>
            </w:tcBorders>
            <w:shd w:val="clear" w:color="000000" w:fill="FFFFFF"/>
            <w:tcMar>
              <w:left w:w="14" w:type="dxa"/>
              <w:right w:w="14" w:type="dxa"/>
            </w:tcMar>
            <w:vAlign w:val="bottom"/>
            <w:hideMark/>
          </w:tcPr>
          <w:p w14:paraId="51DEDB11" w14:textId="77777777" w:rsidR="00475585" w:rsidRPr="00BC65D8" w:rsidRDefault="00475585" w:rsidP="001E03EC">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160" w:type="dxa"/>
            <w:tcBorders>
              <w:top w:val="nil"/>
              <w:left w:val="nil"/>
              <w:bottom w:val="nil"/>
              <w:right w:val="nil"/>
            </w:tcBorders>
            <w:shd w:val="clear" w:color="000000" w:fill="FFFFFF"/>
            <w:tcMar>
              <w:left w:w="0" w:type="dxa"/>
              <w:right w:w="0" w:type="dxa"/>
            </w:tcMar>
            <w:vAlign w:val="bottom"/>
            <w:hideMark/>
          </w:tcPr>
          <w:p w14:paraId="6D86EBCC" w14:textId="77777777" w:rsidR="00475585" w:rsidRPr="0042042E" w:rsidRDefault="00475585" w:rsidP="001E03EC">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3525" w:type="dxa"/>
            <w:gridSpan w:val="5"/>
            <w:tcBorders>
              <w:top w:val="nil"/>
              <w:left w:val="nil"/>
              <w:bottom w:val="single" w:sz="4" w:space="0" w:color="auto"/>
              <w:right w:val="nil"/>
            </w:tcBorders>
            <w:shd w:val="clear" w:color="000000" w:fill="FFFFFF"/>
            <w:noWrap/>
            <w:tcMar>
              <w:left w:w="14" w:type="dxa"/>
              <w:right w:w="14" w:type="dxa"/>
            </w:tcMar>
            <w:vAlign w:val="bottom"/>
            <w:hideMark/>
          </w:tcPr>
          <w:p w14:paraId="6C10DC08" w14:textId="73B42E52" w:rsidR="00475585" w:rsidRPr="00BC65D8" w:rsidRDefault="00475585" w:rsidP="001E03EC">
            <w:pPr>
              <w:jc w:val="center"/>
              <w:rPr>
                <w:rFonts w:ascii="Arial" w:hAnsi="Arial" w:cs="Arial"/>
                <w:color w:val="000000"/>
                <w:sz w:val="18"/>
                <w:szCs w:val="18"/>
                <w:lang w:eastAsia="de-AT"/>
              </w:rPr>
            </w:pPr>
            <w:r w:rsidRPr="00BC65D8">
              <w:rPr>
                <w:rFonts w:ascii="Arial" w:hAnsi="Arial" w:cs="Arial"/>
                <w:color w:val="000000"/>
                <w:sz w:val="18"/>
                <w:szCs w:val="18"/>
                <w:lang w:eastAsia="de-AT"/>
              </w:rPr>
              <w:t xml:space="preserve">Dependent </w:t>
            </w:r>
            <w:proofErr w:type="spellStart"/>
            <w:r w:rsidRPr="00BC65D8">
              <w:rPr>
                <w:rFonts w:ascii="Arial" w:hAnsi="Arial" w:cs="Arial"/>
                <w:color w:val="000000"/>
                <w:sz w:val="18"/>
                <w:szCs w:val="18"/>
                <w:lang w:eastAsia="de-AT"/>
              </w:rPr>
              <w:t>variables</w:t>
            </w:r>
            <w:r w:rsidR="00185ADB">
              <w:rPr>
                <w:rFonts w:ascii="Arial" w:hAnsi="Arial" w:cs="Arial"/>
                <w:color w:val="000000"/>
                <w:sz w:val="18"/>
                <w:szCs w:val="18"/>
                <w:vertAlign w:val="superscript"/>
                <w:lang w:eastAsia="de-AT"/>
              </w:rPr>
              <w:t>b</w:t>
            </w:r>
            <w:proofErr w:type="spellEnd"/>
          </w:p>
        </w:tc>
        <w:tc>
          <w:tcPr>
            <w:tcW w:w="180" w:type="dxa"/>
            <w:tcBorders>
              <w:top w:val="nil"/>
              <w:left w:val="nil"/>
              <w:bottom w:val="nil"/>
              <w:right w:val="nil"/>
            </w:tcBorders>
            <w:shd w:val="clear" w:color="000000" w:fill="FFFFFF"/>
            <w:noWrap/>
            <w:tcMar>
              <w:left w:w="0" w:type="dxa"/>
              <w:right w:w="0" w:type="dxa"/>
            </w:tcMar>
            <w:vAlign w:val="bottom"/>
            <w:hideMark/>
          </w:tcPr>
          <w:p w14:paraId="5DD60089" w14:textId="77777777" w:rsidR="00475585" w:rsidRPr="00BC65D8" w:rsidRDefault="00475585" w:rsidP="001E03EC">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580" w:type="dxa"/>
            <w:gridSpan w:val="9"/>
            <w:tcBorders>
              <w:top w:val="nil"/>
              <w:left w:val="nil"/>
              <w:bottom w:val="single" w:sz="4" w:space="0" w:color="auto"/>
              <w:right w:val="nil"/>
            </w:tcBorders>
            <w:shd w:val="clear" w:color="000000" w:fill="FFFFFF"/>
            <w:noWrap/>
            <w:tcMar>
              <w:left w:w="14" w:type="dxa"/>
              <w:right w:w="14" w:type="dxa"/>
            </w:tcMar>
            <w:vAlign w:val="bottom"/>
            <w:hideMark/>
          </w:tcPr>
          <w:p w14:paraId="75DF7BAE" w14:textId="10B7E311" w:rsidR="00475585" w:rsidRPr="00BC65D8" w:rsidRDefault="00475585" w:rsidP="001E03EC">
            <w:pPr>
              <w:jc w:val="center"/>
              <w:rPr>
                <w:rFonts w:ascii="Arial" w:hAnsi="Arial" w:cs="Arial"/>
                <w:color w:val="000000"/>
                <w:sz w:val="18"/>
                <w:szCs w:val="18"/>
                <w:lang w:eastAsia="de-AT"/>
              </w:rPr>
            </w:pPr>
            <w:r w:rsidRPr="009D7A79">
              <w:rPr>
                <w:rFonts w:ascii="Arial" w:hAnsi="Arial" w:cs="Arial"/>
                <w:sz w:val="18"/>
                <w:szCs w:val="18"/>
                <w:lang w:eastAsia="de-AT"/>
              </w:rPr>
              <w:t xml:space="preserve">Situational contingency </w:t>
            </w:r>
            <w:proofErr w:type="spellStart"/>
            <w:r w:rsidRPr="009D7A79">
              <w:rPr>
                <w:rFonts w:ascii="Arial" w:hAnsi="Arial" w:cs="Arial"/>
                <w:sz w:val="18"/>
                <w:szCs w:val="18"/>
                <w:lang w:eastAsia="de-AT"/>
              </w:rPr>
              <w:t>variables</w:t>
            </w:r>
            <w:r w:rsidR="00185ADB">
              <w:rPr>
                <w:rFonts w:ascii="Arial" w:hAnsi="Arial" w:cs="Arial"/>
                <w:sz w:val="18"/>
                <w:szCs w:val="18"/>
                <w:vertAlign w:val="superscript"/>
                <w:lang w:eastAsia="de-AT"/>
              </w:rPr>
              <w:t>c</w:t>
            </w:r>
            <w:proofErr w:type="spellEnd"/>
          </w:p>
        </w:tc>
        <w:tc>
          <w:tcPr>
            <w:tcW w:w="180" w:type="dxa"/>
            <w:tcBorders>
              <w:top w:val="nil"/>
              <w:left w:val="nil"/>
              <w:bottom w:val="nil"/>
              <w:right w:val="nil"/>
            </w:tcBorders>
            <w:shd w:val="clear" w:color="000000" w:fill="FFFFFF"/>
            <w:tcMar>
              <w:left w:w="14" w:type="dxa"/>
              <w:right w:w="14" w:type="dxa"/>
            </w:tcMar>
            <w:vAlign w:val="bottom"/>
            <w:hideMark/>
          </w:tcPr>
          <w:p w14:paraId="1998C257" w14:textId="77777777" w:rsidR="00475585" w:rsidRPr="00BC65D8" w:rsidRDefault="00475585" w:rsidP="001E03EC">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1355" w:type="dxa"/>
            <w:gridSpan w:val="3"/>
            <w:tcBorders>
              <w:top w:val="nil"/>
              <w:left w:val="nil"/>
              <w:bottom w:val="single" w:sz="4" w:space="0" w:color="auto"/>
              <w:right w:val="nil"/>
            </w:tcBorders>
            <w:shd w:val="clear" w:color="000000" w:fill="FFFFFF"/>
            <w:tcMar>
              <w:left w:w="14" w:type="dxa"/>
              <w:right w:w="14" w:type="dxa"/>
            </w:tcMar>
            <w:vAlign w:val="bottom"/>
            <w:hideMark/>
          </w:tcPr>
          <w:p w14:paraId="14644E76" w14:textId="262AE5EA" w:rsidR="00475585" w:rsidRPr="00BC65D8" w:rsidRDefault="00475585" w:rsidP="001E03EC">
            <w:pPr>
              <w:jc w:val="center"/>
              <w:rPr>
                <w:rFonts w:ascii="Arial" w:hAnsi="Arial" w:cs="Arial"/>
                <w:color w:val="000000"/>
                <w:sz w:val="18"/>
                <w:szCs w:val="18"/>
                <w:lang w:eastAsia="de-AT"/>
              </w:rPr>
            </w:pPr>
            <w:r w:rsidRPr="00BC65D8">
              <w:rPr>
                <w:rFonts w:ascii="Arial" w:hAnsi="Arial" w:cs="Arial"/>
                <w:color w:val="000000"/>
                <w:sz w:val="18"/>
                <w:szCs w:val="18"/>
                <w:lang w:eastAsia="de-AT"/>
              </w:rPr>
              <w:t>Effect size</w:t>
            </w:r>
            <w:r w:rsidR="00185ADB">
              <w:rPr>
                <w:rFonts w:ascii="Arial" w:hAnsi="Arial" w:cs="Arial"/>
                <w:color w:val="000000"/>
                <w:sz w:val="18"/>
                <w:szCs w:val="18"/>
                <w:vertAlign w:val="superscript"/>
                <w:lang w:eastAsia="de-AT"/>
              </w:rPr>
              <w:t>d</w:t>
            </w:r>
          </w:p>
        </w:tc>
      </w:tr>
      <w:tr w:rsidR="00475585" w:rsidRPr="00BC65D8" w14:paraId="27422A72" w14:textId="77777777" w:rsidTr="002F453F">
        <w:trPr>
          <w:trHeight w:val="510"/>
          <w:tblHeader/>
        </w:trPr>
        <w:tc>
          <w:tcPr>
            <w:tcW w:w="1364" w:type="dxa"/>
            <w:vMerge/>
            <w:tcBorders>
              <w:top w:val="nil"/>
              <w:left w:val="nil"/>
              <w:bottom w:val="single" w:sz="4" w:space="0" w:color="auto"/>
              <w:right w:val="nil"/>
            </w:tcBorders>
            <w:tcMar>
              <w:left w:w="14" w:type="dxa"/>
              <w:right w:w="14" w:type="dxa"/>
            </w:tcMar>
            <w:vAlign w:val="center"/>
            <w:hideMark/>
          </w:tcPr>
          <w:p w14:paraId="3CAA5B40" w14:textId="77777777" w:rsidR="00475585" w:rsidRPr="00BC65D8" w:rsidRDefault="00475585" w:rsidP="001E03EC">
            <w:pPr>
              <w:rPr>
                <w:rFonts w:ascii="Arial" w:hAnsi="Arial" w:cs="Arial"/>
                <w:color w:val="000000"/>
                <w:sz w:val="18"/>
                <w:szCs w:val="18"/>
                <w:lang w:eastAsia="de-AT"/>
              </w:rPr>
            </w:pPr>
          </w:p>
        </w:tc>
        <w:tc>
          <w:tcPr>
            <w:tcW w:w="1368" w:type="dxa"/>
            <w:tcBorders>
              <w:top w:val="nil"/>
              <w:left w:val="nil"/>
              <w:bottom w:val="single" w:sz="4" w:space="0" w:color="auto"/>
              <w:right w:val="nil"/>
            </w:tcBorders>
            <w:shd w:val="clear" w:color="000000" w:fill="FFFFFF"/>
            <w:tcMar>
              <w:left w:w="14" w:type="dxa"/>
              <w:right w:w="0" w:type="dxa"/>
            </w:tcMar>
            <w:vAlign w:val="bottom"/>
            <w:hideMark/>
          </w:tcPr>
          <w:p w14:paraId="6E7B7645" w14:textId="77777777" w:rsidR="00475585" w:rsidRPr="00A5643E" w:rsidRDefault="00475585" w:rsidP="001E03EC">
            <w:pPr>
              <w:rPr>
                <w:rFonts w:ascii="Arial" w:hAnsi="Arial" w:cs="Arial"/>
                <w:color w:val="000000"/>
                <w:sz w:val="18"/>
                <w:szCs w:val="18"/>
                <w:lang w:eastAsia="de-AT"/>
              </w:rPr>
            </w:pPr>
            <w:r w:rsidRPr="00BC65D8">
              <w:rPr>
                <w:rFonts w:ascii="Arial" w:hAnsi="Arial" w:cs="Arial"/>
                <w:color w:val="000000"/>
                <w:sz w:val="18"/>
                <w:szCs w:val="18"/>
                <w:lang w:eastAsia="de-AT"/>
              </w:rPr>
              <w:t>Pleasan</w:t>
            </w:r>
            <w:r w:rsidRPr="00A5643E">
              <w:rPr>
                <w:rFonts w:ascii="Arial" w:hAnsi="Arial" w:cs="Arial"/>
                <w:color w:val="000000"/>
                <w:sz w:val="18"/>
                <w:szCs w:val="18"/>
                <w:lang w:eastAsia="de-AT"/>
              </w:rPr>
              <w:t>t ambient scent(s)</w:t>
            </w:r>
          </w:p>
        </w:tc>
        <w:tc>
          <w:tcPr>
            <w:tcW w:w="160" w:type="dxa"/>
            <w:tcBorders>
              <w:top w:val="nil"/>
              <w:left w:val="nil"/>
              <w:bottom w:val="single" w:sz="4" w:space="0" w:color="auto"/>
              <w:right w:val="nil"/>
            </w:tcBorders>
            <w:shd w:val="clear" w:color="000000" w:fill="FFFFFF"/>
            <w:tcMar>
              <w:left w:w="0" w:type="dxa"/>
              <w:right w:w="0" w:type="dxa"/>
            </w:tcMar>
            <w:vAlign w:val="bottom"/>
            <w:hideMark/>
          </w:tcPr>
          <w:p w14:paraId="117534F9" w14:textId="77777777" w:rsidR="00475585" w:rsidRPr="0042042E" w:rsidRDefault="00475585" w:rsidP="001E03EC">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single" w:sz="4" w:space="0" w:color="auto"/>
              <w:right w:val="nil"/>
            </w:tcBorders>
            <w:shd w:val="clear" w:color="000000" w:fill="FFFFFF"/>
            <w:noWrap/>
            <w:tcMar>
              <w:left w:w="0" w:type="dxa"/>
              <w:right w:w="14" w:type="dxa"/>
            </w:tcMar>
            <w:vAlign w:val="bottom"/>
            <w:hideMark/>
          </w:tcPr>
          <w:p w14:paraId="587DEA54"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Mood</w:t>
            </w:r>
          </w:p>
        </w:tc>
        <w:tc>
          <w:tcPr>
            <w:tcW w:w="828" w:type="dxa"/>
            <w:tcBorders>
              <w:top w:val="nil"/>
              <w:left w:val="nil"/>
              <w:bottom w:val="single" w:sz="4" w:space="0" w:color="auto"/>
              <w:right w:val="nil"/>
            </w:tcBorders>
            <w:shd w:val="clear" w:color="000000" w:fill="FFFFFF"/>
            <w:tcMar>
              <w:left w:w="40" w:type="dxa"/>
              <w:right w:w="14" w:type="dxa"/>
            </w:tcMar>
            <w:vAlign w:val="bottom"/>
            <w:hideMark/>
          </w:tcPr>
          <w:p w14:paraId="7193895B" w14:textId="77777777" w:rsidR="00475585" w:rsidRPr="00BC65D8" w:rsidRDefault="00475585" w:rsidP="002F453F">
            <w:pPr>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Evalu-ations</w:t>
            </w:r>
            <w:proofErr w:type="spellEnd"/>
          </w:p>
        </w:tc>
        <w:tc>
          <w:tcPr>
            <w:tcW w:w="630" w:type="dxa"/>
            <w:tcBorders>
              <w:top w:val="nil"/>
              <w:left w:val="nil"/>
              <w:bottom w:val="single" w:sz="4" w:space="0" w:color="auto"/>
              <w:right w:val="nil"/>
            </w:tcBorders>
            <w:shd w:val="clear" w:color="000000" w:fill="FFFFFF"/>
            <w:tcMar>
              <w:left w:w="14" w:type="dxa"/>
              <w:right w:w="14" w:type="dxa"/>
            </w:tcMar>
            <w:vAlign w:val="bottom"/>
            <w:hideMark/>
          </w:tcPr>
          <w:p w14:paraId="44095707"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Mem-</w:t>
            </w:r>
            <w:proofErr w:type="spellStart"/>
            <w:r w:rsidRPr="00BC65D8">
              <w:rPr>
                <w:rFonts w:ascii="Arial" w:hAnsi="Arial" w:cs="Arial"/>
                <w:color w:val="000000"/>
                <w:sz w:val="18"/>
                <w:szCs w:val="18"/>
                <w:lang w:eastAsia="de-AT"/>
              </w:rPr>
              <w:t>ories</w:t>
            </w:r>
            <w:proofErr w:type="spellEnd"/>
          </w:p>
        </w:tc>
        <w:tc>
          <w:tcPr>
            <w:tcW w:w="672" w:type="dxa"/>
            <w:tcBorders>
              <w:top w:val="nil"/>
              <w:left w:val="nil"/>
              <w:bottom w:val="single" w:sz="4" w:space="0" w:color="auto"/>
              <w:right w:val="nil"/>
            </w:tcBorders>
            <w:shd w:val="clear" w:color="000000" w:fill="FFFFFF"/>
            <w:tcMar>
              <w:left w:w="14" w:type="dxa"/>
              <w:right w:w="14" w:type="dxa"/>
            </w:tcMar>
            <w:vAlign w:val="bottom"/>
            <w:hideMark/>
          </w:tcPr>
          <w:p w14:paraId="355C81D5" w14:textId="77777777" w:rsidR="00475585" w:rsidRPr="00BC65D8" w:rsidRDefault="00475585" w:rsidP="002F453F">
            <w:pPr>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Inten-tions</w:t>
            </w:r>
            <w:proofErr w:type="spellEnd"/>
          </w:p>
        </w:tc>
        <w:tc>
          <w:tcPr>
            <w:tcW w:w="708" w:type="dxa"/>
            <w:tcBorders>
              <w:top w:val="nil"/>
              <w:left w:val="nil"/>
              <w:bottom w:val="single" w:sz="4" w:space="0" w:color="auto"/>
              <w:right w:val="nil"/>
            </w:tcBorders>
            <w:shd w:val="clear" w:color="000000" w:fill="FFFFFF"/>
            <w:tcMar>
              <w:left w:w="14" w:type="dxa"/>
              <w:right w:w="14" w:type="dxa"/>
            </w:tcMar>
            <w:vAlign w:val="bottom"/>
            <w:hideMark/>
          </w:tcPr>
          <w:p w14:paraId="38ED9D80" w14:textId="77777777" w:rsidR="00475585" w:rsidRPr="00BC65D8" w:rsidRDefault="00475585" w:rsidP="002F453F">
            <w:pPr>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Behav-iors</w:t>
            </w:r>
            <w:proofErr w:type="spellEnd"/>
          </w:p>
        </w:tc>
        <w:tc>
          <w:tcPr>
            <w:tcW w:w="180" w:type="dxa"/>
            <w:tcBorders>
              <w:top w:val="nil"/>
              <w:left w:val="nil"/>
              <w:bottom w:val="single" w:sz="4" w:space="0" w:color="auto"/>
              <w:right w:val="nil"/>
            </w:tcBorders>
            <w:shd w:val="clear" w:color="000000" w:fill="FFFFFF"/>
            <w:noWrap/>
            <w:tcMar>
              <w:left w:w="0" w:type="dxa"/>
              <w:right w:w="0" w:type="dxa"/>
            </w:tcMar>
            <w:vAlign w:val="bottom"/>
            <w:hideMark/>
          </w:tcPr>
          <w:p w14:paraId="0EBFF82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single" w:sz="4" w:space="0" w:color="auto"/>
              <w:right w:val="nil"/>
            </w:tcBorders>
            <w:shd w:val="clear" w:color="000000" w:fill="FFFFFF"/>
            <w:tcMar>
              <w:left w:w="0" w:type="dxa"/>
              <w:right w:w="43" w:type="dxa"/>
            </w:tcMar>
            <w:vAlign w:val="bottom"/>
            <w:hideMark/>
          </w:tcPr>
          <w:p w14:paraId="75A033B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lang w:eastAsia="de-AT"/>
              </w:rPr>
              <w:t>Perc. conc.</w:t>
            </w:r>
          </w:p>
        </w:tc>
        <w:tc>
          <w:tcPr>
            <w:tcW w:w="810" w:type="dxa"/>
            <w:tcBorders>
              <w:top w:val="nil"/>
              <w:left w:val="nil"/>
              <w:bottom w:val="single" w:sz="4" w:space="0" w:color="auto"/>
              <w:right w:val="nil"/>
            </w:tcBorders>
            <w:shd w:val="clear" w:color="000000" w:fill="FFFFFF"/>
            <w:tcMar>
              <w:left w:w="14" w:type="dxa"/>
              <w:right w:w="14" w:type="dxa"/>
            </w:tcMar>
            <w:vAlign w:val="bottom"/>
          </w:tcPr>
          <w:p w14:paraId="1DED69EC"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Service exchange</w:t>
            </w:r>
          </w:p>
        </w:tc>
        <w:tc>
          <w:tcPr>
            <w:tcW w:w="630" w:type="dxa"/>
            <w:tcBorders>
              <w:top w:val="nil"/>
              <w:left w:val="nil"/>
              <w:bottom w:val="single" w:sz="4" w:space="0" w:color="auto"/>
              <w:right w:val="nil"/>
            </w:tcBorders>
            <w:shd w:val="clear" w:color="000000" w:fill="FFFFFF"/>
            <w:tcMar>
              <w:left w:w="14" w:type="dxa"/>
              <w:right w:w="14" w:type="dxa"/>
            </w:tcMar>
            <w:vAlign w:val="bottom"/>
            <w:hideMark/>
          </w:tcPr>
          <w:p w14:paraId="3805463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Multi-store e.</w:t>
            </w:r>
          </w:p>
        </w:tc>
        <w:tc>
          <w:tcPr>
            <w:tcW w:w="810" w:type="dxa"/>
            <w:tcBorders>
              <w:top w:val="nil"/>
              <w:left w:val="nil"/>
              <w:bottom w:val="single" w:sz="4" w:space="0" w:color="auto"/>
              <w:right w:val="nil"/>
            </w:tcBorders>
            <w:shd w:val="clear" w:color="000000" w:fill="FFFFFF"/>
            <w:tcMar>
              <w:left w:w="0" w:type="dxa"/>
              <w:right w:w="57" w:type="dxa"/>
            </w:tcMar>
            <w:vAlign w:val="bottom"/>
            <w:hideMark/>
          </w:tcPr>
          <w:p w14:paraId="3D64AB9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lang w:eastAsia="de-AT"/>
              </w:rPr>
              <w:t>Music (IC, CO)</w:t>
            </w:r>
          </w:p>
        </w:tc>
        <w:tc>
          <w:tcPr>
            <w:tcW w:w="810" w:type="dxa"/>
            <w:tcBorders>
              <w:top w:val="nil"/>
              <w:left w:val="nil"/>
              <w:bottom w:val="single" w:sz="4" w:space="0" w:color="auto"/>
              <w:right w:val="nil"/>
            </w:tcBorders>
            <w:shd w:val="clear" w:color="000000" w:fill="FFFFFF"/>
            <w:tcMar>
              <w:left w:w="14" w:type="dxa"/>
              <w:right w:w="14" w:type="dxa"/>
            </w:tcMar>
            <w:vAlign w:val="bottom"/>
            <w:hideMark/>
          </w:tcPr>
          <w:p w14:paraId="5A187FD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Fictitious setting</w:t>
            </w:r>
          </w:p>
        </w:tc>
        <w:tc>
          <w:tcPr>
            <w:tcW w:w="810" w:type="dxa"/>
            <w:tcBorders>
              <w:top w:val="nil"/>
              <w:left w:val="nil"/>
              <w:bottom w:val="single" w:sz="4" w:space="0" w:color="auto"/>
              <w:right w:val="nil"/>
            </w:tcBorders>
            <w:shd w:val="clear" w:color="000000" w:fill="FFFFFF"/>
            <w:tcMar>
              <w:left w:w="14" w:type="dxa"/>
              <w:right w:w="14" w:type="dxa"/>
            </w:tcMar>
            <w:vAlign w:val="bottom"/>
            <w:hideMark/>
          </w:tcPr>
          <w:p w14:paraId="78EE860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Imagined offering</w:t>
            </w:r>
          </w:p>
        </w:tc>
        <w:tc>
          <w:tcPr>
            <w:tcW w:w="630" w:type="dxa"/>
            <w:gridSpan w:val="2"/>
            <w:tcBorders>
              <w:top w:val="nil"/>
              <w:left w:val="nil"/>
              <w:bottom w:val="single" w:sz="4" w:space="0" w:color="auto"/>
              <w:right w:val="nil"/>
            </w:tcBorders>
            <w:shd w:val="clear" w:color="000000" w:fill="FFFFFF"/>
            <w:tcMar>
              <w:left w:w="14" w:type="dxa"/>
              <w:right w:w="14" w:type="dxa"/>
            </w:tcMar>
            <w:vAlign w:val="bottom"/>
            <w:hideMark/>
          </w:tcPr>
          <w:p w14:paraId="719953BF" w14:textId="77777777" w:rsidR="00475585" w:rsidRPr="00BC65D8" w:rsidRDefault="00475585" w:rsidP="001E03EC">
            <w:pPr>
              <w:jc w:val="right"/>
              <w:rPr>
                <w:rFonts w:ascii="Arial" w:hAnsi="Arial" w:cs="Arial"/>
                <w:color w:val="000000"/>
                <w:sz w:val="18"/>
                <w:szCs w:val="18"/>
                <w:lang w:eastAsia="de-AT"/>
              </w:rPr>
            </w:pPr>
            <w:r w:rsidRPr="00BC65D8">
              <w:rPr>
                <w:rFonts w:ascii="Arial" w:hAnsi="Arial" w:cs="Arial"/>
                <w:color w:val="000000"/>
                <w:sz w:val="18"/>
                <w:szCs w:val="18"/>
                <w:lang w:eastAsia="de-AT"/>
              </w:rPr>
              <w:t xml:space="preserve">Mean </w:t>
            </w:r>
            <w:r w:rsidRPr="00BC65D8">
              <w:rPr>
                <w:rFonts w:ascii="Arial" w:hAnsi="Arial" w:cs="Arial"/>
                <w:color w:val="000000"/>
                <w:sz w:val="18"/>
                <w:szCs w:val="18"/>
                <w:lang w:eastAsia="de-AT"/>
              </w:rPr>
              <w:br/>
              <w:t>age</w:t>
            </w:r>
          </w:p>
        </w:tc>
        <w:tc>
          <w:tcPr>
            <w:tcW w:w="540" w:type="dxa"/>
            <w:tcBorders>
              <w:top w:val="nil"/>
              <w:left w:val="nil"/>
              <w:bottom w:val="single" w:sz="4" w:space="0" w:color="auto"/>
              <w:right w:val="nil"/>
            </w:tcBorders>
            <w:shd w:val="clear" w:color="000000" w:fill="FFFFFF"/>
            <w:tcMar>
              <w:left w:w="14" w:type="dxa"/>
              <w:right w:w="14" w:type="dxa"/>
            </w:tcMar>
            <w:vAlign w:val="bottom"/>
            <w:hideMark/>
          </w:tcPr>
          <w:p w14:paraId="222EBB0D" w14:textId="77777777" w:rsidR="00475585" w:rsidRPr="00BC65D8" w:rsidRDefault="00475585" w:rsidP="001E03EC">
            <w:pPr>
              <w:jc w:val="right"/>
              <w:rPr>
                <w:rFonts w:ascii="Arial" w:hAnsi="Arial" w:cs="Arial"/>
                <w:color w:val="000000"/>
                <w:sz w:val="18"/>
                <w:szCs w:val="18"/>
                <w:lang w:eastAsia="de-AT"/>
              </w:rPr>
            </w:pPr>
            <w:r>
              <w:rPr>
                <w:rFonts w:ascii="Arial" w:hAnsi="Arial" w:cs="Arial"/>
                <w:color w:val="000000"/>
                <w:sz w:val="18"/>
                <w:szCs w:val="18"/>
                <w:lang w:eastAsia="de-AT"/>
              </w:rPr>
              <w:t>Prop.</w:t>
            </w:r>
            <w:r w:rsidRPr="00BC65D8">
              <w:rPr>
                <w:rFonts w:ascii="Arial" w:hAnsi="Arial" w:cs="Arial"/>
                <w:color w:val="000000"/>
                <w:sz w:val="18"/>
                <w:szCs w:val="18"/>
                <w:lang w:eastAsia="de-AT"/>
              </w:rPr>
              <w:t xml:space="preserve"> fem.</w:t>
            </w:r>
          </w:p>
        </w:tc>
        <w:tc>
          <w:tcPr>
            <w:tcW w:w="180" w:type="dxa"/>
            <w:tcBorders>
              <w:top w:val="nil"/>
              <w:left w:val="nil"/>
              <w:bottom w:val="single" w:sz="4" w:space="0" w:color="auto"/>
              <w:right w:val="nil"/>
            </w:tcBorders>
            <w:shd w:val="clear" w:color="000000" w:fill="FFFFFF"/>
            <w:tcMar>
              <w:left w:w="14" w:type="dxa"/>
              <w:right w:w="14" w:type="dxa"/>
            </w:tcMar>
            <w:vAlign w:val="bottom"/>
            <w:hideMark/>
          </w:tcPr>
          <w:p w14:paraId="75CAB484" w14:textId="77777777" w:rsidR="00475585" w:rsidRPr="00BC65D8" w:rsidRDefault="00475585" w:rsidP="001E03EC">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single" w:sz="4" w:space="0" w:color="auto"/>
              <w:right w:val="nil"/>
            </w:tcBorders>
            <w:shd w:val="clear" w:color="000000" w:fill="FFFFFF"/>
            <w:tcMar>
              <w:left w:w="14" w:type="dxa"/>
              <w:right w:w="14" w:type="dxa"/>
            </w:tcMar>
            <w:vAlign w:val="bottom"/>
            <w:hideMark/>
          </w:tcPr>
          <w:p w14:paraId="7C7C2123" w14:textId="77777777" w:rsidR="00475585" w:rsidRPr="00BC65D8" w:rsidRDefault="00475585" w:rsidP="001E03EC">
            <w:pPr>
              <w:jc w:val="right"/>
              <w:rPr>
                <w:rFonts w:ascii="Arial" w:hAnsi="Arial" w:cs="Arial"/>
                <w:color w:val="000000"/>
                <w:sz w:val="18"/>
                <w:szCs w:val="18"/>
                <w:lang w:eastAsia="de-AT"/>
              </w:rPr>
            </w:pPr>
            <w:r w:rsidRPr="00BC65D8">
              <w:rPr>
                <w:rFonts w:ascii="Arial" w:hAnsi="Arial" w:cs="Arial"/>
                <w:color w:val="000000"/>
                <w:sz w:val="18"/>
                <w:szCs w:val="18"/>
                <w:lang w:eastAsia="de-AT"/>
              </w:rPr>
              <w:t>n</w:t>
            </w:r>
          </w:p>
        </w:tc>
        <w:tc>
          <w:tcPr>
            <w:tcW w:w="450" w:type="dxa"/>
            <w:tcBorders>
              <w:top w:val="nil"/>
              <w:left w:val="nil"/>
              <w:bottom w:val="single" w:sz="4" w:space="0" w:color="auto"/>
              <w:right w:val="nil"/>
            </w:tcBorders>
            <w:shd w:val="clear" w:color="000000" w:fill="FFFFFF"/>
            <w:tcMar>
              <w:left w:w="14" w:type="dxa"/>
              <w:right w:w="14" w:type="dxa"/>
            </w:tcMar>
            <w:vAlign w:val="bottom"/>
            <w:hideMark/>
          </w:tcPr>
          <w:p w14:paraId="41103F37" w14:textId="77777777" w:rsidR="00475585" w:rsidRPr="00BC65D8" w:rsidRDefault="00475585" w:rsidP="001E03EC">
            <w:pPr>
              <w:jc w:val="right"/>
              <w:rPr>
                <w:rFonts w:ascii="Arial" w:hAnsi="Arial" w:cs="Arial"/>
                <w:color w:val="000000"/>
                <w:sz w:val="18"/>
                <w:szCs w:val="18"/>
                <w:lang w:eastAsia="de-AT"/>
              </w:rPr>
            </w:pPr>
            <w:r w:rsidRPr="00BC65D8">
              <w:rPr>
                <w:rFonts w:ascii="Arial" w:hAnsi="Arial" w:cs="Arial"/>
                <w:color w:val="000000"/>
                <w:sz w:val="18"/>
                <w:szCs w:val="18"/>
                <w:lang w:eastAsia="de-AT"/>
              </w:rPr>
              <w:t>Min</w:t>
            </w:r>
          </w:p>
        </w:tc>
        <w:tc>
          <w:tcPr>
            <w:tcW w:w="455" w:type="dxa"/>
            <w:tcBorders>
              <w:top w:val="nil"/>
              <w:left w:val="nil"/>
              <w:bottom w:val="single" w:sz="4" w:space="0" w:color="auto"/>
              <w:right w:val="nil"/>
            </w:tcBorders>
            <w:shd w:val="clear" w:color="000000" w:fill="FFFFFF"/>
            <w:noWrap/>
            <w:tcMar>
              <w:left w:w="14" w:type="dxa"/>
              <w:right w:w="14" w:type="dxa"/>
            </w:tcMar>
            <w:vAlign w:val="bottom"/>
            <w:hideMark/>
          </w:tcPr>
          <w:p w14:paraId="2755F26E" w14:textId="77777777" w:rsidR="00475585" w:rsidRPr="00BC65D8" w:rsidRDefault="00475585" w:rsidP="001E03EC">
            <w:pPr>
              <w:jc w:val="right"/>
              <w:rPr>
                <w:rFonts w:ascii="Arial" w:hAnsi="Arial" w:cs="Arial"/>
                <w:color w:val="000000"/>
                <w:sz w:val="18"/>
                <w:szCs w:val="18"/>
                <w:lang w:eastAsia="de-AT"/>
              </w:rPr>
            </w:pPr>
            <w:r w:rsidRPr="00BC65D8">
              <w:rPr>
                <w:rFonts w:ascii="Arial" w:hAnsi="Arial" w:cs="Arial"/>
                <w:color w:val="000000"/>
                <w:sz w:val="18"/>
                <w:szCs w:val="18"/>
                <w:lang w:eastAsia="de-AT"/>
              </w:rPr>
              <w:t>Max</w:t>
            </w:r>
          </w:p>
        </w:tc>
      </w:tr>
      <w:tr w:rsidR="00475585" w:rsidRPr="00BC65D8" w14:paraId="2EEEF051"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063320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Adams &amp; </w:t>
            </w:r>
            <w:proofErr w:type="spellStart"/>
            <w:r>
              <w:rPr>
                <w:rFonts w:ascii="Arial" w:hAnsi="Arial" w:cs="Arial"/>
                <w:color w:val="000000"/>
                <w:sz w:val="18"/>
                <w:szCs w:val="18"/>
              </w:rPr>
              <w:t>Doucé</w:t>
            </w:r>
            <w:proofErr w:type="spellEnd"/>
            <w:r>
              <w:rPr>
                <w:rFonts w:ascii="Arial" w:hAnsi="Arial" w:cs="Arial"/>
                <w:color w:val="000000"/>
                <w:sz w:val="18"/>
                <w:szCs w:val="18"/>
              </w:rPr>
              <w:t xml:space="preserve"> (2016)</w:t>
            </w:r>
          </w:p>
        </w:tc>
        <w:tc>
          <w:tcPr>
            <w:tcW w:w="1368" w:type="dxa"/>
            <w:tcBorders>
              <w:top w:val="nil"/>
              <w:left w:val="nil"/>
              <w:bottom w:val="nil"/>
              <w:right w:val="nil"/>
            </w:tcBorders>
            <w:shd w:val="clear" w:color="000000" w:fill="FFFFFF"/>
            <w:tcMar>
              <w:left w:w="14" w:type="dxa"/>
              <w:right w:w="0" w:type="dxa"/>
            </w:tcMar>
            <w:hideMark/>
          </w:tcPr>
          <w:p w14:paraId="68821AF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offee, Apple Pie</w:t>
            </w:r>
          </w:p>
        </w:tc>
        <w:tc>
          <w:tcPr>
            <w:tcW w:w="160" w:type="dxa"/>
            <w:tcBorders>
              <w:top w:val="single" w:sz="4" w:space="0" w:color="auto"/>
              <w:left w:val="nil"/>
              <w:bottom w:val="nil"/>
              <w:right w:val="nil"/>
            </w:tcBorders>
            <w:shd w:val="clear" w:color="000000" w:fill="FFFFFF"/>
            <w:tcMar>
              <w:left w:w="0" w:type="dxa"/>
              <w:right w:w="0" w:type="dxa"/>
            </w:tcMar>
            <w:hideMark/>
          </w:tcPr>
          <w:p w14:paraId="625258D0"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C261BE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2D09157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5088E73E"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F1C292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 IR</w:t>
            </w:r>
          </w:p>
        </w:tc>
        <w:tc>
          <w:tcPr>
            <w:tcW w:w="708" w:type="dxa"/>
            <w:tcBorders>
              <w:top w:val="nil"/>
              <w:left w:val="nil"/>
              <w:bottom w:val="nil"/>
              <w:right w:val="nil"/>
            </w:tcBorders>
            <w:shd w:val="clear" w:color="000000" w:fill="FFFFFF"/>
            <w:tcMar>
              <w:left w:w="14" w:type="dxa"/>
              <w:right w:w="14" w:type="dxa"/>
            </w:tcMar>
            <w:hideMark/>
          </w:tcPr>
          <w:p w14:paraId="666307F8" w14:textId="77777777" w:rsidR="00475585" w:rsidRPr="00BC65D8" w:rsidRDefault="00475585" w:rsidP="002F453F">
            <w:pPr>
              <w:rPr>
                <w:rFonts w:ascii="Arial" w:hAnsi="Arial" w:cs="Arial"/>
                <w:color w:val="000000"/>
                <w:sz w:val="18"/>
                <w:szCs w:val="18"/>
                <w:lang w:eastAsia="de-AT"/>
              </w:rPr>
            </w:pPr>
          </w:p>
        </w:tc>
        <w:tc>
          <w:tcPr>
            <w:tcW w:w="180" w:type="dxa"/>
            <w:tcBorders>
              <w:top w:val="single" w:sz="4" w:space="0" w:color="auto"/>
              <w:left w:val="nil"/>
              <w:bottom w:val="nil"/>
              <w:right w:val="nil"/>
            </w:tcBorders>
            <w:shd w:val="clear" w:color="000000" w:fill="FFFFFF"/>
            <w:tcMar>
              <w:left w:w="0" w:type="dxa"/>
              <w:right w:w="0" w:type="dxa"/>
            </w:tcMar>
            <w:hideMark/>
          </w:tcPr>
          <w:p w14:paraId="00359049"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1ECF62C"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AACAB9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6D3E704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0F6734A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55AEBA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0C0FB72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single" w:sz="4" w:space="0" w:color="auto"/>
              <w:left w:val="nil"/>
              <w:bottom w:val="nil"/>
              <w:right w:val="nil"/>
            </w:tcBorders>
            <w:shd w:val="clear" w:color="000000" w:fill="FFFFFF"/>
            <w:noWrap/>
            <w:tcMar>
              <w:left w:w="14" w:type="dxa"/>
              <w:right w:w="0" w:type="dxa"/>
            </w:tcMar>
            <w:hideMark/>
          </w:tcPr>
          <w:p w14:paraId="51F2C15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7.1</w:t>
            </w:r>
          </w:p>
        </w:tc>
        <w:tc>
          <w:tcPr>
            <w:tcW w:w="90" w:type="dxa"/>
            <w:tcBorders>
              <w:top w:val="single" w:sz="4" w:space="0" w:color="auto"/>
              <w:left w:val="nil"/>
              <w:bottom w:val="nil"/>
              <w:right w:val="nil"/>
            </w:tcBorders>
            <w:shd w:val="clear" w:color="000000" w:fill="FFFFFF"/>
            <w:noWrap/>
            <w:tcMar>
              <w:left w:w="0" w:type="dxa"/>
              <w:right w:w="14" w:type="dxa"/>
            </w:tcMar>
            <w:hideMark/>
          </w:tcPr>
          <w:p w14:paraId="68F0F75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single" w:sz="4" w:space="0" w:color="auto"/>
              <w:left w:val="nil"/>
              <w:bottom w:val="nil"/>
              <w:right w:val="nil"/>
            </w:tcBorders>
            <w:shd w:val="clear" w:color="000000" w:fill="FFFFFF"/>
            <w:noWrap/>
            <w:tcMar>
              <w:left w:w="14" w:type="dxa"/>
              <w:right w:w="14" w:type="dxa"/>
            </w:tcMar>
            <w:hideMark/>
          </w:tcPr>
          <w:p w14:paraId="7F4D5CF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84</w:t>
            </w:r>
          </w:p>
        </w:tc>
        <w:tc>
          <w:tcPr>
            <w:tcW w:w="180" w:type="dxa"/>
            <w:tcBorders>
              <w:top w:val="single" w:sz="4" w:space="0" w:color="auto"/>
              <w:left w:val="nil"/>
              <w:bottom w:val="nil"/>
              <w:right w:val="nil"/>
            </w:tcBorders>
            <w:shd w:val="clear" w:color="000000" w:fill="FFFFFF"/>
            <w:noWrap/>
            <w:tcMar>
              <w:left w:w="14" w:type="dxa"/>
              <w:right w:w="14" w:type="dxa"/>
            </w:tcMar>
            <w:hideMark/>
          </w:tcPr>
          <w:p w14:paraId="55F3FE1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C6899F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0</w:t>
            </w:r>
          </w:p>
        </w:tc>
        <w:tc>
          <w:tcPr>
            <w:tcW w:w="450" w:type="dxa"/>
            <w:tcBorders>
              <w:top w:val="nil"/>
              <w:left w:val="nil"/>
              <w:bottom w:val="nil"/>
              <w:right w:val="nil"/>
            </w:tcBorders>
            <w:shd w:val="clear" w:color="000000" w:fill="FFFFFF"/>
            <w:noWrap/>
            <w:tcMar>
              <w:left w:w="14" w:type="dxa"/>
              <w:right w:w="14" w:type="dxa"/>
            </w:tcMar>
            <w:hideMark/>
          </w:tcPr>
          <w:p w14:paraId="23E6929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6</w:t>
            </w:r>
          </w:p>
        </w:tc>
        <w:tc>
          <w:tcPr>
            <w:tcW w:w="455" w:type="dxa"/>
            <w:tcBorders>
              <w:top w:val="nil"/>
              <w:left w:val="nil"/>
              <w:bottom w:val="nil"/>
              <w:right w:val="nil"/>
            </w:tcBorders>
            <w:shd w:val="clear" w:color="000000" w:fill="FFFFFF"/>
            <w:noWrap/>
            <w:tcMar>
              <w:left w:w="14" w:type="dxa"/>
              <w:right w:w="14" w:type="dxa"/>
            </w:tcMar>
            <w:hideMark/>
          </w:tcPr>
          <w:p w14:paraId="5F933F4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5</w:t>
            </w:r>
          </w:p>
        </w:tc>
      </w:tr>
      <w:tr w:rsidR="00475585" w:rsidRPr="00BC65D8" w14:paraId="73D57933"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1F861A63"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ambauer</w:t>
            </w:r>
            <w:proofErr w:type="spellEnd"/>
            <w:r>
              <w:rPr>
                <w:rFonts w:ascii="Arial" w:hAnsi="Arial" w:cs="Arial"/>
                <w:color w:val="000000"/>
                <w:sz w:val="18"/>
                <w:szCs w:val="18"/>
              </w:rPr>
              <w:t>-Sachse (2012)</w:t>
            </w:r>
          </w:p>
        </w:tc>
        <w:tc>
          <w:tcPr>
            <w:tcW w:w="1368" w:type="dxa"/>
            <w:tcBorders>
              <w:top w:val="nil"/>
              <w:left w:val="nil"/>
              <w:bottom w:val="nil"/>
              <w:right w:val="nil"/>
            </w:tcBorders>
            <w:shd w:val="clear" w:color="000000" w:fill="FFFFFF"/>
            <w:tcMar>
              <w:left w:w="14" w:type="dxa"/>
              <w:right w:w="0" w:type="dxa"/>
            </w:tcMar>
            <w:hideMark/>
          </w:tcPr>
          <w:p w14:paraId="76AEFBF6" w14:textId="77777777" w:rsidR="00475585" w:rsidRPr="000203FD" w:rsidRDefault="00475585" w:rsidP="002F453F">
            <w:pPr>
              <w:rPr>
                <w:rFonts w:ascii="Arial" w:hAnsi="Arial" w:cs="Arial"/>
                <w:color w:val="000000"/>
                <w:sz w:val="18"/>
                <w:szCs w:val="18"/>
                <w:lang w:eastAsia="de-AT"/>
              </w:rPr>
            </w:pPr>
            <w:r>
              <w:rPr>
                <w:rFonts w:ascii="Arial" w:hAnsi="Arial" w:cs="Arial"/>
                <w:color w:val="000000"/>
                <w:sz w:val="18"/>
                <w:szCs w:val="18"/>
              </w:rPr>
              <w:t>Lavender</w:t>
            </w:r>
          </w:p>
        </w:tc>
        <w:tc>
          <w:tcPr>
            <w:tcW w:w="160" w:type="dxa"/>
            <w:tcBorders>
              <w:top w:val="nil"/>
              <w:left w:val="nil"/>
              <w:bottom w:val="nil"/>
              <w:right w:val="nil"/>
            </w:tcBorders>
            <w:shd w:val="clear" w:color="000000" w:fill="FFFFFF"/>
            <w:tcMar>
              <w:left w:w="0" w:type="dxa"/>
              <w:right w:w="0" w:type="dxa"/>
            </w:tcMar>
            <w:hideMark/>
          </w:tcPr>
          <w:p w14:paraId="32050ED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7164AE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7D447E1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47A65A6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3E7DD3D"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011F5E9B"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0" w:type="dxa"/>
              <w:right w:w="0" w:type="dxa"/>
            </w:tcMar>
            <w:hideMark/>
          </w:tcPr>
          <w:p w14:paraId="2B7D13F0"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872976E"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5F2859F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A10833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685D18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6C51DD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331762A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32F8EE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5.1</w:t>
            </w:r>
          </w:p>
        </w:tc>
        <w:tc>
          <w:tcPr>
            <w:tcW w:w="90" w:type="dxa"/>
            <w:tcBorders>
              <w:top w:val="nil"/>
              <w:left w:val="nil"/>
              <w:bottom w:val="nil"/>
              <w:right w:val="nil"/>
            </w:tcBorders>
            <w:shd w:val="clear" w:color="000000" w:fill="FFFFFF"/>
            <w:noWrap/>
            <w:tcMar>
              <w:left w:w="0" w:type="dxa"/>
              <w:right w:w="14" w:type="dxa"/>
            </w:tcMar>
            <w:hideMark/>
          </w:tcPr>
          <w:p w14:paraId="728B357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61903EB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83</w:t>
            </w:r>
          </w:p>
        </w:tc>
        <w:tc>
          <w:tcPr>
            <w:tcW w:w="180" w:type="dxa"/>
            <w:tcBorders>
              <w:top w:val="nil"/>
              <w:left w:val="nil"/>
              <w:bottom w:val="nil"/>
              <w:right w:val="nil"/>
            </w:tcBorders>
            <w:shd w:val="clear" w:color="000000" w:fill="FFFFFF"/>
            <w:noWrap/>
            <w:tcMar>
              <w:left w:w="14" w:type="dxa"/>
              <w:right w:w="14" w:type="dxa"/>
            </w:tcMar>
            <w:hideMark/>
          </w:tcPr>
          <w:p w14:paraId="75C232B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620809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2</w:t>
            </w:r>
          </w:p>
        </w:tc>
        <w:tc>
          <w:tcPr>
            <w:tcW w:w="450" w:type="dxa"/>
            <w:tcBorders>
              <w:top w:val="nil"/>
              <w:left w:val="nil"/>
              <w:bottom w:val="nil"/>
              <w:right w:val="nil"/>
            </w:tcBorders>
            <w:shd w:val="clear" w:color="000000" w:fill="FFFFFF"/>
            <w:noWrap/>
            <w:tcMar>
              <w:left w:w="14" w:type="dxa"/>
              <w:right w:w="14" w:type="dxa"/>
            </w:tcMar>
            <w:hideMark/>
          </w:tcPr>
          <w:p w14:paraId="17F18F6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8</w:t>
            </w:r>
          </w:p>
        </w:tc>
        <w:tc>
          <w:tcPr>
            <w:tcW w:w="455" w:type="dxa"/>
            <w:tcBorders>
              <w:top w:val="nil"/>
              <w:left w:val="nil"/>
              <w:bottom w:val="nil"/>
              <w:right w:val="nil"/>
            </w:tcBorders>
            <w:shd w:val="clear" w:color="000000" w:fill="FFFFFF"/>
            <w:noWrap/>
            <w:tcMar>
              <w:left w:w="14" w:type="dxa"/>
              <w:right w:w="14" w:type="dxa"/>
            </w:tcMar>
            <w:hideMark/>
          </w:tcPr>
          <w:p w14:paraId="2917098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8</w:t>
            </w:r>
          </w:p>
        </w:tc>
      </w:tr>
      <w:tr w:rsidR="00475585" w:rsidRPr="00BC65D8" w14:paraId="31FDFC7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F978EB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Baron &amp; </w:t>
            </w:r>
            <w:proofErr w:type="spellStart"/>
            <w:r>
              <w:rPr>
                <w:rFonts w:ascii="Arial" w:hAnsi="Arial" w:cs="Arial"/>
                <w:color w:val="000000"/>
                <w:sz w:val="18"/>
                <w:szCs w:val="18"/>
              </w:rPr>
              <w:t>Thomley</w:t>
            </w:r>
            <w:proofErr w:type="spellEnd"/>
            <w:r>
              <w:rPr>
                <w:rFonts w:ascii="Arial" w:hAnsi="Arial" w:cs="Arial"/>
                <w:color w:val="000000"/>
                <w:sz w:val="18"/>
                <w:szCs w:val="18"/>
              </w:rPr>
              <w:t xml:space="preserve"> (1994)</w:t>
            </w:r>
          </w:p>
        </w:tc>
        <w:tc>
          <w:tcPr>
            <w:tcW w:w="1368" w:type="dxa"/>
            <w:tcBorders>
              <w:top w:val="nil"/>
              <w:left w:val="nil"/>
              <w:bottom w:val="nil"/>
              <w:right w:val="nil"/>
            </w:tcBorders>
            <w:shd w:val="clear" w:color="000000" w:fill="FFFFFF"/>
            <w:tcMar>
              <w:left w:w="14" w:type="dxa"/>
              <w:right w:w="0" w:type="dxa"/>
            </w:tcMar>
            <w:hideMark/>
          </w:tcPr>
          <w:p w14:paraId="544ADF9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emon, Floral complex</w:t>
            </w:r>
          </w:p>
        </w:tc>
        <w:tc>
          <w:tcPr>
            <w:tcW w:w="160" w:type="dxa"/>
            <w:tcBorders>
              <w:top w:val="nil"/>
              <w:left w:val="nil"/>
              <w:bottom w:val="nil"/>
              <w:right w:val="nil"/>
            </w:tcBorders>
            <w:shd w:val="clear" w:color="000000" w:fill="FFFFFF"/>
            <w:tcMar>
              <w:left w:w="0" w:type="dxa"/>
              <w:right w:w="0" w:type="dxa"/>
            </w:tcMar>
            <w:hideMark/>
          </w:tcPr>
          <w:p w14:paraId="577181C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388C467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877621F"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16FC2FE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3C5A4E0"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05312E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0" w:type="dxa"/>
              <w:right w:w="0" w:type="dxa"/>
            </w:tcMar>
            <w:hideMark/>
          </w:tcPr>
          <w:p w14:paraId="7E09B0A3"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4CA534D"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70EA950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2630DA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D0F5B7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134CD0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1AB7058"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901CD24"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527AA82"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DC4FB3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6</w:t>
            </w:r>
          </w:p>
        </w:tc>
        <w:tc>
          <w:tcPr>
            <w:tcW w:w="180" w:type="dxa"/>
            <w:tcBorders>
              <w:top w:val="nil"/>
              <w:left w:val="nil"/>
              <w:bottom w:val="nil"/>
              <w:right w:val="nil"/>
            </w:tcBorders>
            <w:shd w:val="clear" w:color="000000" w:fill="FFFFFF"/>
            <w:noWrap/>
            <w:tcMar>
              <w:left w:w="14" w:type="dxa"/>
              <w:right w:w="14" w:type="dxa"/>
            </w:tcMar>
            <w:hideMark/>
          </w:tcPr>
          <w:p w14:paraId="78E568F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3F856E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6</w:t>
            </w:r>
          </w:p>
        </w:tc>
        <w:tc>
          <w:tcPr>
            <w:tcW w:w="450" w:type="dxa"/>
            <w:tcBorders>
              <w:top w:val="nil"/>
              <w:left w:val="nil"/>
              <w:bottom w:val="nil"/>
              <w:right w:val="nil"/>
            </w:tcBorders>
            <w:shd w:val="clear" w:color="000000" w:fill="FFFFFF"/>
            <w:noWrap/>
            <w:tcMar>
              <w:left w:w="14" w:type="dxa"/>
              <w:right w:w="14" w:type="dxa"/>
            </w:tcMar>
            <w:hideMark/>
          </w:tcPr>
          <w:p w14:paraId="392A6B9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2B6DE52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7</w:t>
            </w:r>
          </w:p>
        </w:tc>
      </w:tr>
      <w:tr w:rsidR="00475585" w:rsidRPr="00BC65D8" w14:paraId="1E121168"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77CA2FA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Baron (1997)</w:t>
            </w:r>
          </w:p>
        </w:tc>
        <w:tc>
          <w:tcPr>
            <w:tcW w:w="1368" w:type="dxa"/>
            <w:tcBorders>
              <w:top w:val="nil"/>
              <w:left w:val="nil"/>
              <w:bottom w:val="nil"/>
              <w:right w:val="nil"/>
            </w:tcBorders>
            <w:shd w:val="clear" w:color="000000" w:fill="FFFFFF"/>
            <w:tcMar>
              <w:left w:w="14" w:type="dxa"/>
              <w:right w:w="0" w:type="dxa"/>
            </w:tcMar>
            <w:hideMark/>
          </w:tcPr>
          <w:p w14:paraId="2292E0C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offee, Bakery</w:t>
            </w:r>
          </w:p>
        </w:tc>
        <w:tc>
          <w:tcPr>
            <w:tcW w:w="160" w:type="dxa"/>
            <w:tcBorders>
              <w:top w:val="nil"/>
              <w:left w:val="nil"/>
              <w:bottom w:val="nil"/>
              <w:right w:val="nil"/>
            </w:tcBorders>
            <w:shd w:val="clear" w:color="000000" w:fill="FFFFFF"/>
            <w:tcMar>
              <w:left w:w="0" w:type="dxa"/>
              <w:right w:w="0" w:type="dxa"/>
            </w:tcMar>
            <w:hideMark/>
          </w:tcPr>
          <w:p w14:paraId="77C5F44D"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03A2F2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532FA456"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65C067C9"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15A6B81"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4DAF36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0" w:type="dxa"/>
              <w:right w:w="0" w:type="dxa"/>
            </w:tcMar>
            <w:hideMark/>
          </w:tcPr>
          <w:p w14:paraId="7EB8917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9B1039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4</w:t>
            </w:r>
          </w:p>
        </w:tc>
        <w:tc>
          <w:tcPr>
            <w:tcW w:w="810" w:type="dxa"/>
            <w:tcBorders>
              <w:top w:val="nil"/>
              <w:left w:val="nil"/>
              <w:bottom w:val="nil"/>
              <w:right w:val="nil"/>
            </w:tcBorders>
            <w:shd w:val="clear" w:color="000000" w:fill="FFFFFF"/>
            <w:tcMar>
              <w:left w:w="14" w:type="dxa"/>
              <w:right w:w="14" w:type="dxa"/>
            </w:tcMar>
          </w:tcPr>
          <w:p w14:paraId="66E3291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3AC5FE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76E6EC4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402C90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49E66FE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85FB56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7ABF0B01"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E16165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064779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94D20E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6</w:t>
            </w:r>
          </w:p>
        </w:tc>
        <w:tc>
          <w:tcPr>
            <w:tcW w:w="450" w:type="dxa"/>
            <w:tcBorders>
              <w:top w:val="nil"/>
              <w:left w:val="nil"/>
              <w:bottom w:val="nil"/>
              <w:right w:val="nil"/>
            </w:tcBorders>
            <w:shd w:val="clear" w:color="000000" w:fill="FFFFFF"/>
            <w:noWrap/>
            <w:tcMar>
              <w:left w:w="14" w:type="dxa"/>
              <w:right w:w="14" w:type="dxa"/>
            </w:tcMar>
            <w:hideMark/>
          </w:tcPr>
          <w:p w14:paraId="0EF4A64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c>
          <w:tcPr>
            <w:tcW w:w="455" w:type="dxa"/>
            <w:tcBorders>
              <w:top w:val="nil"/>
              <w:left w:val="nil"/>
              <w:bottom w:val="nil"/>
              <w:right w:val="nil"/>
            </w:tcBorders>
            <w:shd w:val="clear" w:color="000000" w:fill="FFFFFF"/>
            <w:noWrap/>
            <w:tcMar>
              <w:left w:w="14" w:type="dxa"/>
              <w:right w:w="14" w:type="dxa"/>
            </w:tcMar>
            <w:hideMark/>
          </w:tcPr>
          <w:p w14:paraId="5A9B978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2</w:t>
            </w:r>
          </w:p>
        </w:tc>
      </w:tr>
      <w:tr w:rsidR="00475585" w:rsidRPr="00BC65D8" w14:paraId="57F18AD1"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6328F0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onini</w:t>
            </w:r>
            <w:proofErr w:type="spellEnd"/>
            <w:r>
              <w:rPr>
                <w:rFonts w:ascii="Arial" w:hAnsi="Arial" w:cs="Arial"/>
                <w:color w:val="000000"/>
                <w:sz w:val="18"/>
                <w:szCs w:val="18"/>
              </w:rPr>
              <w:t xml:space="preserve"> et al. (2015)</w:t>
            </w:r>
          </w:p>
        </w:tc>
        <w:tc>
          <w:tcPr>
            <w:tcW w:w="1368" w:type="dxa"/>
            <w:tcBorders>
              <w:top w:val="nil"/>
              <w:left w:val="nil"/>
              <w:bottom w:val="nil"/>
              <w:right w:val="nil"/>
            </w:tcBorders>
            <w:shd w:val="clear" w:color="000000" w:fill="FFFFFF"/>
            <w:tcMar>
              <w:left w:w="14" w:type="dxa"/>
              <w:right w:w="0" w:type="dxa"/>
            </w:tcMar>
            <w:hideMark/>
          </w:tcPr>
          <w:p w14:paraId="4CA708D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emon, Pine</w:t>
            </w:r>
          </w:p>
        </w:tc>
        <w:tc>
          <w:tcPr>
            <w:tcW w:w="160" w:type="dxa"/>
            <w:tcBorders>
              <w:top w:val="nil"/>
              <w:left w:val="nil"/>
              <w:bottom w:val="nil"/>
              <w:right w:val="nil"/>
            </w:tcBorders>
            <w:shd w:val="clear" w:color="000000" w:fill="FFFFFF"/>
            <w:tcMar>
              <w:left w:w="0" w:type="dxa"/>
              <w:right w:w="0" w:type="dxa"/>
            </w:tcMar>
            <w:hideMark/>
          </w:tcPr>
          <w:p w14:paraId="3F0B0A8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59ECE0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5851DFB8"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58006A2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2F4A7D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1ED6D45F"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0" w:type="dxa"/>
              <w:right w:w="0" w:type="dxa"/>
            </w:tcMar>
            <w:hideMark/>
          </w:tcPr>
          <w:p w14:paraId="329DF30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080A44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w:t>
            </w:r>
          </w:p>
        </w:tc>
        <w:tc>
          <w:tcPr>
            <w:tcW w:w="810" w:type="dxa"/>
            <w:tcBorders>
              <w:top w:val="nil"/>
              <w:left w:val="nil"/>
              <w:bottom w:val="nil"/>
              <w:right w:val="nil"/>
            </w:tcBorders>
            <w:shd w:val="clear" w:color="000000" w:fill="FFFFFF"/>
            <w:tcMar>
              <w:left w:w="14" w:type="dxa"/>
              <w:right w:w="14" w:type="dxa"/>
            </w:tcMar>
          </w:tcPr>
          <w:p w14:paraId="122A86F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48794E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0685B7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E893C7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11E0A9F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72E47C28"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427C032A"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A924D2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0</w:t>
            </w:r>
          </w:p>
        </w:tc>
        <w:tc>
          <w:tcPr>
            <w:tcW w:w="180" w:type="dxa"/>
            <w:tcBorders>
              <w:top w:val="nil"/>
              <w:left w:val="nil"/>
              <w:bottom w:val="nil"/>
              <w:right w:val="nil"/>
            </w:tcBorders>
            <w:shd w:val="clear" w:color="000000" w:fill="FFFFFF"/>
            <w:noWrap/>
            <w:tcMar>
              <w:left w:w="14" w:type="dxa"/>
              <w:right w:w="14" w:type="dxa"/>
            </w:tcMar>
            <w:hideMark/>
          </w:tcPr>
          <w:p w14:paraId="49A7BF4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4361809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8</w:t>
            </w:r>
          </w:p>
        </w:tc>
        <w:tc>
          <w:tcPr>
            <w:tcW w:w="450" w:type="dxa"/>
            <w:tcBorders>
              <w:top w:val="nil"/>
              <w:left w:val="nil"/>
              <w:bottom w:val="nil"/>
              <w:right w:val="nil"/>
            </w:tcBorders>
            <w:shd w:val="clear" w:color="000000" w:fill="FFFFFF"/>
            <w:noWrap/>
            <w:tcMar>
              <w:left w:w="14" w:type="dxa"/>
              <w:right w:w="14" w:type="dxa"/>
            </w:tcMar>
            <w:hideMark/>
          </w:tcPr>
          <w:p w14:paraId="0E8E5E5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9</w:t>
            </w:r>
          </w:p>
        </w:tc>
        <w:tc>
          <w:tcPr>
            <w:tcW w:w="455" w:type="dxa"/>
            <w:tcBorders>
              <w:top w:val="nil"/>
              <w:left w:val="nil"/>
              <w:bottom w:val="nil"/>
              <w:right w:val="nil"/>
            </w:tcBorders>
            <w:shd w:val="clear" w:color="000000" w:fill="FFFFFF"/>
            <w:noWrap/>
            <w:tcMar>
              <w:left w:w="14" w:type="dxa"/>
              <w:right w:w="14" w:type="dxa"/>
            </w:tcMar>
            <w:hideMark/>
          </w:tcPr>
          <w:p w14:paraId="06C53E3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w:t>
            </w:r>
          </w:p>
        </w:tc>
      </w:tr>
      <w:tr w:rsidR="00475585" w:rsidRPr="00BC65D8" w14:paraId="54AC7E9F"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86759E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1)</w:t>
            </w:r>
          </w:p>
        </w:tc>
        <w:tc>
          <w:tcPr>
            <w:tcW w:w="1368" w:type="dxa"/>
            <w:tcBorders>
              <w:top w:val="nil"/>
              <w:left w:val="nil"/>
              <w:bottom w:val="nil"/>
              <w:right w:val="nil"/>
            </w:tcBorders>
            <w:shd w:val="clear" w:color="000000" w:fill="FFFFFF"/>
            <w:tcMar>
              <w:left w:w="14" w:type="dxa"/>
              <w:right w:w="0" w:type="dxa"/>
            </w:tcMar>
            <w:hideMark/>
          </w:tcPr>
          <w:p w14:paraId="5FF0D4E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 Forest</w:t>
            </w:r>
          </w:p>
        </w:tc>
        <w:tc>
          <w:tcPr>
            <w:tcW w:w="160" w:type="dxa"/>
            <w:tcBorders>
              <w:top w:val="nil"/>
              <w:left w:val="nil"/>
              <w:bottom w:val="nil"/>
              <w:right w:val="nil"/>
            </w:tcBorders>
            <w:shd w:val="clear" w:color="000000" w:fill="FFFFFF"/>
            <w:tcMar>
              <w:left w:w="0" w:type="dxa"/>
              <w:right w:w="0" w:type="dxa"/>
            </w:tcMar>
            <w:hideMark/>
          </w:tcPr>
          <w:p w14:paraId="3525520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3C9A146"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193CF17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52093A6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7115947"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F9AE1E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3D9C823"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4DFE9EB"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D1D91F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274C5E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4D8483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856588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38E9C3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510ACE4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269868C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FF7DB0E"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229B763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4113C6F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0</w:t>
            </w:r>
          </w:p>
        </w:tc>
        <w:tc>
          <w:tcPr>
            <w:tcW w:w="450" w:type="dxa"/>
            <w:tcBorders>
              <w:top w:val="nil"/>
              <w:left w:val="nil"/>
              <w:bottom w:val="nil"/>
              <w:right w:val="nil"/>
            </w:tcBorders>
            <w:shd w:val="clear" w:color="000000" w:fill="FFFFFF"/>
            <w:noWrap/>
            <w:tcMar>
              <w:left w:w="14" w:type="dxa"/>
              <w:right w:w="14" w:type="dxa"/>
            </w:tcMar>
            <w:hideMark/>
          </w:tcPr>
          <w:p w14:paraId="2EC4020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308E0D9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1</w:t>
            </w:r>
          </w:p>
        </w:tc>
      </w:tr>
      <w:tr w:rsidR="00475585" w:rsidRPr="00BC65D8" w14:paraId="0A7D52F7"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78828402"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2)</w:t>
            </w:r>
          </w:p>
        </w:tc>
        <w:tc>
          <w:tcPr>
            <w:tcW w:w="1368" w:type="dxa"/>
            <w:tcBorders>
              <w:top w:val="nil"/>
              <w:left w:val="nil"/>
              <w:bottom w:val="nil"/>
              <w:right w:val="nil"/>
            </w:tcBorders>
            <w:shd w:val="clear" w:color="000000" w:fill="FFFFFF"/>
            <w:tcMar>
              <w:left w:w="14" w:type="dxa"/>
              <w:right w:w="0" w:type="dxa"/>
            </w:tcMar>
            <w:hideMark/>
          </w:tcPr>
          <w:p w14:paraId="420F304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 Forest</w:t>
            </w:r>
          </w:p>
        </w:tc>
        <w:tc>
          <w:tcPr>
            <w:tcW w:w="160" w:type="dxa"/>
            <w:tcBorders>
              <w:top w:val="nil"/>
              <w:left w:val="nil"/>
              <w:bottom w:val="nil"/>
              <w:right w:val="nil"/>
            </w:tcBorders>
            <w:shd w:val="clear" w:color="000000" w:fill="FFFFFF"/>
            <w:tcMar>
              <w:left w:w="0" w:type="dxa"/>
              <w:right w:w="0" w:type="dxa"/>
            </w:tcMar>
            <w:hideMark/>
          </w:tcPr>
          <w:p w14:paraId="5BBC98E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D4349E2"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49764D2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5A799F5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06E38B5B"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265C9FE"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6030E5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E4AA747"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100302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F4313A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0B564B0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88854E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712F1A0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370784F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685F27E"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4BB4AD08"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6D5EDCE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B4D715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8</w:t>
            </w:r>
          </w:p>
        </w:tc>
        <w:tc>
          <w:tcPr>
            <w:tcW w:w="450" w:type="dxa"/>
            <w:tcBorders>
              <w:top w:val="nil"/>
              <w:left w:val="nil"/>
              <w:bottom w:val="nil"/>
              <w:right w:val="nil"/>
            </w:tcBorders>
            <w:shd w:val="clear" w:color="000000" w:fill="FFFFFF"/>
            <w:noWrap/>
            <w:tcMar>
              <w:left w:w="14" w:type="dxa"/>
              <w:right w:w="14" w:type="dxa"/>
            </w:tcMar>
            <w:hideMark/>
          </w:tcPr>
          <w:p w14:paraId="150123B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w:t>
            </w:r>
          </w:p>
        </w:tc>
        <w:tc>
          <w:tcPr>
            <w:tcW w:w="455" w:type="dxa"/>
            <w:tcBorders>
              <w:top w:val="nil"/>
              <w:left w:val="nil"/>
              <w:bottom w:val="nil"/>
              <w:right w:val="nil"/>
            </w:tcBorders>
            <w:shd w:val="clear" w:color="000000" w:fill="FFFFFF"/>
            <w:noWrap/>
            <w:tcMar>
              <w:left w:w="14" w:type="dxa"/>
              <w:right w:w="14" w:type="dxa"/>
            </w:tcMar>
            <w:hideMark/>
          </w:tcPr>
          <w:p w14:paraId="67C4F87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5</w:t>
            </w:r>
          </w:p>
        </w:tc>
      </w:tr>
      <w:tr w:rsidR="00475585" w:rsidRPr="00BC65D8" w14:paraId="7369DF54"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04E47DC3"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3)</w:t>
            </w:r>
          </w:p>
        </w:tc>
        <w:tc>
          <w:tcPr>
            <w:tcW w:w="1368" w:type="dxa"/>
            <w:tcBorders>
              <w:top w:val="nil"/>
              <w:left w:val="nil"/>
              <w:bottom w:val="nil"/>
              <w:right w:val="nil"/>
            </w:tcBorders>
            <w:shd w:val="clear" w:color="000000" w:fill="FFFFFF"/>
            <w:tcMar>
              <w:left w:w="14" w:type="dxa"/>
              <w:right w:w="0" w:type="dxa"/>
            </w:tcMar>
            <w:hideMark/>
          </w:tcPr>
          <w:p w14:paraId="4CB965E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Banana</w:t>
            </w:r>
          </w:p>
        </w:tc>
        <w:tc>
          <w:tcPr>
            <w:tcW w:w="160" w:type="dxa"/>
            <w:tcBorders>
              <w:top w:val="nil"/>
              <w:left w:val="nil"/>
              <w:bottom w:val="nil"/>
              <w:right w:val="nil"/>
            </w:tcBorders>
            <w:shd w:val="clear" w:color="000000" w:fill="FFFFFF"/>
            <w:tcMar>
              <w:left w:w="0" w:type="dxa"/>
              <w:right w:w="0" w:type="dxa"/>
            </w:tcMar>
            <w:hideMark/>
          </w:tcPr>
          <w:p w14:paraId="7F861983"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68DC04F"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17176B2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7876391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A7A0318"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5D5AFC5"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51C502A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E04156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DB56AC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3CF33A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7EFC9CA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C1375F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1A215F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2329C1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7A9C2BD9"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544B14D3"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5F6AB93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C4F852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5</w:t>
            </w:r>
          </w:p>
        </w:tc>
        <w:tc>
          <w:tcPr>
            <w:tcW w:w="450" w:type="dxa"/>
            <w:tcBorders>
              <w:top w:val="nil"/>
              <w:left w:val="nil"/>
              <w:bottom w:val="nil"/>
              <w:right w:val="nil"/>
            </w:tcBorders>
            <w:shd w:val="clear" w:color="000000" w:fill="FFFFFF"/>
            <w:noWrap/>
            <w:tcMar>
              <w:left w:w="14" w:type="dxa"/>
              <w:right w:w="14" w:type="dxa"/>
            </w:tcMar>
            <w:hideMark/>
          </w:tcPr>
          <w:p w14:paraId="31B35E9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5</w:t>
            </w:r>
          </w:p>
        </w:tc>
        <w:tc>
          <w:tcPr>
            <w:tcW w:w="455" w:type="dxa"/>
            <w:tcBorders>
              <w:top w:val="nil"/>
              <w:left w:val="nil"/>
              <w:bottom w:val="nil"/>
              <w:right w:val="nil"/>
            </w:tcBorders>
            <w:shd w:val="clear" w:color="000000" w:fill="FFFFFF"/>
            <w:noWrap/>
            <w:tcMar>
              <w:left w:w="14" w:type="dxa"/>
              <w:right w:w="14" w:type="dxa"/>
            </w:tcMar>
            <w:hideMark/>
          </w:tcPr>
          <w:p w14:paraId="4941912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4</w:t>
            </w:r>
          </w:p>
        </w:tc>
      </w:tr>
      <w:tr w:rsidR="00475585" w:rsidRPr="00BC65D8" w14:paraId="642A7138"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FA97DC5"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Bouzaabia</w:t>
            </w:r>
            <w:proofErr w:type="spellEnd"/>
            <w:r>
              <w:rPr>
                <w:rFonts w:ascii="Arial" w:hAnsi="Arial" w:cs="Arial"/>
                <w:color w:val="000000"/>
                <w:sz w:val="18"/>
                <w:szCs w:val="18"/>
              </w:rPr>
              <w:t xml:space="preserve"> (2014)</w:t>
            </w:r>
          </w:p>
        </w:tc>
        <w:tc>
          <w:tcPr>
            <w:tcW w:w="1368" w:type="dxa"/>
            <w:tcBorders>
              <w:top w:val="nil"/>
              <w:left w:val="nil"/>
              <w:bottom w:val="nil"/>
              <w:right w:val="nil"/>
            </w:tcBorders>
            <w:shd w:val="clear" w:color="000000" w:fill="FFFFFF"/>
            <w:tcMar>
              <w:left w:w="14" w:type="dxa"/>
              <w:right w:w="0" w:type="dxa"/>
            </w:tcMar>
            <w:hideMark/>
          </w:tcPr>
          <w:p w14:paraId="644AC9E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Ylang</w:t>
            </w:r>
            <w:proofErr w:type="spellEnd"/>
            <w:r>
              <w:rPr>
                <w:rFonts w:ascii="Arial" w:hAnsi="Arial" w:cs="Arial"/>
                <w:color w:val="000000"/>
                <w:sz w:val="18"/>
                <w:szCs w:val="18"/>
              </w:rPr>
              <w:t xml:space="preserve"> </w:t>
            </w:r>
            <w:proofErr w:type="spellStart"/>
            <w:r>
              <w:rPr>
                <w:rFonts w:ascii="Arial" w:hAnsi="Arial" w:cs="Arial"/>
                <w:color w:val="000000"/>
                <w:sz w:val="18"/>
                <w:szCs w:val="18"/>
              </w:rPr>
              <w:t>Ylang</w:t>
            </w:r>
            <w:proofErr w:type="spellEnd"/>
          </w:p>
        </w:tc>
        <w:tc>
          <w:tcPr>
            <w:tcW w:w="160" w:type="dxa"/>
            <w:tcBorders>
              <w:top w:val="nil"/>
              <w:left w:val="nil"/>
              <w:bottom w:val="nil"/>
              <w:right w:val="nil"/>
            </w:tcBorders>
            <w:shd w:val="clear" w:color="000000" w:fill="FFFFFF"/>
            <w:tcMar>
              <w:left w:w="0" w:type="dxa"/>
              <w:right w:w="0" w:type="dxa"/>
            </w:tcMar>
            <w:hideMark/>
          </w:tcPr>
          <w:p w14:paraId="24308CD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598F4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07E2A9B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1D9496F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871176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559C1D7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6124386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59481C9"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D43E8F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614D299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8425CC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4EF0C7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71BE5C4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EE77706"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0CDE9A4"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688DE7D"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7BCC5E2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A45674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0</w:t>
            </w:r>
          </w:p>
        </w:tc>
        <w:tc>
          <w:tcPr>
            <w:tcW w:w="450" w:type="dxa"/>
            <w:tcBorders>
              <w:top w:val="nil"/>
              <w:left w:val="nil"/>
              <w:bottom w:val="nil"/>
              <w:right w:val="nil"/>
            </w:tcBorders>
            <w:shd w:val="clear" w:color="000000" w:fill="FFFFFF"/>
            <w:noWrap/>
            <w:tcMar>
              <w:left w:w="14" w:type="dxa"/>
              <w:right w:w="14" w:type="dxa"/>
            </w:tcMar>
            <w:hideMark/>
          </w:tcPr>
          <w:p w14:paraId="03979F3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6AC35F4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0</w:t>
            </w:r>
          </w:p>
        </w:tc>
      </w:tr>
      <w:tr w:rsidR="00475585" w:rsidRPr="00BC65D8" w14:paraId="117FBD64"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4B46500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Chebat</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Michon</w:t>
            </w:r>
            <w:proofErr w:type="spellEnd"/>
            <w:r>
              <w:rPr>
                <w:rFonts w:ascii="Arial" w:hAnsi="Arial" w:cs="Arial"/>
                <w:color w:val="000000"/>
                <w:sz w:val="18"/>
                <w:szCs w:val="18"/>
              </w:rPr>
              <w:t xml:space="preserve"> (2003)</w:t>
            </w:r>
          </w:p>
        </w:tc>
        <w:tc>
          <w:tcPr>
            <w:tcW w:w="1368" w:type="dxa"/>
            <w:tcBorders>
              <w:top w:val="nil"/>
              <w:left w:val="nil"/>
              <w:bottom w:val="nil"/>
              <w:right w:val="nil"/>
            </w:tcBorders>
            <w:shd w:val="clear" w:color="000000" w:fill="FFFFFF"/>
            <w:tcMar>
              <w:left w:w="14" w:type="dxa"/>
              <w:right w:w="0" w:type="dxa"/>
            </w:tcMar>
            <w:hideMark/>
          </w:tcPr>
          <w:p w14:paraId="6379F3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58792AA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3B66C8B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12E480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178F107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67659F3"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565A12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06E377BC"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F752DBA"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D682EE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0DB66A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4BFEB4C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569ACB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421345A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8636CA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2.4</w:t>
            </w:r>
          </w:p>
        </w:tc>
        <w:tc>
          <w:tcPr>
            <w:tcW w:w="90" w:type="dxa"/>
            <w:tcBorders>
              <w:top w:val="nil"/>
              <w:left w:val="nil"/>
              <w:bottom w:val="nil"/>
              <w:right w:val="nil"/>
            </w:tcBorders>
            <w:shd w:val="clear" w:color="000000" w:fill="FFFFFF"/>
            <w:noWrap/>
            <w:tcMar>
              <w:left w:w="0" w:type="dxa"/>
              <w:right w:w="14" w:type="dxa"/>
            </w:tcMar>
            <w:hideMark/>
          </w:tcPr>
          <w:p w14:paraId="194C5F32"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21ECC5E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7</w:t>
            </w:r>
          </w:p>
        </w:tc>
        <w:tc>
          <w:tcPr>
            <w:tcW w:w="180" w:type="dxa"/>
            <w:tcBorders>
              <w:top w:val="nil"/>
              <w:left w:val="nil"/>
              <w:bottom w:val="nil"/>
              <w:right w:val="nil"/>
            </w:tcBorders>
            <w:shd w:val="clear" w:color="000000" w:fill="FFFFFF"/>
            <w:noWrap/>
            <w:tcMar>
              <w:left w:w="14" w:type="dxa"/>
              <w:right w:w="14" w:type="dxa"/>
            </w:tcMar>
            <w:hideMark/>
          </w:tcPr>
          <w:p w14:paraId="136FEB8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47AA987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92</w:t>
            </w:r>
          </w:p>
        </w:tc>
        <w:tc>
          <w:tcPr>
            <w:tcW w:w="450" w:type="dxa"/>
            <w:tcBorders>
              <w:top w:val="nil"/>
              <w:left w:val="nil"/>
              <w:bottom w:val="nil"/>
              <w:right w:val="nil"/>
            </w:tcBorders>
            <w:shd w:val="clear" w:color="000000" w:fill="FFFFFF"/>
            <w:noWrap/>
            <w:tcMar>
              <w:left w:w="14" w:type="dxa"/>
              <w:right w:w="14" w:type="dxa"/>
            </w:tcMar>
            <w:hideMark/>
          </w:tcPr>
          <w:p w14:paraId="76A8F17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2</w:t>
            </w:r>
          </w:p>
        </w:tc>
        <w:tc>
          <w:tcPr>
            <w:tcW w:w="455" w:type="dxa"/>
            <w:tcBorders>
              <w:top w:val="nil"/>
              <w:left w:val="nil"/>
              <w:bottom w:val="nil"/>
              <w:right w:val="nil"/>
            </w:tcBorders>
            <w:shd w:val="clear" w:color="000000" w:fill="FFFFFF"/>
            <w:noWrap/>
            <w:tcMar>
              <w:left w:w="14" w:type="dxa"/>
              <w:right w:w="14" w:type="dxa"/>
            </w:tcMar>
            <w:hideMark/>
          </w:tcPr>
          <w:p w14:paraId="4A43437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r>
      <w:tr w:rsidR="00475585" w:rsidRPr="00BC65D8" w14:paraId="421987B1"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C916FA8"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Chebat</w:t>
            </w:r>
            <w:proofErr w:type="spellEnd"/>
            <w:r>
              <w:rPr>
                <w:rFonts w:ascii="Arial" w:hAnsi="Arial" w:cs="Arial"/>
                <w:color w:val="000000"/>
                <w:sz w:val="18"/>
                <w:szCs w:val="18"/>
              </w:rPr>
              <w:t xml:space="preserve">, Morrin,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9)</w:t>
            </w:r>
          </w:p>
        </w:tc>
        <w:tc>
          <w:tcPr>
            <w:tcW w:w="1368" w:type="dxa"/>
            <w:tcBorders>
              <w:top w:val="nil"/>
              <w:left w:val="nil"/>
              <w:bottom w:val="nil"/>
              <w:right w:val="nil"/>
            </w:tcBorders>
            <w:shd w:val="clear" w:color="000000" w:fill="FFFFFF"/>
            <w:tcMar>
              <w:left w:w="14" w:type="dxa"/>
              <w:right w:w="0" w:type="dxa"/>
            </w:tcMar>
            <w:hideMark/>
          </w:tcPr>
          <w:p w14:paraId="2275611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0C198559"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A1D5556"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25FB24F"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0C487A6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38BDAD7"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75750C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BC1F679"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B194B2F"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466320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F99015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2BD6450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623A55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308BCFFB"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EB698E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E161757"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08A2AA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7F938F3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AEA8B6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35</w:t>
            </w:r>
          </w:p>
        </w:tc>
        <w:tc>
          <w:tcPr>
            <w:tcW w:w="450" w:type="dxa"/>
            <w:tcBorders>
              <w:top w:val="nil"/>
              <w:left w:val="nil"/>
              <w:bottom w:val="nil"/>
              <w:right w:val="nil"/>
            </w:tcBorders>
            <w:shd w:val="clear" w:color="000000" w:fill="FFFFFF"/>
            <w:noWrap/>
            <w:tcMar>
              <w:left w:w="14" w:type="dxa"/>
              <w:right w:w="14" w:type="dxa"/>
            </w:tcMar>
            <w:hideMark/>
          </w:tcPr>
          <w:p w14:paraId="72F28E1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5</w:t>
            </w:r>
          </w:p>
        </w:tc>
        <w:tc>
          <w:tcPr>
            <w:tcW w:w="455" w:type="dxa"/>
            <w:tcBorders>
              <w:top w:val="nil"/>
              <w:left w:val="nil"/>
              <w:bottom w:val="nil"/>
              <w:right w:val="nil"/>
            </w:tcBorders>
            <w:shd w:val="clear" w:color="000000" w:fill="FFFFFF"/>
            <w:noWrap/>
            <w:tcMar>
              <w:left w:w="14" w:type="dxa"/>
              <w:right w:w="14" w:type="dxa"/>
            </w:tcMar>
            <w:hideMark/>
          </w:tcPr>
          <w:p w14:paraId="5E42C20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r>
      <w:tr w:rsidR="00475585" w:rsidRPr="00BC65D8" w14:paraId="30314D5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877574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de </w:t>
            </w:r>
            <w:proofErr w:type="spellStart"/>
            <w:r>
              <w:rPr>
                <w:rFonts w:ascii="Arial" w:hAnsi="Arial" w:cs="Arial"/>
                <w:color w:val="000000"/>
                <w:sz w:val="18"/>
                <w:szCs w:val="18"/>
              </w:rPr>
              <w:t>Wijk</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Zijlstra</w:t>
            </w:r>
            <w:proofErr w:type="spellEnd"/>
            <w:r>
              <w:rPr>
                <w:rFonts w:ascii="Arial" w:hAnsi="Arial" w:cs="Arial"/>
                <w:color w:val="000000"/>
                <w:sz w:val="18"/>
                <w:szCs w:val="18"/>
              </w:rPr>
              <w:t xml:space="preserve"> (2012)</w:t>
            </w:r>
          </w:p>
        </w:tc>
        <w:tc>
          <w:tcPr>
            <w:tcW w:w="1368" w:type="dxa"/>
            <w:tcBorders>
              <w:top w:val="nil"/>
              <w:left w:val="nil"/>
              <w:bottom w:val="nil"/>
              <w:right w:val="nil"/>
            </w:tcBorders>
            <w:shd w:val="clear" w:color="000000" w:fill="FFFFFF"/>
            <w:tcMar>
              <w:left w:w="14" w:type="dxa"/>
              <w:right w:w="0" w:type="dxa"/>
            </w:tcMar>
            <w:hideMark/>
          </w:tcPr>
          <w:p w14:paraId="455C580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 Vanilla</w:t>
            </w:r>
          </w:p>
        </w:tc>
        <w:tc>
          <w:tcPr>
            <w:tcW w:w="160" w:type="dxa"/>
            <w:tcBorders>
              <w:top w:val="nil"/>
              <w:left w:val="nil"/>
              <w:bottom w:val="nil"/>
              <w:right w:val="nil"/>
            </w:tcBorders>
            <w:shd w:val="clear" w:color="000000" w:fill="FFFFFF"/>
            <w:tcMar>
              <w:left w:w="0" w:type="dxa"/>
              <w:right w:w="0" w:type="dxa"/>
            </w:tcMar>
            <w:hideMark/>
          </w:tcPr>
          <w:p w14:paraId="02A9A31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0E36D9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6FEF524E"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4B356A21"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B354E20"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7030F2C"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B69D3E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5F2A18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7</w:t>
            </w:r>
          </w:p>
        </w:tc>
        <w:tc>
          <w:tcPr>
            <w:tcW w:w="810" w:type="dxa"/>
            <w:tcBorders>
              <w:top w:val="nil"/>
              <w:left w:val="nil"/>
              <w:bottom w:val="nil"/>
              <w:right w:val="nil"/>
            </w:tcBorders>
            <w:shd w:val="clear" w:color="000000" w:fill="FFFFFF"/>
            <w:tcMar>
              <w:left w:w="14" w:type="dxa"/>
              <w:right w:w="14" w:type="dxa"/>
            </w:tcMar>
          </w:tcPr>
          <w:p w14:paraId="282C824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E8DBDE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EBAE29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292AF7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60632DF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7E6671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1.6</w:t>
            </w:r>
          </w:p>
        </w:tc>
        <w:tc>
          <w:tcPr>
            <w:tcW w:w="90" w:type="dxa"/>
            <w:tcBorders>
              <w:top w:val="nil"/>
              <w:left w:val="nil"/>
              <w:bottom w:val="nil"/>
              <w:right w:val="nil"/>
            </w:tcBorders>
            <w:shd w:val="clear" w:color="000000" w:fill="FFFFFF"/>
            <w:noWrap/>
            <w:tcMar>
              <w:left w:w="0" w:type="dxa"/>
              <w:right w:w="14" w:type="dxa"/>
            </w:tcMar>
            <w:hideMark/>
          </w:tcPr>
          <w:p w14:paraId="3D0DD6D1"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56F6D44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9</w:t>
            </w:r>
          </w:p>
        </w:tc>
        <w:tc>
          <w:tcPr>
            <w:tcW w:w="180" w:type="dxa"/>
            <w:tcBorders>
              <w:top w:val="nil"/>
              <w:left w:val="nil"/>
              <w:bottom w:val="nil"/>
              <w:right w:val="nil"/>
            </w:tcBorders>
            <w:shd w:val="clear" w:color="000000" w:fill="FFFFFF"/>
            <w:noWrap/>
            <w:tcMar>
              <w:left w:w="14" w:type="dxa"/>
              <w:right w:w="14" w:type="dxa"/>
            </w:tcMar>
            <w:hideMark/>
          </w:tcPr>
          <w:p w14:paraId="5639DAF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493152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c>
          <w:tcPr>
            <w:tcW w:w="450" w:type="dxa"/>
            <w:tcBorders>
              <w:top w:val="nil"/>
              <w:left w:val="nil"/>
              <w:bottom w:val="nil"/>
              <w:right w:val="nil"/>
            </w:tcBorders>
            <w:shd w:val="clear" w:color="000000" w:fill="FFFFFF"/>
            <w:noWrap/>
            <w:tcMar>
              <w:left w:w="14" w:type="dxa"/>
              <w:right w:w="14" w:type="dxa"/>
            </w:tcMar>
            <w:hideMark/>
          </w:tcPr>
          <w:p w14:paraId="199F023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0</w:t>
            </w:r>
          </w:p>
        </w:tc>
        <w:tc>
          <w:tcPr>
            <w:tcW w:w="455" w:type="dxa"/>
            <w:tcBorders>
              <w:top w:val="nil"/>
              <w:left w:val="nil"/>
              <w:bottom w:val="nil"/>
              <w:right w:val="nil"/>
            </w:tcBorders>
            <w:shd w:val="clear" w:color="000000" w:fill="FFFFFF"/>
            <w:noWrap/>
            <w:tcMar>
              <w:left w:w="14" w:type="dxa"/>
              <w:right w:w="14" w:type="dxa"/>
            </w:tcMar>
            <w:hideMark/>
          </w:tcPr>
          <w:p w14:paraId="042590D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9</w:t>
            </w:r>
          </w:p>
        </w:tc>
      </w:tr>
      <w:tr w:rsidR="00475585" w:rsidRPr="00BC65D8" w14:paraId="142E63EF"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E6FB00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amp; Janssens (2013)</w:t>
            </w:r>
          </w:p>
        </w:tc>
        <w:tc>
          <w:tcPr>
            <w:tcW w:w="1368" w:type="dxa"/>
            <w:tcBorders>
              <w:top w:val="nil"/>
              <w:left w:val="nil"/>
              <w:bottom w:val="nil"/>
              <w:right w:val="nil"/>
            </w:tcBorders>
            <w:shd w:val="clear" w:color="000000" w:fill="FFFFFF"/>
            <w:tcMar>
              <w:left w:w="14" w:type="dxa"/>
              <w:right w:w="0" w:type="dxa"/>
            </w:tcMar>
            <w:hideMark/>
          </w:tcPr>
          <w:p w14:paraId="4DC1F98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resh Office</w:t>
            </w:r>
          </w:p>
        </w:tc>
        <w:tc>
          <w:tcPr>
            <w:tcW w:w="160" w:type="dxa"/>
            <w:tcBorders>
              <w:top w:val="nil"/>
              <w:left w:val="nil"/>
              <w:bottom w:val="nil"/>
              <w:right w:val="nil"/>
            </w:tcBorders>
            <w:shd w:val="clear" w:color="000000" w:fill="FFFFFF"/>
            <w:tcMar>
              <w:left w:w="0" w:type="dxa"/>
              <w:right w:w="0" w:type="dxa"/>
            </w:tcMar>
            <w:hideMark/>
          </w:tcPr>
          <w:p w14:paraId="258F88CA"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E7F7CC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4BE3D95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7F164ED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15DADB8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0824B305"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02F48CA7"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AC4A13B"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46A47F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C580FD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963C88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40FAED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28B34DD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01BEF660"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5FE613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5AE5735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90</w:t>
            </w:r>
          </w:p>
        </w:tc>
        <w:tc>
          <w:tcPr>
            <w:tcW w:w="180" w:type="dxa"/>
            <w:tcBorders>
              <w:top w:val="nil"/>
              <w:left w:val="nil"/>
              <w:bottom w:val="nil"/>
              <w:right w:val="nil"/>
            </w:tcBorders>
            <w:shd w:val="clear" w:color="000000" w:fill="FFFFFF"/>
            <w:noWrap/>
            <w:tcMar>
              <w:left w:w="14" w:type="dxa"/>
              <w:right w:w="14" w:type="dxa"/>
            </w:tcMar>
            <w:hideMark/>
          </w:tcPr>
          <w:p w14:paraId="2F86F66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7A865F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94</w:t>
            </w:r>
          </w:p>
        </w:tc>
        <w:tc>
          <w:tcPr>
            <w:tcW w:w="450" w:type="dxa"/>
            <w:tcBorders>
              <w:top w:val="nil"/>
              <w:left w:val="nil"/>
              <w:bottom w:val="nil"/>
              <w:right w:val="nil"/>
            </w:tcBorders>
            <w:shd w:val="clear" w:color="000000" w:fill="FFFFFF"/>
            <w:noWrap/>
            <w:tcMar>
              <w:left w:w="14" w:type="dxa"/>
              <w:right w:w="14" w:type="dxa"/>
            </w:tcMar>
            <w:hideMark/>
          </w:tcPr>
          <w:p w14:paraId="425BF78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8</w:t>
            </w:r>
          </w:p>
        </w:tc>
        <w:tc>
          <w:tcPr>
            <w:tcW w:w="455" w:type="dxa"/>
            <w:tcBorders>
              <w:top w:val="nil"/>
              <w:left w:val="nil"/>
              <w:bottom w:val="nil"/>
              <w:right w:val="nil"/>
            </w:tcBorders>
            <w:shd w:val="clear" w:color="000000" w:fill="FFFFFF"/>
            <w:noWrap/>
            <w:tcMar>
              <w:left w:w="14" w:type="dxa"/>
              <w:right w:w="14" w:type="dxa"/>
            </w:tcMar>
            <w:hideMark/>
          </w:tcPr>
          <w:p w14:paraId="5D334D6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r>
      <w:tr w:rsidR="00475585" w:rsidRPr="00BC65D8" w14:paraId="111E8E05"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2BC7BA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et al. (2013)</w:t>
            </w:r>
          </w:p>
        </w:tc>
        <w:tc>
          <w:tcPr>
            <w:tcW w:w="1368" w:type="dxa"/>
            <w:tcBorders>
              <w:top w:val="nil"/>
              <w:left w:val="nil"/>
              <w:bottom w:val="nil"/>
              <w:right w:val="nil"/>
            </w:tcBorders>
            <w:shd w:val="clear" w:color="000000" w:fill="FFFFFF"/>
            <w:tcMar>
              <w:left w:w="14" w:type="dxa"/>
              <w:right w:w="0" w:type="dxa"/>
            </w:tcMar>
            <w:hideMark/>
          </w:tcPr>
          <w:p w14:paraId="23E16A0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w:t>
            </w:r>
          </w:p>
        </w:tc>
        <w:tc>
          <w:tcPr>
            <w:tcW w:w="160" w:type="dxa"/>
            <w:tcBorders>
              <w:top w:val="nil"/>
              <w:left w:val="nil"/>
              <w:bottom w:val="nil"/>
              <w:right w:val="nil"/>
            </w:tcBorders>
            <w:shd w:val="clear" w:color="000000" w:fill="FFFFFF"/>
            <w:tcMar>
              <w:left w:w="0" w:type="dxa"/>
              <w:right w:w="0" w:type="dxa"/>
            </w:tcMar>
            <w:hideMark/>
          </w:tcPr>
          <w:p w14:paraId="19AC46C9"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1245D1F"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B152867"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5BBF5D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6D26F27"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41FEFA4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14" w:type="dxa"/>
              <w:right w:w="14" w:type="dxa"/>
            </w:tcMar>
            <w:hideMark/>
          </w:tcPr>
          <w:p w14:paraId="6DD4E1E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AEACF1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D1717C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9F8A54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2EA840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 .00</w:t>
            </w:r>
          </w:p>
        </w:tc>
        <w:tc>
          <w:tcPr>
            <w:tcW w:w="810" w:type="dxa"/>
            <w:tcBorders>
              <w:top w:val="nil"/>
              <w:left w:val="nil"/>
              <w:bottom w:val="nil"/>
              <w:right w:val="nil"/>
            </w:tcBorders>
            <w:shd w:val="clear" w:color="000000" w:fill="FFFFFF"/>
            <w:noWrap/>
            <w:tcMar>
              <w:left w:w="14" w:type="dxa"/>
              <w:right w:w="14" w:type="dxa"/>
            </w:tcMar>
            <w:hideMark/>
          </w:tcPr>
          <w:p w14:paraId="49D76FC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8E74B4D"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0C40C36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2B953EF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179DE0A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9</w:t>
            </w:r>
          </w:p>
        </w:tc>
        <w:tc>
          <w:tcPr>
            <w:tcW w:w="180" w:type="dxa"/>
            <w:tcBorders>
              <w:top w:val="nil"/>
              <w:left w:val="nil"/>
              <w:bottom w:val="nil"/>
              <w:right w:val="nil"/>
            </w:tcBorders>
            <w:shd w:val="clear" w:color="000000" w:fill="FFFFFF"/>
            <w:noWrap/>
            <w:tcMar>
              <w:left w:w="14" w:type="dxa"/>
              <w:right w:w="14" w:type="dxa"/>
            </w:tcMar>
            <w:hideMark/>
          </w:tcPr>
          <w:p w14:paraId="1EBF31D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7E8E00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01</w:t>
            </w:r>
          </w:p>
        </w:tc>
        <w:tc>
          <w:tcPr>
            <w:tcW w:w="450" w:type="dxa"/>
            <w:tcBorders>
              <w:top w:val="nil"/>
              <w:left w:val="nil"/>
              <w:bottom w:val="nil"/>
              <w:right w:val="nil"/>
            </w:tcBorders>
            <w:shd w:val="clear" w:color="000000" w:fill="FFFFFF"/>
            <w:noWrap/>
            <w:tcMar>
              <w:left w:w="14" w:type="dxa"/>
              <w:right w:w="14" w:type="dxa"/>
            </w:tcMar>
            <w:hideMark/>
          </w:tcPr>
          <w:p w14:paraId="2BE71FD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c>
          <w:tcPr>
            <w:tcW w:w="455" w:type="dxa"/>
            <w:tcBorders>
              <w:top w:val="nil"/>
              <w:left w:val="nil"/>
              <w:bottom w:val="nil"/>
              <w:right w:val="nil"/>
            </w:tcBorders>
            <w:shd w:val="clear" w:color="000000" w:fill="FFFFFF"/>
            <w:noWrap/>
            <w:tcMar>
              <w:left w:w="14" w:type="dxa"/>
              <w:right w:w="14" w:type="dxa"/>
            </w:tcMar>
            <w:hideMark/>
          </w:tcPr>
          <w:p w14:paraId="5CBE71B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4</w:t>
            </w:r>
          </w:p>
        </w:tc>
      </w:tr>
      <w:tr w:rsidR="00475585" w:rsidRPr="00BC65D8" w14:paraId="63218E5B"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5C3B234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lastRenderedPageBreak/>
              <w:t>Doucé</w:t>
            </w:r>
            <w:proofErr w:type="spellEnd"/>
            <w:r>
              <w:rPr>
                <w:rFonts w:ascii="Arial" w:hAnsi="Arial" w:cs="Arial"/>
                <w:color w:val="000000"/>
                <w:sz w:val="18"/>
                <w:szCs w:val="18"/>
              </w:rPr>
              <w:t xml:space="preserve"> et al. (2014)</w:t>
            </w:r>
          </w:p>
        </w:tc>
        <w:tc>
          <w:tcPr>
            <w:tcW w:w="1368" w:type="dxa"/>
            <w:tcBorders>
              <w:top w:val="nil"/>
              <w:left w:val="nil"/>
              <w:bottom w:val="nil"/>
              <w:right w:val="nil"/>
            </w:tcBorders>
            <w:shd w:val="clear" w:color="000000" w:fill="FFFFFF"/>
            <w:tcMar>
              <w:left w:w="14" w:type="dxa"/>
              <w:right w:w="0" w:type="dxa"/>
            </w:tcMar>
            <w:hideMark/>
          </w:tcPr>
          <w:p w14:paraId="63C5C70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Black Cherry, Lemon with tangerine</w:t>
            </w:r>
          </w:p>
        </w:tc>
        <w:tc>
          <w:tcPr>
            <w:tcW w:w="160" w:type="dxa"/>
            <w:tcBorders>
              <w:top w:val="nil"/>
              <w:left w:val="nil"/>
              <w:bottom w:val="nil"/>
              <w:right w:val="nil"/>
            </w:tcBorders>
            <w:shd w:val="clear" w:color="000000" w:fill="FFFFFF"/>
            <w:tcMar>
              <w:left w:w="0" w:type="dxa"/>
              <w:right w:w="0" w:type="dxa"/>
            </w:tcMar>
            <w:hideMark/>
          </w:tcPr>
          <w:p w14:paraId="3571BFD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7D8B86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0027FEF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196D53FA"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123B562C"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0965883F"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17288FA5"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A1B5FCD"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5737039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492564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D05200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8AADA4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0D859E6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5A1BAF5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9.3</w:t>
            </w:r>
          </w:p>
        </w:tc>
        <w:tc>
          <w:tcPr>
            <w:tcW w:w="90" w:type="dxa"/>
            <w:tcBorders>
              <w:top w:val="nil"/>
              <w:left w:val="nil"/>
              <w:bottom w:val="nil"/>
              <w:right w:val="nil"/>
            </w:tcBorders>
            <w:shd w:val="clear" w:color="000000" w:fill="FFFFFF"/>
            <w:noWrap/>
            <w:tcMar>
              <w:left w:w="0" w:type="dxa"/>
              <w:right w:w="14" w:type="dxa"/>
            </w:tcMar>
            <w:hideMark/>
          </w:tcPr>
          <w:p w14:paraId="73234E9C"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C8BAFF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9</w:t>
            </w:r>
          </w:p>
        </w:tc>
        <w:tc>
          <w:tcPr>
            <w:tcW w:w="180" w:type="dxa"/>
            <w:tcBorders>
              <w:top w:val="nil"/>
              <w:left w:val="nil"/>
              <w:bottom w:val="nil"/>
              <w:right w:val="nil"/>
            </w:tcBorders>
            <w:shd w:val="clear" w:color="000000" w:fill="FFFFFF"/>
            <w:noWrap/>
            <w:tcMar>
              <w:left w:w="14" w:type="dxa"/>
              <w:right w:w="14" w:type="dxa"/>
            </w:tcMar>
            <w:hideMark/>
          </w:tcPr>
          <w:p w14:paraId="05EB0D0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55F54A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98</w:t>
            </w:r>
          </w:p>
        </w:tc>
        <w:tc>
          <w:tcPr>
            <w:tcW w:w="450" w:type="dxa"/>
            <w:tcBorders>
              <w:top w:val="nil"/>
              <w:left w:val="nil"/>
              <w:bottom w:val="nil"/>
              <w:right w:val="nil"/>
            </w:tcBorders>
            <w:shd w:val="clear" w:color="000000" w:fill="FFFFFF"/>
            <w:noWrap/>
            <w:tcMar>
              <w:left w:w="14" w:type="dxa"/>
              <w:right w:w="14" w:type="dxa"/>
            </w:tcMar>
            <w:hideMark/>
          </w:tcPr>
          <w:p w14:paraId="5540653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2</w:t>
            </w:r>
          </w:p>
        </w:tc>
        <w:tc>
          <w:tcPr>
            <w:tcW w:w="455" w:type="dxa"/>
            <w:tcBorders>
              <w:top w:val="nil"/>
              <w:left w:val="nil"/>
              <w:bottom w:val="nil"/>
              <w:right w:val="nil"/>
            </w:tcBorders>
            <w:shd w:val="clear" w:color="000000" w:fill="FFFFFF"/>
            <w:noWrap/>
            <w:tcMar>
              <w:left w:w="14" w:type="dxa"/>
              <w:right w:w="14" w:type="dxa"/>
            </w:tcMar>
            <w:hideMark/>
          </w:tcPr>
          <w:p w14:paraId="2277A5D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3</w:t>
            </w:r>
          </w:p>
        </w:tc>
      </w:tr>
      <w:tr w:rsidR="00475585" w:rsidRPr="00BC65D8" w14:paraId="58B6A761"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195F18D2"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et al. (2016)</w:t>
            </w:r>
          </w:p>
        </w:tc>
        <w:tc>
          <w:tcPr>
            <w:tcW w:w="1368" w:type="dxa"/>
            <w:tcBorders>
              <w:top w:val="nil"/>
              <w:left w:val="nil"/>
              <w:bottom w:val="nil"/>
              <w:right w:val="nil"/>
            </w:tcBorders>
            <w:shd w:val="clear" w:color="000000" w:fill="FFFFFF"/>
            <w:tcMar>
              <w:left w:w="14" w:type="dxa"/>
              <w:right w:w="0" w:type="dxa"/>
            </w:tcMar>
            <w:hideMark/>
          </w:tcPr>
          <w:p w14:paraId="7047E90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Hendrik (perfume), Dreams (perfume)</w:t>
            </w:r>
          </w:p>
        </w:tc>
        <w:tc>
          <w:tcPr>
            <w:tcW w:w="160" w:type="dxa"/>
            <w:tcBorders>
              <w:top w:val="nil"/>
              <w:left w:val="nil"/>
              <w:bottom w:val="nil"/>
              <w:right w:val="nil"/>
            </w:tcBorders>
            <w:shd w:val="clear" w:color="000000" w:fill="FFFFFF"/>
            <w:tcMar>
              <w:left w:w="0" w:type="dxa"/>
              <w:right w:w="0" w:type="dxa"/>
            </w:tcMar>
            <w:hideMark/>
          </w:tcPr>
          <w:p w14:paraId="11C2DED3"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BEB0A1C"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02EFBCA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422401B1"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A61CCA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4F4FBFC"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1573B9CE"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3ABE3B6"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44B88B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0C8DF4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5295D0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2EE20FD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3187479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DD2F99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1BE38D4"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4996D31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0</w:t>
            </w:r>
          </w:p>
        </w:tc>
        <w:tc>
          <w:tcPr>
            <w:tcW w:w="180" w:type="dxa"/>
            <w:tcBorders>
              <w:top w:val="nil"/>
              <w:left w:val="nil"/>
              <w:bottom w:val="nil"/>
              <w:right w:val="nil"/>
            </w:tcBorders>
            <w:shd w:val="clear" w:color="000000" w:fill="FFFFFF"/>
            <w:noWrap/>
            <w:tcMar>
              <w:left w:w="14" w:type="dxa"/>
              <w:right w:w="14" w:type="dxa"/>
            </w:tcMar>
            <w:hideMark/>
          </w:tcPr>
          <w:p w14:paraId="3A2DDEE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CCDBFF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2</w:t>
            </w:r>
          </w:p>
        </w:tc>
        <w:tc>
          <w:tcPr>
            <w:tcW w:w="450" w:type="dxa"/>
            <w:tcBorders>
              <w:top w:val="nil"/>
              <w:left w:val="nil"/>
              <w:bottom w:val="nil"/>
              <w:right w:val="nil"/>
            </w:tcBorders>
            <w:shd w:val="clear" w:color="000000" w:fill="FFFFFF"/>
            <w:noWrap/>
            <w:tcMar>
              <w:left w:w="14" w:type="dxa"/>
              <w:right w:w="14" w:type="dxa"/>
            </w:tcMar>
            <w:hideMark/>
          </w:tcPr>
          <w:p w14:paraId="4C4AB52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6914A97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r>
      <w:tr w:rsidR="00475585" w:rsidRPr="00BC65D8" w14:paraId="28F742D5"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724009F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rrajaa</w:t>
            </w:r>
            <w:proofErr w:type="spellEnd"/>
            <w:r>
              <w:rPr>
                <w:rFonts w:ascii="Arial" w:hAnsi="Arial" w:cs="Arial"/>
                <w:color w:val="000000"/>
                <w:sz w:val="18"/>
                <w:szCs w:val="18"/>
              </w:rPr>
              <w:t xml:space="preserve">, </w:t>
            </w:r>
            <w:proofErr w:type="spellStart"/>
            <w:r>
              <w:rPr>
                <w:rFonts w:ascii="Arial" w:hAnsi="Arial" w:cs="Arial"/>
                <w:color w:val="000000"/>
                <w:sz w:val="18"/>
                <w:szCs w:val="18"/>
              </w:rPr>
              <w:t>Lehohérel</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Daucé</w:t>
            </w:r>
            <w:proofErr w:type="spellEnd"/>
            <w:r>
              <w:rPr>
                <w:rFonts w:ascii="Arial" w:hAnsi="Arial" w:cs="Arial"/>
                <w:color w:val="000000"/>
                <w:sz w:val="18"/>
                <w:szCs w:val="18"/>
              </w:rPr>
              <w:t xml:space="preserve"> (2018)</w:t>
            </w:r>
          </w:p>
        </w:tc>
        <w:tc>
          <w:tcPr>
            <w:tcW w:w="1368" w:type="dxa"/>
            <w:tcBorders>
              <w:top w:val="nil"/>
              <w:left w:val="nil"/>
              <w:bottom w:val="nil"/>
              <w:right w:val="nil"/>
            </w:tcBorders>
            <w:shd w:val="clear" w:color="000000" w:fill="FFFFFF"/>
            <w:tcMar>
              <w:left w:w="14" w:type="dxa"/>
              <w:right w:w="0" w:type="dxa"/>
            </w:tcMar>
            <w:hideMark/>
          </w:tcPr>
          <w:p w14:paraId="1DCACE0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Honey, Wood</w:t>
            </w:r>
          </w:p>
        </w:tc>
        <w:tc>
          <w:tcPr>
            <w:tcW w:w="160" w:type="dxa"/>
            <w:tcBorders>
              <w:top w:val="nil"/>
              <w:left w:val="nil"/>
              <w:bottom w:val="nil"/>
              <w:right w:val="nil"/>
            </w:tcBorders>
            <w:shd w:val="clear" w:color="000000" w:fill="FFFFFF"/>
            <w:tcMar>
              <w:left w:w="0" w:type="dxa"/>
              <w:right w:w="0" w:type="dxa"/>
            </w:tcMar>
            <w:hideMark/>
          </w:tcPr>
          <w:p w14:paraId="084F9EA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186C6B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5A81FD9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47EB9DF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51716F2"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1D80712"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794307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B14AA96"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2E1166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30256C6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6BD408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1.00</w:t>
            </w:r>
          </w:p>
        </w:tc>
        <w:tc>
          <w:tcPr>
            <w:tcW w:w="810" w:type="dxa"/>
            <w:tcBorders>
              <w:top w:val="nil"/>
              <w:left w:val="nil"/>
              <w:bottom w:val="nil"/>
              <w:right w:val="nil"/>
            </w:tcBorders>
            <w:shd w:val="clear" w:color="000000" w:fill="FFFFFF"/>
            <w:noWrap/>
            <w:tcMar>
              <w:left w:w="14" w:type="dxa"/>
              <w:right w:w="14" w:type="dxa"/>
            </w:tcMar>
            <w:hideMark/>
          </w:tcPr>
          <w:p w14:paraId="4560637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1DD4947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F50509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7.7</w:t>
            </w:r>
          </w:p>
        </w:tc>
        <w:tc>
          <w:tcPr>
            <w:tcW w:w="90" w:type="dxa"/>
            <w:tcBorders>
              <w:top w:val="nil"/>
              <w:left w:val="nil"/>
              <w:bottom w:val="nil"/>
              <w:right w:val="nil"/>
            </w:tcBorders>
            <w:shd w:val="clear" w:color="000000" w:fill="FFFFFF"/>
            <w:noWrap/>
            <w:tcMar>
              <w:left w:w="0" w:type="dxa"/>
              <w:right w:w="14" w:type="dxa"/>
            </w:tcMar>
            <w:hideMark/>
          </w:tcPr>
          <w:p w14:paraId="473106B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3EDAEA7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2</w:t>
            </w:r>
          </w:p>
        </w:tc>
        <w:tc>
          <w:tcPr>
            <w:tcW w:w="180" w:type="dxa"/>
            <w:tcBorders>
              <w:top w:val="nil"/>
              <w:left w:val="nil"/>
              <w:bottom w:val="nil"/>
              <w:right w:val="nil"/>
            </w:tcBorders>
            <w:shd w:val="clear" w:color="000000" w:fill="FFFFFF"/>
            <w:noWrap/>
            <w:tcMar>
              <w:left w:w="14" w:type="dxa"/>
              <w:right w:w="14" w:type="dxa"/>
            </w:tcMar>
            <w:hideMark/>
          </w:tcPr>
          <w:p w14:paraId="6F612D6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E18546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03</w:t>
            </w:r>
          </w:p>
        </w:tc>
        <w:tc>
          <w:tcPr>
            <w:tcW w:w="450" w:type="dxa"/>
            <w:tcBorders>
              <w:top w:val="nil"/>
              <w:left w:val="nil"/>
              <w:bottom w:val="nil"/>
              <w:right w:val="nil"/>
            </w:tcBorders>
            <w:shd w:val="clear" w:color="000000" w:fill="FFFFFF"/>
            <w:noWrap/>
            <w:tcMar>
              <w:left w:w="14" w:type="dxa"/>
              <w:right w:w="14" w:type="dxa"/>
            </w:tcMar>
            <w:hideMark/>
          </w:tcPr>
          <w:p w14:paraId="066C1C3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6</w:t>
            </w:r>
          </w:p>
        </w:tc>
        <w:tc>
          <w:tcPr>
            <w:tcW w:w="455" w:type="dxa"/>
            <w:tcBorders>
              <w:top w:val="nil"/>
              <w:left w:val="nil"/>
              <w:bottom w:val="nil"/>
              <w:right w:val="nil"/>
            </w:tcBorders>
            <w:shd w:val="clear" w:color="000000" w:fill="FFFFFF"/>
            <w:noWrap/>
            <w:tcMar>
              <w:left w:w="14" w:type="dxa"/>
              <w:right w:w="14" w:type="dxa"/>
            </w:tcMar>
            <w:hideMark/>
          </w:tcPr>
          <w:p w14:paraId="7C822CA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r>
      <w:tr w:rsidR="00475585" w:rsidRPr="00BC65D8" w14:paraId="0A44DDA9"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0CBA22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ore, Yah, &amp; Yoh (2000)</w:t>
            </w:r>
          </w:p>
        </w:tc>
        <w:tc>
          <w:tcPr>
            <w:tcW w:w="1368" w:type="dxa"/>
            <w:tcBorders>
              <w:top w:val="nil"/>
              <w:left w:val="nil"/>
              <w:bottom w:val="nil"/>
              <w:right w:val="nil"/>
            </w:tcBorders>
            <w:shd w:val="clear" w:color="000000" w:fill="FFFFFF"/>
            <w:tcMar>
              <w:left w:w="14" w:type="dxa"/>
              <w:right w:w="0" w:type="dxa"/>
            </w:tcMar>
            <w:hideMark/>
          </w:tcPr>
          <w:p w14:paraId="0F184B3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ly of the Valley, Sea Mist</w:t>
            </w:r>
          </w:p>
        </w:tc>
        <w:tc>
          <w:tcPr>
            <w:tcW w:w="160" w:type="dxa"/>
            <w:tcBorders>
              <w:top w:val="nil"/>
              <w:left w:val="nil"/>
              <w:bottom w:val="nil"/>
              <w:right w:val="nil"/>
            </w:tcBorders>
            <w:shd w:val="clear" w:color="000000" w:fill="FFFFFF"/>
            <w:tcMar>
              <w:left w:w="0" w:type="dxa"/>
              <w:right w:w="0" w:type="dxa"/>
            </w:tcMar>
            <w:hideMark/>
          </w:tcPr>
          <w:p w14:paraId="32098A4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330A290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27D4884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1F7BB427"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7BAF8C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0AE70ED7"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5D30FD1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B6A0A90"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E23FA6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54ADF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467123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13229A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C74166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1C8C2C2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2.5</w:t>
            </w:r>
          </w:p>
        </w:tc>
        <w:tc>
          <w:tcPr>
            <w:tcW w:w="90" w:type="dxa"/>
            <w:tcBorders>
              <w:top w:val="nil"/>
              <w:left w:val="nil"/>
              <w:bottom w:val="nil"/>
              <w:right w:val="nil"/>
            </w:tcBorders>
            <w:shd w:val="clear" w:color="000000" w:fill="FFFFFF"/>
            <w:noWrap/>
            <w:tcMar>
              <w:left w:w="0" w:type="dxa"/>
              <w:right w:w="14" w:type="dxa"/>
            </w:tcMar>
            <w:hideMark/>
          </w:tcPr>
          <w:p w14:paraId="4885EF77"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55407D4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00</w:t>
            </w:r>
          </w:p>
        </w:tc>
        <w:tc>
          <w:tcPr>
            <w:tcW w:w="180" w:type="dxa"/>
            <w:tcBorders>
              <w:top w:val="nil"/>
              <w:left w:val="nil"/>
              <w:bottom w:val="nil"/>
              <w:right w:val="nil"/>
            </w:tcBorders>
            <w:shd w:val="clear" w:color="000000" w:fill="FFFFFF"/>
            <w:noWrap/>
            <w:tcMar>
              <w:left w:w="14" w:type="dxa"/>
              <w:right w:w="14" w:type="dxa"/>
            </w:tcMar>
            <w:hideMark/>
          </w:tcPr>
          <w:p w14:paraId="2612C67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9557E0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9</w:t>
            </w:r>
          </w:p>
        </w:tc>
        <w:tc>
          <w:tcPr>
            <w:tcW w:w="450" w:type="dxa"/>
            <w:tcBorders>
              <w:top w:val="nil"/>
              <w:left w:val="nil"/>
              <w:bottom w:val="nil"/>
              <w:right w:val="nil"/>
            </w:tcBorders>
            <w:shd w:val="clear" w:color="000000" w:fill="FFFFFF"/>
            <w:noWrap/>
            <w:tcMar>
              <w:left w:w="14" w:type="dxa"/>
              <w:right w:w="14" w:type="dxa"/>
            </w:tcMar>
            <w:hideMark/>
          </w:tcPr>
          <w:p w14:paraId="1FCFC8F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c>
          <w:tcPr>
            <w:tcW w:w="455" w:type="dxa"/>
            <w:tcBorders>
              <w:top w:val="nil"/>
              <w:left w:val="nil"/>
              <w:bottom w:val="nil"/>
              <w:right w:val="nil"/>
            </w:tcBorders>
            <w:shd w:val="clear" w:color="000000" w:fill="FFFFFF"/>
            <w:noWrap/>
            <w:tcMar>
              <w:left w:w="14" w:type="dxa"/>
              <w:right w:w="14" w:type="dxa"/>
            </w:tcMar>
            <w:hideMark/>
          </w:tcPr>
          <w:p w14:paraId="015DE5C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r>
      <w:tr w:rsidR="00475585" w:rsidRPr="00BC65D8" w14:paraId="2BE4F754"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0EF8521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ault (2007)</w:t>
            </w:r>
          </w:p>
        </w:tc>
        <w:tc>
          <w:tcPr>
            <w:tcW w:w="1368" w:type="dxa"/>
            <w:tcBorders>
              <w:top w:val="nil"/>
              <w:left w:val="nil"/>
              <w:bottom w:val="nil"/>
              <w:right w:val="nil"/>
            </w:tcBorders>
            <w:shd w:val="clear" w:color="000000" w:fill="FFFFFF"/>
            <w:tcMar>
              <w:left w:w="14" w:type="dxa"/>
              <w:right w:w="0" w:type="dxa"/>
            </w:tcMar>
            <w:hideMark/>
          </w:tcPr>
          <w:p w14:paraId="6773374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angerine, Vanilla</w:t>
            </w:r>
          </w:p>
        </w:tc>
        <w:tc>
          <w:tcPr>
            <w:tcW w:w="160" w:type="dxa"/>
            <w:tcBorders>
              <w:top w:val="nil"/>
              <w:left w:val="nil"/>
              <w:bottom w:val="nil"/>
              <w:right w:val="nil"/>
            </w:tcBorders>
            <w:shd w:val="clear" w:color="000000" w:fill="FFFFFF"/>
            <w:tcMar>
              <w:left w:w="0" w:type="dxa"/>
              <w:right w:w="0" w:type="dxa"/>
            </w:tcMar>
            <w:hideMark/>
          </w:tcPr>
          <w:p w14:paraId="4A1D8AD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A63E74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5AD00E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2907D9BC"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D38CFE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78C72C8"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21C66C1"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69EDCF1"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78EF9C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311BE7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AC5577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2FB84CF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C6D5B2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1A4E9C38"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54CBDAE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B997921"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39C8BD15"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50A9D2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89</w:t>
            </w:r>
          </w:p>
        </w:tc>
        <w:tc>
          <w:tcPr>
            <w:tcW w:w="450" w:type="dxa"/>
            <w:tcBorders>
              <w:top w:val="nil"/>
              <w:left w:val="nil"/>
              <w:bottom w:val="nil"/>
              <w:right w:val="nil"/>
            </w:tcBorders>
            <w:shd w:val="clear" w:color="000000" w:fill="FFFFFF"/>
            <w:noWrap/>
            <w:tcMar>
              <w:left w:w="14" w:type="dxa"/>
              <w:right w:w="14" w:type="dxa"/>
            </w:tcMar>
            <w:hideMark/>
          </w:tcPr>
          <w:p w14:paraId="633BC8C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0792F59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2</w:t>
            </w:r>
          </w:p>
        </w:tc>
      </w:tr>
      <w:tr w:rsidR="00475585" w:rsidRPr="00BC65D8" w14:paraId="69C2D187"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09F117F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Guéguen</w:t>
            </w:r>
            <w:proofErr w:type="spellEnd"/>
            <w:r>
              <w:rPr>
                <w:rFonts w:ascii="Arial" w:hAnsi="Arial" w:cs="Arial"/>
                <w:color w:val="000000"/>
                <w:sz w:val="18"/>
                <w:szCs w:val="18"/>
              </w:rPr>
              <w:t xml:space="preserve"> &amp; Petr (2006)</w:t>
            </w:r>
          </w:p>
        </w:tc>
        <w:tc>
          <w:tcPr>
            <w:tcW w:w="1368" w:type="dxa"/>
            <w:tcBorders>
              <w:top w:val="nil"/>
              <w:left w:val="nil"/>
              <w:bottom w:val="nil"/>
              <w:right w:val="nil"/>
            </w:tcBorders>
            <w:shd w:val="clear" w:color="000000" w:fill="FFFFFF"/>
            <w:tcMar>
              <w:left w:w="14" w:type="dxa"/>
              <w:right w:w="0" w:type="dxa"/>
            </w:tcMar>
            <w:hideMark/>
          </w:tcPr>
          <w:p w14:paraId="0130953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emon, Lavender</w:t>
            </w:r>
          </w:p>
        </w:tc>
        <w:tc>
          <w:tcPr>
            <w:tcW w:w="160" w:type="dxa"/>
            <w:tcBorders>
              <w:top w:val="nil"/>
              <w:left w:val="nil"/>
              <w:bottom w:val="nil"/>
              <w:right w:val="nil"/>
            </w:tcBorders>
            <w:shd w:val="clear" w:color="000000" w:fill="FFFFFF"/>
            <w:tcMar>
              <w:left w:w="0" w:type="dxa"/>
              <w:right w:w="0" w:type="dxa"/>
            </w:tcMar>
            <w:hideMark/>
          </w:tcPr>
          <w:p w14:paraId="3FD9A4A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B8E07DD"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32D077E3"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029407B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03F81567"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F59CCD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13132178"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FF7C1F2"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ED85A7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0D12B91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253232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A78AF2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32E3CA5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67D6A31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03C166E"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C3548B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7333444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0CF7A0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8</w:t>
            </w:r>
          </w:p>
        </w:tc>
        <w:tc>
          <w:tcPr>
            <w:tcW w:w="450" w:type="dxa"/>
            <w:tcBorders>
              <w:top w:val="nil"/>
              <w:left w:val="nil"/>
              <w:bottom w:val="nil"/>
              <w:right w:val="nil"/>
            </w:tcBorders>
            <w:shd w:val="clear" w:color="000000" w:fill="FFFFFF"/>
            <w:noWrap/>
            <w:tcMar>
              <w:left w:w="14" w:type="dxa"/>
              <w:right w:w="14" w:type="dxa"/>
            </w:tcMar>
            <w:hideMark/>
          </w:tcPr>
          <w:p w14:paraId="0288A8A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6</w:t>
            </w:r>
          </w:p>
        </w:tc>
        <w:tc>
          <w:tcPr>
            <w:tcW w:w="455" w:type="dxa"/>
            <w:tcBorders>
              <w:top w:val="nil"/>
              <w:left w:val="nil"/>
              <w:bottom w:val="nil"/>
              <w:right w:val="nil"/>
            </w:tcBorders>
            <w:shd w:val="clear" w:color="000000" w:fill="FFFFFF"/>
            <w:noWrap/>
            <w:tcMar>
              <w:left w:w="14" w:type="dxa"/>
              <w:right w:w="14" w:type="dxa"/>
            </w:tcMar>
            <w:hideMark/>
          </w:tcPr>
          <w:p w14:paraId="4FBB915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5</w:t>
            </w:r>
          </w:p>
        </w:tc>
      </w:tr>
      <w:tr w:rsidR="00475585" w:rsidRPr="00BC65D8" w14:paraId="523A6939" w14:textId="77777777" w:rsidTr="002F453F">
        <w:trPr>
          <w:trHeight w:val="2097"/>
        </w:trPr>
        <w:tc>
          <w:tcPr>
            <w:tcW w:w="1364" w:type="dxa"/>
            <w:tcBorders>
              <w:top w:val="nil"/>
              <w:left w:val="nil"/>
              <w:bottom w:val="nil"/>
              <w:right w:val="nil"/>
            </w:tcBorders>
            <w:shd w:val="clear" w:color="000000" w:fill="FFFFFF"/>
            <w:tcMar>
              <w:left w:w="14" w:type="dxa"/>
              <w:right w:w="29" w:type="dxa"/>
            </w:tcMar>
            <w:hideMark/>
          </w:tcPr>
          <w:p w14:paraId="71ED179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Haberland</w:t>
            </w:r>
            <w:proofErr w:type="spellEnd"/>
            <w:r>
              <w:rPr>
                <w:rFonts w:ascii="Arial" w:hAnsi="Arial" w:cs="Arial"/>
                <w:color w:val="000000"/>
                <w:sz w:val="18"/>
                <w:szCs w:val="18"/>
              </w:rPr>
              <w:t xml:space="preserve"> (2010)</w:t>
            </w:r>
          </w:p>
        </w:tc>
        <w:tc>
          <w:tcPr>
            <w:tcW w:w="1368" w:type="dxa"/>
            <w:tcBorders>
              <w:top w:val="nil"/>
              <w:left w:val="nil"/>
              <w:bottom w:val="nil"/>
              <w:right w:val="nil"/>
            </w:tcBorders>
            <w:shd w:val="clear" w:color="000000" w:fill="FFFFFF"/>
            <w:tcMar>
              <w:left w:w="14" w:type="dxa"/>
              <w:right w:w="0" w:type="dxa"/>
            </w:tcMar>
            <w:hideMark/>
          </w:tcPr>
          <w:p w14:paraId="2FAFA74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utmeg with patchouli and amber, Tangerine with sandal and cedar wood, Bergamot, Viola with almond and lemon, Lily of the Valley, Rose with jasmine</w:t>
            </w:r>
          </w:p>
        </w:tc>
        <w:tc>
          <w:tcPr>
            <w:tcW w:w="160" w:type="dxa"/>
            <w:tcBorders>
              <w:top w:val="nil"/>
              <w:left w:val="nil"/>
              <w:bottom w:val="nil"/>
              <w:right w:val="nil"/>
            </w:tcBorders>
            <w:shd w:val="clear" w:color="000000" w:fill="FFFFFF"/>
            <w:tcMar>
              <w:left w:w="0" w:type="dxa"/>
              <w:right w:w="0" w:type="dxa"/>
            </w:tcMar>
            <w:hideMark/>
          </w:tcPr>
          <w:p w14:paraId="00B0D59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AFFAFD2"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E08BF37"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109C819B"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F24C038"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FEF04E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F9CD71C"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EF50CF0"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9FE1CC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4A2734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72D501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06698B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3AFE535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9D011C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4E473C69"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1DE573A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69333B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83325E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74</w:t>
            </w:r>
          </w:p>
        </w:tc>
        <w:tc>
          <w:tcPr>
            <w:tcW w:w="450" w:type="dxa"/>
            <w:tcBorders>
              <w:top w:val="nil"/>
              <w:left w:val="nil"/>
              <w:bottom w:val="nil"/>
              <w:right w:val="nil"/>
            </w:tcBorders>
            <w:shd w:val="clear" w:color="000000" w:fill="FFFFFF"/>
            <w:noWrap/>
            <w:tcMar>
              <w:left w:w="14" w:type="dxa"/>
              <w:right w:w="14" w:type="dxa"/>
            </w:tcMar>
            <w:hideMark/>
          </w:tcPr>
          <w:p w14:paraId="3D42F56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1</w:t>
            </w:r>
          </w:p>
        </w:tc>
        <w:tc>
          <w:tcPr>
            <w:tcW w:w="455" w:type="dxa"/>
            <w:tcBorders>
              <w:top w:val="nil"/>
              <w:left w:val="nil"/>
              <w:bottom w:val="nil"/>
              <w:right w:val="nil"/>
            </w:tcBorders>
            <w:shd w:val="clear" w:color="000000" w:fill="FFFFFF"/>
            <w:noWrap/>
            <w:tcMar>
              <w:left w:w="14" w:type="dxa"/>
              <w:right w:w="14" w:type="dxa"/>
            </w:tcMar>
            <w:hideMark/>
          </w:tcPr>
          <w:p w14:paraId="4CCC3C8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5</w:t>
            </w:r>
          </w:p>
        </w:tc>
      </w:tr>
      <w:tr w:rsidR="00475585" w:rsidRPr="00BC65D8" w14:paraId="29B4572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5E37E4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Haehner</w:t>
            </w:r>
            <w:proofErr w:type="spellEnd"/>
            <w:r>
              <w:rPr>
                <w:rFonts w:ascii="Arial" w:hAnsi="Arial" w:cs="Arial"/>
                <w:color w:val="000000"/>
                <w:sz w:val="18"/>
                <w:szCs w:val="18"/>
              </w:rPr>
              <w:t xml:space="preserve"> et al. (2017)</w:t>
            </w:r>
          </w:p>
        </w:tc>
        <w:tc>
          <w:tcPr>
            <w:tcW w:w="1368" w:type="dxa"/>
            <w:tcBorders>
              <w:top w:val="nil"/>
              <w:left w:val="nil"/>
              <w:bottom w:val="nil"/>
              <w:right w:val="nil"/>
            </w:tcBorders>
            <w:shd w:val="clear" w:color="000000" w:fill="FFFFFF"/>
            <w:tcMar>
              <w:left w:w="14" w:type="dxa"/>
              <w:right w:w="0" w:type="dxa"/>
            </w:tcMar>
            <w:hideMark/>
          </w:tcPr>
          <w:p w14:paraId="237164E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 Grapefruit, Rose</w:t>
            </w:r>
          </w:p>
        </w:tc>
        <w:tc>
          <w:tcPr>
            <w:tcW w:w="160" w:type="dxa"/>
            <w:tcBorders>
              <w:top w:val="nil"/>
              <w:left w:val="nil"/>
              <w:bottom w:val="nil"/>
              <w:right w:val="nil"/>
            </w:tcBorders>
            <w:shd w:val="clear" w:color="000000" w:fill="FFFFFF"/>
            <w:tcMar>
              <w:left w:w="0" w:type="dxa"/>
              <w:right w:w="0" w:type="dxa"/>
            </w:tcMar>
            <w:hideMark/>
          </w:tcPr>
          <w:p w14:paraId="5039DC3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6C14CE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50B0BCA5"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741E7A6"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6609FC0"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3DD576C"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D6FBFCC"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31DCEBA"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99072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57F330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BD444B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95DFA4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655733A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D669BC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3.6</w:t>
            </w:r>
          </w:p>
        </w:tc>
        <w:tc>
          <w:tcPr>
            <w:tcW w:w="90" w:type="dxa"/>
            <w:tcBorders>
              <w:top w:val="nil"/>
              <w:left w:val="nil"/>
              <w:bottom w:val="nil"/>
              <w:right w:val="nil"/>
            </w:tcBorders>
            <w:shd w:val="clear" w:color="000000" w:fill="FFFFFF"/>
            <w:noWrap/>
            <w:tcMar>
              <w:left w:w="0" w:type="dxa"/>
              <w:right w:w="14" w:type="dxa"/>
            </w:tcMar>
            <w:hideMark/>
          </w:tcPr>
          <w:p w14:paraId="447263DA"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736D7E2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0</w:t>
            </w:r>
          </w:p>
        </w:tc>
        <w:tc>
          <w:tcPr>
            <w:tcW w:w="180" w:type="dxa"/>
            <w:tcBorders>
              <w:top w:val="nil"/>
              <w:left w:val="nil"/>
              <w:bottom w:val="nil"/>
              <w:right w:val="nil"/>
            </w:tcBorders>
            <w:shd w:val="clear" w:color="000000" w:fill="FFFFFF"/>
            <w:noWrap/>
            <w:tcMar>
              <w:left w:w="14" w:type="dxa"/>
              <w:right w:w="14" w:type="dxa"/>
            </w:tcMar>
            <w:hideMark/>
          </w:tcPr>
          <w:p w14:paraId="4A8CB35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2C82A0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00</w:t>
            </w:r>
          </w:p>
        </w:tc>
        <w:tc>
          <w:tcPr>
            <w:tcW w:w="450" w:type="dxa"/>
            <w:tcBorders>
              <w:top w:val="nil"/>
              <w:left w:val="nil"/>
              <w:bottom w:val="nil"/>
              <w:right w:val="nil"/>
            </w:tcBorders>
            <w:shd w:val="clear" w:color="000000" w:fill="FFFFFF"/>
            <w:noWrap/>
            <w:tcMar>
              <w:left w:w="14" w:type="dxa"/>
              <w:right w:w="14" w:type="dxa"/>
            </w:tcMar>
            <w:hideMark/>
          </w:tcPr>
          <w:p w14:paraId="2401353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3</w:t>
            </w:r>
          </w:p>
        </w:tc>
        <w:tc>
          <w:tcPr>
            <w:tcW w:w="455" w:type="dxa"/>
            <w:tcBorders>
              <w:top w:val="nil"/>
              <w:left w:val="nil"/>
              <w:bottom w:val="nil"/>
              <w:right w:val="nil"/>
            </w:tcBorders>
            <w:shd w:val="clear" w:color="000000" w:fill="FFFFFF"/>
            <w:noWrap/>
            <w:tcMar>
              <w:left w:w="14" w:type="dxa"/>
              <w:right w:w="14" w:type="dxa"/>
            </w:tcMar>
            <w:hideMark/>
          </w:tcPr>
          <w:p w14:paraId="5D62932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0</w:t>
            </w:r>
          </w:p>
        </w:tc>
      </w:tr>
      <w:tr w:rsidR="00475585" w:rsidRPr="00BC65D8" w14:paraId="240ED389"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067F283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Herrmann et al. (2013 - Exp 1)</w:t>
            </w:r>
          </w:p>
        </w:tc>
        <w:tc>
          <w:tcPr>
            <w:tcW w:w="1368" w:type="dxa"/>
            <w:tcBorders>
              <w:top w:val="nil"/>
              <w:left w:val="nil"/>
              <w:bottom w:val="nil"/>
              <w:right w:val="nil"/>
            </w:tcBorders>
            <w:shd w:val="clear" w:color="000000" w:fill="FFFFFF"/>
            <w:tcMar>
              <w:left w:w="14" w:type="dxa"/>
              <w:right w:w="0" w:type="dxa"/>
            </w:tcMar>
            <w:hideMark/>
          </w:tcPr>
          <w:p w14:paraId="573590C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Orange-basil with green tea</w:t>
            </w:r>
          </w:p>
        </w:tc>
        <w:tc>
          <w:tcPr>
            <w:tcW w:w="160" w:type="dxa"/>
            <w:tcBorders>
              <w:top w:val="nil"/>
              <w:left w:val="nil"/>
              <w:bottom w:val="nil"/>
              <w:right w:val="nil"/>
            </w:tcBorders>
            <w:shd w:val="clear" w:color="000000" w:fill="FFFFFF"/>
            <w:tcMar>
              <w:left w:w="0" w:type="dxa"/>
              <w:right w:w="0" w:type="dxa"/>
            </w:tcMar>
            <w:hideMark/>
          </w:tcPr>
          <w:p w14:paraId="3D0100BC"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A85F43A"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2FF73D4C"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3AF7597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E30D1D3"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1EE551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5F42E0C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3B5ACD3"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BB3EA8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03908A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770D865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CE7C71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42CDB790"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6907F2F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7100DDE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494D972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40AD4BE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3468DE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3</w:t>
            </w:r>
          </w:p>
        </w:tc>
        <w:tc>
          <w:tcPr>
            <w:tcW w:w="450" w:type="dxa"/>
            <w:tcBorders>
              <w:top w:val="nil"/>
              <w:left w:val="nil"/>
              <w:bottom w:val="nil"/>
              <w:right w:val="nil"/>
            </w:tcBorders>
            <w:shd w:val="clear" w:color="000000" w:fill="FFFFFF"/>
            <w:noWrap/>
            <w:tcMar>
              <w:left w:w="14" w:type="dxa"/>
              <w:right w:w="14" w:type="dxa"/>
            </w:tcMar>
            <w:hideMark/>
          </w:tcPr>
          <w:p w14:paraId="54BDAED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3</w:t>
            </w:r>
          </w:p>
        </w:tc>
        <w:tc>
          <w:tcPr>
            <w:tcW w:w="455" w:type="dxa"/>
            <w:tcBorders>
              <w:top w:val="nil"/>
              <w:left w:val="nil"/>
              <w:bottom w:val="nil"/>
              <w:right w:val="nil"/>
            </w:tcBorders>
            <w:shd w:val="clear" w:color="000000" w:fill="FFFFFF"/>
            <w:noWrap/>
            <w:tcMar>
              <w:left w:w="14" w:type="dxa"/>
              <w:right w:w="14" w:type="dxa"/>
            </w:tcMar>
            <w:hideMark/>
          </w:tcPr>
          <w:p w14:paraId="0BE9D14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w:t>
            </w:r>
          </w:p>
        </w:tc>
      </w:tr>
      <w:tr w:rsidR="00475585" w:rsidRPr="00BC65D8" w14:paraId="2315DB2B"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67D5E57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Herrmann et al. (2013 - Exp 3)</w:t>
            </w:r>
          </w:p>
        </w:tc>
        <w:tc>
          <w:tcPr>
            <w:tcW w:w="1368" w:type="dxa"/>
            <w:tcBorders>
              <w:top w:val="nil"/>
              <w:left w:val="nil"/>
              <w:bottom w:val="nil"/>
              <w:right w:val="nil"/>
            </w:tcBorders>
            <w:shd w:val="clear" w:color="000000" w:fill="FFFFFF"/>
            <w:tcMar>
              <w:left w:w="14" w:type="dxa"/>
              <w:right w:w="0" w:type="dxa"/>
            </w:tcMar>
            <w:hideMark/>
          </w:tcPr>
          <w:p w14:paraId="13D0F70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Orange-basil with green tea</w:t>
            </w:r>
          </w:p>
        </w:tc>
        <w:tc>
          <w:tcPr>
            <w:tcW w:w="160" w:type="dxa"/>
            <w:tcBorders>
              <w:top w:val="nil"/>
              <w:left w:val="nil"/>
              <w:bottom w:val="nil"/>
              <w:right w:val="nil"/>
            </w:tcBorders>
            <w:shd w:val="clear" w:color="000000" w:fill="FFFFFF"/>
            <w:tcMar>
              <w:left w:w="0" w:type="dxa"/>
              <w:right w:w="0" w:type="dxa"/>
            </w:tcMar>
            <w:hideMark/>
          </w:tcPr>
          <w:p w14:paraId="52A07CA3"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1DA578C"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05D89FF"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7F83EA74"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02C656C9" w14:textId="77777777" w:rsidR="00475585" w:rsidRPr="00BC65D8" w:rsidRDefault="00475585" w:rsidP="002F453F">
            <w:pPr>
              <w:rPr>
                <w:rFonts w:ascii="Arial" w:hAnsi="Arial" w:cs="Arial"/>
                <w:color w:val="000000"/>
                <w:sz w:val="18"/>
                <w:szCs w:val="18"/>
                <w:lang w:eastAsia="de-AT"/>
              </w:rPr>
            </w:pPr>
            <w:r>
              <w:rPr>
                <w:rFonts w:ascii="Arial" w:hAnsi="Arial" w:cs="Arial"/>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0DFC0D34" w14:textId="77777777" w:rsidR="00475585" w:rsidRPr="00BC65D8" w:rsidRDefault="00475585" w:rsidP="002F453F">
            <w:pPr>
              <w:rPr>
                <w:rFonts w:ascii="Arial" w:hAnsi="Arial" w:cs="Arial"/>
                <w:color w:val="000000"/>
                <w:sz w:val="18"/>
                <w:szCs w:val="18"/>
                <w:lang w:eastAsia="de-AT"/>
              </w:rPr>
            </w:pPr>
            <w:r>
              <w:rPr>
                <w:rFonts w:ascii="Arial" w:hAnsi="Arial" w:cs="Arial"/>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19932F81"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E922767"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7FE757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7ECD79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4172CF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824142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B253C7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6E8E3C9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61B80529"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6BAAE3A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15ECCE9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8BD7A6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2</w:t>
            </w:r>
          </w:p>
        </w:tc>
        <w:tc>
          <w:tcPr>
            <w:tcW w:w="450" w:type="dxa"/>
            <w:tcBorders>
              <w:top w:val="nil"/>
              <w:left w:val="nil"/>
              <w:bottom w:val="nil"/>
              <w:right w:val="nil"/>
            </w:tcBorders>
            <w:shd w:val="clear" w:color="000000" w:fill="FFFFFF"/>
            <w:noWrap/>
            <w:tcMar>
              <w:left w:w="14" w:type="dxa"/>
              <w:right w:w="14" w:type="dxa"/>
            </w:tcMar>
            <w:hideMark/>
          </w:tcPr>
          <w:p w14:paraId="580D803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2</w:t>
            </w:r>
          </w:p>
        </w:tc>
        <w:tc>
          <w:tcPr>
            <w:tcW w:w="455" w:type="dxa"/>
            <w:tcBorders>
              <w:top w:val="nil"/>
              <w:left w:val="nil"/>
              <w:bottom w:val="nil"/>
              <w:right w:val="nil"/>
            </w:tcBorders>
            <w:shd w:val="clear" w:color="000000" w:fill="FFFFFF"/>
            <w:noWrap/>
            <w:tcMar>
              <w:left w:w="14" w:type="dxa"/>
              <w:right w:w="14" w:type="dxa"/>
            </w:tcMar>
            <w:hideMark/>
          </w:tcPr>
          <w:p w14:paraId="18FC535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9</w:t>
            </w:r>
          </w:p>
        </w:tc>
      </w:tr>
      <w:tr w:rsidR="00475585" w:rsidRPr="00BC65D8" w14:paraId="35589B58"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1885BAB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lastRenderedPageBreak/>
              <w:t xml:space="preserve">Jacob, Stefan, &amp; </w:t>
            </w:r>
            <w:proofErr w:type="spellStart"/>
            <w:r>
              <w:rPr>
                <w:rFonts w:ascii="Arial" w:hAnsi="Arial" w:cs="Arial"/>
                <w:color w:val="000000"/>
                <w:sz w:val="18"/>
                <w:szCs w:val="18"/>
              </w:rPr>
              <w:t>Guéguen</w:t>
            </w:r>
            <w:proofErr w:type="spellEnd"/>
            <w:r>
              <w:rPr>
                <w:rFonts w:ascii="Arial" w:hAnsi="Arial" w:cs="Arial"/>
                <w:color w:val="000000"/>
                <w:sz w:val="18"/>
                <w:szCs w:val="18"/>
              </w:rPr>
              <w:t xml:space="preserve"> (2014)</w:t>
            </w:r>
          </w:p>
        </w:tc>
        <w:tc>
          <w:tcPr>
            <w:tcW w:w="1368" w:type="dxa"/>
            <w:tcBorders>
              <w:top w:val="nil"/>
              <w:left w:val="nil"/>
              <w:bottom w:val="nil"/>
              <w:right w:val="nil"/>
            </w:tcBorders>
            <w:shd w:val="clear" w:color="000000" w:fill="FFFFFF"/>
            <w:tcMar>
              <w:left w:w="14" w:type="dxa"/>
              <w:right w:w="0" w:type="dxa"/>
            </w:tcMar>
            <w:hideMark/>
          </w:tcPr>
          <w:p w14:paraId="5D57E95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w:t>
            </w:r>
          </w:p>
        </w:tc>
        <w:tc>
          <w:tcPr>
            <w:tcW w:w="160" w:type="dxa"/>
            <w:tcBorders>
              <w:top w:val="nil"/>
              <w:left w:val="nil"/>
              <w:bottom w:val="nil"/>
              <w:right w:val="nil"/>
            </w:tcBorders>
            <w:shd w:val="clear" w:color="000000" w:fill="FFFFFF"/>
            <w:tcMar>
              <w:left w:w="0" w:type="dxa"/>
              <w:right w:w="0" w:type="dxa"/>
            </w:tcMar>
            <w:hideMark/>
          </w:tcPr>
          <w:p w14:paraId="10A0CFE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453D9F0"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1FDC6E95"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668B0BEA"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F54FC47"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A5F1BB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DB61E5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EB766CB"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CEF5C8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25BC83C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4C1824A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54255A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CDD031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5CB98B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EAF645A"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49A99481"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9B3017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34BFB9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w:t>
            </w:r>
          </w:p>
        </w:tc>
        <w:tc>
          <w:tcPr>
            <w:tcW w:w="450" w:type="dxa"/>
            <w:tcBorders>
              <w:top w:val="nil"/>
              <w:left w:val="nil"/>
              <w:bottom w:val="nil"/>
              <w:right w:val="nil"/>
            </w:tcBorders>
            <w:shd w:val="clear" w:color="000000" w:fill="FFFFFF"/>
            <w:noWrap/>
            <w:tcMar>
              <w:left w:w="14" w:type="dxa"/>
              <w:right w:w="14" w:type="dxa"/>
            </w:tcMar>
            <w:hideMark/>
          </w:tcPr>
          <w:p w14:paraId="04FF7CA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4</w:t>
            </w:r>
          </w:p>
        </w:tc>
        <w:tc>
          <w:tcPr>
            <w:tcW w:w="455" w:type="dxa"/>
            <w:tcBorders>
              <w:top w:val="nil"/>
              <w:left w:val="nil"/>
              <w:bottom w:val="nil"/>
              <w:right w:val="nil"/>
            </w:tcBorders>
            <w:shd w:val="clear" w:color="000000" w:fill="FFFFFF"/>
            <w:noWrap/>
            <w:tcMar>
              <w:left w:w="14" w:type="dxa"/>
              <w:right w:w="14" w:type="dxa"/>
            </w:tcMar>
            <w:hideMark/>
          </w:tcPr>
          <w:p w14:paraId="585E510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2</w:t>
            </w:r>
          </w:p>
        </w:tc>
      </w:tr>
      <w:tr w:rsidR="00475585" w:rsidRPr="00BC65D8" w14:paraId="67FAF259"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34C523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Kechagia</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Drichoutis</w:t>
            </w:r>
            <w:proofErr w:type="spellEnd"/>
            <w:r>
              <w:rPr>
                <w:rFonts w:ascii="Arial" w:hAnsi="Arial" w:cs="Arial"/>
                <w:color w:val="000000"/>
                <w:sz w:val="18"/>
                <w:szCs w:val="18"/>
              </w:rPr>
              <w:t xml:space="preserve"> (2017)</w:t>
            </w:r>
          </w:p>
        </w:tc>
        <w:tc>
          <w:tcPr>
            <w:tcW w:w="1368" w:type="dxa"/>
            <w:tcBorders>
              <w:top w:val="nil"/>
              <w:left w:val="nil"/>
              <w:bottom w:val="nil"/>
              <w:right w:val="nil"/>
            </w:tcBorders>
            <w:shd w:val="clear" w:color="000000" w:fill="FFFFFF"/>
            <w:tcMar>
              <w:left w:w="14" w:type="dxa"/>
              <w:right w:w="0" w:type="dxa"/>
            </w:tcMar>
            <w:hideMark/>
          </w:tcPr>
          <w:p w14:paraId="41FADA4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4F93B406"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06E1DCC"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4B7A1039"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4CD30F4"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EDBB6B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7DFE500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205198AE"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55B073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9</w:t>
            </w:r>
          </w:p>
        </w:tc>
        <w:tc>
          <w:tcPr>
            <w:tcW w:w="810" w:type="dxa"/>
            <w:tcBorders>
              <w:top w:val="nil"/>
              <w:left w:val="nil"/>
              <w:bottom w:val="nil"/>
              <w:right w:val="nil"/>
            </w:tcBorders>
            <w:shd w:val="clear" w:color="000000" w:fill="FFFFFF"/>
            <w:tcMar>
              <w:left w:w="14" w:type="dxa"/>
              <w:right w:w="14" w:type="dxa"/>
            </w:tcMar>
          </w:tcPr>
          <w:p w14:paraId="403128D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8F99C9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AF96C2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2DB6F47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ECCC94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7152790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3FA631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7B7C63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203BFE8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8A1478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0</w:t>
            </w:r>
          </w:p>
        </w:tc>
        <w:tc>
          <w:tcPr>
            <w:tcW w:w="450" w:type="dxa"/>
            <w:tcBorders>
              <w:top w:val="nil"/>
              <w:left w:val="nil"/>
              <w:bottom w:val="nil"/>
              <w:right w:val="nil"/>
            </w:tcBorders>
            <w:shd w:val="clear" w:color="000000" w:fill="FFFFFF"/>
            <w:noWrap/>
            <w:tcMar>
              <w:left w:w="14" w:type="dxa"/>
              <w:right w:w="14" w:type="dxa"/>
            </w:tcMar>
            <w:hideMark/>
          </w:tcPr>
          <w:p w14:paraId="1E41095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9</w:t>
            </w:r>
          </w:p>
        </w:tc>
        <w:tc>
          <w:tcPr>
            <w:tcW w:w="455" w:type="dxa"/>
            <w:tcBorders>
              <w:top w:val="nil"/>
              <w:left w:val="nil"/>
              <w:bottom w:val="nil"/>
              <w:right w:val="nil"/>
            </w:tcBorders>
            <w:shd w:val="clear" w:color="000000" w:fill="FFFFFF"/>
            <w:noWrap/>
            <w:tcMar>
              <w:left w:w="14" w:type="dxa"/>
              <w:right w:w="14" w:type="dxa"/>
            </w:tcMar>
            <w:hideMark/>
          </w:tcPr>
          <w:p w14:paraId="4011050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8</w:t>
            </w:r>
          </w:p>
        </w:tc>
      </w:tr>
      <w:tr w:rsidR="00475585" w:rsidRPr="00BC65D8" w14:paraId="55D68C79"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130367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Kim &amp; Shin (2016)</w:t>
            </w:r>
          </w:p>
        </w:tc>
        <w:tc>
          <w:tcPr>
            <w:tcW w:w="1368" w:type="dxa"/>
            <w:tcBorders>
              <w:top w:val="nil"/>
              <w:left w:val="nil"/>
              <w:bottom w:val="nil"/>
              <w:right w:val="nil"/>
            </w:tcBorders>
            <w:shd w:val="clear" w:color="000000" w:fill="FFFFFF"/>
            <w:tcMar>
              <w:left w:w="14" w:type="dxa"/>
              <w:right w:w="0" w:type="dxa"/>
            </w:tcMar>
            <w:hideMark/>
          </w:tcPr>
          <w:p w14:paraId="51A76AC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with mint, Citrus with vanilla</w:t>
            </w:r>
          </w:p>
        </w:tc>
        <w:tc>
          <w:tcPr>
            <w:tcW w:w="160" w:type="dxa"/>
            <w:tcBorders>
              <w:top w:val="nil"/>
              <w:left w:val="nil"/>
              <w:bottom w:val="nil"/>
              <w:right w:val="nil"/>
            </w:tcBorders>
            <w:shd w:val="clear" w:color="000000" w:fill="FFFFFF"/>
            <w:tcMar>
              <w:left w:w="0" w:type="dxa"/>
              <w:right w:w="0" w:type="dxa"/>
            </w:tcMar>
            <w:hideMark/>
          </w:tcPr>
          <w:p w14:paraId="1EB7F018"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1828B1C"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81F621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AT</w:t>
            </w:r>
          </w:p>
        </w:tc>
        <w:tc>
          <w:tcPr>
            <w:tcW w:w="630" w:type="dxa"/>
            <w:tcBorders>
              <w:top w:val="nil"/>
              <w:left w:val="nil"/>
              <w:bottom w:val="nil"/>
              <w:right w:val="nil"/>
            </w:tcBorders>
            <w:shd w:val="clear" w:color="000000" w:fill="FFFFFF"/>
            <w:tcMar>
              <w:left w:w="14" w:type="dxa"/>
              <w:right w:w="14" w:type="dxa"/>
            </w:tcMar>
            <w:hideMark/>
          </w:tcPr>
          <w:p w14:paraId="47034A6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44910ED"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21B3BF2"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49D7A9AD"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19527DD"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227373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57DB1B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32177B9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9EC627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0C8A1B3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2942D85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4.3</w:t>
            </w:r>
          </w:p>
        </w:tc>
        <w:tc>
          <w:tcPr>
            <w:tcW w:w="90" w:type="dxa"/>
            <w:tcBorders>
              <w:top w:val="nil"/>
              <w:left w:val="nil"/>
              <w:bottom w:val="nil"/>
              <w:right w:val="nil"/>
            </w:tcBorders>
            <w:shd w:val="clear" w:color="000000" w:fill="FFFFFF"/>
            <w:noWrap/>
            <w:tcMar>
              <w:left w:w="0" w:type="dxa"/>
              <w:right w:w="14" w:type="dxa"/>
            </w:tcMar>
            <w:hideMark/>
          </w:tcPr>
          <w:p w14:paraId="047310ED"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4D5CFCD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35D569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ECEDFE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p>
        </w:tc>
        <w:tc>
          <w:tcPr>
            <w:tcW w:w="450" w:type="dxa"/>
            <w:tcBorders>
              <w:top w:val="nil"/>
              <w:left w:val="nil"/>
              <w:bottom w:val="nil"/>
              <w:right w:val="nil"/>
            </w:tcBorders>
            <w:shd w:val="clear" w:color="000000" w:fill="FFFFFF"/>
            <w:noWrap/>
            <w:tcMar>
              <w:left w:w="14" w:type="dxa"/>
              <w:right w:w="14" w:type="dxa"/>
            </w:tcMar>
            <w:hideMark/>
          </w:tcPr>
          <w:p w14:paraId="51716C7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w:t>
            </w:r>
          </w:p>
        </w:tc>
        <w:tc>
          <w:tcPr>
            <w:tcW w:w="455" w:type="dxa"/>
            <w:tcBorders>
              <w:top w:val="nil"/>
              <w:left w:val="nil"/>
              <w:bottom w:val="nil"/>
              <w:right w:val="nil"/>
            </w:tcBorders>
            <w:shd w:val="clear" w:color="000000" w:fill="FFFFFF"/>
            <w:noWrap/>
            <w:tcMar>
              <w:left w:w="14" w:type="dxa"/>
              <w:right w:w="14" w:type="dxa"/>
            </w:tcMar>
            <w:hideMark/>
          </w:tcPr>
          <w:p w14:paraId="075B54F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0</w:t>
            </w:r>
          </w:p>
        </w:tc>
      </w:tr>
      <w:tr w:rsidR="00475585" w:rsidRPr="00BC65D8" w14:paraId="654358BF"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2D7DF8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Kim &amp; Shin (2017)</w:t>
            </w:r>
          </w:p>
        </w:tc>
        <w:tc>
          <w:tcPr>
            <w:tcW w:w="1368" w:type="dxa"/>
            <w:tcBorders>
              <w:top w:val="nil"/>
              <w:left w:val="nil"/>
              <w:bottom w:val="nil"/>
              <w:right w:val="nil"/>
            </w:tcBorders>
            <w:shd w:val="clear" w:color="000000" w:fill="FFFFFF"/>
            <w:tcMar>
              <w:left w:w="14" w:type="dxa"/>
              <w:right w:w="0" w:type="dxa"/>
            </w:tcMar>
            <w:hideMark/>
          </w:tcPr>
          <w:p w14:paraId="4EA6917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with mint, Citrus with vanilla</w:t>
            </w:r>
          </w:p>
        </w:tc>
        <w:tc>
          <w:tcPr>
            <w:tcW w:w="160" w:type="dxa"/>
            <w:tcBorders>
              <w:top w:val="nil"/>
              <w:left w:val="nil"/>
              <w:bottom w:val="nil"/>
              <w:right w:val="nil"/>
            </w:tcBorders>
            <w:shd w:val="clear" w:color="000000" w:fill="FFFFFF"/>
            <w:tcMar>
              <w:left w:w="0" w:type="dxa"/>
              <w:right w:w="0" w:type="dxa"/>
            </w:tcMar>
            <w:hideMark/>
          </w:tcPr>
          <w:p w14:paraId="672732C8"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5D4177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4953741"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3B75783A"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24922B14"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68B6839"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D2A10E5"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1D71840"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3CA413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134BF6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1F9EFBB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12BE2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7B97004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6AF30B2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9006D3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706B269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59B4EEA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D34A80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0</w:t>
            </w:r>
          </w:p>
        </w:tc>
        <w:tc>
          <w:tcPr>
            <w:tcW w:w="450" w:type="dxa"/>
            <w:tcBorders>
              <w:top w:val="nil"/>
              <w:left w:val="nil"/>
              <w:bottom w:val="nil"/>
              <w:right w:val="nil"/>
            </w:tcBorders>
            <w:shd w:val="clear" w:color="000000" w:fill="FFFFFF"/>
            <w:noWrap/>
            <w:tcMar>
              <w:left w:w="14" w:type="dxa"/>
              <w:right w:w="14" w:type="dxa"/>
            </w:tcMar>
            <w:hideMark/>
          </w:tcPr>
          <w:p w14:paraId="381EFE3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180A7BF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3</w:t>
            </w:r>
          </w:p>
        </w:tc>
      </w:tr>
      <w:tr w:rsidR="00475585" w:rsidRPr="00BC65D8" w14:paraId="3B26D915"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3B08E4C" w14:textId="0EC55773"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3 - Female sample)</w:t>
            </w:r>
          </w:p>
        </w:tc>
        <w:tc>
          <w:tcPr>
            <w:tcW w:w="1368" w:type="dxa"/>
            <w:tcBorders>
              <w:top w:val="nil"/>
              <w:left w:val="nil"/>
              <w:bottom w:val="nil"/>
              <w:right w:val="nil"/>
            </w:tcBorders>
            <w:shd w:val="clear" w:color="000000" w:fill="FFFFFF"/>
            <w:tcMar>
              <w:left w:w="14" w:type="dxa"/>
              <w:right w:w="0" w:type="dxa"/>
            </w:tcMar>
            <w:hideMark/>
          </w:tcPr>
          <w:p w14:paraId="074FDD9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Lemon, </w:t>
            </w:r>
            <w:proofErr w:type="spellStart"/>
            <w:r>
              <w:rPr>
                <w:rFonts w:ascii="Arial" w:hAnsi="Arial" w:cs="Arial"/>
                <w:color w:val="000000"/>
                <w:sz w:val="18"/>
                <w:szCs w:val="18"/>
              </w:rPr>
              <w:t>Ylang</w:t>
            </w:r>
            <w:proofErr w:type="spellEnd"/>
            <w:r>
              <w:rPr>
                <w:rFonts w:ascii="Arial" w:hAnsi="Arial" w:cs="Arial"/>
                <w:color w:val="000000"/>
                <w:sz w:val="18"/>
                <w:szCs w:val="18"/>
              </w:rPr>
              <w:t xml:space="preserve"> </w:t>
            </w:r>
            <w:proofErr w:type="spellStart"/>
            <w:r>
              <w:rPr>
                <w:rFonts w:ascii="Arial" w:hAnsi="Arial" w:cs="Arial"/>
                <w:color w:val="000000"/>
                <w:sz w:val="18"/>
                <w:szCs w:val="18"/>
              </w:rPr>
              <w:t>Ylang</w:t>
            </w:r>
            <w:proofErr w:type="spellEnd"/>
          </w:p>
        </w:tc>
        <w:tc>
          <w:tcPr>
            <w:tcW w:w="160" w:type="dxa"/>
            <w:tcBorders>
              <w:top w:val="nil"/>
              <w:left w:val="nil"/>
              <w:bottom w:val="nil"/>
              <w:right w:val="nil"/>
            </w:tcBorders>
            <w:shd w:val="clear" w:color="000000" w:fill="FFFFFF"/>
            <w:tcMar>
              <w:left w:w="0" w:type="dxa"/>
              <w:right w:w="0" w:type="dxa"/>
            </w:tcMar>
            <w:hideMark/>
          </w:tcPr>
          <w:p w14:paraId="1DF3C2F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B8C506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 CO</w:t>
            </w:r>
          </w:p>
        </w:tc>
        <w:tc>
          <w:tcPr>
            <w:tcW w:w="828" w:type="dxa"/>
            <w:tcBorders>
              <w:top w:val="nil"/>
              <w:left w:val="nil"/>
              <w:bottom w:val="nil"/>
              <w:right w:val="nil"/>
            </w:tcBorders>
            <w:shd w:val="clear" w:color="000000" w:fill="FFFFFF"/>
            <w:tcMar>
              <w:left w:w="40" w:type="dxa"/>
              <w:right w:w="14" w:type="dxa"/>
            </w:tcMar>
            <w:hideMark/>
          </w:tcPr>
          <w:p w14:paraId="40F58038"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544C767"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AA272D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51C7354"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4F813375"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A9FF67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55BEB00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F731DD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4E4C5DC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2B7711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327B581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0EFACD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3.0</w:t>
            </w:r>
          </w:p>
        </w:tc>
        <w:tc>
          <w:tcPr>
            <w:tcW w:w="90" w:type="dxa"/>
            <w:tcBorders>
              <w:top w:val="nil"/>
              <w:left w:val="nil"/>
              <w:bottom w:val="nil"/>
              <w:right w:val="nil"/>
            </w:tcBorders>
            <w:shd w:val="clear" w:color="000000" w:fill="FFFFFF"/>
            <w:noWrap/>
            <w:tcMar>
              <w:left w:w="0" w:type="dxa"/>
              <w:right w:w="14" w:type="dxa"/>
            </w:tcMar>
            <w:hideMark/>
          </w:tcPr>
          <w:p w14:paraId="45C7AF2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1897DB6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00</w:t>
            </w:r>
          </w:p>
        </w:tc>
        <w:tc>
          <w:tcPr>
            <w:tcW w:w="180" w:type="dxa"/>
            <w:tcBorders>
              <w:top w:val="nil"/>
              <w:left w:val="nil"/>
              <w:bottom w:val="nil"/>
              <w:right w:val="nil"/>
            </w:tcBorders>
            <w:shd w:val="clear" w:color="000000" w:fill="FFFFFF"/>
            <w:noWrap/>
            <w:tcMar>
              <w:left w:w="14" w:type="dxa"/>
              <w:right w:w="14" w:type="dxa"/>
            </w:tcMar>
            <w:hideMark/>
          </w:tcPr>
          <w:p w14:paraId="14C84BD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312600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5</w:t>
            </w:r>
          </w:p>
        </w:tc>
        <w:tc>
          <w:tcPr>
            <w:tcW w:w="450" w:type="dxa"/>
            <w:tcBorders>
              <w:top w:val="nil"/>
              <w:left w:val="nil"/>
              <w:bottom w:val="nil"/>
              <w:right w:val="nil"/>
            </w:tcBorders>
            <w:shd w:val="clear" w:color="000000" w:fill="FFFFFF"/>
            <w:noWrap/>
            <w:tcMar>
              <w:left w:w="14" w:type="dxa"/>
              <w:right w:w="14" w:type="dxa"/>
            </w:tcMar>
            <w:hideMark/>
          </w:tcPr>
          <w:p w14:paraId="52F9EB9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w:t>
            </w:r>
          </w:p>
        </w:tc>
        <w:tc>
          <w:tcPr>
            <w:tcW w:w="455" w:type="dxa"/>
            <w:tcBorders>
              <w:top w:val="nil"/>
              <w:left w:val="nil"/>
              <w:bottom w:val="nil"/>
              <w:right w:val="nil"/>
            </w:tcBorders>
            <w:shd w:val="clear" w:color="000000" w:fill="FFFFFF"/>
            <w:noWrap/>
            <w:tcMar>
              <w:left w:w="14" w:type="dxa"/>
              <w:right w:w="14" w:type="dxa"/>
            </w:tcMar>
            <w:hideMark/>
          </w:tcPr>
          <w:p w14:paraId="58CFE8E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w:t>
            </w:r>
          </w:p>
        </w:tc>
      </w:tr>
      <w:tr w:rsidR="00475585" w:rsidRPr="00BC65D8" w14:paraId="76CD782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C62DB6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3 - Male sample)</w:t>
            </w:r>
          </w:p>
        </w:tc>
        <w:tc>
          <w:tcPr>
            <w:tcW w:w="1368" w:type="dxa"/>
            <w:tcBorders>
              <w:top w:val="nil"/>
              <w:left w:val="nil"/>
              <w:bottom w:val="nil"/>
              <w:right w:val="nil"/>
            </w:tcBorders>
            <w:shd w:val="clear" w:color="000000" w:fill="FFFFFF"/>
            <w:tcMar>
              <w:left w:w="14" w:type="dxa"/>
              <w:right w:w="0" w:type="dxa"/>
            </w:tcMar>
            <w:hideMark/>
          </w:tcPr>
          <w:p w14:paraId="5789253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Lemon, </w:t>
            </w:r>
            <w:proofErr w:type="spellStart"/>
            <w:r>
              <w:rPr>
                <w:rFonts w:ascii="Arial" w:hAnsi="Arial" w:cs="Arial"/>
                <w:color w:val="000000"/>
                <w:sz w:val="18"/>
                <w:szCs w:val="18"/>
              </w:rPr>
              <w:t>Ylang</w:t>
            </w:r>
            <w:proofErr w:type="spellEnd"/>
            <w:r>
              <w:rPr>
                <w:rFonts w:ascii="Arial" w:hAnsi="Arial" w:cs="Arial"/>
                <w:color w:val="000000"/>
                <w:sz w:val="18"/>
                <w:szCs w:val="18"/>
              </w:rPr>
              <w:t xml:space="preserve"> </w:t>
            </w:r>
            <w:proofErr w:type="spellStart"/>
            <w:r>
              <w:rPr>
                <w:rFonts w:ascii="Arial" w:hAnsi="Arial" w:cs="Arial"/>
                <w:color w:val="000000"/>
                <w:sz w:val="18"/>
                <w:szCs w:val="18"/>
              </w:rPr>
              <w:t>Ylang</w:t>
            </w:r>
            <w:proofErr w:type="spellEnd"/>
          </w:p>
        </w:tc>
        <w:tc>
          <w:tcPr>
            <w:tcW w:w="160" w:type="dxa"/>
            <w:tcBorders>
              <w:top w:val="nil"/>
              <w:left w:val="nil"/>
              <w:bottom w:val="nil"/>
              <w:right w:val="nil"/>
            </w:tcBorders>
            <w:shd w:val="clear" w:color="000000" w:fill="FFFFFF"/>
            <w:tcMar>
              <w:left w:w="0" w:type="dxa"/>
              <w:right w:w="0" w:type="dxa"/>
            </w:tcMar>
            <w:hideMark/>
          </w:tcPr>
          <w:p w14:paraId="43666EED"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BBA44C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 CO</w:t>
            </w:r>
          </w:p>
        </w:tc>
        <w:tc>
          <w:tcPr>
            <w:tcW w:w="828" w:type="dxa"/>
            <w:tcBorders>
              <w:top w:val="nil"/>
              <w:left w:val="nil"/>
              <w:bottom w:val="nil"/>
              <w:right w:val="nil"/>
            </w:tcBorders>
            <w:shd w:val="clear" w:color="000000" w:fill="FFFFFF"/>
            <w:tcMar>
              <w:left w:w="40" w:type="dxa"/>
              <w:right w:w="14" w:type="dxa"/>
            </w:tcMar>
            <w:hideMark/>
          </w:tcPr>
          <w:p w14:paraId="43EE49FC"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7991666"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6FD1654"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64E751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2AEF1F18"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2889B7C"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DC1ADA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A2EBB3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7DD078D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1B84D0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6701B0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5C99D55"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3.0</w:t>
            </w:r>
          </w:p>
        </w:tc>
        <w:tc>
          <w:tcPr>
            <w:tcW w:w="90" w:type="dxa"/>
            <w:tcBorders>
              <w:top w:val="nil"/>
              <w:left w:val="nil"/>
              <w:bottom w:val="nil"/>
              <w:right w:val="nil"/>
            </w:tcBorders>
            <w:shd w:val="clear" w:color="000000" w:fill="FFFFFF"/>
            <w:noWrap/>
            <w:tcMar>
              <w:left w:w="0" w:type="dxa"/>
              <w:right w:w="14" w:type="dxa"/>
            </w:tcMar>
            <w:hideMark/>
          </w:tcPr>
          <w:p w14:paraId="42A58BCA"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63F089E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00</w:t>
            </w:r>
          </w:p>
        </w:tc>
        <w:tc>
          <w:tcPr>
            <w:tcW w:w="180" w:type="dxa"/>
            <w:tcBorders>
              <w:top w:val="nil"/>
              <w:left w:val="nil"/>
              <w:bottom w:val="nil"/>
              <w:right w:val="nil"/>
            </w:tcBorders>
            <w:shd w:val="clear" w:color="000000" w:fill="FFFFFF"/>
            <w:noWrap/>
            <w:tcMar>
              <w:left w:w="14" w:type="dxa"/>
              <w:right w:w="14" w:type="dxa"/>
            </w:tcMar>
            <w:hideMark/>
          </w:tcPr>
          <w:p w14:paraId="1DE7C56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F8DC44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5</w:t>
            </w:r>
          </w:p>
        </w:tc>
        <w:tc>
          <w:tcPr>
            <w:tcW w:w="450" w:type="dxa"/>
            <w:tcBorders>
              <w:top w:val="nil"/>
              <w:left w:val="nil"/>
              <w:bottom w:val="nil"/>
              <w:right w:val="nil"/>
            </w:tcBorders>
            <w:shd w:val="clear" w:color="000000" w:fill="FFFFFF"/>
            <w:noWrap/>
            <w:tcMar>
              <w:left w:w="14" w:type="dxa"/>
              <w:right w:w="14" w:type="dxa"/>
            </w:tcMar>
            <w:hideMark/>
          </w:tcPr>
          <w:p w14:paraId="5CAEF3C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8</w:t>
            </w:r>
          </w:p>
        </w:tc>
        <w:tc>
          <w:tcPr>
            <w:tcW w:w="455" w:type="dxa"/>
            <w:tcBorders>
              <w:top w:val="nil"/>
              <w:left w:val="nil"/>
              <w:bottom w:val="nil"/>
              <w:right w:val="nil"/>
            </w:tcBorders>
            <w:shd w:val="clear" w:color="000000" w:fill="FFFFFF"/>
            <w:noWrap/>
            <w:tcMar>
              <w:left w:w="14" w:type="dxa"/>
              <w:right w:w="14" w:type="dxa"/>
            </w:tcMar>
            <w:hideMark/>
          </w:tcPr>
          <w:p w14:paraId="3ECA6D3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r>
      <w:tr w:rsidR="00475585" w:rsidRPr="00BC65D8" w14:paraId="3F60E9FB"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438661F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w:t>
            </w:r>
          </w:p>
        </w:tc>
        <w:tc>
          <w:tcPr>
            <w:tcW w:w="1368" w:type="dxa"/>
            <w:tcBorders>
              <w:top w:val="nil"/>
              <w:left w:val="nil"/>
              <w:bottom w:val="nil"/>
              <w:right w:val="nil"/>
            </w:tcBorders>
            <w:shd w:val="clear" w:color="000000" w:fill="FFFFFF"/>
            <w:tcMar>
              <w:left w:w="14" w:type="dxa"/>
              <w:right w:w="0" w:type="dxa"/>
            </w:tcMar>
            <w:hideMark/>
          </w:tcPr>
          <w:p w14:paraId="1568B11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Baby Powder, Chocolate</w:t>
            </w:r>
          </w:p>
        </w:tc>
        <w:tc>
          <w:tcPr>
            <w:tcW w:w="160" w:type="dxa"/>
            <w:tcBorders>
              <w:top w:val="nil"/>
              <w:left w:val="nil"/>
              <w:bottom w:val="nil"/>
              <w:right w:val="nil"/>
            </w:tcBorders>
            <w:shd w:val="clear" w:color="000000" w:fill="FFFFFF"/>
            <w:tcMar>
              <w:left w:w="0" w:type="dxa"/>
              <w:right w:w="0" w:type="dxa"/>
            </w:tcMar>
            <w:hideMark/>
          </w:tcPr>
          <w:p w14:paraId="6C5DDACD"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79FCD7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899B30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3B761638"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C3F33CB"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FB2B73B"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62C2D05"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7C809C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0</w:t>
            </w:r>
          </w:p>
        </w:tc>
        <w:tc>
          <w:tcPr>
            <w:tcW w:w="810" w:type="dxa"/>
            <w:tcBorders>
              <w:top w:val="nil"/>
              <w:left w:val="nil"/>
              <w:bottom w:val="nil"/>
              <w:right w:val="nil"/>
            </w:tcBorders>
            <w:shd w:val="clear" w:color="000000" w:fill="FFFFFF"/>
            <w:tcMar>
              <w:left w:w="14" w:type="dxa"/>
              <w:right w:w="14" w:type="dxa"/>
            </w:tcMar>
          </w:tcPr>
          <w:p w14:paraId="602D20B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E4DEAF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4E3D078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656F6E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2149BCA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24D62A6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6.5</w:t>
            </w:r>
          </w:p>
        </w:tc>
        <w:tc>
          <w:tcPr>
            <w:tcW w:w="90" w:type="dxa"/>
            <w:tcBorders>
              <w:top w:val="nil"/>
              <w:left w:val="nil"/>
              <w:bottom w:val="nil"/>
              <w:right w:val="nil"/>
            </w:tcBorders>
            <w:shd w:val="clear" w:color="000000" w:fill="FFFFFF"/>
            <w:noWrap/>
            <w:tcMar>
              <w:left w:w="0" w:type="dxa"/>
              <w:right w:w="14" w:type="dxa"/>
            </w:tcMar>
            <w:hideMark/>
          </w:tcPr>
          <w:p w14:paraId="4724A66D"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64117F9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E595F9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5B5B8A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p>
        </w:tc>
        <w:tc>
          <w:tcPr>
            <w:tcW w:w="450" w:type="dxa"/>
            <w:tcBorders>
              <w:top w:val="nil"/>
              <w:left w:val="nil"/>
              <w:bottom w:val="nil"/>
              <w:right w:val="nil"/>
            </w:tcBorders>
            <w:shd w:val="clear" w:color="000000" w:fill="FFFFFF"/>
            <w:noWrap/>
            <w:tcMar>
              <w:left w:w="14" w:type="dxa"/>
              <w:right w:w="14" w:type="dxa"/>
            </w:tcMar>
            <w:hideMark/>
          </w:tcPr>
          <w:p w14:paraId="777944A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w:t>
            </w:r>
          </w:p>
        </w:tc>
        <w:tc>
          <w:tcPr>
            <w:tcW w:w="455" w:type="dxa"/>
            <w:tcBorders>
              <w:top w:val="nil"/>
              <w:left w:val="nil"/>
              <w:bottom w:val="nil"/>
              <w:right w:val="nil"/>
            </w:tcBorders>
            <w:shd w:val="clear" w:color="000000" w:fill="FFFFFF"/>
            <w:noWrap/>
            <w:tcMar>
              <w:left w:w="14" w:type="dxa"/>
              <w:right w:w="14" w:type="dxa"/>
            </w:tcMar>
            <w:hideMark/>
          </w:tcPr>
          <w:p w14:paraId="024C2CD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4</w:t>
            </w:r>
          </w:p>
        </w:tc>
      </w:tr>
      <w:tr w:rsidR="00475585" w:rsidRPr="00BC65D8" w14:paraId="238F5918"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03FD0CA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Krishna, Lwin, &amp; Morrin (2010 - Study 2)</w:t>
            </w:r>
          </w:p>
        </w:tc>
        <w:tc>
          <w:tcPr>
            <w:tcW w:w="1368" w:type="dxa"/>
            <w:tcBorders>
              <w:top w:val="nil"/>
              <w:left w:val="nil"/>
              <w:bottom w:val="nil"/>
              <w:right w:val="nil"/>
            </w:tcBorders>
            <w:shd w:val="clear" w:color="000000" w:fill="FFFFFF"/>
            <w:tcMar>
              <w:left w:w="14" w:type="dxa"/>
              <w:right w:w="0" w:type="dxa"/>
            </w:tcMar>
            <w:hideMark/>
          </w:tcPr>
          <w:p w14:paraId="1DDBB55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Blossom</w:t>
            </w:r>
          </w:p>
        </w:tc>
        <w:tc>
          <w:tcPr>
            <w:tcW w:w="160" w:type="dxa"/>
            <w:tcBorders>
              <w:top w:val="nil"/>
              <w:left w:val="nil"/>
              <w:bottom w:val="nil"/>
              <w:right w:val="nil"/>
            </w:tcBorders>
            <w:shd w:val="clear" w:color="000000" w:fill="FFFFFF"/>
            <w:tcMar>
              <w:left w:w="0" w:type="dxa"/>
              <w:right w:w="0" w:type="dxa"/>
            </w:tcMar>
            <w:hideMark/>
          </w:tcPr>
          <w:p w14:paraId="10C9A84D"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34A3A9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1B6513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7A56010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50720172"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40AE4A28"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95FAEE7"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6C5D3F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7</w:t>
            </w:r>
          </w:p>
        </w:tc>
        <w:tc>
          <w:tcPr>
            <w:tcW w:w="810" w:type="dxa"/>
            <w:tcBorders>
              <w:top w:val="nil"/>
              <w:left w:val="nil"/>
              <w:bottom w:val="nil"/>
              <w:right w:val="nil"/>
            </w:tcBorders>
            <w:shd w:val="clear" w:color="000000" w:fill="FFFFFF"/>
            <w:tcMar>
              <w:left w:w="14" w:type="dxa"/>
              <w:right w:w="14" w:type="dxa"/>
            </w:tcMar>
          </w:tcPr>
          <w:p w14:paraId="4E61BB4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65A084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6FD61B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199967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C2E6B42"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BD5B1D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40158B42"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158C3540"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3EE39CA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CFDD30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3</w:t>
            </w:r>
          </w:p>
        </w:tc>
        <w:tc>
          <w:tcPr>
            <w:tcW w:w="450" w:type="dxa"/>
            <w:tcBorders>
              <w:top w:val="nil"/>
              <w:left w:val="nil"/>
              <w:bottom w:val="nil"/>
              <w:right w:val="nil"/>
            </w:tcBorders>
            <w:shd w:val="clear" w:color="000000" w:fill="FFFFFF"/>
            <w:noWrap/>
            <w:tcMar>
              <w:left w:w="14" w:type="dxa"/>
              <w:right w:w="14" w:type="dxa"/>
            </w:tcMar>
            <w:hideMark/>
          </w:tcPr>
          <w:p w14:paraId="70950F3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2175140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r>
      <w:tr w:rsidR="00475585" w:rsidRPr="00BC65D8" w14:paraId="20D250FE"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4D59B8C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Leenders</w:t>
            </w:r>
            <w:proofErr w:type="spellEnd"/>
            <w:r>
              <w:rPr>
                <w:rFonts w:ascii="Arial" w:hAnsi="Arial" w:cs="Arial"/>
                <w:color w:val="000000"/>
                <w:sz w:val="18"/>
                <w:szCs w:val="18"/>
              </w:rPr>
              <w:t xml:space="preserve">, </w:t>
            </w:r>
            <w:proofErr w:type="spellStart"/>
            <w:r>
              <w:rPr>
                <w:rFonts w:ascii="Arial" w:hAnsi="Arial" w:cs="Arial"/>
                <w:color w:val="000000"/>
                <w:sz w:val="18"/>
                <w:szCs w:val="18"/>
              </w:rPr>
              <w:t>Smidts</w:t>
            </w:r>
            <w:proofErr w:type="spellEnd"/>
            <w:r>
              <w:rPr>
                <w:rFonts w:ascii="Arial" w:hAnsi="Arial" w:cs="Arial"/>
                <w:color w:val="000000"/>
                <w:sz w:val="18"/>
                <w:szCs w:val="18"/>
              </w:rPr>
              <w:t>, &amp; Haji (2019)</w:t>
            </w:r>
          </w:p>
        </w:tc>
        <w:tc>
          <w:tcPr>
            <w:tcW w:w="1368" w:type="dxa"/>
            <w:tcBorders>
              <w:top w:val="nil"/>
              <w:left w:val="nil"/>
              <w:bottom w:val="nil"/>
              <w:right w:val="nil"/>
            </w:tcBorders>
            <w:shd w:val="clear" w:color="000000" w:fill="FFFFFF"/>
            <w:tcMar>
              <w:left w:w="14" w:type="dxa"/>
              <w:right w:w="0" w:type="dxa"/>
            </w:tcMar>
            <w:hideMark/>
          </w:tcPr>
          <w:p w14:paraId="0613441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elon</w:t>
            </w:r>
          </w:p>
        </w:tc>
        <w:tc>
          <w:tcPr>
            <w:tcW w:w="160" w:type="dxa"/>
            <w:tcBorders>
              <w:top w:val="nil"/>
              <w:left w:val="nil"/>
              <w:bottom w:val="nil"/>
              <w:right w:val="nil"/>
            </w:tcBorders>
            <w:shd w:val="clear" w:color="000000" w:fill="FFFFFF"/>
            <w:tcMar>
              <w:left w:w="0" w:type="dxa"/>
              <w:right w:w="0" w:type="dxa"/>
            </w:tcMar>
            <w:hideMark/>
          </w:tcPr>
          <w:p w14:paraId="2C2852B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1F92173"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D8507C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23873BD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160ED6DC"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2557B2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3462811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1FEA40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 .70</w:t>
            </w:r>
          </w:p>
        </w:tc>
        <w:tc>
          <w:tcPr>
            <w:tcW w:w="810" w:type="dxa"/>
            <w:tcBorders>
              <w:top w:val="nil"/>
              <w:left w:val="nil"/>
              <w:bottom w:val="nil"/>
              <w:right w:val="nil"/>
            </w:tcBorders>
            <w:shd w:val="clear" w:color="000000" w:fill="FFFFFF"/>
            <w:tcMar>
              <w:left w:w="14" w:type="dxa"/>
              <w:right w:w="14" w:type="dxa"/>
            </w:tcMar>
          </w:tcPr>
          <w:p w14:paraId="60E83AA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81EC76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5FD5614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80117D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7CFB638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326DBA8"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4C5A828"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DD0BE20"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4C1AC94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AA8D28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02</w:t>
            </w:r>
          </w:p>
        </w:tc>
        <w:tc>
          <w:tcPr>
            <w:tcW w:w="450" w:type="dxa"/>
            <w:tcBorders>
              <w:top w:val="nil"/>
              <w:left w:val="nil"/>
              <w:bottom w:val="nil"/>
              <w:right w:val="nil"/>
            </w:tcBorders>
            <w:shd w:val="clear" w:color="000000" w:fill="FFFFFF"/>
            <w:noWrap/>
            <w:tcMar>
              <w:left w:w="14" w:type="dxa"/>
              <w:right w:w="14" w:type="dxa"/>
            </w:tcMar>
            <w:hideMark/>
          </w:tcPr>
          <w:p w14:paraId="79A088A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9</w:t>
            </w:r>
          </w:p>
        </w:tc>
        <w:tc>
          <w:tcPr>
            <w:tcW w:w="455" w:type="dxa"/>
            <w:tcBorders>
              <w:top w:val="nil"/>
              <w:left w:val="nil"/>
              <w:bottom w:val="nil"/>
              <w:right w:val="nil"/>
            </w:tcBorders>
            <w:shd w:val="clear" w:color="000000" w:fill="FFFFFF"/>
            <w:noWrap/>
            <w:tcMar>
              <w:left w:w="14" w:type="dxa"/>
              <w:right w:w="14" w:type="dxa"/>
            </w:tcMar>
            <w:hideMark/>
          </w:tcPr>
          <w:p w14:paraId="1EA7A78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r>
      <w:tr w:rsidR="00475585" w:rsidRPr="00BC65D8" w14:paraId="499DF114"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3F79D22D" w14:textId="77777777" w:rsidR="00475585" w:rsidRPr="008C7EA9" w:rsidRDefault="00475585" w:rsidP="002F453F">
            <w:pPr>
              <w:rPr>
                <w:rFonts w:ascii="Arial" w:hAnsi="Arial" w:cs="Arial"/>
                <w:color w:val="000000"/>
                <w:sz w:val="18"/>
                <w:szCs w:val="18"/>
                <w:lang w:eastAsia="de-AT"/>
              </w:rPr>
            </w:pPr>
            <w:proofErr w:type="spellStart"/>
            <w:r w:rsidRPr="008C7EA9">
              <w:rPr>
                <w:rFonts w:ascii="Arial" w:hAnsi="Arial" w:cs="Arial"/>
                <w:color w:val="000000"/>
                <w:sz w:val="18"/>
                <w:szCs w:val="18"/>
              </w:rPr>
              <w:t>Lehrner</w:t>
            </w:r>
            <w:proofErr w:type="spellEnd"/>
            <w:r w:rsidRPr="008C7EA9">
              <w:rPr>
                <w:rFonts w:ascii="Arial" w:hAnsi="Arial" w:cs="Arial"/>
                <w:color w:val="000000"/>
                <w:sz w:val="18"/>
                <w:szCs w:val="18"/>
              </w:rPr>
              <w:t xml:space="preserve"> et al. (2000 - Female sample)</w:t>
            </w:r>
          </w:p>
        </w:tc>
        <w:tc>
          <w:tcPr>
            <w:tcW w:w="1368" w:type="dxa"/>
            <w:tcBorders>
              <w:top w:val="nil"/>
              <w:left w:val="nil"/>
              <w:bottom w:val="nil"/>
              <w:right w:val="nil"/>
            </w:tcBorders>
            <w:shd w:val="clear" w:color="000000" w:fill="FFFFFF"/>
            <w:tcMar>
              <w:left w:w="14" w:type="dxa"/>
              <w:right w:w="0" w:type="dxa"/>
            </w:tcMar>
            <w:hideMark/>
          </w:tcPr>
          <w:p w14:paraId="3F80E12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w:t>
            </w:r>
          </w:p>
        </w:tc>
        <w:tc>
          <w:tcPr>
            <w:tcW w:w="160" w:type="dxa"/>
            <w:tcBorders>
              <w:top w:val="nil"/>
              <w:left w:val="nil"/>
              <w:bottom w:val="nil"/>
              <w:right w:val="nil"/>
            </w:tcBorders>
            <w:shd w:val="clear" w:color="000000" w:fill="FFFFFF"/>
            <w:tcMar>
              <w:left w:w="0" w:type="dxa"/>
              <w:right w:w="0" w:type="dxa"/>
            </w:tcMar>
            <w:hideMark/>
          </w:tcPr>
          <w:p w14:paraId="4E49DEE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2F9CA1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43CAC3B3"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54C280B9"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4D109C1"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2701512"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40E512D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F1121B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7</w:t>
            </w:r>
          </w:p>
        </w:tc>
        <w:tc>
          <w:tcPr>
            <w:tcW w:w="810" w:type="dxa"/>
            <w:tcBorders>
              <w:top w:val="nil"/>
              <w:left w:val="nil"/>
              <w:bottom w:val="nil"/>
              <w:right w:val="nil"/>
            </w:tcBorders>
            <w:shd w:val="clear" w:color="000000" w:fill="FFFFFF"/>
            <w:tcMar>
              <w:left w:w="14" w:type="dxa"/>
              <w:right w:w="14" w:type="dxa"/>
            </w:tcMar>
          </w:tcPr>
          <w:p w14:paraId="3F465DB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0986FEB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AE6914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A5FAEE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3C6900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390B695"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71B961FE"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6FF154B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00</w:t>
            </w:r>
          </w:p>
        </w:tc>
        <w:tc>
          <w:tcPr>
            <w:tcW w:w="180" w:type="dxa"/>
            <w:tcBorders>
              <w:top w:val="nil"/>
              <w:left w:val="nil"/>
              <w:bottom w:val="nil"/>
              <w:right w:val="nil"/>
            </w:tcBorders>
            <w:shd w:val="clear" w:color="000000" w:fill="FFFFFF"/>
            <w:noWrap/>
            <w:tcMar>
              <w:left w:w="14" w:type="dxa"/>
              <w:right w:w="14" w:type="dxa"/>
            </w:tcMar>
            <w:hideMark/>
          </w:tcPr>
          <w:p w14:paraId="184CE67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931932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w:t>
            </w:r>
          </w:p>
        </w:tc>
        <w:tc>
          <w:tcPr>
            <w:tcW w:w="450" w:type="dxa"/>
            <w:tcBorders>
              <w:top w:val="nil"/>
              <w:left w:val="nil"/>
              <w:bottom w:val="nil"/>
              <w:right w:val="nil"/>
            </w:tcBorders>
            <w:shd w:val="clear" w:color="000000" w:fill="FFFFFF"/>
            <w:noWrap/>
            <w:tcMar>
              <w:left w:w="14" w:type="dxa"/>
              <w:right w:w="14" w:type="dxa"/>
            </w:tcMar>
            <w:hideMark/>
          </w:tcPr>
          <w:p w14:paraId="5DE6528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c>
          <w:tcPr>
            <w:tcW w:w="455" w:type="dxa"/>
            <w:tcBorders>
              <w:top w:val="nil"/>
              <w:left w:val="nil"/>
              <w:bottom w:val="nil"/>
              <w:right w:val="nil"/>
            </w:tcBorders>
            <w:shd w:val="clear" w:color="000000" w:fill="FFFFFF"/>
            <w:noWrap/>
            <w:tcMar>
              <w:left w:w="14" w:type="dxa"/>
              <w:right w:w="14" w:type="dxa"/>
            </w:tcMar>
            <w:hideMark/>
          </w:tcPr>
          <w:p w14:paraId="67F8A9F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8</w:t>
            </w:r>
          </w:p>
        </w:tc>
      </w:tr>
      <w:tr w:rsidR="00475585" w:rsidRPr="00BC65D8" w14:paraId="6241DDB9"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4B365F83" w14:textId="77777777" w:rsidR="00475585" w:rsidRPr="008C7EA9" w:rsidRDefault="00475585" w:rsidP="002F453F">
            <w:pPr>
              <w:rPr>
                <w:rFonts w:ascii="Arial" w:hAnsi="Arial" w:cs="Arial"/>
                <w:color w:val="000000"/>
                <w:sz w:val="18"/>
                <w:szCs w:val="18"/>
                <w:lang w:eastAsia="de-AT"/>
              </w:rPr>
            </w:pPr>
            <w:proofErr w:type="spellStart"/>
            <w:r w:rsidRPr="008C7EA9">
              <w:rPr>
                <w:rFonts w:ascii="Arial" w:hAnsi="Arial" w:cs="Arial"/>
                <w:color w:val="000000"/>
                <w:sz w:val="18"/>
                <w:szCs w:val="18"/>
              </w:rPr>
              <w:t>Lehrner</w:t>
            </w:r>
            <w:proofErr w:type="spellEnd"/>
            <w:r w:rsidRPr="008C7EA9">
              <w:rPr>
                <w:rFonts w:ascii="Arial" w:hAnsi="Arial" w:cs="Arial"/>
                <w:color w:val="000000"/>
                <w:sz w:val="18"/>
                <w:szCs w:val="18"/>
              </w:rPr>
              <w:t xml:space="preserve"> et al. (2000 - Male sample)</w:t>
            </w:r>
          </w:p>
        </w:tc>
        <w:tc>
          <w:tcPr>
            <w:tcW w:w="1368" w:type="dxa"/>
            <w:tcBorders>
              <w:top w:val="nil"/>
              <w:left w:val="nil"/>
              <w:bottom w:val="nil"/>
              <w:right w:val="nil"/>
            </w:tcBorders>
            <w:shd w:val="clear" w:color="000000" w:fill="FFFFFF"/>
            <w:tcMar>
              <w:left w:w="14" w:type="dxa"/>
              <w:right w:w="0" w:type="dxa"/>
            </w:tcMar>
            <w:hideMark/>
          </w:tcPr>
          <w:p w14:paraId="7FFAF6D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w:t>
            </w:r>
          </w:p>
        </w:tc>
        <w:tc>
          <w:tcPr>
            <w:tcW w:w="160" w:type="dxa"/>
            <w:tcBorders>
              <w:top w:val="nil"/>
              <w:left w:val="nil"/>
              <w:bottom w:val="nil"/>
              <w:right w:val="nil"/>
            </w:tcBorders>
            <w:shd w:val="clear" w:color="000000" w:fill="FFFFFF"/>
            <w:tcMar>
              <w:left w:w="0" w:type="dxa"/>
              <w:right w:w="0" w:type="dxa"/>
            </w:tcMar>
            <w:hideMark/>
          </w:tcPr>
          <w:p w14:paraId="59DD40B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807C05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C6B5F23"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3E2DBA2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B4A3391"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8A928A0"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C887225"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98FBE1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9</w:t>
            </w:r>
          </w:p>
        </w:tc>
        <w:tc>
          <w:tcPr>
            <w:tcW w:w="810" w:type="dxa"/>
            <w:tcBorders>
              <w:top w:val="nil"/>
              <w:left w:val="nil"/>
              <w:bottom w:val="nil"/>
              <w:right w:val="nil"/>
            </w:tcBorders>
            <w:shd w:val="clear" w:color="000000" w:fill="FFFFFF"/>
            <w:tcMar>
              <w:left w:w="14" w:type="dxa"/>
              <w:right w:w="14" w:type="dxa"/>
            </w:tcMar>
          </w:tcPr>
          <w:p w14:paraId="7A7D8C7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3D81BB7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500C99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7A41D8F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4B2DE11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A20E2F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AB096C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395BAE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00</w:t>
            </w:r>
          </w:p>
        </w:tc>
        <w:tc>
          <w:tcPr>
            <w:tcW w:w="180" w:type="dxa"/>
            <w:tcBorders>
              <w:top w:val="nil"/>
              <w:left w:val="nil"/>
              <w:bottom w:val="nil"/>
              <w:right w:val="nil"/>
            </w:tcBorders>
            <w:shd w:val="clear" w:color="000000" w:fill="FFFFFF"/>
            <w:noWrap/>
            <w:tcMar>
              <w:left w:w="14" w:type="dxa"/>
              <w:right w:w="14" w:type="dxa"/>
            </w:tcMar>
            <w:hideMark/>
          </w:tcPr>
          <w:p w14:paraId="222FB22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AD2E05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2</w:t>
            </w:r>
          </w:p>
        </w:tc>
        <w:tc>
          <w:tcPr>
            <w:tcW w:w="450" w:type="dxa"/>
            <w:tcBorders>
              <w:top w:val="nil"/>
              <w:left w:val="nil"/>
              <w:bottom w:val="nil"/>
              <w:right w:val="nil"/>
            </w:tcBorders>
            <w:shd w:val="clear" w:color="000000" w:fill="FFFFFF"/>
            <w:noWrap/>
            <w:tcMar>
              <w:left w:w="14" w:type="dxa"/>
              <w:right w:w="14" w:type="dxa"/>
            </w:tcMar>
            <w:hideMark/>
          </w:tcPr>
          <w:p w14:paraId="26F4E60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w:t>
            </w:r>
          </w:p>
        </w:tc>
        <w:tc>
          <w:tcPr>
            <w:tcW w:w="455" w:type="dxa"/>
            <w:tcBorders>
              <w:top w:val="nil"/>
              <w:left w:val="nil"/>
              <w:bottom w:val="nil"/>
              <w:right w:val="nil"/>
            </w:tcBorders>
            <w:shd w:val="clear" w:color="000000" w:fill="FFFFFF"/>
            <w:noWrap/>
            <w:tcMar>
              <w:left w:w="14" w:type="dxa"/>
              <w:right w:w="14" w:type="dxa"/>
            </w:tcMar>
            <w:hideMark/>
          </w:tcPr>
          <w:p w14:paraId="1C28BF5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1</w:t>
            </w:r>
          </w:p>
        </w:tc>
      </w:tr>
      <w:tr w:rsidR="00475585" w:rsidRPr="00BC65D8" w14:paraId="3F4EC243"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13E3EFFB"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Lehrner</w:t>
            </w:r>
            <w:proofErr w:type="spellEnd"/>
            <w:r>
              <w:rPr>
                <w:rFonts w:ascii="Arial" w:hAnsi="Arial" w:cs="Arial"/>
                <w:color w:val="000000"/>
                <w:sz w:val="18"/>
                <w:szCs w:val="18"/>
              </w:rPr>
              <w:t xml:space="preserve"> et al. (2005)</w:t>
            </w:r>
          </w:p>
        </w:tc>
        <w:tc>
          <w:tcPr>
            <w:tcW w:w="1368" w:type="dxa"/>
            <w:tcBorders>
              <w:top w:val="nil"/>
              <w:left w:val="nil"/>
              <w:bottom w:val="nil"/>
              <w:right w:val="nil"/>
            </w:tcBorders>
            <w:shd w:val="clear" w:color="000000" w:fill="FFFFFF"/>
            <w:tcMar>
              <w:left w:w="14" w:type="dxa"/>
              <w:right w:w="0" w:type="dxa"/>
            </w:tcMar>
            <w:hideMark/>
          </w:tcPr>
          <w:p w14:paraId="2A7A27A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Lavender</w:t>
            </w:r>
          </w:p>
        </w:tc>
        <w:tc>
          <w:tcPr>
            <w:tcW w:w="160" w:type="dxa"/>
            <w:tcBorders>
              <w:top w:val="nil"/>
              <w:left w:val="nil"/>
              <w:bottom w:val="nil"/>
              <w:right w:val="nil"/>
            </w:tcBorders>
            <w:shd w:val="clear" w:color="000000" w:fill="FFFFFF"/>
            <w:tcMar>
              <w:left w:w="0" w:type="dxa"/>
              <w:right w:w="0" w:type="dxa"/>
            </w:tcMar>
            <w:hideMark/>
          </w:tcPr>
          <w:p w14:paraId="2B4F3537"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8B93DC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58390A7"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73510139"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05A8EE82"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CD29C03"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6B7EE10"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934C6E4"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8BEBBA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58327AB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39AB86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1A09C1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0991B87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65E5BF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w:t>
            </w:r>
            <w:r w:rsidRPr="000203FD">
              <w:rPr>
                <w:rFonts w:ascii="Arial" w:hAnsi="Arial" w:cs="Arial"/>
                <w:color w:val="000000"/>
                <w:sz w:val="18"/>
                <w:szCs w:val="18"/>
                <w:lang w:eastAsia="de-AT"/>
              </w:rPr>
              <w:t>0.9</w:t>
            </w:r>
          </w:p>
        </w:tc>
        <w:tc>
          <w:tcPr>
            <w:tcW w:w="90" w:type="dxa"/>
            <w:tcBorders>
              <w:top w:val="nil"/>
              <w:left w:val="nil"/>
              <w:bottom w:val="nil"/>
              <w:right w:val="nil"/>
            </w:tcBorders>
            <w:shd w:val="clear" w:color="000000" w:fill="FFFFFF"/>
            <w:noWrap/>
            <w:tcMar>
              <w:left w:w="0" w:type="dxa"/>
              <w:right w:w="14" w:type="dxa"/>
            </w:tcMar>
            <w:hideMark/>
          </w:tcPr>
          <w:p w14:paraId="5CFBC51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41C4491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9</w:t>
            </w:r>
          </w:p>
        </w:tc>
        <w:tc>
          <w:tcPr>
            <w:tcW w:w="180" w:type="dxa"/>
            <w:tcBorders>
              <w:top w:val="nil"/>
              <w:left w:val="nil"/>
              <w:bottom w:val="nil"/>
              <w:right w:val="nil"/>
            </w:tcBorders>
            <w:shd w:val="clear" w:color="000000" w:fill="FFFFFF"/>
            <w:noWrap/>
            <w:tcMar>
              <w:left w:w="14" w:type="dxa"/>
              <w:right w:w="14" w:type="dxa"/>
            </w:tcMar>
            <w:hideMark/>
          </w:tcPr>
          <w:p w14:paraId="2233B88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53A614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9</w:t>
            </w:r>
          </w:p>
        </w:tc>
        <w:tc>
          <w:tcPr>
            <w:tcW w:w="450" w:type="dxa"/>
            <w:tcBorders>
              <w:top w:val="nil"/>
              <w:left w:val="nil"/>
              <w:bottom w:val="nil"/>
              <w:right w:val="nil"/>
            </w:tcBorders>
            <w:shd w:val="clear" w:color="000000" w:fill="FFFFFF"/>
            <w:noWrap/>
            <w:tcMar>
              <w:left w:w="14" w:type="dxa"/>
              <w:right w:w="14" w:type="dxa"/>
            </w:tcMar>
            <w:hideMark/>
          </w:tcPr>
          <w:p w14:paraId="1BB33CB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c>
          <w:tcPr>
            <w:tcW w:w="455" w:type="dxa"/>
            <w:tcBorders>
              <w:top w:val="nil"/>
              <w:left w:val="nil"/>
              <w:bottom w:val="nil"/>
              <w:right w:val="nil"/>
            </w:tcBorders>
            <w:shd w:val="clear" w:color="000000" w:fill="FFFFFF"/>
            <w:noWrap/>
            <w:tcMar>
              <w:left w:w="14" w:type="dxa"/>
              <w:right w:w="14" w:type="dxa"/>
            </w:tcMar>
            <w:hideMark/>
          </w:tcPr>
          <w:p w14:paraId="462CCA0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4</w:t>
            </w:r>
          </w:p>
        </w:tc>
      </w:tr>
      <w:tr w:rsidR="00475585" w:rsidRPr="00BC65D8" w14:paraId="60AFB767"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4B7F50C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Ludvigso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Rottman</w:t>
            </w:r>
            <w:proofErr w:type="spellEnd"/>
            <w:r>
              <w:rPr>
                <w:rFonts w:ascii="Arial" w:hAnsi="Arial" w:cs="Arial"/>
                <w:color w:val="000000"/>
                <w:sz w:val="18"/>
                <w:szCs w:val="18"/>
              </w:rPr>
              <w:t xml:space="preserve"> (1989)</w:t>
            </w:r>
          </w:p>
        </w:tc>
        <w:tc>
          <w:tcPr>
            <w:tcW w:w="1368" w:type="dxa"/>
            <w:tcBorders>
              <w:top w:val="nil"/>
              <w:left w:val="nil"/>
              <w:bottom w:val="nil"/>
              <w:right w:val="nil"/>
            </w:tcBorders>
            <w:shd w:val="clear" w:color="000000" w:fill="FFFFFF"/>
            <w:tcMar>
              <w:left w:w="14" w:type="dxa"/>
              <w:right w:w="0" w:type="dxa"/>
            </w:tcMar>
            <w:hideMark/>
          </w:tcPr>
          <w:p w14:paraId="6E4A538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Cloves</w:t>
            </w:r>
          </w:p>
        </w:tc>
        <w:tc>
          <w:tcPr>
            <w:tcW w:w="160" w:type="dxa"/>
            <w:tcBorders>
              <w:top w:val="nil"/>
              <w:left w:val="nil"/>
              <w:bottom w:val="nil"/>
              <w:right w:val="nil"/>
            </w:tcBorders>
            <w:shd w:val="clear" w:color="000000" w:fill="FFFFFF"/>
            <w:tcMar>
              <w:left w:w="0" w:type="dxa"/>
              <w:right w:w="0" w:type="dxa"/>
            </w:tcMar>
            <w:hideMark/>
          </w:tcPr>
          <w:p w14:paraId="34736A90"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ACBEE5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0C83DCF2"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39BFF91F"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14C4DF8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5FBEDEAE"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871A75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B2E2858"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4CEB37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8C729C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0B9B945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A9577D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03231E1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547226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45001B38"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02114A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71</w:t>
            </w:r>
          </w:p>
        </w:tc>
        <w:tc>
          <w:tcPr>
            <w:tcW w:w="180" w:type="dxa"/>
            <w:tcBorders>
              <w:top w:val="nil"/>
              <w:left w:val="nil"/>
              <w:bottom w:val="nil"/>
              <w:right w:val="nil"/>
            </w:tcBorders>
            <w:shd w:val="clear" w:color="000000" w:fill="FFFFFF"/>
            <w:noWrap/>
            <w:tcMar>
              <w:left w:w="14" w:type="dxa"/>
              <w:right w:w="14" w:type="dxa"/>
            </w:tcMar>
            <w:hideMark/>
          </w:tcPr>
          <w:p w14:paraId="002308D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B15F6D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2</w:t>
            </w:r>
          </w:p>
        </w:tc>
        <w:tc>
          <w:tcPr>
            <w:tcW w:w="450" w:type="dxa"/>
            <w:tcBorders>
              <w:top w:val="nil"/>
              <w:left w:val="nil"/>
              <w:bottom w:val="nil"/>
              <w:right w:val="nil"/>
            </w:tcBorders>
            <w:shd w:val="clear" w:color="000000" w:fill="FFFFFF"/>
            <w:noWrap/>
            <w:tcMar>
              <w:left w:w="14" w:type="dxa"/>
              <w:right w:w="14" w:type="dxa"/>
            </w:tcMar>
            <w:hideMark/>
          </w:tcPr>
          <w:p w14:paraId="74AB89C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w:t>
            </w:r>
          </w:p>
        </w:tc>
        <w:tc>
          <w:tcPr>
            <w:tcW w:w="455" w:type="dxa"/>
            <w:tcBorders>
              <w:top w:val="nil"/>
              <w:left w:val="nil"/>
              <w:bottom w:val="nil"/>
              <w:right w:val="nil"/>
            </w:tcBorders>
            <w:shd w:val="clear" w:color="000000" w:fill="FFFFFF"/>
            <w:noWrap/>
            <w:tcMar>
              <w:left w:w="14" w:type="dxa"/>
              <w:right w:w="14" w:type="dxa"/>
            </w:tcMar>
            <w:hideMark/>
          </w:tcPr>
          <w:p w14:paraId="73D22A5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9</w:t>
            </w:r>
          </w:p>
        </w:tc>
      </w:tr>
      <w:tr w:rsidR="00475585" w:rsidRPr="00BC65D8" w14:paraId="12AD2973"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01BDC3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win &amp; Morrin (2012)</w:t>
            </w:r>
          </w:p>
        </w:tc>
        <w:tc>
          <w:tcPr>
            <w:tcW w:w="1368" w:type="dxa"/>
            <w:tcBorders>
              <w:top w:val="nil"/>
              <w:left w:val="nil"/>
              <w:bottom w:val="nil"/>
              <w:right w:val="nil"/>
            </w:tcBorders>
            <w:shd w:val="clear" w:color="000000" w:fill="FFFFFF"/>
            <w:tcMar>
              <w:left w:w="14" w:type="dxa"/>
              <w:right w:w="0" w:type="dxa"/>
            </w:tcMar>
            <w:hideMark/>
          </w:tcPr>
          <w:p w14:paraId="57DCC04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ose with sandalwood</w:t>
            </w:r>
          </w:p>
        </w:tc>
        <w:tc>
          <w:tcPr>
            <w:tcW w:w="160" w:type="dxa"/>
            <w:tcBorders>
              <w:top w:val="nil"/>
              <w:left w:val="nil"/>
              <w:bottom w:val="nil"/>
              <w:right w:val="nil"/>
            </w:tcBorders>
            <w:shd w:val="clear" w:color="000000" w:fill="FFFFFF"/>
            <w:tcMar>
              <w:left w:w="0" w:type="dxa"/>
              <w:right w:w="0" w:type="dxa"/>
            </w:tcMar>
            <w:hideMark/>
          </w:tcPr>
          <w:p w14:paraId="4AC8BBB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1D5E1C7"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5434CA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11E0C02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7639041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045FCC38"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A2A213C"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D49F10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6</w:t>
            </w:r>
          </w:p>
        </w:tc>
        <w:tc>
          <w:tcPr>
            <w:tcW w:w="810" w:type="dxa"/>
            <w:tcBorders>
              <w:top w:val="nil"/>
              <w:left w:val="nil"/>
              <w:bottom w:val="nil"/>
              <w:right w:val="nil"/>
            </w:tcBorders>
            <w:shd w:val="clear" w:color="000000" w:fill="FFFFFF"/>
            <w:tcMar>
              <w:left w:w="14" w:type="dxa"/>
              <w:right w:w="14" w:type="dxa"/>
            </w:tcMar>
          </w:tcPr>
          <w:p w14:paraId="48B0B1D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3DA49C7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F14578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7A6DBF8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F58E1B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6FD86E04"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5D017A4D"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1CBDB6B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00</w:t>
            </w:r>
          </w:p>
        </w:tc>
        <w:tc>
          <w:tcPr>
            <w:tcW w:w="180" w:type="dxa"/>
            <w:tcBorders>
              <w:top w:val="nil"/>
              <w:left w:val="nil"/>
              <w:bottom w:val="nil"/>
              <w:right w:val="nil"/>
            </w:tcBorders>
            <w:shd w:val="clear" w:color="000000" w:fill="FFFFFF"/>
            <w:noWrap/>
            <w:tcMar>
              <w:left w:w="14" w:type="dxa"/>
              <w:right w:w="14" w:type="dxa"/>
            </w:tcMar>
            <w:hideMark/>
          </w:tcPr>
          <w:p w14:paraId="35173CA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77FD3E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w:t>
            </w:r>
          </w:p>
        </w:tc>
        <w:tc>
          <w:tcPr>
            <w:tcW w:w="450" w:type="dxa"/>
            <w:tcBorders>
              <w:top w:val="nil"/>
              <w:left w:val="nil"/>
              <w:bottom w:val="nil"/>
              <w:right w:val="nil"/>
            </w:tcBorders>
            <w:shd w:val="clear" w:color="000000" w:fill="FFFFFF"/>
            <w:noWrap/>
            <w:tcMar>
              <w:left w:w="14" w:type="dxa"/>
              <w:right w:w="14" w:type="dxa"/>
            </w:tcMar>
            <w:hideMark/>
          </w:tcPr>
          <w:p w14:paraId="5DF00B1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c>
          <w:tcPr>
            <w:tcW w:w="455" w:type="dxa"/>
            <w:tcBorders>
              <w:top w:val="nil"/>
              <w:left w:val="nil"/>
              <w:bottom w:val="nil"/>
              <w:right w:val="nil"/>
            </w:tcBorders>
            <w:shd w:val="clear" w:color="000000" w:fill="FFFFFF"/>
            <w:noWrap/>
            <w:tcMar>
              <w:left w:w="14" w:type="dxa"/>
              <w:right w:w="14" w:type="dxa"/>
            </w:tcMar>
            <w:hideMark/>
          </w:tcPr>
          <w:p w14:paraId="5CE685F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0</w:t>
            </w:r>
          </w:p>
        </w:tc>
      </w:tr>
      <w:tr w:rsidR="00475585" w:rsidRPr="00BC65D8" w14:paraId="11F6D6AB"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181BCB6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lastRenderedPageBreak/>
              <w:t>Madzharov</w:t>
            </w:r>
            <w:proofErr w:type="spellEnd"/>
            <w:r>
              <w:rPr>
                <w:rFonts w:ascii="Arial" w:hAnsi="Arial" w:cs="Arial"/>
                <w:color w:val="000000"/>
                <w:sz w:val="18"/>
                <w:szCs w:val="18"/>
              </w:rPr>
              <w:t>, Block, &amp; Morrin (2015 - Study 3)</w:t>
            </w:r>
          </w:p>
        </w:tc>
        <w:tc>
          <w:tcPr>
            <w:tcW w:w="1368" w:type="dxa"/>
            <w:tcBorders>
              <w:top w:val="nil"/>
              <w:left w:val="nil"/>
              <w:bottom w:val="nil"/>
              <w:right w:val="nil"/>
            </w:tcBorders>
            <w:shd w:val="clear" w:color="000000" w:fill="FFFFFF"/>
            <w:tcMar>
              <w:left w:w="14" w:type="dxa"/>
              <w:right w:w="0" w:type="dxa"/>
            </w:tcMar>
            <w:hideMark/>
          </w:tcPr>
          <w:p w14:paraId="7D57628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nnamon, Peppermint</w:t>
            </w:r>
          </w:p>
        </w:tc>
        <w:tc>
          <w:tcPr>
            <w:tcW w:w="160" w:type="dxa"/>
            <w:tcBorders>
              <w:top w:val="nil"/>
              <w:left w:val="nil"/>
              <w:bottom w:val="nil"/>
              <w:right w:val="nil"/>
            </w:tcBorders>
            <w:shd w:val="clear" w:color="000000" w:fill="FFFFFF"/>
            <w:tcMar>
              <w:left w:w="0" w:type="dxa"/>
              <w:right w:w="0" w:type="dxa"/>
            </w:tcMar>
            <w:hideMark/>
          </w:tcPr>
          <w:p w14:paraId="1C6C61D0"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4F13106"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33F25918"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7350C41C"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C805091"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19FC82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49CF702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60DF057"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4FCA1C9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7B77E5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7575720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5A4E59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1207AFF0"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BF54FD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D05F502"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894FCC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56B2613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4477B2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46</w:t>
            </w:r>
          </w:p>
        </w:tc>
        <w:tc>
          <w:tcPr>
            <w:tcW w:w="450" w:type="dxa"/>
            <w:tcBorders>
              <w:top w:val="nil"/>
              <w:left w:val="nil"/>
              <w:bottom w:val="nil"/>
              <w:right w:val="nil"/>
            </w:tcBorders>
            <w:shd w:val="clear" w:color="000000" w:fill="FFFFFF"/>
            <w:noWrap/>
            <w:tcMar>
              <w:left w:w="14" w:type="dxa"/>
              <w:right w:w="14" w:type="dxa"/>
            </w:tcMar>
            <w:hideMark/>
          </w:tcPr>
          <w:p w14:paraId="154C65A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8</w:t>
            </w:r>
          </w:p>
        </w:tc>
        <w:tc>
          <w:tcPr>
            <w:tcW w:w="455" w:type="dxa"/>
            <w:tcBorders>
              <w:top w:val="nil"/>
              <w:left w:val="nil"/>
              <w:bottom w:val="nil"/>
              <w:right w:val="nil"/>
            </w:tcBorders>
            <w:shd w:val="clear" w:color="000000" w:fill="FFFFFF"/>
            <w:noWrap/>
            <w:tcMar>
              <w:left w:w="14" w:type="dxa"/>
              <w:right w:w="14" w:type="dxa"/>
            </w:tcMar>
            <w:hideMark/>
          </w:tcPr>
          <w:p w14:paraId="2EE4936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r>
      <w:tr w:rsidR="00475585" w:rsidRPr="00BC65D8" w14:paraId="5D5A225D"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45961D3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Marchlewska</w:t>
            </w:r>
            <w:proofErr w:type="spellEnd"/>
            <w:r>
              <w:rPr>
                <w:rFonts w:ascii="Arial" w:hAnsi="Arial" w:cs="Arial"/>
                <w:color w:val="000000"/>
                <w:sz w:val="18"/>
                <w:szCs w:val="18"/>
              </w:rPr>
              <w:t xml:space="preserve">, </w:t>
            </w:r>
            <w:proofErr w:type="spellStart"/>
            <w:r>
              <w:rPr>
                <w:rFonts w:ascii="Arial" w:hAnsi="Arial" w:cs="Arial"/>
                <w:color w:val="000000"/>
                <w:sz w:val="18"/>
                <w:szCs w:val="18"/>
              </w:rPr>
              <w:t>Czerniawska</w:t>
            </w:r>
            <w:proofErr w:type="spellEnd"/>
            <w:r>
              <w:rPr>
                <w:rFonts w:ascii="Arial" w:hAnsi="Arial" w:cs="Arial"/>
                <w:color w:val="000000"/>
                <w:sz w:val="18"/>
                <w:szCs w:val="18"/>
              </w:rPr>
              <w:t>, &amp; Oleksiak (2016)</w:t>
            </w:r>
          </w:p>
        </w:tc>
        <w:tc>
          <w:tcPr>
            <w:tcW w:w="1368" w:type="dxa"/>
            <w:tcBorders>
              <w:top w:val="nil"/>
              <w:left w:val="nil"/>
              <w:bottom w:val="nil"/>
              <w:right w:val="nil"/>
            </w:tcBorders>
            <w:shd w:val="clear" w:color="000000" w:fill="FFFFFF"/>
            <w:tcMar>
              <w:left w:w="14" w:type="dxa"/>
              <w:right w:w="0" w:type="dxa"/>
            </w:tcMar>
            <w:hideMark/>
          </w:tcPr>
          <w:p w14:paraId="2AEB783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w:t>
            </w:r>
          </w:p>
        </w:tc>
        <w:tc>
          <w:tcPr>
            <w:tcW w:w="160" w:type="dxa"/>
            <w:tcBorders>
              <w:top w:val="nil"/>
              <w:left w:val="nil"/>
              <w:bottom w:val="nil"/>
              <w:right w:val="nil"/>
            </w:tcBorders>
            <w:shd w:val="clear" w:color="000000" w:fill="FFFFFF"/>
            <w:tcMar>
              <w:left w:w="0" w:type="dxa"/>
              <w:right w:w="0" w:type="dxa"/>
            </w:tcMar>
            <w:hideMark/>
          </w:tcPr>
          <w:p w14:paraId="266F700F"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C2AAB0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2BEFA1CE"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31F1E26"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BD46820"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EAB890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14" w:type="dxa"/>
              <w:right w:w="14" w:type="dxa"/>
            </w:tcMar>
            <w:hideMark/>
          </w:tcPr>
          <w:p w14:paraId="35B51063"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E4271F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1</w:t>
            </w:r>
          </w:p>
        </w:tc>
        <w:tc>
          <w:tcPr>
            <w:tcW w:w="810" w:type="dxa"/>
            <w:tcBorders>
              <w:top w:val="nil"/>
              <w:left w:val="nil"/>
              <w:bottom w:val="nil"/>
              <w:right w:val="nil"/>
            </w:tcBorders>
            <w:shd w:val="clear" w:color="000000" w:fill="FFFFFF"/>
            <w:tcMar>
              <w:left w:w="14" w:type="dxa"/>
              <w:right w:w="14" w:type="dxa"/>
            </w:tcMar>
          </w:tcPr>
          <w:p w14:paraId="561A0B6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03575E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DF994F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AD54E8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74318539"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AD0DE2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1.3</w:t>
            </w:r>
          </w:p>
        </w:tc>
        <w:tc>
          <w:tcPr>
            <w:tcW w:w="90" w:type="dxa"/>
            <w:tcBorders>
              <w:top w:val="nil"/>
              <w:left w:val="nil"/>
              <w:bottom w:val="nil"/>
              <w:right w:val="nil"/>
            </w:tcBorders>
            <w:shd w:val="clear" w:color="000000" w:fill="FFFFFF"/>
            <w:noWrap/>
            <w:tcMar>
              <w:left w:w="0" w:type="dxa"/>
              <w:right w:w="14" w:type="dxa"/>
            </w:tcMar>
            <w:hideMark/>
          </w:tcPr>
          <w:p w14:paraId="29E7878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246846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70</w:t>
            </w:r>
          </w:p>
        </w:tc>
        <w:tc>
          <w:tcPr>
            <w:tcW w:w="180" w:type="dxa"/>
            <w:tcBorders>
              <w:top w:val="nil"/>
              <w:left w:val="nil"/>
              <w:bottom w:val="nil"/>
              <w:right w:val="nil"/>
            </w:tcBorders>
            <w:shd w:val="clear" w:color="000000" w:fill="FFFFFF"/>
            <w:noWrap/>
            <w:tcMar>
              <w:left w:w="14" w:type="dxa"/>
              <w:right w:w="14" w:type="dxa"/>
            </w:tcMar>
            <w:hideMark/>
          </w:tcPr>
          <w:p w14:paraId="56525F2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118243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7</w:t>
            </w:r>
          </w:p>
        </w:tc>
        <w:tc>
          <w:tcPr>
            <w:tcW w:w="450" w:type="dxa"/>
            <w:tcBorders>
              <w:top w:val="nil"/>
              <w:left w:val="nil"/>
              <w:bottom w:val="nil"/>
              <w:right w:val="nil"/>
            </w:tcBorders>
            <w:shd w:val="clear" w:color="000000" w:fill="FFFFFF"/>
            <w:noWrap/>
            <w:tcMar>
              <w:left w:w="14" w:type="dxa"/>
              <w:right w:w="14" w:type="dxa"/>
            </w:tcMar>
            <w:hideMark/>
          </w:tcPr>
          <w:p w14:paraId="0631564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2DC7998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7</w:t>
            </w:r>
          </w:p>
        </w:tc>
      </w:tr>
      <w:tr w:rsidR="00475585" w:rsidRPr="00BC65D8" w14:paraId="0BB1714F"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5E544D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attila &amp; Wirtz (2001)</w:t>
            </w:r>
          </w:p>
        </w:tc>
        <w:tc>
          <w:tcPr>
            <w:tcW w:w="1368" w:type="dxa"/>
            <w:tcBorders>
              <w:top w:val="nil"/>
              <w:left w:val="nil"/>
              <w:bottom w:val="nil"/>
              <w:right w:val="nil"/>
            </w:tcBorders>
            <w:shd w:val="clear" w:color="000000" w:fill="FFFFFF"/>
            <w:tcMar>
              <w:left w:w="14" w:type="dxa"/>
              <w:right w:w="0" w:type="dxa"/>
            </w:tcMar>
            <w:hideMark/>
          </w:tcPr>
          <w:p w14:paraId="278DE98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Grapefruit</w:t>
            </w:r>
          </w:p>
        </w:tc>
        <w:tc>
          <w:tcPr>
            <w:tcW w:w="160" w:type="dxa"/>
            <w:tcBorders>
              <w:top w:val="nil"/>
              <w:left w:val="nil"/>
              <w:bottom w:val="nil"/>
              <w:right w:val="nil"/>
            </w:tcBorders>
            <w:shd w:val="clear" w:color="000000" w:fill="FFFFFF"/>
            <w:tcMar>
              <w:left w:w="0" w:type="dxa"/>
              <w:right w:w="0" w:type="dxa"/>
            </w:tcMar>
            <w:hideMark/>
          </w:tcPr>
          <w:p w14:paraId="0A43E31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96AB78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3E1074C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 SAT</w:t>
            </w:r>
          </w:p>
        </w:tc>
        <w:tc>
          <w:tcPr>
            <w:tcW w:w="630" w:type="dxa"/>
            <w:tcBorders>
              <w:top w:val="nil"/>
              <w:left w:val="nil"/>
              <w:bottom w:val="nil"/>
              <w:right w:val="nil"/>
            </w:tcBorders>
            <w:shd w:val="clear" w:color="000000" w:fill="FFFFFF"/>
            <w:tcMar>
              <w:left w:w="14" w:type="dxa"/>
              <w:right w:w="14" w:type="dxa"/>
            </w:tcMar>
            <w:hideMark/>
          </w:tcPr>
          <w:p w14:paraId="185D37B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B2E074B"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FDAB67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4496D47D"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9629068"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54ACD3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1AE510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76741E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3, .33</w:t>
            </w:r>
          </w:p>
        </w:tc>
        <w:tc>
          <w:tcPr>
            <w:tcW w:w="810" w:type="dxa"/>
            <w:tcBorders>
              <w:top w:val="nil"/>
              <w:left w:val="nil"/>
              <w:bottom w:val="nil"/>
              <w:right w:val="nil"/>
            </w:tcBorders>
            <w:shd w:val="clear" w:color="000000" w:fill="FFFFFF"/>
            <w:noWrap/>
            <w:tcMar>
              <w:left w:w="14" w:type="dxa"/>
              <w:right w:w="14" w:type="dxa"/>
            </w:tcMar>
            <w:hideMark/>
          </w:tcPr>
          <w:p w14:paraId="0F58E66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08BFE4B"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5A76D44"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317CAB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32C939A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75</w:t>
            </w:r>
          </w:p>
        </w:tc>
        <w:tc>
          <w:tcPr>
            <w:tcW w:w="180" w:type="dxa"/>
            <w:tcBorders>
              <w:top w:val="nil"/>
              <w:left w:val="nil"/>
              <w:bottom w:val="nil"/>
              <w:right w:val="nil"/>
            </w:tcBorders>
            <w:shd w:val="clear" w:color="000000" w:fill="FFFFFF"/>
            <w:noWrap/>
            <w:tcMar>
              <w:left w:w="14" w:type="dxa"/>
              <w:right w:w="14" w:type="dxa"/>
            </w:tcMar>
            <w:hideMark/>
          </w:tcPr>
          <w:p w14:paraId="6CB6A89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66DB32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47</w:t>
            </w:r>
          </w:p>
        </w:tc>
        <w:tc>
          <w:tcPr>
            <w:tcW w:w="450" w:type="dxa"/>
            <w:tcBorders>
              <w:top w:val="nil"/>
              <w:left w:val="nil"/>
              <w:bottom w:val="nil"/>
              <w:right w:val="nil"/>
            </w:tcBorders>
            <w:shd w:val="clear" w:color="000000" w:fill="FFFFFF"/>
            <w:noWrap/>
            <w:tcMar>
              <w:left w:w="14" w:type="dxa"/>
              <w:right w:w="14" w:type="dxa"/>
            </w:tcMar>
            <w:hideMark/>
          </w:tcPr>
          <w:p w14:paraId="297E5EA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9</w:t>
            </w:r>
          </w:p>
        </w:tc>
        <w:tc>
          <w:tcPr>
            <w:tcW w:w="455" w:type="dxa"/>
            <w:tcBorders>
              <w:top w:val="nil"/>
              <w:left w:val="nil"/>
              <w:bottom w:val="nil"/>
              <w:right w:val="nil"/>
            </w:tcBorders>
            <w:shd w:val="clear" w:color="000000" w:fill="FFFFFF"/>
            <w:noWrap/>
            <w:tcMar>
              <w:left w:w="14" w:type="dxa"/>
              <w:right w:w="14" w:type="dxa"/>
            </w:tcMar>
            <w:hideMark/>
          </w:tcPr>
          <w:p w14:paraId="7001AF5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4</w:t>
            </w:r>
          </w:p>
        </w:tc>
      </w:tr>
      <w:tr w:rsidR="00475585" w:rsidRPr="00BC65D8" w14:paraId="71E688D7"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3154942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cDonnell (2007)</w:t>
            </w:r>
          </w:p>
        </w:tc>
        <w:tc>
          <w:tcPr>
            <w:tcW w:w="1368" w:type="dxa"/>
            <w:tcBorders>
              <w:top w:val="nil"/>
              <w:left w:val="nil"/>
              <w:bottom w:val="nil"/>
              <w:right w:val="nil"/>
            </w:tcBorders>
            <w:shd w:val="clear" w:color="000000" w:fill="FFFFFF"/>
            <w:tcMar>
              <w:left w:w="14" w:type="dxa"/>
              <w:right w:w="0" w:type="dxa"/>
            </w:tcMar>
            <w:hideMark/>
          </w:tcPr>
          <w:p w14:paraId="14C5703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with sagebrush and nutmeg</w:t>
            </w:r>
          </w:p>
        </w:tc>
        <w:tc>
          <w:tcPr>
            <w:tcW w:w="160" w:type="dxa"/>
            <w:tcBorders>
              <w:top w:val="nil"/>
              <w:left w:val="nil"/>
              <w:bottom w:val="nil"/>
              <w:right w:val="nil"/>
            </w:tcBorders>
            <w:shd w:val="clear" w:color="000000" w:fill="FFFFFF"/>
            <w:tcMar>
              <w:left w:w="0" w:type="dxa"/>
              <w:right w:w="0" w:type="dxa"/>
            </w:tcMar>
            <w:hideMark/>
          </w:tcPr>
          <w:p w14:paraId="756DEC9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519CF5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1A352EA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054C8169"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630D557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194722D"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06ECE7D1"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985EAA2"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1871B0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27257F2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48C45F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 .00</w:t>
            </w:r>
          </w:p>
        </w:tc>
        <w:tc>
          <w:tcPr>
            <w:tcW w:w="810" w:type="dxa"/>
            <w:tcBorders>
              <w:top w:val="nil"/>
              <w:left w:val="nil"/>
              <w:bottom w:val="nil"/>
              <w:right w:val="nil"/>
            </w:tcBorders>
            <w:shd w:val="clear" w:color="000000" w:fill="FFFFFF"/>
            <w:noWrap/>
            <w:tcMar>
              <w:left w:w="14" w:type="dxa"/>
              <w:right w:w="14" w:type="dxa"/>
            </w:tcMar>
            <w:hideMark/>
          </w:tcPr>
          <w:p w14:paraId="74663C5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1127089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180667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3.7</w:t>
            </w:r>
          </w:p>
        </w:tc>
        <w:tc>
          <w:tcPr>
            <w:tcW w:w="90" w:type="dxa"/>
            <w:tcBorders>
              <w:top w:val="nil"/>
              <w:left w:val="nil"/>
              <w:bottom w:val="nil"/>
              <w:right w:val="nil"/>
            </w:tcBorders>
            <w:shd w:val="clear" w:color="000000" w:fill="FFFFFF"/>
            <w:noWrap/>
            <w:tcMar>
              <w:left w:w="0" w:type="dxa"/>
              <w:right w:w="14" w:type="dxa"/>
            </w:tcMar>
            <w:hideMark/>
          </w:tcPr>
          <w:p w14:paraId="55E88BA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554228A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5</w:t>
            </w:r>
          </w:p>
        </w:tc>
        <w:tc>
          <w:tcPr>
            <w:tcW w:w="180" w:type="dxa"/>
            <w:tcBorders>
              <w:top w:val="nil"/>
              <w:left w:val="nil"/>
              <w:bottom w:val="nil"/>
              <w:right w:val="nil"/>
            </w:tcBorders>
            <w:shd w:val="clear" w:color="000000" w:fill="FFFFFF"/>
            <w:noWrap/>
            <w:tcMar>
              <w:left w:w="14" w:type="dxa"/>
              <w:right w:w="14" w:type="dxa"/>
            </w:tcMar>
            <w:hideMark/>
          </w:tcPr>
          <w:p w14:paraId="661EAE9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421BBBF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07</w:t>
            </w:r>
          </w:p>
        </w:tc>
        <w:tc>
          <w:tcPr>
            <w:tcW w:w="450" w:type="dxa"/>
            <w:tcBorders>
              <w:top w:val="nil"/>
              <w:left w:val="nil"/>
              <w:bottom w:val="nil"/>
              <w:right w:val="nil"/>
            </w:tcBorders>
            <w:shd w:val="clear" w:color="000000" w:fill="FFFFFF"/>
            <w:noWrap/>
            <w:tcMar>
              <w:left w:w="14" w:type="dxa"/>
              <w:right w:w="14" w:type="dxa"/>
            </w:tcMar>
            <w:hideMark/>
          </w:tcPr>
          <w:p w14:paraId="3D0754B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5D49C3B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5</w:t>
            </w:r>
          </w:p>
        </w:tc>
      </w:tr>
      <w:tr w:rsidR="00475585" w:rsidRPr="00BC65D8" w14:paraId="19E9ACC5"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41C8AE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cGrath, </w:t>
            </w:r>
            <w:proofErr w:type="spellStart"/>
            <w:r>
              <w:rPr>
                <w:rFonts w:ascii="Arial" w:hAnsi="Arial" w:cs="Arial"/>
                <w:color w:val="000000"/>
                <w:sz w:val="18"/>
                <w:szCs w:val="18"/>
              </w:rPr>
              <w:t>Aronow</w:t>
            </w:r>
            <w:proofErr w:type="spellEnd"/>
            <w:r>
              <w:rPr>
                <w:rFonts w:ascii="Arial" w:hAnsi="Arial" w:cs="Arial"/>
                <w:color w:val="000000"/>
                <w:sz w:val="18"/>
                <w:szCs w:val="18"/>
              </w:rPr>
              <w:t>, &amp; Shotwell (2016)</w:t>
            </w:r>
          </w:p>
        </w:tc>
        <w:tc>
          <w:tcPr>
            <w:tcW w:w="1368" w:type="dxa"/>
            <w:tcBorders>
              <w:top w:val="nil"/>
              <w:left w:val="nil"/>
              <w:bottom w:val="nil"/>
              <w:right w:val="nil"/>
            </w:tcBorders>
            <w:shd w:val="clear" w:color="000000" w:fill="FFFFFF"/>
            <w:tcMar>
              <w:left w:w="14" w:type="dxa"/>
              <w:right w:w="0" w:type="dxa"/>
            </w:tcMar>
            <w:hideMark/>
          </w:tcPr>
          <w:p w14:paraId="4608AD6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w:t>
            </w:r>
          </w:p>
        </w:tc>
        <w:tc>
          <w:tcPr>
            <w:tcW w:w="160" w:type="dxa"/>
            <w:tcBorders>
              <w:top w:val="nil"/>
              <w:left w:val="nil"/>
              <w:bottom w:val="nil"/>
              <w:right w:val="nil"/>
            </w:tcBorders>
            <w:shd w:val="clear" w:color="000000" w:fill="FFFFFF"/>
            <w:tcMar>
              <w:left w:w="0" w:type="dxa"/>
              <w:right w:w="0" w:type="dxa"/>
            </w:tcMar>
            <w:hideMark/>
          </w:tcPr>
          <w:p w14:paraId="55F2510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C1BE50B"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52EACDD"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4AAA7A45"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092176B2"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63D3450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3B0C30D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DBAF91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0</w:t>
            </w:r>
          </w:p>
        </w:tc>
        <w:tc>
          <w:tcPr>
            <w:tcW w:w="810" w:type="dxa"/>
            <w:tcBorders>
              <w:top w:val="nil"/>
              <w:left w:val="nil"/>
              <w:bottom w:val="nil"/>
              <w:right w:val="nil"/>
            </w:tcBorders>
            <w:shd w:val="clear" w:color="000000" w:fill="FFFFFF"/>
            <w:tcMar>
              <w:left w:w="14" w:type="dxa"/>
              <w:right w:w="14" w:type="dxa"/>
            </w:tcMar>
          </w:tcPr>
          <w:p w14:paraId="68F264F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3617EC0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4EC6F7B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21A67F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0A13874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A39CE78"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6B287F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A17F02C"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536573B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6161CD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51</w:t>
            </w:r>
          </w:p>
        </w:tc>
        <w:tc>
          <w:tcPr>
            <w:tcW w:w="450" w:type="dxa"/>
            <w:tcBorders>
              <w:top w:val="nil"/>
              <w:left w:val="nil"/>
              <w:bottom w:val="nil"/>
              <w:right w:val="nil"/>
            </w:tcBorders>
            <w:shd w:val="clear" w:color="000000" w:fill="FFFFFF"/>
            <w:noWrap/>
            <w:tcMar>
              <w:left w:w="14" w:type="dxa"/>
              <w:right w:w="14" w:type="dxa"/>
            </w:tcMar>
            <w:hideMark/>
          </w:tcPr>
          <w:p w14:paraId="495DFFC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2</w:t>
            </w:r>
          </w:p>
        </w:tc>
        <w:tc>
          <w:tcPr>
            <w:tcW w:w="455" w:type="dxa"/>
            <w:tcBorders>
              <w:top w:val="nil"/>
              <w:left w:val="nil"/>
              <w:bottom w:val="nil"/>
              <w:right w:val="nil"/>
            </w:tcBorders>
            <w:shd w:val="clear" w:color="000000" w:fill="FFFFFF"/>
            <w:noWrap/>
            <w:tcMar>
              <w:left w:w="14" w:type="dxa"/>
              <w:right w:w="14" w:type="dxa"/>
            </w:tcMar>
            <w:hideMark/>
          </w:tcPr>
          <w:p w14:paraId="362A902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3</w:t>
            </w:r>
          </w:p>
        </w:tc>
      </w:tr>
      <w:tr w:rsidR="00475585" w:rsidRPr="00BC65D8" w14:paraId="36C95E36"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495D1A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Micho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7)</w:t>
            </w:r>
          </w:p>
        </w:tc>
        <w:tc>
          <w:tcPr>
            <w:tcW w:w="1368" w:type="dxa"/>
            <w:tcBorders>
              <w:top w:val="nil"/>
              <w:left w:val="nil"/>
              <w:bottom w:val="nil"/>
              <w:right w:val="nil"/>
            </w:tcBorders>
            <w:shd w:val="clear" w:color="000000" w:fill="FFFFFF"/>
            <w:tcMar>
              <w:left w:w="14" w:type="dxa"/>
              <w:right w:w="0" w:type="dxa"/>
            </w:tcMar>
            <w:hideMark/>
          </w:tcPr>
          <w:p w14:paraId="7299474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7D4FD3B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A7B0A58"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D48C894"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4C43C449"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ECDFB49"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1F2E066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43B83997"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D863B16"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71957DA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F03490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0C14D8F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 .50</w:t>
            </w:r>
          </w:p>
        </w:tc>
        <w:tc>
          <w:tcPr>
            <w:tcW w:w="810" w:type="dxa"/>
            <w:tcBorders>
              <w:top w:val="nil"/>
              <w:left w:val="nil"/>
              <w:bottom w:val="nil"/>
              <w:right w:val="nil"/>
            </w:tcBorders>
            <w:shd w:val="clear" w:color="000000" w:fill="FFFFFF"/>
            <w:noWrap/>
            <w:tcMar>
              <w:left w:w="14" w:type="dxa"/>
              <w:right w:w="14" w:type="dxa"/>
            </w:tcMar>
            <w:hideMark/>
          </w:tcPr>
          <w:p w14:paraId="16D49CF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7596F87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BC6B84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1.0</w:t>
            </w:r>
          </w:p>
        </w:tc>
        <w:tc>
          <w:tcPr>
            <w:tcW w:w="90" w:type="dxa"/>
            <w:tcBorders>
              <w:top w:val="nil"/>
              <w:left w:val="nil"/>
              <w:bottom w:val="nil"/>
              <w:right w:val="nil"/>
            </w:tcBorders>
            <w:shd w:val="clear" w:color="000000" w:fill="FFFFFF"/>
            <w:noWrap/>
            <w:tcMar>
              <w:left w:w="0" w:type="dxa"/>
              <w:right w:w="14" w:type="dxa"/>
            </w:tcMar>
            <w:hideMark/>
          </w:tcPr>
          <w:p w14:paraId="519988D6"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A23674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2</w:t>
            </w:r>
          </w:p>
        </w:tc>
        <w:tc>
          <w:tcPr>
            <w:tcW w:w="180" w:type="dxa"/>
            <w:tcBorders>
              <w:top w:val="nil"/>
              <w:left w:val="nil"/>
              <w:bottom w:val="nil"/>
              <w:right w:val="nil"/>
            </w:tcBorders>
            <w:shd w:val="clear" w:color="000000" w:fill="FFFFFF"/>
            <w:noWrap/>
            <w:tcMar>
              <w:left w:w="14" w:type="dxa"/>
              <w:right w:w="14" w:type="dxa"/>
            </w:tcMar>
            <w:hideMark/>
          </w:tcPr>
          <w:p w14:paraId="0B3E4AC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6FC7F71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91</w:t>
            </w:r>
          </w:p>
        </w:tc>
        <w:tc>
          <w:tcPr>
            <w:tcW w:w="450" w:type="dxa"/>
            <w:tcBorders>
              <w:top w:val="nil"/>
              <w:left w:val="nil"/>
              <w:bottom w:val="nil"/>
              <w:right w:val="nil"/>
            </w:tcBorders>
            <w:shd w:val="clear" w:color="000000" w:fill="FFFFFF"/>
            <w:noWrap/>
            <w:tcMar>
              <w:left w:w="14" w:type="dxa"/>
              <w:right w:w="14" w:type="dxa"/>
            </w:tcMar>
            <w:hideMark/>
          </w:tcPr>
          <w:p w14:paraId="655FAAD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4</w:t>
            </w:r>
          </w:p>
        </w:tc>
        <w:tc>
          <w:tcPr>
            <w:tcW w:w="455" w:type="dxa"/>
            <w:tcBorders>
              <w:top w:val="nil"/>
              <w:left w:val="nil"/>
              <w:bottom w:val="nil"/>
              <w:right w:val="nil"/>
            </w:tcBorders>
            <w:shd w:val="clear" w:color="000000" w:fill="FFFFFF"/>
            <w:noWrap/>
            <w:tcMar>
              <w:left w:w="14" w:type="dxa"/>
              <w:right w:w="14" w:type="dxa"/>
            </w:tcMar>
            <w:hideMark/>
          </w:tcPr>
          <w:p w14:paraId="2229C07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9</w:t>
            </w:r>
          </w:p>
        </w:tc>
      </w:tr>
      <w:tr w:rsidR="00475585" w:rsidRPr="00BC65D8" w14:paraId="3C173786"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630144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Michon</w:t>
            </w:r>
            <w:proofErr w:type="spellEnd"/>
            <w:r>
              <w:rPr>
                <w:rFonts w:ascii="Arial" w:hAnsi="Arial" w:cs="Arial"/>
                <w:color w:val="000000"/>
                <w:sz w:val="18"/>
                <w:szCs w:val="18"/>
              </w:rPr>
              <w:t xml:space="preserve">, </w:t>
            </w:r>
            <w:proofErr w:type="spellStart"/>
            <w:r>
              <w:rPr>
                <w:rFonts w:ascii="Arial" w:hAnsi="Arial" w:cs="Arial"/>
                <w:color w:val="000000"/>
                <w:sz w:val="18"/>
                <w:szCs w:val="18"/>
              </w:rPr>
              <w:t>Chebat</w:t>
            </w:r>
            <w:proofErr w:type="spellEnd"/>
            <w:r>
              <w:rPr>
                <w:rFonts w:ascii="Arial" w:hAnsi="Arial" w:cs="Arial"/>
                <w:color w:val="000000"/>
                <w:sz w:val="18"/>
                <w:szCs w:val="18"/>
              </w:rPr>
              <w:t>, &amp; Turley (2005)</w:t>
            </w:r>
          </w:p>
        </w:tc>
        <w:tc>
          <w:tcPr>
            <w:tcW w:w="1368" w:type="dxa"/>
            <w:tcBorders>
              <w:top w:val="nil"/>
              <w:left w:val="nil"/>
              <w:bottom w:val="nil"/>
              <w:right w:val="nil"/>
            </w:tcBorders>
            <w:shd w:val="clear" w:color="000000" w:fill="FFFFFF"/>
            <w:tcMar>
              <w:left w:w="14" w:type="dxa"/>
              <w:right w:w="0" w:type="dxa"/>
            </w:tcMar>
            <w:hideMark/>
          </w:tcPr>
          <w:p w14:paraId="5D87FA9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Citrus complex</w:t>
            </w:r>
          </w:p>
        </w:tc>
        <w:tc>
          <w:tcPr>
            <w:tcW w:w="160" w:type="dxa"/>
            <w:tcBorders>
              <w:top w:val="nil"/>
              <w:left w:val="nil"/>
              <w:bottom w:val="nil"/>
              <w:right w:val="nil"/>
            </w:tcBorders>
            <w:shd w:val="clear" w:color="000000" w:fill="FFFFFF"/>
            <w:tcMar>
              <w:left w:w="0" w:type="dxa"/>
              <w:right w:w="0" w:type="dxa"/>
            </w:tcMar>
            <w:hideMark/>
          </w:tcPr>
          <w:p w14:paraId="44A5F95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E5AF05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71C432B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0EDA9E41"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3F5DC2E"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A0CD63C"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198389A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6447494"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B39325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C4D5F5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0F4F72B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75F15FE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47F7FC73"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0F9CAD2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8ABA828"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3C5ECB17"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1BA212E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3BC618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79</w:t>
            </w:r>
          </w:p>
        </w:tc>
        <w:tc>
          <w:tcPr>
            <w:tcW w:w="450" w:type="dxa"/>
            <w:tcBorders>
              <w:top w:val="nil"/>
              <w:left w:val="nil"/>
              <w:bottom w:val="nil"/>
              <w:right w:val="nil"/>
            </w:tcBorders>
            <w:shd w:val="clear" w:color="000000" w:fill="FFFFFF"/>
            <w:noWrap/>
            <w:tcMar>
              <w:left w:w="14" w:type="dxa"/>
              <w:right w:w="14" w:type="dxa"/>
            </w:tcMar>
            <w:hideMark/>
          </w:tcPr>
          <w:p w14:paraId="5CF5DBD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w:t>
            </w:r>
          </w:p>
        </w:tc>
        <w:tc>
          <w:tcPr>
            <w:tcW w:w="455" w:type="dxa"/>
            <w:tcBorders>
              <w:top w:val="nil"/>
              <w:left w:val="nil"/>
              <w:bottom w:val="nil"/>
              <w:right w:val="nil"/>
            </w:tcBorders>
            <w:shd w:val="clear" w:color="000000" w:fill="FFFFFF"/>
            <w:noWrap/>
            <w:tcMar>
              <w:left w:w="14" w:type="dxa"/>
              <w:right w:w="14" w:type="dxa"/>
            </w:tcMar>
            <w:hideMark/>
          </w:tcPr>
          <w:p w14:paraId="5F00C87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4</w:t>
            </w:r>
          </w:p>
        </w:tc>
      </w:tr>
      <w:tr w:rsidR="00475585" w:rsidRPr="00BC65D8" w14:paraId="77EF73DC"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61B9F5A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itchell, Kahn, &amp; </w:t>
            </w: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 - Exp 1)</w:t>
            </w:r>
          </w:p>
        </w:tc>
        <w:tc>
          <w:tcPr>
            <w:tcW w:w="1368" w:type="dxa"/>
            <w:tcBorders>
              <w:top w:val="nil"/>
              <w:left w:val="nil"/>
              <w:bottom w:val="nil"/>
              <w:right w:val="nil"/>
            </w:tcBorders>
            <w:shd w:val="clear" w:color="000000" w:fill="FFFFFF"/>
            <w:tcMar>
              <w:left w:w="14" w:type="dxa"/>
              <w:right w:w="0" w:type="dxa"/>
            </w:tcMar>
            <w:hideMark/>
          </w:tcPr>
          <w:p w14:paraId="3612100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 Floral complex</w:t>
            </w:r>
          </w:p>
        </w:tc>
        <w:tc>
          <w:tcPr>
            <w:tcW w:w="160" w:type="dxa"/>
            <w:tcBorders>
              <w:top w:val="nil"/>
              <w:left w:val="nil"/>
              <w:bottom w:val="nil"/>
              <w:right w:val="nil"/>
            </w:tcBorders>
            <w:shd w:val="clear" w:color="000000" w:fill="FFFFFF"/>
            <w:tcMar>
              <w:left w:w="0" w:type="dxa"/>
              <w:right w:w="0" w:type="dxa"/>
            </w:tcMar>
            <w:hideMark/>
          </w:tcPr>
          <w:p w14:paraId="6DFE1996"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828740C"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2F8C135"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2C18E7B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527E530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53446E43"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0346F30F"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3E73D72" w14:textId="4F14EC78"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r w:rsidR="00185ADB">
              <w:rPr>
                <w:rFonts w:ascii="Arial" w:hAnsi="Arial" w:cs="Arial"/>
                <w:color w:val="000000"/>
                <w:sz w:val="18"/>
                <w:szCs w:val="18"/>
                <w:vertAlign w:val="superscript"/>
              </w:rPr>
              <w:t>e</w:t>
            </w:r>
          </w:p>
        </w:tc>
        <w:tc>
          <w:tcPr>
            <w:tcW w:w="810" w:type="dxa"/>
            <w:tcBorders>
              <w:top w:val="nil"/>
              <w:left w:val="nil"/>
              <w:bottom w:val="nil"/>
              <w:right w:val="nil"/>
            </w:tcBorders>
            <w:shd w:val="clear" w:color="000000" w:fill="FFFFFF"/>
            <w:tcMar>
              <w:left w:w="14" w:type="dxa"/>
              <w:right w:w="14" w:type="dxa"/>
            </w:tcMar>
          </w:tcPr>
          <w:p w14:paraId="692D24B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3E588D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7BEB70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A817AF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2457184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3C4ACDE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CCB0C8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4ABCA6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9</w:t>
            </w:r>
          </w:p>
        </w:tc>
        <w:tc>
          <w:tcPr>
            <w:tcW w:w="180" w:type="dxa"/>
            <w:tcBorders>
              <w:top w:val="nil"/>
              <w:left w:val="nil"/>
              <w:bottom w:val="nil"/>
              <w:right w:val="nil"/>
            </w:tcBorders>
            <w:shd w:val="clear" w:color="000000" w:fill="FFFFFF"/>
            <w:noWrap/>
            <w:tcMar>
              <w:left w:w="14" w:type="dxa"/>
              <w:right w:w="14" w:type="dxa"/>
            </w:tcMar>
            <w:hideMark/>
          </w:tcPr>
          <w:p w14:paraId="3D803F2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C02EF4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7</w:t>
            </w:r>
          </w:p>
        </w:tc>
        <w:tc>
          <w:tcPr>
            <w:tcW w:w="450" w:type="dxa"/>
            <w:tcBorders>
              <w:top w:val="nil"/>
              <w:left w:val="nil"/>
              <w:bottom w:val="nil"/>
              <w:right w:val="nil"/>
            </w:tcBorders>
            <w:shd w:val="clear" w:color="000000" w:fill="FFFFFF"/>
            <w:noWrap/>
            <w:tcMar>
              <w:left w:w="14" w:type="dxa"/>
              <w:right w:w="14" w:type="dxa"/>
            </w:tcMar>
            <w:hideMark/>
          </w:tcPr>
          <w:p w14:paraId="17A1DD7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37BA0F7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5</w:t>
            </w:r>
          </w:p>
        </w:tc>
      </w:tr>
      <w:tr w:rsidR="00475585" w:rsidRPr="00BC65D8" w14:paraId="242B4EBF"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383CAAE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itchell, Kahn, &amp; </w:t>
            </w: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 - Exp 2)</w:t>
            </w:r>
          </w:p>
        </w:tc>
        <w:tc>
          <w:tcPr>
            <w:tcW w:w="1368" w:type="dxa"/>
            <w:tcBorders>
              <w:top w:val="nil"/>
              <w:left w:val="nil"/>
              <w:bottom w:val="nil"/>
              <w:right w:val="nil"/>
            </w:tcBorders>
            <w:shd w:val="clear" w:color="000000" w:fill="FFFFFF"/>
            <w:tcMar>
              <w:left w:w="14" w:type="dxa"/>
              <w:right w:w="0" w:type="dxa"/>
            </w:tcMar>
            <w:hideMark/>
          </w:tcPr>
          <w:p w14:paraId="0A74E34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 Floral complex</w:t>
            </w:r>
          </w:p>
        </w:tc>
        <w:tc>
          <w:tcPr>
            <w:tcW w:w="160" w:type="dxa"/>
            <w:tcBorders>
              <w:top w:val="nil"/>
              <w:left w:val="nil"/>
              <w:bottom w:val="nil"/>
              <w:right w:val="nil"/>
            </w:tcBorders>
            <w:shd w:val="clear" w:color="000000" w:fill="FFFFFF"/>
            <w:tcMar>
              <w:left w:w="0" w:type="dxa"/>
              <w:right w:w="0" w:type="dxa"/>
            </w:tcMar>
            <w:hideMark/>
          </w:tcPr>
          <w:p w14:paraId="41406E6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FD7CA5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47B6265"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3C7AAC4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92F4BA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3675F9D2"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6FDB0F2"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D7A34F1" w14:textId="6EEF777C"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r w:rsidR="00185ADB">
              <w:rPr>
                <w:rFonts w:ascii="Arial" w:hAnsi="Arial" w:cs="Arial"/>
                <w:color w:val="000000"/>
                <w:sz w:val="18"/>
                <w:szCs w:val="18"/>
                <w:vertAlign w:val="superscript"/>
              </w:rPr>
              <w:t>e</w:t>
            </w:r>
          </w:p>
        </w:tc>
        <w:tc>
          <w:tcPr>
            <w:tcW w:w="810" w:type="dxa"/>
            <w:tcBorders>
              <w:top w:val="nil"/>
              <w:left w:val="nil"/>
              <w:bottom w:val="nil"/>
              <w:right w:val="nil"/>
            </w:tcBorders>
            <w:shd w:val="clear" w:color="000000" w:fill="FFFFFF"/>
            <w:tcMar>
              <w:left w:w="14" w:type="dxa"/>
              <w:right w:w="14" w:type="dxa"/>
            </w:tcMar>
          </w:tcPr>
          <w:p w14:paraId="444DD32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8AA2B3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349226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7BA2E5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C8FFC9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1ADB2AC4"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65047439"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6EB926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465DA37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154B88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8</w:t>
            </w:r>
          </w:p>
        </w:tc>
        <w:tc>
          <w:tcPr>
            <w:tcW w:w="450" w:type="dxa"/>
            <w:tcBorders>
              <w:top w:val="nil"/>
              <w:left w:val="nil"/>
              <w:bottom w:val="nil"/>
              <w:right w:val="nil"/>
            </w:tcBorders>
            <w:shd w:val="clear" w:color="000000" w:fill="FFFFFF"/>
            <w:noWrap/>
            <w:tcMar>
              <w:left w:w="14" w:type="dxa"/>
              <w:right w:w="14" w:type="dxa"/>
            </w:tcMar>
            <w:hideMark/>
          </w:tcPr>
          <w:p w14:paraId="7A3760D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398AFD7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r>
      <w:tr w:rsidR="00475585" w:rsidRPr="00BC65D8" w14:paraId="0921010C"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C78C0E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oore (2013)</w:t>
            </w:r>
          </w:p>
        </w:tc>
        <w:tc>
          <w:tcPr>
            <w:tcW w:w="1368" w:type="dxa"/>
            <w:tcBorders>
              <w:top w:val="nil"/>
              <w:left w:val="nil"/>
              <w:bottom w:val="nil"/>
              <w:right w:val="nil"/>
            </w:tcBorders>
            <w:shd w:val="clear" w:color="000000" w:fill="FFFFFF"/>
            <w:tcMar>
              <w:left w:w="14" w:type="dxa"/>
              <w:right w:w="0" w:type="dxa"/>
            </w:tcMar>
            <w:hideMark/>
          </w:tcPr>
          <w:p w14:paraId="2F8DAE7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nnabon rolls</w:t>
            </w:r>
          </w:p>
        </w:tc>
        <w:tc>
          <w:tcPr>
            <w:tcW w:w="160" w:type="dxa"/>
            <w:tcBorders>
              <w:top w:val="nil"/>
              <w:left w:val="nil"/>
              <w:bottom w:val="nil"/>
              <w:right w:val="nil"/>
            </w:tcBorders>
            <w:shd w:val="clear" w:color="000000" w:fill="FFFFFF"/>
            <w:tcMar>
              <w:left w:w="0" w:type="dxa"/>
              <w:right w:w="0" w:type="dxa"/>
            </w:tcMar>
            <w:hideMark/>
          </w:tcPr>
          <w:p w14:paraId="696A124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54CC102"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0C95239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50827A9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8A5076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 IR</w:t>
            </w:r>
          </w:p>
        </w:tc>
        <w:tc>
          <w:tcPr>
            <w:tcW w:w="708" w:type="dxa"/>
            <w:tcBorders>
              <w:top w:val="nil"/>
              <w:left w:val="nil"/>
              <w:bottom w:val="nil"/>
              <w:right w:val="nil"/>
            </w:tcBorders>
            <w:shd w:val="clear" w:color="000000" w:fill="FFFFFF"/>
            <w:tcMar>
              <w:left w:w="14" w:type="dxa"/>
              <w:right w:w="14" w:type="dxa"/>
            </w:tcMar>
            <w:hideMark/>
          </w:tcPr>
          <w:p w14:paraId="2E1A0ED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8B8948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C266532"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804EF7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063092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2624EF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07B5B7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17712EB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6C18E7D5"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282D02E"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F791EE5"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72</w:t>
            </w:r>
          </w:p>
        </w:tc>
        <w:tc>
          <w:tcPr>
            <w:tcW w:w="180" w:type="dxa"/>
            <w:tcBorders>
              <w:top w:val="nil"/>
              <w:left w:val="nil"/>
              <w:bottom w:val="nil"/>
              <w:right w:val="nil"/>
            </w:tcBorders>
            <w:shd w:val="clear" w:color="000000" w:fill="FFFFFF"/>
            <w:noWrap/>
            <w:tcMar>
              <w:left w:w="14" w:type="dxa"/>
              <w:right w:w="14" w:type="dxa"/>
            </w:tcMar>
            <w:hideMark/>
          </w:tcPr>
          <w:p w14:paraId="24A31B2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055401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37</w:t>
            </w:r>
          </w:p>
        </w:tc>
        <w:tc>
          <w:tcPr>
            <w:tcW w:w="450" w:type="dxa"/>
            <w:tcBorders>
              <w:top w:val="nil"/>
              <w:left w:val="nil"/>
              <w:bottom w:val="nil"/>
              <w:right w:val="nil"/>
            </w:tcBorders>
            <w:shd w:val="clear" w:color="000000" w:fill="FFFFFF"/>
            <w:noWrap/>
            <w:tcMar>
              <w:left w:w="14" w:type="dxa"/>
              <w:right w:w="14" w:type="dxa"/>
            </w:tcMar>
            <w:hideMark/>
          </w:tcPr>
          <w:p w14:paraId="0189AB6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19811C2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9</w:t>
            </w:r>
          </w:p>
        </w:tc>
      </w:tr>
      <w:tr w:rsidR="00475585" w:rsidRPr="00BC65D8" w14:paraId="44EE1AD2"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231ED4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oore (2014)</w:t>
            </w:r>
          </w:p>
        </w:tc>
        <w:tc>
          <w:tcPr>
            <w:tcW w:w="1368" w:type="dxa"/>
            <w:tcBorders>
              <w:top w:val="nil"/>
              <w:left w:val="nil"/>
              <w:bottom w:val="nil"/>
              <w:right w:val="nil"/>
            </w:tcBorders>
            <w:shd w:val="clear" w:color="000000" w:fill="FFFFFF"/>
            <w:tcMar>
              <w:left w:w="14" w:type="dxa"/>
              <w:right w:w="0" w:type="dxa"/>
            </w:tcMar>
            <w:hideMark/>
          </w:tcPr>
          <w:p w14:paraId="6068C30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nnabon rolls</w:t>
            </w:r>
          </w:p>
        </w:tc>
        <w:tc>
          <w:tcPr>
            <w:tcW w:w="160" w:type="dxa"/>
            <w:tcBorders>
              <w:top w:val="nil"/>
              <w:left w:val="nil"/>
              <w:bottom w:val="nil"/>
              <w:right w:val="nil"/>
            </w:tcBorders>
            <w:shd w:val="clear" w:color="000000" w:fill="FFFFFF"/>
            <w:tcMar>
              <w:left w:w="0" w:type="dxa"/>
              <w:right w:w="0" w:type="dxa"/>
            </w:tcMar>
            <w:hideMark/>
          </w:tcPr>
          <w:p w14:paraId="2E0EB9DD"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5FD105B"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86927F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552EC4FC"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E47CF5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 IR</w:t>
            </w:r>
          </w:p>
        </w:tc>
        <w:tc>
          <w:tcPr>
            <w:tcW w:w="708" w:type="dxa"/>
            <w:tcBorders>
              <w:top w:val="nil"/>
              <w:left w:val="nil"/>
              <w:bottom w:val="nil"/>
              <w:right w:val="nil"/>
            </w:tcBorders>
            <w:shd w:val="clear" w:color="000000" w:fill="FFFFFF"/>
            <w:tcMar>
              <w:left w:w="14" w:type="dxa"/>
              <w:right w:w="14" w:type="dxa"/>
            </w:tcMar>
            <w:hideMark/>
          </w:tcPr>
          <w:p w14:paraId="23EAF821"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083DDFA3"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8B914EE"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7F64C87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86AC36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2D67E1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9B0ED8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23947F4D"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12E4761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6193A813"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78A3B89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6</w:t>
            </w:r>
          </w:p>
        </w:tc>
        <w:tc>
          <w:tcPr>
            <w:tcW w:w="180" w:type="dxa"/>
            <w:tcBorders>
              <w:top w:val="nil"/>
              <w:left w:val="nil"/>
              <w:bottom w:val="nil"/>
              <w:right w:val="nil"/>
            </w:tcBorders>
            <w:shd w:val="clear" w:color="000000" w:fill="FFFFFF"/>
            <w:noWrap/>
            <w:tcMar>
              <w:left w:w="14" w:type="dxa"/>
              <w:right w:w="14" w:type="dxa"/>
            </w:tcMar>
            <w:hideMark/>
          </w:tcPr>
          <w:p w14:paraId="3BEC807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B08734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9</w:t>
            </w:r>
          </w:p>
        </w:tc>
        <w:tc>
          <w:tcPr>
            <w:tcW w:w="450" w:type="dxa"/>
            <w:tcBorders>
              <w:top w:val="nil"/>
              <w:left w:val="nil"/>
              <w:bottom w:val="nil"/>
              <w:right w:val="nil"/>
            </w:tcBorders>
            <w:shd w:val="clear" w:color="000000" w:fill="FFFFFF"/>
            <w:noWrap/>
            <w:tcMar>
              <w:left w:w="14" w:type="dxa"/>
              <w:right w:w="14" w:type="dxa"/>
            </w:tcMar>
            <w:hideMark/>
          </w:tcPr>
          <w:p w14:paraId="0E3C1B4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c>
          <w:tcPr>
            <w:tcW w:w="455" w:type="dxa"/>
            <w:tcBorders>
              <w:top w:val="nil"/>
              <w:left w:val="nil"/>
              <w:bottom w:val="nil"/>
              <w:right w:val="nil"/>
            </w:tcBorders>
            <w:shd w:val="clear" w:color="000000" w:fill="FFFFFF"/>
            <w:noWrap/>
            <w:tcMar>
              <w:left w:w="14" w:type="dxa"/>
              <w:right w:w="14" w:type="dxa"/>
            </w:tcMar>
            <w:hideMark/>
          </w:tcPr>
          <w:p w14:paraId="32F03A0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2</w:t>
            </w:r>
          </w:p>
        </w:tc>
      </w:tr>
      <w:tr w:rsidR="00475585" w:rsidRPr="00BC65D8" w14:paraId="31F1E9DC"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7D87B7B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orrin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5)</w:t>
            </w:r>
          </w:p>
        </w:tc>
        <w:tc>
          <w:tcPr>
            <w:tcW w:w="1368" w:type="dxa"/>
            <w:tcBorders>
              <w:top w:val="nil"/>
              <w:left w:val="nil"/>
              <w:bottom w:val="nil"/>
              <w:right w:val="nil"/>
            </w:tcBorders>
            <w:shd w:val="clear" w:color="000000" w:fill="FFFFFF"/>
            <w:tcMar>
              <w:left w:w="14" w:type="dxa"/>
              <w:right w:w="0" w:type="dxa"/>
            </w:tcMar>
            <w:hideMark/>
          </w:tcPr>
          <w:p w14:paraId="5A9ECD2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19303DF0"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AC4D69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C690D6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0533612A"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1F2345B4"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735BBC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537142F1"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B21F13E"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0309B4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3C1149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2140722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 .00</w:t>
            </w:r>
          </w:p>
        </w:tc>
        <w:tc>
          <w:tcPr>
            <w:tcW w:w="810" w:type="dxa"/>
            <w:tcBorders>
              <w:top w:val="nil"/>
              <w:left w:val="nil"/>
              <w:bottom w:val="nil"/>
              <w:right w:val="nil"/>
            </w:tcBorders>
            <w:shd w:val="clear" w:color="000000" w:fill="FFFFFF"/>
            <w:noWrap/>
            <w:tcMar>
              <w:left w:w="14" w:type="dxa"/>
              <w:right w:w="14" w:type="dxa"/>
            </w:tcMar>
            <w:hideMark/>
          </w:tcPr>
          <w:p w14:paraId="4067EE9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E3958C4"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90F5AB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1.1</w:t>
            </w:r>
          </w:p>
        </w:tc>
        <w:tc>
          <w:tcPr>
            <w:tcW w:w="90" w:type="dxa"/>
            <w:tcBorders>
              <w:top w:val="nil"/>
              <w:left w:val="nil"/>
              <w:bottom w:val="nil"/>
              <w:right w:val="nil"/>
            </w:tcBorders>
            <w:shd w:val="clear" w:color="000000" w:fill="FFFFFF"/>
            <w:noWrap/>
            <w:tcMar>
              <w:left w:w="0" w:type="dxa"/>
              <w:right w:w="14" w:type="dxa"/>
            </w:tcMar>
            <w:hideMark/>
          </w:tcPr>
          <w:p w14:paraId="4D177CD6"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191D089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2</w:t>
            </w:r>
          </w:p>
        </w:tc>
        <w:tc>
          <w:tcPr>
            <w:tcW w:w="180" w:type="dxa"/>
            <w:tcBorders>
              <w:top w:val="nil"/>
              <w:left w:val="nil"/>
              <w:bottom w:val="nil"/>
              <w:right w:val="nil"/>
            </w:tcBorders>
            <w:shd w:val="clear" w:color="000000" w:fill="FFFFFF"/>
            <w:noWrap/>
            <w:tcMar>
              <w:left w:w="14" w:type="dxa"/>
              <w:right w:w="14" w:type="dxa"/>
            </w:tcMar>
            <w:hideMark/>
          </w:tcPr>
          <w:p w14:paraId="09DF6373"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9F6D70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75</w:t>
            </w:r>
          </w:p>
        </w:tc>
        <w:tc>
          <w:tcPr>
            <w:tcW w:w="450" w:type="dxa"/>
            <w:tcBorders>
              <w:top w:val="nil"/>
              <w:left w:val="nil"/>
              <w:bottom w:val="nil"/>
              <w:right w:val="nil"/>
            </w:tcBorders>
            <w:shd w:val="clear" w:color="000000" w:fill="FFFFFF"/>
            <w:noWrap/>
            <w:tcMar>
              <w:left w:w="14" w:type="dxa"/>
              <w:right w:w="14" w:type="dxa"/>
            </w:tcMar>
            <w:hideMark/>
          </w:tcPr>
          <w:p w14:paraId="6DA4978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1</w:t>
            </w:r>
          </w:p>
        </w:tc>
        <w:tc>
          <w:tcPr>
            <w:tcW w:w="455" w:type="dxa"/>
            <w:tcBorders>
              <w:top w:val="nil"/>
              <w:left w:val="nil"/>
              <w:bottom w:val="nil"/>
              <w:right w:val="nil"/>
            </w:tcBorders>
            <w:shd w:val="clear" w:color="000000" w:fill="FFFFFF"/>
            <w:noWrap/>
            <w:tcMar>
              <w:left w:w="14" w:type="dxa"/>
              <w:right w:w="14" w:type="dxa"/>
            </w:tcMar>
            <w:hideMark/>
          </w:tcPr>
          <w:p w14:paraId="5E565B1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w:t>
            </w:r>
          </w:p>
        </w:tc>
      </w:tr>
      <w:tr w:rsidR="00475585" w:rsidRPr="00BC65D8" w14:paraId="2EB465A5"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28A5689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0)</w:t>
            </w:r>
          </w:p>
        </w:tc>
        <w:tc>
          <w:tcPr>
            <w:tcW w:w="1368" w:type="dxa"/>
            <w:tcBorders>
              <w:top w:val="nil"/>
              <w:left w:val="nil"/>
              <w:bottom w:val="nil"/>
              <w:right w:val="nil"/>
            </w:tcBorders>
            <w:shd w:val="clear" w:color="000000" w:fill="FFFFFF"/>
            <w:tcMar>
              <w:left w:w="14" w:type="dxa"/>
              <w:right w:w="0" w:type="dxa"/>
            </w:tcMar>
            <w:hideMark/>
          </w:tcPr>
          <w:p w14:paraId="6CAAA0F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eranium</w:t>
            </w:r>
          </w:p>
        </w:tc>
        <w:tc>
          <w:tcPr>
            <w:tcW w:w="160" w:type="dxa"/>
            <w:tcBorders>
              <w:top w:val="nil"/>
              <w:left w:val="nil"/>
              <w:bottom w:val="nil"/>
              <w:right w:val="nil"/>
            </w:tcBorders>
            <w:shd w:val="clear" w:color="000000" w:fill="FFFFFF"/>
            <w:tcMar>
              <w:left w:w="0" w:type="dxa"/>
              <w:right w:w="0" w:type="dxa"/>
            </w:tcMar>
            <w:hideMark/>
          </w:tcPr>
          <w:p w14:paraId="68ED95A4"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D92AF1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7F53B82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49CCB65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4D7CF3E9"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4DA62196"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9635F90"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45622F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1</w:t>
            </w:r>
          </w:p>
        </w:tc>
        <w:tc>
          <w:tcPr>
            <w:tcW w:w="810" w:type="dxa"/>
            <w:tcBorders>
              <w:top w:val="nil"/>
              <w:left w:val="nil"/>
              <w:bottom w:val="nil"/>
              <w:right w:val="nil"/>
            </w:tcBorders>
            <w:shd w:val="clear" w:color="000000" w:fill="FFFFFF"/>
            <w:tcMar>
              <w:left w:w="14" w:type="dxa"/>
              <w:right w:w="14" w:type="dxa"/>
            </w:tcMar>
          </w:tcPr>
          <w:p w14:paraId="2788C0D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45AC0D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8A5A01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4FABED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1276F71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78F24322"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01067361"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6F8505CF"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5D3CD18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13F330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w:t>
            </w:r>
          </w:p>
        </w:tc>
        <w:tc>
          <w:tcPr>
            <w:tcW w:w="450" w:type="dxa"/>
            <w:tcBorders>
              <w:top w:val="nil"/>
              <w:left w:val="nil"/>
              <w:bottom w:val="nil"/>
              <w:right w:val="nil"/>
            </w:tcBorders>
            <w:shd w:val="clear" w:color="000000" w:fill="FFFFFF"/>
            <w:noWrap/>
            <w:tcMar>
              <w:left w:w="14" w:type="dxa"/>
              <w:right w:w="14" w:type="dxa"/>
            </w:tcMar>
            <w:hideMark/>
          </w:tcPr>
          <w:p w14:paraId="7095B7E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3ABE399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6</w:t>
            </w:r>
          </w:p>
        </w:tc>
      </w:tr>
      <w:tr w:rsidR="00475585" w:rsidRPr="00BC65D8" w14:paraId="31E952F1"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59AC343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lastRenderedPageBreak/>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3 - Exp 1)</w:t>
            </w:r>
          </w:p>
        </w:tc>
        <w:tc>
          <w:tcPr>
            <w:tcW w:w="1368" w:type="dxa"/>
            <w:tcBorders>
              <w:top w:val="nil"/>
              <w:left w:val="nil"/>
              <w:bottom w:val="nil"/>
              <w:right w:val="nil"/>
            </w:tcBorders>
            <w:shd w:val="clear" w:color="000000" w:fill="FFFFFF"/>
            <w:tcMar>
              <w:left w:w="14" w:type="dxa"/>
              <w:right w:w="0" w:type="dxa"/>
            </w:tcMar>
            <w:hideMark/>
          </w:tcPr>
          <w:p w14:paraId="3E5C3AE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eranium, Cloves</w:t>
            </w:r>
          </w:p>
        </w:tc>
        <w:tc>
          <w:tcPr>
            <w:tcW w:w="160" w:type="dxa"/>
            <w:tcBorders>
              <w:top w:val="nil"/>
              <w:left w:val="nil"/>
              <w:bottom w:val="nil"/>
              <w:right w:val="nil"/>
            </w:tcBorders>
            <w:shd w:val="clear" w:color="000000" w:fill="FFFFFF"/>
            <w:tcMar>
              <w:left w:w="0" w:type="dxa"/>
              <w:right w:w="0" w:type="dxa"/>
            </w:tcMar>
            <w:hideMark/>
          </w:tcPr>
          <w:p w14:paraId="734CCC1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43D96B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29CB018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6C059FB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2ECCC789"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010F9217"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4D641C20"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497D21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w:t>
            </w:r>
          </w:p>
        </w:tc>
        <w:tc>
          <w:tcPr>
            <w:tcW w:w="810" w:type="dxa"/>
            <w:tcBorders>
              <w:top w:val="nil"/>
              <w:left w:val="nil"/>
              <w:bottom w:val="nil"/>
              <w:right w:val="nil"/>
            </w:tcBorders>
            <w:shd w:val="clear" w:color="000000" w:fill="FFFFFF"/>
            <w:tcMar>
              <w:left w:w="14" w:type="dxa"/>
              <w:right w:w="14" w:type="dxa"/>
            </w:tcMar>
          </w:tcPr>
          <w:p w14:paraId="1F629E5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560F9A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45615D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58FDBD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3AF112E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4D6E2AC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66C5430"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54E66FE1"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275EFEA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25C267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p>
        </w:tc>
        <w:tc>
          <w:tcPr>
            <w:tcW w:w="450" w:type="dxa"/>
            <w:tcBorders>
              <w:top w:val="nil"/>
              <w:left w:val="nil"/>
              <w:bottom w:val="nil"/>
              <w:right w:val="nil"/>
            </w:tcBorders>
            <w:shd w:val="clear" w:color="000000" w:fill="FFFFFF"/>
            <w:noWrap/>
            <w:tcMar>
              <w:left w:w="14" w:type="dxa"/>
              <w:right w:w="14" w:type="dxa"/>
            </w:tcMar>
            <w:hideMark/>
          </w:tcPr>
          <w:p w14:paraId="243B3B0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0F54590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1</w:t>
            </w:r>
          </w:p>
        </w:tc>
      </w:tr>
      <w:tr w:rsidR="00475585" w:rsidRPr="00BC65D8" w14:paraId="195B544D"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5F1FADC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3 - Exp 2)</w:t>
            </w:r>
          </w:p>
        </w:tc>
        <w:tc>
          <w:tcPr>
            <w:tcW w:w="1368" w:type="dxa"/>
            <w:tcBorders>
              <w:top w:val="nil"/>
              <w:left w:val="nil"/>
              <w:bottom w:val="nil"/>
              <w:right w:val="nil"/>
            </w:tcBorders>
            <w:shd w:val="clear" w:color="000000" w:fill="FFFFFF"/>
            <w:tcMar>
              <w:left w:w="14" w:type="dxa"/>
              <w:right w:w="0" w:type="dxa"/>
            </w:tcMar>
            <w:hideMark/>
          </w:tcPr>
          <w:p w14:paraId="5D59CCE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eranium</w:t>
            </w:r>
          </w:p>
        </w:tc>
        <w:tc>
          <w:tcPr>
            <w:tcW w:w="160" w:type="dxa"/>
            <w:tcBorders>
              <w:top w:val="nil"/>
              <w:left w:val="nil"/>
              <w:bottom w:val="nil"/>
              <w:right w:val="nil"/>
            </w:tcBorders>
            <w:shd w:val="clear" w:color="000000" w:fill="FFFFFF"/>
            <w:tcMar>
              <w:left w:w="0" w:type="dxa"/>
              <w:right w:w="0" w:type="dxa"/>
            </w:tcMar>
            <w:hideMark/>
          </w:tcPr>
          <w:p w14:paraId="5915D909"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36340D6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05F402A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7D16F51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74C5828A"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82DECD4"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4E3753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51527B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7</w:t>
            </w:r>
          </w:p>
        </w:tc>
        <w:tc>
          <w:tcPr>
            <w:tcW w:w="810" w:type="dxa"/>
            <w:tcBorders>
              <w:top w:val="nil"/>
              <w:left w:val="nil"/>
              <w:bottom w:val="nil"/>
              <w:right w:val="nil"/>
            </w:tcBorders>
            <w:shd w:val="clear" w:color="000000" w:fill="FFFFFF"/>
            <w:tcMar>
              <w:left w:w="14" w:type="dxa"/>
              <w:right w:w="14" w:type="dxa"/>
            </w:tcMar>
          </w:tcPr>
          <w:p w14:paraId="27A12B7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6D0E20F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2148E2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799E854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516C9C9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4EC0EB02"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5A047980"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78B6122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7BE3E052"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021AEC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0</w:t>
            </w:r>
          </w:p>
        </w:tc>
        <w:tc>
          <w:tcPr>
            <w:tcW w:w="450" w:type="dxa"/>
            <w:tcBorders>
              <w:top w:val="nil"/>
              <w:left w:val="nil"/>
              <w:bottom w:val="nil"/>
              <w:right w:val="nil"/>
            </w:tcBorders>
            <w:shd w:val="clear" w:color="000000" w:fill="FFFFFF"/>
            <w:noWrap/>
            <w:tcMar>
              <w:left w:w="14" w:type="dxa"/>
              <w:right w:w="14" w:type="dxa"/>
            </w:tcMar>
            <w:hideMark/>
          </w:tcPr>
          <w:p w14:paraId="573B3EB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16E2E44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1</w:t>
            </w:r>
          </w:p>
        </w:tc>
      </w:tr>
      <w:tr w:rsidR="00475585" w:rsidRPr="00BC65D8" w14:paraId="11D7EE4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5FBDDAC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Morrin,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10)</w:t>
            </w:r>
          </w:p>
        </w:tc>
        <w:tc>
          <w:tcPr>
            <w:tcW w:w="1368" w:type="dxa"/>
            <w:tcBorders>
              <w:top w:val="nil"/>
              <w:left w:val="nil"/>
              <w:bottom w:val="nil"/>
              <w:right w:val="nil"/>
            </w:tcBorders>
            <w:shd w:val="clear" w:color="000000" w:fill="FFFFFF"/>
            <w:tcMar>
              <w:left w:w="14" w:type="dxa"/>
              <w:right w:w="0" w:type="dxa"/>
            </w:tcMar>
            <w:hideMark/>
          </w:tcPr>
          <w:p w14:paraId="117EBEB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eranium</w:t>
            </w:r>
          </w:p>
        </w:tc>
        <w:tc>
          <w:tcPr>
            <w:tcW w:w="160" w:type="dxa"/>
            <w:tcBorders>
              <w:top w:val="nil"/>
              <w:left w:val="nil"/>
              <w:bottom w:val="nil"/>
              <w:right w:val="nil"/>
            </w:tcBorders>
            <w:shd w:val="clear" w:color="000000" w:fill="FFFFFF"/>
            <w:tcMar>
              <w:left w:w="0" w:type="dxa"/>
              <w:right w:w="0" w:type="dxa"/>
            </w:tcMar>
            <w:hideMark/>
          </w:tcPr>
          <w:p w14:paraId="46682636"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48EBF6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350DD4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2046D6D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58AD10AE"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0265D8D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183CDD6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2070A84"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32B671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31E77A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42E1388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 .00</w:t>
            </w:r>
          </w:p>
        </w:tc>
        <w:tc>
          <w:tcPr>
            <w:tcW w:w="810" w:type="dxa"/>
            <w:tcBorders>
              <w:top w:val="nil"/>
              <w:left w:val="nil"/>
              <w:bottom w:val="nil"/>
              <w:right w:val="nil"/>
            </w:tcBorders>
            <w:shd w:val="clear" w:color="000000" w:fill="FFFFFF"/>
            <w:noWrap/>
            <w:tcMar>
              <w:left w:w="14" w:type="dxa"/>
              <w:right w:w="14" w:type="dxa"/>
            </w:tcMar>
            <w:hideMark/>
          </w:tcPr>
          <w:p w14:paraId="554189D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E524AA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46060BE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2.5</w:t>
            </w:r>
          </w:p>
        </w:tc>
        <w:tc>
          <w:tcPr>
            <w:tcW w:w="90" w:type="dxa"/>
            <w:tcBorders>
              <w:top w:val="nil"/>
              <w:left w:val="nil"/>
              <w:bottom w:val="nil"/>
              <w:right w:val="nil"/>
            </w:tcBorders>
            <w:shd w:val="clear" w:color="000000" w:fill="FFFFFF"/>
            <w:noWrap/>
            <w:tcMar>
              <w:left w:w="0" w:type="dxa"/>
              <w:right w:w="14" w:type="dxa"/>
            </w:tcMar>
            <w:hideMark/>
          </w:tcPr>
          <w:p w14:paraId="7103A210"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36D376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4</w:t>
            </w:r>
          </w:p>
        </w:tc>
        <w:tc>
          <w:tcPr>
            <w:tcW w:w="180" w:type="dxa"/>
            <w:tcBorders>
              <w:top w:val="nil"/>
              <w:left w:val="nil"/>
              <w:bottom w:val="nil"/>
              <w:right w:val="nil"/>
            </w:tcBorders>
            <w:shd w:val="clear" w:color="000000" w:fill="FFFFFF"/>
            <w:noWrap/>
            <w:tcMar>
              <w:left w:w="14" w:type="dxa"/>
              <w:right w:w="14" w:type="dxa"/>
            </w:tcMar>
            <w:hideMark/>
          </w:tcPr>
          <w:p w14:paraId="7FF319F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C39329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60</w:t>
            </w:r>
          </w:p>
        </w:tc>
        <w:tc>
          <w:tcPr>
            <w:tcW w:w="450" w:type="dxa"/>
            <w:tcBorders>
              <w:top w:val="nil"/>
              <w:left w:val="nil"/>
              <w:bottom w:val="nil"/>
              <w:right w:val="nil"/>
            </w:tcBorders>
            <w:shd w:val="clear" w:color="000000" w:fill="FFFFFF"/>
            <w:noWrap/>
            <w:tcMar>
              <w:left w:w="14" w:type="dxa"/>
              <w:right w:w="14" w:type="dxa"/>
            </w:tcMar>
            <w:hideMark/>
          </w:tcPr>
          <w:p w14:paraId="2956948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798C2E4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3</w:t>
            </w:r>
          </w:p>
        </w:tc>
      </w:tr>
      <w:tr w:rsidR="00475585" w:rsidRPr="00BC65D8" w14:paraId="4EA3AE75"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3DBD75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orrison et al. (2011)</w:t>
            </w:r>
          </w:p>
        </w:tc>
        <w:tc>
          <w:tcPr>
            <w:tcW w:w="1368" w:type="dxa"/>
            <w:tcBorders>
              <w:top w:val="nil"/>
              <w:left w:val="nil"/>
              <w:bottom w:val="nil"/>
              <w:right w:val="nil"/>
            </w:tcBorders>
            <w:shd w:val="clear" w:color="000000" w:fill="FFFFFF"/>
            <w:tcMar>
              <w:left w:w="14" w:type="dxa"/>
              <w:right w:w="0" w:type="dxa"/>
            </w:tcMar>
            <w:hideMark/>
          </w:tcPr>
          <w:p w14:paraId="43E18A3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nilla</w:t>
            </w:r>
          </w:p>
        </w:tc>
        <w:tc>
          <w:tcPr>
            <w:tcW w:w="160" w:type="dxa"/>
            <w:tcBorders>
              <w:top w:val="nil"/>
              <w:left w:val="nil"/>
              <w:bottom w:val="nil"/>
              <w:right w:val="nil"/>
            </w:tcBorders>
            <w:shd w:val="clear" w:color="000000" w:fill="FFFFFF"/>
            <w:tcMar>
              <w:left w:w="0" w:type="dxa"/>
              <w:right w:w="0" w:type="dxa"/>
            </w:tcMar>
            <w:hideMark/>
          </w:tcPr>
          <w:p w14:paraId="3E7F1BE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D5DEC7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07458DF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AT</w:t>
            </w:r>
          </w:p>
        </w:tc>
        <w:tc>
          <w:tcPr>
            <w:tcW w:w="630" w:type="dxa"/>
            <w:tcBorders>
              <w:top w:val="nil"/>
              <w:left w:val="nil"/>
              <w:bottom w:val="nil"/>
              <w:right w:val="nil"/>
            </w:tcBorders>
            <w:shd w:val="clear" w:color="000000" w:fill="FFFFFF"/>
            <w:tcMar>
              <w:left w:w="14" w:type="dxa"/>
              <w:right w:w="14" w:type="dxa"/>
            </w:tcMar>
            <w:hideMark/>
          </w:tcPr>
          <w:p w14:paraId="1264E6F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3FCA90E"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4EEE617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2A1D0059"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5A3171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w:t>
            </w:r>
          </w:p>
        </w:tc>
        <w:tc>
          <w:tcPr>
            <w:tcW w:w="810" w:type="dxa"/>
            <w:tcBorders>
              <w:top w:val="nil"/>
              <w:left w:val="nil"/>
              <w:bottom w:val="nil"/>
              <w:right w:val="nil"/>
            </w:tcBorders>
            <w:shd w:val="clear" w:color="000000" w:fill="FFFFFF"/>
            <w:tcMar>
              <w:left w:w="14" w:type="dxa"/>
              <w:right w:w="14" w:type="dxa"/>
            </w:tcMar>
          </w:tcPr>
          <w:p w14:paraId="4CB8E4F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6C354A0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366988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 .00</w:t>
            </w:r>
          </w:p>
        </w:tc>
        <w:tc>
          <w:tcPr>
            <w:tcW w:w="810" w:type="dxa"/>
            <w:tcBorders>
              <w:top w:val="nil"/>
              <w:left w:val="nil"/>
              <w:bottom w:val="nil"/>
              <w:right w:val="nil"/>
            </w:tcBorders>
            <w:shd w:val="clear" w:color="000000" w:fill="FFFFFF"/>
            <w:noWrap/>
            <w:tcMar>
              <w:left w:w="14" w:type="dxa"/>
              <w:right w:w="14" w:type="dxa"/>
            </w:tcMar>
            <w:hideMark/>
          </w:tcPr>
          <w:p w14:paraId="21F6821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08E92FF5"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74E172B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1.5</w:t>
            </w:r>
          </w:p>
        </w:tc>
        <w:tc>
          <w:tcPr>
            <w:tcW w:w="90" w:type="dxa"/>
            <w:tcBorders>
              <w:top w:val="nil"/>
              <w:left w:val="nil"/>
              <w:bottom w:val="nil"/>
              <w:right w:val="nil"/>
            </w:tcBorders>
            <w:shd w:val="clear" w:color="000000" w:fill="FFFFFF"/>
            <w:noWrap/>
            <w:tcMar>
              <w:left w:w="0" w:type="dxa"/>
              <w:right w:w="14" w:type="dxa"/>
            </w:tcMar>
            <w:hideMark/>
          </w:tcPr>
          <w:p w14:paraId="07F9BBFB"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12AD5158"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1.00</w:t>
            </w:r>
          </w:p>
        </w:tc>
        <w:tc>
          <w:tcPr>
            <w:tcW w:w="180" w:type="dxa"/>
            <w:tcBorders>
              <w:top w:val="nil"/>
              <w:left w:val="nil"/>
              <w:bottom w:val="nil"/>
              <w:right w:val="nil"/>
            </w:tcBorders>
            <w:shd w:val="clear" w:color="000000" w:fill="FFFFFF"/>
            <w:noWrap/>
            <w:tcMar>
              <w:left w:w="14" w:type="dxa"/>
              <w:right w:w="14" w:type="dxa"/>
            </w:tcMar>
            <w:hideMark/>
          </w:tcPr>
          <w:p w14:paraId="1E16698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CDBEBC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58</w:t>
            </w:r>
          </w:p>
        </w:tc>
        <w:tc>
          <w:tcPr>
            <w:tcW w:w="450" w:type="dxa"/>
            <w:tcBorders>
              <w:top w:val="nil"/>
              <w:left w:val="nil"/>
              <w:bottom w:val="nil"/>
              <w:right w:val="nil"/>
            </w:tcBorders>
            <w:shd w:val="clear" w:color="000000" w:fill="FFFFFF"/>
            <w:noWrap/>
            <w:tcMar>
              <w:left w:w="14" w:type="dxa"/>
              <w:right w:w="14" w:type="dxa"/>
            </w:tcMar>
            <w:hideMark/>
          </w:tcPr>
          <w:p w14:paraId="7BF071C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5248D1C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4</w:t>
            </w:r>
          </w:p>
        </w:tc>
      </w:tr>
      <w:tr w:rsidR="00475585" w:rsidRPr="00BC65D8" w14:paraId="6DF0700F"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7868941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ors et al. (2018)</w:t>
            </w:r>
          </w:p>
        </w:tc>
        <w:tc>
          <w:tcPr>
            <w:tcW w:w="1368" w:type="dxa"/>
            <w:tcBorders>
              <w:top w:val="nil"/>
              <w:left w:val="nil"/>
              <w:bottom w:val="nil"/>
              <w:right w:val="nil"/>
            </w:tcBorders>
            <w:shd w:val="clear" w:color="000000" w:fill="FFFFFF"/>
            <w:tcMar>
              <w:left w:w="14" w:type="dxa"/>
              <w:right w:w="0" w:type="dxa"/>
            </w:tcMar>
            <w:hideMark/>
          </w:tcPr>
          <w:p w14:paraId="5F05610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Bread, Cucumber</w:t>
            </w:r>
          </w:p>
        </w:tc>
        <w:tc>
          <w:tcPr>
            <w:tcW w:w="160" w:type="dxa"/>
            <w:tcBorders>
              <w:top w:val="nil"/>
              <w:left w:val="nil"/>
              <w:bottom w:val="nil"/>
              <w:right w:val="nil"/>
            </w:tcBorders>
            <w:shd w:val="clear" w:color="000000" w:fill="FFFFFF"/>
            <w:tcMar>
              <w:left w:w="0" w:type="dxa"/>
              <w:right w:w="0" w:type="dxa"/>
            </w:tcMar>
            <w:hideMark/>
          </w:tcPr>
          <w:p w14:paraId="6C678E46"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BC9F9A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6E7A8C66"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6E69090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E8B778E"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77656BB"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1EA1D18"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3D6B27C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810" w:type="dxa"/>
            <w:tcBorders>
              <w:top w:val="nil"/>
              <w:left w:val="nil"/>
              <w:bottom w:val="nil"/>
              <w:right w:val="nil"/>
            </w:tcBorders>
            <w:shd w:val="clear" w:color="000000" w:fill="FFFFFF"/>
            <w:tcMar>
              <w:left w:w="14" w:type="dxa"/>
              <w:right w:w="14" w:type="dxa"/>
            </w:tcMar>
          </w:tcPr>
          <w:p w14:paraId="52E1626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B888E8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0D01EE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B3EE35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76A4E68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F2DE73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2</w:t>
            </w:r>
          </w:p>
        </w:tc>
        <w:tc>
          <w:tcPr>
            <w:tcW w:w="90" w:type="dxa"/>
            <w:tcBorders>
              <w:top w:val="nil"/>
              <w:left w:val="nil"/>
              <w:bottom w:val="nil"/>
              <w:right w:val="nil"/>
            </w:tcBorders>
            <w:shd w:val="clear" w:color="000000" w:fill="FFFFFF"/>
            <w:noWrap/>
            <w:tcMar>
              <w:left w:w="0" w:type="dxa"/>
              <w:right w:w="14" w:type="dxa"/>
            </w:tcMar>
            <w:hideMark/>
          </w:tcPr>
          <w:p w14:paraId="0F0D39ED"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973EB0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87</w:t>
            </w:r>
          </w:p>
        </w:tc>
        <w:tc>
          <w:tcPr>
            <w:tcW w:w="180" w:type="dxa"/>
            <w:tcBorders>
              <w:top w:val="nil"/>
              <w:left w:val="nil"/>
              <w:bottom w:val="nil"/>
              <w:right w:val="nil"/>
            </w:tcBorders>
            <w:shd w:val="clear" w:color="000000" w:fill="FFFFFF"/>
            <w:noWrap/>
            <w:tcMar>
              <w:left w:w="14" w:type="dxa"/>
              <w:right w:w="14" w:type="dxa"/>
            </w:tcMar>
            <w:hideMark/>
          </w:tcPr>
          <w:p w14:paraId="3F0B37C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C68239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7</w:t>
            </w:r>
          </w:p>
        </w:tc>
        <w:tc>
          <w:tcPr>
            <w:tcW w:w="450" w:type="dxa"/>
            <w:tcBorders>
              <w:top w:val="nil"/>
              <w:left w:val="nil"/>
              <w:bottom w:val="nil"/>
              <w:right w:val="nil"/>
            </w:tcBorders>
            <w:shd w:val="clear" w:color="000000" w:fill="FFFFFF"/>
            <w:noWrap/>
            <w:tcMar>
              <w:left w:w="14" w:type="dxa"/>
              <w:right w:w="14" w:type="dxa"/>
            </w:tcMar>
            <w:hideMark/>
          </w:tcPr>
          <w:p w14:paraId="322A1E3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9</w:t>
            </w:r>
          </w:p>
        </w:tc>
        <w:tc>
          <w:tcPr>
            <w:tcW w:w="455" w:type="dxa"/>
            <w:tcBorders>
              <w:top w:val="nil"/>
              <w:left w:val="nil"/>
              <w:bottom w:val="nil"/>
              <w:right w:val="nil"/>
            </w:tcBorders>
            <w:shd w:val="clear" w:color="000000" w:fill="FFFFFF"/>
            <w:noWrap/>
            <w:tcMar>
              <w:left w:w="14" w:type="dxa"/>
              <w:right w:w="14" w:type="dxa"/>
            </w:tcMar>
            <w:hideMark/>
          </w:tcPr>
          <w:p w14:paraId="14D5ECF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r>
      <w:tr w:rsidR="00475585" w:rsidRPr="00BC65D8" w14:paraId="06518989"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C07CF5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 &amp; Menon (2018)</w:t>
            </w:r>
          </w:p>
        </w:tc>
        <w:tc>
          <w:tcPr>
            <w:tcW w:w="1368" w:type="dxa"/>
            <w:tcBorders>
              <w:top w:val="nil"/>
              <w:left w:val="nil"/>
              <w:bottom w:val="nil"/>
              <w:right w:val="nil"/>
            </w:tcBorders>
            <w:shd w:val="clear" w:color="000000" w:fill="FFFFFF"/>
            <w:tcMar>
              <w:left w:w="14" w:type="dxa"/>
              <w:right w:w="0" w:type="dxa"/>
            </w:tcMar>
            <w:hideMark/>
          </w:tcPr>
          <w:p w14:paraId="12AAC31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nilla, Rose-</w:t>
            </w:r>
            <w:proofErr w:type="spellStart"/>
            <w:r>
              <w:rPr>
                <w:rFonts w:ascii="Arial" w:hAnsi="Arial" w:cs="Arial"/>
                <w:color w:val="000000"/>
                <w:sz w:val="18"/>
                <w:szCs w:val="18"/>
              </w:rPr>
              <w:t>Maroc</w:t>
            </w:r>
            <w:proofErr w:type="spellEnd"/>
          </w:p>
        </w:tc>
        <w:tc>
          <w:tcPr>
            <w:tcW w:w="160" w:type="dxa"/>
            <w:tcBorders>
              <w:top w:val="nil"/>
              <w:left w:val="nil"/>
              <w:bottom w:val="nil"/>
              <w:right w:val="nil"/>
            </w:tcBorders>
            <w:shd w:val="clear" w:color="000000" w:fill="FFFFFF"/>
            <w:tcMar>
              <w:left w:w="0" w:type="dxa"/>
              <w:right w:w="0" w:type="dxa"/>
            </w:tcMar>
            <w:hideMark/>
          </w:tcPr>
          <w:p w14:paraId="3C0ABB1F"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2B95A7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1BD08F0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2B0AD1F0"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5924B3FC"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019B58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5567E0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22D6EA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3FA67D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86E69E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EE2197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2F6B8F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2E222542"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6EFC2CC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5B4F3D17"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09E7710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0</w:t>
            </w:r>
          </w:p>
        </w:tc>
        <w:tc>
          <w:tcPr>
            <w:tcW w:w="180" w:type="dxa"/>
            <w:tcBorders>
              <w:top w:val="nil"/>
              <w:left w:val="nil"/>
              <w:bottom w:val="nil"/>
              <w:right w:val="nil"/>
            </w:tcBorders>
            <w:shd w:val="clear" w:color="000000" w:fill="FFFFFF"/>
            <w:noWrap/>
            <w:tcMar>
              <w:left w:w="14" w:type="dxa"/>
              <w:right w:w="14" w:type="dxa"/>
            </w:tcMar>
            <w:hideMark/>
          </w:tcPr>
          <w:p w14:paraId="0EE6D815"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48FC514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2</w:t>
            </w:r>
          </w:p>
        </w:tc>
        <w:tc>
          <w:tcPr>
            <w:tcW w:w="450" w:type="dxa"/>
            <w:tcBorders>
              <w:top w:val="nil"/>
              <w:left w:val="nil"/>
              <w:bottom w:val="nil"/>
              <w:right w:val="nil"/>
            </w:tcBorders>
            <w:shd w:val="clear" w:color="000000" w:fill="FFFFFF"/>
            <w:noWrap/>
            <w:tcMar>
              <w:left w:w="14" w:type="dxa"/>
              <w:right w:w="14" w:type="dxa"/>
            </w:tcMar>
            <w:hideMark/>
          </w:tcPr>
          <w:p w14:paraId="12C60A3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5282FDD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5</w:t>
            </w:r>
          </w:p>
        </w:tc>
      </w:tr>
      <w:tr w:rsidR="00475585" w:rsidRPr="00BC65D8" w14:paraId="368F4066"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0116117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Naja</w:t>
            </w:r>
            <w:proofErr w:type="spellEnd"/>
            <w:r>
              <w:rPr>
                <w:rFonts w:ascii="Arial" w:hAnsi="Arial" w:cs="Arial"/>
                <w:color w:val="000000"/>
                <w:sz w:val="18"/>
                <w:szCs w:val="18"/>
              </w:rPr>
              <w:t xml:space="preserve"> et al. (2014)</w:t>
            </w:r>
          </w:p>
        </w:tc>
        <w:tc>
          <w:tcPr>
            <w:tcW w:w="1368" w:type="dxa"/>
            <w:tcBorders>
              <w:top w:val="nil"/>
              <w:left w:val="nil"/>
              <w:bottom w:val="nil"/>
              <w:right w:val="nil"/>
            </w:tcBorders>
            <w:shd w:val="clear" w:color="000000" w:fill="FFFFFF"/>
            <w:tcMar>
              <w:left w:w="14" w:type="dxa"/>
              <w:right w:w="0" w:type="dxa"/>
            </w:tcMar>
            <w:hideMark/>
          </w:tcPr>
          <w:p w14:paraId="46A964D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Lemon</w:t>
            </w:r>
          </w:p>
        </w:tc>
        <w:tc>
          <w:tcPr>
            <w:tcW w:w="160" w:type="dxa"/>
            <w:tcBorders>
              <w:top w:val="nil"/>
              <w:left w:val="nil"/>
              <w:bottom w:val="nil"/>
              <w:right w:val="nil"/>
            </w:tcBorders>
            <w:shd w:val="clear" w:color="000000" w:fill="FFFFFF"/>
            <w:tcMar>
              <w:left w:w="0" w:type="dxa"/>
              <w:right w:w="0" w:type="dxa"/>
            </w:tcMar>
            <w:hideMark/>
          </w:tcPr>
          <w:p w14:paraId="6B8D643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2A498EE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w:t>
            </w:r>
          </w:p>
        </w:tc>
        <w:tc>
          <w:tcPr>
            <w:tcW w:w="828" w:type="dxa"/>
            <w:tcBorders>
              <w:top w:val="nil"/>
              <w:left w:val="nil"/>
              <w:bottom w:val="nil"/>
              <w:right w:val="nil"/>
            </w:tcBorders>
            <w:shd w:val="clear" w:color="000000" w:fill="FFFFFF"/>
            <w:tcMar>
              <w:left w:w="40" w:type="dxa"/>
              <w:right w:w="14" w:type="dxa"/>
            </w:tcMar>
            <w:hideMark/>
          </w:tcPr>
          <w:p w14:paraId="62FD264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24B2B8F4"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76E3AD5"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AD4078C"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13325D9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E3DAB53"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EE2427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791D2C6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6F3DE68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4C0B06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5F3CAC58"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5ACA401"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B1C93C1"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525D215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1</w:t>
            </w:r>
          </w:p>
        </w:tc>
        <w:tc>
          <w:tcPr>
            <w:tcW w:w="180" w:type="dxa"/>
            <w:tcBorders>
              <w:top w:val="nil"/>
              <w:left w:val="nil"/>
              <w:bottom w:val="nil"/>
              <w:right w:val="nil"/>
            </w:tcBorders>
            <w:shd w:val="clear" w:color="000000" w:fill="FFFFFF"/>
            <w:noWrap/>
            <w:tcMar>
              <w:left w:w="14" w:type="dxa"/>
              <w:right w:w="14" w:type="dxa"/>
            </w:tcMar>
            <w:hideMark/>
          </w:tcPr>
          <w:p w14:paraId="59D4D25B"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496DF6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8</w:t>
            </w:r>
          </w:p>
        </w:tc>
        <w:tc>
          <w:tcPr>
            <w:tcW w:w="450" w:type="dxa"/>
            <w:tcBorders>
              <w:top w:val="nil"/>
              <w:left w:val="nil"/>
              <w:bottom w:val="nil"/>
              <w:right w:val="nil"/>
            </w:tcBorders>
            <w:shd w:val="clear" w:color="000000" w:fill="FFFFFF"/>
            <w:noWrap/>
            <w:tcMar>
              <w:left w:w="14" w:type="dxa"/>
              <w:right w:w="14" w:type="dxa"/>
            </w:tcMar>
            <w:hideMark/>
          </w:tcPr>
          <w:p w14:paraId="3B052CF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5099C7B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r>
      <w:tr w:rsidR="00475585" w:rsidRPr="00BC65D8" w14:paraId="74249930"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0A6542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arsons (2009)</w:t>
            </w:r>
          </w:p>
        </w:tc>
        <w:tc>
          <w:tcPr>
            <w:tcW w:w="1368" w:type="dxa"/>
            <w:tcBorders>
              <w:top w:val="nil"/>
              <w:left w:val="nil"/>
              <w:bottom w:val="nil"/>
              <w:right w:val="nil"/>
            </w:tcBorders>
            <w:shd w:val="clear" w:color="000000" w:fill="FFFFFF"/>
            <w:tcMar>
              <w:left w:w="14" w:type="dxa"/>
              <w:right w:w="0" w:type="dxa"/>
            </w:tcMar>
            <w:hideMark/>
          </w:tcPr>
          <w:p w14:paraId="77F6765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offee, Soap Powder, Perfume</w:t>
            </w:r>
          </w:p>
        </w:tc>
        <w:tc>
          <w:tcPr>
            <w:tcW w:w="160" w:type="dxa"/>
            <w:tcBorders>
              <w:top w:val="nil"/>
              <w:left w:val="nil"/>
              <w:bottom w:val="nil"/>
              <w:right w:val="nil"/>
            </w:tcBorders>
            <w:shd w:val="clear" w:color="000000" w:fill="FFFFFF"/>
            <w:tcMar>
              <w:left w:w="0" w:type="dxa"/>
              <w:right w:w="0" w:type="dxa"/>
            </w:tcMar>
            <w:hideMark/>
          </w:tcPr>
          <w:p w14:paraId="4526C737"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7BB55A20"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774F72F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3DFA3297"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273A1F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691A96FD"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3C1F6291"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B153BC8"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8A318B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3F8BD2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87DB81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A0B4CC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2E8D37A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7A9CAE7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67DE499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55BB47BB"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0CBBAB2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16A19EF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0</w:t>
            </w:r>
          </w:p>
        </w:tc>
        <w:tc>
          <w:tcPr>
            <w:tcW w:w="450" w:type="dxa"/>
            <w:tcBorders>
              <w:top w:val="nil"/>
              <w:left w:val="nil"/>
              <w:bottom w:val="nil"/>
              <w:right w:val="nil"/>
            </w:tcBorders>
            <w:shd w:val="clear" w:color="000000" w:fill="FFFFFF"/>
            <w:noWrap/>
            <w:tcMar>
              <w:left w:w="14" w:type="dxa"/>
              <w:right w:w="14" w:type="dxa"/>
            </w:tcMar>
            <w:hideMark/>
          </w:tcPr>
          <w:p w14:paraId="515BE1C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5</w:t>
            </w:r>
          </w:p>
        </w:tc>
        <w:tc>
          <w:tcPr>
            <w:tcW w:w="455" w:type="dxa"/>
            <w:tcBorders>
              <w:top w:val="nil"/>
              <w:left w:val="nil"/>
              <w:bottom w:val="nil"/>
              <w:right w:val="nil"/>
            </w:tcBorders>
            <w:shd w:val="clear" w:color="000000" w:fill="FFFFFF"/>
            <w:noWrap/>
            <w:tcMar>
              <w:left w:w="14" w:type="dxa"/>
              <w:right w:w="14" w:type="dxa"/>
            </w:tcMar>
            <w:hideMark/>
          </w:tcPr>
          <w:p w14:paraId="4CF1D27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8</w:t>
            </w:r>
          </w:p>
        </w:tc>
      </w:tr>
      <w:tr w:rsidR="00475585" w:rsidRPr="00BC65D8" w14:paraId="16CFB285"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B15C4D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Poon &amp; </w:t>
            </w:r>
            <w:proofErr w:type="spellStart"/>
            <w:r>
              <w:rPr>
                <w:rFonts w:ascii="Arial" w:hAnsi="Arial" w:cs="Arial"/>
                <w:color w:val="000000"/>
                <w:sz w:val="18"/>
                <w:szCs w:val="18"/>
              </w:rPr>
              <w:t>Grohmann</w:t>
            </w:r>
            <w:proofErr w:type="spellEnd"/>
            <w:r>
              <w:rPr>
                <w:rFonts w:ascii="Arial" w:hAnsi="Arial" w:cs="Arial"/>
                <w:color w:val="000000"/>
                <w:sz w:val="18"/>
                <w:szCs w:val="18"/>
              </w:rPr>
              <w:t xml:space="preserve"> (2014)</w:t>
            </w:r>
          </w:p>
        </w:tc>
        <w:tc>
          <w:tcPr>
            <w:tcW w:w="1368" w:type="dxa"/>
            <w:tcBorders>
              <w:top w:val="nil"/>
              <w:left w:val="nil"/>
              <w:bottom w:val="nil"/>
              <w:right w:val="nil"/>
            </w:tcBorders>
            <w:shd w:val="clear" w:color="000000" w:fill="FFFFFF"/>
            <w:tcMar>
              <w:left w:w="14" w:type="dxa"/>
              <w:right w:w="0" w:type="dxa"/>
            </w:tcMar>
            <w:hideMark/>
          </w:tcPr>
          <w:p w14:paraId="4D2D566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ashore, Firewood</w:t>
            </w:r>
          </w:p>
        </w:tc>
        <w:tc>
          <w:tcPr>
            <w:tcW w:w="160" w:type="dxa"/>
            <w:tcBorders>
              <w:top w:val="nil"/>
              <w:left w:val="nil"/>
              <w:bottom w:val="nil"/>
              <w:right w:val="nil"/>
            </w:tcBorders>
            <w:shd w:val="clear" w:color="000000" w:fill="FFFFFF"/>
            <w:tcMar>
              <w:left w:w="0" w:type="dxa"/>
              <w:right w:w="0" w:type="dxa"/>
            </w:tcMar>
            <w:hideMark/>
          </w:tcPr>
          <w:p w14:paraId="5F598A22"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91521D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 CO</w:t>
            </w:r>
          </w:p>
        </w:tc>
        <w:tc>
          <w:tcPr>
            <w:tcW w:w="828" w:type="dxa"/>
            <w:tcBorders>
              <w:top w:val="nil"/>
              <w:left w:val="nil"/>
              <w:bottom w:val="nil"/>
              <w:right w:val="nil"/>
            </w:tcBorders>
            <w:shd w:val="clear" w:color="000000" w:fill="FFFFFF"/>
            <w:tcMar>
              <w:left w:w="40" w:type="dxa"/>
              <w:right w:w="14" w:type="dxa"/>
            </w:tcMar>
            <w:hideMark/>
          </w:tcPr>
          <w:p w14:paraId="0ABF95F0"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72E7DC7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400ED76"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72A29F02"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63BAF31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60C411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7</w:t>
            </w:r>
          </w:p>
        </w:tc>
        <w:tc>
          <w:tcPr>
            <w:tcW w:w="810" w:type="dxa"/>
            <w:tcBorders>
              <w:top w:val="nil"/>
              <w:left w:val="nil"/>
              <w:bottom w:val="nil"/>
              <w:right w:val="nil"/>
            </w:tcBorders>
            <w:shd w:val="clear" w:color="000000" w:fill="FFFFFF"/>
            <w:tcMar>
              <w:left w:w="14" w:type="dxa"/>
              <w:right w:w="14" w:type="dxa"/>
            </w:tcMar>
          </w:tcPr>
          <w:p w14:paraId="6F29449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D38B0F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2E9CD6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7E7A6BF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398CEABA"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6E15AF1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1.0</w:t>
            </w:r>
          </w:p>
        </w:tc>
        <w:tc>
          <w:tcPr>
            <w:tcW w:w="90" w:type="dxa"/>
            <w:tcBorders>
              <w:top w:val="nil"/>
              <w:left w:val="nil"/>
              <w:bottom w:val="nil"/>
              <w:right w:val="nil"/>
            </w:tcBorders>
            <w:shd w:val="clear" w:color="000000" w:fill="FFFFFF"/>
            <w:noWrap/>
            <w:tcMar>
              <w:left w:w="0" w:type="dxa"/>
              <w:right w:w="14" w:type="dxa"/>
            </w:tcMar>
            <w:hideMark/>
          </w:tcPr>
          <w:p w14:paraId="50EC1206"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0B7C616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4</w:t>
            </w:r>
          </w:p>
        </w:tc>
        <w:tc>
          <w:tcPr>
            <w:tcW w:w="180" w:type="dxa"/>
            <w:tcBorders>
              <w:top w:val="nil"/>
              <w:left w:val="nil"/>
              <w:bottom w:val="nil"/>
              <w:right w:val="nil"/>
            </w:tcBorders>
            <w:shd w:val="clear" w:color="000000" w:fill="FFFFFF"/>
            <w:noWrap/>
            <w:tcMar>
              <w:left w:w="14" w:type="dxa"/>
              <w:right w:w="14" w:type="dxa"/>
            </w:tcMar>
            <w:hideMark/>
          </w:tcPr>
          <w:p w14:paraId="3DB14B24"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59C69A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97</w:t>
            </w:r>
          </w:p>
        </w:tc>
        <w:tc>
          <w:tcPr>
            <w:tcW w:w="450" w:type="dxa"/>
            <w:tcBorders>
              <w:top w:val="nil"/>
              <w:left w:val="nil"/>
              <w:bottom w:val="nil"/>
              <w:right w:val="nil"/>
            </w:tcBorders>
            <w:shd w:val="clear" w:color="000000" w:fill="FFFFFF"/>
            <w:noWrap/>
            <w:tcMar>
              <w:left w:w="14" w:type="dxa"/>
              <w:right w:w="14" w:type="dxa"/>
            </w:tcMar>
            <w:hideMark/>
          </w:tcPr>
          <w:p w14:paraId="6C8F54F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51BB3AE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r>
      <w:tr w:rsidR="00475585" w:rsidRPr="00BC65D8" w14:paraId="793D0B5D" w14:textId="77777777" w:rsidTr="002F453F">
        <w:trPr>
          <w:trHeight w:val="960"/>
        </w:trPr>
        <w:tc>
          <w:tcPr>
            <w:tcW w:w="1364" w:type="dxa"/>
            <w:tcBorders>
              <w:top w:val="nil"/>
              <w:left w:val="nil"/>
              <w:bottom w:val="nil"/>
              <w:right w:val="nil"/>
            </w:tcBorders>
            <w:shd w:val="clear" w:color="000000" w:fill="FFFFFF"/>
            <w:tcMar>
              <w:left w:w="14" w:type="dxa"/>
              <w:right w:w="29" w:type="dxa"/>
            </w:tcMar>
            <w:hideMark/>
          </w:tcPr>
          <w:p w14:paraId="390062C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Schifferstein</w:t>
            </w:r>
            <w:proofErr w:type="spellEnd"/>
            <w:r>
              <w:rPr>
                <w:rFonts w:ascii="Arial" w:hAnsi="Arial" w:cs="Arial"/>
                <w:color w:val="000000"/>
                <w:sz w:val="18"/>
                <w:szCs w:val="18"/>
              </w:rPr>
              <w:t xml:space="preserve">, </w:t>
            </w:r>
            <w:proofErr w:type="spellStart"/>
            <w:r>
              <w:rPr>
                <w:rFonts w:ascii="Arial" w:hAnsi="Arial" w:cs="Arial"/>
                <w:color w:val="000000"/>
                <w:sz w:val="18"/>
                <w:szCs w:val="18"/>
              </w:rPr>
              <w:t>Talke</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Oudshoorn</w:t>
            </w:r>
            <w:proofErr w:type="spellEnd"/>
            <w:r>
              <w:rPr>
                <w:rFonts w:ascii="Arial" w:hAnsi="Arial" w:cs="Arial"/>
                <w:color w:val="000000"/>
                <w:sz w:val="18"/>
                <w:szCs w:val="18"/>
              </w:rPr>
              <w:t xml:space="preserve"> (2011)</w:t>
            </w:r>
          </w:p>
        </w:tc>
        <w:tc>
          <w:tcPr>
            <w:tcW w:w="1368" w:type="dxa"/>
            <w:tcBorders>
              <w:top w:val="nil"/>
              <w:left w:val="nil"/>
              <w:bottom w:val="nil"/>
              <w:right w:val="nil"/>
            </w:tcBorders>
            <w:shd w:val="clear" w:color="000000" w:fill="FFFFFF"/>
            <w:tcMar>
              <w:left w:w="14" w:type="dxa"/>
              <w:right w:w="0" w:type="dxa"/>
            </w:tcMar>
            <w:hideMark/>
          </w:tcPr>
          <w:p w14:paraId="5EDAF4B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Seawater, Peppermint</w:t>
            </w:r>
          </w:p>
        </w:tc>
        <w:tc>
          <w:tcPr>
            <w:tcW w:w="160" w:type="dxa"/>
            <w:tcBorders>
              <w:top w:val="nil"/>
              <w:left w:val="nil"/>
              <w:bottom w:val="nil"/>
              <w:right w:val="nil"/>
            </w:tcBorders>
            <w:shd w:val="clear" w:color="000000" w:fill="FFFFFF"/>
            <w:tcMar>
              <w:left w:w="0" w:type="dxa"/>
              <w:right w:w="0" w:type="dxa"/>
            </w:tcMar>
            <w:hideMark/>
          </w:tcPr>
          <w:p w14:paraId="10EAEAB3"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F3A7CD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 CO</w:t>
            </w:r>
          </w:p>
        </w:tc>
        <w:tc>
          <w:tcPr>
            <w:tcW w:w="828" w:type="dxa"/>
            <w:tcBorders>
              <w:top w:val="nil"/>
              <w:left w:val="nil"/>
              <w:bottom w:val="nil"/>
              <w:right w:val="nil"/>
            </w:tcBorders>
            <w:shd w:val="clear" w:color="000000" w:fill="FFFFFF"/>
            <w:tcMar>
              <w:left w:w="40" w:type="dxa"/>
              <w:right w:w="14" w:type="dxa"/>
            </w:tcMar>
            <w:hideMark/>
          </w:tcPr>
          <w:p w14:paraId="21D322B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w:t>
            </w:r>
          </w:p>
        </w:tc>
        <w:tc>
          <w:tcPr>
            <w:tcW w:w="630" w:type="dxa"/>
            <w:tcBorders>
              <w:top w:val="nil"/>
              <w:left w:val="nil"/>
              <w:bottom w:val="nil"/>
              <w:right w:val="nil"/>
            </w:tcBorders>
            <w:shd w:val="clear" w:color="000000" w:fill="FFFFFF"/>
            <w:tcMar>
              <w:left w:w="14" w:type="dxa"/>
              <w:right w:w="14" w:type="dxa"/>
            </w:tcMar>
            <w:hideMark/>
          </w:tcPr>
          <w:p w14:paraId="3BE77037"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38C8CE7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0AA6697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D284B07"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DD314BF"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5CFCEF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30446D1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4C19F98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1.00</w:t>
            </w:r>
          </w:p>
        </w:tc>
        <w:tc>
          <w:tcPr>
            <w:tcW w:w="810" w:type="dxa"/>
            <w:tcBorders>
              <w:top w:val="nil"/>
              <w:left w:val="nil"/>
              <w:bottom w:val="nil"/>
              <w:right w:val="nil"/>
            </w:tcBorders>
            <w:shd w:val="clear" w:color="000000" w:fill="FFFFFF"/>
            <w:noWrap/>
            <w:tcMar>
              <w:left w:w="14" w:type="dxa"/>
              <w:right w:w="14" w:type="dxa"/>
            </w:tcMar>
            <w:hideMark/>
          </w:tcPr>
          <w:p w14:paraId="1B857DC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6B378380"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BBCAC8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2.1</w:t>
            </w:r>
          </w:p>
        </w:tc>
        <w:tc>
          <w:tcPr>
            <w:tcW w:w="90" w:type="dxa"/>
            <w:tcBorders>
              <w:top w:val="nil"/>
              <w:left w:val="nil"/>
              <w:bottom w:val="nil"/>
              <w:right w:val="nil"/>
            </w:tcBorders>
            <w:shd w:val="clear" w:color="000000" w:fill="FFFFFF"/>
            <w:noWrap/>
            <w:tcMar>
              <w:left w:w="0" w:type="dxa"/>
              <w:right w:w="14" w:type="dxa"/>
            </w:tcMar>
            <w:hideMark/>
          </w:tcPr>
          <w:p w14:paraId="20338798"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3E58FC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0</w:t>
            </w:r>
          </w:p>
        </w:tc>
        <w:tc>
          <w:tcPr>
            <w:tcW w:w="180" w:type="dxa"/>
            <w:tcBorders>
              <w:top w:val="nil"/>
              <w:left w:val="nil"/>
              <w:bottom w:val="nil"/>
              <w:right w:val="nil"/>
            </w:tcBorders>
            <w:shd w:val="clear" w:color="000000" w:fill="FFFFFF"/>
            <w:noWrap/>
            <w:tcMar>
              <w:left w:w="14" w:type="dxa"/>
              <w:right w:w="14" w:type="dxa"/>
            </w:tcMar>
            <w:hideMark/>
          </w:tcPr>
          <w:p w14:paraId="48CADDE0"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9AEC6F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49</w:t>
            </w:r>
          </w:p>
        </w:tc>
        <w:tc>
          <w:tcPr>
            <w:tcW w:w="450" w:type="dxa"/>
            <w:tcBorders>
              <w:top w:val="nil"/>
              <w:left w:val="nil"/>
              <w:bottom w:val="nil"/>
              <w:right w:val="nil"/>
            </w:tcBorders>
            <w:shd w:val="clear" w:color="000000" w:fill="FFFFFF"/>
            <w:noWrap/>
            <w:tcMar>
              <w:left w:w="14" w:type="dxa"/>
              <w:right w:w="14" w:type="dxa"/>
            </w:tcMar>
            <w:hideMark/>
          </w:tcPr>
          <w:p w14:paraId="3113135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1</w:t>
            </w:r>
          </w:p>
        </w:tc>
        <w:tc>
          <w:tcPr>
            <w:tcW w:w="455" w:type="dxa"/>
            <w:tcBorders>
              <w:top w:val="nil"/>
              <w:left w:val="nil"/>
              <w:bottom w:val="nil"/>
              <w:right w:val="nil"/>
            </w:tcBorders>
            <w:shd w:val="clear" w:color="000000" w:fill="FFFFFF"/>
            <w:noWrap/>
            <w:tcMar>
              <w:left w:w="14" w:type="dxa"/>
              <w:right w:w="14" w:type="dxa"/>
            </w:tcMar>
            <w:hideMark/>
          </w:tcPr>
          <w:p w14:paraId="43D90FB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5</w:t>
            </w:r>
          </w:p>
        </w:tc>
      </w:tr>
      <w:tr w:rsidR="00475585" w:rsidRPr="00BC65D8" w14:paraId="5C2BBD37" w14:textId="77777777" w:rsidTr="002F453F">
        <w:trPr>
          <w:trHeight w:val="960"/>
        </w:trPr>
        <w:tc>
          <w:tcPr>
            <w:tcW w:w="1364" w:type="dxa"/>
            <w:tcBorders>
              <w:top w:val="nil"/>
              <w:left w:val="nil"/>
              <w:bottom w:val="nil"/>
              <w:right w:val="nil"/>
            </w:tcBorders>
            <w:shd w:val="clear" w:color="000000" w:fill="FFFFFF"/>
            <w:tcMar>
              <w:left w:w="14" w:type="dxa"/>
              <w:right w:w="29" w:type="dxa"/>
            </w:tcMar>
            <w:hideMark/>
          </w:tcPr>
          <w:p w14:paraId="35E9E2D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pangenberg, Crowley, &amp; Henderson (1996 - Main Study)</w:t>
            </w:r>
          </w:p>
        </w:tc>
        <w:tc>
          <w:tcPr>
            <w:tcW w:w="1368" w:type="dxa"/>
            <w:tcBorders>
              <w:top w:val="nil"/>
              <w:left w:val="nil"/>
              <w:bottom w:val="nil"/>
              <w:right w:val="nil"/>
            </w:tcBorders>
            <w:shd w:val="clear" w:color="000000" w:fill="FFFFFF"/>
            <w:tcMar>
              <w:left w:w="14" w:type="dxa"/>
              <w:right w:w="0" w:type="dxa"/>
            </w:tcMar>
            <w:hideMark/>
          </w:tcPr>
          <w:p w14:paraId="68B0869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avender, Ginger, Spearmint, Orange</w:t>
            </w:r>
          </w:p>
        </w:tc>
        <w:tc>
          <w:tcPr>
            <w:tcW w:w="160" w:type="dxa"/>
            <w:tcBorders>
              <w:top w:val="nil"/>
              <w:left w:val="nil"/>
              <w:bottom w:val="nil"/>
              <w:right w:val="nil"/>
            </w:tcBorders>
            <w:shd w:val="clear" w:color="000000" w:fill="FFFFFF"/>
            <w:tcMar>
              <w:left w:w="0" w:type="dxa"/>
              <w:right w:w="0" w:type="dxa"/>
            </w:tcMar>
            <w:hideMark/>
          </w:tcPr>
          <w:p w14:paraId="5728D81A"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4F73795"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2B1C3CA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755081C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2C8E98D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758A2DC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14" w:type="dxa"/>
              <w:right w:w="14" w:type="dxa"/>
            </w:tcMar>
            <w:hideMark/>
          </w:tcPr>
          <w:p w14:paraId="510ACB3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2622BF2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E0BB0D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418B8C4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21927DA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0BEA558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37E076F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94171F2"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EBD26E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598B6661"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6</w:t>
            </w:r>
          </w:p>
        </w:tc>
        <w:tc>
          <w:tcPr>
            <w:tcW w:w="180" w:type="dxa"/>
            <w:tcBorders>
              <w:top w:val="nil"/>
              <w:left w:val="nil"/>
              <w:bottom w:val="nil"/>
              <w:right w:val="nil"/>
            </w:tcBorders>
            <w:shd w:val="clear" w:color="000000" w:fill="FFFFFF"/>
            <w:noWrap/>
            <w:tcMar>
              <w:left w:w="14" w:type="dxa"/>
              <w:right w:w="14" w:type="dxa"/>
            </w:tcMar>
            <w:hideMark/>
          </w:tcPr>
          <w:p w14:paraId="53E382F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5A24DF0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98</w:t>
            </w:r>
          </w:p>
        </w:tc>
        <w:tc>
          <w:tcPr>
            <w:tcW w:w="450" w:type="dxa"/>
            <w:tcBorders>
              <w:top w:val="nil"/>
              <w:left w:val="nil"/>
              <w:bottom w:val="nil"/>
              <w:right w:val="nil"/>
            </w:tcBorders>
            <w:shd w:val="clear" w:color="000000" w:fill="FFFFFF"/>
            <w:noWrap/>
            <w:tcMar>
              <w:left w:w="14" w:type="dxa"/>
              <w:right w:w="14" w:type="dxa"/>
            </w:tcMar>
            <w:hideMark/>
          </w:tcPr>
          <w:p w14:paraId="538CF57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w:t>
            </w:r>
          </w:p>
        </w:tc>
        <w:tc>
          <w:tcPr>
            <w:tcW w:w="455" w:type="dxa"/>
            <w:tcBorders>
              <w:top w:val="nil"/>
              <w:left w:val="nil"/>
              <w:bottom w:val="nil"/>
              <w:right w:val="nil"/>
            </w:tcBorders>
            <w:shd w:val="clear" w:color="000000" w:fill="FFFFFF"/>
            <w:noWrap/>
            <w:tcMar>
              <w:left w:w="14" w:type="dxa"/>
              <w:right w:w="14" w:type="dxa"/>
            </w:tcMar>
            <w:hideMark/>
          </w:tcPr>
          <w:p w14:paraId="61B0F173"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5</w:t>
            </w:r>
          </w:p>
        </w:tc>
      </w:tr>
      <w:tr w:rsidR="00475585" w:rsidRPr="00BC65D8" w14:paraId="657E29F2"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1506CB2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Spangenberg, </w:t>
            </w:r>
            <w:proofErr w:type="spellStart"/>
            <w:r>
              <w:rPr>
                <w:rFonts w:ascii="Arial" w:hAnsi="Arial" w:cs="Arial"/>
                <w:color w:val="000000"/>
                <w:sz w:val="18"/>
                <w:szCs w:val="18"/>
              </w:rPr>
              <w:t>Grohman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Sprott</w:t>
            </w:r>
            <w:proofErr w:type="spellEnd"/>
            <w:r>
              <w:rPr>
                <w:rFonts w:ascii="Arial" w:hAnsi="Arial" w:cs="Arial"/>
                <w:color w:val="000000"/>
                <w:sz w:val="18"/>
                <w:szCs w:val="18"/>
              </w:rPr>
              <w:t xml:space="preserve"> (2005)</w:t>
            </w:r>
          </w:p>
        </w:tc>
        <w:tc>
          <w:tcPr>
            <w:tcW w:w="1368" w:type="dxa"/>
            <w:tcBorders>
              <w:top w:val="nil"/>
              <w:left w:val="nil"/>
              <w:bottom w:val="nil"/>
              <w:right w:val="nil"/>
            </w:tcBorders>
            <w:shd w:val="clear" w:color="000000" w:fill="FFFFFF"/>
            <w:tcMar>
              <w:left w:w="14" w:type="dxa"/>
              <w:right w:w="0" w:type="dxa"/>
            </w:tcMar>
            <w:hideMark/>
          </w:tcPr>
          <w:p w14:paraId="40ACB81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ristmas scent</w:t>
            </w:r>
          </w:p>
        </w:tc>
        <w:tc>
          <w:tcPr>
            <w:tcW w:w="160" w:type="dxa"/>
            <w:tcBorders>
              <w:top w:val="nil"/>
              <w:left w:val="nil"/>
              <w:bottom w:val="nil"/>
              <w:right w:val="nil"/>
            </w:tcBorders>
            <w:shd w:val="clear" w:color="000000" w:fill="FFFFFF"/>
            <w:tcMar>
              <w:left w:w="0" w:type="dxa"/>
              <w:right w:w="0" w:type="dxa"/>
            </w:tcMar>
            <w:hideMark/>
          </w:tcPr>
          <w:p w14:paraId="3D2010AB"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22C4BB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 CO</w:t>
            </w:r>
          </w:p>
        </w:tc>
        <w:tc>
          <w:tcPr>
            <w:tcW w:w="828" w:type="dxa"/>
            <w:tcBorders>
              <w:top w:val="nil"/>
              <w:left w:val="nil"/>
              <w:bottom w:val="nil"/>
              <w:right w:val="nil"/>
            </w:tcBorders>
            <w:shd w:val="clear" w:color="000000" w:fill="FFFFFF"/>
            <w:tcMar>
              <w:left w:w="40" w:type="dxa"/>
              <w:right w:w="14" w:type="dxa"/>
            </w:tcMar>
            <w:hideMark/>
          </w:tcPr>
          <w:p w14:paraId="4860511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3212C082"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1470121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2A720406"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3111898"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1E964D2"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21CDB1D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6B2B7D8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7E7CC09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0, .50</w:t>
            </w:r>
          </w:p>
        </w:tc>
        <w:tc>
          <w:tcPr>
            <w:tcW w:w="810" w:type="dxa"/>
            <w:tcBorders>
              <w:top w:val="nil"/>
              <w:left w:val="nil"/>
              <w:bottom w:val="nil"/>
              <w:right w:val="nil"/>
            </w:tcBorders>
            <w:shd w:val="clear" w:color="000000" w:fill="FFFFFF"/>
            <w:noWrap/>
            <w:tcMar>
              <w:left w:w="14" w:type="dxa"/>
              <w:right w:w="14" w:type="dxa"/>
            </w:tcMar>
            <w:hideMark/>
          </w:tcPr>
          <w:p w14:paraId="12F58BE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7105843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7BAE4DF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1.4</w:t>
            </w:r>
          </w:p>
        </w:tc>
        <w:tc>
          <w:tcPr>
            <w:tcW w:w="90" w:type="dxa"/>
            <w:tcBorders>
              <w:top w:val="nil"/>
              <w:left w:val="nil"/>
              <w:bottom w:val="nil"/>
              <w:right w:val="nil"/>
            </w:tcBorders>
            <w:shd w:val="clear" w:color="000000" w:fill="FFFFFF"/>
            <w:noWrap/>
            <w:tcMar>
              <w:left w:w="0" w:type="dxa"/>
              <w:right w:w="14" w:type="dxa"/>
            </w:tcMar>
            <w:hideMark/>
          </w:tcPr>
          <w:p w14:paraId="68F276EA"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38C8DC0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1</w:t>
            </w:r>
          </w:p>
        </w:tc>
        <w:tc>
          <w:tcPr>
            <w:tcW w:w="180" w:type="dxa"/>
            <w:tcBorders>
              <w:top w:val="nil"/>
              <w:left w:val="nil"/>
              <w:bottom w:val="nil"/>
              <w:right w:val="nil"/>
            </w:tcBorders>
            <w:shd w:val="clear" w:color="000000" w:fill="FFFFFF"/>
            <w:noWrap/>
            <w:tcMar>
              <w:left w:w="14" w:type="dxa"/>
              <w:right w:w="14" w:type="dxa"/>
            </w:tcMar>
            <w:hideMark/>
          </w:tcPr>
          <w:p w14:paraId="0CADDD6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513584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30</w:t>
            </w:r>
          </w:p>
        </w:tc>
        <w:tc>
          <w:tcPr>
            <w:tcW w:w="450" w:type="dxa"/>
            <w:tcBorders>
              <w:top w:val="nil"/>
              <w:left w:val="nil"/>
              <w:bottom w:val="nil"/>
              <w:right w:val="nil"/>
            </w:tcBorders>
            <w:shd w:val="clear" w:color="000000" w:fill="FFFFFF"/>
            <w:noWrap/>
            <w:tcMar>
              <w:left w:w="14" w:type="dxa"/>
              <w:right w:w="14" w:type="dxa"/>
            </w:tcMar>
            <w:hideMark/>
          </w:tcPr>
          <w:p w14:paraId="522DE3B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3</w:t>
            </w:r>
          </w:p>
        </w:tc>
        <w:tc>
          <w:tcPr>
            <w:tcW w:w="455" w:type="dxa"/>
            <w:tcBorders>
              <w:top w:val="nil"/>
              <w:left w:val="nil"/>
              <w:bottom w:val="nil"/>
              <w:right w:val="nil"/>
            </w:tcBorders>
            <w:shd w:val="clear" w:color="000000" w:fill="FFFFFF"/>
            <w:noWrap/>
            <w:tcMar>
              <w:left w:w="14" w:type="dxa"/>
              <w:right w:w="14" w:type="dxa"/>
            </w:tcMar>
            <w:hideMark/>
          </w:tcPr>
          <w:p w14:paraId="4586F552"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7</w:t>
            </w:r>
          </w:p>
        </w:tc>
      </w:tr>
      <w:tr w:rsidR="00475585" w:rsidRPr="00BC65D8" w14:paraId="429BE3DB"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341C1CF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lastRenderedPageBreak/>
              <w:t>Teller &amp; Dennis (2012)</w:t>
            </w:r>
          </w:p>
        </w:tc>
        <w:tc>
          <w:tcPr>
            <w:tcW w:w="1368" w:type="dxa"/>
            <w:tcBorders>
              <w:top w:val="nil"/>
              <w:left w:val="nil"/>
              <w:bottom w:val="nil"/>
              <w:right w:val="nil"/>
            </w:tcBorders>
            <w:shd w:val="clear" w:color="000000" w:fill="FFFFFF"/>
            <w:tcMar>
              <w:left w:w="14" w:type="dxa"/>
              <w:right w:w="0" w:type="dxa"/>
            </w:tcMar>
            <w:hideMark/>
          </w:tcPr>
          <w:p w14:paraId="35908A8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itrus complex</w:t>
            </w:r>
          </w:p>
        </w:tc>
        <w:tc>
          <w:tcPr>
            <w:tcW w:w="160" w:type="dxa"/>
            <w:tcBorders>
              <w:top w:val="nil"/>
              <w:left w:val="nil"/>
              <w:bottom w:val="nil"/>
              <w:right w:val="nil"/>
            </w:tcBorders>
            <w:shd w:val="clear" w:color="000000" w:fill="FFFFFF"/>
            <w:tcMar>
              <w:left w:w="0" w:type="dxa"/>
              <w:right w:w="0" w:type="dxa"/>
            </w:tcMar>
            <w:hideMark/>
          </w:tcPr>
          <w:p w14:paraId="051EF92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1048B85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 VA</w:t>
            </w:r>
          </w:p>
        </w:tc>
        <w:tc>
          <w:tcPr>
            <w:tcW w:w="828" w:type="dxa"/>
            <w:tcBorders>
              <w:top w:val="nil"/>
              <w:left w:val="nil"/>
              <w:bottom w:val="nil"/>
              <w:right w:val="nil"/>
            </w:tcBorders>
            <w:shd w:val="clear" w:color="000000" w:fill="FFFFFF"/>
            <w:tcMar>
              <w:left w:w="40" w:type="dxa"/>
              <w:right w:w="14" w:type="dxa"/>
            </w:tcMar>
            <w:hideMark/>
          </w:tcPr>
          <w:p w14:paraId="50D4A86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094DB6F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056FD328"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2E04615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7916850A"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FFAD34E"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04894F2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22AE295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0E75B65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54E1147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59DB633C"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507AE99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41.4</w:t>
            </w:r>
          </w:p>
        </w:tc>
        <w:tc>
          <w:tcPr>
            <w:tcW w:w="90" w:type="dxa"/>
            <w:tcBorders>
              <w:top w:val="nil"/>
              <w:left w:val="nil"/>
              <w:bottom w:val="nil"/>
              <w:right w:val="nil"/>
            </w:tcBorders>
            <w:shd w:val="clear" w:color="000000" w:fill="FFFFFF"/>
            <w:noWrap/>
            <w:tcMar>
              <w:left w:w="0" w:type="dxa"/>
              <w:right w:w="14" w:type="dxa"/>
            </w:tcMar>
            <w:hideMark/>
          </w:tcPr>
          <w:p w14:paraId="1660E655"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1E710A7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2</w:t>
            </w:r>
          </w:p>
        </w:tc>
        <w:tc>
          <w:tcPr>
            <w:tcW w:w="180" w:type="dxa"/>
            <w:tcBorders>
              <w:top w:val="nil"/>
              <w:left w:val="nil"/>
              <w:bottom w:val="nil"/>
              <w:right w:val="nil"/>
            </w:tcBorders>
            <w:shd w:val="clear" w:color="000000" w:fill="FFFFFF"/>
            <w:noWrap/>
            <w:tcMar>
              <w:left w:w="14" w:type="dxa"/>
              <w:right w:w="14" w:type="dxa"/>
            </w:tcMar>
            <w:hideMark/>
          </w:tcPr>
          <w:p w14:paraId="71AC65C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DC9739B"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312</w:t>
            </w:r>
          </w:p>
        </w:tc>
        <w:tc>
          <w:tcPr>
            <w:tcW w:w="450" w:type="dxa"/>
            <w:tcBorders>
              <w:top w:val="nil"/>
              <w:left w:val="nil"/>
              <w:bottom w:val="nil"/>
              <w:right w:val="nil"/>
            </w:tcBorders>
            <w:shd w:val="clear" w:color="000000" w:fill="FFFFFF"/>
            <w:noWrap/>
            <w:tcMar>
              <w:left w:w="14" w:type="dxa"/>
              <w:right w:w="14" w:type="dxa"/>
            </w:tcMar>
            <w:hideMark/>
          </w:tcPr>
          <w:p w14:paraId="34650C4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2395BDB7"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3</w:t>
            </w:r>
          </w:p>
        </w:tc>
      </w:tr>
      <w:tr w:rsidR="00475585" w:rsidRPr="00BC65D8" w14:paraId="7B46AE76" w14:textId="77777777" w:rsidTr="002F453F">
        <w:trPr>
          <w:trHeight w:val="960"/>
        </w:trPr>
        <w:tc>
          <w:tcPr>
            <w:tcW w:w="1364" w:type="dxa"/>
            <w:tcBorders>
              <w:top w:val="nil"/>
              <w:left w:val="nil"/>
              <w:bottom w:val="nil"/>
              <w:right w:val="nil"/>
            </w:tcBorders>
            <w:shd w:val="clear" w:color="000000" w:fill="FFFFFF"/>
            <w:tcMar>
              <w:left w:w="14" w:type="dxa"/>
              <w:right w:w="29" w:type="dxa"/>
            </w:tcMar>
            <w:hideMark/>
          </w:tcPr>
          <w:p w14:paraId="7181223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Vega-Gómez, López, &amp; </w:t>
            </w:r>
            <w:proofErr w:type="spellStart"/>
            <w:r>
              <w:rPr>
                <w:rFonts w:ascii="Arial" w:hAnsi="Arial" w:cs="Arial"/>
                <w:color w:val="000000"/>
                <w:sz w:val="18"/>
                <w:szCs w:val="18"/>
              </w:rPr>
              <w:t>Buenadicha</w:t>
            </w:r>
            <w:proofErr w:type="spellEnd"/>
            <w:r>
              <w:rPr>
                <w:rFonts w:ascii="Arial" w:hAnsi="Arial" w:cs="Arial"/>
                <w:color w:val="000000"/>
                <w:sz w:val="18"/>
                <w:szCs w:val="18"/>
              </w:rPr>
              <w:t xml:space="preserve"> (2017)</w:t>
            </w:r>
          </w:p>
        </w:tc>
        <w:tc>
          <w:tcPr>
            <w:tcW w:w="1368" w:type="dxa"/>
            <w:tcBorders>
              <w:top w:val="nil"/>
              <w:left w:val="nil"/>
              <w:bottom w:val="nil"/>
              <w:right w:val="nil"/>
            </w:tcBorders>
            <w:shd w:val="clear" w:color="000000" w:fill="FFFFFF"/>
            <w:tcMar>
              <w:left w:w="14" w:type="dxa"/>
              <w:right w:w="0" w:type="dxa"/>
            </w:tcMar>
            <w:hideMark/>
          </w:tcPr>
          <w:p w14:paraId="020BB4F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Vanilla</w:t>
            </w:r>
          </w:p>
        </w:tc>
        <w:tc>
          <w:tcPr>
            <w:tcW w:w="160" w:type="dxa"/>
            <w:tcBorders>
              <w:top w:val="nil"/>
              <w:left w:val="nil"/>
              <w:bottom w:val="nil"/>
              <w:right w:val="nil"/>
            </w:tcBorders>
            <w:shd w:val="clear" w:color="000000" w:fill="FFFFFF"/>
            <w:tcMar>
              <w:left w:w="0" w:type="dxa"/>
              <w:right w:w="0" w:type="dxa"/>
            </w:tcMar>
            <w:hideMark/>
          </w:tcPr>
          <w:p w14:paraId="162B092E"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0C0BF731"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4216D63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0125A7E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1CA7C05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 IR</w:t>
            </w:r>
          </w:p>
        </w:tc>
        <w:tc>
          <w:tcPr>
            <w:tcW w:w="708" w:type="dxa"/>
            <w:tcBorders>
              <w:top w:val="nil"/>
              <w:left w:val="nil"/>
              <w:bottom w:val="nil"/>
              <w:right w:val="nil"/>
            </w:tcBorders>
            <w:shd w:val="clear" w:color="000000" w:fill="FFFFFF"/>
            <w:tcMar>
              <w:left w:w="14" w:type="dxa"/>
              <w:right w:w="14" w:type="dxa"/>
            </w:tcMar>
            <w:hideMark/>
          </w:tcPr>
          <w:p w14:paraId="6A8A4E2D"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56E5FCC2"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501E8FEB"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3F84045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46A81D0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3A6E8D0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E26211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57CF2785"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12C08C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21</w:t>
            </w:r>
          </w:p>
        </w:tc>
        <w:tc>
          <w:tcPr>
            <w:tcW w:w="90" w:type="dxa"/>
            <w:tcBorders>
              <w:top w:val="nil"/>
              <w:left w:val="nil"/>
              <w:bottom w:val="nil"/>
              <w:right w:val="nil"/>
            </w:tcBorders>
            <w:shd w:val="clear" w:color="000000" w:fill="FFFFFF"/>
            <w:noWrap/>
            <w:tcMar>
              <w:left w:w="0" w:type="dxa"/>
              <w:right w:w="14" w:type="dxa"/>
            </w:tcMar>
            <w:hideMark/>
          </w:tcPr>
          <w:p w14:paraId="515AD1D4"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43089A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62</w:t>
            </w:r>
          </w:p>
        </w:tc>
        <w:tc>
          <w:tcPr>
            <w:tcW w:w="180" w:type="dxa"/>
            <w:tcBorders>
              <w:top w:val="nil"/>
              <w:left w:val="nil"/>
              <w:bottom w:val="nil"/>
              <w:right w:val="nil"/>
            </w:tcBorders>
            <w:shd w:val="clear" w:color="000000" w:fill="FFFFFF"/>
            <w:noWrap/>
            <w:tcMar>
              <w:left w:w="14" w:type="dxa"/>
              <w:right w:w="14" w:type="dxa"/>
            </w:tcMar>
            <w:hideMark/>
          </w:tcPr>
          <w:p w14:paraId="751EC5FA"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89E0BF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00</w:t>
            </w:r>
          </w:p>
        </w:tc>
        <w:tc>
          <w:tcPr>
            <w:tcW w:w="450" w:type="dxa"/>
            <w:tcBorders>
              <w:top w:val="nil"/>
              <w:left w:val="nil"/>
              <w:bottom w:val="nil"/>
              <w:right w:val="nil"/>
            </w:tcBorders>
            <w:shd w:val="clear" w:color="000000" w:fill="FFFFFF"/>
            <w:noWrap/>
            <w:tcMar>
              <w:left w:w="14" w:type="dxa"/>
              <w:right w:w="14" w:type="dxa"/>
            </w:tcMar>
            <w:hideMark/>
          </w:tcPr>
          <w:p w14:paraId="223EF90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1</w:t>
            </w:r>
          </w:p>
        </w:tc>
        <w:tc>
          <w:tcPr>
            <w:tcW w:w="455" w:type="dxa"/>
            <w:tcBorders>
              <w:top w:val="nil"/>
              <w:left w:val="nil"/>
              <w:bottom w:val="nil"/>
              <w:right w:val="nil"/>
            </w:tcBorders>
            <w:shd w:val="clear" w:color="000000" w:fill="FFFFFF"/>
            <w:noWrap/>
            <w:tcMar>
              <w:left w:w="14" w:type="dxa"/>
              <w:right w:w="14" w:type="dxa"/>
            </w:tcMar>
            <w:hideMark/>
          </w:tcPr>
          <w:p w14:paraId="64E333C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8</w:t>
            </w:r>
          </w:p>
        </w:tc>
      </w:tr>
      <w:tr w:rsidR="00475585" w:rsidRPr="00BC65D8" w14:paraId="2CFFDED1"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19FDC2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Veríssimo</w:t>
            </w:r>
            <w:proofErr w:type="spellEnd"/>
            <w:r>
              <w:rPr>
                <w:rFonts w:ascii="Arial" w:hAnsi="Arial" w:cs="Arial"/>
                <w:color w:val="000000"/>
                <w:sz w:val="18"/>
                <w:szCs w:val="18"/>
              </w:rPr>
              <w:t xml:space="preserve"> &amp; Pereira (2013)</w:t>
            </w:r>
          </w:p>
        </w:tc>
        <w:tc>
          <w:tcPr>
            <w:tcW w:w="1368" w:type="dxa"/>
            <w:tcBorders>
              <w:top w:val="nil"/>
              <w:left w:val="nil"/>
              <w:bottom w:val="nil"/>
              <w:right w:val="nil"/>
            </w:tcBorders>
            <w:shd w:val="clear" w:color="000000" w:fill="FFFFFF"/>
            <w:tcMar>
              <w:left w:w="14" w:type="dxa"/>
              <w:right w:w="0" w:type="dxa"/>
            </w:tcMar>
            <w:hideMark/>
          </w:tcPr>
          <w:p w14:paraId="4CCDA49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ola-Lemon</w:t>
            </w:r>
          </w:p>
        </w:tc>
        <w:tc>
          <w:tcPr>
            <w:tcW w:w="160" w:type="dxa"/>
            <w:tcBorders>
              <w:top w:val="nil"/>
              <w:left w:val="nil"/>
              <w:bottom w:val="nil"/>
              <w:right w:val="nil"/>
            </w:tcBorders>
            <w:shd w:val="clear" w:color="000000" w:fill="FFFFFF"/>
            <w:tcMar>
              <w:left w:w="0" w:type="dxa"/>
              <w:right w:w="0" w:type="dxa"/>
            </w:tcMar>
            <w:hideMark/>
          </w:tcPr>
          <w:p w14:paraId="0830790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469F7CD3"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6F84737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 SAT</w:t>
            </w:r>
          </w:p>
        </w:tc>
        <w:tc>
          <w:tcPr>
            <w:tcW w:w="630" w:type="dxa"/>
            <w:tcBorders>
              <w:top w:val="nil"/>
              <w:left w:val="nil"/>
              <w:bottom w:val="nil"/>
              <w:right w:val="nil"/>
            </w:tcBorders>
            <w:shd w:val="clear" w:color="000000" w:fill="FFFFFF"/>
            <w:tcMar>
              <w:left w:w="14" w:type="dxa"/>
              <w:right w:w="14" w:type="dxa"/>
            </w:tcMar>
            <w:hideMark/>
          </w:tcPr>
          <w:p w14:paraId="474F24C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4243B4B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UI</w:t>
            </w:r>
          </w:p>
        </w:tc>
        <w:tc>
          <w:tcPr>
            <w:tcW w:w="708" w:type="dxa"/>
            <w:tcBorders>
              <w:top w:val="nil"/>
              <w:left w:val="nil"/>
              <w:bottom w:val="nil"/>
              <w:right w:val="nil"/>
            </w:tcBorders>
            <w:shd w:val="clear" w:color="000000" w:fill="FFFFFF"/>
            <w:tcMar>
              <w:left w:w="14" w:type="dxa"/>
              <w:right w:w="14" w:type="dxa"/>
            </w:tcMar>
            <w:hideMark/>
          </w:tcPr>
          <w:p w14:paraId="3A7803E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w:t>
            </w:r>
          </w:p>
        </w:tc>
        <w:tc>
          <w:tcPr>
            <w:tcW w:w="180" w:type="dxa"/>
            <w:tcBorders>
              <w:top w:val="nil"/>
              <w:left w:val="nil"/>
              <w:bottom w:val="nil"/>
              <w:right w:val="nil"/>
            </w:tcBorders>
            <w:shd w:val="clear" w:color="000000" w:fill="FFFFFF"/>
            <w:tcMar>
              <w:left w:w="14" w:type="dxa"/>
              <w:right w:w="14" w:type="dxa"/>
            </w:tcMar>
            <w:hideMark/>
          </w:tcPr>
          <w:p w14:paraId="293A9CB2"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89A2218"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5C1ACCD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ervice</w:t>
            </w:r>
          </w:p>
        </w:tc>
        <w:tc>
          <w:tcPr>
            <w:tcW w:w="630" w:type="dxa"/>
            <w:tcBorders>
              <w:top w:val="nil"/>
              <w:left w:val="nil"/>
              <w:bottom w:val="nil"/>
              <w:right w:val="nil"/>
            </w:tcBorders>
            <w:shd w:val="clear" w:color="000000" w:fill="FFFFFF"/>
            <w:tcMar>
              <w:left w:w="14" w:type="dxa"/>
              <w:right w:w="14" w:type="dxa"/>
            </w:tcMar>
            <w:hideMark/>
          </w:tcPr>
          <w:p w14:paraId="0B31DB1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12AF63B8"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6D91333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766635EB"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4A2F651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0</w:t>
            </w:r>
          </w:p>
        </w:tc>
        <w:tc>
          <w:tcPr>
            <w:tcW w:w="90" w:type="dxa"/>
            <w:tcBorders>
              <w:top w:val="nil"/>
              <w:left w:val="nil"/>
              <w:bottom w:val="nil"/>
              <w:right w:val="nil"/>
            </w:tcBorders>
            <w:shd w:val="clear" w:color="000000" w:fill="FFFFFF"/>
            <w:noWrap/>
            <w:tcMar>
              <w:left w:w="0" w:type="dxa"/>
              <w:right w:w="14" w:type="dxa"/>
            </w:tcMar>
            <w:hideMark/>
          </w:tcPr>
          <w:p w14:paraId="174612C7"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764B139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2</w:t>
            </w:r>
          </w:p>
        </w:tc>
        <w:tc>
          <w:tcPr>
            <w:tcW w:w="180" w:type="dxa"/>
            <w:tcBorders>
              <w:top w:val="nil"/>
              <w:left w:val="nil"/>
              <w:bottom w:val="nil"/>
              <w:right w:val="nil"/>
            </w:tcBorders>
            <w:shd w:val="clear" w:color="000000" w:fill="FFFFFF"/>
            <w:noWrap/>
            <w:tcMar>
              <w:left w:w="14" w:type="dxa"/>
              <w:right w:w="14" w:type="dxa"/>
            </w:tcMar>
            <w:hideMark/>
          </w:tcPr>
          <w:p w14:paraId="393B63A5"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66A780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07</w:t>
            </w:r>
          </w:p>
        </w:tc>
        <w:tc>
          <w:tcPr>
            <w:tcW w:w="450" w:type="dxa"/>
            <w:tcBorders>
              <w:top w:val="nil"/>
              <w:left w:val="nil"/>
              <w:bottom w:val="nil"/>
              <w:right w:val="nil"/>
            </w:tcBorders>
            <w:shd w:val="clear" w:color="000000" w:fill="FFFFFF"/>
            <w:noWrap/>
            <w:tcMar>
              <w:left w:w="14" w:type="dxa"/>
              <w:right w:w="14" w:type="dxa"/>
            </w:tcMar>
            <w:hideMark/>
          </w:tcPr>
          <w:p w14:paraId="2D8C4CA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3</w:t>
            </w:r>
          </w:p>
        </w:tc>
        <w:tc>
          <w:tcPr>
            <w:tcW w:w="455" w:type="dxa"/>
            <w:tcBorders>
              <w:top w:val="nil"/>
              <w:left w:val="nil"/>
              <w:bottom w:val="nil"/>
              <w:right w:val="nil"/>
            </w:tcBorders>
            <w:shd w:val="clear" w:color="000000" w:fill="FFFFFF"/>
            <w:noWrap/>
            <w:tcMar>
              <w:left w:w="14" w:type="dxa"/>
              <w:right w:w="14" w:type="dxa"/>
            </w:tcMar>
            <w:hideMark/>
          </w:tcPr>
          <w:p w14:paraId="7A65C33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7</w:t>
            </w:r>
          </w:p>
        </w:tc>
      </w:tr>
      <w:tr w:rsidR="00475585" w:rsidRPr="00BC65D8" w14:paraId="00C5353E"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6F13C1E1"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Vilaplana</w:t>
            </w:r>
            <w:proofErr w:type="spellEnd"/>
            <w:r>
              <w:rPr>
                <w:rFonts w:ascii="Arial" w:hAnsi="Arial" w:cs="Arial"/>
                <w:color w:val="000000"/>
                <w:sz w:val="18"/>
                <w:szCs w:val="18"/>
              </w:rPr>
              <w:t xml:space="preserve"> &amp; Yamanaka (2015)</w:t>
            </w:r>
          </w:p>
        </w:tc>
        <w:tc>
          <w:tcPr>
            <w:tcW w:w="1368" w:type="dxa"/>
            <w:tcBorders>
              <w:top w:val="nil"/>
              <w:left w:val="nil"/>
              <w:bottom w:val="nil"/>
              <w:right w:val="nil"/>
            </w:tcBorders>
            <w:shd w:val="clear" w:color="000000" w:fill="FFFFFF"/>
            <w:tcMar>
              <w:left w:w="14" w:type="dxa"/>
              <w:right w:w="0" w:type="dxa"/>
            </w:tcMar>
            <w:hideMark/>
          </w:tcPr>
          <w:p w14:paraId="6401B94A"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Orange, Lavender</w:t>
            </w:r>
          </w:p>
        </w:tc>
        <w:tc>
          <w:tcPr>
            <w:tcW w:w="160" w:type="dxa"/>
            <w:tcBorders>
              <w:top w:val="nil"/>
              <w:left w:val="nil"/>
              <w:bottom w:val="nil"/>
              <w:right w:val="nil"/>
            </w:tcBorders>
            <w:shd w:val="clear" w:color="000000" w:fill="FFFFFF"/>
            <w:tcMar>
              <w:left w:w="0" w:type="dxa"/>
              <w:right w:w="0" w:type="dxa"/>
            </w:tcMar>
            <w:hideMark/>
          </w:tcPr>
          <w:p w14:paraId="312E4318"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6D0C92F"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22C2E54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PE, EQ</w:t>
            </w:r>
          </w:p>
        </w:tc>
        <w:tc>
          <w:tcPr>
            <w:tcW w:w="630" w:type="dxa"/>
            <w:tcBorders>
              <w:top w:val="nil"/>
              <w:left w:val="nil"/>
              <w:bottom w:val="nil"/>
              <w:right w:val="nil"/>
            </w:tcBorders>
            <w:shd w:val="clear" w:color="000000" w:fill="FFFFFF"/>
            <w:tcMar>
              <w:left w:w="14" w:type="dxa"/>
              <w:right w:w="14" w:type="dxa"/>
            </w:tcMar>
            <w:hideMark/>
          </w:tcPr>
          <w:p w14:paraId="29E24FB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TE</w:t>
            </w:r>
          </w:p>
        </w:tc>
        <w:tc>
          <w:tcPr>
            <w:tcW w:w="672" w:type="dxa"/>
            <w:tcBorders>
              <w:top w:val="nil"/>
              <w:left w:val="nil"/>
              <w:bottom w:val="nil"/>
              <w:right w:val="nil"/>
            </w:tcBorders>
            <w:shd w:val="clear" w:color="000000" w:fill="FFFFFF"/>
            <w:tcMar>
              <w:left w:w="14" w:type="dxa"/>
              <w:right w:w="14" w:type="dxa"/>
            </w:tcMar>
            <w:hideMark/>
          </w:tcPr>
          <w:p w14:paraId="6A185261"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421D3099"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74DE43DB"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0DDE2671"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1E757686"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1B50B25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01D7A921"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97FF67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D1ECB6F"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316F4581"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14CA3A16"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2D2317C3"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36536F67"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39E59AE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63</w:t>
            </w:r>
          </w:p>
        </w:tc>
        <w:tc>
          <w:tcPr>
            <w:tcW w:w="450" w:type="dxa"/>
            <w:tcBorders>
              <w:top w:val="nil"/>
              <w:left w:val="nil"/>
              <w:bottom w:val="nil"/>
              <w:right w:val="nil"/>
            </w:tcBorders>
            <w:shd w:val="clear" w:color="000000" w:fill="FFFFFF"/>
            <w:noWrap/>
            <w:tcMar>
              <w:left w:w="14" w:type="dxa"/>
              <w:right w:w="14" w:type="dxa"/>
            </w:tcMar>
            <w:hideMark/>
          </w:tcPr>
          <w:p w14:paraId="3874A3FA"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2</w:t>
            </w:r>
          </w:p>
        </w:tc>
        <w:tc>
          <w:tcPr>
            <w:tcW w:w="455" w:type="dxa"/>
            <w:tcBorders>
              <w:top w:val="nil"/>
              <w:left w:val="nil"/>
              <w:bottom w:val="nil"/>
              <w:right w:val="nil"/>
            </w:tcBorders>
            <w:shd w:val="clear" w:color="000000" w:fill="FFFFFF"/>
            <w:noWrap/>
            <w:tcMar>
              <w:left w:w="14" w:type="dxa"/>
              <w:right w:w="14" w:type="dxa"/>
            </w:tcMar>
            <w:hideMark/>
          </w:tcPr>
          <w:p w14:paraId="6DC384A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4</w:t>
            </w:r>
          </w:p>
        </w:tc>
      </w:tr>
      <w:tr w:rsidR="00475585" w:rsidRPr="00BC65D8" w14:paraId="3E6F47AE"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28984A17"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Vinitzky</w:t>
            </w:r>
            <w:proofErr w:type="spellEnd"/>
            <w:r>
              <w:rPr>
                <w:rFonts w:ascii="Arial" w:hAnsi="Arial" w:cs="Arial"/>
                <w:color w:val="000000"/>
                <w:sz w:val="18"/>
                <w:szCs w:val="18"/>
              </w:rPr>
              <w:t xml:space="preserve"> &amp; Mazursky (2011)</w:t>
            </w:r>
          </w:p>
        </w:tc>
        <w:tc>
          <w:tcPr>
            <w:tcW w:w="1368" w:type="dxa"/>
            <w:tcBorders>
              <w:top w:val="nil"/>
              <w:left w:val="nil"/>
              <w:bottom w:val="nil"/>
              <w:right w:val="nil"/>
            </w:tcBorders>
            <w:shd w:val="clear" w:color="000000" w:fill="FFFFFF"/>
            <w:tcMar>
              <w:left w:w="14" w:type="dxa"/>
              <w:right w:w="0" w:type="dxa"/>
            </w:tcMar>
            <w:hideMark/>
          </w:tcPr>
          <w:p w14:paraId="755F218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Chocolate</w:t>
            </w:r>
          </w:p>
        </w:tc>
        <w:tc>
          <w:tcPr>
            <w:tcW w:w="160" w:type="dxa"/>
            <w:tcBorders>
              <w:top w:val="nil"/>
              <w:left w:val="nil"/>
              <w:bottom w:val="nil"/>
              <w:right w:val="nil"/>
            </w:tcBorders>
            <w:shd w:val="clear" w:color="000000" w:fill="FFFFFF"/>
            <w:tcMar>
              <w:left w:w="0" w:type="dxa"/>
              <w:right w:w="0" w:type="dxa"/>
            </w:tcMar>
            <w:hideMark/>
          </w:tcPr>
          <w:p w14:paraId="5D964731"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93610DE"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5A320E55"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4D5CAC1E"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743E18C"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0" w:type="dxa"/>
            </w:tcMar>
            <w:hideMark/>
          </w:tcPr>
          <w:p w14:paraId="0230B23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X, LI</w:t>
            </w:r>
          </w:p>
        </w:tc>
        <w:tc>
          <w:tcPr>
            <w:tcW w:w="180" w:type="dxa"/>
            <w:tcBorders>
              <w:top w:val="nil"/>
              <w:left w:val="nil"/>
              <w:bottom w:val="nil"/>
              <w:right w:val="nil"/>
            </w:tcBorders>
            <w:shd w:val="clear" w:color="000000" w:fill="FFFFFF"/>
            <w:tcMar>
              <w:left w:w="14" w:type="dxa"/>
              <w:right w:w="14" w:type="dxa"/>
            </w:tcMar>
            <w:hideMark/>
          </w:tcPr>
          <w:p w14:paraId="2131D9A6"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10777DD7" w14:textId="667458F9"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90</w:t>
            </w:r>
            <w:r w:rsidR="00185ADB">
              <w:rPr>
                <w:rFonts w:ascii="Arial" w:hAnsi="Arial" w:cs="Arial"/>
                <w:color w:val="000000"/>
                <w:sz w:val="18"/>
                <w:szCs w:val="18"/>
                <w:vertAlign w:val="superscript"/>
              </w:rPr>
              <w:t>e</w:t>
            </w:r>
          </w:p>
        </w:tc>
        <w:tc>
          <w:tcPr>
            <w:tcW w:w="810" w:type="dxa"/>
            <w:tcBorders>
              <w:top w:val="nil"/>
              <w:left w:val="nil"/>
              <w:bottom w:val="nil"/>
              <w:right w:val="nil"/>
            </w:tcBorders>
            <w:shd w:val="clear" w:color="000000" w:fill="FFFFFF"/>
            <w:tcMar>
              <w:left w:w="14" w:type="dxa"/>
              <w:right w:w="14" w:type="dxa"/>
            </w:tcMar>
          </w:tcPr>
          <w:p w14:paraId="532364FD"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0FE62D7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0C6B8CE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509E6E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37EC8D27"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Imagined</w:t>
            </w:r>
          </w:p>
        </w:tc>
        <w:tc>
          <w:tcPr>
            <w:tcW w:w="540" w:type="dxa"/>
            <w:tcBorders>
              <w:top w:val="nil"/>
              <w:left w:val="nil"/>
              <w:bottom w:val="nil"/>
              <w:right w:val="nil"/>
            </w:tcBorders>
            <w:shd w:val="clear" w:color="000000" w:fill="FFFFFF"/>
            <w:noWrap/>
            <w:tcMar>
              <w:left w:w="14" w:type="dxa"/>
              <w:right w:w="0" w:type="dxa"/>
            </w:tcMar>
            <w:hideMark/>
          </w:tcPr>
          <w:p w14:paraId="08EFEB76"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7728BC9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70D906C9"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30</w:t>
            </w:r>
          </w:p>
        </w:tc>
        <w:tc>
          <w:tcPr>
            <w:tcW w:w="180" w:type="dxa"/>
            <w:tcBorders>
              <w:top w:val="nil"/>
              <w:left w:val="nil"/>
              <w:bottom w:val="nil"/>
              <w:right w:val="nil"/>
            </w:tcBorders>
            <w:shd w:val="clear" w:color="000000" w:fill="FFFFFF"/>
            <w:noWrap/>
            <w:tcMar>
              <w:left w:w="14" w:type="dxa"/>
              <w:right w:w="14" w:type="dxa"/>
            </w:tcMar>
            <w:hideMark/>
          </w:tcPr>
          <w:p w14:paraId="50E643EE"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2CC8E57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57</w:t>
            </w:r>
          </w:p>
        </w:tc>
        <w:tc>
          <w:tcPr>
            <w:tcW w:w="450" w:type="dxa"/>
            <w:tcBorders>
              <w:top w:val="nil"/>
              <w:left w:val="nil"/>
              <w:bottom w:val="nil"/>
              <w:right w:val="nil"/>
            </w:tcBorders>
            <w:shd w:val="clear" w:color="000000" w:fill="FFFFFF"/>
            <w:noWrap/>
            <w:tcMar>
              <w:left w:w="14" w:type="dxa"/>
              <w:right w:w="14" w:type="dxa"/>
            </w:tcMar>
            <w:hideMark/>
          </w:tcPr>
          <w:p w14:paraId="3218D90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8</w:t>
            </w:r>
          </w:p>
        </w:tc>
        <w:tc>
          <w:tcPr>
            <w:tcW w:w="455" w:type="dxa"/>
            <w:tcBorders>
              <w:top w:val="nil"/>
              <w:left w:val="nil"/>
              <w:bottom w:val="nil"/>
              <w:right w:val="nil"/>
            </w:tcBorders>
            <w:shd w:val="clear" w:color="000000" w:fill="FFFFFF"/>
            <w:noWrap/>
            <w:tcMar>
              <w:left w:w="14" w:type="dxa"/>
              <w:right w:w="14" w:type="dxa"/>
            </w:tcMar>
            <w:hideMark/>
          </w:tcPr>
          <w:p w14:paraId="7E4BD675"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1</w:t>
            </w:r>
          </w:p>
        </w:tc>
      </w:tr>
      <w:tr w:rsidR="00475585" w:rsidRPr="00BC65D8" w14:paraId="05E0BF29" w14:textId="77777777" w:rsidTr="002F453F">
        <w:trPr>
          <w:trHeight w:val="720"/>
        </w:trPr>
        <w:tc>
          <w:tcPr>
            <w:tcW w:w="1364" w:type="dxa"/>
            <w:tcBorders>
              <w:top w:val="nil"/>
              <w:left w:val="nil"/>
              <w:bottom w:val="nil"/>
              <w:right w:val="nil"/>
            </w:tcBorders>
            <w:shd w:val="clear" w:color="000000" w:fill="FFFFFF"/>
            <w:tcMar>
              <w:left w:w="14" w:type="dxa"/>
              <w:right w:w="29" w:type="dxa"/>
            </w:tcMar>
            <w:hideMark/>
          </w:tcPr>
          <w:p w14:paraId="4E1DBDB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 xml:space="preserve">Ward, Davies, &amp; </w:t>
            </w:r>
            <w:proofErr w:type="spellStart"/>
            <w:r>
              <w:rPr>
                <w:rFonts w:ascii="Arial" w:hAnsi="Arial" w:cs="Arial"/>
                <w:color w:val="000000"/>
                <w:sz w:val="18"/>
                <w:szCs w:val="18"/>
              </w:rPr>
              <w:t>Kooijman</w:t>
            </w:r>
            <w:proofErr w:type="spellEnd"/>
            <w:r>
              <w:rPr>
                <w:rFonts w:ascii="Arial" w:hAnsi="Arial" w:cs="Arial"/>
                <w:color w:val="000000"/>
                <w:sz w:val="18"/>
                <w:szCs w:val="18"/>
              </w:rPr>
              <w:t xml:space="preserve"> (2007)</w:t>
            </w:r>
          </w:p>
        </w:tc>
        <w:tc>
          <w:tcPr>
            <w:tcW w:w="1368" w:type="dxa"/>
            <w:tcBorders>
              <w:top w:val="nil"/>
              <w:left w:val="nil"/>
              <w:bottom w:val="nil"/>
              <w:right w:val="nil"/>
            </w:tcBorders>
            <w:shd w:val="clear" w:color="000000" w:fill="FFFFFF"/>
            <w:tcMar>
              <w:left w:w="14" w:type="dxa"/>
              <w:right w:w="0" w:type="dxa"/>
            </w:tcMar>
            <w:hideMark/>
          </w:tcPr>
          <w:p w14:paraId="6605129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pple Pie with Cinnamon, Clean Washing</w:t>
            </w:r>
          </w:p>
        </w:tc>
        <w:tc>
          <w:tcPr>
            <w:tcW w:w="160" w:type="dxa"/>
            <w:tcBorders>
              <w:top w:val="nil"/>
              <w:left w:val="nil"/>
              <w:bottom w:val="nil"/>
              <w:right w:val="nil"/>
            </w:tcBorders>
            <w:shd w:val="clear" w:color="000000" w:fill="FFFFFF"/>
            <w:tcMar>
              <w:left w:w="0" w:type="dxa"/>
              <w:right w:w="0" w:type="dxa"/>
            </w:tcMar>
            <w:hideMark/>
          </w:tcPr>
          <w:p w14:paraId="6BA617C5"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5DEACB43"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1384BC5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EQ</w:t>
            </w:r>
          </w:p>
        </w:tc>
        <w:tc>
          <w:tcPr>
            <w:tcW w:w="630" w:type="dxa"/>
            <w:tcBorders>
              <w:top w:val="nil"/>
              <w:left w:val="nil"/>
              <w:bottom w:val="nil"/>
              <w:right w:val="nil"/>
            </w:tcBorders>
            <w:shd w:val="clear" w:color="000000" w:fill="FFFFFF"/>
            <w:tcMar>
              <w:left w:w="14" w:type="dxa"/>
              <w:right w:w="14" w:type="dxa"/>
            </w:tcMar>
            <w:hideMark/>
          </w:tcPr>
          <w:p w14:paraId="663AC1ED"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nil"/>
              <w:right w:val="nil"/>
            </w:tcBorders>
            <w:shd w:val="clear" w:color="000000" w:fill="FFFFFF"/>
            <w:tcMar>
              <w:left w:w="14" w:type="dxa"/>
              <w:right w:w="14" w:type="dxa"/>
            </w:tcMar>
            <w:hideMark/>
          </w:tcPr>
          <w:p w14:paraId="772E9D40"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2539FA1"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nil"/>
              <w:right w:val="nil"/>
            </w:tcBorders>
            <w:shd w:val="clear" w:color="000000" w:fill="FFFFFF"/>
            <w:tcMar>
              <w:left w:w="14" w:type="dxa"/>
              <w:right w:w="14" w:type="dxa"/>
            </w:tcMar>
            <w:hideMark/>
          </w:tcPr>
          <w:p w14:paraId="6D1FB53C"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74789F27"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527E8BC9"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BC5782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Multi store</w:t>
            </w:r>
          </w:p>
        </w:tc>
        <w:tc>
          <w:tcPr>
            <w:tcW w:w="810" w:type="dxa"/>
            <w:tcBorders>
              <w:top w:val="nil"/>
              <w:left w:val="nil"/>
              <w:bottom w:val="nil"/>
              <w:right w:val="nil"/>
            </w:tcBorders>
            <w:shd w:val="clear" w:color="000000" w:fill="FFFFFF"/>
            <w:noWrap/>
            <w:tcMar>
              <w:left w:w="14" w:type="dxa"/>
              <w:right w:w="57" w:type="dxa"/>
            </w:tcMar>
            <w:hideMark/>
          </w:tcPr>
          <w:p w14:paraId="419F8414"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1F9ABC2C"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0E31B3B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3C80AC9"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4C52874D"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w:t>
            </w:r>
          </w:p>
        </w:tc>
        <w:tc>
          <w:tcPr>
            <w:tcW w:w="540" w:type="dxa"/>
            <w:tcBorders>
              <w:top w:val="nil"/>
              <w:left w:val="nil"/>
              <w:bottom w:val="nil"/>
              <w:right w:val="nil"/>
            </w:tcBorders>
            <w:shd w:val="clear" w:color="000000" w:fill="FFFFFF"/>
            <w:noWrap/>
            <w:tcMar>
              <w:left w:w="14" w:type="dxa"/>
              <w:right w:w="14" w:type="dxa"/>
            </w:tcMar>
            <w:hideMark/>
          </w:tcPr>
          <w:p w14:paraId="151D7D5A"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275E9A26"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734C5CF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429</w:t>
            </w:r>
          </w:p>
        </w:tc>
        <w:tc>
          <w:tcPr>
            <w:tcW w:w="450" w:type="dxa"/>
            <w:tcBorders>
              <w:top w:val="nil"/>
              <w:left w:val="nil"/>
              <w:bottom w:val="nil"/>
              <w:right w:val="nil"/>
            </w:tcBorders>
            <w:shd w:val="clear" w:color="000000" w:fill="FFFFFF"/>
            <w:noWrap/>
            <w:tcMar>
              <w:left w:w="14" w:type="dxa"/>
              <w:right w:w="14" w:type="dxa"/>
            </w:tcMar>
            <w:hideMark/>
          </w:tcPr>
          <w:p w14:paraId="5397AD00"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c>
          <w:tcPr>
            <w:tcW w:w="455" w:type="dxa"/>
            <w:tcBorders>
              <w:top w:val="nil"/>
              <w:left w:val="nil"/>
              <w:bottom w:val="nil"/>
              <w:right w:val="nil"/>
            </w:tcBorders>
            <w:shd w:val="clear" w:color="000000" w:fill="FFFFFF"/>
            <w:noWrap/>
            <w:tcMar>
              <w:left w:w="14" w:type="dxa"/>
              <w:right w:w="14" w:type="dxa"/>
            </w:tcMar>
            <w:hideMark/>
          </w:tcPr>
          <w:p w14:paraId="7CD4AC3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4</w:t>
            </w:r>
          </w:p>
        </w:tc>
      </w:tr>
      <w:tr w:rsidR="00475585" w:rsidRPr="00BC65D8" w14:paraId="028F8EC9" w14:textId="77777777" w:rsidTr="002F453F">
        <w:trPr>
          <w:trHeight w:val="480"/>
        </w:trPr>
        <w:tc>
          <w:tcPr>
            <w:tcW w:w="1364" w:type="dxa"/>
            <w:tcBorders>
              <w:top w:val="nil"/>
              <w:left w:val="nil"/>
              <w:bottom w:val="nil"/>
              <w:right w:val="nil"/>
            </w:tcBorders>
            <w:shd w:val="clear" w:color="000000" w:fill="FFFFFF"/>
            <w:tcMar>
              <w:left w:w="14" w:type="dxa"/>
              <w:right w:w="29" w:type="dxa"/>
            </w:tcMar>
            <w:hideMark/>
          </w:tcPr>
          <w:p w14:paraId="1A124C7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Yuan (2017 - Study 2)</w:t>
            </w:r>
          </w:p>
        </w:tc>
        <w:tc>
          <w:tcPr>
            <w:tcW w:w="1368" w:type="dxa"/>
            <w:tcBorders>
              <w:top w:val="nil"/>
              <w:left w:val="nil"/>
              <w:bottom w:val="nil"/>
              <w:right w:val="nil"/>
            </w:tcBorders>
            <w:shd w:val="clear" w:color="000000" w:fill="FFFFFF"/>
            <w:tcMar>
              <w:left w:w="14" w:type="dxa"/>
              <w:right w:w="0" w:type="dxa"/>
            </w:tcMar>
            <w:hideMark/>
          </w:tcPr>
          <w:p w14:paraId="4B0BDFB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hampoo</w:t>
            </w:r>
          </w:p>
        </w:tc>
        <w:tc>
          <w:tcPr>
            <w:tcW w:w="160" w:type="dxa"/>
            <w:tcBorders>
              <w:top w:val="nil"/>
              <w:left w:val="nil"/>
              <w:bottom w:val="nil"/>
              <w:right w:val="nil"/>
            </w:tcBorders>
            <w:shd w:val="clear" w:color="000000" w:fill="FFFFFF"/>
            <w:tcMar>
              <w:left w:w="0" w:type="dxa"/>
              <w:right w:w="0" w:type="dxa"/>
            </w:tcMar>
            <w:hideMark/>
          </w:tcPr>
          <w:p w14:paraId="21919C89"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nil"/>
              <w:right w:val="nil"/>
            </w:tcBorders>
            <w:shd w:val="clear" w:color="000000" w:fill="FFFFFF"/>
            <w:tcMar>
              <w:left w:w="0" w:type="dxa"/>
              <w:right w:w="14" w:type="dxa"/>
            </w:tcMar>
            <w:hideMark/>
          </w:tcPr>
          <w:p w14:paraId="6A2F0AAF"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nil"/>
              <w:right w:val="nil"/>
            </w:tcBorders>
            <w:shd w:val="clear" w:color="000000" w:fill="FFFFFF"/>
            <w:tcMar>
              <w:left w:w="40" w:type="dxa"/>
              <w:right w:w="14" w:type="dxa"/>
            </w:tcMar>
            <w:hideMark/>
          </w:tcPr>
          <w:p w14:paraId="29B9D064"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nil"/>
              <w:right w:val="nil"/>
            </w:tcBorders>
            <w:shd w:val="clear" w:color="000000" w:fill="FFFFFF"/>
            <w:tcMar>
              <w:left w:w="14" w:type="dxa"/>
              <w:right w:w="14" w:type="dxa"/>
            </w:tcMar>
            <w:hideMark/>
          </w:tcPr>
          <w:p w14:paraId="587C469F"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REC</w:t>
            </w:r>
          </w:p>
        </w:tc>
        <w:tc>
          <w:tcPr>
            <w:tcW w:w="672" w:type="dxa"/>
            <w:tcBorders>
              <w:top w:val="nil"/>
              <w:left w:val="nil"/>
              <w:bottom w:val="nil"/>
              <w:right w:val="nil"/>
            </w:tcBorders>
            <w:shd w:val="clear" w:color="000000" w:fill="FFFFFF"/>
            <w:tcMar>
              <w:left w:w="14" w:type="dxa"/>
              <w:right w:w="14" w:type="dxa"/>
            </w:tcMar>
            <w:hideMark/>
          </w:tcPr>
          <w:p w14:paraId="32AE27BE"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nil"/>
              <w:right w:val="nil"/>
            </w:tcBorders>
            <w:shd w:val="clear" w:color="000000" w:fill="FFFFFF"/>
            <w:tcMar>
              <w:left w:w="14" w:type="dxa"/>
              <w:right w:w="14" w:type="dxa"/>
            </w:tcMar>
            <w:hideMark/>
          </w:tcPr>
          <w:p w14:paraId="5E375FAA" w14:textId="77777777" w:rsidR="00475585" w:rsidRPr="00BC65D8" w:rsidRDefault="00475585" w:rsidP="002F453F">
            <w:pPr>
              <w:rPr>
                <w:rFonts w:ascii="Arial" w:hAnsi="Arial" w:cs="Arial"/>
                <w:color w:val="000000"/>
                <w:sz w:val="18"/>
                <w:szCs w:val="18"/>
                <w:lang w:eastAsia="de-AT"/>
              </w:rPr>
            </w:pPr>
          </w:p>
        </w:tc>
        <w:tc>
          <w:tcPr>
            <w:tcW w:w="180" w:type="dxa"/>
            <w:tcBorders>
              <w:top w:val="nil"/>
              <w:left w:val="nil"/>
              <w:bottom w:val="nil"/>
              <w:right w:val="nil"/>
            </w:tcBorders>
            <w:shd w:val="clear" w:color="000000" w:fill="FFFFFF"/>
            <w:tcMar>
              <w:left w:w="14" w:type="dxa"/>
              <w:right w:w="14" w:type="dxa"/>
            </w:tcMar>
            <w:hideMark/>
          </w:tcPr>
          <w:p w14:paraId="0D5DED14"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675CD674"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nil"/>
              <w:right w:val="nil"/>
            </w:tcBorders>
            <w:shd w:val="clear" w:color="000000" w:fill="FFFFFF"/>
            <w:tcMar>
              <w:left w:w="14" w:type="dxa"/>
              <w:right w:w="14" w:type="dxa"/>
            </w:tcMar>
          </w:tcPr>
          <w:p w14:paraId="6F9C1733"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5232F16B"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0764734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33A86495"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Actual</w:t>
            </w:r>
          </w:p>
        </w:tc>
        <w:tc>
          <w:tcPr>
            <w:tcW w:w="810" w:type="dxa"/>
            <w:tcBorders>
              <w:top w:val="nil"/>
              <w:left w:val="nil"/>
              <w:bottom w:val="nil"/>
              <w:right w:val="nil"/>
            </w:tcBorders>
            <w:shd w:val="clear" w:color="000000" w:fill="FFFFFF"/>
            <w:tcMar>
              <w:left w:w="14" w:type="dxa"/>
              <w:right w:w="14" w:type="dxa"/>
            </w:tcMar>
            <w:hideMark/>
          </w:tcPr>
          <w:p w14:paraId="5E277B86"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nil"/>
              <w:right w:val="nil"/>
            </w:tcBorders>
            <w:shd w:val="clear" w:color="000000" w:fill="FFFFFF"/>
            <w:noWrap/>
            <w:tcMar>
              <w:left w:w="14" w:type="dxa"/>
              <w:right w:w="0" w:type="dxa"/>
            </w:tcMar>
            <w:hideMark/>
          </w:tcPr>
          <w:p w14:paraId="2BBAA3E4"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90" w:type="dxa"/>
            <w:tcBorders>
              <w:top w:val="nil"/>
              <w:left w:val="nil"/>
              <w:bottom w:val="nil"/>
              <w:right w:val="nil"/>
            </w:tcBorders>
            <w:shd w:val="clear" w:color="000000" w:fill="FFFFFF"/>
            <w:noWrap/>
            <w:tcMar>
              <w:left w:w="0" w:type="dxa"/>
              <w:right w:w="14" w:type="dxa"/>
            </w:tcMar>
            <w:hideMark/>
          </w:tcPr>
          <w:p w14:paraId="322E1DFF"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nil"/>
              <w:right w:val="nil"/>
            </w:tcBorders>
            <w:shd w:val="clear" w:color="000000" w:fill="FFFFFF"/>
            <w:noWrap/>
            <w:tcMar>
              <w:left w:w="14" w:type="dxa"/>
              <w:right w:w="14" w:type="dxa"/>
            </w:tcMar>
            <w:hideMark/>
          </w:tcPr>
          <w:p w14:paraId="2E419402" w14:textId="77777777" w:rsidR="00475585" w:rsidRPr="00BC65D8" w:rsidRDefault="00475585" w:rsidP="002F453F">
            <w:pPr>
              <w:jc w:val="right"/>
              <w:rPr>
                <w:rFonts w:ascii="Arial" w:hAnsi="Arial" w:cs="Arial"/>
                <w:color w:val="000000"/>
                <w:sz w:val="18"/>
                <w:szCs w:val="18"/>
                <w:lang w:eastAsia="de-AT"/>
              </w:rPr>
            </w:pPr>
            <w:proofErr w:type="spellStart"/>
            <w:r w:rsidRPr="00BC65D8">
              <w:rPr>
                <w:rFonts w:ascii="Arial" w:hAnsi="Arial" w:cs="Arial"/>
                <w:color w:val="000000"/>
                <w:sz w:val="18"/>
                <w:szCs w:val="18"/>
                <w:lang w:eastAsia="de-AT"/>
              </w:rPr>
              <w:t>na</w:t>
            </w:r>
            <w:proofErr w:type="spellEnd"/>
          </w:p>
        </w:tc>
        <w:tc>
          <w:tcPr>
            <w:tcW w:w="180" w:type="dxa"/>
            <w:tcBorders>
              <w:top w:val="nil"/>
              <w:left w:val="nil"/>
              <w:bottom w:val="nil"/>
              <w:right w:val="nil"/>
            </w:tcBorders>
            <w:shd w:val="clear" w:color="000000" w:fill="FFFFFF"/>
            <w:noWrap/>
            <w:tcMar>
              <w:left w:w="14" w:type="dxa"/>
              <w:right w:w="14" w:type="dxa"/>
            </w:tcMar>
            <w:hideMark/>
          </w:tcPr>
          <w:p w14:paraId="24D7D86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nil"/>
              <w:right w:val="nil"/>
            </w:tcBorders>
            <w:shd w:val="clear" w:color="000000" w:fill="FFFFFF"/>
            <w:noWrap/>
            <w:tcMar>
              <w:left w:w="14" w:type="dxa"/>
              <w:right w:w="14" w:type="dxa"/>
            </w:tcMar>
            <w:hideMark/>
          </w:tcPr>
          <w:p w14:paraId="0796EDA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809</w:t>
            </w:r>
          </w:p>
        </w:tc>
        <w:tc>
          <w:tcPr>
            <w:tcW w:w="450" w:type="dxa"/>
            <w:tcBorders>
              <w:top w:val="nil"/>
              <w:left w:val="nil"/>
              <w:bottom w:val="nil"/>
              <w:right w:val="nil"/>
            </w:tcBorders>
            <w:shd w:val="clear" w:color="000000" w:fill="FFFFFF"/>
            <w:noWrap/>
            <w:tcMar>
              <w:left w:w="14" w:type="dxa"/>
              <w:right w:w="14" w:type="dxa"/>
            </w:tcMar>
            <w:hideMark/>
          </w:tcPr>
          <w:p w14:paraId="4427AC2E"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w:t>
            </w:r>
          </w:p>
        </w:tc>
        <w:tc>
          <w:tcPr>
            <w:tcW w:w="455" w:type="dxa"/>
            <w:tcBorders>
              <w:top w:val="nil"/>
              <w:left w:val="nil"/>
              <w:bottom w:val="nil"/>
              <w:right w:val="nil"/>
            </w:tcBorders>
            <w:shd w:val="clear" w:color="000000" w:fill="FFFFFF"/>
            <w:noWrap/>
            <w:tcMar>
              <w:left w:w="14" w:type="dxa"/>
              <w:right w:w="14" w:type="dxa"/>
            </w:tcMar>
            <w:hideMark/>
          </w:tcPr>
          <w:p w14:paraId="4105475D"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11</w:t>
            </w:r>
          </w:p>
        </w:tc>
      </w:tr>
      <w:tr w:rsidR="00475585" w:rsidRPr="00BC65D8" w14:paraId="51A4EA30" w14:textId="77777777" w:rsidTr="002F453F">
        <w:trPr>
          <w:trHeight w:val="720"/>
        </w:trPr>
        <w:tc>
          <w:tcPr>
            <w:tcW w:w="1364" w:type="dxa"/>
            <w:tcBorders>
              <w:top w:val="nil"/>
              <w:left w:val="nil"/>
              <w:bottom w:val="single" w:sz="4" w:space="0" w:color="auto"/>
              <w:right w:val="nil"/>
            </w:tcBorders>
            <w:shd w:val="clear" w:color="000000" w:fill="FFFFFF"/>
            <w:tcMar>
              <w:left w:w="14" w:type="dxa"/>
              <w:right w:w="29" w:type="dxa"/>
            </w:tcMar>
            <w:hideMark/>
          </w:tcPr>
          <w:p w14:paraId="586559E2"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Zemke &amp; Shoemaker (2007)</w:t>
            </w:r>
          </w:p>
        </w:tc>
        <w:tc>
          <w:tcPr>
            <w:tcW w:w="1368" w:type="dxa"/>
            <w:tcBorders>
              <w:top w:val="nil"/>
              <w:left w:val="nil"/>
              <w:bottom w:val="single" w:sz="4" w:space="0" w:color="auto"/>
              <w:right w:val="nil"/>
            </w:tcBorders>
            <w:shd w:val="clear" w:color="000000" w:fill="FFFFFF"/>
            <w:tcMar>
              <w:left w:w="14" w:type="dxa"/>
              <w:right w:w="0" w:type="dxa"/>
            </w:tcMar>
            <w:hideMark/>
          </w:tcPr>
          <w:p w14:paraId="43361B08"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Geranium</w:t>
            </w:r>
          </w:p>
        </w:tc>
        <w:tc>
          <w:tcPr>
            <w:tcW w:w="160" w:type="dxa"/>
            <w:tcBorders>
              <w:top w:val="nil"/>
              <w:left w:val="nil"/>
              <w:bottom w:val="single" w:sz="4" w:space="0" w:color="auto"/>
              <w:right w:val="nil"/>
            </w:tcBorders>
            <w:shd w:val="clear" w:color="000000" w:fill="FFFFFF"/>
            <w:tcMar>
              <w:left w:w="0" w:type="dxa"/>
              <w:right w:w="0" w:type="dxa"/>
            </w:tcMar>
            <w:hideMark/>
          </w:tcPr>
          <w:p w14:paraId="0DB7C9EA" w14:textId="77777777" w:rsidR="00475585" w:rsidRPr="0042042E" w:rsidRDefault="00475585" w:rsidP="002F453F">
            <w:pPr>
              <w:rPr>
                <w:rFonts w:ascii="Arial" w:hAnsi="Arial" w:cs="Arial"/>
                <w:color w:val="000000"/>
                <w:sz w:val="16"/>
                <w:szCs w:val="16"/>
                <w:lang w:eastAsia="de-AT"/>
              </w:rPr>
            </w:pPr>
            <w:r w:rsidRPr="0042042E">
              <w:rPr>
                <w:rFonts w:ascii="Arial" w:hAnsi="Arial" w:cs="Arial"/>
                <w:color w:val="000000"/>
                <w:sz w:val="16"/>
                <w:szCs w:val="16"/>
                <w:lang w:eastAsia="de-AT"/>
              </w:rPr>
              <w:t> </w:t>
            </w:r>
          </w:p>
        </w:tc>
        <w:tc>
          <w:tcPr>
            <w:tcW w:w="687" w:type="dxa"/>
            <w:tcBorders>
              <w:top w:val="nil"/>
              <w:left w:val="nil"/>
              <w:bottom w:val="single" w:sz="4" w:space="0" w:color="auto"/>
              <w:right w:val="nil"/>
            </w:tcBorders>
            <w:shd w:val="clear" w:color="000000" w:fill="FFFFFF"/>
            <w:tcMar>
              <w:left w:w="0" w:type="dxa"/>
              <w:right w:w="14" w:type="dxa"/>
            </w:tcMar>
            <w:hideMark/>
          </w:tcPr>
          <w:p w14:paraId="5EC9DED6" w14:textId="77777777" w:rsidR="00475585" w:rsidRPr="00BC65D8" w:rsidRDefault="00475585" w:rsidP="002F453F">
            <w:pPr>
              <w:rPr>
                <w:rFonts w:ascii="Arial" w:hAnsi="Arial" w:cs="Arial"/>
                <w:color w:val="000000"/>
                <w:sz w:val="18"/>
                <w:szCs w:val="18"/>
                <w:lang w:eastAsia="de-AT"/>
              </w:rPr>
            </w:pPr>
          </w:p>
        </w:tc>
        <w:tc>
          <w:tcPr>
            <w:tcW w:w="828" w:type="dxa"/>
            <w:tcBorders>
              <w:top w:val="nil"/>
              <w:left w:val="nil"/>
              <w:bottom w:val="single" w:sz="4" w:space="0" w:color="auto"/>
              <w:right w:val="nil"/>
            </w:tcBorders>
            <w:shd w:val="clear" w:color="000000" w:fill="FFFFFF"/>
            <w:tcMar>
              <w:left w:w="40" w:type="dxa"/>
              <w:right w:w="14" w:type="dxa"/>
            </w:tcMar>
            <w:hideMark/>
          </w:tcPr>
          <w:p w14:paraId="0176A6DD" w14:textId="77777777" w:rsidR="00475585" w:rsidRPr="00BC65D8" w:rsidRDefault="00475585" w:rsidP="002F453F">
            <w:pPr>
              <w:rPr>
                <w:rFonts w:ascii="Arial" w:hAnsi="Arial" w:cs="Arial"/>
                <w:color w:val="000000"/>
                <w:sz w:val="18"/>
                <w:szCs w:val="18"/>
                <w:lang w:eastAsia="de-AT"/>
              </w:rPr>
            </w:pPr>
          </w:p>
        </w:tc>
        <w:tc>
          <w:tcPr>
            <w:tcW w:w="630" w:type="dxa"/>
            <w:tcBorders>
              <w:top w:val="nil"/>
              <w:left w:val="nil"/>
              <w:bottom w:val="single" w:sz="4" w:space="0" w:color="auto"/>
              <w:right w:val="nil"/>
            </w:tcBorders>
            <w:shd w:val="clear" w:color="000000" w:fill="FFFFFF"/>
            <w:tcMar>
              <w:left w:w="14" w:type="dxa"/>
              <w:right w:w="14" w:type="dxa"/>
            </w:tcMar>
            <w:hideMark/>
          </w:tcPr>
          <w:p w14:paraId="3FEC2E13" w14:textId="77777777" w:rsidR="00475585" w:rsidRPr="00BC65D8" w:rsidRDefault="00475585" w:rsidP="002F453F">
            <w:pPr>
              <w:rPr>
                <w:rFonts w:ascii="Arial" w:hAnsi="Arial" w:cs="Arial"/>
                <w:color w:val="000000"/>
                <w:sz w:val="18"/>
                <w:szCs w:val="18"/>
                <w:lang w:eastAsia="de-AT"/>
              </w:rPr>
            </w:pPr>
          </w:p>
        </w:tc>
        <w:tc>
          <w:tcPr>
            <w:tcW w:w="672" w:type="dxa"/>
            <w:tcBorders>
              <w:top w:val="nil"/>
              <w:left w:val="nil"/>
              <w:bottom w:val="single" w:sz="4" w:space="0" w:color="auto"/>
              <w:right w:val="nil"/>
            </w:tcBorders>
            <w:shd w:val="clear" w:color="000000" w:fill="FFFFFF"/>
            <w:tcMar>
              <w:left w:w="14" w:type="dxa"/>
              <w:right w:w="14" w:type="dxa"/>
            </w:tcMar>
            <w:hideMark/>
          </w:tcPr>
          <w:p w14:paraId="62B054CF" w14:textId="77777777" w:rsidR="00475585" w:rsidRPr="00BC65D8" w:rsidRDefault="00475585" w:rsidP="002F453F">
            <w:pPr>
              <w:rPr>
                <w:rFonts w:ascii="Arial" w:hAnsi="Arial" w:cs="Arial"/>
                <w:color w:val="000000"/>
                <w:sz w:val="18"/>
                <w:szCs w:val="18"/>
                <w:lang w:eastAsia="de-AT"/>
              </w:rPr>
            </w:pPr>
          </w:p>
        </w:tc>
        <w:tc>
          <w:tcPr>
            <w:tcW w:w="708" w:type="dxa"/>
            <w:tcBorders>
              <w:top w:val="nil"/>
              <w:left w:val="nil"/>
              <w:bottom w:val="single" w:sz="4" w:space="0" w:color="auto"/>
              <w:right w:val="nil"/>
            </w:tcBorders>
            <w:shd w:val="clear" w:color="000000" w:fill="FFFFFF"/>
            <w:tcMar>
              <w:left w:w="14" w:type="dxa"/>
              <w:right w:w="14" w:type="dxa"/>
            </w:tcMar>
            <w:hideMark/>
          </w:tcPr>
          <w:p w14:paraId="21B2809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LI</w:t>
            </w:r>
          </w:p>
        </w:tc>
        <w:tc>
          <w:tcPr>
            <w:tcW w:w="180" w:type="dxa"/>
            <w:tcBorders>
              <w:top w:val="nil"/>
              <w:left w:val="nil"/>
              <w:bottom w:val="single" w:sz="4" w:space="0" w:color="auto"/>
              <w:right w:val="nil"/>
            </w:tcBorders>
            <w:shd w:val="clear" w:color="000000" w:fill="FFFFFF"/>
            <w:tcMar>
              <w:left w:w="14" w:type="dxa"/>
              <w:right w:w="14" w:type="dxa"/>
            </w:tcMar>
            <w:hideMark/>
          </w:tcPr>
          <w:p w14:paraId="57FAD559" w14:textId="77777777" w:rsidR="00475585" w:rsidRPr="00BC65D8" w:rsidRDefault="00475585" w:rsidP="002F453F">
            <w:pPr>
              <w:rPr>
                <w:rFonts w:ascii="Arial" w:hAnsi="Arial" w:cs="Arial"/>
                <w:color w:val="000000"/>
                <w:sz w:val="18"/>
                <w:szCs w:val="18"/>
                <w:lang w:eastAsia="de-AT"/>
              </w:rPr>
            </w:pPr>
          </w:p>
        </w:tc>
        <w:tc>
          <w:tcPr>
            <w:tcW w:w="540" w:type="dxa"/>
            <w:tcBorders>
              <w:top w:val="nil"/>
              <w:left w:val="nil"/>
              <w:bottom w:val="nil"/>
              <w:right w:val="nil"/>
            </w:tcBorders>
            <w:shd w:val="clear" w:color="000000" w:fill="FFFFFF"/>
            <w:tcMar>
              <w:left w:w="0" w:type="dxa"/>
              <w:right w:w="72" w:type="dxa"/>
            </w:tcMar>
          </w:tcPr>
          <w:p w14:paraId="4CD7AAA5" w14:textId="77777777" w:rsidR="00475585" w:rsidRPr="00BC65D8" w:rsidRDefault="00475585" w:rsidP="002F453F">
            <w:pPr>
              <w:jc w:val="right"/>
              <w:rPr>
                <w:rFonts w:ascii="Arial" w:hAnsi="Arial" w:cs="Arial"/>
                <w:color w:val="000000"/>
                <w:sz w:val="18"/>
                <w:szCs w:val="18"/>
                <w:lang w:eastAsia="de-AT"/>
              </w:rPr>
            </w:pPr>
            <w:proofErr w:type="spellStart"/>
            <w:r>
              <w:rPr>
                <w:rFonts w:ascii="Arial" w:hAnsi="Arial" w:cs="Arial"/>
                <w:color w:val="000000"/>
                <w:sz w:val="18"/>
                <w:szCs w:val="18"/>
              </w:rPr>
              <w:t>na</w:t>
            </w:r>
            <w:proofErr w:type="spellEnd"/>
          </w:p>
        </w:tc>
        <w:tc>
          <w:tcPr>
            <w:tcW w:w="810" w:type="dxa"/>
            <w:tcBorders>
              <w:top w:val="nil"/>
              <w:left w:val="nil"/>
              <w:bottom w:val="single" w:sz="4" w:space="0" w:color="auto"/>
              <w:right w:val="nil"/>
            </w:tcBorders>
            <w:shd w:val="clear" w:color="000000" w:fill="FFFFFF"/>
            <w:tcMar>
              <w:left w:w="14" w:type="dxa"/>
              <w:right w:w="14" w:type="dxa"/>
            </w:tcMar>
          </w:tcPr>
          <w:p w14:paraId="08BA6AB0"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Non-service</w:t>
            </w:r>
          </w:p>
        </w:tc>
        <w:tc>
          <w:tcPr>
            <w:tcW w:w="630" w:type="dxa"/>
            <w:tcBorders>
              <w:top w:val="nil"/>
              <w:left w:val="nil"/>
              <w:bottom w:val="nil"/>
              <w:right w:val="nil"/>
            </w:tcBorders>
            <w:shd w:val="clear" w:color="000000" w:fill="FFFFFF"/>
            <w:tcMar>
              <w:left w:w="14" w:type="dxa"/>
              <w:right w:w="14" w:type="dxa"/>
            </w:tcMar>
            <w:hideMark/>
          </w:tcPr>
          <w:p w14:paraId="729BA73E"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Single store</w:t>
            </w:r>
          </w:p>
        </w:tc>
        <w:tc>
          <w:tcPr>
            <w:tcW w:w="810" w:type="dxa"/>
            <w:tcBorders>
              <w:top w:val="nil"/>
              <w:left w:val="nil"/>
              <w:bottom w:val="nil"/>
              <w:right w:val="nil"/>
            </w:tcBorders>
            <w:shd w:val="clear" w:color="000000" w:fill="FFFFFF"/>
            <w:noWrap/>
            <w:tcMar>
              <w:left w:w="14" w:type="dxa"/>
              <w:right w:w="57" w:type="dxa"/>
            </w:tcMar>
            <w:hideMark/>
          </w:tcPr>
          <w:p w14:paraId="586BF666"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 .00</w:t>
            </w:r>
          </w:p>
        </w:tc>
        <w:tc>
          <w:tcPr>
            <w:tcW w:w="810" w:type="dxa"/>
            <w:tcBorders>
              <w:top w:val="nil"/>
              <w:left w:val="nil"/>
              <w:bottom w:val="nil"/>
              <w:right w:val="nil"/>
            </w:tcBorders>
            <w:shd w:val="clear" w:color="000000" w:fill="FFFFFF"/>
            <w:noWrap/>
            <w:tcMar>
              <w:left w:w="14" w:type="dxa"/>
              <w:right w:w="14" w:type="dxa"/>
            </w:tcMar>
            <w:hideMark/>
          </w:tcPr>
          <w:p w14:paraId="40D89114" w14:textId="77777777" w:rsidR="00475585" w:rsidRPr="00BC65D8" w:rsidRDefault="00475585" w:rsidP="002F453F">
            <w:pPr>
              <w:rPr>
                <w:rFonts w:ascii="Arial" w:hAnsi="Arial" w:cs="Arial"/>
                <w:color w:val="000000"/>
                <w:sz w:val="18"/>
                <w:szCs w:val="18"/>
                <w:lang w:eastAsia="de-AT"/>
              </w:rPr>
            </w:pPr>
            <w:r>
              <w:rPr>
                <w:rFonts w:ascii="Arial" w:hAnsi="Arial" w:cs="Arial"/>
                <w:color w:val="000000"/>
                <w:sz w:val="18"/>
                <w:szCs w:val="18"/>
              </w:rPr>
              <w:t>Fictitious</w:t>
            </w:r>
          </w:p>
        </w:tc>
        <w:tc>
          <w:tcPr>
            <w:tcW w:w="810" w:type="dxa"/>
            <w:tcBorders>
              <w:top w:val="nil"/>
              <w:left w:val="nil"/>
              <w:bottom w:val="nil"/>
              <w:right w:val="nil"/>
            </w:tcBorders>
            <w:shd w:val="clear" w:color="000000" w:fill="FFFFFF"/>
            <w:tcMar>
              <w:left w:w="14" w:type="dxa"/>
              <w:right w:w="14" w:type="dxa"/>
            </w:tcMar>
            <w:hideMark/>
          </w:tcPr>
          <w:p w14:paraId="4F4286EE" w14:textId="77777777" w:rsidR="00475585" w:rsidRPr="00BC65D8" w:rsidRDefault="00475585" w:rsidP="002F453F">
            <w:pPr>
              <w:rPr>
                <w:rFonts w:ascii="Arial" w:hAnsi="Arial" w:cs="Arial"/>
                <w:color w:val="000000"/>
                <w:sz w:val="18"/>
                <w:szCs w:val="18"/>
                <w:lang w:eastAsia="de-AT"/>
              </w:rPr>
            </w:pPr>
            <w:proofErr w:type="spellStart"/>
            <w:r>
              <w:rPr>
                <w:rFonts w:ascii="Arial" w:hAnsi="Arial" w:cs="Arial"/>
                <w:color w:val="000000"/>
                <w:sz w:val="18"/>
                <w:szCs w:val="18"/>
              </w:rPr>
              <w:t>Experi-enced</w:t>
            </w:r>
            <w:proofErr w:type="spellEnd"/>
          </w:p>
        </w:tc>
        <w:tc>
          <w:tcPr>
            <w:tcW w:w="540" w:type="dxa"/>
            <w:tcBorders>
              <w:top w:val="nil"/>
              <w:left w:val="nil"/>
              <w:bottom w:val="single" w:sz="4" w:space="0" w:color="auto"/>
              <w:right w:val="nil"/>
            </w:tcBorders>
            <w:shd w:val="clear" w:color="000000" w:fill="FFFFFF"/>
            <w:noWrap/>
            <w:tcMar>
              <w:left w:w="14" w:type="dxa"/>
              <w:right w:w="0" w:type="dxa"/>
            </w:tcMar>
            <w:hideMark/>
          </w:tcPr>
          <w:p w14:paraId="463F2A0F"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3.8</w:t>
            </w:r>
          </w:p>
        </w:tc>
        <w:tc>
          <w:tcPr>
            <w:tcW w:w="90" w:type="dxa"/>
            <w:tcBorders>
              <w:top w:val="nil"/>
              <w:left w:val="nil"/>
              <w:bottom w:val="single" w:sz="4" w:space="0" w:color="auto"/>
              <w:right w:val="nil"/>
            </w:tcBorders>
            <w:shd w:val="clear" w:color="000000" w:fill="FFFFFF"/>
            <w:noWrap/>
            <w:tcMar>
              <w:left w:w="0" w:type="dxa"/>
              <w:right w:w="14" w:type="dxa"/>
            </w:tcMar>
            <w:hideMark/>
          </w:tcPr>
          <w:p w14:paraId="003D53E0" w14:textId="77777777" w:rsidR="00475585" w:rsidRPr="00BC65D8" w:rsidRDefault="00475585" w:rsidP="002F453F">
            <w:pPr>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540" w:type="dxa"/>
            <w:tcBorders>
              <w:top w:val="nil"/>
              <w:left w:val="nil"/>
              <w:bottom w:val="single" w:sz="4" w:space="0" w:color="auto"/>
              <w:right w:val="nil"/>
            </w:tcBorders>
            <w:shd w:val="clear" w:color="000000" w:fill="FFFFFF"/>
            <w:noWrap/>
            <w:tcMar>
              <w:left w:w="14" w:type="dxa"/>
              <w:right w:w="14" w:type="dxa"/>
            </w:tcMar>
            <w:hideMark/>
          </w:tcPr>
          <w:p w14:paraId="4BC7645C"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55</w:t>
            </w:r>
          </w:p>
        </w:tc>
        <w:tc>
          <w:tcPr>
            <w:tcW w:w="180" w:type="dxa"/>
            <w:tcBorders>
              <w:top w:val="nil"/>
              <w:left w:val="nil"/>
              <w:bottom w:val="single" w:sz="4" w:space="0" w:color="auto"/>
              <w:right w:val="nil"/>
            </w:tcBorders>
            <w:shd w:val="clear" w:color="000000" w:fill="FFFFFF"/>
            <w:noWrap/>
            <w:tcMar>
              <w:left w:w="14" w:type="dxa"/>
              <w:right w:w="14" w:type="dxa"/>
            </w:tcMar>
            <w:hideMark/>
          </w:tcPr>
          <w:p w14:paraId="3B61E8CD" w14:textId="77777777" w:rsidR="00475585" w:rsidRPr="00BC65D8" w:rsidRDefault="00475585" w:rsidP="002F453F">
            <w:pPr>
              <w:jc w:val="right"/>
              <w:rPr>
                <w:rFonts w:ascii="Arial" w:hAnsi="Arial" w:cs="Arial"/>
                <w:color w:val="000000"/>
                <w:sz w:val="18"/>
                <w:szCs w:val="18"/>
                <w:lang w:eastAsia="de-AT"/>
              </w:rPr>
            </w:pPr>
            <w:r w:rsidRPr="00BC65D8">
              <w:rPr>
                <w:rFonts w:ascii="Arial" w:hAnsi="Arial" w:cs="Arial"/>
                <w:color w:val="000000"/>
                <w:sz w:val="18"/>
                <w:szCs w:val="18"/>
                <w:lang w:eastAsia="de-AT"/>
              </w:rPr>
              <w:t> </w:t>
            </w:r>
          </w:p>
        </w:tc>
        <w:tc>
          <w:tcPr>
            <w:tcW w:w="450" w:type="dxa"/>
            <w:tcBorders>
              <w:top w:val="nil"/>
              <w:left w:val="nil"/>
              <w:bottom w:val="single" w:sz="4" w:space="0" w:color="auto"/>
              <w:right w:val="nil"/>
            </w:tcBorders>
            <w:shd w:val="clear" w:color="000000" w:fill="FFFFFF"/>
            <w:noWrap/>
            <w:tcMar>
              <w:left w:w="14" w:type="dxa"/>
              <w:right w:w="14" w:type="dxa"/>
            </w:tcMar>
            <w:hideMark/>
          </w:tcPr>
          <w:p w14:paraId="362CDE5C"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77</w:t>
            </w:r>
          </w:p>
        </w:tc>
        <w:tc>
          <w:tcPr>
            <w:tcW w:w="450" w:type="dxa"/>
            <w:tcBorders>
              <w:top w:val="nil"/>
              <w:left w:val="nil"/>
              <w:bottom w:val="nil"/>
              <w:right w:val="nil"/>
            </w:tcBorders>
            <w:shd w:val="clear" w:color="000000" w:fill="FFFFFF"/>
            <w:noWrap/>
            <w:tcMar>
              <w:left w:w="14" w:type="dxa"/>
              <w:right w:w="14" w:type="dxa"/>
            </w:tcMar>
            <w:hideMark/>
          </w:tcPr>
          <w:p w14:paraId="725B39BF"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00</w:t>
            </w:r>
          </w:p>
        </w:tc>
        <w:tc>
          <w:tcPr>
            <w:tcW w:w="455" w:type="dxa"/>
            <w:tcBorders>
              <w:top w:val="nil"/>
              <w:left w:val="nil"/>
              <w:bottom w:val="nil"/>
              <w:right w:val="nil"/>
            </w:tcBorders>
            <w:shd w:val="clear" w:color="000000" w:fill="FFFFFF"/>
            <w:noWrap/>
            <w:tcMar>
              <w:left w:w="14" w:type="dxa"/>
              <w:right w:w="14" w:type="dxa"/>
            </w:tcMar>
            <w:hideMark/>
          </w:tcPr>
          <w:p w14:paraId="30C35BC9" w14:textId="77777777" w:rsidR="00475585" w:rsidRPr="00BC65D8" w:rsidRDefault="00475585" w:rsidP="002F453F">
            <w:pPr>
              <w:jc w:val="right"/>
              <w:rPr>
                <w:rFonts w:ascii="Arial" w:hAnsi="Arial" w:cs="Arial"/>
                <w:color w:val="000000"/>
                <w:sz w:val="18"/>
                <w:szCs w:val="18"/>
                <w:lang w:eastAsia="de-AT"/>
              </w:rPr>
            </w:pPr>
            <w:r>
              <w:rPr>
                <w:rFonts w:ascii="Arial" w:hAnsi="Arial" w:cs="Arial"/>
                <w:color w:val="000000"/>
                <w:sz w:val="18"/>
                <w:szCs w:val="18"/>
              </w:rPr>
              <w:t>.26</w:t>
            </w:r>
          </w:p>
        </w:tc>
      </w:tr>
      <w:tr w:rsidR="00475585" w:rsidRPr="00BC65D8" w14:paraId="3C864FB7" w14:textId="77777777" w:rsidTr="002F453F">
        <w:trPr>
          <w:trHeight w:val="1380"/>
        </w:trPr>
        <w:tc>
          <w:tcPr>
            <w:tcW w:w="13712" w:type="dxa"/>
            <w:gridSpan w:val="22"/>
            <w:tcBorders>
              <w:top w:val="single" w:sz="4" w:space="0" w:color="auto"/>
              <w:left w:val="nil"/>
              <w:bottom w:val="nil"/>
              <w:right w:val="nil"/>
            </w:tcBorders>
            <w:shd w:val="clear" w:color="000000" w:fill="FFFFFF"/>
            <w:tcMar>
              <w:left w:w="14" w:type="dxa"/>
              <w:right w:w="14" w:type="dxa"/>
            </w:tcMar>
            <w:hideMark/>
          </w:tcPr>
          <w:p w14:paraId="184DD05B" w14:textId="6F037988" w:rsidR="00185ADB" w:rsidRPr="008C7EA9" w:rsidRDefault="00185ADB" w:rsidP="002F453F">
            <w:pPr>
              <w:ind w:left="72" w:hanging="72"/>
              <w:rPr>
                <w:rFonts w:ascii="Arial" w:hAnsi="Arial" w:cs="Arial"/>
                <w:sz w:val="18"/>
                <w:szCs w:val="20"/>
                <w:lang w:eastAsia="de-AT"/>
              </w:rPr>
            </w:pPr>
            <w:r w:rsidRPr="008C7EA9">
              <w:rPr>
                <w:rFonts w:ascii="Arial" w:hAnsi="Arial" w:cs="Arial"/>
                <w:sz w:val="18"/>
                <w:szCs w:val="20"/>
                <w:vertAlign w:val="superscript"/>
                <w:lang w:val="de-AT" w:eastAsia="de-AT"/>
              </w:rPr>
              <w:t>a</w:t>
            </w:r>
            <w:r w:rsidRPr="008C7EA9">
              <w:rPr>
                <w:rFonts w:ascii="Arial" w:hAnsi="Arial" w:cs="Arial"/>
                <w:sz w:val="18"/>
                <w:szCs w:val="20"/>
                <w:lang w:val="de-AT" w:eastAsia="de-AT"/>
              </w:rPr>
              <w:t xml:space="preserve">Knasko (1993) and Lehrner et al. </w:t>
            </w:r>
            <w:r w:rsidRPr="008C7EA9">
              <w:rPr>
                <w:rFonts w:ascii="Arial" w:hAnsi="Arial" w:cs="Arial"/>
                <w:sz w:val="18"/>
                <w:szCs w:val="20"/>
                <w:lang w:eastAsia="de-AT"/>
              </w:rPr>
              <w:t>(2000) allow t</w:t>
            </w:r>
            <w:r w:rsidR="00061C04" w:rsidRPr="008C7EA9">
              <w:rPr>
                <w:rFonts w:ascii="Arial" w:hAnsi="Arial" w:cs="Arial"/>
                <w:sz w:val="18"/>
                <w:szCs w:val="20"/>
                <w:lang w:eastAsia="de-AT"/>
              </w:rPr>
              <w:t xml:space="preserve">he </w:t>
            </w:r>
            <w:r w:rsidRPr="008C7EA9">
              <w:rPr>
                <w:rFonts w:ascii="Arial" w:hAnsi="Arial" w:cs="Arial"/>
                <w:sz w:val="18"/>
                <w:szCs w:val="20"/>
                <w:lang w:eastAsia="de-AT"/>
              </w:rPr>
              <w:t xml:space="preserve">use </w:t>
            </w:r>
            <w:r w:rsidR="00061C04" w:rsidRPr="008C7EA9">
              <w:rPr>
                <w:rFonts w:ascii="Arial" w:hAnsi="Arial" w:cs="Arial"/>
                <w:sz w:val="18"/>
                <w:szCs w:val="20"/>
                <w:lang w:eastAsia="de-AT"/>
              </w:rPr>
              <w:t xml:space="preserve">of </w:t>
            </w:r>
            <w:r w:rsidRPr="008C7EA9">
              <w:rPr>
                <w:rFonts w:ascii="Arial" w:hAnsi="Arial" w:cs="Arial"/>
                <w:sz w:val="18"/>
                <w:szCs w:val="20"/>
                <w:lang w:eastAsia="de-AT"/>
              </w:rPr>
              <w:t>both gender populations as separate samples, providing a more nuanced reflection for testing gender effects.</w:t>
            </w:r>
          </w:p>
          <w:p w14:paraId="3EB907CF" w14:textId="34ABA6C9" w:rsidR="00475585" w:rsidRPr="00145FF4" w:rsidRDefault="00185ADB" w:rsidP="002F453F">
            <w:pPr>
              <w:ind w:left="72" w:hanging="72"/>
              <w:rPr>
                <w:rFonts w:ascii="Arial" w:hAnsi="Arial" w:cs="Arial"/>
                <w:sz w:val="18"/>
                <w:szCs w:val="20"/>
                <w:lang w:eastAsia="de-AT"/>
              </w:rPr>
            </w:pPr>
            <w:proofErr w:type="spellStart"/>
            <w:r w:rsidRPr="008C7EA9">
              <w:rPr>
                <w:rFonts w:ascii="Arial" w:hAnsi="Arial" w:cs="Arial"/>
                <w:sz w:val="18"/>
                <w:szCs w:val="20"/>
                <w:vertAlign w:val="superscript"/>
                <w:lang w:eastAsia="de-AT"/>
              </w:rPr>
              <w:t>b</w:t>
            </w:r>
            <w:r w:rsidR="00475585" w:rsidRPr="008C7EA9">
              <w:rPr>
                <w:rFonts w:ascii="Arial" w:hAnsi="Arial" w:cs="Arial"/>
                <w:sz w:val="18"/>
                <w:szCs w:val="20"/>
                <w:lang w:eastAsia="de-AT"/>
              </w:rPr>
              <w:t>A</w:t>
            </w:r>
            <w:r w:rsidR="00475585" w:rsidRPr="00145FF4">
              <w:rPr>
                <w:rFonts w:ascii="Arial" w:hAnsi="Arial" w:cs="Arial"/>
                <w:sz w:val="18"/>
                <w:szCs w:val="20"/>
                <w:lang w:eastAsia="de-AT"/>
              </w:rPr>
              <w:t>C</w:t>
            </w:r>
            <w:proofErr w:type="spellEnd"/>
            <w:r w:rsidR="00475585" w:rsidRPr="00145FF4">
              <w:rPr>
                <w:rFonts w:ascii="Arial" w:hAnsi="Arial" w:cs="Arial"/>
                <w:sz w:val="18"/>
                <w:szCs w:val="20"/>
                <w:lang w:eastAsia="de-AT"/>
              </w:rPr>
              <w:t>, activation; VA, valence; CO, control; PE, product evaluations; EQ, environmental quality; SAT, shopping satisfaction; REC, recall; TE, time elusiveness; PUI, purchase intentions; IR, intention to recommend; EX, expenditures; LI, lingering.</w:t>
            </w:r>
          </w:p>
          <w:p w14:paraId="5B6D57E7" w14:textId="4A406855" w:rsidR="00475585" w:rsidRPr="00145FF4" w:rsidRDefault="00185ADB" w:rsidP="002F453F">
            <w:pPr>
              <w:ind w:left="72" w:hanging="72"/>
              <w:rPr>
                <w:rFonts w:ascii="Arial" w:hAnsi="Arial" w:cs="Arial"/>
                <w:sz w:val="18"/>
                <w:szCs w:val="20"/>
                <w:lang w:eastAsia="de-AT"/>
              </w:rPr>
            </w:pPr>
            <w:proofErr w:type="spellStart"/>
            <w:r>
              <w:rPr>
                <w:rFonts w:ascii="Arial" w:hAnsi="Arial" w:cs="Arial"/>
                <w:sz w:val="18"/>
                <w:szCs w:val="20"/>
                <w:vertAlign w:val="superscript"/>
                <w:lang w:eastAsia="de-AT"/>
              </w:rPr>
              <w:t>c</w:t>
            </w:r>
            <w:r w:rsidR="00475585" w:rsidRPr="00145FF4">
              <w:rPr>
                <w:rFonts w:ascii="Arial" w:hAnsi="Arial" w:cs="Arial"/>
                <w:sz w:val="18"/>
                <w:szCs w:val="20"/>
                <w:lang w:eastAsia="de-AT"/>
              </w:rPr>
              <w:t>sample</w:t>
            </w:r>
            <w:proofErr w:type="spellEnd"/>
            <w:r w:rsidR="00475585" w:rsidRPr="00145FF4">
              <w:rPr>
                <w:rFonts w:ascii="Arial" w:hAnsi="Arial" w:cs="Arial"/>
                <w:sz w:val="18"/>
                <w:szCs w:val="20"/>
                <w:lang w:eastAsia="de-AT"/>
              </w:rPr>
              <w:t xml:space="preserve">-level (Level 2) variables; </w:t>
            </w:r>
            <w:proofErr w:type="spellStart"/>
            <w:r w:rsidR="00475585" w:rsidRPr="00145FF4">
              <w:rPr>
                <w:rFonts w:ascii="Arial" w:hAnsi="Arial" w:cs="Arial"/>
                <w:sz w:val="18"/>
                <w:szCs w:val="20"/>
                <w:lang w:eastAsia="de-AT"/>
              </w:rPr>
              <w:t>perc.conc</w:t>
            </w:r>
            <w:proofErr w:type="spellEnd"/>
            <w:r w:rsidR="00475585" w:rsidRPr="00145FF4">
              <w:rPr>
                <w:rFonts w:ascii="Arial" w:hAnsi="Arial" w:cs="Arial"/>
                <w:sz w:val="18"/>
                <w:szCs w:val="20"/>
                <w:lang w:eastAsia="de-AT"/>
              </w:rPr>
              <w:t>., perceived concentration; fem. share, female share; music (IC, CO), proportion of effect sizes when incongruent (first number) and when congruent (second number) is present (music absence is indicated when both values are zero).</w:t>
            </w:r>
          </w:p>
          <w:p w14:paraId="0CD2329B" w14:textId="32DD75D3" w:rsidR="00475585" w:rsidRPr="00145FF4" w:rsidRDefault="00185ADB" w:rsidP="002F453F">
            <w:pPr>
              <w:ind w:left="72" w:hanging="72"/>
              <w:rPr>
                <w:rFonts w:ascii="Arial" w:hAnsi="Arial" w:cs="Arial"/>
                <w:sz w:val="18"/>
                <w:szCs w:val="20"/>
                <w:lang w:eastAsia="de-AT"/>
              </w:rPr>
            </w:pPr>
            <w:proofErr w:type="spellStart"/>
            <w:r>
              <w:rPr>
                <w:rFonts w:ascii="Arial" w:hAnsi="Arial" w:cs="Arial"/>
                <w:sz w:val="18"/>
                <w:szCs w:val="20"/>
                <w:vertAlign w:val="superscript"/>
                <w:lang w:eastAsia="de-AT"/>
              </w:rPr>
              <w:t>d</w:t>
            </w:r>
            <w:r w:rsidR="00475585" w:rsidRPr="00145FF4">
              <w:rPr>
                <w:rFonts w:ascii="Arial" w:hAnsi="Arial" w:cs="Arial"/>
                <w:sz w:val="18"/>
                <w:szCs w:val="20"/>
                <w:lang w:eastAsia="de-AT"/>
              </w:rPr>
              <w:t>Raw</w:t>
            </w:r>
            <w:proofErr w:type="spellEnd"/>
            <w:r w:rsidR="00475585" w:rsidRPr="00145FF4">
              <w:rPr>
                <w:rFonts w:ascii="Arial" w:hAnsi="Arial" w:cs="Arial"/>
                <w:sz w:val="18"/>
                <w:szCs w:val="20"/>
                <w:lang w:eastAsia="de-AT"/>
              </w:rPr>
              <w:t xml:space="preserve"> effect sizes; n, sample size</w:t>
            </w:r>
          </w:p>
          <w:p w14:paraId="76EC172F" w14:textId="4D33F5A3" w:rsidR="00475585" w:rsidRDefault="00185ADB" w:rsidP="002F453F">
            <w:pPr>
              <w:ind w:left="72" w:hanging="72"/>
              <w:rPr>
                <w:rFonts w:ascii="Arial" w:hAnsi="Arial" w:cs="Arial"/>
                <w:sz w:val="18"/>
                <w:szCs w:val="20"/>
                <w:lang w:eastAsia="de-AT"/>
              </w:rPr>
            </w:pPr>
            <w:proofErr w:type="spellStart"/>
            <w:r>
              <w:rPr>
                <w:rFonts w:ascii="Arial" w:hAnsi="Arial" w:cs="Arial"/>
                <w:sz w:val="18"/>
                <w:szCs w:val="20"/>
                <w:vertAlign w:val="superscript"/>
                <w:lang w:eastAsia="de-AT"/>
              </w:rPr>
              <w:t>e</w:t>
            </w:r>
            <w:r w:rsidR="00475585" w:rsidRPr="00145FF4">
              <w:rPr>
                <w:rFonts w:ascii="Arial" w:hAnsi="Arial" w:cs="Arial"/>
                <w:sz w:val="18"/>
                <w:szCs w:val="20"/>
                <w:lang w:eastAsia="de-AT"/>
              </w:rPr>
              <w:t>Pre</w:t>
            </w:r>
            <w:proofErr w:type="spellEnd"/>
            <w:r w:rsidR="00475585" w:rsidRPr="00145FF4">
              <w:rPr>
                <w:rFonts w:ascii="Arial" w:hAnsi="Arial" w:cs="Arial"/>
                <w:sz w:val="18"/>
                <w:szCs w:val="20"/>
                <w:lang w:eastAsia="de-AT"/>
              </w:rPr>
              <w:t>-test indicated that respondents generally detected the ambient scent. We therefore approximated perceived concentration with .90.</w:t>
            </w:r>
          </w:p>
          <w:p w14:paraId="5A424CBA" w14:textId="77777777" w:rsidR="00475585" w:rsidRPr="00C652EF" w:rsidRDefault="00475585" w:rsidP="002F453F">
            <w:pPr>
              <w:ind w:left="72" w:hanging="72"/>
              <w:rPr>
                <w:rFonts w:ascii="Arial" w:hAnsi="Arial" w:cs="Arial"/>
                <w:sz w:val="18"/>
                <w:szCs w:val="20"/>
                <w:lang w:eastAsia="de-AT"/>
              </w:rPr>
            </w:pPr>
            <w:r w:rsidRPr="00145FF4">
              <w:rPr>
                <w:rFonts w:ascii="Arial" w:hAnsi="Arial" w:cs="Arial"/>
                <w:sz w:val="18"/>
                <w:szCs w:val="20"/>
                <w:lang w:eastAsia="de-AT"/>
              </w:rPr>
              <w:t>Notes: Student samples are indicated by an asterisk (*), otherwise the sampling frame used a general consumer sample.</w:t>
            </w:r>
          </w:p>
        </w:tc>
      </w:tr>
    </w:tbl>
    <w:p w14:paraId="07ACF8A6" w14:textId="77777777" w:rsidR="00475585" w:rsidRPr="00BC65D8" w:rsidRDefault="00475585" w:rsidP="006E7C15">
      <w:pPr>
        <w:spacing w:line="480" w:lineRule="auto"/>
        <w:rPr>
          <w:szCs w:val="20"/>
        </w:rPr>
      </w:pPr>
    </w:p>
    <w:p w14:paraId="11CBB1A1" w14:textId="77777777" w:rsidR="00475585" w:rsidRPr="00BC65D8" w:rsidRDefault="00475585" w:rsidP="006E7C15">
      <w:pPr>
        <w:spacing w:line="480" w:lineRule="auto"/>
        <w:rPr>
          <w:szCs w:val="20"/>
        </w:rPr>
        <w:sectPr w:rsidR="00475585" w:rsidRPr="00BC65D8" w:rsidSect="003C005E">
          <w:pgSz w:w="15840" w:h="12240" w:orient="landscape" w:code="1"/>
          <w:pgMar w:top="1440" w:right="1440" w:bottom="1440" w:left="1440" w:header="706" w:footer="403" w:gutter="0"/>
          <w:cols w:space="708"/>
          <w:docGrid w:linePitch="360"/>
        </w:sectPr>
      </w:pPr>
    </w:p>
    <w:p w14:paraId="4E6A1F3D" w14:textId="77777777" w:rsidR="00475585" w:rsidRPr="00D73219" w:rsidRDefault="00475585" w:rsidP="006E7C15">
      <w:pPr>
        <w:autoSpaceDE w:val="0"/>
        <w:autoSpaceDN w:val="0"/>
        <w:adjustRightInd w:val="0"/>
        <w:spacing w:line="480" w:lineRule="auto"/>
        <w:jc w:val="center"/>
        <w:outlineLvl w:val="0"/>
        <w:rPr>
          <w:i/>
          <w:caps/>
        </w:rPr>
      </w:pPr>
      <w:bookmarkStart w:id="2" w:name="Theme2"/>
      <w:r w:rsidRPr="00D73219">
        <w:rPr>
          <w:i/>
          <w:caps/>
          <w:szCs w:val="20"/>
        </w:rPr>
        <w:lastRenderedPageBreak/>
        <w:t xml:space="preserve">Theme 2: </w:t>
      </w:r>
      <w:r w:rsidRPr="00D73219">
        <w:rPr>
          <w:i/>
          <w:caps/>
        </w:rPr>
        <w:t>Statistical Information on Effect Size Integration</w:t>
      </w:r>
      <w:bookmarkEnd w:id="2"/>
    </w:p>
    <w:p w14:paraId="583D5860" w14:textId="77777777" w:rsidR="00475585" w:rsidRDefault="00475585" w:rsidP="006E7C15">
      <w:pPr>
        <w:spacing w:line="480" w:lineRule="auto"/>
      </w:pPr>
    </w:p>
    <w:p w14:paraId="44744652" w14:textId="77777777" w:rsidR="00475585" w:rsidRPr="00BC65D8" w:rsidRDefault="00475585" w:rsidP="002F453F">
      <w:pPr>
        <w:spacing w:line="480" w:lineRule="auto"/>
      </w:pPr>
      <w:r w:rsidRPr="00BC65D8">
        <w:tab/>
      </w:r>
      <w:r w:rsidRPr="00145FF4">
        <w:t xml:space="preserve">The integration of effect sizes proceeded in three steps, which are illustrated for the relationship between ambient scent and mood activation. </w:t>
      </w:r>
      <w:r w:rsidRPr="00BC65D8">
        <w:t xml:space="preserve">First, we corrected the effect size </w:t>
      </w:r>
      <w:proofErr w:type="spellStart"/>
      <w:r w:rsidRPr="00267010">
        <w:t>r</w:t>
      </w:r>
      <w:r w:rsidRPr="00BC65D8">
        <w:rPr>
          <w:i/>
          <w:vertAlign w:val="subscript"/>
        </w:rPr>
        <w:t>xy</w:t>
      </w:r>
      <w:proofErr w:type="spellEnd"/>
      <w:r w:rsidRPr="00BC65D8">
        <w:t xml:space="preserve"> between ambient scent and mood activation in sample </w:t>
      </w:r>
      <w:r w:rsidRPr="00BC65D8">
        <w:rPr>
          <w:i/>
        </w:rPr>
        <w:t>i</w:t>
      </w:r>
      <w:r w:rsidRPr="00BC65D8">
        <w:t xml:space="preserve"> for attenuation from random measurement error by (Hunter and Schmidt 2004, p. 95):</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75585" w:rsidRPr="00BC65D8" w14:paraId="02293FDE" w14:textId="77777777" w:rsidTr="001E03EC">
        <w:tc>
          <w:tcPr>
            <w:tcW w:w="8820" w:type="dxa"/>
          </w:tcPr>
          <w:p w14:paraId="3BBAA3C3" w14:textId="77777777" w:rsidR="00475585" w:rsidRPr="00A5643E" w:rsidRDefault="006A50C7" w:rsidP="001E03EC">
            <w:pPr>
              <w:spacing w:line="480" w:lineRule="auto"/>
              <w:jc w:val="center"/>
            </w:pPr>
            <m:oMath>
              <m:sSub>
                <m:sSubPr>
                  <m:ctrlPr>
                    <w:rPr>
                      <w:rFonts w:ascii="Cambria Math" w:hAnsi="Cambria Math"/>
                      <w:i/>
                      <w:szCs w:val="20"/>
                    </w:rPr>
                  </m:ctrlPr>
                </m:sSubPr>
                <m:e>
                  <m:r>
                    <w:rPr>
                      <w:rFonts w:ascii="Cambria Math" w:hAnsi="Cambria Math"/>
                      <w:szCs w:val="20"/>
                    </w:rPr>
                    <m:t>r</m:t>
                  </m:r>
                </m:e>
                <m:sub>
                  <m:r>
                    <w:rPr>
                      <w:rFonts w:ascii="Cambria Math" w:hAnsi="Cambria Math"/>
                      <w:szCs w:val="20"/>
                    </w:rPr>
                    <m:t>c, i</m:t>
                  </m:r>
                </m:sub>
              </m:sSub>
              <m:r>
                <w:rPr>
                  <w:rFonts w:ascii="Cambria Math" w:hAnsi="Cambria Math"/>
                  <w:szCs w:val="20"/>
                </w:rPr>
                <m:t>=</m:t>
              </m:r>
              <m:f>
                <m:fPr>
                  <m:ctrlPr>
                    <w:rPr>
                      <w:rFonts w:ascii="Cambria Math" w:hAnsi="Cambria Math"/>
                      <w:i/>
                      <w:szCs w:val="20"/>
                    </w:rPr>
                  </m:ctrlPr>
                </m:fPr>
                <m:num>
                  <m:sSub>
                    <m:sSubPr>
                      <m:ctrlPr>
                        <w:rPr>
                          <w:rFonts w:ascii="Cambria Math" w:hAnsi="Cambria Math"/>
                          <w:i/>
                          <w:szCs w:val="20"/>
                        </w:rPr>
                      </m:ctrlPr>
                    </m:sSubPr>
                    <m:e>
                      <m:r>
                        <w:rPr>
                          <w:rFonts w:ascii="Cambria Math" w:hAnsi="Cambria Math"/>
                          <w:szCs w:val="20"/>
                        </w:rPr>
                        <m:t>r</m:t>
                      </m:r>
                    </m:e>
                    <m:sub>
                      <m:r>
                        <w:rPr>
                          <w:rFonts w:ascii="Cambria Math" w:hAnsi="Cambria Math"/>
                          <w:szCs w:val="20"/>
                        </w:rPr>
                        <m:t>xy,i</m:t>
                      </m:r>
                    </m:sub>
                  </m:sSub>
                </m:num>
                <m:den>
                  <m:r>
                    <w:rPr>
                      <w:rFonts w:ascii="Cambria Math" w:hAnsi="Cambria Math"/>
                      <w:szCs w:val="20"/>
                    </w:rPr>
                    <m:t xml:space="preserve"> </m:t>
                  </m:r>
                  <m:rad>
                    <m:radPr>
                      <m:degHide m:val="1"/>
                      <m:ctrlPr>
                        <w:rPr>
                          <w:rFonts w:ascii="Cambria Math" w:hAnsi="Cambria Math"/>
                          <w:i/>
                          <w:szCs w:val="20"/>
                        </w:rPr>
                      </m:ctrlPr>
                    </m:radPr>
                    <m:deg/>
                    <m:e>
                      <m:sSub>
                        <m:sSubPr>
                          <m:ctrlPr>
                            <w:rPr>
                              <w:rFonts w:ascii="Cambria Math" w:hAnsi="Cambria Math"/>
                              <w:i/>
                              <w:szCs w:val="20"/>
                            </w:rPr>
                          </m:ctrlPr>
                        </m:sSubPr>
                        <m:e>
                          <m:r>
                            <w:rPr>
                              <w:rFonts w:ascii="Cambria Math" w:hAnsi="Cambria Math"/>
                              <w:szCs w:val="20"/>
                            </w:rPr>
                            <m:t>r</m:t>
                          </m:r>
                        </m:e>
                        <m:sub>
                          <m:r>
                            <w:rPr>
                              <w:rFonts w:ascii="Cambria Math" w:hAnsi="Cambria Math"/>
                              <w:szCs w:val="20"/>
                            </w:rPr>
                            <m:t>yy,i</m:t>
                          </m:r>
                        </m:sub>
                      </m:sSub>
                    </m:e>
                  </m:rad>
                </m:den>
              </m:f>
              <m:r>
                <w:rPr>
                  <w:rFonts w:ascii="Cambria Math" w:hAnsi="Cambria Math"/>
                  <w:szCs w:val="20"/>
                </w:rPr>
                <m:t xml:space="preserve"> </m:t>
              </m:r>
            </m:oMath>
            <w:r w:rsidR="00475585" w:rsidRPr="00A5643E">
              <w:rPr>
                <w:szCs w:val="20"/>
              </w:rPr>
              <w:t>,</w:t>
            </w:r>
          </w:p>
        </w:tc>
      </w:tr>
    </w:tbl>
    <w:p w14:paraId="0383DAD4" w14:textId="77777777" w:rsidR="00475585" w:rsidRPr="00BC65D8" w:rsidRDefault="00475585" w:rsidP="006E7C15">
      <w:pPr>
        <w:spacing w:line="480" w:lineRule="auto"/>
      </w:pPr>
      <w:r w:rsidRPr="00BC65D8">
        <w:tab/>
        <w:t>whe</w:t>
      </w:r>
      <w:r w:rsidRPr="00267010">
        <w:t xml:space="preserve">re </w:t>
      </w:r>
      <w:proofErr w:type="spellStart"/>
      <w:proofErr w:type="gramStart"/>
      <w:r w:rsidRPr="00267010">
        <w:t>r</w:t>
      </w:r>
      <w:r w:rsidRPr="00267010">
        <w:rPr>
          <w:vertAlign w:val="subscript"/>
        </w:rPr>
        <w:t>c,i</w:t>
      </w:r>
      <w:proofErr w:type="spellEnd"/>
      <w:proofErr w:type="gramEnd"/>
      <w:r w:rsidRPr="00267010">
        <w:rPr>
          <w:vertAlign w:val="subscript"/>
        </w:rPr>
        <w:t xml:space="preserve"> </w:t>
      </w:r>
      <w:r w:rsidRPr="00267010">
        <w:t>is the reliability</w:t>
      </w:r>
      <w:r>
        <w:t>-</w:t>
      </w:r>
      <w:r w:rsidRPr="00267010">
        <w:t xml:space="preserve">corrected effect size estimate and </w:t>
      </w:r>
      <w:proofErr w:type="spellStart"/>
      <w:r w:rsidRPr="00267010">
        <w:t>r</w:t>
      </w:r>
      <w:r w:rsidRPr="00267010">
        <w:rPr>
          <w:vertAlign w:val="subscript"/>
        </w:rPr>
        <w:t>yy,i</w:t>
      </w:r>
      <w:proofErr w:type="spellEnd"/>
      <w:r w:rsidRPr="00267010">
        <w:t xml:space="preserve"> the measurement reliability of mood activation in sample i. Second, a weight factor </w:t>
      </w:r>
      <w:proofErr w:type="spellStart"/>
      <w:r w:rsidRPr="00267010">
        <w:t>w</w:t>
      </w:r>
      <w:r w:rsidRPr="00267010">
        <w:rPr>
          <w:vertAlign w:val="subscript"/>
        </w:rPr>
        <w:t>i</w:t>
      </w:r>
      <w:proofErr w:type="spellEnd"/>
      <w:r w:rsidRPr="00267010">
        <w:t xml:space="preserve"> was applied if in sample i multiple effect sizes between ambient scent and mood activat</w:t>
      </w:r>
      <w:r w:rsidRPr="00BC65D8">
        <w:t xml:space="preserve">ion were available. Following procedures described by </w:t>
      </w:r>
      <w:proofErr w:type="spellStart"/>
      <w:r w:rsidRPr="00BC65D8">
        <w:t>Eisend</w:t>
      </w:r>
      <w:proofErr w:type="spellEnd"/>
      <w:r w:rsidRPr="00BC65D8">
        <w:t xml:space="preserve"> (2014), this weight factor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75585" w:rsidRPr="00BC65D8" w14:paraId="54E8A86E" w14:textId="77777777" w:rsidTr="001E03EC">
        <w:tc>
          <w:tcPr>
            <w:tcW w:w="8820" w:type="dxa"/>
          </w:tcPr>
          <w:p w14:paraId="746EACD0" w14:textId="77777777" w:rsidR="00475585" w:rsidRPr="00A5643E" w:rsidRDefault="006A50C7" w:rsidP="001E03EC">
            <w:pPr>
              <w:spacing w:line="480" w:lineRule="auto"/>
              <w:jc w:val="center"/>
            </w:pPr>
            <m:oMath>
              <m:sSub>
                <m:sSubPr>
                  <m:ctrlPr>
                    <w:rPr>
                      <w:rFonts w:ascii="Cambria Math" w:hAnsi="Cambria Math"/>
                      <w:i/>
                      <w:szCs w:val="20"/>
                    </w:rPr>
                  </m:ctrlPr>
                </m:sSubPr>
                <m:e>
                  <m:r>
                    <w:rPr>
                      <w:rFonts w:ascii="Cambria Math" w:hAnsi="Cambria Math"/>
                      <w:szCs w:val="20"/>
                    </w:rPr>
                    <m:t>w</m:t>
                  </m:r>
                </m:e>
                <m:sub>
                  <m:r>
                    <w:rPr>
                      <w:rFonts w:ascii="Cambria Math" w:hAnsi="Cambria Math"/>
                      <w:szCs w:val="20"/>
                    </w:rPr>
                    <m:t>i</m:t>
                  </m:r>
                </m:sub>
              </m:sSub>
              <m:r>
                <w:rPr>
                  <w:rFonts w:ascii="Cambria Math" w:hAnsi="Cambria Math"/>
                  <w:szCs w:val="20"/>
                </w:rPr>
                <m:t>=</m:t>
              </m:r>
              <m:f>
                <m:fPr>
                  <m:ctrlPr>
                    <w:rPr>
                      <w:rFonts w:ascii="Cambria Math" w:hAnsi="Cambria Math"/>
                      <w:i/>
                      <w:szCs w:val="20"/>
                    </w:rPr>
                  </m:ctrlPr>
                </m:fPr>
                <m:num>
                  <m:r>
                    <w:rPr>
                      <w:rFonts w:ascii="Cambria Math" w:hAnsi="Cambria Math"/>
                      <w:szCs w:val="20"/>
                    </w:rPr>
                    <m:t>1</m:t>
                  </m:r>
                </m:num>
                <m:den>
                  <m:sSub>
                    <m:sSubPr>
                      <m:ctrlPr>
                        <w:rPr>
                          <w:rFonts w:ascii="Cambria Math" w:hAnsi="Cambria Math"/>
                          <w:i/>
                          <w:szCs w:val="20"/>
                        </w:rPr>
                      </m:ctrlPr>
                    </m:sSubPr>
                    <m:e>
                      <m:r>
                        <w:rPr>
                          <w:rFonts w:ascii="Cambria Math" w:hAnsi="Cambria Math"/>
                          <w:szCs w:val="20"/>
                        </w:rPr>
                        <m:t>O</m:t>
                      </m:r>
                    </m:e>
                    <m:sub>
                      <m:r>
                        <w:rPr>
                          <w:rFonts w:ascii="Cambria Math" w:hAnsi="Cambria Math"/>
                          <w:szCs w:val="20"/>
                        </w:rPr>
                        <m:t>i</m:t>
                      </m:r>
                    </m:sub>
                  </m:sSub>
                </m:den>
              </m:f>
              <m:r>
                <w:rPr>
                  <w:rFonts w:ascii="Cambria Math" w:hAnsi="Cambria Math"/>
                  <w:szCs w:val="20"/>
                </w:rPr>
                <m:t xml:space="preserve"> </m:t>
              </m:r>
            </m:oMath>
            <w:r w:rsidR="00475585" w:rsidRPr="00A5643E">
              <w:rPr>
                <w:szCs w:val="20"/>
              </w:rPr>
              <w:t>,</w:t>
            </w:r>
          </w:p>
        </w:tc>
      </w:tr>
    </w:tbl>
    <w:p w14:paraId="7C925ED8" w14:textId="77777777" w:rsidR="00475585" w:rsidRPr="00BC65D8" w:rsidRDefault="00475585" w:rsidP="006E7C15">
      <w:pPr>
        <w:spacing w:line="480" w:lineRule="auto"/>
      </w:pPr>
      <w:r w:rsidRPr="00BC65D8">
        <w:tab/>
        <w:t>w</w:t>
      </w:r>
      <w:r w:rsidRPr="00267010">
        <w:t>here O</w:t>
      </w:r>
      <w:r w:rsidRPr="00267010">
        <w:rPr>
          <w:vertAlign w:val="subscript"/>
        </w:rPr>
        <w:t>i</w:t>
      </w:r>
      <w:r w:rsidRPr="00267010">
        <w:t xml:space="preserve"> is the number of observed effect sizes between ambient scent and mood activation in sample i. Third, we calculated the sample-size weighted mean, referred to as r, of all available eff</w:t>
      </w:r>
      <w:r w:rsidRPr="00BC65D8">
        <w:t>ect size estimates for the relationship between ambient scent and mood activation by (</w:t>
      </w:r>
      <w:proofErr w:type="spellStart"/>
      <w:r w:rsidRPr="00BC65D8">
        <w:t>Eisend</w:t>
      </w:r>
      <w:proofErr w:type="spellEnd"/>
      <w:r w:rsidRPr="00BC65D8">
        <w:t xml:space="preserve"> 2014; Hunter and Schmidt 2004, p. 81):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75585" w:rsidRPr="00BC65D8" w14:paraId="38CD564D" w14:textId="77777777" w:rsidTr="001E03EC">
        <w:tc>
          <w:tcPr>
            <w:tcW w:w="8820" w:type="dxa"/>
          </w:tcPr>
          <w:p w14:paraId="164D9156" w14:textId="77777777" w:rsidR="00475585" w:rsidRPr="00A5643E" w:rsidRDefault="00475585" w:rsidP="001E03EC">
            <w:pPr>
              <w:spacing w:line="480" w:lineRule="auto"/>
              <w:jc w:val="center"/>
            </w:pPr>
            <m:oMath>
              <m:r>
                <w:rPr>
                  <w:rFonts w:ascii="Cambria Math" w:hAnsi="Cambria Math"/>
                  <w:szCs w:val="20"/>
                </w:rPr>
                <m:t>r=</m:t>
              </m:r>
              <m:f>
                <m:fPr>
                  <m:ctrlPr>
                    <w:rPr>
                      <w:rFonts w:ascii="Cambria Math" w:hAnsi="Cambria Math"/>
                      <w:i/>
                      <w:szCs w:val="20"/>
                    </w:rPr>
                  </m:ctrlPr>
                </m:fPr>
                <m:num>
                  <m:nary>
                    <m:naryPr>
                      <m:chr m:val="∑"/>
                      <m:limLoc m:val="undOvr"/>
                      <m:supHide m:val="1"/>
                      <m:ctrlPr>
                        <w:rPr>
                          <w:rFonts w:ascii="Cambria Math" w:hAnsi="Cambria Math"/>
                          <w:i/>
                          <w:szCs w:val="20"/>
                        </w:rPr>
                      </m:ctrlPr>
                    </m:naryPr>
                    <m:sub>
                      <m:r>
                        <w:rPr>
                          <w:rFonts w:ascii="Cambria Math" w:hAnsi="Cambria Math"/>
                          <w:szCs w:val="20"/>
                        </w:rPr>
                        <m:t>i</m:t>
                      </m:r>
                    </m:sub>
                    <m:sup/>
                    <m:e>
                      <m:sSub>
                        <m:sSubPr>
                          <m:ctrlPr>
                            <w:rPr>
                              <w:rFonts w:ascii="Cambria Math" w:hAnsi="Cambria Math"/>
                              <w:i/>
                              <w:szCs w:val="20"/>
                            </w:rPr>
                          </m:ctrlPr>
                        </m:sSubPr>
                        <m:e>
                          <m:r>
                            <w:rPr>
                              <w:rFonts w:ascii="Cambria Math" w:hAnsi="Cambria Math"/>
                              <w:szCs w:val="20"/>
                            </w:rPr>
                            <m:t>N</m:t>
                          </m:r>
                        </m:e>
                        <m:sub>
                          <m:r>
                            <w:rPr>
                              <w:rFonts w:ascii="Cambria Math" w:hAnsi="Cambria Math"/>
                              <w:szCs w:val="20"/>
                            </w:rPr>
                            <m:t>i</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w</m:t>
                          </m:r>
                        </m:e>
                        <m:sub>
                          <m:r>
                            <w:rPr>
                              <w:rFonts w:ascii="Cambria Math" w:hAnsi="Cambria Math"/>
                              <w:szCs w:val="20"/>
                            </w:rPr>
                            <m:t>i</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c,i</m:t>
                          </m:r>
                        </m:sub>
                      </m:sSub>
                    </m:e>
                  </m:nary>
                </m:num>
                <m:den>
                  <m:nary>
                    <m:naryPr>
                      <m:chr m:val="∑"/>
                      <m:limLoc m:val="undOvr"/>
                      <m:supHide m:val="1"/>
                      <m:ctrlPr>
                        <w:rPr>
                          <w:rFonts w:ascii="Cambria Math" w:hAnsi="Cambria Math"/>
                          <w:i/>
                          <w:szCs w:val="20"/>
                        </w:rPr>
                      </m:ctrlPr>
                    </m:naryPr>
                    <m:sub>
                      <m:r>
                        <w:rPr>
                          <w:rFonts w:ascii="Cambria Math" w:hAnsi="Cambria Math"/>
                          <w:szCs w:val="20"/>
                        </w:rPr>
                        <m:t>i</m:t>
                      </m:r>
                    </m:sub>
                    <m:sup/>
                    <m:e>
                      <m:sSub>
                        <m:sSubPr>
                          <m:ctrlPr>
                            <w:rPr>
                              <w:rFonts w:ascii="Cambria Math" w:hAnsi="Cambria Math"/>
                              <w:i/>
                              <w:szCs w:val="20"/>
                            </w:rPr>
                          </m:ctrlPr>
                        </m:sSubPr>
                        <m:e>
                          <m:r>
                            <w:rPr>
                              <w:rFonts w:ascii="Cambria Math" w:hAnsi="Cambria Math"/>
                              <w:szCs w:val="20"/>
                            </w:rPr>
                            <m:t>N</m:t>
                          </m:r>
                        </m:e>
                        <m:sub>
                          <m:r>
                            <w:rPr>
                              <w:rFonts w:ascii="Cambria Math" w:hAnsi="Cambria Math"/>
                              <w:szCs w:val="20"/>
                            </w:rPr>
                            <m:t>i</m:t>
                          </m:r>
                        </m:sub>
                      </m:sSub>
                    </m:e>
                  </m:nary>
                </m:den>
              </m:f>
              <m:r>
                <w:rPr>
                  <w:rFonts w:ascii="Cambria Math" w:hAnsi="Cambria Math"/>
                  <w:szCs w:val="20"/>
                </w:rPr>
                <m:t xml:space="preserve"> </m:t>
              </m:r>
            </m:oMath>
            <w:r w:rsidRPr="00A5643E">
              <w:rPr>
                <w:szCs w:val="20"/>
              </w:rPr>
              <w:t>,</w:t>
            </w:r>
          </w:p>
        </w:tc>
      </w:tr>
    </w:tbl>
    <w:p w14:paraId="38749B72" w14:textId="3D4E3F64" w:rsidR="00475585" w:rsidRPr="00BC65D8" w:rsidRDefault="00475585" w:rsidP="006E7C15">
      <w:pPr>
        <w:spacing w:line="480" w:lineRule="auto"/>
      </w:pPr>
      <w:r w:rsidRPr="00BC65D8">
        <w:tab/>
        <w:t>w</w:t>
      </w:r>
      <w:r w:rsidRPr="00267010">
        <w:t>here N</w:t>
      </w:r>
      <w:r w:rsidRPr="00267010">
        <w:rPr>
          <w:vertAlign w:val="subscript"/>
        </w:rPr>
        <w:t>i</w:t>
      </w:r>
      <w:r w:rsidRPr="00267010">
        <w:t xml:space="preserve"> is the number of respondents in sample i.</w:t>
      </w:r>
      <w:r>
        <w:t xml:space="preserve"> The resulti</w:t>
      </w:r>
      <w:r w:rsidRPr="008C7EA9">
        <w:t xml:space="preserve">ng </w:t>
      </w:r>
      <w:proofErr w:type="spellStart"/>
      <w:r w:rsidRPr="008C7EA9">
        <w:t>rs</w:t>
      </w:r>
      <w:proofErr w:type="spellEnd"/>
      <w:r w:rsidRPr="008C7EA9">
        <w:t xml:space="preserve"> for t</w:t>
      </w:r>
      <w:r>
        <w:t>he effect of ambient scent on customer responses are .102 for mood activation, .085 for mood valence, .042 for mood control, .119 for product evaluations, .119 for environmental quality, .128 for shopping satisfaction, .144 for recall, .101 for time elusiveness, .145 for purchase intentions, .193 for intention to recommend, .024 for expenditures, and .081 for lingering.</w:t>
      </w:r>
      <w:r w:rsidRPr="00BC65D8">
        <w:br w:type="page"/>
      </w:r>
    </w:p>
    <w:p w14:paraId="6C7C253A" w14:textId="77777777" w:rsidR="00475585" w:rsidRPr="00D73219" w:rsidRDefault="00475585" w:rsidP="006E7C15">
      <w:pPr>
        <w:autoSpaceDE w:val="0"/>
        <w:autoSpaceDN w:val="0"/>
        <w:adjustRightInd w:val="0"/>
        <w:spacing w:line="480" w:lineRule="auto"/>
        <w:jc w:val="center"/>
        <w:outlineLvl w:val="0"/>
        <w:rPr>
          <w:i/>
          <w:caps/>
          <w:szCs w:val="20"/>
        </w:rPr>
      </w:pPr>
      <w:bookmarkStart w:id="3" w:name="Theme3"/>
      <w:r>
        <w:rPr>
          <w:i/>
          <w:caps/>
          <w:szCs w:val="20"/>
        </w:rPr>
        <w:lastRenderedPageBreak/>
        <w:t xml:space="preserve">Theme </w:t>
      </w:r>
      <w:r w:rsidRPr="00D73219">
        <w:rPr>
          <w:i/>
          <w:caps/>
          <w:szCs w:val="20"/>
        </w:rPr>
        <w:t>3: Statistical Information on Hierarchical Linear Modelling</w:t>
      </w:r>
      <w:bookmarkEnd w:id="3"/>
    </w:p>
    <w:p w14:paraId="71AD007A" w14:textId="77777777" w:rsidR="00475585" w:rsidRDefault="00475585" w:rsidP="006E7C15">
      <w:pPr>
        <w:autoSpaceDE w:val="0"/>
        <w:autoSpaceDN w:val="0"/>
        <w:adjustRightInd w:val="0"/>
        <w:spacing w:line="480" w:lineRule="auto"/>
        <w:rPr>
          <w:color w:val="000000" w:themeColor="text1"/>
        </w:rPr>
      </w:pPr>
    </w:p>
    <w:p w14:paraId="14F8436E" w14:textId="77777777" w:rsidR="00475585" w:rsidRPr="00145FF4" w:rsidRDefault="00475585" w:rsidP="006E7C15">
      <w:pPr>
        <w:autoSpaceDE w:val="0"/>
        <w:autoSpaceDN w:val="0"/>
        <w:adjustRightInd w:val="0"/>
        <w:spacing w:line="480" w:lineRule="auto"/>
      </w:pPr>
      <w:r w:rsidRPr="00BC65D8">
        <w:rPr>
          <w:color w:val="000000" w:themeColor="text1"/>
        </w:rPr>
        <w:tab/>
        <w:t xml:space="preserve">This </w:t>
      </w:r>
      <w:r>
        <w:rPr>
          <w:color w:val="000000" w:themeColor="text1"/>
        </w:rPr>
        <w:t>theme</w:t>
      </w:r>
      <w:r w:rsidRPr="00BC65D8">
        <w:rPr>
          <w:color w:val="000000" w:themeColor="text1"/>
        </w:rPr>
        <w:t xml:space="preserve"> prov</w:t>
      </w:r>
      <w:r w:rsidRPr="0018746B">
        <w:t>ides statistical information on the estimated hierarchical linear models. Their formulaic representation is presented next. After that</w:t>
      </w:r>
      <w:r>
        <w:t>,</w:t>
      </w:r>
      <w:r w:rsidRPr="0018746B">
        <w:t xml:space="preserve"> we discuss the technical details for providing an adjusted value for r</w:t>
      </w:r>
      <w:r>
        <w:t xml:space="preserve">, referred to as </w:t>
      </w:r>
      <w:r w:rsidRPr="0018746B">
        <w:t>r</w:t>
      </w:r>
      <w:r w:rsidRPr="0018746B">
        <w:rPr>
          <w:vertAlign w:val="subscript"/>
        </w:rPr>
        <w:t>a</w:t>
      </w:r>
      <w:r>
        <w:t>,</w:t>
      </w:r>
      <w:r w:rsidRPr="0018746B">
        <w:t xml:space="preserve"> and</w:t>
      </w:r>
      <w:r>
        <w:t xml:space="preserve"> for</w:t>
      </w:r>
      <w:r w:rsidRPr="0018746B">
        <w:t xml:space="preserve"> </w:t>
      </w:r>
      <w:r>
        <w:t xml:space="preserve">assessing </w:t>
      </w:r>
      <w:r w:rsidRPr="0018746B">
        <w:t>sensitivity</w:t>
      </w:r>
      <w:r>
        <w:t xml:space="preserve"> of </w:t>
      </w:r>
      <w:r w:rsidRPr="0018746B">
        <w:t>r</w:t>
      </w:r>
      <w:r w:rsidRPr="0018746B">
        <w:rPr>
          <w:vertAlign w:val="subscript"/>
        </w:rPr>
        <w:t>a</w:t>
      </w:r>
      <w:r w:rsidRPr="0018746B">
        <w:t xml:space="preserve"> </w:t>
      </w:r>
      <w:r>
        <w:t xml:space="preserve">for the effect of ambient scent on </w:t>
      </w:r>
      <w:r w:rsidRPr="00145FF4">
        <w:t>expenditures. In the final part, we explain how the effect sizes, which were used for testing the effects of perceived concentration, were corrected for the influence of the situational contingencies, sample affiliation, and measured customer response.</w:t>
      </w:r>
    </w:p>
    <w:p w14:paraId="133F9739" w14:textId="77777777" w:rsidR="00475585" w:rsidRPr="00BC65D8" w:rsidRDefault="00475585" w:rsidP="006E7C15">
      <w:pPr>
        <w:autoSpaceDE w:val="0"/>
        <w:autoSpaceDN w:val="0"/>
        <w:adjustRightInd w:val="0"/>
        <w:spacing w:line="480" w:lineRule="auto"/>
        <w:rPr>
          <w:color w:val="000000" w:themeColor="text1"/>
        </w:rPr>
      </w:pPr>
    </w:p>
    <w:p w14:paraId="09992B65" w14:textId="77777777" w:rsidR="00475585" w:rsidRPr="00D73219" w:rsidRDefault="00475585" w:rsidP="006E7C15">
      <w:pPr>
        <w:autoSpaceDE w:val="0"/>
        <w:autoSpaceDN w:val="0"/>
        <w:adjustRightInd w:val="0"/>
        <w:spacing w:line="480" w:lineRule="auto"/>
        <w:outlineLvl w:val="1"/>
        <w:rPr>
          <w:i/>
          <w:szCs w:val="20"/>
        </w:rPr>
      </w:pPr>
      <w:r w:rsidRPr="00D73219">
        <w:rPr>
          <w:i/>
          <w:szCs w:val="20"/>
        </w:rPr>
        <w:t>Formulaic Representation of the Models</w:t>
      </w:r>
    </w:p>
    <w:p w14:paraId="54227252" w14:textId="2552D85B" w:rsidR="00475585" w:rsidRPr="0018746B" w:rsidRDefault="00475585" w:rsidP="006E7C15">
      <w:pPr>
        <w:autoSpaceDE w:val="0"/>
        <w:autoSpaceDN w:val="0"/>
        <w:adjustRightInd w:val="0"/>
        <w:spacing w:line="480" w:lineRule="auto"/>
        <w:rPr>
          <w:szCs w:val="20"/>
        </w:rPr>
      </w:pPr>
      <w:r w:rsidRPr="00BC65D8">
        <w:rPr>
          <w:color w:val="000000" w:themeColor="text1"/>
        </w:rPr>
        <w:tab/>
        <w:t xml:space="preserve">Effect sizes that belong to the same sample may share variance. Hierarchical linear modeling partitions this variance </w:t>
      </w:r>
      <w:r w:rsidRPr="0018746B">
        <w:t xml:space="preserve">between effect size (Level 1) and sample (Level 2) level variables. For this purpose, a hierarchical linear model comprises two models. </w:t>
      </w:r>
      <w:r w:rsidRPr="0018746B">
        <w:rPr>
          <w:szCs w:val="20"/>
        </w:rPr>
        <w:t xml:space="preserve">The Level 1 model specifies the relationships at the effect size level and is represented by the following equation (i.e., Model 3 from Table </w:t>
      </w:r>
      <w:r w:rsidR="00C466DA">
        <w:rPr>
          <w:szCs w:val="20"/>
        </w:rPr>
        <w:t>5</w:t>
      </w:r>
      <w:r w:rsidRPr="0018746B">
        <w:rPr>
          <w:szCs w:val="20"/>
        </w:rPr>
        <w:t xml:space="preserve"> in the </w:t>
      </w:r>
      <w:r w:rsidR="00C466DA">
        <w:rPr>
          <w:szCs w:val="20"/>
        </w:rPr>
        <w:t>article</w:t>
      </w:r>
      <w:r w:rsidRPr="0018746B">
        <w:rPr>
          <w:szCs w:val="20"/>
        </w:rPr>
        <w:t>):</w:t>
      </w:r>
    </w:p>
    <w:p w14:paraId="48888935" w14:textId="77777777" w:rsidR="00475585" w:rsidRPr="0018746B" w:rsidRDefault="00475585" w:rsidP="006E7C15">
      <w:pPr>
        <w:autoSpaceDE w:val="0"/>
        <w:autoSpaceDN w:val="0"/>
        <w:adjustRightInd w:val="0"/>
        <w:spacing w:line="480" w:lineRule="auto"/>
        <w:rPr>
          <w:szCs w:val="20"/>
        </w:rPr>
      </w:pPr>
    </w:p>
    <w:p w14:paraId="390492CB" w14:textId="77777777" w:rsidR="00475585" w:rsidRPr="0018746B" w:rsidRDefault="00475585" w:rsidP="006E7C15">
      <w:pPr>
        <w:autoSpaceDE w:val="0"/>
        <w:autoSpaceDN w:val="0"/>
        <w:adjustRightInd w:val="0"/>
        <w:spacing w:line="480" w:lineRule="auto"/>
        <w:ind w:left="720" w:hanging="720"/>
        <w:rPr>
          <w:sz w:val="22"/>
          <w:szCs w:val="20"/>
        </w:rPr>
      </w:pPr>
      <w:proofErr w:type="spellStart"/>
      <w:r w:rsidRPr="0018746B">
        <w:rPr>
          <w:rFonts w:ascii="Cambria Math" w:hAnsi="Cambria Math"/>
          <w:sz w:val="22"/>
          <w:szCs w:val="20"/>
        </w:rPr>
        <w:t>ES</w:t>
      </w:r>
      <w:r w:rsidRPr="0018746B">
        <w:rPr>
          <w:rFonts w:ascii="Cambria Math" w:hAnsi="Cambria Math"/>
          <w:sz w:val="22"/>
          <w:szCs w:val="20"/>
          <w:vertAlign w:val="subscript"/>
        </w:rPr>
        <w:t>ij</w:t>
      </w:r>
      <w:proofErr w:type="spellEnd"/>
      <w:r w:rsidRPr="0018746B">
        <w:rPr>
          <w:rFonts w:ascii="Cambria Math" w:hAnsi="Cambria Math"/>
          <w:sz w:val="22"/>
          <w:szCs w:val="20"/>
        </w:rPr>
        <w:t xml:space="preserve"> =</w:t>
      </w:r>
      <w:r w:rsidRPr="0018746B">
        <w:rPr>
          <w:rFonts w:ascii="Cambria Math" w:hAnsi="Cambria Math"/>
          <w:sz w:val="22"/>
          <w:szCs w:val="20"/>
        </w:rPr>
        <w:tab/>
      </w:r>
      <w:r w:rsidRPr="0018746B">
        <w:rPr>
          <w:rFonts w:ascii="Cambria Math" w:hAnsi="Cambria Math" w:hint="eastAsia"/>
          <w:iCs/>
          <w:sz w:val="22"/>
        </w:rPr>
        <w:t>β</w:t>
      </w:r>
      <w:r w:rsidRPr="0018746B">
        <w:rPr>
          <w:rFonts w:ascii="Cambria Math" w:hAnsi="Cambria Math"/>
          <w:iCs/>
          <w:sz w:val="22"/>
          <w:vertAlign w:val="subscript"/>
        </w:rPr>
        <w:t>0j</w:t>
      </w:r>
      <w:r w:rsidRPr="0018746B">
        <w:rPr>
          <w:rFonts w:ascii="Cambria Math" w:hAnsi="Cambria Math"/>
          <w:sz w:val="22"/>
        </w:rPr>
        <w:t xml:space="preserve"> + </w:t>
      </w:r>
      <w:r w:rsidRPr="0018746B">
        <w:rPr>
          <w:rFonts w:ascii="Cambria Math" w:hAnsi="Cambria Math" w:hint="eastAsia"/>
          <w:iCs/>
          <w:sz w:val="22"/>
        </w:rPr>
        <w:t>β</w:t>
      </w:r>
      <w:r w:rsidRPr="0018746B">
        <w:rPr>
          <w:rFonts w:ascii="Cambria Math" w:hAnsi="Cambria Math"/>
          <w:iCs/>
          <w:sz w:val="22"/>
          <w:vertAlign w:val="subscript"/>
        </w:rPr>
        <w:t>1j</w:t>
      </w:r>
      <w:r>
        <w:rPr>
          <w:rFonts w:ascii="Cambria Math" w:hAnsi="Cambria Math"/>
          <w:sz w:val="22"/>
        </w:rPr>
        <w:t>CON</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sidRPr="0018746B">
        <w:rPr>
          <w:rFonts w:ascii="Cambria Math" w:hAnsi="Cambria Math"/>
          <w:iCs/>
          <w:sz w:val="22"/>
          <w:vertAlign w:val="subscript"/>
        </w:rPr>
        <w:t>2j</w:t>
      </w:r>
      <w:r w:rsidRPr="0018746B">
        <w:rPr>
          <w:rFonts w:ascii="Cambria Math" w:hAnsi="Cambria Math"/>
          <w:iCs/>
          <w:sz w:val="22"/>
        </w:rPr>
        <w:t>DIM</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sidRPr="0018746B">
        <w:rPr>
          <w:rFonts w:ascii="Cambria Math" w:hAnsi="Cambria Math"/>
          <w:iCs/>
          <w:sz w:val="22"/>
          <w:vertAlign w:val="subscript"/>
        </w:rPr>
        <w:t>3j</w:t>
      </w:r>
      <w:r w:rsidRPr="0018746B">
        <w:rPr>
          <w:rFonts w:ascii="Cambria Math" w:hAnsi="Cambria Math"/>
          <w:iCs/>
          <w:sz w:val="22"/>
        </w:rPr>
        <w:t>PLE</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sidRPr="0018746B">
        <w:rPr>
          <w:rFonts w:ascii="Cambria Math" w:hAnsi="Cambria Math"/>
          <w:iCs/>
          <w:sz w:val="22"/>
          <w:vertAlign w:val="subscript"/>
        </w:rPr>
        <w:t>4j</w:t>
      </w:r>
      <w:r w:rsidRPr="0018746B">
        <w:rPr>
          <w:rFonts w:ascii="Cambria Math" w:hAnsi="Cambria Math"/>
          <w:iCs/>
          <w:sz w:val="22"/>
        </w:rPr>
        <w:t>FAM</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sidRPr="0018746B">
        <w:rPr>
          <w:rFonts w:ascii="Cambria Math" w:hAnsi="Cambria Math"/>
          <w:iCs/>
          <w:sz w:val="22"/>
          <w:vertAlign w:val="subscript"/>
        </w:rPr>
        <w:t>5j</w:t>
      </w:r>
      <w:r w:rsidRPr="0018746B">
        <w:rPr>
          <w:rFonts w:ascii="Cambria Math" w:hAnsi="Cambria Math"/>
          <w:iCs/>
          <w:sz w:val="22"/>
        </w:rPr>
        <w:t>ACT</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Pr>
          <w:rFonts w:ascii="Cambria Math" w:hAnsi="Cambria Math"/>
          <w:iCs/>
          <w:sz w:val="22"/>
          <w:vertAlign w:val="subscript"/>
        </w:rPr>
        <w:t>6</w:t>
      </w:r>
      <w:r w:rsidRPr="0018746B">
        <w:rPr>
          <w:rFonts w:ascii="Cambria Math" w:hAnsi="Cambria Math"/>
          <w:iCs/>
          <w:sz w:val="22"/>
          <w:vertAlign w:val="subscript"/>
        </w:rPr>
        <w:t>j</w:t>
      </w:r>
      <w:r>
        <w:rPr>
          <w:rFonts w:ascii="Cambria Math" w:hAnsi="Cambria Math"/>
          <w:iCs/>
          <w:sz w:val="22"/>
        </w:rPr>
        <w:t>STC</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hint="eastAsia"/>
          <w:iCs/>
          <w:sz w:val="22"/>
        </w:rPr>
        <w:t>β</w:t>
      </w:r>
      <w:r>
        <w:rPr>
          <w:rFonts w:ascii="Cambria Math" w:hAnsi="Cambria Math"/>
          <w:iCs/>
          <w:sz w:val="22"/>
          <w:vertAlign w:val="subscript"/>
        </w:rPr>
        <w:t>7</w:t>
      </w:r>
      <w:r w:rsidRPr="0018746B">
        <w:rPr>
          <w:rFonts w:ascii="Cambria Math" w:hAnsi="Cambria Math"/>
          <w:iCs/>
          <w:sz w:val="22"/>
          <w:vertAlign w:val="subscript"/>
        </w:rPr>
        <w:t>j</w:t>
      </w:r>
      <w:r w:rsidRPr="0018746B">
        <w:rPr>
          <w:rFonts w:ascii="Cambria Math" w:hAnsi="Cambria Math"/>
          <w:iCs/>
          <w:sz w:val="22"/>
        </w:rPr>
        <w:t>PLExC</w:t>
      </w:r>
      <w:r>
        <w:rPr>
          <w:rFonts w:ascii="Cambria Math" w:hAnsi="Cambria Math"/>
          <w:iCs/>
          <w:sz w:val="22"/>
        </w:rPr>
        <w:t>ON</w:t>
      </w:r>
      <w:r w:rsidRPr="0018746B">
        <w:rPr>
          <w:rFonts w:ascii="Cambria Math" w:hAnsi="Cambria Math"/>
          <w:iCs/>
          <w:sz w:val="22"/>
          <w:vertAlign w:val="subscript"/>
        </w:rPr>
        <w:t xml:space="preserve">ij </w:t>
      </w:r>
      <w:r w:rsidRPr="0018746B">
        <w:rPr>
          <w:rFonts w:ascii="Cambria Math" w:hAnsi="Cambria Math"/>
          <w:sz w:val="22"/>
        </w:rPr>
        <w:t>+ </w:t>
      </w:r>
      <w:r w:rsidRPr="0018746B">
        <w:rPr>
          <w:rFonts w:ascii="Cambria Math" w:hAnsi="Cambria Math" w:hint="eastAsia"/>
          <w:iCs/>
          <w:sz w:val="22"/>
        </w:rPr>
        <w:t>β</w:t>
      </w:r>
      <w:r>
        <w:rPr>
          <w:rFonts w:ascii="Cambria Math" w:hAnsi="Cambria Math"/>
          <w:iCs/>
          <w:sz w:val="22"/>
          <w:vertAlign w:val="subscript"/>
        </w:rPr>
        <w:t>8</w:t>
      </w:r>
      <w:r w:rsidRPr="0018746B">
        <w:rPr>
          <w:rFonts w:ascii="Cambria Math" w:hAnsi="Cambria Math"/>
          <w:iCs/>
          <w:sz w:val="22"/>
          <w:vertAlign w:val="subscript"/>
        </w:rPr>
        <w:t>j</w:t>
      </w:r>
      <w:r w:rsidRPr="0018746B">
        <w:rPr>
          <w:rFonts w:ascii="Cambria Math" w:hAnsi="Cambria Math"/>
          <w:iCs/>
          <w:sz w:val="22"/>
        </w:rPr>
        <w:t>PLExDIM</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xml:space="preserve">+ </w:t>
      </w:r>
      <w:r w:rsidRPr="0018746B">
        <w:rPr>
          <w:rFonts w:ascii="Cambria Math" w:hAnsi="Cambria Math" w:hint="eastAsia"/>
          <w:iCs/>
          <w:sz w:val="22"/>
        </w:rPr>
        <w:t>β</w:t>
      </w:r>
      <w:r>
        <w:rPr>
          <w:rFonts w:ascii="Cambria Math" w:hAnsi="Cambria Math"/>
          <w:iCs/>
          <w:sz w:val="22"/>
          <w:vertAlign w:val="subscript"/>
        </w:rPr>
        <w:t>9</w:t>
      </w:r>
      <w:r w:rsidRPr="0018746B">
        <w:rPr>
          <w:rFonts w:ascii="Cambria Math" w:hAnsi="Cambria Math"/>
          <w:iCs/>
          <w:sz w:val="22"/>
          <w:vertAlign w:val="subscript"/>
        </w:rPr>
        <w:t>j</w:t>
      </w:r>
      <w:r w:rsidRPr="0018746B">
        <w:rPr>
          <w:rFonts w:ascii="Cambria Math" w:hAnsi="Cambria Math"/>
          <w:iCs/>
          <w:sz w:val="22"/>
        </w:rPr>
        <w:t>PLExFAM</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xml:space="preserve">+ </w:t>
      </w:r>
      <w:r w:rsidRPr="0018746B">
        <w:rPr>
          <w:rFonts w:ascii="Cambria Math" w:hAnsi="Cambria Math" w:hint="eastAsia"/>
          <w:iCs/>
          <w:sz w:val="22"/>
        </w:rPr>
        <w:t>β</w:t>
      </w:r>
      <w:r w:rsidRPr="0018746B">
        <w:rPr>
          <w:rFonts w:ascii="Cambria Math" w:hAnsi="Cambria Math"/>
          <w:iCs/>
          <w:sz w:val="22"/>
          <w:vertAlign w:val="subscript"/>
        </w:rPr>
        <w:t>1</w:t>
      </w:r>
      <w:r>
        <w:rPr>
          <w:rFonts w:ascii="Cambria Math" w:hAnsi="Cambria Math"/>
          <w:iCs/>
          <w:sz w:val="22"/>
          <w:vertAlign w:val="subscript"/>
        </w:rPr>
        <w:t>0</w:t>
      </w:r>
      <w:r w:rsidRPr="0018746B">
        <w:rPr>
          <w:rFonts w:ascii="Cambria Math" w:hAnsi="Cambria Math"/>
          <w:iCs/>
          <w:sz w:val="22"/>
          <w:vertAlign w:val="subscript"/>
        </w:rPr>
        <w:t>j</w:t>
      </w:r>
      <w:r w:rsidRPr="0018746B">
        <w:rPr>
          <w:rFonts w:ascii="Cambria Math" w:hAnsi="Cambria Math"/>
          <w:iCs/>
          <w:sz w:val="22"/>
        </w:rPr>
        <w:t>PLExACT</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w:t>
      </w:r>
      <w:r w:rsidRPr="0018746B">
        <w:rPr>
          <w:rFonts w:ascii="Cambria Math" w:hAnsi="Cambria Math"/>
          <w:sz w:val="22"/>
          <w:vertAlign w:val="subscript"/>
        </w:rPr>
        <w:t>k</w:t>
      </w:r>
      <w:r w:rsidRPr="0018746B">
        <w:rPr>
          <w:rFonts w:ascii="Cambria Math" w:hAnsi="Cambria Math"/>
          <w:sz w:val="22"/>
        </w:rPr>
        <w:t>β</w:t>
      </w:r>
      <w:proofErr w:type="spellStart"/>
      <w:r w:rsidRPr="0018746B">
        <w:rPr>
          <w:rFonts w:ascii="Cambria Math" w:hAnsi="Cambria Math"/>
          <w:sz w:val="22"/>
          <w:vertAlign w:val="subscript"/>
        </w:rPr>
        <w:t>k</w:t>
      </w:r>
      <w:r w:rsidRPr="0018746B">
        <w:rPr>
          <w:rFonts w:ascii="Cambria Math" w:hAnsi="Cambria Math"/>
          <w:sz w:val="22"/>
        </w:rPr>
        <w:t>DUMMY</w:t>
      </w:r>
      <w:r w:rsidRPr="0018746B">
        <w:rPr>
          <w:rFonts w:ascii="Cambria Math" w:hAnsi="Cambria Math"/>
          <w:sz w:val="22"/>
          <w:vertAlign w:val="subscript"/>
        </w:rPr>
        <w:t>kij</w:t>
      </w:r>
      <w:proofErr w:type="spellEnd"/>
    </w:p>
    <w:p w14:paraId="7F8035BB" w14:textId="77777777" w:rsidR="00475585" w:rsidRPr="0018746B" w:rsidRDefault="00475585" w:rsidP="006E7C15">
      <w:pPr>
        <w:autoSpaceDE w:val="0"/>
        <w:autoSpaceDN w:val="0"/>
        <w:adjustRightInd w:val="0"/>
        <w:spacing w:line="480" w:lineRule="auto"/>
        <w:rPr>
          <w:szCs w:val="20"/>
        </w:rPr>
      </w:pPr>
    </w:p>
    <w:p w14:paraId="749A4BC7" w14:textId="77777777" w:rsidR="00475585" w:rsidRPr="00BC65D8" w:rsidRDefault="00475585" w:rsidP="006E7C15">
      <w:pPr>
        <w:autoSpaceDE w:val="0"/>
        <w:autoSpaceDN w:val="0"/>
        <w:adjustRightInd w:val="0"/>
        <w:spacing w:line="480" w:lineRule="auto"/>
        <w:rPr>
          <w:szCs w:val="20"/>
        </w:rPr>
      </w:pPr>
      <w:r w:rsidRPr="0018746B">
        <w:rPr>
          <w:szCs w:val="20"/>
        </w:rPr>
        <w:tab/>
        <w:t>ES represents the outcome measure, which is the individual reliability</w:t>
      </w:r>
      <w:r>
        <w:rPr>
          <w:szCs w:val="20"/>
        </w:rPr>
        <w:t>-</w:t>
      </w:r>
      <w:r w:rsidRPr="0018746B">
        <w:rPr>
          <w:szCs w:val="20"/>
        </w:rPr>
        <w:t xml:space="preserve">corrected effect size estimate i in sample j, </w:t>
      </w:r>
      <w:r w:rsidRPr="0018746B">
        <w:t>β</w:t>
      </w:r>
      <w:r w:rsidRPr="0018746B">
        <w:rPr>
          <w:vertAlign w:val="subscript"/>
        </w:rPr>
        <w:t>0j</w:t>
      </w:r>
      <w:r w:rsidRPr="0018746B">
        <w:t xml:space="preserve"> is the intercept, β</w:t>
      </w:r>
      <w:r w:rsidRPr="0018746B">
        <w:rPr>
          <w:vertAlign w:val="subscript"/>
        </w:rPr>
        <w:t>1j</w:t>
      </w:r>
      <w:r w:rsidRPr="0018746B">
        <w:t xml:space="preserve"> … β</w:t>
      </w:r>
      <w:r>
        <w:rPr>
          <w:vertAlign w:val="subscript"/>
        </w:rPr>
        <w:t>6</w:t>
      </w:r>
      <w:r w:rsidRPr="0018746B">
        <w:rPr>
          <w:vertAlign w:val="subscript"/>
        </w:rPr>
        <w:t>j</w:t>
      </w:r>
      <w:r w:rsidRPr="0018746B">
        <w:rPr>
          <w:szCs w:val="20"/>
        </w:rPr>
        <w:t xml:space="preserve"> denote the slopes for the effect size-level variables congruency (C</w:t>
      </w:r>
      <w:r>
        <w:rPr>
          <w:szCs w:val="20"/>
        </w:rPr>
        <w:t>ON</w:t>
      </w:r>
      <w:r w:rsidRPr="0018746B">
        <w:rPr>
          <w:szCs w:val="20"/>
        </w:rPr>
        <w:t xml:space="preserve">), dimensionality (DIM), pleasantness (PLE), familiarity (FAM), activation (ACT), and </w:t>
      </w:r>
      <w:r>
        <w:rPr>
          <w:szCs w:val="20"/>
        </w:rPr>
        <w:t>statistical control</w:t>
      </w:r>
      <w:r w:rsidRPr="0018746B">
        <w:rPr>
          <w:szCs w:val="20"/>
        </w:rPr>
        <w:t xml:space="preserve"> (</w:t>
      </w:r>
      <w:r>
        <w:rPr>
          <w:szCs w:val="20"/>
        </w:rPr>
        <w:t>STC</w:t>
      </w:r>
      <w:r w:rsidRPr="0018746B">
        <w:rPr>
          <w:szCs w:val="20"/>
        </w:rPr>
        <w:t xml:space="preserve">). Further, </w:t>
      </w:r>
      <w:r w:rsidRPr="0018746B">
        <w:t>β</w:t>
      </w:r>
      <w:r>
        <w:rPr>
          <w:vertAlign w:val="subscript"/>
        </w:rPr>
        <w:t>7</w:t>
      </w:r>
      <w:r w:rsidRPr="0018746B">
        <w:rPr>
          <w:vertAlign w:val="subscript"/>
        </w:rPr>
        <w:t>j</w:t>
      </w:r>
      <w:r w:rsidRPr="0018746B">
        <w:t xml:space="preserve"> … β</w:t>
      </w:r>
      <w:r w:rsidRPr="0018746B">
        <w:rPr>
          <w:vertAlign w:val="subscript"/>
        </w:rPr>
        <w:t>1</w:t>
      </w:r>
      <w:r>
        <w:rPr>
          <w:vertAlign w:val="subscript"/>
        </w:rPr>
        <w:t>0</w:t>
      </w:r>
      <w:r w:rsidRPr="0018746B">
        <w:rPr>
          <w:vertAlign w:val="subscript"/>
        </w:rPr>
        <w:t>j</w:t>
      </w:r>
      <w:r w:rsidRPr="0018746B">
        <w:rPr>
          <w:szCs w:val="20"/>
        </w:rPr>
        <w:t xml:space="preserve"> denote the slopes of the interaction effects. Level 1 vari</w:t>
      </w:r>
      <w:r w:rsidRPr="00BC65D8">
        <w:rPr>
          <w:szCs w:val="20"/>
        </w:rPr>
        <w:t>ables and interaction terms were group mean centered. Group-</w:t>
      </w:r>
      <w:r w:rsidRPr="00BC65D8">
        <w:rPr>
          <w:szCs w:val="20"/>
        </w:rPr>
        <w:lastRenderedPageBreak/>
        <w:t xml:space="preserve">mean centering provides the appropriate partitioning of within and between sample variance when, as in our case, different characteristics across </w:t>
      </w:r>
      <w:r>
        <w:rPr>
          <w:szCs w:val="20"/>
        </w:rPr>
        <w:t>L</w:t>
      </w:r>
      <w:r w:rsidRPr="00BC65D8">
        <w:rPr>
          <w:szCs w:val="20"/>
        </w:rPr>
        <w:t xml:space="preserve">evel 1 and </w:t>
      </w:r>
      <w:r>
        <w:rPr>
          <w:szCs w:val="20"/>
        </w:rPr>
        <w:t>L</w:t>
      </w:r>
      <w:r w:rsidRPr="00BC65D8">
        <w:rPr>
          <w:szCs w:val="20"/>
        </w:rPr>
        <w:t>evel 2 data points are analyzed (Hofman</w:t>
      </w:r>
      <w:r>
        <w:rPr>
          <w:szCs w:val="20"/>
        </w:rPr>
        <w:t>n</w:t>
      </w:r>
      <w:r w:rsidRPr="00BC65D8">
        <w:rPr>
          <w:szCs w:val="20"/>
        </w:rPr>
        <w:t xml:space="preserve"> and Gavin 1998). Fin</w:t>
      </w:r>
      <w:r w:rsidRPr="00267010">
        <w:rPr>
          <w:szCs w:val="20"/>
        </w:rPr>
        <w:t xml:space="preserve">ally, </w:t>
      </w:r>
      <w:r w:rsidRPr="00267010">
        <w:rPr>
          <w:color w:val="000000" w:themeColor="text1"/>
        </w:rPr>
        <w:t>β</w:t>
      </w:r>
      <w:proofErr w:type="spellStart"/>
      <w:r w:rsidRPr="00267010">
        <w:rPr>
          <w:color w:val="000000" w:themeColor="text1"/>
          <w:vertAlign w:val="subscript"/>
        </w:rPr>
        <w:t>kj</w:t>
      </w:r>
      <w:proofErr w:type="spellEnd"/>
      <w:r w:rsidRPr="00267010">
        <w:rPr>
          <w:color w:val="000000" w:themeColor="text1"/>
        </w:rPr>
        <w:t xml:space="preserve"> denote the slopes for the </w:t>
      </w:r>
      <w:r w:rsidRPr="00267010">
        <w:rPr>
          <w:szCs w:val="20"/>
        </w:rPr>
        <w:t>1</w:t>
      </w:r>
      <w:r>
        <w:rPr>
          <w:szCs w:val="20"/>
        </w:rPr>
        <w:t>1</w:t>
      </w:r>
      <w:r w:rsidRPr="00267010">
        <w:rPr>
          <w:szCs w:val="20"/>
        </w:rPr>
        <w:t xml:space="preserve"> dummy variables (DUMMY) that </w:t>
      </w:r>
      <w:r w:rsidRPr="00BC65D8">
        <w:rPr>
          <w:szCs w:val="20"/>
        </w:rPr>
        <w:t>controlled for the type of the customer response. They were not centered</w:t>
      </w:r>
      <w:r>
        <w:rPr>
          <w:szCs w:val="20"/>
        </w:rPr>
        <w:t xml:space="preserve"> as </w:t>
      </w:r>
      <w:r w:rsidRPr="00BC65D8">
        <w:rPr>
          <w:szCs w:val="20"/>
        </w:rPr>
        <w:t xml:space="preserve">variance partitioning </w:t>
      </w:r>
      <w:r>
        <w:rPr>
          <w:szCs w:val="20"/>
        </w:rPr>
        <w:t>i</w:t>
      </w:r>
      <w:r w:rsidRPr="00BC65D8">
        <w:rPr>
          <w:szCs w:val="20"/>
        </w:rPr>
        <w:t>s not desired</w:t>
      </w:r>
      <w:r>
        <w:rPr>
          <w:szCs w:val="20"/>
        </w:rPr>
        <w:t xml:space="preserve"> for control factors (Hofmann and Gavin 1998)</w:t>
      </w:r>
      <w:r w:rsidRPr="00BC65D8">
        <w:rPr>
          <w:szCs w:val="20"/>
        </w:rPr>
        <w:t>.</w:t>
      </w:r>
    </w:p>
    <w:p w14:paraId="5E5A1371" w14:textId="6BBD5EF8" w:rsidR="00475585" w:rsidRPr="00BC65D8" w:rsidRDefault="00475585" w:rsidP="006E7C15">
      <w:pPr>
        <w:autoSpaceDE w:val="0"/>
        <w:autoSpaceDN w:val="0"/>
        <w:adjustRightInd w:val="0"/>
        <w:spacing w:line="480" w:lineRule="auto"/>
        <w:rPr>
          <w:szCs w:val="20"/>
        </w:rPr>
      </w:pPr>
      <w:r w:rsidRPr="00BC65D8">
        <w:rPr>
          <w:szCs w:val="20"/>
        </w:rPr>
        <w:tab/>
        <w:t xml:space="preserve">The </w:t>
      </w:r>
      <w:r>
        <w:rPr>
          <w:szCs w:val="20"/>
        </w:rPr>
        <w:t>L</w:t>
      </w:r>
      <w:r w:rsidRPr="00BC65D8">
        <w:rPr>
          <w:szCs w:val="20"/>
        </w:rPr>
        <w:t>evel 2 model uses th</w:t>
      </w:r>
      <w:r w:rsidRPr="00267010">
        <w:rPr>
          <w:szCs w:val="20"/>
        </w:rPr>
        <w:t>e intercept β</w:t>
      </w:r>
      <w:r w:rsidRPr="00267010">
        <w:rPr>
          <w:szCs w:val="20"/>
          <w:vertAlign w:val="subscript"/>
        </w:rPr>
        <w:t>0j</w:t>
      </w:r>
      <w:r w:rsidRPr="00267010">
        <w:rPr>
          <w:szCs w:val="20"/>
        </w:rPr>
        <w:t xml:space="preserve"> from the Level 1 model as dependent variable to </w:t>
      </w:r>
      <w:r>
        <w:rPr>
          <w:szCs w:val="20"/>
        </w:rPr>
        <w:t>construct</w:t>
      </w:r>
      <w:r w:rsidRPr="00267010">
        <w:rPr>
          <w:szCs w:val="20"/>
        </w:rPr>
        <w:t xml:space="preserve"> the hierarchical data structure and to incorporate the</w:t>
      </w:r>
      <w:r w:rsidRPr="00BC65D8">
        <w:rPr>
          <w:szCs w:val="20"/>
        </w:rPr>
        <w:t xml:space="preserve"> </w:t>
      </w:r>
      <w:r>
        <w:rPr>
          <w:szCs w:val="20"/>
        </w:rPr>
        <w:t>L</w:t>
      </w:r>
      <w:r w:rsidRPr="00BC65D8">
        <w:rPr>
          <w:szCs w:val="20"/>
        </w:rPr>
        <w:t xml:space="preserve">evel 2 variables. The equations are as follows (i.e., </w:t>
      </w:r>
      <w:r>
        <w:rPr>
          <w:szCs w:val="20"/>
        </w:rPr>
        <w:t>M</w:t>
      </w:r>
      <w:r w:rsidRPr="00BC65D8">
        <w:rPr>
          <w:szCs w:val="20"/>
        </w:rPr>
        <w:t xml:space="preserve">odel 3 from </w:t>
      </w:r>
      <w:r>
        <w:rPr>
          <w:szCs w:val="20"/>
        </w:rPr>
        <w:t>T</w:t>
      </w:r>
      <w:r w:rsidRPr="00BC65D8">
        <w:rPr>
          <w:szCs w:val="20"/>
        </w:rPr>
        <w:t xml:space="preserve">able </w:t>
      </w:r>
      <w:r w:rsidR="00C466DA">
        <w:rPr>
          <w:szCs w:val="20"/>
        </w:rPr>
        <w:t>5</w:t>
      </w:r>
      <w:r w:rsidRPr="00BC65D8">
        <w:rPr>
          <w:szCs w:val="20"/>
        </w:rPr>
        <w:t xml:space="preserve"> in the </w:t>
      </w:r>
      <w:r w:rsidR="00C466DA">
        <w:rPr>
          <w:szCs w:val="20"/>
        </w:rPr>
        <w:t>article</w:t>
      </w:r>
      <w:r w:rsidRPr="00BC65D8">
        <w:rPr>
          <w:szCs w:val="20"/>
        </w:rPr>
        <w:t>):</w:t>
      </w:r>
    </w:p>
    <w:p w14:paraId="40A8C385" w14:textId="77777777" w:rsidR="00475585" w:rsidRPr="00BC65D8" w:rsidRDefault="00475585" w:rsidP="006E7C15">
      <w:pPr>
        <w:autoSpaceDE w:val="0"/>
        <w:autoSpaceDN w:val="0"/>
        <w:adjustRightInd w:val="0"/>
        <w:spacing w:line="480" w:lineRule="auto"/>
        <w:rPr>
          <w:szCs w:val="20"/>
        </w:rPr>
      </w:pPr>
    </w:p>
    <w:p w14:paraId="2561AD9E" w14:textId="77777777" w:rsidR="00475585" w:rsidRPr="00440EC9" w:rsidRDefault="00475585" w:rsidP="006E7C15">
      <w:pPr>
        <w:widowControl w:val="0"/>
        <w:spacing w:line="480" w:lineRule="auto"/>
        <w:ind w:left="720" w:hanging="720"/>
        <w:rPr>
          <w:rFonts w:ascii="Cambria Math" w:hAnsi="Cambria Math"/>
          <w:color w:val="000000" w:themeColor="text1"/>
          <w:sz w:val="22"/>
        </w:rPr>
      </w:pPr>
      <w:r w:rsidRPr="00440EC9">
        <w:rPr>
          <w:rFonts w:ascii="Cambria Math" w:hAnsi="Cambria Math" w:hint="eastAsia"/>
          <w:color w:val="000000" w:themeColor="text1"/>
          <w:sz w:val="22"/>
        </w:rPr>
        <w:t>β</w:t>
      </w:r>
      <w:r w:rsidRPr="00440EC9">
        <w:rPr>
          <w:rFonts w:ascii="Cambria Math" w:hAnsi="Cambria Math"/>
          <w:sz w:val="22"/>
          <w:vertAlign w:val="subscript"/>
        </w:rPr>
        <w:t>0j</w:t>
      </w:r>
      <w:r w:rsidRPr="00440EC9">
        <w:rPr>
          <w:rFonts w:ascii="Cambria Math" w:hAnsi="Cambria Math"/>
          <w:sz w:val="22"/>
        </w:rPr>
        <w:t xml:space="preserve"> = </w:t>
      </w:r>
      <w:r w:rsidRPr="00440EC9">
        <w:rPr>
          <w:rFonts w:ascii="Cambria Math" w:hAnsi="Cambria Math"/>
          <w:sz w:val="22"/>
        </w:rPr>
        <w:tab/>
      </w:r>
      <w:r w:rsidRPr="00440EC9">
        <w:rPr>
          <w:rFonts w:ascii="Cambria Math" w:hAnsi="Cambria Math" w:hint="eastAsia"/>
          <w:sz w:val="22"/>
        </w:rPr>
        <w:t>γ</w:t>
      </w:r>
      <w:r w:rsidRPr="00440EC9">
        <w:rPr>
          <w:rFonts w:ascii="Cambria Math" w:hAnsi="Cambria Math"/>
          <w:sz w:val="22"/>
          <w:vertAlign w:val="subscript"/>
        </w:rPr>
        <w:t>00</w:t>
      </w:r>
      <w:r w:rsidRPr="00440EC9">
        <w:rPr>
          <w:rFonts w:ascii="Cambria Math" w:hAnsi="Cambria Math"/>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1</w:t>
      </w:r>
      <w:r w:rsidRPr="00440EC9">
        <w:rPr>
          <w:rFonts w:ascii="Cambria Math" w:hAnsi="Cambria Math"/>
          <w:color w:val="000000" w:themeColor="text1"/>
          <w:sz w:val="22"/>
        </w:rPr>
        <w:t>SEE</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2</w:t>
      </w:r>
      <w:r w:rsidRPr="00440EC9">
        <w:rPr>
          <w:rFonts w:ascii="Cambria Math" w:hAnsi="Cambria Math"/>
          <w:color w:val="000000" w:themeColor="text1"/>
          <w:sz w:val="22"/>
        </w:rPr>
        <w:t>MUE</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3</w:t>
      </w:r>
      <w:r>
        <w:rPr>
          <w:rFonts w:ascii="Cambria Math" w:hAnsi="Cambria Math"/>
          <w:color w:val="000000" w:themeColor="text1"/>
          <w:sz w:val="22"/>
        </w:rPr>
        <w:t>INM</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4</w:t>
      </w:r>
      <w:r>
        <w:rPr>
          <w:rFonts w:ascii="Cambria Math" w:hAnsi="Cambria Math"/>
          <w:color w:val="000000" w:themeColor="text1"/>
          <w:sz w:val="22"/>
        </w:rPr>
        <w:t>COM</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5</w:t>
      </w:r>
      <w:r w:rsidRPr="00440EC9">
        <w:rPr>
          <w:rFonts w:ascii="Cambria Math" w:hAnsi="Cambria Math"/>
          <w:color w:val="000000" w:themeColor="text1"/>
          <w:sz w:val="22"/>
        </w:rPr>
        <w:t>PRF</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6</w:t>
      </w:r>
      <w:r w:rsidRPr="00440EC9">
        <w:rPr>
          <w:rFonts w:ascii="Cambria Math" w:hAnsi="Cambria Math"/>
          <w:color w:val="000000" w:themeColor="text1"/>
          <w:sz w:val="22"/>
        </w:rPr>
        <w:t>MEA</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7</w:t>
      </w:r>
      <w:r w:rsidRPr="00440EC9">
        <w:rPr>
          <w:rFonts w:ascii="Cambria Math" w:hAnsi="Cambria Math"/>
          <w:color w:val="000000" w:themeColor="text1"/>
          <w:sz w:val="22"/>
        </w:rPr>
        <w:t>FIS</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8</w:t>
      </w:r>
      <w:r w:rsidRPr="00440EC9">
        <w:rPr>
          <w:rFonts w:ascii="Cambria Math" w:hAnsi="Cambria Math"/>
          <w:color w:val="000000" w:themeColor="text1"/>
          <w:sz w:val="22"/>
        </w:rPr>
        <w:t>IMO</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9</w:t>
      </w:r>
      <w:r w:rsidRPr="00440EC9">
        <w:rPr>
          <w:rFonts w:ascii="Cambria Math" w:hAnsi="Cambria Math"/>
          <w:color w:val="000000" w:themeColor="text1"/>
          <w:sz w:val="22"/>
        </w:rPr>
        <w:t>PRFxFAM</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w:t>
      </w:r>
      <w:r>
        <w:rPr>
          <w:rFonts w:ascii="Cambria Math" w:hAnsi="Cambria Math"/>
          <w:color w:val="000000" w:themeColor="text1"/>
          <w:sz w:val="22"/>
        </w:rPr>
        <w:t>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w:t>
      </w:r>
      <w:r>
        <w:rPr>
          <w:rFonts w:ascii="Cambria Math" w:hAnsi="Cambria Math"/>
          <w:color w:val="000000" w:themeColor="text1"/>
          <w:sz w:val="22"/>
          <w:vertAlign w:val="subscript"/>
        </w:rPr>
        <w:t>10</w:t>
      </w:r>
      <w:r w:rsidRPr="00440EC9">
        <w:rPr>
          <w:rFonts w:ascii="Cambria Math" w:hAnsi="Cambria Math"/>
          <w:color w:val="000000" w:themeColor="text1"/>
          <w:sz w:val="22"/>
        </w:rPr>
        <w:t>FISx</w:t>
      </w:r>
      <w:r>
        <w:rPr>
          <w:rFonts w:ascii="Cambria Math" w:hAnsi="Cambria Math"/>
          <w:color w:val="000000" w:themeColor="text1"/>
          <w:sz w:val="22"/>
        </w:rPr>
        <w:t>CON</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1</w:t>
      </w:r>
      <w:r>
        <w:rPr>
          <w:rFonts w:ascii="Cambria Math" w:hAnsi="Cambria Math"/>
          <w:color w:val="000000" w:themeColor="text1"/>
          <w:sz w:val="22"/>
          <w:vertAlign w:val="subscript"/>
        </w:rPr>
        <w:t>1</w:t>
      </w:r>
      <w:r w:rsidRPr="00440EC9">
        <w:rPr>
          <w:rFonts w:ascii="Cambria Math" w:hAnsi="Cambria Math"/>
          <w:color w:val="000000" w:themeColor="text1"/>
          <w:sz w:val="22"/>
        </w:rPr>
        <w:t>FISxFAM</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1</w:t>
      </w:r>
      <w:r>
        <w:rPr>
          <w:rFonts w:ascii="Cambria Math" w:hAnsi="Cambria Math"/>
          <w:color w:val="000000" w:themeColor="text1"/>
          <w:sz w:val="22"/>
          <w:vertAlign w:val="subscript"/>
        </w:rPr>
        <w:t>2</w:t>
      </w:r>
      <w:r w:rsidRPr="00440EC9">
        <w:rPr>
          <w:rFonts w:ascii="Cambria Math" w:hAnsi="Cambria Math"/>
          <w:color w:val="000000" w:themeColor="text1"/>
          <w:sz w:val="22"/>
        </w:rPr>
        <w:t>IMOx</w:t>
      </w:r>
      <w:r>
        <w:rPr>
          <w:rFonts w:ascii="Cambria Math" w:hAnsi="Cambria Math"/>
          <w:color w:val="000000" w:themeColor="text1"/>
          <w:sz w:val="22"/>
        </w:rPr>
        <w:t>CON</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w:t>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01</w:t>
      </w:r>
      <w:r>
        <w:rPr>
          <w:rFonts w:ascii="Cambria Math" w:hAnsi="Cambria Math"/>
          <w:color w:val="000000" w:themeColor="text1"/>
          <w:sz w:val="22"/>
          <w:vertAlign w:val="subscript"/>
        </w:rPr>
        <w:t>3</w:t>
      </w:r>
      <w:r w:rsidRPr="00440EC9">
        <w:rPr>
          <w:rFonts w:ascii="Cambria Math" w:hAnsi="Cambria Math"/>
          <w:color w:val="000000" w:themeColor="text1"/>
          <w:sz w:val="22"/>
        </w:rPr>
        <w:t>IMOxFAM</w:t>
      </w:r>
      <w:r w:rsidRPr="00440EC9">
        <w:rPr>
          <w:rFonts w:ascii="Cambria Math" w:hAnsi="Cambria Math"/>
          <w:color w:val="000000" w:themeColor="text1"/>
          <w:sz w:val="22"/>
          <w:vertAlign w:val="subscript"/>
        </w:rPr>
        <w:t>j</w:t>
      </w:r>
      <w:r w:rsidRPr="00440EC9">
        <w:rPr>
          <w:rFonts w:ascii="Cambria Math" w:hAnsi="Cambria Math"/>
          <w:color w:val="000000" w:themeColor="text1"/>
          <w:sz w:val="22"/>
        </w:rPr>
        <w:t xml:space="preserve"> + u</w:t>
      </w:r>
      <w:r w:rsidRPr="00440EC9">
        <w:rPr>
          <w:rFonts w:ascii="Cambria Math" w:hAnsi="Cambria Math"/>
          <w:color w:val="000000" w:themeColor="text1"/>
          <w:sz w:val="22"/>
          <w:vertAlign w:val="subscript"/>
        </w:rPr>
        <w:t>0j</w:t>
      </w:r>
      <w:r w:rsidRPr="00440EC9">
        <w:rPr>
          <w:rFonts w:ascii="Cambria Math" w:hAnsi="Cambria Math"/>
          <w:color w:val="000000" w:themeColor="text1"/>
          <w:sz w:val="22"/>
        </w:rPr>
        <w:t>,</w:t>
      </w:r>
    </w:p>
    <w:p w14:paraId="2F4E5A3F" w14:textId="77777777" w:rsidR="00475585" w:rsidRPr="00440EC9" w:rsidRDefault="00475585" w:rsidP="006E7C15">
      <w:pPr>
        <w:widowControl w:val="0"/>
        <w:spacing w:line="480" w:lineRule="auto"/>
        <w:ind w:left="720" w:hanging="720"/>
        <w:rPr>
          <w:rFonts w:ascii="Cambria Math" w:hAnsi="Cambria Math"/>
          <w:color w:val="000000" w:themeColor="text1"/>
          <w:sz w:val="22"/>
        </w:rPr>
      </w:pPr>
      <w:r w:rsidRPr="00440EC9">
        <w:rPr>
          <w:rFonts w:ascii="Cambria Math" w:hAnsi="Cambria Math" w:hint="eastAsia"/>
          <w:color w:val="000000" w:themeColor="text1"/>
          <w:sz w:val="22"/>
        </w:rPr>
        <w:t>β</w:t>
      </w:r>
      <w:r w:rsidRPr="00440EC9">
        <w:rPr>
          <w:rFonts w:ascii="Cambria Math" w:hAnsi="Cambria Math"/>
          <w:color w:val="000000" w:themeColor="text1"/>
          <w:sz w:val="22"/>
          <w:vertAlign w:val="subscript"/>
        </w:rPr>
        <w:t>1j</w:t>
      </w:r>
      <w:r w:rsidRPr="00440EC9">
        <w:rPr>
          <w:rFonts w:ascii="Cambria Math" w:hAnsi="Cambria Math"/>
          <w:color w:val="000000" w:themeColor="text1"/>
          <w:sz w:val="22"/>
        </w:rPr>
        <w:t xml:space="preserve"> = </w:t>
      </w:r>
      <w:r w:rsidRPr="00440EC9">
        <w:rPr>
          <w:rFonts w:ascii="Cambria Math" w:hAnsi="Cambria Math"/>
          <w:color w:val="000000" w:themeColor="text1"/>
          <w:sz w:val="22"/>
        </w:rPr>
        <w:tab/>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10</w:t>
      </w:r>
      <w:r w:rsidRPr="00440EC9">
        <w:rPr>
          <w:rFonts w:ascii="Cambria Math" w:hAnsi="Cambria Math"/>
          <w:color w:val="000000" w:themeColor="text1"/>
          <w:sz w:val="22"/>
        </w:rPr>
        <w:t>,</w:t>
      </w:r>
    </w:p>
    <w:p w14:paraId="6BE8E02D" w14:textId="77777777" w:rsidR="00475585" w:rsidRPr="00440EC9" w:rsidRDefault="00475585" w:rsidP="006E7C15">
      <w:pPr>
        <w:widowControl w:val="0"/>
        <w:spacing w:line="480" w:lineRule="auto"/>
        <w:ind w:left="720" w:hanging="720"/>
        <w:rPr>
          <w:rFonts w:ascii="Cambria Math" w:hAnsi="Cambria Math"/>
          <w:color w:val="000000" w:themeColor="text1"/>
          <w:sz w:val="22"/>
        </w:rPr>
      </w:pPr>
      <w:r w:rsidRPr="00440EC9">
        <w:rPr>
          <w:rFonts w:ascii="Cambria Math" w:hAnsi="Cambria Math"/>
          <w:color w:val="000000" w:themeColor="text1"/>
          <w:sz w:val="22"/>
        </w:rPr>
        <w:t>…</w:t>
      </w:r>
    </w:p>
    <w:p w14:paraId="5FED0E84" w14:textId="77777777" w:rsidR="00475585" w:rsidRPr="00440EC9" w:rsidRDefault="00475585" w:rsidP="006E7C15">
      <w:pPr>
        <w:widowControl w:val="0"/>
        <w:spacing w:line="480" w:lineRule="auto"/>
        <w:ind w:left="720" w:hanging="720"/>
        <w:rPr>
          <w:rFonts w:ascii="Cambria Math" w:hAnsi="Cambria Math"/>
          <w:color w:val="000000" w:themeColor="text1"/>
          <w:sz w:val="22"/>
        </w:rPr>
      </w:pPr>
      <w:r w:rsidRPr="00440EC9">
        <w:rPr>
          <w:rFonts w:ascii="Cambria Math" w:hAnsi="Cambria Math" w:hint="eastAsia"/>
          <w:color w:val="000000" w:themeColor="text1"/>
          <w:sz w:val="22"/>
        </w:rPr>
        <w:t>β</w:t>
      </w:r>
      <w:proofErr w:type="spellStart"/>
      <w:r w:rsidRPr="00440EC9">
        <w:rPr>
          <w:rFonts w:ascii="Cambria Math" w:hAnsi="Cambria Math"/>
          <w:color w:val="000000" w:themeColor="text1"/>
          <w:sz w:val="22"/>
          <w:vertAlign w:val="subscript"/>
        </w:rPr>
        <w:t>kj</w:t>
      </w:r>
      <w:proofErr w:type="spellEnd"/>
      <w:r w:rsidRPr="00440EC9">
        <w:rPr>
          <w:rFonts w:ascii="Cambria Math" w:hAnsi="Cambria Math"/>
          <w:color w:val="000000" w:themeColor="text1"/>
          <w:sz w:val="22"/>
        </w:rPr>
        <w:t xml:space="preserve"> = </w:t>
      </w:r>
      <w:r w:rsidRPr="00440EC9">
        <w:rPr>
          <w:rFonts w:ascii="Cambria Math" w:hAnsi="Cambria Math"/>
          <w:color w:val="000000" w:themeColor="text1"/>
          <w:sz w:val="22"/>
        </w:rPr>
        <w:tab/>
      </w:r>
      <w:r w:rsidRPr="00440EC9">
        <w:rPr>
          <w:rFonts w:ascii="Cambria Math" w:hAnsi="Cambria Math" w:hint="eastAsia"/>
          <w:color w:val="000000" w:themeColor="text1"/>
          <w:sz w:val="22"/>
        </w:rPr>
        <w:t>γ</w:t>
      </w:r>
      <w:r w:rsidRPr="00440EC9">
        <w:rPr>
          <w:rFonts w:ascii="Cambria Math" w:hAnsi="Cambria Math"/>
          <w:color w:val="000000" w:themeColor="text1"/>
          <w:sz w:val="22"/>
          <w:vertAlign w:val="subscript"/>
        </w:rPr>
        <w:t>k0</w:t>
      </w:r>
      <w:r w:rsidRPr="00440EC9">
        <w:rPr>
          <w:rFonts w:ascii="Cambria Math" w:hAnsi="Cambria Math"/>
          <w:color w:val="000000" w:themeColor="text1"/>
          <w:sz w:val="22"/>
        </w:rPr>
        <w:t>.</w:t>
      </w:r>
    </w:p>
    <w:p w14:paraId="2452B4A6" w14:textId="77777777" w:rsidR="00475585" w:rsidRPr="00BC65D8" w:rsidRDefault="00475585" w:rsidP="006E7C15">
      <w:pPr>
        <w:widowControl w:val="0"/>
        <w:spacing w:line="480" w:lineRule="auto"/>
        <w:ind w:left="630" w:hanging="630"/>
        <w:jc w:val="both"/>
        <w:rPr>
          <w:color w:val="000000" w:themeColor="text1"/>
        </w:rPr>
      </w:pPr>
    </w:p>
    <w:p w14:paraId="13E8FDDA" w14:textId="77777777" w:rsidR="00475585" w:rsidRPr="0018746B" w:rsidRDefault="00475585" w:rsidP="006E7C15">
      <w:pPr>
        <w:autoSpaceDE w:val="0"/>
        <w:autoSpaceDN w:val="0"/>
        <w:adjustRightInd w:val="0"/>
        <w:spacing w:line="480" w:lineRule="auto"/>
        <w:rPr>
          <w:szCs w:val="20"/>
        </w:rPr>
      </w:pPr>
      <w:r w:rsidRPr="00BC65D8">
        <w:rPr>
          <w:szCs w:val="20"/>
        </w:rPr>
        <w:tab/>
        <w:t>T</w:t>
      </w:r>
      <w:r w:rsidRPr="00BC65D8">
        <w:rPr>
          <w:color w:val="000000" w:themeColor="text1"/>
        </w:rPr>
        <w:t>he para</w:t>
      </w:r>
      <w:r w:rsidRPr="00267010">
        <w:rPr>
          <w:color w:val="000000" w:themeColor="text1"/>
        </w:rPr>
        <w:t>meter u</w:t>
      </w:r>
      <w:r w:rsidRPr="00267010">
        <w:rPr>
          <w:color w:val="000000" w:themeColor="text1"/>
          <w:vertAlign w:val="subscript"/>
        </w:rPr>
        <w:t>0j</w:t>
      </w:r>
      <w:r w:rsidRPr="00267010">
        <w:rPr>
          <w:color w:val="000000" w:themeColor="text1"/>
        </w:rPr>
        <w:t xml:space="preserve"> signifies that the Level 1 intercept varies across studies, which </w:t>
      </w:r>
      <w:r>
        <w:rPr>
          <w:color w:val="000000" w:themeColor="text1"/>
        </w:rPr>
        <w:t>i</w:t>
      </w:r>
      <w:r w:rsidRPr="00267010">
        <w:rPr>
          <w:color w:val="000000" w:themeColor="text1"/>
        </w:rPr>
        <w:t>s the mathematical basis for modeling that the effect size estimates originate from different samples.</w:t>
      </w:r>
      <w:r w:rsidRPr="00267010">
        <w:rPr>
          <w:szCs w:val="20"/>
        </w:rPr>
        <w:t xml:space="preserve"> The parameters </w:t>
      </w:r>
      <w:r w:rsidRPr="00267010">
        <w:rPr>
          <w:color w:val="000000" w:themeColor="text1"/>
        </w:rPr>
        <w:t>γ</w:t>
      </w:r>
      <w:r w:rsidRPr="00267010">
        <w:rPr>
          <w:color w:val="000000" w:themeColor="text1"/>
          <w:vertAlign w:val="subscript"/>
        </w:rPr>
        <w:t>01</w:t>
      </w:r>
      <w:r w:rsidRPr="00267010">
        <w:rPr>
          <w:szCs w:val="20"/>
        </w:rPr>
        <w:t xml:space="preserve"> … </w:t>
      </w:r>
      <w:r w:rsidRPr="00267010">
        <w:rPr>
          <w:color w:val="000000" w:themeColor="text1"/>
        </w:rPr>
        <w:t>γ</w:t>
      </w:r>
      <w:r w:rsidRPr="00267010">
        <w:rPr>
          <w:color w:val="000000" w:themeColor="text1"/>
          <w:vertAlign w:val="subscript"/>
        </w:rPr>
        <w:t>0</w:t>
      </w:r>
      <w:r>
        <w:rPr>
          <w:color w:val="000000" w:themeColor="text1"/>
          <w:vertAlign w:val="subscript"/>
        </w:rPr>
        <w:t>8</w:t>
      </w:r>
      <w:r w:rsidRPr="00267010">
        <w:rPr>
          <w:szCs w:val="20"/>
        </w:rPr>
        <w:t xml:space="preserve"> denote the slopes of the sample-level variables service exchange (S</w:t>
      </w:r>
      <w:r w:rsidRPr="0018746B">
        <w:rPr>
          <w:szCs w:val="20"/>
        </w:rPr>
        <w:t xml:space="preserve">EE), multistore environment (MUE), </w:t>
      </w:r>
      <w:r>
        <w:rPr>
          <w:szCs w:val="20"/>
        </w:rPr>
        <w:t xml:space="preserve">incongruent </w:t>
      </w:r>
      <w:r w:rsidRPr="0018746B">
        <w:rPr>
          <w:szCs w:val="20"/>
        </w:rPr>
        <w:t>music (</w:t>
      </w:r>
      <w:r>
        <w:rPr>
          <w:szCs w:val="20"/>
        </w:rPr>
        <w:t>IN</w:t>
      </w:r>
      <w:r w:rsidRPr="0018746B">
        <w:rPr>
          <w:szCs w:val="20"/>
        </w:rPr>
        <w:t>M),</w:t>
      </w:r>
      <w:r>
        <w:rPr>
          <w:szCs w:val="20"/>
        </w:rPr>
        <w:t xml:space="preserve"> congruent music (COM)</w:t>
      </w:r>
      <w:r w:rsidRPr="0018746B">
        <w:rPr>
          <w:szCs w:val="20"/>
        </w:rPr>
        <w:t xml:space="preserve"> proportion of females (PRF), mean age (MEA), fictitious setting (FIS), and imagined offering (IMO). The parameters </w:t>
      </w:r>
      <w:r w:rsidRPr="0018746B">
        <w:t>γ</w:t>
      </w:r>
      <w:r w:rsidRPr="0018746B">
        <w:rPr>
          <w:vertAlign w:val="subscript"/>
        </w:rPr>
        <w:t>0</w:t>
      </w:r>
      <w:r>
        <w:rPr>
          <w:vertAlign w:val="subscript"/>
        </w:rPr>
        <w:t>9</w:t>
      </w:r>
      <w:r w:rsidRPr="0018746B">
        <w:rPr>
          <w:szCs w:val="20"/>
        </w:rPr>
        <w:t xml:space="preserve"> … </w:t>
      </w:r>
      <w:r w:rsidRPr="0018746B">
        <w:t>γ</w:t>
      </w:r>
      <w:r w:rsidRPr="0018746B">
        <w:rPr>
          <w:vertAlign w:val="subscript"/>
        </w:rPr>
        <w:t>01</w:t>
      </w:r>
      <w:r>
        <w:rPr>
          <w:vertAlign w:val="subscript"/>
        </w:rPr>
        <w:t>3</w:t>
      </w:r>
      <w:r w:rsidRPr="0018746B">
        <w:t xml:space="preserve"> are the slopes of the cross-level interactions. They are formed by attaching individual level data points to group level</w:t>
      </w:r>
      <w:r>
        <w:t>,</w:t>
      </w:r>
      <w:r w:rsidRPr="0018746B">
        <w:t xml:space="preserve"> </w:t>
      </w:r>
      <w:r>
        <w:t>that is, the group mean of the Le</w:t>
      </w:r>
      <w:r w:rsidRPr="009E784C">
        <w:t>vel 1</w:t>
      </w:r>
      <w:r>
        <w:t xml:space="preserve"> </w:t>
      </w:r>
      <w:r w:rsidRPr="009E784C">
        <w:t>variable is used</w:t>
      </w:r>
      <w:r>
        <w:t xml:space="preserve"> for forming the interaction terms</w:t>
      </w:r>
      <w:r w:rsidRPr="0018746B">
        <w:t xml:space="preserve"> (Martin and Hill 2012). The interactions with C</w:t>
      </w:r>
      <w:r>
        <w:t>ON</w:t>
      </w:r>
      <w:r w:rsidRPr="0018746B">
        <w:t xml:space="preserve"> and FAM relate to both, FIS and IMO, since </w:t>
      </w:r>
      <w:r>
        <w:t>both</w:t>
      </w:r>
      <w:r w:rsidRPr="0018746B">
        <w:t xml:space="preserve"> are formed by contrast coding </w:t>
      </w:r>
      <w:r>
        <w:t>from</w:t>
      </w:r>
      <w:r w:rsidRPr="0018746B">
        <w:t xml:space="preserve"> one </w:t>
      </w:r>
      <w:r w:rsidRPr="0018746B">
        <w:lastRenderedPageBreak/>
        <w:t xml:space="preserve">variable (Cohen et al. 2003). </w:t>
      </w:r>
      <w:r w:rsidRPr="0018746B">
        <w:rPr>
          <w:szCs w:val="20"/>
        </w:rPr>
        <w:t xml:space="preserve">Further, </w:t>
      </w:r>
      <w:r w:rsidRPr="0018746B">
        <w:t>γ</w:t>
      </w:r>
      <w:r w:rsidRPr="0018746B">
        <w:rPr>
          <w:vertAlign w:val="subscript"/>
        </w:rPr>
        <w:t>10</w:t>
      </w:r>
      <w:r w:rsidRPr="0018746B">
        <w:rPr>
          <w:szCs w:val="20"/>
        </w:rPr>
        <w:t xml:space="preserve"> … </w:t>
      </w:r>
      <w:r w:rsidRPr="0018746B">
        <w:t>γ</w:t>
      </w:r>
      <w:r w:rsidRPr="0018746B">
        <w:rPr>
          <w:vertAlign w:val="subscript"/>
        </w:rPr>
        <w:t>k0</w:t>
      </w:r>
      <w:r w:rsidRPr="0018746B">
        <w:rPr>
          <w:szCs w:val="20"/>
        </w:rPr>
        <w:t xml:space="preserve"> are the Level 2 intercepts. Finally, the intercept of the model is represented by </w:t>
      </w:r>
      <w:r w:rsidRPr="0018746B">
        <w:t>γ</w:t>
      </w:r>
      <w:r w:rsidRPr="0018746B">
        <w:rPr>
          <w:vertAlign w:val="subscript"/>
        </w:rPr>
        <w:t>00</w:t>
      </w:r>
      <w:r w:rsidRPr="0018746B">
        <w:t>.</w:t>
      </w:r>
      <w:r w:rsidRPr="0018746B">
        <w:rPr>
          <w:szCs w:val="20"/>
        </w:rPr>
        <w:t xml:space="preserve"> For calculation, we used HLM7 with full maximum likelihood estimation, which is often used in consumer research (e.g., </w:t>
      </w:r>
      <w:r w:rsidRPr="0018746B">
        <w:t>Martin and Hill 2012</w:t>
      </w:r>
      <w:r w:rsidRPr="0018746B">
        <w:rPr>
          <w:szCs w:val="20"/>
        </w:rPr>
        <w:t>). We also checked the plot of the residuals and found support for the normality, linearity, and homoskedasticity assumptions entailed in the HLM model.</w:t>
      </w:r>
    </w:p>
    <w:p w14:paraId="6C5F5ADA" w14:textId="77777777" w:rsidR="00475585" w:rsidRPr="0018746B" w:rsidRDefault="00475585" w:rsidP="006E7C15">
      <w:pPr>
        <w:autoSpaceDE w:val="0"/>
        <w:autoSpaceDN w:val="0"/>
        <w:adjustRightInd w:val="0"/>
        <w:spacing w:line="480" w:lineRule="auto"/>
        <w:rPr>
          <w:szCs w:val="20"/>
        </w:rPr>
      </w:pPr>
    </w:p>
    <w:p w14:paraId="212D420D" w14:textId="77777777" w:rsidR="00475585" w:rsidRPr="00D003CB" w:rsidRDefault="00475585" w:rsidP="006E7C15">
      <w:pPr>
        <w:autoSpaceDE w:val="0"/>
        <w:autoSpaceDN w:val="0"/>
        <w:adjustRightInd w:val="0"/>
        <w:spacing w:line="480" w:lineRule="auto"/>
        <w:outlineLvl w:val="1"/>
        <w:rPr>
          <w:i/>
          <w:szCs w:val="20"/>
        </w:rPr>
      </w:pPr>
      <w:r w:rsidRPr="00D003CB">
        <w:rPr>
          <w:i/>
          <w:szCs w:val="20"/>
        </w:rPr>
        <w:t>Calculation of r</w:t>
      </w:r>
      <w:r w:rsidRPr="00D003CB">
        <w:rPr>
          <w:i/>
          <w:szCs w:val="20"/>
          <w:vertAlign w:val="subscript"/>
        </w:rPr>
        <w:t>a</w:t>
      </w:r>
      <w:r w:rsidRPr="00D003CB">
        <w:rPr>
          <w:i/>
          <w:szCs w:val="20"/>
        </w:rPr>
        <w:t xml:space="preserve"> and Assessing Sensitivity for r</w:t>
      </w:r>
      <w:r w:rsidRPr="00D003CB">
        <w:rPr>
          <w:i/>
          <w:szCs w:val="20"/>
          <w:vertAlign w:val="subscript"/>
        </w:rPr>
        <w:t>a</w:t>
      </w:r>
      <w:r w:rsidRPr="00D003CB">
        <w:rPr>
          <w:i/>
          <w:szCs w:val="20"/>
        </w:rPr>
        <w:t xml:space="preserve"> of Expenditures</w:t>
      </w:r>
    </w:p>
    <w:p w14:paraId="604BB314" w14:textId="62DC965F" w:rsidR="00475585" w:rsidRPr="0018746B" w:rsidRDefault="00475585" w:rsidP="006E7C15">
      <w:pPr>
        <w:autoSpaceDE w:val="0"/>
        <w:autoSpaceDN w:val="0"/>
        <w:adjustRightInd w:val="0"/>
        <w:spacing w:line="480" w:lineRule="auto"/>
      </w:pPr>
      <w:r w:rsidRPr="0018746B">
        <w:rPr>
          <w:szCs w:val="20"/>
        </w:rPr>
        <w:tab/>
        <w:t xml:space="preserve">Based on the HLM results, we calculated values for r </w:t>
      </w:r>
      <w:r>
        <w:rPr>
          <w:szCs w:val="20"/>
        </w:rPr>
        <w:t xml:space="preserve">that the model predicts </w:t>
      </w:r>
      <w:r w:rsidRPr="0018746B">
        <w:rPr>
          <w:szCs w:val="20"/>
        </w:rPr>
        <w:t>under different conditions of the situational contingencies, allowing us to provide</w:t>
      </w:r>
      <w:r>
        <w:rPr>
          <w:szCs w:val="20"/>
        </w:rPr>
        <w:t xml:space="preserve"> r</w:t>
      </w:r>
      <w:r w:rsidRPr="00421468">
        <w:rPr>
          <w:szCs w:val="20"/>
          <w:vertAlign w:val="subscript"/>
        </w:rPr>
        <w:t>a</w:t>
      </w:r>
      <w:r w:rsidRPr="0018746B">
        <w:rPr>
          <w:szCs w:val="20"/>
        </w:rPr>
        <w:t xml:space="preserve"> and assess</w:t>
      </w:r>
      <w:r>
        <w:rPr>
          <w:szCs w:val="20"/>
        </w:rPr>
        <w:t>ing</w:t>
      </w:r>
      <w:r w:rsidRPr="0018746B">
        <w:rPr>
          <w:szCs w:val="20"/>
        </w:rPr>
        <w:t xml:space="preserve"> sensitivity for r</w:t>
      </w:r>
      <w:r w:rsidRPr="00421468">
        <w:rPr>
          <w:szCs w:val="20"/>
          <w:vertAlign w:val="subscript"/>
        </w:rPr>
        <w:t>a</w:t>
      </w:r>
      <w:r w:rsidRPr="0018746B">
        <w:rPr>
          <w:szCs w:val="20"/>
        </w:rPr>
        <w:t xml:space="preserve"> of expenditures. Sample calculations are provided in </w:t>
      </w:r>
      <w:r>
        <w:rPr>
          <w:szCs w:val="20"/>
        </w:rPr>
        <w:t>T</w:t>
      </w:r>
      <w:r w:rsidRPr="0018746B">
        <w:rPr>
          <w:szCs w:val="20"/>
        </w:rPr>
        <w:t>able</w:t>
      </w:r>
      <w:r>
        <w:rPr>
          <w:szCs w:val="20"/>
        </w:rPr>
        <w:t xml:space="preserve"> W2</w:t>
      </w:r>
      <w:r w:rsidRPr="0018746B">
        <w:rPr>
          <w:szCs w:val="20"/>
        </w:rPr>
        <w:t xml:space="preserve">. The estimation of Model 3 in Table </w:t>
      </w:r>
      <w:r w:rsidR="00C466DA">
        <w:rPr>
          <w:szCs w:val="20"/>
        </w:rPr>
        <w:t>5</w:t>
      </w:r>
      <w:r w:rsidRPr="0018746B">
        <w:rPr>
          <w:szCs w:val="20"/>
        </w:rPr>
        <w:t xml:space="preserve"> of the </w:t>
      </w:r>
      <w:r w:rsidR="00C466DA">
        <w:rPr>
          <w:szCs w:val="20"/>
        </w:rPr>
        <w:t>article</w:t>
      </w:r>
      <w:r w:rsidRPr="0018746B">
        <w:rPr>
          <w:szCs w:val="20"/>
        </w:rPr>
        <w:t xml:space="preserve"> yielded the following Level 1 and Level 2 equations</w:t>
      </w:r>
      <w:r w:rsidRPr="0018746B">
        <w:t>:</w:t>
      </w:r>
    </w:p>
    <w:p w14:paraId="5321F59C" w14:textId="77777777" w:rsidR="00475585" w:rsidRPr="0018746B" w:rsidRDefault="00475585" w:rsidP="006E7C15">
      <w:pPr>
        <w:autoSpaceDE w:val="0"/>
        <w:autoSpaceDN w:val="0"/>
        <w:adjustRightInd w:val="0"/>
        <w:spacing w:line="480" w:lineRule="auto"/>
      </w:pPr>
    </w:p>
    <w:p w14:paraId="58D8385D" w14:textId="77777777" w:rsidR="00475585" w:rsidRPr="0018746B" w:rsidRDefault="00475585" w:rsidP="006E7C15">
      <w:pPr>
        <w:autoSpaceDE w:val="0"/>
        <w:autoSpaceDN w:val="0"/>
        <w:adjustRightInd w:val="0"/>
        <w:spacing w:line="480" w:lineRule="auto"/>
        <w:ind w:left="720" w:hanging="720"/>
        <w:rPr>
          <w:rFonts w:ascii="Cambria Math" w:hAnsi="Cambria Math"/>
          <w:sz w:val="22"/>
          <w:szCs w:val="20"/>
        </w:rPr>
      </w:pPr>
      <w:proofErr w:type="spellStart"/>
      <w:r w:rsidRPr="0018746B">
        <w:rPr>
          <w:rFonts w:ascii="Cambria Math" w:hAnsi="Cambria Math"/>
          <w:sz w:val="22"/>
          <w:szCs w:val="20"/>
        </w:rPr>
        <w:t>ES</w:t>
      </w:r>
      <w:r w:rsidRPr="0018746B">
        <w:rPr>
          <w:rFonts w:ascii="Cambria Math" w:hAnsi="Cambria Math"/>
          <w:sz w:val="22"/>
          <w:szCs w:val="20"/>
          <w:vertAlign w:val="subscript"/>
        </w:rPr>
        <w:t>ij</w:t>
      </w:r>
      <w:proofErr w:type="spellEnd"/>
      <w:r w:rsidRPr="0018746B">
        <w:rPr>
          <w:rFonts w:ascii="Cambria Math" w:hAnsi="Cambria Math"/>
          <w:sz w:val="22"/>
          <w:szCs w:val="20"/>
        </w:rPr>
        <w:t xml:space="preserve"> =</w:t>
      </w:r>
      <w:r w:rsidRPr="0018746B">
        <w:rPr>
          <w:rFonts w:ascii="Cambria Math" w:hAnsi="Cambria Math"/>
          <w:sz w:val="22"/>
          <w:szCs w:val="20"/>
        </w:rPr>
        <w:tab/>
      </w:r>
      <w:r w:rsidRPr="0018746B">
        <w:rPr>
          <w:rFonts w:ascii="Cambria Math" w:hAnsi="Cambria Math" w:hint="eastAsia"/>
          <w:iCs/>
          <w:sz w:val="22"/>
        </w:rPr>
        <w:t>β</w:t>
      </w:r>
      <w:r w:rsidRPr="0018746B">
        <w:rPr>
          <w:rFonts w:ascii="Cambria Math" w:hAnsi="Cambria Math"/>
          <w:iCs/>
          <w:sz w:val="22"/>
          <w:vertAlign w:val="subscript"/>
        </w:rPr>
        <w:t>0j</w:t>
      </w:r>
      <w:r w:rsidRPr="0018746B">
        <w:rPr>
          <w:rFonts w:ascii="Cambria Math" w:hAnsi="Cambria Math"/>
          <w:sz w:val="22"/>
        </w:rPr>
        <w:t xml:space="preserve"> + .0</w:t>
      </w:r>
      <w:r>
        <w:rPr>
          <w:rFonts w:ascii="Cambria Math" w:hAnsi="Cambria Math"/>
          <w:sz w:val="22"/>
        </w:rPr>
        <w:t>65CON</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w:t>
      </w:r>
      <w:r>
        <w:rPr>
          <w:rFonts w:ascii="Cambria Math" w:hAnsi="Cambria Math"/>
          <w:sz w:val="22"/>
        </w:rPr>
        <w:t>79</w:t>
      </w:r>
      <w:r w:rsidRPr="0018746B">
        <w:rPr>
          <w:rFonts w:ascii="Cambria Math" w:hAnsi="Cambria Math"/>
          <w:iCs/>
          <w:sz w:val="22"/>
        </w:rPr>
        <w:t>DIM</w:t>
      </w:r>
      <w:r w:rsidRPr="0018746B">
        <w:rPr>
          <w:rFonts w:ascii="Cambria Math" w:hAnsi="Cambria Math"/>
          <w:iCs/>
          <w:sz w:val="22"/>
          <w:vertAlign w:val="subscript"/>
        </w:rPr>
        <w:t>ij</w:t>
      </w:r>
      <w:r w:rsidRPr="0018746B">
        <w:rPr>
          <w:rFonts w:ascii="Cambria Math" w:hAnsi="Cambria Math"/>
          <w:sz w:val="22"/>
        </w:rPr>
        <w:t xml:space="preserve"> + .00</w:t>
      </w:r>
      <w:r>
        <w:rPr>
          <w:rFonts w:ascii="Cambria Math" w:hAnsi="Cambria Math"/>
          <w:sz w:val="22"/>
        </w:rPr>
        <w:t>8</w:t>
      </w:r>
      <w:r w:rsidRPr="0018746B">
        <w:rPr>
          <w:rFonts w:ascii="Cambria Math" w:hAnsi="Cambria Math"/>
          <w:iCs/>
          <w:sz w:val="22"/>
        </w:rPr>
        <w:t>PLE</w:t>
      </w:r>
      <w:r w:rsidRPr="0018746B">
        <w:rPr>
          <w:rFonts w:ascii="Cambria Math" w:hAnsi="Cambria Math"/>
          <w:iCs/>
          <w:sz w:val="22"/>
          <w:vertAlign w:val="subscript"/>
        </w:rPr>
        <w:t>ij</w:t>
      </w:r>
      <w:r w:rsidRPr="0018746B">
        <w:rPr>
          <w:rFonts w:ascii="Cambria Math" w:hAnsi="Cambria Math"/>
          <w:sz w:val="22"/>
        </w:rPr>
        <w:t xml:space="preserve"> + </w:t>
      </w:r>
      <w:r w:rsidRPr="0018746B">
        <w:rPr>
          <w:rFonts w:ascii="Cambria Math" w:hAnsi="Cambria Math"/>
          <w:iCs/>
          <w:sz w:val="22"/>
        </w:rPr>
        <w:t>.01</w:t>
      </w:r>
      <w:r>
        <w:rPr>
          <w:rFonts w:ascii="Cambria Math" w:hAnsi="Cambria Math"/>
          <w:iCs/>
          <w:sz w:val="22"/>
        </w:rPr>
        <w:t>3</w:t>
      </w:r>
      <w:r w:rsidRPr="0018746B">
        <w:rPr>
          <w:rFonts w:ascii="Cambria Math" w:hAnsi="Cambria Math"/>
          <w:iCs/>
          <w:sz w:val="22"/>
        </w:rPr>
        <w:t>FAM</w:t>
      </w:r>
      <w:r w:rsidRPr="0018746B">
        <w:rPr>
          <w:rFonts w:ascii="Cambria Math" w:hAnsi="Cambria Math"/>
          <w:iCs/>
          <w:sz w:val="22"/>
          <w:vertAlign w:val="subscript"/>
        </w:rPr>
        <w:t>ij</w:t>
      </w:r>
      <w:r w:rsidRPr="0018746B">
        <w:rPr>
          <w:rFonts w:ascii="Cambria Math" w:hAnsi="Cambria Math"/>
          <w:sz w:val="22"/>
        </w:rPr>
        <w:t xml:space="preserve"> + .00</w:t>
      </w:r>
      <w:r>
        <w:rPr>
          <w:rFonts w:ascii="Cambria Math" w:hAnsi="Cambria Math"/>
          <w:sz w:val="22"/>
        </w:rPr>
        <w:t>8</w:t>
      </w:r>
      <w:r w:rsidRPr="0018746B">
        <w:rPr>
          <w:rFonts w:ascii="Cambria Math" w:hAnsi="Cambria Math"/>
          <w:iCs/>
          <w:sz w:val="22"/>
        </w:rPr>
        <w:t>ACT</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89</w:t>
      </w:r>
      <w:r>
        <w:rPr>
          <w:rFonts w:ascii="Cambria Math" w:hAnsi="Cambria Math"/>
          <w:iCs/>
          <w:sz w:val="22"/>
        </w:rPr>
        <w:t>STC</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0</w:t>
      </w:r>
      <w:r>
        <w:rPr>
          <w:rFonts w:ascii="Cambria Math" w:hAnsi="Cambria Math"/>
          <w:sz w:val="22"/>
        </w:rPr>
        <w:t>20</w:t>
      </w:r>
      <w:r w:rsidRPr="0018746B">
        <w:rPr>
          <w:rFonts w:ascii="Cambria Math" w:hAnsi="Cambria Math"/>
          <w:iCs/>
          <w:sz w:val="22"/>
        </w:rPr>
        <w:t>PLEx</w:t>
      </w:r>
      <w:r>
        <w:rPr>
          <w:rFonts w:ascii="Cambria Math" w:hAnsi="Cambria Math"/>
          <w:iCs/>
          <w:sz w:val="22"/>
        </w:rPr>
        <w:t>CON</w:t>
      </w:r>
      <w:r w:rsidRPr="0018746B">
        <w:rPr>
          <w:rFonts w:ascii="Cambria Math" w:hAnsi="Cambria Math"/>
          <w:iCs/>
          <w:sz w:val="22"/>
          <w:vertAlign w:val="subscript"/>
        </w:rPr>
        <w:t xml:space="preserve">ij </w:t>
      </w:r>
      <w:r w:rsidRPr="0018746B">
        <w:rPr>
          <w:rFonts w:ascii="Cambria Math" w:hAnsi="Cambria Math"/>
          <w:sz w:val="22"/>
        </w:rPr>
        <w:t>+ .0</w:t>
      </w:r>
      <w:r>
        <w:rPr>
          <w:rFonts w:ascii="Cambria Math" w:hAnsi="Cambria Math"/>
          <w:sz w:val="22"/>
        </w:rPr>
        <w:t>7</w:t>
      </w:r>
      <w:r w:rsidRPr="0018746B">
        <w:rPr>
          <w:rFonts w:ascii="Cambria Math" w:hAnsi="Cambria Math"/>
          <w:sz w:val="22"/>
        </w:rPr>
        <w:t>6</w:t>
      </w:r>
      <w:r w:rsidRPr="0018746B">
        <w:rPr>
          <w:rFonts w:ascii="Cambria Math" w:hAnsi="Cambria Math"/>
          <w:iCs/>
          <w:sz w:val="22"/>
        </w:rPr>
        <w:t>PLExDIM</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hint="eastAsia"/>
          <w:sz w:val="22"/>
        </w:rPr>
        <w:t>–</w:t>
      </w:r>
      <w:r w:rsidRPr="0018746B">
        <w:rPr>
          <w:rFonts w:ascii="Cambria Math" w:hAnsi="Cambria Math"/>
          <w:sz w:val="22"/>
        </w:rPr>
        <w:t xml:space="preserve"> .012</w:t>
      </w:r>
      <w:r w:rsidRPr="0018746B">
        <w:rPr>
          <w:rFonts w:ascii="Cambria Math" w:hAnsi="Cambria Math"/>
          <w:iCs/>
          <w:sz w:val="22"/>
        </w:rPr>
        <w:t>PLExFAM</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hint="eastAsia"/>
          <w:sz w:val="22"/>
        </w:rPr>
        <w:t>–</w:t>
      </w:r>
      <w:r w:rsidRPr="0018746B">
        <w:rPr>
          <w:rFonts w:ascii="Cambria Math" w:hAnsi="Cambria Math"/>
          <w:sz w:val="22"/>
        </w:rPr>
        <w:t xml:space="preserve"> .00</w:t>
      </w:r>
      <w:r>
        <w:rPr>
          <w:rFonts w:ascii="Cambria Math" w:hAnsi="Cambria Math"/>
          <w:sz w:val="22"/>
        </w:rPr>
        <w:t>5</w:t>
      </w:r>
      <w:r w:rsidRPr="0018746B">
        <w:rPr>
          <w:rFonts w:ascii="Cambria Math" w:hAnsi="Cambria Math"/>
          <w:iCs/>
          <w:sz w:val="22"/>
        </w:rPr>
        <w:t>PLExACT</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46MOA</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37MO</w:t>
      </w:r>
      <w:r w:rsidRPr="0018746B">
        <w:rPr>
          <w:rFonts w:ascii="Cambria Math" w:hAnsi="Cambria Math"/>
          <w:sz w:val="22"/>
        </w:rPr>
        <w:t>V</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22MOC</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70</w:t>
      </w:r>
      <w:r w:rsidRPr="0018746B">
        <w:rPr>
          <w:rFonts w:ascii="Cambria Math" w:hAnsi="Cambria Math"/>
          <w:sz w:val="22"/>
        </w:rPr>
        <w:t>P</w:t>
      </w:r>
      <w:r>
        <w:rPr>
          <w:rFonts w:ascii="Cambria Math" w:hAnsi="Cambria Math"/>
          <w:sz w:val="22"/>
        </w:rPr>
        <w:t>R</w:t>
      </w:r>
      <w:r w:rsidRPr="0018746B">
        <w:rPr>
          <w:rFonts w:ascii="Cambria Math" w:hAnsi="Cambria Math"/>
          <w:sz w:val="22"/>
        </w:rPr>
        <w:t>E</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71</w:t>
      </w:r>
      <w:r w:rsidRPr="0018746B">
        <w:rPr>
          <w:rFonts w:ascii="Cambria Math" w:hAnsi="Cambria Math"/>
          <w:sz w:val="22"/>
        </w:rPr>
        <w:t>E</w:t>
      </w:r>
      <w:r>
        <w:rPr>
          <w:rFonts w:ascii="Cambria Math" w:hAnsi="Cambria Math"/>
          <w:sz w:val="22"/>
        </w:rPr>
        <w:t>N</w:t>
      </w:r>
      <w:r w:rsidRPr="0018746B">
        <w:rPr>
          <w:rFonts w:ascii="Cambria Math" w:hAnsi="Cambria Math"/>
          <w:sz w:val="22"/>
        </w:rPr>
        <w:t>Q</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93</w:t>
      </w:r>
      <w:r w:rsidRPr="0018746B">
        <w:rPr>
          <w:rFonts w:ascii="Cambria Math" w:hAnsi="Cambria Math"/>
          <w:sz w:val="22"/>
        </w:rPr>
        <w:t>SHS</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1</w:t>
      </w:r>
      <w:r>
        <w:rPr>
          <w:rFonts w:ascii="Cambria Math" w:hAnsi="Cambria Math"/>
          <w:sz w:val="22"/>
        </w:rPr>
        <w:t>2</w:t>
      </w:r>
      <w:r w:rsidRPr="0018746B">
        <w:rPr>
          <w:rFonts w:ascii="Cambria Math" w:hAnsi="Cambria Math"/>
          <w:sz w:val="22"/>
        </w:rPr>
        <w:t>7RE</w:t>
      </w:r>
      <w:r>
        <w:rPr>
          <w:rFonts w:ascii="Cambria Math" w:hAnsi="Cambria Math"/>
          <w:sz w:val="22"/>
        </w:rPr>
        <w:t>C</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61TIE</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54</w:t>
      </w:r>
      <w:r w:rsidRPr="0018746B">
        <w:rPr>
          <w:rFonts w:ascii="Cambria Math" w:hAnsi="Cambria Math"/>
          <w:sz w:val="22"/>
        </w:rPr>
        <w:t>PUI</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w:t>
      </w:r>
      <w:r>
        <w:rPr>
          <w:rFonts w:ascii="Cambria Math" w:hAnsi="Cambria Math"/>
          <w:sz w:val="22"/>
        </w:rPr>
        <w:t>48</w:t>
      </w:r>
      <w:r w:rsidRPr="0018746B">
        <w:rPr>
          <w:rFonts w:ascii="Cambria Math" w:hAnsi="Cambria Math"/>
          <w:sz w:val="22"/>
        </w:rPr>
        <w:t>INR</w:t>
      </w:r>
      <w:r w:rsidRPr="0018746B">
        <w:rPr>
          <w:rFonts w:ascii="Cambria Math" w:hAnsi="Cambria Math"/>
          <w:iCs/>
          <w:sz w:val="22"/>
          <w:vertAlign w:val="subscript"/>
        </w:rPr>
        <w:t>ij</w:t>
      </w:r>
      <w:r w:rsidRPr="0018746B">
        <w:rPr>
          <w:rFonts w:ascii="Cambria Math" w:hAnsi="Cambria Math"/>
          <w:iCs/>
          <w:sz w:val="22"/>
        </w:rPr>
        <w:t xml:space="preserve"> </w:t>
      </w:r>
      <w:r w:rsidRPr="0018746B">
        <w:rPr>
          <w:rFonts w:ascii="Cambria Math" w:hAnsi="Cambria Math"/>
          <w:sz w:val="22"/>
        </w:rPr>
        <w:t>+ .02</w:t>
      </w:r>
      <w:r>
        <w:rPr>
          <w:rFonts w:ascii="Cambria Math" w:hAnsi="Cambria Math"/>
          <w:sz w:val="22"/>
        </w:rPr>
        <w:t>7</w:t>
      </w:r>
      <w:r w:rsidRPr="0018746B">
        <w:rPr>
          <w:rFonts w:ascii="Cambria Math" w:hAnsi="Cambria Math"/>
          <w:sz w:val="22"/>
        </w:rPr>
        <w:t>LI</w:t>
      </w:r>
      <w:r>
        <w:rPr>
          <w:rFonts w:ascii="Cambria Math" w:hAnsi="Cambria Math"/>
          <w:sz w:val="22"/>
        </w:rPr>
        <w:t>N</w:t>
      </w:r>
      <w:r w:rsidRPr="0018746B">
        <w:rPr>
          <w:rFonts w:ascii="Cambria Math" w:hAnsi="Cambria Math"/>
          <w:iCs/>
          <w:sz w:val="22"/>
          <w:vertAlign w:val="subscript"/>
        </w:rPr>
        <w:t>ij</w:t>
      </w:r>
    </w:p>
    <w:p w14:paraId="79F727B1" w14:textId="77777777" w:rsidR="00475585" w:rsidRPr="0018746B" w:rsidRDefault="00475585" w:rsidP="006E7C15">
      <w:pPr>
        <w:autoSpaceDE w:val="0"/>
        <w:autoSpaceDN w:val="0"/>
        <w:adjustRightInd w:val="0"/>
        <w:spacing w:line="480" w:lineRule="auto"/>
        <w:ind w:left="720" w:hanging="720"/>
        <w:rPr>
          <w:rFonts w:ascii="Cambria Math" w:hAnsi="Cambria Math"/>
          <w:szCs w:val="20"/>
        </w:rPr>
      </w:pPr>
    </w:p>
    <w:p w14:paraId="19BA9E53" w14:textId="77777777" w:rsidR="00475585" w:rsidRPr="0018746B" w:rsidRDefault="00475585" w:rsidP="006E7C15">
      <w:pPr>
        <w:widowControl w:val="0"/>
        <w:spacing w:line="480" w:lineRule="auto"/>
        <w:ind w:left="720" w:hanging="720"/>
        <w:rPr>
          <w:rFonts w:ascii="Cambria Math" w:hAnsi="Cambria Math"/>
          <w:sz w:val="22"/>
        </w:rPr>
      </w:pPr>
      <w:r w:rsidRPr="0018746B">
        <w:rPr>
          <w:rFonts w:ascii="Cambria Math" w:hAnsi="Cambria Math" w:hint="eastAsia"/>
          <w:sz w:val="22"/>
        </w:rPr>
        <w:t>β</w:t>
      </w:r>
      <w:r w:rsidRPr="0018746B">
        <w:rPr>
          <w:rFonts w:ascii="Cambria Math" w:hAnsi="Cambria Math"/>
          <w:sz w:val="22"/>
          <w:vertAlign w:val="subscript"/>
        </w:rPr>
        <w:t>0j</w:t>
      </w:r>
      <w:r w:rsidRPr="0018746B">
        <w:rPr>
          <w:rFonts w:ascii="Cambria Math" w:hAnsi="Cambria Math"/>
          <w:sz w:val="22"/>
        </w:rPr>
        <w:t xml:space="preserve"> = </w:t>
      </w:r>
      <w:r w:rsidRPr="0018746B">
        <w:rPr>
          <w:rFonts w:ascii="Cambria Math" w:hAnsi="Cambria Math"/>
          <w:sz w:val="22"/>
        </w:rPr>
        <w:tab/>
        <w:t>−.11</w:t>
      </w:r>
      <w:r>
        <w:rPr>
          <w:rFonts w:ascii="Cambria Math" w:hAnsi="Cambria Math"/>
          <w:sz w:val="22"/>
        </w:rPr>
        <w:t>6</w:t>
      </w:r>
      <w:r w:rsidRPr="0018746B">
        <w:rPr>
          <w:rFonts w:ascii="Cambria Math" w:hAnsi="Cambria Math"/>
          <w:sz w:val="22"/>
        </w:rPr>
        <w:t xml:space="preserve"> + .1</w:t>
      </w:r>
      <w:r>
        <w:rPr>
          <w:rFonts w:ascii="Cambria Math" w:hAnsi="Cambria Math"/>
          <w:sz w:val="22"/>
        </w:rPr>
        <w:t>3</w:t>
      </w:r>
      <w:r w:rsidRPr="0018746B">
        <w:rPr>
          <w:rFonts w:ascii="Cambria Math" w:hAnsi="Cambria Math"/>
          <w:sz w:val="22"/>
        </w:rPr>
        <w:t>7SEE</w:t>
      </w:r>
      <w:r w:rsidRPr="0018746B">
        <w:rPr>
          <w:rFonts w:ascii="Cambria Math" w:hAnsi="Cambria Math"/>
          <w:sz w:val="22"/>
          <w:vertAlign w:val="subscript"/>
        </w:rPr>
        <w:t>j</w:t>
      </w:r>
      <w:r w:rsidRPr="0018746B">
        <w:rPr>
          <w:rFonts w:ascii="Cambria Math" w:hAnsi="Cambria Math"/>
          <w:sz w:val="22"/>
        </w:rPr>
        <w:t xml:space="preserve"> </w:t>
      </w:r>
      <w:r>
        <w:rPr>
          <w:rFonts w:ascii="Cambria Math" w:hAnsi="Cambria Math"/>
          <w:sz w:val="22"/>
        </w:rPr>
        <w:t>+</w:t>
      </w:r>
      <w:r w:rsidRPr="0018746B">
        <w:rPr>
          <w:rFonts w:ascii="Cambria Math" w:hAnsi="Cambria Math"/>
          <w:sz w:val="22"/>
        </w:rPr>
        <w:t xml:space="preserve"> .002MUE</w:t>
      </w:r>
      <w:r w:rsidRPr="0018746B">
        <w:rPr>
          <w:rFonts w:ascii="Cambria Math" w:hAnsi="Cambria Math"/>
          <w:sz w:val="22"/>
          <w:vertAlign w:val="subscript"/>
        </w:rPr>
        <w:t>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t>120IN</w:t>
      </w:r>
      <w:r w:rsidRPr="0018746B">
        <w:rPr>
          <w:rFonts w:ascii="Cambria Math" w:hAnsi="Cambria Math"/>
          <w:sz w:val="22"/>
        </w:rPr>
        <w:t>M</w:t>
      </w:r>
      <w:r w:rsidRPr="0018746B">
        <w:rPr>
          <w:rFonts w:ascii="Cambria Math" w:hAnsi="Cambria Math"/>
          <w:sz w:val="22"/>
          <w:vertAlign w:val="subscript"/>
        </w:rPr>
        <w:t>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t>043CO</w:t>
      </w:r>
      <w:r w:rsidRPr="0018746B">
        <w:rPr>
          <w:rFonts w:ascii="Cambria Math" w:hAnsi="Cambria Math"/>
          <w:sz w:val="22"/>
        </w:rPr>
        <w:t>M</w:t>
      </w:r>
      <w:r w:rsidRPr="0018746B">
        <w:rPr>
          <w:rFonts w:ascii="Cambria Math" w:hAnsi="Cambria Math"/>
          <w:sz w:val="22"/>
          <w:vertAlign w:val="subscript"/>
        </w:rPr>
        <w:t>j</w:t>
      </w:r>
      <w:r w:rsidRPr="0018746B">
        <w:rPr>
          <w:rFonts w:ascii="Cambria Math" w:hAnsi="Cambria Math"/>
          <w:sz w:val="22"/>
        </w:rPr>
        <w:t xml:space="preserve"> + .</w:t>
      </w:r>
      <w:r>
        <w:rPr>
          <w:rFonts w:ascii="Cambria Math" w:hAnsi="Cambria Math"/>
          <w:sz w:val="22"/>
        </w:rPr>
        <w:t>315</w:t>
      </w:r>
      <w:r w:rsidRPr="0018746B">
        <w:rPr>
          <w:rFonts w:ascii="Cambria Math" w:hAnsi="Cambria Math"/>
          <w:sz w:val="22"/>
        </w:rPr>
        <w:t>PRF</w:t>
      </w:r>
      <w:r w:rsidRPr="0018746B">
        <w:rPr>
          <w:rFonts w:ascii="Cambria Math" w:hAnsi="Cambria Math"/>
          <w:sz w:val="22"/>
          <w:vertAlign w:val="subscript"/>
        </w:rPr>
        <w:t>j</w:t>
      </w:r>
      <w:r w:rsidRPr="0018746B">
        <w:rPr>
          <w:rFonts w:ascii="Cambria Math" w:hAnsi="Cambria Math"/>
          <w:sz w:val="22"/>
        </w:rPr>
        <w:t xml:space="preserve"> + .002MEA</w:t>
      </w:r>
      <w:r w:rsidRPr="0018746B">
        <w:rPr>
          <w:rFonts w:ascii="Cambria Math" w:hAnsi="Cambria Math"/>
          <w:sz w:val="22"/>
          <w:vertAlign w:val="subscript"/>
        </w:rPr>
        <w:t>j</w:t>
      </w:r>
      <w:r w:rsidRPr="0018746B">
        <w:rPr>
          <w:rFonts w:ascii="Cambria Math" w:hAnsi="Cambria Math"/>
          <w:sz w:val="22"/>
        </w:rPr>
        <w:t xml:space="preserve"> + .02</w:t>
      </w:r>
      <w:r>
        <w:rPr>
          <w:rFonts w:ascii="Cambria Math" w:hAnsi="Cambria Math"/>
          <w:sz w:val="22"/>
        </w:rPr>
        <w:t>6</w:t>
      </w:r>
      <w:r w:rsidRPr="0018746B">
        <w:rPr>
          <w:rFonts w:ascii="Cambria Math" w:hAnsi="Cambria Math"/>
          <w:sz w:val="22"/>
        </w:rPr>
        <w:t>FIS</w:t>
      </w:r>
      <w:r w:rsidRPr="0018746B">
        <w:rPr>
          <w:rFonts w:ascii="Cambria Math" w:hAnsi="Cambria Math"/>
          <w:sz w:val="22"/>
          <w:vertAlign w:val="subscript"/>
        </w:rPr>
        <w:t>j</w:t>
      </w:r>
      <w:r w:rsidRPr="0018746B">
        <w:rPr>
          <w:rFonts w:ascii="Cambria Math" w:hAnsi="Cambria Math"/>
          <w:sz w:val="22"/>
        </w:rPr>
        <w:t xml:space="preserve"> + .08</w:t>
      </w:r>
      <w:r>
        <w:rPr>
          <w:rFonts w:ascii="Cambria Math" w:hAnsi="Cambria Math"/>
          <w:sz w:val="22"/>
        </w:rPr>
        <w:t>6</w:t>
      </w:r>
      <w:r w:rsidRPr="0018746B">
        <w:rPr>
          <w:rFonts w:ascii="Cambria Math" w:hAnsi="Cambria Math"/>
          <w:sz w:val="22"/>
        </w:rPr>
        <w:t>IMO</w:t>
      </w:r>
      <w:r w:rsidRPr="0018746B">
        <w:rPr>
          <w:rFonts w:ascii="Cambria Math" w:hAnsi="Cambria Math"/>
          <w:sz w:val="22"/>
          <w:vertAlign w:val="subscript"/>
        </w:rPr>
        <w:t>j</w:t>
      </w:r>
      <w:r w:rsidRPr="0018746B">
        <w:rPr>
          <w:rFonts w:ascii="Cambria Math" w:hAnsi="Cambria Math"/>
          <w:sz w:val="22"/>
        </w:rPr>
        <w:t xml:space="preserve"> + .0</w:t>
      </w:r>
      <w:r>
        <w:rPr>
          <w:rFonts w:ascii="Cambria Math" w:hAnsi="Cambria Math"/>
          <w:sz w:val="22"/>
        </w:rPr>
        <w:t>96</w:t>
      </w:r>
      <w:r w:rsidRPr="0018746B">
        <w:rPr>
          <w:rFonts w:ascii="Cambria Math" w:hAnsi="Cambria Math"/>
          <w:sz w:val="22"/>
        </w:rPr>
        <w:t>PRFxFAM</w:t>
      </w:r>
      <w:r w:rsidRPr="0018746B">
        <w:rPr>
          <w:rFonts w:ascii="Cambria Math" w:hAnsi="Cambria Math"/>
          <w:sz w:val="22"/>
          <w:vertAlign w:val="subscript"/>
        </w:rPr>
        <w:t>j</w:t>
      </w:r>
      <w:r w:rsidRPr="0018746B">
        <w:rPr>
          <w:rFonts w:ascii="Cambria Math" w:hAnsi="Cambria Math"/>
          <w:sz w:val="22"/>
        </w:rPr>
        <w:t xml:space="preserve"> + .0</w:t>
      </w:r>
      <w:r>
        <w:rPr>
          <w:rFonts w:ascii="Cambria Math" w:hAnsi="Cambria Math"/>
          <w:sz w:val="22"/>
        </w:rPr>
        <w:t>0</w:t>
      </w:r>
      <w:r w:rsidRPr="0018746B">
        <w:rPr>
          <w:rFonts w:ascii="Cambria Math" w:hAnsi="Cambria Math"/>
          <w:sz w:val="22"/>
        </w:rPr>
        <w:t>6FISx</w:t>
      </w:r>
      <w:r>
        <w:rPr>
          <w:rFonts w:ascii="Cambria Math" w:hAnsi="Cambria Math"/>
          <w:sz w:val="22"/>
        </w:rPr>
        <w:t>CON</w:t>
      </w:r>
      <w:r w:rsidRPr="0018746B">
        <w:rPr>
          <w:rFonts w:ascii="Cambria Math" w:hAnsi="Cambria Math"/>
          <w:sz w:val="22"/>
          <w:vertAlign w:val="subscript"/>
        </w:rPr>
        <w:t>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0</w:t>
      </w:r>
      <w:r>
        <w:rPr>
          <w:rFonts w:ascii="Cambria Math" w:hAnsi="Cambria Math"/>
          <w:sz w:val="22"/>
        </w:rPr>
        <w:t>6</w:t>
      </w:r>
      <w:r w:rsidRPr="0018746B">
        <w:rPr>
          <w:rFonts w:ascii="Cambria Math" w:hAnsi="Cambria Math"/>
          <w:sz w:val="22"/>
        </w:rPr>
        <w:t>FISxFAM</w:t>
      </w:r>
      <w:r w:rsidRPr="0018746B">
        <w:rPr>
          <w:rFonts w:ascii="Cambria Math" w:hAnsi="Cambria Math"/>
          <w:sz w:val="22"/>
          <w:vertAlign w:val="subscript"/>
        </w:rPr>
        <w:t>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0</w:t>
      </w:r>
      <w:r>
        <w:rPr>
          <w:rFonts w:ascii="Cambria Math" w:hAnsi="Cambria Math"/>
          <w:sz w:val="22"/>
        </w:rPr>
        <w:t>69</w:t>
      </w:r>
      <w:r w:rsidRPr="0018746B">
        <w:rPr>
          <w:rFonts w:ascii="Cambria Math" w:hAnsi="Cambria Math"/>
          <w:sz w:val="22"/>
        </w:rPr>
        <w:t>IMOx</w:t>
      </w:r>
      <w:r>
        <w:rPr>
          <w:rFonts w:ascii="Cambria Math" w:hAnsi="Cambria Math"/>
          <w:sz w:val="22"/>
        </w:rPr>
        <w:t>CON</w:t>
      </w:r>
      <w:r w:rsidRPr="0018746B">
        <w:rPr>
          <w:rFonts w:ascii="Cambria Math" w:hAnsi="Cambria Math"/>
          <w:sz w:val="22"/>
          <w:vertAlign w:val="subscript"/>
        </w:rPr>
        <w:t>j</w:t>
      </w:r>
      <w:r w:rsidRPr="0018746B">
        <w:rPr>
          <w:rFonts w:ascii="Cambria Math" w:hAnsi="Cambria Math"/>
          <w:sz w:val="22"/>
        </w:rPr>
        <w:t xml:space="preserve"> + .0</w:t>
      </w:r>
      <w:r>
        <w:rPr>
          <w:rFonts w:ascii="Cambria Math" w:hAnsi="Cambria Math"/>
          <w:sz w:val="22"/>
        </w:rPr>
        <w:t>3</w:t>
      </w:r>
      <w:r w:rsidRPr="0018746B">
        <w:rPr>
          <w:rFonts w:ascii="Cambria Math" w:hAnsi="Cambria Math"/>
          <w:sz w:val="22"/>
        </w:rPr>
        <w:t>9IMOxFAM</w:t>
      </w:r>
      <w:r w:rsidRPr="0018746B">
        <w:rPr>
          <w:rFonts w:ascii="Cambria Math" w:hAnsi="Cambria Math"/>
          <w:sz w:val="22"/>
          <w:vertAlign w:val="subscript"/>
        </w:rPr>
        <w:t>j</w:t>
      </w:r>
      <w:r w:rsidRPr="0018746B">
        <w:rPr>
          <w:rFonts w:ascii="Cambria Math" w:hAnsi="Cambria Math"/>
          <w:sz w:val="22"/>
        </w:rPr>
        <w:t xml:space="preserve"> + u</w:t>
      </w:r>
      <w:r w:rsidRPr="0018746B">
        <w:rPr>
          <w:rFonts w:ascii="Cambria Math" w:hAnsi="Cambria Math"/>
          <w:sz w:val="22"/>
          <w:vertAlign w:val="subscript"/>
        </w:rPr>
        <w:t>0j</w:t>
      </w:r>
    </w:p>
    <w:p w14:paraId="275894B8" w14:textId="77777777" w:rsidR="00475585" w:rsidRPr="0018746B" w:rsidRDefault="00475585" w:rsidP="006E7C15">
      <w:pPr>
        <w:autoSpaceDE w:val="0"/>
        <w:autoSpaceDN w:val="0"/>
        <w:adjustRightInd w:val="0"/>
        <w:spacing w:line="480" w:lineRule="auto"/>
        <w:rPr>
          <w:szCs w:val="20"/>
        </w:rPr>
      </w:pPr>
    </w:p>
    <w:p w14:paraId="0C4E2406" w14:textId="77777777" w:rsidR="00475585" w:rsidRPr="0018746B" w:rsidRDefault="00475585" w:rsidP="006E7C15">
      <w:pPr>
        <w:autoSpaceDE w:val="0"/>
        <w:autoSpaceDN w:val="0"/>
        <w:adjustRightInd w:val="0"/>
        <w:spacing w:line="480" w:lineRule="auto"/>
        <w:rPr>
          <w:szCs w:val="20"/>
        </w:rPr>
      </w:pPr>
      <w:r w:rsidRPr="0018746B">
        <w:rPr>
          <w:szCs w:val="20"/>
        </w:rPr>
        <w:tab/>
        <w:t>The Level 1 equation included the 11 dummy variables that control for the type of customer response, mood activation (</w:t>
      </w:r>
      <w:r>
        <w:rPr>
          <w:szCs w:val="20"/>
        </w:rPr>
        <w:t>MOA</w:t>
      </w:r>
      <w:r w:rsidRPr="0018746B">
        <w:rPr>
          <w:szCs w:val="20"/>
        </w:rPr>
        <w:t>), mood valence (</w:t>
      </w:r>
      <w:r>
        <w:rPr>
          <w:szCs w:val="20"/>
        </w:rPr>
        <w:t>MO</w:t>
      </w:r>
      <w:r w:rsidRPr="0018746B">
        <w:rPr>
          <w:szCs w:val="20"/>
        </w:rPr>
        <w:t>V), mood control (</w:t>
      </w:r>
      <w:r>
        <w:rPr>
          <w:szCs w:val="20"/>
        </w:rPr>
        <w:t>MOC</w:t>
      </w:r>
      <w:r w:rsidRPr="0018746B">
        <w:rPr>
          <w:szCs w:val="20"/>
        </w:rPr>
        <w:t>), product evaluations (P</w:t>
      </w:r>
      <w:r>
        <w:rPr>
          <w:szCs w:val="20"/>
        </w:rPr>
        <w:t>R</w:t>
      </w:r>
      <w:r w:rsidRPr="0018746B">
        <w:rPr>
          <w:szCs w:val="20"/>
        </w:rPr>
        <w:t>E), environmental quality (E</w:t>
      </w:r>
      <w:r>
        <w:rPr>
          <w:szCs w:val="20"/>
        </w:rPr>
        <w:t>N</w:t>
      </w:r>
      <w:r w:rsidRPr="0018746B">
        <w:rPr>
          <w:szCs w:val="20"/>
        </w:rPr>
        <w:t xml:space="preserve">Q), shopping satisfaction (SHS), recall </w:t>
      </w:r>
      <w:r w:rsidRPr="0018746B">
        <w:rPr>
          <w:szCs w:val="20"/>
        </w:rPr>
        <w:lastRenderedPageBreak/>
        <w:t>(RE</w:t>
      </w:r>
      <w:r>
        <w:rPr>
          <w:szCs w:val="20"/>
        </w:rPr>
        <w:t>C</w:t>
      </w:r>
      <w:r w:rsidRPr="0018746B">
        <w:rPr>
          <w:szCs w:val="20"/>
        </w:rPr>
        <w:t>), time elusiveness (TIE), purchase intentions (PUI), intention to recommend (INR), and lingering (LI</w:t>
      </w:r>
      <w:r>
        <w:rPr>
          <w:szCs w:val="20"/>
        </w:rPr>
        <w:t>N</w:t>
      </w:r>
      <w:r w:rsidRPr="0018746B">
        <w:rPr>
          <w:szCs w:val="20"/>
        </w:rPr>
        <w:t xml:space="preserve">). </w:t>
      </w:r>
    </w:p>
    <w:p w14:paraId="2CC8B11B" w14:textId="7DE2AC33" w:rsidR="00475585" w:rsidRPr="0018746B" w:rsidRDefault="00475585" w:rsidP="006E7C15">
      <w:pPr>
        <w:autoSpaceDE w:val="0"/>
        <w:autoSpaceDN w:val="0"/>
        <w:adjustRightInd w:val="0"/>
        <w:spacing w:line="480" w:lineRule="auto"/>
        <w:rPr>
          <w:szCs w:val="20"/>
        </w:rPr>
      </w:pPr>
      <w:r w:rsidRPr="0018746B">
        <w:rPr>
          <w:szCs w:val="20"/>
        </w:rPr>
        <w:tab/>
      </w:r>
      <w:r>
        <w:rPr>
          <w:szCs w:val="20"/>
        </w:rPr>
        <w:t>T</w:t>
      </w:r>
      <w:r w:rsidRPr="0018746B">
        <w:rPr>
          <w:szCs w:val="20"/>
        </w:rPr>
        <w:t xml:space="preserve">he </w:t>
      </w:r>
      <w:proofErr w:type="spellStart"/>
      <w:r w:rsidRPr="0018746B">
        <w:rPr>
          <w:szCs w:val="20"/>
        </w:rPr>
        <w:t>r</w:t>
      </w:r>
      <w:r w:rsidRPr="0018746B">
        <w:rPr>
          <w:szCs w:val="20"/>
          <w:vertAlign w:val="subscript"/>
        </w:rPr>
        <w:t>a</w:t>
      </w:r>
      <w:r w:rsidRPr="00421468">
        <w:rPr>
          <w:szCs w:val="20"/>
        </w:rPr>
        <w:t>s</w:t>
      </w:r>
      <w:proofErr w:type="spellEnd"/>
      <w:r>
        <w:rPr>
          <w:szCs w:val="20"/>
        </w:rPr>
        <w:t xml:space="preserve"> were</w:t>
      </w:r>
      <w:r w:rsidRPr="0018746B">
        <w:rPr>
          <w:szCs w:val="20"/>
        </w:rPr>
        <w:t xml:space="preserve"> calculated </w:t>
      </w:r>
      <w:r>
        <w:rPr>
          <w:szCs w:val="20"/>
        </w:rPr>
        <w:t xml:space="preserve">as </w:t>
      </w:r>
      <w:r w:rsidRPr="0018746B">
        <w:rPr>
          <w:szCs w:val="20"/>
        </w:rPr>
        <w:t xml:space="preserve">the </w:t>
      </w:r>
      <w:r>
        <w:rPr>
          <w:szCs w:val="20"/>
        </w:rPr>
        <w:t xml:space="preserve">value of </w:t>
      </w:r>
      <w:r w:rsidRPr="0018746B">
        <w:rPr>
          <w:szCs w:val="20"/>
        </w:rPr>
        <w:t>r between ambient scent and customer responses that the model predict</w:t>
      </w:r>
      <w:r>
        <w:rPr>
          <w:szCs w:val="20"/>
        </w:rPr>
        <w:t>s</w:t>
      </w:r>
      <w:r w:rsidRPr="0018746B">
        <w:rPr>
          <w:szCs w:val="20"/>
        </w:rPr>
        <w:t xml:space="preserve"> when all situational contingency variables were at their mean. By doing so, the situational contingenc</w:t>
      </w:r>
      <w:r>
        <w:rPr>
          <w:szCs w:val="20"/>
        </w:rPr>
        <w:t>ies</w:t>
      </w:r>
      <w:r w:rsidRPr="0018746B">
        <w:rPr>
          <w:szCs w:val="20"/>
        </w:rPr>
        <w:t xml:space="preserve"> </w:t>
      </w:r>
      <w:r>
        <w:rPr>
          <w:szCs w:val="20"/>
        </w:rPr>
        <w:t>are controlled</w:t>
      </w:r>
      <w:r w:rsidRPr="0018746B">
        <w:rPr>
          <w:szCs w:val="20"/>
        </w:rPr>
        <w:t xml:space="preserve"> for their influence</w:t>
      </w:r>
      <w:r>
        <w:rPr>
          <w:szCs w:val="20"/>
        </w:rPr>
        <w:t xml:space="preserve"> and the </w:t>
      </w:r>
      <w:proofErr w:type="spellStart"/>
      <w:r>
        <w:rPr>
          <w:szCs w:val="20"/>
        </w:rPr>
        <w:t>r</w:t>
      </w:r>
      <w:r w:rsidRPr="000527B5">
        <w:rPr>
          <w:szCs w:val="20"/>
          <w:vertAlign w:val="subscript"/>
        </w:rPr>
        <w:t>a</w:t>
      </w:r>
      <w:r>
        <w:rPr>
          <w:szCs w:val="20"/>
        </w:rPr>
        <w:t>s</w:t>
      </w:r>
      <w:proofErr w:type="spellEnd"/>
      <w:r>
        <w:rPr>
          <w:szCs w:val="20"/>
        </w:rPr>
        <w:t xml:space="preserve"> </w:t>
      </w:r>
      <w:r w:rsidRPr="0018746B">
        <w:rPr>
          <w:szCs w:val="20"/>
        </w:rPr>
        <w:t>provid</w:t>
      </w:r>
      <w:r>
        <w:rPr>
          <w:szCs w:val="20"/>
        </w:rPr>
        <w:t xml:space="preserve">e a </w:t>
      </w:r>
      <w:r w:rsidRPr="0018746B">
        <w:rPr>
          <w:szCs w:val="20"/>
        </w:rPr>
        <w:t xml:space="preserve">more precise </w:t>
      </w:r>
      <w:r>
        <w:rPr>
          <w:szCs w:val="20"/>
        </w:rPr>
        <w:t>estimate</w:t>
      </w:r>
      <w:r w:rsidRPr="0018746B">
        <w:rPr>
          <w:szCs w:val="20"/>
        </w:rPr>
        <w:t xml:space="preserve"> </w:t>
      </w:r>
      <w:r>
        <w:rPr>
          <w:szCs w:val="20"/>
        </w:rPr>
        <w:t xml:space="preserve">than the </w:t>
      </w:r>
      <w:proofErr w:type="spellStart"/>
      <w:r w:rsidRPr="0018746B">
        <w:rPr>
          <w:szCs w:val="20"/>
        </w:rPr>
        <w:t>rs</w:t>
      </w:r>
      <w:proofErr w:type="spellEnd"/>
      <w:r w:rsidRPr="0018746B">
        <w:rPr>
          <w:szCs w:val="20"/>
        </w:rPr>
        <w:t>. A sample calculation for expenditures is found in Table</w:t>
      </w:r>
      <w:r>
        <w:rPr>
          <w:szCs w:val="20"/>
        </w:rPr>
        <w:t xml:space="preserve"> W2</w:t>
      </w:r>
      <w:r w:rsidRPr="0018746B">
        <w:rPr>
          <w:szCs w:val="20"/>
        </w:rPr>
        <w:t xml:space="preserve"> (column “</w:t>
      </w:r>
      <w:r>
        <w:rPr>
          <w:szCs w:val="20"/>
        </w:rPr>
        <w:t>A</w:t>
      </w:r>
      <w:r w:rsidRPr="0018746B">
        <w:rPr>
          <w:szCs w:val="20"/>
        </w:rPr>
        <w:t>t means”). The calculation omitted the dummy variables since they</w:t>
      </w:r>
      <w:r>
        <w:rPr>
          <w:szCs w:val="20"/>
        </w:rPr>
        <w:t xml:space="preserve"> used expenditures as reference category and therefore reduced to zero</w:t>
      </w:r>
      <w:r w:rsidRPr="0018746B">
        <w:rPr>
          <w:szCs w:val="20"/>
        </w:rPr>
        <w:t xml:space="preserve">. Further, the value </w:t>
      </w:r>
      <w:r>
        <w:rPr>
          <w:szCs w:val="20"/>
        </w:rPr>
        <w:t>for</w:t>
      </w:r>
      <w:r w:rsidRPr="0018746B">
        <w:rPr>
          <w:szCs w:val="20"/>
        </w:rPr>
        <w:t xml:space="preserve"> experienced offering was constrained to </w:t>
      </w:r>
      <w:r w:rsidRPr="0018746B">
        <w:rPr>
          <w:szCs w:val="20"/>
        </w:rPr>
        <w:noBreakHyphen/>
        <w:t>.33 (</w:t>
      </w:r>
      <w:r>
        <w:rPr>
          <w:szCs w:val="20"/>
        </w:rPr>
        <w:t xml:space="preserve">= coded value for </w:t>
      </w:r>
      <w:r w:rsidRPr="0018746B">
        <w:rPr>
          <w:szCs w:val="20"/>
        </w:rPr>
        <w:t>'experienced offering') to represent field conditions. The predicted r</w:t>
      </w:r>
      <w:r w:rsidRPr="0018746B">
        <w:rPr>
          <w:szCs w:val="20"/>
          <w:vertAlign w:val="subscript"/>
        </w:rPr>
        <w:t>a</w:t>
      </w:r>
      <w:r w:rsidRPr="0018746B">
        <w:rPr>
          <w:szCs w:val="20"/>
        </w:rPr>
        <w:t xml:space="preserve"> equaled .05</w:t>
      </w:r>
      <w:r>
        <w:rPr>
          <w:szCs w:val="20"/>
        </w:rPr>
        <w:t>1</w:t>
      </w:r>
      <w:r w:rsidRPr="0018746B">
        <w:rPr>
          <w:szCs w:val="20"/>
        </w:rPr>
        <w:t>. In interpretational terms this value represents the integrated r f</w:t>
      </w:r>
      <w:r>
        <w:rPr>
          <w:szCs w:val="20"/>
        </w:rPr>
        <w:t>or</w:t>
      </w:r>
      <w:r w:rsidRPr="0018746B">
        <w:rPr>
          <w:szCs w:val="20"/>
        </w:rPr>
        <w:t xml:space="preserve"> the presence</w:t>
      </w:r>
      <w:r>
        <w:rPr>
          <w:szCs w:val="20"/>
        </w:rPr>
        <w:t xml:space="preserve"> (vs. absence)</w:t>
      </w:r>
      <w:r w:rsidRPr="0018746B">
        <w:rPr>
          <w:szCs w:val="20"/>
        </w:rPr>
        <w:t xml:space="preserve"> of a pleasant ambient scent on expenditures under average field conditions. With expenditures as reference category, the </w:t>
      </w:r>
      <w:proofErr w:type="spellStart"/>
      <w:r w:rsidRPr="0018746B">
        <w:rPr>
          <w:szCs w:val="20"/>
        </w:rPr>
        <w:t>r</w:t>
      </w:r>
      <w:r w:rsidRPr="0018746B">
        <w:rPr>
          <w:szCs w:val="20"/>
          <w:vertAlign w:val="subscript"/>
        </w:rPr>
        <w:t>a</w:t>
      </w:r>
      <w:r w:rsidRPr="0018746B">
        <w:rPr>
          <w:szCs w:val="20"/>
        </w:rPr>
        <w:t>s</w:t>
      </w:r>
      <w:proofErr w:type="spellEnd"/>
      <w:r w:rsidRPr="0018746B">
        <w:rPr>
          <w:szCs w:val="20"/>
        </w:rPr>
        <w:t xml:space="preserve"> for the other customer responses are given by r</w:t>
      </w:r>
      <w:r w:rsidRPr="0018746B">
        <w:rPr>
          <w:szCs w:val="20"/>
          <w:vertAlign w:val="subscript"/>
        </w:rPr>
        <w:t>a</w:t>
      </w:r>
      <w:r w:rsidRPr="0018746B">
        <w:rPr>
          <w:szCs w:val="20"/>
        </w:rPr>
        <w:t xml:space="preserve"> of expenditures plus the slope estimate of the respective dummy variable. For example, the r</w:t>
      </w:r>
      <w:r w:rsidRPr="0018746B">
        <w:rPr>
          <w:szCs w:val="20"/>
          <w:vertAlign w:val="subscript"/>
        </w:rPr>
        <w:t>a</w:t>
      </w:r>
      <w:r w:rsidRPr="0018746B">
        <w:rPr>
          <w:szCs w:val="20"/>
        </w:rPr>
        <w:t xml:space="preserve"> of mood activation equaled .05</w:t>
      </w:r>
      <w:r>
        <w:rPr>
          <w:szCs w:val="20"/>
        </w:rPr>
        <w:t>1</w:t>
      </w:r>
      <w:r w:rsidRPr="0018746B">
        <w:rPr>
          <w:szCs w:val="20"/>
        </w:rPr>
        <w:t xml:space="preserve"> plus</w:t>
      </w:r>
      <w:r>
        <w:rPr>
          <w:szCs w:val="20"/>
        </w:rPr>
        <w:t xml:space="preserve"> its slope estimate of</w:t>
      </w:r>
      <w:r w:rsidRPr="0018746B">
        <w:rPr>
          <w:szCs w:val="20"/>
        </w:rPr>
        <w:t xml:space="preserve"> .0</w:t>
      </w:r>
      <w:r>
        <w:rPr>
          <w:szCs w:val="20"/>
        </w:rPr>
        <w:t>46, yielding a value for r</w:t>
      </w:r>
      <w:r w:rsidRPr="00FF2636">
        <w:rPr>
          <w:szCs w:val="20"/>
          <w:vertAlign w:val="subscript"/>
        </w:rPr>
        <w:t>a</w:t>
      </w:r>
      <w:r>
        <w:rPr>
          <w:szCs w:val="20"/>
        </w:rPr>
        <w:t xml:space="preserve"> of</w:t>
      </w:r>
      <w:r w:rsidRPr="0018746B">
        <w:rPr>
          <w:szCs w:val="20"/>
        </w:rPr>
        <w:t xml:space="preserve"> .0</w:t>
      </w:r>
      <w:r>
        <w:rPr>
          <w:szCs w:val="20"/>
        </w:rPr>
        <w:t>9</w:t>
      </w:r>
      <w:r w:rsidRPr="0018746B">
        <w:rPr>
          <w:szCs w:val="20"/>
        </w:rPr>
        <w:t>7.</w:t>
      </w:r>
    </w:p>
    <w:p w14:paraId="2A3F11C1" w14:textId="0B62EAFA" w:rsidR="00475585" w:rsidRPr="00BC65D8" w:rsidRDefault="00475585" w:rsidP="006E7C15">
      <w:pPr>
        <w:autoSpaceDE w:val="0"/>
        <w:autoSpaceDN w:val="0"/>
        <w:adjustRightInd w:val="0"/>
        <w:spacing w:line="480" w:lineRule="auto"/>
        <w:rPr>
          <w:szCs w:val="20"/>
        </w:rPr>
      </w:pPr>
      <w:r w:rsidRPr="0018746B">
        <w:rPr>
          <w:szCs w:val="20"/>
        </w:rPr>
        <w:tab/>
        <w:t xml:space="preserve">For our sensitivity analysis, we calculated the </w:t>
      </w:r>
      <w:proofErr w:type="spellStart"/>
      <w:r w:rsidRPr="0018746B">
        <w:rPr>
          <w:szCs w:val="20"/>
        </w:rPr>
        <w:t>r</w:t>
      </w:r>
      <w:r w:rsidRPr="0018746B">
        <w:rPr>
          <w:szCs w:val="20"/>
          <w:vertAlign w:val="subscript"/>
        </w:rPr>
        <w:t>a</w:t>
      </w:r>
      <w:r w:rsidRPr="0018746B">
        <w:rPr>
          <w:szCs w:val="20"/>
        </w:rPr>
        <w:t>s</w:t>
      </w:r>
      <w:proofErr w:type="spellEnd"/>
      <w:r w:rsidRPr="0018746B">
        <w:rPr>
          <w:szCs w:val="20"/>
        </w:rPr>
        <w:t xml:space="preserve"> between ambient scent and expenditures that the mode</w:t>
      </w:r>
      <w:r w:rsidRPr="00267010">
        <w:rPr>
          <w:szCs w:val="20"/>
        </w:rPr>
        <w:t>l predict</w:t>
      </w:r>
      <w:r>
        <w:rPr>
          <w:szCs w:val="20"/>
        </w:rPr>
        <w:t>ed</w:t>
      </w:r>
      <w:r w:rsidRPr="00267010">
        <w:rPr>
          <w:szCs w:val="20"/>
        </w:rPr>
        <w:t xml:space="preserve"> for different levels of the significant situational </w:t>
      </w:r>
      <w:r w:rsidRPr="00145FF4">
        <w:rPr>
          <w:szCs w:val="20"/>
        </w:rPr>
        <w:t xml:space="preserve">contingencies. Two sample calculations are provided in Table </w:t>
      </w:r>
      <w:r>
        <w:rPr>
          <w:szCs w:val="20"/>
        </w:rPr>
        <w:t>W</w:t>
      </w:r>
      <w:r w:rsidRPr="00145FF4">
        <w:rPr>
          <w:szCs w:val="20"/>
        </w:rPr>
        <w:t xml:space="preserve">2, one in which more (column </w:t>
      </w:r>
      <w:r>
        <w:rPr>
          <w:szCs w:val="20"/>
        </w:rPr>
        <w:t>“M</w:t>
      </w:r>
      <w:r w:rsidRPr="00145FF4">
        <w:rPr>
          <w:szCs w:val="20"/>
        </w:rPr>
        <w:t>ost favorable condition</w:t>
      </w:r>
      <w:r>
        <w:rPr>
          <w:szCs w:val="20"/>
        </w:rPr>
        <w:t>”</w:t>
      </w:r>
      <w:r w:rsidRPr="00145FF4">
        <w:rPr>
          <w:szCs w:val="20"/>
        </w:rPr>
        <w:t xml:space="preserve">) and one in which less favorable conditions are combined (column </w:t>
      </w:r>
      <w:r>
        <w:rPr>
          <w:szCs w:val="20"/>
        </w:rPr>
        <w:t>“L</w:t>
      </w:r>
      <w:r w:rsidRPr="00145FF4">
        <w:rPr>
          <w:szCs w:val="20"/>
        </w:rPr>
        <w:t>east favorable condition</w:t>
      </w:r>
      <w:r>
        <w:rPr>
          <w:szCs w:val="20"/>
        </w:rPr>
        <w:t>”</w:t>
      </w:r>
      <w:r w:rsidRPr="00145FF4">
        <w:rPr>
          <w:szCs w:val="20"/>
        </w:rPr>
        <w:t xml:space="preserve">). It is </w:t>
      </w:r>
      <w:r w:rsidRPr="00267010">
        <w:rPr>
          <w:szCs w:val="20"/>
        </w:rPr>
        <w:t>important to note here, that as the Level 1 variables were group mean centered</w:t>
      </w:r>
      <w:r>
        <w:rPr>
          <w:szCs w:val="20"/>
        </w:rPr>
        <w:t>,</w:t>
      </w:r>
      <w:r w:rsidRPr="00267010">
        <w:rPr>
          <w:szCs w:val="20"/>
        </w:rPr>
        <w:t xml:space="preserve"> they lost their o</w:t>
      </w:r>
      <w:r w:rsidRPr="00BC65D8">
        <w:rPr>
          <w:szCs w:val="20"/>
        </w:rPr>
        <w:t xml:space="preserve">riginal scale (and also interpretation). We therefore used characteristic values based on the distribution of the group mean centered values that is at ±1.5 </w:t>
      </w:r>
      <w:r>
        <w:rPr>
          <w:szCs w:val="20"/>
        </w:rPr>
        <w:t>SD</w:t>
      </w:r>
      <w:r w:rsidRPr="00BC65D8">
        <w:rPr>
          <w:szCs w:val="20"/>
        </w:rPr>
        <w:t xml:space="preserve"> from the mean. In interpretational terms these values represent ambient scents that are</w:t>
      </w:r>
      <w:r>
        <w:rPr>
          <w:szCs w:val="20"/>
        </w:rPr>
        <w:t>,</w:t>
      </w:r>
      <w:r w:rsidRPr="00BC65D8">
        <w:rPr>
          <w:szCs w:val="20"/>
        </w:rPr>
        <w:t xml:space="preserve"> for instance</w:t>
      </w:r>
      <w:r>
        <w:rPr>
          <w:szCs w:val="20"/>
        </w:rPr>
        <w:t>,</w:t>
      </w:r>
      <w:r w:rsidRPr="00BC65D8">
        <w:rPr>
          <w:szCs w:val="20"/>
        </w:rPr>
        <w:t xml:space="preserve"> above (+1.5 </w:t>
      </w:r>
      <w:r>
        <w:rPr>
          <w:szCs w:val="20"/>
        </w:rPr>
        <w:lastRenderedPageBreak/>
        <w:t>SD</w:t>
      </w:r>
      <w:r w:rsidRPr="00BC65D8">
        <w:rPr>
          <w:szCs w:val="20"/>
        </w:rPr>
        <w:t xml:space="preserve">) or below average (−1.5 </w:t>
      </w:r>
      <w:r>
        <w:rPr>
          <w:szCs w:val="20"/>
        </w:rPr>
        <w:t>SD</w:t>
      </w:r>
      <w:r w:rsidRPr="00BC65D8">
        <w:rPr>
          <w:szCs w:val="20"/>
        </w:rPr>
        <w:t>) in terms of the respective variable. The same logic was applied to the proportion of females in a sample</w:t>
      </w:r>
      <w:r>
        <w:rPr>
          <w:szCs w:val="20"/>
        </w:rPr>
        <w:t>,</w:t>
      </w:r>
      <w:r w:rsidRPr="00BC65D8">
        <w:rPr>
          <w:szCs w:val="20"/>
        </w:rPr>
        <w:t xml:space="preserve"> given the continuous nature of this vari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2" w:type="dxa"/>
          <w:right w:w="14" w:type="dxa"/>
        </w:tblCellMar>
        <w:tblLook w:val="04A0" w:firstRow="1" w:lastRow="0" w:firstColumn="1" w:lastColumn="0" w:noHBand="0" w:noVBand="1"/>
      </w:tblPr>
      <w:tblGrid>
        <w:gridCol w:w="2430"/>
        <w:gridCol w:w="2250"/>
        <w:gridCol w:w="1710"/>
        <w:gridCol w:w="900"/>
        <w:gridCol w:w="990"/>
        <w:gridCol w:w="1080"/>
      </w:tblGrid>
      <w:tr w:rsidR="00475585" w:rsidRPr="00BC65D8" w14:paraId="67EF5FD3" w14:textId="77777777" w:rsidTr="002F453F">
        <w:trPr>
          <w:trHeight w:val="260"/>
          <w:tblHeader/>
        </w:trPr>
        <w:tc>
          <w:tcPr>
            <w:tcW w:w="9360" w:type="dxa"/>
            <w:gridSpan w:val="6"/>
            <w:tcBorders>
              <w:bottom w:val="single" w:sz="4" w:space="0" w:color="auto"/>
            </w:tcBorders>
          </w:tcPr>
          <w:p w14:paraId="5098F4C0" w14:textId="77777777" w:rsidR="00475585" w:rsidRDefault="00475585" w:rsidP="001E03EC">
            <w:pPr>
              <w:autoSpaceDE w:val="0"/>
              <w:autoSpaceDN w:val="0"/>
              <w:adjustRightInd w:val="0"/>
              <w:jc w:val="center"/>
              <w:rPr>
                <w:rFonts w:ascii="Arial" w:hAnsi="Arial" w:cs="Arial"/>
                <w:sz w:val="18"/>
                <w:szCs w:val="20"/>
              </w:rPr>
            </w:pPr>
            <w:r>
              <w:rPr>
                <w:rFonts w:ascii="Arial" w:hAnsi="Arial" w:cs="Arial"/>
                <w:sz w:val="18"/>
                <w:szCs w:val="20"/>
              </w:rPr>
              <w:t>TABLE W2</w:t>
            </w:r>
          </w:p>
          <w:p w14:paraId="16F24936" w14:textId="77777777" w:rsidR="00475585" w:rsidRPr="00787FD0" w:rsidRDefault="00475585" w:rsidP="001E03EC">
            <w:pPr>
              <w:autoSpaceDE w:val="0"/>
              <w:autoSpaceDN w:val="0"/>
              <w:adjustRightInd w:val="0"/>
              <w:jc w:val="center"/>
              <w:rPr>
                <w:rFonts w:ascii="Arial" w:hAnsi="Arial" w:cs="Arial"/>
                <w:caps/>
                <w:sz w:val="18"/>
                <w:szCs w:val="20"/>
              </w:rPr>
            </w:pPr>
            <w:r w:rsidRPr="00787FD0">
              <w:rPr>
                <w:rFonts w:ascii="Arial" w:hAnsi="Arial" w:cs="Arial"/>
                <w:caps/>
                <w:sz w:val="18"/>
                <w:szCs w:val="20"/>
              </w:rPr>
              <w:t xml:space="preserve">Sample Calculations for </w:t>
            </w:r>
            <w:r w:rsidRPr="00787FD0">
              <w:rPr>
                <w:rFonts w:ascii="Arial" w:hAnsi="Arial" w:cs="Arial"/>
                <w:sz w:val="18"/>
                <w:szCs w:val="20"/>
              </w:rPr>
              <w:t>r</w:t>
            </w:r>
            <w:r w:rsidRPr="00787FD0">
              <w:rPr>
                <w:rFonts w:ascii="Arial" w:hAnsi="Arial" w:cs="Arial"/>
                <w:sz w:val="18"/>
                <w:szCs w:val="20"/>
                <w:vertAlign w:val="subscript"/>
              </w:rPr>
              <w:t>a</w:t>
            </w:r>
            <w:r w:rsidRPr="00787FD0">
              <w:rPr>
                <w:rFonts w:ascii="Arial" w:hAnsi="Arial" w:cs="Arial"/>
                <w:caps/>
                <w:sz w:val="18"/>
                <w:szCs w:val="20"/>
              </w:rPr>
              <w:t xml:space="preserve"> of Expenditures</w:t>
            </w:r>
          </w:p>
        </w:tc>
      </w:tr>
      <w:tr w:rsidR="00475585" w:rsidRPr="00BC65D8" w14:paraId="76C2FB06" w14:textId="77777777" w:rsidTr="002F453F">
        <w:trPr>
          <w:trHeight w:val="260"/>
          <w:tblHeader/>
        </w:trPr>
        <w:tc>
          <w:tcPr>
            <w:tcW w:w="2430" w:type="dxa"/>
            <w:tcBorders>
              <w:top w:val="single" w:sz="4" w:space="0" w:color="auto"/>
            </w:tcBorders>
          </w:tcPr>
          <w:p w14:paraId="653C1F3B" w14:textId="77777777" w:rsidR="00475585" w:rsidRPr="00BC65D8" w:rsidRDefault="00475585" w:rsidP="001E03EC">
            <w:pPr>
              <w:autoSpaceDE w:val="0"/>
              <w:autoSpaceDN w:val="0"/>
              <w:adjustRightInd w:val="0"/>
              <w:rPr>
                <w:rFonts w:ascii="Arial" w:hAnsi="Arial" w:cs="Arial"/>
                <w:sz w:val="18"/>
                <w:szCs w:val="20"/>
              </w:rPr>
            </w:pPr>
          </w:p>
        </w:tc>
        <w:tc>
          <w:tcPr>
            <w:tcW w:w="2250" w:type="dxa"/>
            <w:tcBorders>
              <w:top w:val="single" w:sz="4" w:space="0" w:color="auto"/>
            </w:tcBorders>
          </w:tcPr>
          <w:p w14:paraId="4E8704C2" w14:textId="77777777" w:rsidR="00475585" w:rsidRPr="00BC65D8" w:rsidRDefault="00475585" w:rsidP="001E03EC">
            <w:pPr>
              <w:autoSpaceDE w:val="0"/>
              <w:autoSpaceDN w:val="0"/>
              <w:adjustRightInd w:val="0"/>
              <w:rPr>
                <w:rFonts w:ascii="Arial" w:hAnsi="Arial" w:cs="Arial"/>
                <w:sz w:val="18"/>
                <w:szCs w:val="20"/>
              </w:rPr>
            </w:pPr>
          </w:p>
        </w:tc>
        <w:tc>
          <w:tcPr>
            <w:tcW w:w="1710" w:type="dxa"/>
            <w:tcBorders>
              <w:top w:val="single" w:sz="4" w:space="0" w:color="auto"/>
            </w:tcBorders>
          </w:tcPr>
          <w:p w14:paraId="2CCE56A7" w14:textId="77777777" w:rsidR="00475585" w:rsidRPr="00BC65D8" w:rsidRDefault="00475585" w:rsidP="001E03EC">
            <w:pPr>
              <w:autoSpaceDE w:val="0"/>
              <w:autoSpaceDN w:val="0"/>
              <w:adjustRightInd w:val="0"/>
              <w:jc w:val="center"/>
              <w:rPr>
                <w:rFonts w:ascii="Arial" w:hAnsi="Arial" w:cs="Arial"/>
                <w:sz w:val="18"/>
                <w:szCs w:val="20"/>
              </w:rPr>
            </w:pPr>
          </w:p>
        </w:tc>
        <w:tc>
          <w:tcPr>
            <w:tcW w:w="2970" w:type="dxa"/>
            <w:gridSpan w:val="3"/>
            <w:tcBorders>
              <w:top w:val="single" w:sz="4" w:space="0" w:color="auto"/>
              <w:bottom w:val="single" w:sz="4" w:space="0" w:color="auto"/>
            </w:tcBorders>
            <w:vAlign w:val="bottom"/>
          </w:tcPr>
          <w:p w14:paraId="02DF05C9" w14:textId="77777777" w:rsidR="00475585" w:rsidRPr="00BC65D8" w:rsidRDefault="00475585" w:rsidP="001E03EC">
            <w:pPr>
              <w:autoSpaceDE w:val="0"/>
              <w:autoSpaceDN w:val="0"/>
              <w:adjustRightInd w:val="0"/>
              <w:jc w:val="center"/>
              <w:rPr>
                <w:rFonts w:ascii="Arial" w:hAnsi="Arial" w:cs="Arial"/>
                <w:sz w:val="18"/>
                <w:szCs w:val="20"/>
              </w:rPr>
            </w:pPr>
            <w:r w:rsidRPr="00BC65D8">
              <w:rPr>
                <w:rFonts w:ascii="Arial" w:hAnsi="Arial" w:cs="Arial"/>
                <w:sz w:val="18"/>
                <w:szCs w:val="20"/>
              </w:rPr>
              <w:t xml:space="preserve">Variable </w:t>
            </w:r>
            <w:r>
              <w:rPr>
                <w:rFonts w:ascii="Arial" w:hAnsi="Arial" w:cs="Arial"/>
                <w:sz w:val="18"/>
                <w:szCs w:val="20"/>
              </w:rPr>
              <w:t>V</w:t>
            </w:r>
            <w:r w:rsidRPr="00BC65D8">
              <w:rPr>
                <w:rFonts w:ascii="Arial" w:hAnsi="Arial" w:cs="Arial"/>
                <w:sz w:val="18"/>
                <w:szCs w:val="20"/>
              </w:rPr>
              <w:t xml:space="preserve">alues </w:t>
            </w:r>
          </w:p>
          <w:p w14:paraId="40ED9D94" w14:textId="77777777" w:rsidR="00475585" w:rsidRPr="00BC65D8" w:rsidRDefault="00475585" w:rsidP="001E03EC">
            <w:pPr>
              <w:autoSpaceDE w:val="0"/>
              <w:autoSpaceDN w:val="0"/>
              <w:adjustRightInd w:val="0"/>
              <w:jc w:val="center"/>
              <w:rPr>
                <w:rFonts w:ascii="Arial" w:hAnsi="Arial" w:cs="Arial"/>
                <w:sz w:val="18"/>
                <w:szCs w:val="20"/>
              </w:rPr>
            </w:pPr>
            <w:r>
              <w:rPr>
                <w:rFonts w:ascii="Arial" w:hAnsi="Arial" w:cs="Arial"/>
                <w:sz w:val="18"/>
                <w:szCs w:val="20"/>
              </w:rPr>
              <w:t>U</w:t>
            </w:r>
            <w:r w:rsidRPr="00BC65D8">
              <w:rPr>
                <w:rFonts w:ascii="Arial" w:hAnsi="Arial" w:cs="Arial"/>
                <w:sz w:val="18"/>
                <w:szCs w:val="20"/>
              </w:rPr>
              <w:t xml:space="preserve">sed </w:t>
            </w:r>
            <w:proofErr w:type="gramStart"/>
            <w:r>
              <w:rPr>
                <w:rFonts w:ascii="Arial" w:hAnsi="Arial" w:cs="Arial"/>
                <w:sz w:val="18"/>
                <w:szCs w:val="20"/>
              </w:rPr>
              <w:t>T</w:t>
            </w:r>
            <w:r w:rsidRPr="00BC65D8">
              <w:rPr>
                <w:rFonts w:ascii="Arial" w:hAnsi="Arial" w:cs="Arial"/>
                <w:sz w:val="18"/>
                <w:szCs w:val="20"/>
              </w:rPr>
              <w:t>o</w:t>
            </w:r>
            <w:proofErr w:type="gramEnd"/>
            <w:r w:rsidRPr="00BC65D8">
              <w:rPr>
                <w:rFonts w:ascii="Arial" w:hAnsi="Arial" w:cs="Arial"/>
                <w:sz w:val="18"/>
                <w:szCs w:val="20"/>
              </w:rPr>
              <w:t xml:space="preserve"> </w:t>
            </w:r>
            <w:r>
              <w:rPr>
                <w:rFonts w:ascii="Arial" w:hAnsi="Arial" w:cs="Arial"/>
                <w:sz w:val="18"/>
                <w:szCs w:val="20"/>
              </w:rPr>
              <w:t>P</w:t>
            </w:r>
            <w:r w:rsidRPr="00BC65D8">
              <w:rPr>
                <w:rFonts w:ascii="Arial" w:hAnsi="Arial" w:cs="Arial"/>
                <w:sz w:val="18"/>
                <w:szCs w:val="20"/>
              </w:rPr>
              <w:t xml:space="preserve">redict </w:t>
            </w:r>
            <w:r w:rsidRPr="00267010">
              <w:rPr>
                <w:rFonts w:ascii="Arial" w:hAnsi="Arial" w:cs="Arial"/>
                <w:sz w:val="18"/>
                <w:szCs w:val="20"/>
              </w:rPr>
              <w:t>r</w:t>
            </w:r>
            <w:r w:rsidRPr="00A274DF">
              <w:rPr>
                <w:rFonts w:ascii="Arial" w:hAnsi="Arial" w:cs="Arial"/>
                <w:color w:val="000000" w:themeColor="text1"/>
                <w:sz w:val="18"/>
                <w:szCs w:val="20"/>
                <w:vertAlign w:val="subscript"/>
              </w:rPr>
              <w:t>a</w:t>
            </w:r>
            <w:r w:rsidRPr="00267010">
              <w:rPr>
                <w:rFonts w:ascii="Arial" w:hAnsi="Arial" w:cs="Arial"/>
                <w:sz w:val="18"/>
                <w:szCs w:val="20"/>
              </w:rPr>
              <w:t xml:space="preserve"> </w:t>
            </w:r>
            <w:r>
              <w:rPr>
                <w:rFonts w:ascii="Arial" w:hAnsi="Arial" w:cs="Arial"/>
                <w:sz w:val="18"/>
                <w:szCs w:val="20"/>
              </w:rPr>
              <w:t>Of</w:t>
            </w:r>
            <w:r w:rsidRPr="00BC65D8">
              <w:rPr>
                <w:rFonts w:ascii="Arial" w:hAnsi="Arial" w:cs="Arial"/>
                <w:sz w:val="18"/>
                <w:szCs w:val="20"/>
              </w:rPr>
              <w:t xml:space="preserve"> </w:t>
            </w:r>
            <w:r>
              <w:rPr>
                <w:rFonts w:ascii="Arial" w:hAnsi="Arial" w:cs="Arial"/>
                <w:sz w:val="18"/>
                <w:szCs w:val="20"/>
              </w:rPr>
              <w:t>E</w:t>
            </w:r>
            <w:r w:rsidRPr="00BC65D8">
              <w:rPr>
                <w:rFonts w:ascii="Arial" w:hAnsi="Arial" w:cs="Arial"/>
                <w:sz w:val="18"/>
                <w:szCs w:val="20"/>
              </w:rPr>
              <w:t>xpenditures</w:t>
            </w:r>
          </w:p>
        </w:tc>
      </w:tr>
      <w:tr w:rsidR="00475585" w:rsidRPr="00BC65D8" w14:paraId="5B368797" w14:textId="77777777" w:rsidTr="001E03EC">
        <w:trPr>
          <w:trHeight w:val="530"/>
          <w:tblHeader/>
        </w:trPr>
        <w:tc>
          <w:tcPr>
            <w:tcW w:w="2430" w:type="dxa"/>
            <w:tcBorders>
              <w:bottom w:val="single" w:sz="4" w:space="0" w:color="auto"/>
            </w:tcBorders>
            <w:vAlign w:val="bottom"/>
          </w:tcPr>
          <w:p w14:paraId="3125183B" w14:textId="77777777" w:rsidR="00475585" w:rsidRPr="00BC65D8" w:rsidRDefault="00475585" w:rsidP="001E03EC">
            <w:pPr>
              <w:autoSpaceDE w:val="0"/>
              <w:autoSpaceDN w:val="0"/>
              <w:adjustRightInd w:val="0"/>
              <w:rPr>
                <w:rFonts w:ascii="Arial" w:hAnsi="Arial" w:cs="Arial"/>
                <w:sz w:val="18"/>
                <w:szCs w:val="20"/>
              </w:rPr>
            </w:pPr>
            <w:r w:rsidRPr="00BC65D8">
              <w:rPr>
                <w:rFonts w:ascii="Arial" w:hAnsi="Arial" w:cs="Arial"/>
                <w:sz w:val="18"/>
                <w:szCs w:val="20"/>
              </w:rPr>
              <w:t>Level: Variable</w:t>
            </w:r>
          </w:p>
        </w:tc>
        <w:tc>
          <w:tcPr>
            <w:tcW w:w="2250" w:type="dxa"/>
            <w:tcBorders>
              <w:bottom w:val="single" w:sz="4" w:space="0" w:color="auto"/>
            </w:tcBorders>
            <w:vAlign w:val="bottom"/>
          </w:tcPr>
          <w:p w14:paraId="771F5D6E" w14:textId="77777777" w:rsidR="00475585" w:rsidRPr="00BC65D8" w:rsidRDefault="00475585" w:rsidP="001E03EC">
            <w:pPr>
              <w:autoSpaceDE w:val="0"/>
              <w:autoSpaceDN w:val="0"/>
              <w:adjustRightInd w:val="0"/>
              <w:rPr>
                <w:rFonts w:ascii="Arial" w:hAnsi="Arial" w:cs="Arial"/>
                <w:sz w:val="18"/>
                <w:szCs w:val="20"/>
              </w:rPr>
            </w:pPr>
            <w:r w:rsidRPr="00BC65D8">
              <w:rPr>
                <w:rFonts w:ascii="Arial" w:hAnsi="Arial" w:cs="Arial"/>
                <w:sz w:val="18"/>
                <w:szCs w:val="20"/>
              </w:rPr>
              <w:t>M,</w:t>
            </w:r>
            <w:r>
              <w:rPr>
                <w:rFonts w:ascii="Arial" w:hAnsi="Arial" w:cs="Arial"/>
                <w:sz w:val="18"/>
                <w:szCs w:val="20"/>
              </w:rPr>
              <w:t xml:space="preserve"> </w:t>
            </w:r>
            <w:r w:rsidRPr="00BC65D8">
              <w:rPr>
                <w:rFonts w:ascii="Arial" w:hAnsi="Arial" w:cs="Arial"/>
                <w:sz w:val="18"/>
                <w:szCs w:val="20"/>
              </w:rPr>
              <w:t>SD</w:t>
            </w:r>
          </w:p>
        </w:tc>
        <w:tc>
          <w:tcPr>
            <w:tcW w:w="1710" w:type="dxa"/>
            <w:tcBorders>
              <w:bottom w:val="single" w:sz="4" w:space="0" w:color="auto"/>
            </w:tcBorders>
            <w:vAlign w:val="bottom"/>
          </w:tcPr>
          <w:p w14:paraId="0950488A" w14:textId="77777777" w:rsidR="00475585" w:rsidRPr="00BC65D8" w:rsidRDefault="00475585" w:rsidP="001E03EC">
            <w:pPr>
              <w:autoSpaceDE w:val="0"/>
              <w:autoSpaceDN w:val="0"/>
              <w:adjustRightInd w:val="0"/>
              <w:rPr>
                <w:rFonts w:ascii="Arial" w:hAnsi="Arial" w:cs="Arial"/>
                <w:sz w:val="18"/>
                <w:szCs w:val="20"/>
              </w:rPr>
            </w:pPr>
            <w:r w:rsidRPr="00BC65D8">
              <w:rPr>
                <w:rFonts w:ascii="Arial" w:hAnsi="Arial" w:cs="Arial"/>
                <w:sz w:val="18"/>
                <w:szCs w:val="20"/>
              </w:rPr>
              <w:t xml:space="preserve">Coding </w:t>
            </w:r>
            <w:r>
              <w:rPr>
                <w:rFonts w:ascii="Arial" w:hAnsi="Arial" w:cs="Arial"/>
                <w:sz w:val="18"/>
                <w:szCs w:val="20"/>
              </w:rPr>
              <w:t>S</w:t>
            </w:r>
            <w:r w:rsidRPr="00BC65D8">
              <w:rPr>
                <w:rFonts w:ascii="Arial" w:hAnsi="Arial" w:cs="Arial"/>
                <w:sz w:val="18"/>
                <w:szCs w:val="20"/>
              </w:rPr>
              <w:t xml:space="preserve">cheme </w:t>
            </w:r>
            <w:proofErr w:type="gramStart"/>
            <w:r>
              <w:rPr>
                <w:rFonts w:ascii="Arial" w:hAnsi="Arial" w:cs="Arial"/>
                <w:sz w:val="18"/>
                <w:szCs w:val="20"/>
              </w:rPr>
              <w:t>F</w:t>
            </w:r>
            <w:r w:rsidRPr="00BC65D8">
              <w:rPr>
                <w:rFonts w:ascii="Arial" w:hAnsi="Arial" w:cs="Arial"/>
                <w:sz w:val="18"/>
                <w:szCs w:val="20"/>
              </w:rPr>
              <w:t>or</w:t>
            </w:r>
            <w:proofErr w:type="gramEnd"/>
            <w:r w:rsidRPr="00BC65D8">
              <w:rPr>
                <w:rFonts w:ascii="Arial" w:hAnsi="Arial" w:cs="Arial"/>
                <w:sz w:val="18"/>
                <w:szCs w:val="20"/>
              </w:rPr>
              <w:t xml:space="preserve"> </w:t>
            </w:r>
            <w:r>
              <w:rPr>
                <w:rFonts w:ascii="Arial" w:hAnsi="Arial" w:cs="Arial"/>
                <w:sz w:val="18"/>
                <w:szCs w:val="20"/>
              </w:rPr>
              <w:t>C</w:t>
            </w:r>
            <w:r w:rsidRPr="00BC65D8">
              <w:rPr>
                <w:rFonts w:ascii="Arial" w:hAnsi="Arial" w:cs="Arial"/>
                <w:sz w:val="18"/>
                <w:szCs w:val="20"/>
              </w:rPr>
              <w:t xml:space="preserve">ategorical </w:t>
            </w:r>
            <w:r>
              <w:rPr>
                <w:rFonts w:ascii="Arial" w:hAnsi="Arial" w:cs="Arial"/>
                <w:sz w:val="18"/>
                <w:szCs w:val="20"/>
              </w:rPr>
              <w:t>L</w:t>
            </w:r>
            <w:r w:rsidRPr="00BC65D8">
              <w:rPr>
                <w:rFonts w:ascii="Arial" w:hAnsi="Arial" w:cs="Arial"/>
                <w:sz w:val="18"/>
                <w:szCs w:val="20"/>
              </w:rPr>
              <w:t xml:space="preserve">evel 2 </w:t>
            </w:r>
            <w:r>
              <w:rPr>
                <w:rFonts w:ascii="Arial" w:hAnsi="Arial" w:cs="Arial"/>
                <w:sz w:val="18"/>
                <w:szCs w:val="20"/>
              </w:rPr>
              <w:t>V</w:t>
            </w:r>
            <w:r w:rsidRPr="00BC65D8">
              <w:rPr>
                <w:rFonts w:ascii="Arial" w:hAnsi="Arial" w:cs="Arial"/>
                <w:sz w:val="18"/>
                <w:szCs w:val="20"/>
              </w:rPr>
              <w:t>ariables</w:t>
            </w:r>
          </w:p>
        </w:tc>
        <w:tc>
          <w:tcPr>
            <w:tcW w:w="900" w:type="dxa"/>
            <w:tcBorders>
              <w:top w:val="single" w:sz="4" w:space="0" w:color="auto"/>
              <w:bottom w:val="single" w:sz="4" w:space="0" w:color="auto"/>
            </w:tcBorders>
            <w:vAlign w:val="bottom"/>
          </w:tcPr>
          <w:p w14:paraId="67FB881C" w14:textId="77777777" w:rsidR="00475585" w:rsidRPr="00BC65D8" w:rsidRDefault="00475585" w:rsidP="001E03EC">
            <w:pPr>
              <w:autoSpaceDE w:val="0"/>
              <w:autoSpaceDN w:val="0"/>
              <w:adjustRightInd w:val="0"/>
              <w:jc w:val="right"/>
              <w:rPr>
                <w:rFonts w:ascii="Arial" w:hAnsi="Arial" w:cs="Arial"/>
                <w:sz w:val="18"/>
                <w:szCs w:val="20"/>
              </w:rPr>
            </w:pPr>
            <w:r>
              <w:rPr>
                <w:rFonts w:ascii="Arial" w:hAnsi="Arial" w:cs="Arial"/>
                <w:sz w:val="18"/>
                <w:szCs w:val="20"/>
              </w:rPr>
              <w:t>A</w:t>
            </w:r>
            <w:r w:rsidRPr="00BC65D8">
              <w:rPr>
                <w:rFonts w:ascii="Arial" w:hAnsi="Arial" w:cs="Arial"/>
                <w:sz w:val="18"/>
                <w:szCs w:val="20"/>
              </w:rPr>
              <w:t>t means</w:t>
            </w:r>
          </w:p>
        </w:tc>
        <w:tc>
          <w:tcPr>
            <w:tcW w:w="990" w:type="dxa"/>
            <w:tcBorders>
              <w:top w:val="single" w:sz="4" w:space="0" w:color="auto"/>
              <w:bottom w:val="single" w:sz="4" w:space="0" w:color="auto"/>
            </w:tcBorders>
            <w:vAlign w:val="bottom"/>
          </w:tcPr>
          <w:p w14:paraId="37A179EE" w14:textId="77777777" w:rsidR="00475585" w:rsidRPr="00BC65D8" w:rsidRDefault="00475585" w:rsidP="001E03EC">
            <w:pPr>
              <w:autoSpaceDE w:val="0"/>
              <w:autoSpaceDN w:val="0"/>
              <w:adjustRightInd w:val="0"/>
              <w:jc w:val="right"/>
              <w:rPr>
                <w:rFonts w:ascii="Arial" w:hAnsi="Arial" w:cs="Arial"/>
                <w:sz w:val="18"/>
                <w:szCs w:val="20"/>
              </w:rPr>
            </w:pPr>
            <w:r>
              <w:rPr>
                <w:rFonts w:ascii="Arial" w:hAnsi="Arial" w:cs="Arial"/>
                <w:sz w:val="18"/>
                <w:szCs w:val="20"/>
              </w:rPr>
              <w:t>Most favorable condition</w:t>
            </w:r>
          </w:p>
        </w:tc>
        <w:tc>
          <w:tcPr>
            <w:tcW w:w="1080" w:type="dxa"/>
            <w:tcBorders>
              <w:top w:val="single" w:sz="4" w:space="0" w:color="auto"/>
              <w:bottom w:val="single" w:sz="4" w:space="0" w:color="auto"/>
            </w:tcBorders>
            <w:vAlign w:val="bottom"/>
          </w:tcPr>
          <w:p w14:paraId="48CF7E8B" w14:textId="77777777" w:rsidR="00475585" w:rsidRPr="00BC65D8" w:rsidRDefault="00475585" w:rsidP="001E03EC">
            <w:pPr>
              <w:autoSpaceDE w:val="0"/>
              <w:autoSpaceDN w:val="0"/>
              <w:adjustRightInd w:val="0"/>
              <w:jc w:val="right"/>
              <w:rPr>
                <w:rFonts w:ascii="Arial" w:hAnsi="Arial" w:cs="Arial"/>
                <w:sz w:val="18"/>
                <w:szCs w:val="20"/>
              </w:rPr>
            </w:pPr>
            <w:r>
              <w:rPr>
                <w:rFonts w:ascii="Arial" w:hAnsi="Arial" w:cs="Arial"/>
                <w:sz w:val="18"/>
                <w:szCs w:val="20"/>
              </w:rPr>
              <w:t>Least favorable condition</w:t>
            </w:r>
          </w:p>
        </w:tc>
      </w:tr>
      <w:tr w:rsidR="00475585" w:rsidRPr="00BC65D8" w14:paraId="6F0DBB91" w14:textId="77777777" w:rsidTr="001E03EC">
        <w:tc>
          <w:tcPr>
            <w:tcW w:w="2430" w:type="dxa"/>
            <w:tcBorders>
              <w:top w:val="single" w:sz="4" w:space="0" w:color="auto"/>
            </w:tcBorders>
          </w:tcPr>
          <w:p w14:paraId="55FC97AD" w14:textId="77777777" w:rsidR="00475585" w:rsidRPr="00BC65D8" w:rsidRDefault="00475585" w:rsidP="001E03EC">
            <w:pPr>
              <w:autoSpaceDE w:val="0"/>
              <w:autoSpaceDN w:val="0"/>
              <w:adjustRightInd w:val="0"/>
              <w:rPr>
                <w:rFonts w:ascii="Arial" w:hAnsi="Arial" w:cs="Arial"/>
                <w:i/>
                <w:color w:val="000000"/>
                <w:sz w:val="18"/>
                <w:szCs w:val="18"/>
              </w:rPr>
            </w:pPr>
            <w:r w:rsidRPr="00BC65D8">
              <w:rPr>
                <w:rFonts w:ascii="Arial" w:hAnsi="Arial" w:cs="Arial"/>
                <w:i/>
                <w:color w:val="000000"/>
                <w:sz w:val="18"/>
                <w:szCs w:val="18"/>
              </w:rPr>
              <w:t>Scent characteristics</w:t>
            </w:r>
          </w:p>
        </w:tc>
        <w:tc>
          <w:tcPr>
            <w:tcW w:w="2250" w:type="dxa"/>
            <w:tcBorders>
              <w:top w:val="single" w:sz="4" w:space="0" w:color="auto"/>
            </w:tcBorders>
          </w:tcPr>
          <w:p w14:paraId="5653B04C" w14:textId="77777777" w:rsidR="00475585" w:rsidRPr="00BC65D8" w:rsidRDefault="00475585" w:rsidP="001E03EC">
            <w:pPr>
              <w:autoSpaceDE w:val="0"/>
              <w:autoSpaceDN w:val="0"/>
              <w:adjustRightInd w:val="0"/>
              <w:rPr>
                <w:rFonts w:ascii="Arial" w:hAnsi="Arial" w:cs="Arial"/>
                <w:sz w:val="18"/>
                <w:szCs w:val="18"/>
              </w:rPr>
            </w:pPr>
          </w:p>
        </w:tc>
        <w:tc>
          <w:tcPr>
            <w:tcW w:w="1710" w:type="dxa"/>
            <w:tcBorders>
              <w:top w:val="single" w:sz="4" w:space="0" w:color="auto"/>
            </w:tcBorders>
          </w:tcPr>
          <w:p w14:paraId="639F3564"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Borders>
              <w:top w:val="single" w:sz="4" w:space="0" w:color="auto"/>
            </w:tcBorders>
          </w:tcPr>
          <w:p w14:paraId="6DD018BD" w14:textId="77777777" w:rsidR="00475585" w:rsidRPr="00BC65D8" w:rsidRDefault="00475585" w:rsidP="001E03EC">
            <w:pPr>
              <w:autoSpaceDE w:val="0"/>
              <w:autoSpaceDN w:val="0"/>
              <w:adjustRightInd w:val="0"/>
              <w:jc w:val="right"/>
              <w:rPr>
                <w:rFonts w:ascii="Arial" w:hAnsi="Arial" w:cs="Arial"/>
                <w:sz w:val="18"/>
                <w:szCs w:val="18"/>
              </w:rPr>
            </w:pPr>
          </w:p>
        </w:tc>
        <w:tc>
          <w:tcPr>
            <w:tcW w:w="990" w:type="dxa"/>
            <w:tcBorders>
              <w:top w:val="single" w:sz="4" w:space="0" w:color="auto"/>
            </w:tcBorders>
          </w:tcPr>
          <w:p w14:paraId="6351FB93" w14:textId="77777777" w:rsidR="00475585" w:rsidRPr="00BC65D8" w:rsidRDefault="00475585" w:rsidP="001E03EC">
            <w:pPr>
              <w:autoSpaceDE w:val="0"/>
              <w:autoSpaceDN w:val="0"/>
              <w:adjustRightInd w:val="0"/>
              <w:jc w:val="right"/>
              <w:rPr>
                <w:rFonts w:ascii="Arial" w:hAnsi="Arial" w:cs="Arial"/>
                <w:sz w:val="18"/>
                <w:szCs w:val="18"/>
              </w:rPr>
            </w:pPr>
          </w:p>
        </w:tc>
        <w:tc>
          <w:tcPr>
            <w:tcW w:w="1080" w:type="dxa"/>
            <w:tcBorders>
              <w:top w:val="single" w:sz="4" w:space="0" w:color="auto"/>
            </w:tcBorders>
          </w:tcPr>
          <w:p w14:paraId="5B2D2C6A" w14:textId="77777777" w:rsidR="00475585" w:rsidRPr="00BC65D8" w:rsidRDefault="00475585" w:rsidP="001E03EC">
            <w:pPr>
              <w:autoSpaceDE w:val="0"/>
              <w:autoSpaceDN w:val="0"/>
              <w:adjustRightInd w:val="0"/>
              <w:jc w:val="right"/>
              <w:rPr>
                <w:rFonts w:ascii="Arial" w:hAnsi="Arial" w:cs="Arial"/>
                <w:sz w:val="18"/>
                <w:szCs w:val="18"/>
              </w:rPr>
            </w:pPr>
          </w:p>
        </w:tc>
      </w:tr>
      <w:tr w:rsidR="00475585" w:rsidRPr="00BC65D8" w14:paraId="0D6939E2" w14:textId="77777777" w:rsidTr="001E03EC">
        <w:tc>
          <w:tcPr>
            <w:tcW w:w="2430" w:type="dxa"/>
          </w:tcPr>
          <w:p w14:paraId="7CE19A71" w14:textId="77777777" w:rsidR="00475585" w:rsidRPr="00BC65D8" w:rsidRDefault="00475585" w:rsidP="001E03EC">
            <w:pPr>
              <w:autoSpaceDE w:val="0"/>
              <w:autoSpaceDN w:val="0"/>
              <w:adjustRightInd w:val="0"/>
              <w:ind w:left="162"/>
              <w:rPr>
                <w:rFonts w:ascii="Arial" w:hAnsi="Arial" w:cs="Arial"/>
                <w:sz w:val="20"/>
                <w:szCs w:val="20"/>
              </w:rPr>
            </w:pPr>
            <w:r w:rsidRPr="00BC65D8">
              <w:rPr>
                <w:rFonts w:ascii="Arial" w:hAnsi="Arial" w:cs="Arial"/>
                <w:color w:val="000000"/>
                <w:sz w:val="18"/>
                <w:szCs w:val="18"/>
              </w:rPr>
              <w:t>1: Congruency</w:t>
            </w:r>
          </w:p>
        </w:tc>
        <w:tc>
          <w:tcPr>
            <w:tcW w:w="2250" w:type="dxa"/>
          </w:tcPr>
          <w:p w14:paraId="75EEC920"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6</w:t>
            </w:r>
            <w:r>
              <w:rPr>
                <w:rFonts w:ascii="Arial" w:hAnsi="Arial" w:cs="Arial"/>
                <w:sz w:val="18"/>
                <w:szCs w:val="18"/>
              </w:rPr>
              <w:t>6</w:t>
            </w:r>
          </w:p>
        </w:tc>
        <w:tc>
          <w:tcPr>
            <w:tcW w:w="1710" w:type="dxa"/>
          </w:tcPr>
          <w:p w14:paraId="64A6B600"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6AA1150F"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40B1D257" w14:textId="77777777" w:rsidR="00475585" w:rsidRPr="00C4659B" w:rsidRDefault="00475585" w:rsidP="001E03EC">
            <w:pPr>
              <w:autoSpaceDE w:val="0"/>
              <w:autoSpaceDN w:val="0"/>
              <w:adjustRightInd w:val="0"/>
              <w:jc w:val="right"/>
              <w:rPr>
                <w:rFonts w:ascii="Arial" w:hAnsi="Arial" w:cs="Arial"/>
                <w:b/>
                <w:color w:val="C00000"/>
                <w:sz w:val="18"/>
                <w:szCs w:val="18"/>
              </w:rPr>
            </w:pPr>
            <w:r w:rsidRPr="00C4659B">
              <w:rPr>
                <w:rFonts w:ascii="Arial" w:hAnsi="Arial" w:cs="Arial"/>
                <w:b/>
                <w:sz w:val="18"/>
                <w:szCs w:val="18"/>
              </w:rPr>
              <w:t>.</w:t>
            </w:r>
            <w:r>
              <w:rPr>
                <w:rFonts w:ascii="Arial" w:hAnsi="Arial" w:cs="Arial"/>
                <w:b/>
                <w:sz w:val="18"/>
                <w:szCs w:val="18"/>
              </w:rPr>
              <w:t>99</w:t>
            </w:r>
          </w:p>
        </w:tc>
        <w:tc>
          <w:tcPr>
            <w:tcW w:w="1080" w:type="dxa"/>
          </w:tcPr>
          <w:p w14:paraId="00DF310C"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w:t>
            </w:r>
            <w:r>
              <w:rPr>
                <w:rFonts w:ascii="Arial" w:hAnsi="Arial" w:cs="Arial"/>
                <w:b/>
                <w:sz w:val="18"/>
                <w:szCs w:val="18"/>
              </w:rPr>
              <w:t>99</w:t>
            </w:r>
          </w:p>
        </w:tc>
      </w:tr>
      <w:tr w:rsidR="00475585" w:rsidRPr="00BC65D8" w14:paraId="153FF281" w14:textId="77777777" w:rsidTr="001E03EC">
        <w:tc>
          <w:tcPr>
            <w:tcW w:w="2430" w:type="dxa"/>
          </w:tcPr>
          <w:p w14:paraId="18DE4023" w14:textId="77777777" w:rsidR="00475585" w:rsidRPr="00BC65D8" w:rsidRDefault="00475585" w:rsidP="001E03EC">
            <w:pPr>
              <w:autoSpaceDE w:val="0"/>
              <w:autoSpaceDN w:val="0"/>
              <w:adjustRightInd w:val="0"/>
              <w:ind w:left="162"/>
              <w:rPr>
                <w:rFonts w:ascii="Arial" w:hAnsi="Arial" w:cs="Arial"/>
                <w:sz w:val="20"/>
                <w:szCs w:val="20"/>
              </w:rPr>
            </w:pPr>
            <w:r w:rsidRPr="00BC65D8">
              <w:rPr>
                <w:rFonts w:ascii="Arial" w:hAnsi="Arial" w:cs="Arial"/>
                <w:color w:val="000000"/>
                <w:sz w:val="18"/>
                <w:szCs w:val="18"/>
              </w:rPr>
              <w:t>1: Dimensionality</w:t>
            </w:r>
          </w:p>
        </w:tc>
        <w:tc>
          <w:tcPr>
            <w:tcW w:w="2250" w:type="dxa"/>
          </w:tcPr>
          <w:p w14:paraId="214F4410" w14:textId="77777777" w:rsidR="00475585" w:rsidRPr="00BC65D8" w:rsidRDefault="00475585" w:rsidP="002F453F">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21</w:t>
            </w:r>
          </w:p>
        </w:tc>
        <w:tc>
          <w:tcPr>
            <w:tcW w:w="1710" w:type="dxa"/>
          </w:tcPr>
          <w:p w14:paraId="78F2E4A0"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1939C946"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58EB36F4" w14:textId="77777777" w:rsidR="00475585" w:rsidRPr="00C4659B" w:rsidRDefault="00475585" w:rsidP="001E03EC">
            <w:pPr>
              <w:autoSpaceDE w:val="0"/>
              <w:autoSpaceDN w:val="0"/>
              <w:adjustRightInd w:val="0"/>
              <w:jc w:val="right"/>
              <w:rPr>
                <w:rFonts w:ascii="Arial" w:hAnsi="Arial" w:cs="Arial"/>
                <w:b/>
                <w:color w:val="C00000"/>
                <w:sz w:val="18"/>
                <w:szCs w:val="18"/>
              </w:rPr>
            </w:pPr>
            <w:r w:rsidRPr="00C4659B">
              <w:rPr>
                <w:rFonts w:ascii="Arial" w:hAnsi="Arial" w:cs="Arial"/>
                <w:b/>
                <w:sz w:val="18"/>
                <w:szCs w:val="18"/>
              </w:rPr>
              <w:t>−.3</w:t>
            </w:r>
            <w:r>
              <w:rPr>
                <w:rFonts w:ascii="Arial" w:hAnsi="Arial" w:cs="Arial"/>
                <w:b/>
                <w:sz w:val="18"/>
                <w:szCs w:val="18"/>
              </w:rPr>
              <w:t>2</w:t>
            </w:r>
          </w:p>
        </w:tc>
        <w:tc>
          <w:tcPr>
            <w:tcW w:w="1080" w:type="dxa"/>
          </w:tcPr>
          <w:p w14:paraId="52A81524"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3</w:t>
            </w:r>
            <w:r>
              <w:rPr>
                <w:rFonts w:ascii="Arial" w:hAnsi="Arial" w:cs="Arial"/>
                <w:b/>
                <w:sz w:val="18"/>
                <w:szCs w:val="18"/>
              </w:rPr>
              <w:t>2</w:t>
            </w:r>
          </w:p>
        </w:tc>
      </w:tr>
      <w:tr w:rsidR="00475585" w:rsidRPr="00BC65D8" w14:paraId="7A32DC5E" w14:textId="77777777" w:rsidTr="001E03EC">
        <w:tc>
          <w:tcPr>
            <w:tcW w:w="4680" w:type="dxa"/>
            <w:gridSpan w:val="2"/>
          </w:tcPr>
          <w:p w14:paraId="5146EBF8"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color w:val="000000"/>
                <w:sz w:val="18"/>
                <w:szCs w:val="18"/>
              </w:rPr>
              <w:t> </w:t>
            </w:r>
            <w:r w:rsidRPr="00BC65D8">
              <w:rPr>
                <w:rFonts w:ascii="Arial" w:hAnsi="Arial" w:cs="Arial"/>
                <w:i/>
                <w:color w:val="000000"/>
                <w:sz w:val="18"/>
                <w:szCs w:val="18"/>
              </w:rPr>
              <w:t>Scent properties</w:t>
            </w:r>
          </w:p>
        </w:tc>
        <w:tc>
          <w:tcPr>
            <w:tcW w:w="1710" w:type="dxa"/>
          </w:tcPr>
          <w:p w14:paraId="28D77046"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6BFAE579" w14:textId="77777777" w:rsidR="00475585" w:rsidRPr="00BC65D8" w:rsidRDefault="00475585" w:rsidP="001E03EC">
            <w:pPr>
              <w:autoSpaceDE w:val="0"/>
              <w:autoSpaceDN w:val="0"/>
              <w:adjustRightInd w:val="0"/>
              <w:jc w:val="right"/>
              <w:rPr>
                <w:rFonts w:ascii="Arial" w:hAnsi="Arial" w:cs="Arial"/>
                <w:sz w:val="18"/>
                <w:szCs w:val="18"/>
              </w:rPr>
            </w:pPr>
          </w:p>
        </w:tc>
        <w:tc>
          <w:tcPr>
            <w:tcW w:w="990" w:type="dxa"/>
          </w:tcPr>
          <w:p w14:paraId="13424E11" w14:textId="77777777" w:rsidR="00475585" w:rsidRPr="00BC65D8" w:rsidRDefault="00475585" w:rsidP="001E03EC">
            <w:pPr>
              <w:autoSpaceDE w:val="0"/>
              <w:autoSpaceDN w:val="0"/>
              <w:adjustRightInd w:val="0"/>
              <w:jc w:val="right"/>
              <w:rPr>
                <w:rFonts w:ascii="Arial" w:hAnsi="Arial" w:cs="Arial"/>
                <w:sz w:val="18"/>
                <w:szCs w:val="18"/>
              </w:rPr>
            </w:pPr>
          </w:p>
        </w:tc>
        <w:tc>
          <w:tcPr>
            <w:tcW w:w="1080" w:type="dxa"/>
          </w:tcPr>
          <w:p w14:paraId="71B9A66F" w14:textId="77777777" w:rsidR="00475585" w:rsidRPr="00525152" w:rsidRDefault="00475585" w:rsidP="001E03EC">
            <w:pPr>
              <w:autoSpaceDE w:val="0"/>
              <w:autoSpaceDN w:val="0"/>
              <w:adjustRightInd w:val="0"/>
              <w:jc w:val="right"/>
              <w:rPr>
                <w:rFonts w:ascii="Arial" w:hAnsi="Arial" w:cs="Arial"/>
                <w:sz w:val="18"/>
                <w:szCs w:val="18"/>
              </w:rPr>
            </w:pPr>
          </w:p>
        </w:tc>
      </w:tr>
      <w:tr w:rsidR="00475585" w:rsidRPr="00BC65D8" w14:paraId="48350A45" w14:textId="77777777" w:rsidTr="001E03EC">
        <w:tc>
          <w:tcPr>
            <w:tcW w:w="2430" w:type="dxa"/>
          </w:tcPr>
          <w:p w14:paraId="0C3CFFA8" w14:textId="77777777" w:rsidR="00475585" w:rsidRPr="00BC65D8" w:rsidRDefault="00475585" w:rsidP="001E03EC">
            <w:pPr>
              <w:autoSpaceDE w:val="0"/>
              <w:autoSpaceDN w:val="0"/>
              <w:adjustRightInd w:val="0"/>
              <w:ind w:firstLine="162"/>
              <w:rPr>
                <w:rFonts w:ascii="Arial" w:hAnsi="Arial" w:cs="Arial"/>
                <w:sz w:val="20"/>
                <w:szCs w:val="20"/>
              </w:rPr>
            </w:pPr>
            <w:r w:rsidRPr="00BC65D8">
              <w:rPr>
                <w:rFonts w:ascii="Arial" w:hAnsi="Arial" w:cs="Arial"/>
                <w:color w:val="000000"/>
                <w:sz w:val="18"/>
                <w:szCs w:val="18"/>
              </w:rPr>
              <w:t>1: Pleasantness</w:t>
            </w:r>
          </w:p>
        </w:tc>
        <w:tc>
          <w:tcPr>
            <w:tcW w:w="2250" w:type="dxa"/>
          </w:tcPr>
          <w:p w14:paraId="1B288D1A"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47</w:t>
            </w:r>
          </w:p>
        </w:tc>
        <w:tc>
          <w:tcPr>
            <w:tcW w:w="1710" w:type="dxa"/>
          </w:tcPr>
          <w:p w14:paraId="7DB9D357"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5CEDB9F3"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2703772C"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4AFF88EF"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5F3183F6" w14:textId="77777777" w:rsidTr="001E03EC">
        <w:tc>
          <w:tcPr>
            <w:tcW w:w="2430" w:type="dxa"/>
          </w:tcPr>
          <w:p w14:paraId="35D7E3EA" w14:textId="77777777" w:rsidR="00475585" w:rsidRPr="00BC65D8" w:rsidRDefault="00475585" w:rsidP="001E03EC">
            <w:pPr>
              <w:autoSpaceDE w:val="0"/>
              <w:autoSpaceDN w:val="0"/>
              <w:adjustRightInd w:val="0"/>
              <w:ind w:firstLine="162"/>
              <w:rPr>
                <w:rFonts w:ascii="Arial" w:hAnsi="Arial" w:cs="Arial"/>
                <w:sz w:val="20"/>
                <w:szCs w:val="20"/>
              </w:rPr>
            </w:pPr>
            <w:r w:rsidRPr="00BC65D8">
              <w:rPr>
                <w:rFonts w:ascii="Arial" w:hAnsi="Arial" w:cs="Arial"/>
                <w:color w:val="000000"/>
                <w:sz w:val="18"/>
                <w:szCs w:val="18"/>
              </w:rPr>
              <w:t>1: Familiarity</w:t>
            </w:r>
          </w:p>
        </w:tc>
        <w:tc>
          <w:tcPr>
            <w:tcW w:w="2250" w:type="dxa"/>
          </w:tcPr>
          <w:p w14:paraId="364F6299"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8</w:t>
            </w:r>
            <w:r>
              <w:rPr>
                <w:rFonts w:ascii="Arial" w:hAnsi="Arial" w:cs="Arial"/>
                <w:sz w:val="18"/>
                <w:szCs w:val="18"/>
              </w:rPr>
              <w:t>1</w:t>
            </w:r>
          </w:p>
        </w:tc>
        <w:tc>
          <w:tcPr>
            <w:tcW w:w="1710" w:type="dxa"/>
          </w:tcPr>
          <w:p w14:paraId="1E865237"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220CB829"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5D01CEDD" w14:textId="77777777" w:rsidR="00475585" w:rsidRPr="00C4659B" w:rsidRDefault="00475585" w:rsidP="001E03EC">
            <w:pPr>
              <w:autoSpaceDE w:val="0"/>
              <w:autoSpaceDN w:val="0"/>
              <w:adjustRightInd w:val="0"/>
              <w:jc w:val="right"/>
              <w:rPr>
                <w:rFonts w:ascii="Arial" w:hAnsi="Arial" w:cs="Arial"/>
                <w:b/>
                <w:color w:val="C00000"/>
                <w:sz w:val="18"/>
                <w:szCs w:val="18"/>
              </w:rPr>
            </w:pPr>
            <w:r w:rsidRPr="00C4659B">
              <w:rPr>
                <w:rFonts w:ascii="Arial" w:hAnsi="Arial" w:cs="Arial"/>
                <w:b/>
                <w:sz w:val="18"/>
                <w:szCs w:val="18"/>
              </w:rPr>
              <w:t>1.2</w:t>
            </w:r>
            <w:r>
              <w:rPr>
                <w:rFonts w:ascii="Arial" w:hAnsi="Arial" w:cs="Arial"/>
                <w:b/>
                <w:sz w:val="18"/>
                <w:szCs w:val="18"/>
              </w:rPr>
              <w:t>2</w:t>
            </w:r>
          </w:p>
        </w:tc>
        <w:tc>
          <w:tcPr>
            <w:tcW w:w="1080" w:type="dxa"/>
          </w:tcPr>
          <w:p w14:paraId="2969E98D"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1.2</w:t>
            </w:r>
            <w:r>
              <w:rPr>
                <w:rFonts w:ascii="Arial" w:hAnsi="Arial" w:cs="Arial"/>
                <w:b/>
                <w:sz w:val="18"/>
                <w:szCs w:val="18"/>
              </w:rPr>
              <w:t>2</w:t>
            </w:r>
          </w:p>
        </w:tc>
      </w:tr>
      <w:tr w:rsidR="00475585" w:rsidRPr="00BC65D8" w14:paraId="1D70F08F" w14:textId="77777777" w:rsidTr="001E03EC">
        <w:tc>
          <w:tcPr>
            <w:tcW w:w="2430" w:type="dxa"/>
          </w:tcPr>
          <w:p w14:paraId="09A067FC" w14:textId="77777777" w:rsidR="00475585" w:rsidRPr="00BC65D8" w:rsidRDefault="00475585" w:rsidP="001E03EC">
            <w:pPr>
              <w:autoSpaceDE w:val="0"/>
              <w:autoSpaceDN w:val="0"/>
              <w:adjustRightInd w:val="0"/>
              <w:ind w:firstLine="162"/>
              <w:rPr>
                <w:rFonts w:ascii="Arial" w:hAnsi="Arial" w:cs="Arial"/>
                <w:sz w:val="20"/>
                <w:szCs w:val="20"/>
              </w:rPr>
            </w:pPr>
            <w:r w:rsidRPr="00BC65D8">
              <w:rPr>
                <w:rFonts w:ascii="Arial" w:hAnsi="Arial" w:cs="Arial"/>
                <w:color w:val="000000"/>
                <w:sz w:val="18"/>
                <w:szCs w:val="18"/>
              </w:rPr>
              <w:t>1: Activation</w:t>
            </w:r>
          </w:p>
        </w:tc>
        <w:tc>
          <w:tcPr>
            <w:tcW w:w="2250" w:type="dxa"/>
          </w:tcPr>
          <w:p w14:paraId="69C1EC6F"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6</w:t>
            </w:r>
            <w:r>
              <w:rPr>
                <w:rFonts w:ascii="Arial" w:hAnsi="Arial" w:cs="Arial"/>
                <w:sz w:val="18"/>
                <w:szCs w:val="18"/>
              </w:rPr>
              <w:t>4</w:t>
            </w:r>
          </w:p>
        </w:tc>
        <w:tc>
          <w:tcPr>
            <w:tcW w:w="1710" w:type="dxa"/>
          </w:tcPr>
          <w:p w14:paraId="4F985FE0"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23A2F064"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3CECE1E7"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66A32FE2"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550E4993" w14:textId="77777777" w:rsidTr="001E03EC">
        <w:tc>
          <w:tcPr>
            <w:tcW w:w="2430" w:type="dxa"/>
          </w:tcPr>
          <w:p w14:paraId="10C9504E" w14:textId="77777777" w:rsidR="00475585" w:rsidRPr="00BC65D8" w:rsidRDefault="00475585" w:rsidP="001E03EC">
            <w:pPr>
              <w:autoSpaceDE w:val="0"/>
              <w:autoSpaceDN w:val="0"/>
              <w:adjustRightInd w:val="0"/>
              <w:rPr>
                <w:rFonts w:ascii="Arial" w:hAnsi="Arial" w:cs="Arial"/>
                <w:i/>
                <w:color w:val="000000"/>
                <w:sz w:val="18"/>
                <w:szCs w:val="18"/>
              </w:rPr>
            </w:pPr>
            <w:r w:rsidRPr="00BC65D8">
              <w:rPr>
                <w:rFonts w:ascii="Arial" w:hAnsi="Arial" w:cs="Arial"/>
                <w:i/>
                <w:color w:val="000000"/>
                <w:sz w:val="18"/>
                <w:szCs w:val="18"/>
              </w:rPr>
              <w:t> Scent interaction effects</w:t>
            </w:r>
          </w:p>
        </w:tc>
        <w:tc>
          <w:tcPr>
            <w:tcW w:w="2250" w:type="dxa"/>
          </w:tcPr>
          <w:p w14:paraId="161A7636" w14:textId="77777777" w:rsidR="00475585" w:rsidRPr="00BC65D8" w:rsidRDefault="00475585" w:rsidP="001E03EC">
            <w:pPr>
              <w:autoSpaceDE w:val="0"/>
              <w:autoSpaceDN w:val="0"/>
              <w:adjustRightInd w:val="0"/>
              <w:rPr>
                <w:rFonts w:ascii="Arial" w:hAnsi="Arial" w:cs="Arial"/>
                <w:sz w:val="18"/>
                <w:szCs w:val="18"/>
              </w:rPr>
            </w:pPr>
          </w:p>
        </w:tc>
        <w:tc>
          <w:tcPr>
            <w:tcW w:w="1710" w:type="dxa"/>
          </w:tcPr>
          <w:p w14:paraId="1035C019"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791747AF" w14:textId="77777777" w:rsidR="00475585" w:rsidRPr="00BC65D8" w:rsidRDefault="00475585" w:rsidP="001E03EC">
            <w:pPr>
              <w:autoSpaceDE w:val="0"/>
              <w:autoSpaceDN w:val="0"/>
              <w:adjustRightInd w:val="0"/>
              <w:jc w:val="right"/>
              <w:rPr>
                <w:rFonts w:ascii="Arial" w:hAnsi="Arial" w:cs="Arial"/>
                <w:sz w:val="18"/>
                <w:szCs w:val="18"/>
              </w:rPr>
            </w:pPr>
          </w:p>
        </w:tc>
        <w:tc>
          <w:tcPr>
            <w:tcW w:w="990" w:type="dxa"/>
          </w:tcPr>
          <w:p w14:paraId="0D260528" w14:textId="77777777" w:rsidR="00475585" w:rsidRPr="00BC65D8" w:rsidRDefault="00475585" w:rsidP="001E03EC">
            <w:pPr>
              <w:autoSpaceDE w:val="0"/>
              <w:autoSpaceDN w:val="0"/>
              <w:adjustRightInd w:val="0"/>
              <w:jc w:val="right"/>
              <w:rPr>
                <w:rFonts w:ascii="Arial" w:hAnsi="Arial" w:cs="Arial"/>
                <w:sz w:val="18"/>
                <w:szCs w:val="18"/>
              </w:rPr>
            </w:pPr>
          </w:p>
        </w:tc>
        <w:tc>
          <w:tcPr>
            <w:tcW w:w="1080" w:type="dxa"/>
          </w:tcPr>
          <w:p w14:paraId="06A07752" w14:textId="77777777" w:rsidR="00475585" w:rsidRPr="00525152" w:rsidRDefault="00475585" w:rsidP="001E03EC">
            <w:pPr>
              <w:autoSpaceDE w:val="0"/>
              <w:autoSpaceDN w:val="0"/>
              <w:adjustRightInd w:val="0"/>
              <w:jc w:val="right"/>
              <w:rPr>
                <w:rFonts w:ascii="Arial" w:hAnsi="Arial" w:cs="Arial"/>
                <w:sz w:val="18"/>
                <w:szCs w:val="18"/>
              </w:rPr>
            </w:pPr>
          </w:p>
        </w:tc>
      </w:tr>
      <w:tr w:rsidR="00475585" w:rsidRPr="00BC65D8" w14:paraId="7BE9206C" w14:textId="77777777" w:rsidTr="001E03EC">
        <w:tc>
          <w:tcPr>
            <w:tcW w:w="2430" w:type="dxa"/>
          </w:tcPr>
          <w:p w14:paraId="20295C81"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1: PL x Congruency</w:t>
            </w:r>
          </w:p>
        </w:tc>
        <w:tc>
          <w:tcPr>
            <w:tcW w:w="2250" w:type="dxa"/>
          </w:tcPr>
          <w:p w14:paraId="6DCE7B0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w:t>
            </w:r>
            <w:r w:rsidRPr="00BC65D8">
              <w:rPr>
                <w:rFonts w:ascii="Arial" w:hAnsi="Arial" w:cs="Arial"/>
                <w:sz w:val="18"/>
                <w:szCs w:val="18"/>
              </w:rPr>
              <w:t>0</w:t>
            </w:r>
            <w:r>
              <w:rPr>
                <w:rFonts w:ascii="Arial" w:hAnsi="Arial" w:cs="Arial"/>
                <w:sz w:val="18"/>
                <w:szCs w:val="18"/>
              </w:rPr>
              <w:t>0</w:t>
            </w:r>
            <w:r w:rsidRPr="00BC65D8">
              <w:rPr>
                <w:rFonts w:ascii="Arial" w:hAnsi="Arial" w:cs="Arial"/>
                <w:sz w:val="18"/>
                <w:szCs w:val="18"/>
              </w:rPr>
              <w:t>, SD = .75</w:t>
            </w:r>
          </w:p>
        </w:tc>
        <w:tc>
          <w:tcPr>
            <w:tcW w:w="1710" w:type="dxa"/>
          </w:tcPr>
          <w:p w14:paraId="2551D3C5"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4F35F087"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63593B37"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71419474"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5975609B" w14:textId="77777777" w:rsidTr="001E03EC">
        <w:tc>
          <w:tcPr>
            <w:tcW w:w="2430" w:type="dxa"/>
          </w:tcPr>
          <w:p w14:paraId="398DB9DC"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1: PL x Dimensionality</w:t>
            </w:r>
          </w:p>
        </w:tc>
        <w:tc>
          <w:tcPr>
            <w:tcW w:w="2250" w:type="dxa"/>
          </w:tcPr>
          <w:p w14:paraId="0D1FF2AF"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00</w:t>
            </w:r>
            <w:r w:rsidRPr="00BC65D8">
              <w:rPr>
                <w:rFonts w:ascii="Arial" w:hAnsi="Arial" w:cs="Arial"/>
                <w:sz w:val="18"/>
                <w:szCs w:val="18"/>
              </w:rPr>
              <w:t>, SD = .2</w:t>
            </w:r>
            <w:r>
              <w:rPr>
                <w:rFonts w:ascii="Arial" w:hAnsi="Arial" w:cs="Arial"/>
                <w:sz w:val="18"/>
                <w:szCs w:val="18"/>
              </w:rPr>
              <w:t>5</w:t>
            </w:r>
          </w:p>
        </w:tc>
        <w:tc>
          <w:tcPr>
            <w:tcW w:w="1710" w:type="dxa"/>
          </w:tcPr>
          <w:p w14:paraId="1DADDB2C"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31BDF848"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5FEABF11"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4BB0D201"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7BC447AD" w14:textId="77777777" w:rsidTr="001E03EC">
        <w:tc>
          <w:tcPr>
            <w:tcW w:w="2430" w:type="dxa"/>
          </w:tcPr>
          <w:p w14:paraId="0707F7E6"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1: PL x Familiarity</w:t>
            </w:r>
          </w:p>
        </w:tc>
        <w:tc>
          <w:tcPr>
            <w:tcW w:w="2250" w:type="dxa"/>
          </w:tcPr>
          <w:p w14:paraId="57BDE102"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00</w:t>
            </w:r>
            <w:r w:rsidRPr="00BC65D8">
              <w:rPr>
                <w:rFonts w:ascii="Arial" w:hAnsi="Arial" w:cs="Arial"/>
                <w:sz w:val="18"/>
                <w:szCs w:val="18"/>
              </w:rPr>
              <w:t>, SD = 1.01</w:t>
            </w:r>
          </w:p>
        </w:tc>
        <w:tc>
          <w:tcPr>
            <w:tcW w:w="1710" w:type="dxa"/>
          </w:tcPr>
          <w:p w14:paraId="2A6DFB3F"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584C5A7B"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0437FC2D"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72D1F581"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50D3CDA0" w14:textId="77777777" w:rsidTr="001E03EC">
        <w:tc>
          <w:tcPr>
            <w:tcW w:w="2430" w:type="dxa"/>
          </w:tcPr>
          <w:p w14:paraId="33FEB4C1"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1: PL x Activation</w:t>
            </w:r>
          </w:p>
        </w:tc>
        <w:tc>
          <w:tcPr>
            <w:tcW w:w="2250" w:type="dxa"/>
          </w:tcPr>
          <w:p w14:paraId="4D692229"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00</w:t>
            </w:r>
            <w:r w:rsidRPr="00BC65D8">
              <w:rPr>
                <w:rFonts w:ascii="Arial" w:hAnsi="Arial" w:cs="Arial"/>
                <w:sz w:val="18"/>
                <w:szCs w:val="18"/>
              </w:rPr>
              <w:t>, SD = .6</w:t>
            </w:r>
            <w:r>
              <w:rPr>
                <w:rFonts w:ascii="Arial" w:hAnsi="Arial" w:cs="Arial"/>
                <w:sz w:val="18"/>
                <w:szCs w:val="18"/>
              </w:rPr>
              <w:t>9</w:t>
            </w:r>
          </w:p>
        </w:tc>
        <w:tc>
          <w:tcPr>
            <w:tcW w:w="1710" w:type="dxa"/>
          </w:tcPr>
          <w:p w14:paraId="555054C3"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05D09CD4"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2F1D1848"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0A393C87"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00</w:t>
            </w:r>
          </w:p>
        </w:tc>
      </w:tr>
      <w:tr w:rsidR="00475585" w:rsidRPr="00BC65D8" w14:paraId="25FDA494" w14:textId="77777777" w:rsidTr="001E03EC">
        <w:tc>
          <w:tcPr>
            <w:tcW w:w="2430" w:type="dxa"/>
          </w:tcPr>
          <w:p w14:paraId="68845102" w14:textId="77777777" w:rsidR="00475585" w:rsidRPr="00BC65D8" w:rsidRDefault="00475585" w:rsidP="001E03EC">
            <w:pPr>
              <w:autoSpaceDE w:val="0"/>
              <w:autoSpaceDN w:val="0"/>
              <w:adjustRightInd w:val="0"/>
              <w:rPr>
                <w:rFonts w:ascii="Arial" w:hAnsi="Arial" w:cs="Arial"/>
                <w:i/>
                <w:color w:val="000000"/>
                <w:sz w:val="18"/>
                <w:szCs w:val="18"/>
              </w:rPr>
            </w:pPr>
            <w:r w:rsidRPr="00BC65D8">
              <w:rPr>
                <w:rFonts w:ascii="Arial" w:hAnsi="Arial" w:cs="Arial"/>
                <w:i/>
                <w:color w:val="000000"/>
                <w:sz w:val="18"/>
                <w:szCs w:val="18"/>
              </w:rPr>
              <w:t> Contextual factors</w:t>
            </w:r>
          </w:p>
        </w:tc>
        <w:tc>
          <w:tcPr>
            <w:tcW w:w="2250" w:type="dxa"/>
          </w:tcPr>
          <w:p w14:paraId="3724AA6B" w14:textId="77777777" w:rsidR="00475585" w:rsidRPr="00BC65D8" w:rsidRDefault="00475585" w:rsidP="001E03EC">
            <w:pPr>
              <w:autoSpaceDE w:val="0"/>
              <w:autoSpaceDN w:val="0"/>
              <w:adjustRightInd w:val="0"/>
              <w:rPr>
                <w:rFonts w:ascii="Arial" w:hAnsi="Arial" w:cs="Arial"/>
                <w:sz w:val="18"/>
                <w:szCs w:val="18"/>
              </w:rPr>
            </w:pPr>
          </w:p>
        </w:tc>
        <w:tc>
          <w:tcPr>
            <w:tcW w:w="1710" w:type="dxa"/>
          </w:tcPr>
          <w:p w14:paraId="14AAABE8" w14:textId="77777777" w:rsidR="00475585" w:rsidRPr="00BC65D8" w:rsidRDefault="00475585" w:rsidP="001E03EC">
            <w:pPr>
              <w:autoSpaceDE w:val="0"/>
              <w:autoSpaceDN w:val="0"/>
              <w:adjustRightInd w:val="0"/>
              <w:jc w:val="right"/>
              <w:rPr>
                <w:rFonts w:ascii="Arial" w:hAnsi="Arial" w:cs="Arial"/>
                <w:sz w:val="18"/>
                <w:szCs w:val="18"/>
              </w:rPr>
            </w:pPr>
          </w:p>
        </w:tc>
        <w:tc>
          <w:tcPr>
            <w:tcW w:w="900" w:type="dxa"/>
          </w:tcPr>
          <w:p w14:paraId="72919F5F" w14:textId="77777777" w:rsidR="00475585" w:rsidRPr="00BC65D8" w:rsidRDefault="00475585" w:rsidP="001E03EC">
            <w:pPr>
              <w:autoSpaceDE w:val="0"/>
              <w:autoSpaceDN w:val="0"/>
              <w:adjustRightInd w:val="0"/>
              <w:jc w:val="right"/>
              <w:rPr>
                <w:rFonts w:ascii="Arial" w:hAnsi="Arial" w:cs="Arial"/>
                <w:sz w:val="18"/>
                <w:szCs w:val="18"/>
              </w:rPr>
            </w:pPr>
          </w:p>
        </w:tc>
        <w:tc>
          <w:tcPr>
            <w:tcW w:w="990" w:type="dxa"/>
          </w:tcPr>
          <w:p w14:paraId="579BF346" w14:textId="77777777" w:rsidR="00475585" w:rsidRPr="00BC65D8" w:rsidRDefault="00475585" w:rsidP="001E03EC">
            <w:pPr>
              <w:autoSpaceDE w:val="0"/>
              <w:autoSpaceDN w:val="0"/>
              <w:adjustRightInd w:val="0"/>
              <w:jc w:val="right"/>
              <w:rPr>
                <w:rFonts w:ascii="Arial" w:hAnsi="Arial" w:cs="Arial"/>
                <w:sz w:val="18"/>
                <w:szCs w:val="18"/>
              </w:rPr>
            </w:pPr>
          </w:p>
        </w:tc>
        <w:tc>
          <w:tcPr>
            <w:tcW w:w="1080" w:type="dxa"/>
          </w:tcPr>
          <w:p w14:paraId="14D0B6B3" w14:textId="77777777" w:rsidR="00475585" w:rsidRPr="00525152" w:rsidRDefault="00475585" w:rsidP="001E03EC">
            <w:pPr>
              <w:autoSpaceDE w:val="0"/>
              <w:autoSpaceDN w:val="0"/>
              <w:adjustRightInd w:val="0"/>
              <w:jc w:val="right"/>
              <w:rPr>
                <w:rFonts w:ascii="Arial" w:hAnsi="Arial" w:cs="Arial"/>
                <w:sz w:val="18"/>
                <w:szCs w:val="18"/>
              </w:rPr>
            </w:pPr>
          </w:p>
        </w:tc>
      </w:tr>
      <w:tr w:rsidR="00475585" w:rsidRPr="00BC65D8" w14:paraId="3D91F75A" w14:textId="77777777" w:rsidTr="001E03EC">
        <w:tc>
          <w:tcPr>
            <w:tcW w:w="2430" w:type="dxa"/>
          </w:tcPr>
          <w:p w14:paraId="0E9F9A69"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2: Service exchange</w:t>
            </w:r>
          </w:p>
        </w:tc>
        <w:tc>
          <w:tcPr>
            <w:tcW w:w="2250" w:type="dxa"/>
          </w:tcPr>
          <w:p w14:paraId="1BF35D0D"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16, SD = .38</w:t>
            </w:r>
          </w:p>
        </w:tc>
        <w:tc>
          <w:tcPr>
            <w:tcW w:w="1710" w:type="dxa"/>
          </w:tcPr>
          <w:p w14:paraId="62458A52"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⅔ = service, </w:t>
            </w:r>
          </w:p>
          <w:p w14:paraId="20D85A63"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⅓ = non-service</w:t>
            </w:r>
          </w:p>
        </w:tc>
        <w:tc>
          <w:tcPr>
            <w:tcW w:w="900" w:type="dxa"/>
          </w:tcPr>
          <w:p w14:paraId="27103F57"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16</w:t>
            </w:r>
          </w:p>
        </w:tc>
        <w:tc>
          <w:tcPr>
            <w:tcW w:w="990" w:type="dxa"/>
          </w:tcPr>
          <w:p w14:paraId="355AA900" w14:textId="77777777" w:rsidR="00475585" w:rsidRPr="00C4659B" w:rsidRDefault="00475585" w:rsidP="001E03EC">
            <w:pPr>
              <w:autoSpaceDE w:val="0"/>
              <w:autoSpaceDN w:val="0"/>
              <w:adjustRightInd w:val="0"/>
              <w:jc w:val="right"/>
              <w:rPr>
                <w:rFonts w:ascii="Arial" w:hAnsi="Arial" w:cs="Arial"/>
                <w:b/>
                <w:color w:val="C00000"/>
                <w:sz w:val="18"/>
                <w:szCs w:val="18"/>
              </w:rPr>
            </w:pPr>
            <w:r w:rsidRPr="00C4659B">
              <w:rPr>
                <w:rFonts w:ascii="Arial" w:hAnsi="Arial" w:cs="Arial"/>
                <w:b/>
                <w:sz w:val="18"/>
                <w:szCs w:val="18"/>
              </w:rPr>
              <w:t>.67</w:t>
            </w:r>
          </w:p>
        </w:tc>
        <w:tc>
          <w:tcPr>
            <w:tcW w:w="1080" w:type="dxa"/>
          </w:tcPr>
          <w:p w14:paraId="721227E9"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33</w:t>
            </w:r>
          </w:p>
        </w:tc>
      </w:tr>
      <w:tr w:rsidR="00475585" w:rsidRPr="00BC65D8" w14:paraId="0D1F0200" w14:textId="77777777" w:rsidTr="001E03EC">
        <w:tc>
          <w:tcPr>
            <w:tcW w:w="2430" w:type="dxa"/>
          </w:tcPr>
          <w:p w14:paraId="23CB0C24" w14:textId="77777777" w:rsidR="00475585" w:rsidRPr="00BC65D8" w:rsidRDefault="00475585" w:rsidP="001E03EC">
            <w:pPr>
              <w:autoSpaceDE w:val="0"/>
              <w:autoSpaceDN w:val="0"/>
              <w:adjustRightInd w:val="0"/>
              <w:ind w:left="162"/>
              <w:rPr>
                <w:rFonts w:ascii="Arial" w:hAnsi="Arial" w:cs="Arial"/>
                <w:color w:val="000000"/>
                <w:sz w:val="18"/>
                <w:szCs w:val="18"/>
              </w:rPr>
            </w:pPr>
            <w:r w:rsidRPr="00BC65D8">
              <w:rPr>
                <w:rFonts w:ascii="Arial" w:hAnsi="Arial" w:cs="Arial"/>
                <w:color w:val="000000"/>
                <w:sz w:val="18"/>
                <w:szCs w:val="18"/>
              </w:rPr>
              <w:t>2: Multistore environment</w:t>
            </w:r>
          </w:p>
        </w:tc>
        <w:tc>
          <w:tcPr>
            <w:tcW w:w="2250" w:type="dxa"/>
          </w:tcPr>
          <w:p w14:paraId="3F9D8FC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20, SD = .41</w:t>
            </w:r>
          </w:p>
        </w:tc>
        <w:tc>
          <w:tcPr>
            <w:tcW w:w="1710" w:type="dxa"/>
          </w:tcPr>
          <w:p w14:paraId="1AA0AE5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½ = multistore, </w:t>
            </w:r>
          </w:p>
          <w:p w14:paraId="214C0CAE"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½ = single store</w:t>
            </w:r>
          </w:p>
        </w:tc>
        <w:tc>
          <w:tcPr>
            <w:tcW w:w="900" w:type="dxa"/>
          </w:tcPr>
          <w:p w14:paraId="7D8F2BF9"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20</w:t>
            </w:r>
          </w:p>
        </w:tc>
        <w:tc>
          <w:tcPr>
            <w:tcW w:w="990" w:type="dxa"/>
          </w:tcPr>
          <w:p w14:paraId="7896FB92"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20</w:t>
            </w:r>
          </w:p>
        </w:tc>
        <w:tc>
          <w:tcPr>
            <w:tcW w:w="1080" w:type="dxa"/>
          </w:tcPr>
          <w:p w14:paraId="533E03A7" w14:textId="77777777" w:rsidR="00475585" w:rsidRPr="00525152" w:rsidRDefault="00475585" w:rsidP="001E03EC">
            <w:pPr>
              <w:autoSpaceDE w:val="0"/>
              <w:autoSpaceDN w:val="0"/>
              <w:adjustRightInd w:val="0"/>
              <w:jc w:val="right"/>
              <w:rPr>
                <w:rFonts w:ascii="Arial" w:hAnsi="Arial" w:cs="Arial"/>
                <w:sz w:val="18"/>
                <w:szCs w:val="18"/>
              </w:rPr>
            </w:pPr>
            <w:r w:rsidRPr="00525152">
              <w:rPr>
                <w:rFonts w:ascii="Arial" w:hAnsi="Arial" w:cs="Arial"/>
                <w:sz w:val="18"/>
                <w:szCs w:val="18"/>
              </w:rPr>
              <w:t>−.20</w:t>
            </w:r>
          </w:p>
        </w:tc>
      </w:tr>
      <w:tr w:rsidR="00475585" w:rsidRPr="00BC65D8" w14:paraId="607FFE1B" w14:textId="77777777" w:rsidTr="001E03EC">
        <w:tc>
          <w:tcPr>
            <w:tcW w:w="2430" w:type="dxa"/>
          </w:tcPr>
          <w:p w14:paraId="799C75CA"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 xml:space="preserve">2: </w:t>
            </w:r>
            <w:r>
              <w:rPr>
                <w:rFonts w:ascii="Arial" w:hAnsi="Arial" w:cs="Arial"/>
                <w:color w:val="000000"/>
                <w:sz w:val="18"/>
                <w:szCs w:val="18"/>
              </w:rPr>
              <w:t>Incongruent m</w:t>
            </w:r>
            <w:r w:rsidRPr="00BC65D8">
              <w:rPr>
                <w:rFonts w:ascii="Arial" w:hAnsi="Arial" w:cs="Arial"/>
                <w:color w:val="000000"/>
                <w:sz w:val="18"/>
                <w:szCs w:val="18"/>
              </w:rPr>
              <w:t>usic</w:t>
            </w:r>
          </w:p>
        </w:tc>
        <w:tc>
          <w:tcPr>
            <w:tcW w:w="2250" w:type="dxa"/>
          </w:tcPr>
          <w:p w14:paraId="025FC4A4"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w:t>
            </w:r>
            <w:r>
              <w:rPr>
                <w:rFonts w:ascii="Arial" w:hAnsi="Arial" w:cs="Arial"/>
                <w:sz w:val="18"/>
                <w:szCs w:val="18"/>
              </w:rPr>
              <w:t>08</w:t>
            </w:r>
            <w:r w:rsidRPr="00BC65D8">
              <w:rPr>
                <w:rFonts w:ascii="Arial" w:hAnsi="Arial" w:cs="Arial"/>
                <w:sz w:val="18"/>
                <w:szCs w:val="18"/>
              </w:rPr>
              <w:t>, SD = .</w:t>
            </w:r>
            <w:r>
              <w:rPr>
                <w:rFonts w:ascii="Arial" w:hAnsi="Arial" w:cs="Arial"/>
                <w:sz w:val="18"/>
                <w:szCs w:val="18"/>
              </w:rPr>
              <w:t>23</w:t>
            </w:r>
          </w:p>
        </w:tc>
        <w:tc>
          <w:tcPr>
            <w:tcW w:w="1710" w:type="dxa"/>
          </w:tcPr>
          <w:p w14:paraId="2F077D9A"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4D6A555D"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w:t>
            </w:r>
            <w:r>
              <w:rPr>
                <w:rFonts w:ascii="Arial" w:hAnsi="Arial" w:cs="Arial"/>
                <w:sz w:val="18"/>
                <w:szCs w:val="18"/>
              </w:rPr>
              <w:t>08</w:t>
            </w:r>
          </w:p>
        </w:tc>
        <w:tc>
          <w:tcPr>
            <w:tcW w:w="990" w:type="dxa"/>
          </w:tcPr>
          <w:p w14:paraId="0359A828"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00</w:t>
            </w:r>
          </w:p>
        </w:tc>
        <w:tc>
          <w:tcPr>
            <w:tcW w:w="1080" w:type="dxa"/>
          </w:tcPr>
          <w:p w14:paraId="2194B211"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1.00</w:t>
            </w:r>
          </w:p>
        </w:tc>
      </w:tr>
      <w:tr w:rsidR="00475585" w:rsidRPr="00BC65D8" w14:paraId="5BC0491C" w14:textId="77777777" w:rsidTr="001E03EC">
        <w:tc>
          <w:tcPr>
            <w:tcW w:w="2430" w:type="dxa"/>
          </w:tcPr>
          <w:p w14:paraId="29443A09" w14:textId="77777777" w:rsidR="00475585" w:rsidRPr="00BC65D8" w:rsidRDefault="00475585" w:rsidP="001E03EC">
            <w:pPr>
              <w:autoSpaceDE w:val="0"/>
              <w:autoSpaceDN w:val="0"/>
              <w:adjustRightInd w:val="0"/>
              <w:ind w:firstLine="162"/>
              <w:rPr>
                <w:rFonts w:ascii="Arial" w:hAnsi="Arial" w:cs="Arial"/>
                <w:color w:val="000000"/>
                <w:sz w:val="18"/>
                <w:szCs w:val="18"/>
              </w:rPr>
            </w:pPr>
            <w:r>
              <w:rPr>
                <w:rFonts w:ascii="Arial" w:hAnsi="Arial" w:cs="Arial"/>
                <w:color w:val="000000"/>
                <w:sz w:val="18"/>
                <w:szCs w:val="18"/>
              </w:rPr>
              <w:t>2: Congruent music</w:t>
            </w:r>
          </w:p>
        </w:tc>
        <w:tc>
          <w:tcPr>
            <w:tcW w:w="2250" w:type="dxa"/>
          </w:tcPr>
          <w:p w14:paraId="39733826"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w:t>
            </w:r>
            <w:r>
              <w:rPr>
                <w:rFonts w:ascii="Arial" w:hAnsi="Arial" w:cs="Arial"/>
                <w:sz w:val="18"/>
                <w:szCs w:val="18"/>
              </w:rPr>
              <w:t>05</w:t>
            </w:r>
            <w:r w:rsidRPr="00BC65D8">
              <w:rPr>
                <w:rFonts w:ascii="Arial" w:hAnsi="Arial" w:cs="Arial"/>
                <w:sz w:val="18"/>
                <w:szCs w:val="18"/>
              </w:rPr>
              <w:t>, SD = .</w:t>
            </w:r>
            <w:r>
              <w:rPr>
                <w:rFonts w:ascii="Arial" w:hAnsi="Arial" w:cs="Arial"/>
                <w:sz w:val="18"/>
                <w:szCs w:val="18"/>
              </w:rPr>
              <w:t>19</w:t>
            </w:r>
          </w:p>
        </w:tc>
        <w:tc>
          <w:tcPr>
            <w:tcW w:w="1710" w:type="dxa"/>
          </w:tcPr>
          <w:p w14:paraId="143DCB38"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21A9ECC7"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5</w:t>
            </w:r>
          </w:p>
        </w:tc>
        <w:tc>
          <w:tcPr>
            <w:tcW w:w="990" w:type="dxa"/>
          </w:tcPr>
          <w:p w14:paraId="0EED4212" w14:textId="77777777" w:rsidR="00475585" w:rsidRPr="00525152" w:rsidRDefault="00475585" w:rsidP="001E03EC">
            <w:pPr>
              <w:autoSpaceDE w:val="0"/>
              <w:autoSpaceDN w:val="0"/>
              <w:adjustRightInd w:val="0"/>
              <w:jc w:val="right"/>
              <w:rPr>
                <w:rFonts w:ascii="Arial" w:hAnsi="Arial" w:cs="Arial"/>
                <w:sz w:val="18"/>
                <w:szCs w:val="18"/>
              </w:rPr>
            </w:pPr>
            <w:r>
              <w:rPr>
                <w:rFonts w:ascii="Arial" w:hAnsi="Arial" w:cs="Arial"/>
                <w:sz w:val="18"/>
                <w:szCs w:val="18"/>
              </w:rPr>
              <w:t>.05</w:t>
            </w:r>
          </w:p>
        </w:tc>
        <w:tc>
          <w:tcPr>
            <w:tcW w:w="1080" w:type="dxa"/>
          </w:tcPr>
          <w:p w14:paraId="3F0C73B9" w14:textId="77777777" w:rsidR="00475585" w:rsidRPr="00525152" w:rsidRDefault="00475585" w:rsidP="001E03EC">
            <w:pPr>
              <w:autoSpaceDE w:val="0"/>
              <w:autoSpaceDN w:val="0"/>
              <w:adjustRightInd w:val="0"/>
              <w:jc w:val="right"/>
              <w:rPr>
                <w:rFonts w:ascii="Arial" w:hAnsi="Arial" w:cs="Arial"/>
                <w:sz w:val="18"/>
                <w:szCs w:val="18"/>
              </w:rPr>
            </w:pPr>
            <w:r>
              <w:rPr>
                <w:rFonts w:ascii="Arial" w:hAnsi="Arial" w:cs="Arial"/>
                <w:sz w:val="18"/>
                <w:szCs w:val="18"/>
              </w:rPr>
              <w:t>.05</w:t>
            </w:r>
          </w:p>
        </w:tc>
      </w:tr>
      <w:tr w:rsidR="00475585" w:rsidRPr="00BC65D8" w14:paraId="749D8314" w14:textId="77777777" w:rsidTr="001E03EC">
        <w:tc>
          <w:tcPr>
            <w:tcW w:w="2430" w:type="dxa"/>
          </w:tcPr>
          <w:p w14:paraId="7AC1AD41"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2: Proportion of females</w:t>
            </w:r>
          </w:p>
        </w:tc>
        <w:tc>
          <w:tcPr>
            <w:tcW w:w="2250" w:type="dxa"/>
          </w:tcPr>
          <w:p w14:paraId="7320A10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60, SD = .18</w:t>
            </w:r>
          </w:p>
        </w:tc>
        <w:tc>
          <w:tcPr>
            <w:tcW w:w="1710" w:type="dxa"/>
          </w:tcPr>
          <w:p w14:paraId="45CD9016"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7A1D650B"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60</w:t>
            </w:r>
          </w:p>
        </w:tc>
        <w:tc>
          <w:tcPr>
            <w:tcW w:w="990" w:type="dxa"/>
          </w:tcPr>
          <w:p w14:paraId="54BA5B05" w14:textId="77777777" w:rsidR="00475585" w:rsidRPr="00C4659B" w:rsidRDefault="00475585" w:rsidP="001E03EC">
            <w:pPr>
              <w:autoSpaceDE w:val="0"/>
              <w:autoSpaceDN w:val="0"/>
              <w:adjustRightInd w:val="0"/>
              <w:jc w:val="right"/>
              <w:rPr>
                <w:rFonts w:ascii="Arial" w:hAnsi="Arial" w:cs="Arial"/>
                <w:b/>
                <w:color w:val="C00000"/>
                <w:sz w:val="18"/>
                <w:szCs w:val="18"/>
              </w:rPr>
            </w:pPr>
            <w:r w:rsidRPr="00C4659B">
              <w:rPr>
                <w:rFonts w:ascii="Arial" w:hAnsi="Arial" w:cs="Arial"/>
                <w:b/>
                <w:sz w:val="18"/>
                <w:szCs w:val="18"/>
              </w:rPr>
              <w:t>.87</w:t>
            </w:r>
          </w:p>
        </w:tc>
        <w:tc>
          <w:tcPr>
            <w:tcW w:w="1080" w:type="dxa"/>
          </w:tcPr>
          <w:p w14:paraId="0C42AAC2"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33</w:t>
            </w:r>
          </w:p>
        </w:tc>
      </w:tr>
      <w:tr w:rsidR="00475585" w:rsidRPr="00BC65D8" w14:paraId="4F3BFB54" w14:textId="77777777" w:rsidTr="001E03EC">
        <w:tc>
          <w:tcPr>
            <w:tcW w:w="2430" w:type="dxa"/>
          </w:tcPr>
          <w:p w14:paraId="59BA95B8" w14:textId="77777777" w:rsidR="00475585" w:rsidRPr="00BC65D8" w:rsidRDefault="00475585" w:rsidP="001E03EC">
            <w:pPr>
              <w:autoSpaceDE w:val="0"/>
              <w:autoSpaceDN w:val="0"/>
              <w:adjustRightInd w:val="0"/>
              <w:ind w:left="378" w:hanging="216"/>
              <w:rPr>
                <w:rFonts w:ascii="Arial" w:hAnsi="Arial" w:cs="Arial"/>
                <w:color w:val="000000"/>
                <w:sz w:val="18"/>
                <w:szCs w:val="18"/>
              </w:rPr>
            </w:pPr>
            <w:r>
              <w:rPr>
                <w:rFonts w:ascii="Arial" w:hAnsi="Arial" w:cs="Arial"/>
                <w:color w:val="000000"/>
                <w:sz w:val="18"/>
                <w:szCs w:val="18"/>
              </w:rPr>
              <w:t xml:space="preserve">2: Proportion of females x </w:t>
            </w:r>
            <w:proofErr w:type="spellStart"/>
            <w:r>
              <w:rPr>
                <w:rFonts w:ascii="Arial" w:hAnsi="Arial" w:cs="Arial"/>
                <w:color w:val="000000"/>
                <w:sz w:val="18"/>
                <w:szCs w:val="18"/>
              </w:rPr>
              <w:t>familiarity</w:t>
            </w:r>
            <w:r w:rsidRPr="00D36C6A">
              <w:rPr>
                <w:rFonts w:ascii="Arial" w:hAnsi="Arial" w:cs="Arial"/>
                <w:color w:val="000000"/>
                <w:sz w:val="18"/>
                <w:szCs w:val="18"/>
                <w:vertAlign w:val="superscript"/>
              </w:rPr>
              <w:t>a</w:t>
            </w:r>
            <w:proofErr w:type="spellEnd"/>
          </w:p>
        </w:tc>
        <w:tc>
          <w:tcPr>
            <w:tcW w:w="2250" w:type="dxa"/>
          </w:tcPr>
          <w:p w14:paraId="660E8CA2" w14:textId="77777777" w:rsidR="00475585" w:rsidRPr="00BC65D8" w:rsidRDefault="00475585" w:rsidP="001E03EC">
            <w:pPr>
              <w:autoSpaceDE w:val="0"/>
              <w:autoSpaceDN w:val="0"/>
              <w:adjustRightInd w:val="0"/>
              <w:rPr>
                <w:rFonts w:ascii="Arial" w:hAnsi="Arial" w:cs="Arial"/>
                <w:sz w:val="18"/>
                <w:szCs w:val="18"/>
              </w:rPr>
            </w:pPr>
            <w:r>
              <w:rPr>
                <w:rFonts w:ascii="Arial" w:hAnsi="Arial" w:cs="Arial"/>
                <w:sz w:val="18"/>
                <w:szCs w:val="18"/>
              </w:rPr>
              <w:t>M = -.02, SD = .30</w:t>
            </w:r>
          </w:p>
        </w:tc>
        <w:tc>
          <w:tcPr>
            <w:tcW w:w="1710" w:type="dxa"/>
          </w:tcPr>
          <w:p w14:paraId="5736060E"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4E9333CE"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2</w:t>
            </w:r>
          </w:p>
        </w:tc>
        <w:tc>
          <w:tcPr>
            <w:tcW w:w="990" w:type="dxa"/>
          </w:tcPr>
          <w:p w14:paraId="0037552F" w14:textId="77777777" w:rsidR="00475585" w:rsidRPr="00D36C6A" w:rsidRDefault="00475585" w:rsidP="001E03EC">
            <w:pPr>
              <w:autoSpaceDE w:val="0"/>
              <w:autoSpaceDN w:val="0"/>
              <w:adjustRightInd w:val="0"/>
              <w:jc w:val="right"/>
              <w:rPr>
                <w:rFonts w:ascii="Arial" w:hAnsi="Arial" w:cs="Arial"/>
                <w:sz w:val="18"/>
                <w:szCs w:val="18"/>
              </w:rPr>
            </w:pPr>
            <w:r>
              <w:rPr>
                <w:rFonts w:ascii="Arial" w:hAnsi="Arial" w:cs="Arial"/>
                <w:sz w:val="18"/>
                <w:szCs w:val="18"/>
              </w:rPr>
              <w:t>-.02</w:t>
            </w:r>
          </w:p>
        </w:tc>
        <w:tc>
          <w:tcPr>
            <w:tcW w:w="1080" w:type="dxa"/>
          </w:tcPr>
          <w:p w14:paraId="65CB9C67" w14:textId="77777777" w:rsidR="00475585" w:rsidRPr="00D36C6A" w:rsidRDefault="00475585" w:rsidP="001E03EC">
            <w:pPr>
              <w:autoSpaceDE w:val="0"/>
              <w:autoSpaceDN w:val="0"/>
              <w:adjustRightInd w:val="0"/>
              <w:jc w:val="right"/>
              <w:rPr>
                <w:rFonts w:ascii="Arial" w:hAnsi="Arial" w:cs="Arial"/>
                <w:sz w:val="18"/>
                <w:szCs w:val="18"/>
              </w:rPr>
            </w:pPr>
            <w:r>
              <w:rPr>
                <w:rFonts w:ascii="Arial" w:hAnsi="Arial" w:cs="Arial"/>
                <w:sz w:val="18"/>
                <w:szCs w:val="18"/>
              </w:rPr>
              <w:t>-.02</w:t>
            </w:r>
          </w:p>
        </w:tc>
      </w:tr>
      <w:tr w:rsidR="00475585" w:rsidRPr="00BC65D8" w14:paraId="205CCE74" w14:textId="77777777" w:rsidTr="001E03EC">
        <w:tc>
          <w:tcPr>
            <w:tcW w:w="2430" w:type="dxa"/>
          </w:tcPr>
          <w:p w14:paraId="4B259A8F"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2: Mean age</w:t>
            </w:r>
          </w:p>
        </w:tc>
        <w:tc>
          <w:tcPr>
            <w:tcW w:w="2250" w:type="dxa"/>
          </w:tcPr>
          <w:p w14:paraId="7CA7400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31.</w:t>
            </w:r>
            <w:r>
              <w:rPr>
                <w:rFonts w:ascii="Arial" w:hAnsi="Arial" w:cs="Arial"/>
                <w:sz w:val="18"/>
                <w:szCs w:val="18"/>
              </w:rPr>
              <w:t>7</w:t>
            </w:r>
            <w:r w:rsidRPr="00BC65D8">
              <w:rPr>
                <w:rFonts w:ascii="Arial" w:hAnsi="Arial" w:cs="Arial"/>
                <w:sz w:val="18"/>
                <w:szCs w:val="18"/>
              </w:rPr>
              <w:t>, SD = 5.8</w:t>
            </w:r>
            <w:r>
              <w:rPr>
                <w:rFonts w:ascii="Arial" w:hAnsi="Arial" w:cs="Arial"/>
                <w:sz w:val="18"/>
                <w:szCs w:val="18"/>
              </w:rPr>
              <w:t>9</w:t>
            </w:r>
          </w:p>
        </w:tc>
        <w:tc>
          <w:tcPr>
            <w:tcW w:w="1710" w:type="dxa"/>
          </w:tcPr>
          <w:p w14:paraId="374F6152"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7B556379"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31.</w:t>
            </w:r>
            <w:r>
              <w:rPr>
                <w:rFonts w:ascii="Arial" w:hAnsi="Arial" w:cs="Arial"/>
                <w:sz w:val="18"/>
                <w:szCs w:val="18"/>
              </w:rPr>
              <w:t>74</w:t>
            </w:r>
          </w:p>
        </w:tc>
        <w:tc>
          <w:tcPr>
            <w:tcW w:w="990" w:type="dxa"/>
          </w:tcPr>
          <w:p w14:paraId="15D60D40"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31.</w:t>
            </w:r>
            <w:r>
              <w:rPr>
                <w:rFonts w:ascii="Arial" w:hAnsi="Arial" w:cs="Arial"/>
                <w:sz w:val="18"/>
                <w:szCs w:val="18"/>
              </w:rPr>
              <w:t>74</w:t>
            </w:r>
          </w:p>
        </w:tc>
        <w:tc>
          <w:tcPr>
            <w:tcW w:w="1080" w:type="dxa"/>
          </w:tcPr>
          <w:p w14:paraId="4FC70021"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31.</w:t>
            </w:r>
            <w:r>
              <w:rPr>
                <w:rFonts w:ascii="Arial" w:hAnsi="Arial" w:cs="Arial"/>
                <w:sz w:val="18"/>
                <w:szCs w:val="18"/>
              </w:rPr>
              <w:t>74</w:t>
            </w:r>
          </w:p>
        </w:tc>
      </w:tr>
      <w:tr w:rsidR="00475585" w:rsidRPr="00BC65D8" w14:paraId="6379755A" w14:textId="77777777" w:rsidTr="001E03EC">
        <w:tc>
          <w:tcPr>
            <w:tcW w:w="4680" w:type="dxa"/>
            <w:gridSpan w:val="2"/>
          </w:tcPr>
          <w:p w14:paraId="2368F12A"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i/>
                <w:color w:val="000000"/>
                <w:sz w:val="18"/>
                <w:szCs w:val="18"/>
              </w:rPr>
              <w:t> Methodological characteristics</w:t>
            </w:r>
          </w:p>
        </w:tc>
        <w:tc>
          <w:tcPr>
            <w:tcW w:w="1710" w:type="dxa"/>
          </w:tcPr>
          <w:p w14:paraId="0BF89481"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5A65CDD6" w14:textId="77777777" w:rsidR="00475585" w:rsidRPr="00BC65D8" w:rsidRDefault="00475585" w:rsidP="001E03EC">
            <w:pPr>
              <w:autoSpaceDE w:val="0"/>
              <w:autoSpaceDN w:val="0"/>
              <w:adjustRightInd w:val="0"/>
              <w:jc w:val="right"/>
              <w:rPr>
                <w:rFonts w:ascii="Arial" w:hAnsi="Arial" w:cs="Arial"/>
                <w:sz w:val="18"/>
                <w:szCs w:val="18"/>
              </w:rPr>
            </w:pPr>
          </w:p>
        </w:tc>
        <w:tc>
          <w:tcPr>
            <w:tcW w:w="990" w:type="dxa"/>
          </w:tcPr>
          <w:p w14:paraId="0E9674B2" w14:textId="77777777" w:rsidR="00475585" w:rsidRPr="00BC65D8" w:rsidRDefault="00475585" w:rsidP="001E03EC">
            <w:pPr>
              <w:autoSpaceDE w:val="0"/>
              <w:autoSpaceDN w:val="0"/>
              <w:adjustRightInd w:val="0"/>
              <w:jc w:val="right"/>
              <w:rPr>
                <w:rFonts w:ascii="Arial" w:hAnsi="Arial" w:cs="Arial"/>
                <w:sz w:val="18"/>
                <w:szCs w:val="18"/>
              </w:rPr>
            </w:pPr>
          </w:p>
        </w:tc>
        <w:tc>
          <w:tcPr>
            <w:tcW w:w="1080" w:type="dxa"/>
          </w:tcPr>
          <w:p w14:paraId="3D077DFF" w14:textId="77777777" w:rsidR="00475585" w:rsidRPr="00BC65D8" w:rsidRDefault="00475585" w:rsidP="001E03EC">
            <w:pPr>
              <w:autoSpaceDE w:val="0"/>
              <w:autoSpaceDN w:val="0"/>
              <w:adjustRightInd w:val="0"/>
              <w:jc w:val="right"/>
              <w:rPr>
                <w:rFonts w:ascii="Arial" w:hAnsi="Arial" w:cs="Arial"/>
                <w:sz w:val="18"/>
                <w:szCs w:val="18"/>
              </w:rPr>
            </w:pPr>
          </w:p>
        </w:tc>
      </w:tr>
      <w:tr w:rsidR="00475585" w:rsidRPr="00BC65D8" w14:paraId="2951F3D9" w14:textId="77777777" w:rsidTr="001E03EC">
        <w:tc>
          <w:tcPr>
            <w:tcW w:w="2430" w:type="dxa"/>
          </w:tcPr>
          <w:p w14:paraId="4597F61B"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 xml:space="preserve">1: </w:t>
            </w:r>
            <w:r>
              <w:rPr>
                <w:rFonts w:ascii="Arial" w:hAnsi="Arial" w:cs="Arial"/>
                <w:color w:val="000000"/>
                <w:sz w:val="18"/>
                <w:szCs w:val="18"/>
              </w:rPr>
              <w:t xml:space="preserve">Statistical </w:t>
            </w:r>
            <w:proofErr w:type="spellStart"/>
            <w:r>
              <w:rPr>
                <w:rFonts w:ascii="Arial" w:hAnsi="Arial" w:cs="Arial"/>
                <w:color w:val="000000"/>
                <w:sz w:val="18"/>
                <w:szCs w:val="18"/>
              </w:rPr>
              <w:t>control</w:t>
            </w:r>
            <w:r>
              <w:rPr>
                <w:rFonts w:ascii="Arial" w:hAnsi="Arial" w:cs="Arial"/>
                <w:color w:val="000000"/>
                <w:sz w:val="18"/>
                <w:szCs w:val="18"/>
                <w:vertAlign w:val="superscript"/>
              </w:rPr>
              <w:t>b</w:t>
            </w:r>
            <w:proofErr w:type="spellEnd"/>
          </w:p>
        </w:tc>
        <w:tc>
          <w:tcPr>
            <w:tcW w:w="2250" w:type="dxa"/>
          </w:tcPr>
          <w:p w14:paraId="71C93FAC"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M = </w:t>
            </w:r>
            <w:r>
              <w:rPr>
                <w:rFonts w:ascii="Arial" w:hAnsi="Arial" w:cs="Arial"/>
                <w:sz w:val="18"/>
                <w:szCs w:val="18"/>
              </w:rPr>
              <w:t>.00</w:t>
            </w:r>
            <w:r w:rsidRPr="00BC65D8">
              <w:rPr>
                <w:rFonts w:ascii="Arial" w:hAnsi="Arial" w:cs="Arial"/>
                <w:sz w:val="18"/>
                <w:szCs w:val="18"/>
              </w:rPr>
              <w:t>, SD = .11</w:t>
            </w:r>
          </w:p>
        </w:tc>
        <w:tc>
          <w:tcPr>
            <w:tcW w:w="1710" w:type="dxa"/>
          </w:tcPr>
          <w:p w14:paraId="509CAFD5"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26124C15"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990" w:type="dxa"/>
          </w:tcPr>
          <w:p w14:paraId="26FD82F8"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c>
          <w:tcPr>
            <w:tcW w:w="1080" w:type="dxa"/>
          </w:tcPr>
          <w:p w14:paraId="6696268E"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00</w:t>
            </w:r>
          </w:p>
        </w:tc>
      </w:tr>
      <w:tr w:rsidR="00475585" w:rsidRPr="00BC65D8" w14:paraId="20851D6B" w14:textId="77777777" w:rsidTr="001E03EC">
        <w:tc>
          <w:tcPr>
            <w:tcW w:w="2430" w:type="dxa"/>
          </w:tcPr>
          <w:p w14:paraId="480492A4"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2: Fictitious setting</w:t>
            </w:r>
          </w:p>
        </w:tc>
        <w:tc>
          <w:tcPr>
            <w:tcW w:w="2250" w:type="dxa"/>
          </w:tcPr>
          <w:p w14:paraId="727A6A0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13, SD = .40</w:t>
            </w:r>
          </w:p>
        </w:tc>
        <w:tc>
          <w:tcPr>
            <w:tcW w:w="1710" w:type="dxa"/>
          </w:tcPr>
          <w:p w14:paraId="5D418CB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 xml:space="preserve">½ = fictitious, </w:t>
            </w:r>
          </w:p>
          <w:p w14:paraId="36BF4488"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½ = actual setting</w:t>
            </w:r>
          </w:p>
        </w:tc>
        <w:tc>
          <w:tcPr>
            <w:tcW w:w="900" w:type="dxa"/>
          </w:tcPr>
          <w:p w14:paraId="62B4F444"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13</w:t>
            </w:r>
          </w:p>
        </w:tc>
        <w:tc>
          <w:tcPr>
            <w:tcW w:w="990" w:type="dxa"/>
          </w:tcPr>
          <w:p w14:paraId="530BACE5"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13</w:t>
            </w:r>
          </w:p>
        </w:tc>
        <w:tc>
          <w:tcPr>
            <w:tcW w:w="1080" w:type="dxa"/>
          </w:tcPr>
          <w:p w14:paraId="01F49F04"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13</w:t>
            </w:r>
          </w:p>
        </w:tc>
      </w:tr>
      <w:tr w:rsidR="00475585" w:rsidRPr="00BC65D8" w14:paraId="3E1C9C22" w14:textId="77777777" w:rsidTr="001E03EC">
        <w:tc>
          <w:tcPr>
            <w:tcW w:w="2430" w:type="dxa"/>
          </w:tcPr>
          <w:p w14:paraId="2DC657DC" w14:textId="77777777" w:rsidR="00475585" w:rsidRPr="00BC65D8" w:rsidRDefault="00475585" w:rsidP="001E03EC">
            <w:pPr>
              <w:autoSpaceDE w:val="0"/>
              <w:autoSpaceDN w:val="0"/>
              <w:adjustRightInd w:val="0"/>
              <w:ind w:firstLine="162"/>
              <w:rPr>
                <w:rFonts w:ascii="Arial" w:hAnsi="Arial" w:cs="Arial"/>
                <w:color w:val="000000"/>
                <w:sz w:val="18"/>
                <w:szCs w:val="18"/>
              </w:rPr>
            </w:pPr>
            <w:r w:rsidRPr="00BC65D8">
              <w:rPr>
                <w:rFonts w:ascii="Arial" w:hAnsi="Arial" w:cs="Arial"/>
                <w:color w:val="000000"/>
                <w:sz w:val="18"/>
                <w:szCs w:val="18"/>
              </w:rPr>
              <w:t>2: Imagined offering</w:t>
            </w:r>
          </w:p>
        </w:tc>
        <w:tc>
          <w:tcPr>
            <w:tcW w:w="2250" w:type="dxa"/>
          </w:tcPr>
          <w:p w14:paraId="2D255011" w14:textId="77777777" w:rsidR="00475585" w:rsidRPr="00BC65D8"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M = -.05, SD = .45</w:t>
            </w:r>
          </w:p>
        </w:tc>
        <w:tc>
          <w:tcPr>
            <w:tcW w:w="1710" w:type="dxa"/>
          </w:tcPr>
          <w:p w14:paraId="0B7D580C" w14:textId="77777777" w:rsidR="00475585" w:rsidRPr="00A5643E" w:rsidRDefault="00475585" w:rsidP="001E03EC">
            <w:pPr>
              <w:autoSpaceDE w:val="0"/>
              <w:autoSpaceDN w:val="0"/>
              <w:adjustRightInd w:val="0"/>
              <w:rPr>
                <w:rFonts w:ascii="Arial" w:hAnsi="Arial" w:cs="Arial"/>
                <w:sz w:val="18"/>
                <w:szCs w:val="18"/>
              </w:rPr>
            </w:pPr>
            <w:r w:rsidRPr="00BC65D8">
              <w:rPr>
                <w:rFonts w:ascii="Arial" w:hAnsi="Arial" w:cs="Arial"/>
                <w:sz w:val="18"/>
                <w:szCs w:val="18"/>
              </w:rPr>
              <w:t>⅔</w:t>
            </w:r>
            <w:r w:rsidRPr="00A5643E">
              <w:rPr>
                <w:rFonts w:ascii="Arial" w:hAnsi="Arial" w:cs="Arial"/>
                <w:sz w:val="18"/>
                <w:szCs w:val="18"/>
              </w:rPr>
              <w:t xml:space="preserve"> = imagined, </w:t>
            </w:r>
          </w:p>
          <w:p w14:paraId="62A77CDB" w14:textId="77777777" w:rsidR="00475585" w:rsidRPr="00BC65D8" w:rsidRDefault="00475585" w:rsidP="001E03EC">
            <w:pPr>
              <w:autoSpaceDE w:val="0"/>
              <w:autoSpaceDN w:val="0"/>
              <w:adjustRightInd w:val="0"/>
              <w:rPr>
                <w:rFonts w:ascii="Arial" w:hAnsi="Arial" w:cs="Arial"/>
                <w:sz w:val="18"/>
                <w:szCs w:val="18"/>
              </w:rPr>
            </w:pPr>
            <w:r w:rsidRPr="00BF169E">
              <w:rPr>
                <w:rFonts w:ascii="Arial" w:hAnsi="Arial" w:cs="Arial"/>
                <w:sz w:val="18"/>
                <w:szCs w:val="18"/>
              </w:rPr>
              <w:t xml:space="preserve">−⅓ = experienced </w:t>
            </w:r>
          </w:p>
        </w:tc>
        <w:tc>
          <w:tcPr>
            <w:tcW w:w="900" w:type="dxa"/>
          </w:tcPr>
          <w:p w14:paraId="4E6DB5C0" w14:textId="77777777" w:rsidR="00475585" w:rsidRPr="00BC65D8" w:rsidRDefault="00475585" w:rsidP="001E03EC">
            <w:pPr>
              <w:autoSpaceDE w:val="0"/>
              <w:autoSpaceDN w:val="0"/>
              <w:adjustRightInd w:val="0"/>
              <w:jc w:val="right"/>
              <w:rPr>
                <w:rFonts w:ascii="Arial" w:hAnsi="Arial" w:cs="Arial"/>
                <w:sz w:val="18"/>
                <w:szCs w:val="18"/>
              </w:rPr>
            </w:pPr>
            <w:r w:rsidRPr="00BC65D8">
              <w:rPr>
                <w:rFonts w:ascii="Arial" w:hAnsi="Arial" w:cs="Arial"/>
                <w:sz w:val="18"/>
                <w:szCs w:val="18"/>
              </w:rPr>
              <w:t>−.33</w:t>
            </w:r>
          </w:p>
        </w:tc>
        <w:tc>
          <w:tcPr>
            <w:tcW w:w="990" w:type="dxa"/>
          </w:tcPr>
          <w:p w14:paraId="61E25892"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33</w:t>
            </w:r>
            <w:r w:rsidRPr="00C4659B">
              <w:rPr>
                <w:rFonts w:ascii="Arial" w:hAnsi="Arial" w:cs="Arial"/>
                <w:b/>
                <w:color w:val="000000"/>
                <w:sz w:val="18"/>
                <w:szCs w:val="18"/>
                <w:vertAlign w:val="superscript"/>
              </w:rPr>
              <w:t>c</w:t>
            </w:r>
          </w:p>
        </w:tc>
        <w:tc>
          <w:tcPr>
            <w:tcW w:w="1080" w:type="dxa"/>
          </w:tcPr>
          <w:p w14:paraId="436CC05E" w14:textId="77777777" w:rsidR="00475585" w:rsidRPr="00C4659B" w:rsidRDefault="00475585" w:rsidP="001E03EC">
            <w:pPr>
              <w:autoSpaceDE w:val="0"/>
              <w:autoSpaceDN w:val="0"/>
              <w:adjustRightInd w:val="0"/>
              <w:jc w:val="right"/>
              <w:rPr>
                <w:rFonts w:ascii="Arial" w:hAnsi="Arial" w:cs="Arial"/>
                <w:b/>
                <w:sz w:val="18"/>
                <w:szCs w:val="18"/>
              </w:rPr>
            </w:pPr>
            <w:r w:rsidRPr="00C4659B">
              <w:rPr>
                <w:rFonts w:ascii="Arial" w:hAnsi="Arial" w:cs="Arial"/>
                <w:b/>
                <w:sz w:val="18"/>
                <w:szCs w:val="18"/>
              </w:rPr>
              <w:t>−.33</w:t>
            </w:r>
            <w:r w:rsidRPr="00C4659B">
              <w:rPr>
                <w:rFonts w:ascii="Arial" w:hAnsi="Arial" w:cs="Arial"/>
                <w:b/>
                <w:color w:val="000000"/>
                <w:sz w:val="18"/>
                <w:szCs w:val="18"/>
                <w:vertAlign w:val="superscript"/>
              </w:rPr>
              <w:t>c</w:t>
            </w:r>
          </w:p>
        </w:tc>
      </w:tr>
      <w:tr w:rsidR="00475585" w:rsidRPr="00BC65D8" w14:paraId="796C8351" w14:textId="77777777" w:rsidTr="001E03EC">
        <w:tc>
          <w:tcPr>
            <w:tcW w:w="2430" w:type="dxa"/>
          </w:tcPr>
          <w:p w14:paraId="6A9E90DA" w14:textId="77777777" w:rsidR="00475585" w:rsidRPr="00BC65D8" w:rsidRDefault="00475585" w:rsidP="001E03EC">
            <w:pPr>
              <w:autoSpaceDE w:val="0"/>
              <w:autoSpaceDN w:val="0"/>
              <w:adjustRightInd w:val="0"/>
              <w:ind w:left="378" w:hanging="216"/>
              <w:rPr>
                <w:rFonts w:ascii="Arial" w:hAnsi="Arial" w:cs="Arial"/>
                <w:color w:val="000000"/>
                <w:sz w:val="18"/>
                <w:szCs w:val="18"/>
              </w:rPr>
            </w:pPr>
            <w:r>
              <w:rPr>
                <w:rFonts w:ascii="Arial" w:hAnsi="Arial" w:cs="Arial"/>
                <w:color w:val="000000"/>
                <w:sz w:val="18"/>
                <w:szCs w:val="18"/>
              </w:rPr>
              <w:t xml:space="preserve">2: Fictitious x </w:t>
            </w:r>
            <w:proofErr w:type="spellStart"/>
            <w:r>
              <w:rPr>
                <w:rFonts w:ascii="Arial" w:hAnsi="Arial" w:cs="Arial"/>
                <w:color w:val="000000"/>
                <w:sz w:val="18"/>
                <w:szCs w:val="18"/>
              </w:rPr>
              <w:t>congruency</w:t>
            </w:r>
            <w:r w:rsidRPr="00D36C6A">
              <w:rPr>
                <w:rFonts w:ascii="Arial" w:hAnsi="Arial" w:cs="Arial"/>
                <w:color w:val="000000"/>
                <w:sz w:val="18"/>
                <w:szCs w:val="18"/>
                <w:vertAlign w:val="superscript"/>
              </w:rPr>
              <w:t>a</w:t>
            </w:r>
            <w:proofErr w:type="spellEnd"/>
          </w:p>
        </w:tc>
        <w:tc>
          <w:tcPr>
            <w:tcW w:w="2250" w:type="dxa"/>
          </w:tcPr>
          <w:p w14:paraId="6027E67E" w14:textId="77777777" w:rsidR="00475585" w:rsidRPr="00BC65D8" w:rsidRDefault="00475585" w:rsidP="001E03EC">
            <w:pPr>
              <w:autoSpaceDE w:val="0"/>
              <w:autoSpaceDN w:val="0"/>
              <w:adjustRightInd w:val="0"/>
              <w:rPr>
                <w:rFonts w:ascii="Arial" w:hAnsi="Arial" w:cs="Arial"/>
                <w:sz w:val="18"/>
                <w:szCs w:val="18"/>
              </w:rPr>
            </w:pPr>
            <w:r>
              <w:rPr>
                <w:rFonts w:ascii="Arial" w:hAnsi="Arial" w:cs="Arial"/>
                <w:sz w:val="18"/>
                <w:szCs w:val="18"/>
              </w:rPr>
              <w:t>M = -.07, SD = .46</w:t>
            </w:r>
          </w:p>
        </w:tc>
        <w:tc>
          <w:tcPr>
            <w:tcW w:w="1710" w:type="dxa"/>
          </w:tcPr>
          <w:p w14:paraId="75C24DCE"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3A2FD677"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7</w:t>
            </w:r>
          </w:p>
        </w:tc>
        <w:tc>
          <w:tcPr>
            <w:tcW w:w="990" w:type="dxa"/>
          </w:tcPr>
          <w:p w14:paraId="58436C2B"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7</w:t>
            </w:r>
          </w:p>
        </w:tc>
        <w:tc>
          <w:tcPr>
            <w:tcW w:w="1080" w:type="dxa"/>
          </w:tcPr>
          <w:p w14:paraId="2D999EC4"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7</w:t>
            </w:r>
          </w:p>
        </w:tc>
      </w:tr>
      <w:tr w:rsidR="00475585" w:rsidRPr="00BC65D8" w14:paraId="20C5B0C3" w14:textId="77777777" w:rsidTr="001E03EC">
        <w:tc>
          <w:tcPr>
            <w:tcW w:w="2430" w:type="dxa"/>
          </w:tcPr>
          <w:p w14:paraId="52F6AA85" w14:textId="77777777" w:rsidR="00475585" w:rsidRPr="00BC65D8" w:rsidRDefault="00475585" w:rsidP="001E03EC">
            <w:pPr>
              <w:autoSpaceDE w:val="0"/>
              <w:autoSpaceDN w:val="0"/>
              <w:adjustRightInd w:val="0"/>
              <w:ind w:left="378" w:hanging="216"/>
              <w:rPr>
                <w:rFonts w:ascii="Arial" w:hAnsi="Arial" w:cs="Arial"/>
                <w:color w:val="000000"/>
                <w:sz w:val="18"/>
                <w:szCs w:val="18"/>
              </w:rPr>
            </w:pPr>
            <w:r>
              <w:rPr>
                <w:rFonts w:ascii="Arial" w:hAnsi="Arial" w:cs="Arial"/>
                <w:color w:val="000000"/>
                <w:sz w:val="18"/>
                <w:szCs w:val="18"/>
              </w:rPr>
              <w:t xml:space="preserve">2: Imagined x </w:t>
            </w:r>
            <w:proofErr w:type="spellStart"/>
            <w:r>
              <w:rPr>
                <w:rFonts w:ascii="Arial" w:hAnsi="Arial" w:cs="Arial"/>
                <w:color w:val="000000"/>
                <w:sz w:val="18"/>
                <w:szCs w:val="18"/>
              </w:rPr>
              <w:t>congruency</w:t>
            </w:r>
            <w:r w:rsidRPr="00D36C6A">
              <w:rPr>
                <w:rFonts w:ascii="Arial" w:hAnsi="Arial" w:cs="Arial"/>
                <w:color w:val="000000"/>
                <w:sz w:val="18"/>
                <w:szCs w:val="18"/>
                <w:vertAlign w:val="superscript"/>
              </w:rPr>
              <w:t>a</w:t>
            </w:r>
            <w:proofErr w:type="spellEnd"/>
          </w:p>
        </w:tc>
        <w:tc>
          <w:tcPr>
            <w:tcW w:w="2250" w:type="dxa"/>
          </w:tcPr>
          <w:p w14:paraId="5BF87FF7" w14:textId="77777777" w:rsidR="00475585" w:rsidRPr="00BC65D8" w:rsidRDefault="00475585" w:rsidP="001E03EC">
            <w:pPr>
              <w:autoSpaceDE w:val="0"/>
              <w:autoSpaceDN w:val="0"/>
              <w:adjustRightInd w:val="0"/>
              <w:rPr>
                <w:rFonts w:ascii="Arial" w:hAnsi="Arial" w:cs="Arial"/>
                <w:sz w:val="18"/>
                <w:szCs w:val="18"/>
              </w:rPr>
            </w:pPr>
            <w:r>
              <w:rPr>
                <w:rFonts w:ascii="Arial" w:hAnsi="Arial" w:cs="Arial"/>
                <w:sz w:val="18"/>
                <w:szCs w:val="18"/>
              </w:rPr>
              <w:t>M = .04, SD = .43</w:t>
            </w:r>
          </w:p>
        </w:tc>
        <w:tc>
          <w:tcPr>
            <w:tcW w:w="1710" w:type="dxa"/>
          </w:tcPr>
          <w:p w14:paraId="675203CA"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50684D26"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4</w:t>
            </w:r>
          </w:p>
        </w:tc>
        <w:tc>
          <w:tcPr>
            <w:tcW w:w="990" w:type="dxa"/>
          </w:tcPr>
          <w:p w14:paraId="4C6492CE"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4</w:t>
            </w:r>
          </w:p>
        </w:tc>
        <w:tc>
          <w:tcPr>
            <w:tcW w:w="1080" w:type="dxa"/>
          </w:tcPr>
          <w:p w14:paraId="4960C72C"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04</w:t>
            </w:r>
          </w:p>
        </w:tc>
      </w:tr>
      <w:tr w:rsidR="00475585" w:rsidRPr="00BC65D8" w14:paraId="0F120719" w14:textId="77777777" w:rsidTr="001E03EC">
        <w:tc>
          <w:tcPr>
            <w:tcW w:w="2430" w:type="dxa"/>
          </w:tcPr>
          <w:p w14:paraId="5B1AF125" w14:textId="77777777" w:rsidR="00475585" w:rsidRPr="00BC65D8" w:rsidRDefault="00475585" w:rsidP="001E03EC">
            <w:pPr>
              <w:autoSpaceDE w:val="0"/>
              <w:autoSpaceDN w:val="0"/>
              <w:adjustRightInd w:val="0"/>
              <w:ind w:left="378" w:hanging="216"/>
              <w:rPr>
                <w:rFonts w:ascii="Arial" w:hAnsi="Arial" w:cs="Arial"/>
                <w:color w:val="000000"/>
                <w:sz w:val="18"/>
                <w:szCs w:val="18"/>
              </w:rPr>
            </w:pPr>
            <w:r>
              <w:rPr>
                <w:rFonts w:ascii="Arial" w:hAnsi="Arial" w:cs="Arial"/>
                <w:color w:val="000000"/>
                <w:sz w:val="18"/>
                <w:szCs w:val="18"/>
              </w:rPr>
              <w:t xml:space="preserve">2: Fictitious x </w:t>
            </w:r>
            <w:proofErr w:type="spellStart"/>
            <w:r>
              <w:rPr>
                <w:rFonts w:ascii="Arial" w:hAnsi="Arial" w:cs="Arial"/>
                <w:color w:val="000000"/>
                <w:sz w:val="18"/>
                <w:szCs w:val="18"/>
              </w:rPr>
              <w:t>familiarity</w:t>
            </w:r>
            <w:r w:rsidRPr="00D36C6A">
              <w:rPr>
                <w:rFonts w:ascii="Arial" w:hAnsi="Arial" w:cs="Arial"/>
                <w:color w:val="000000"/>
                <w:sz w:val="18"/>
                <w:szCs w:val="18"/>
                <w:vertAlign w:val="superscript"/>
              </w:rPr>
              <w:t>a</w:t>
            </w:r>
            <w:proofErr w:type="spellEnd"/>
          </w:p>
        </w:tc>
        <w:tc>
          <w:tcPr>
            <w:tcW w:w="2250" w:type="dxa"/>
          </w:tcPr>
          <w:p w14:paraId="33A1FD25" w14:textId="77777777" w:rsidR="00475585" w:rsidRPr="00BC65D8" w:rsidRDefault="00475585" w:rsidP="001E03EC">
            <w:pPr>
              <w:autoSpaceDE w:val="0"/>
              <w:autoSpaceDN w:val="0"/>
              <w:adjustRightInd w:val="0"/>
              <w:rPr>
                <w:rFonts w:ascii="Arial" w:hAnsi="Arial" w:cs="Arial"/>
                <w:sz w:val="18"/>
                <w:szCs w:val="18"/>
              </w:rPr>
            </w:pPr>
            <w:r>
              <w:rPr>
                <w:rFonts w:ascii="Arial" w:hAnsi="Arial" w:cs="Arial"/>
                <w:sz w:val="18"/>
                <w:szCs w:val="18"/>
              </w:rPr>
              <w:t>M = -.11, SD = .80</w:t>
            </w:r>
          </w:p>
        </w:tc>
        <w:tc>
          <w:tcPr>
            <w:tcW w:w="1710" w:type="dxa"/>
          </w:tcPr>
          <w:p w14:paraId="68795313" w14:textId="77777777" w:rsidR="00475585" w:rsidRPr="00BC65D8" w:rsidRDefault="00475585" w:rsidP="001E03EC">
            <w:pPr>
              <w:autoSpaceDE w:val="0"/>
              <w:autoSpaceDN w:val="0"/>
              <w:adjustRightInd w:val="0"/>
              <w:rPr>
                <w:rFonts w:ascii="Arial" w:hAnsi="Arial" w:cs="Arial"/>
                <w:sz w:val="18"/>
                <w:szCs w:val="18"/>
              </w:rPr>
            </w:pPr>
          </w:p>
        </w:tc>
        <w:tc>
          <w:tcPr>
            <w:tcW w:w="900" w:type="dxa"/>
          </w:tcPr>
          <w:p w14:paraId="1174E98E"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11</w:t>
            </w:r>
          </w:p>
        </w:tc>
        <w:tc>
          <w:tcPr>
            <w:tcW w:w="990" w:type="dxa"/>
          </w:tcPr>
          <w:p w14:paraId="4D30A468"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11</w:t>
            </w:r>
          </w:p>
        </w:tc>
        <w:tc>
          <w:tcPr>
            <w:tcW w:w="1080" w:type="dxa"/>
          </w:tcPr>
          <w:p w14:paraId="5E200FFB" w14:textId="77777777" w:rsidR="00475585" w:rsidRPr="00BC65D8" w:rsidRDefault="00475585" w:rsidP="001E03EC">
            <w:pPr>
              <w:autoSpaceDE w:val="0"/>
              <w:autoSpaceDN w:val="0"/>
              <w:adjustRightInd w:val="0"/>
              <w:jc w:val="right"/>
              <w:rPr>
                <w:rFonts w:ascii="Arial" w:hAnsi="Arial" w:cs="Arial"/>
                <w:sz w:val="18"/>
                <w:szCs w:val="18"/>
              </w:rPr>
            </w:pPr>
            <w:r>
              <w:rPr>
                <w:rFonts w:ascii="Arial" w:hAnsi="Arial" w:cs="Arial"/>
                <w:sz w:val="18"/>
                <w:szCs w:val="18"/>
              </w:rPr>
              <w:t>-.11</w:t>
            </w:r>
          </w:p>
        </w:tc>
      </w:tr>
      <w:tr w:rsidR="00475585" w:rsidRPr="0018746B" w14:paraId="5A626710" w14:textId="77777777" w:rsidTr="001E03EC">
        <w:tc>
          <w:tcPr>
            <w:tcW w:w="2430" w:type="dxa"/>
          </w:tcPr>
          <w:p w14:paraId="41A707AC" w14:textId="77777777" w:rsidR="00475585" w:rsidRPr="0018746B" w:rsidRDefault="00475585" w:rsidP="001E03EC">
            <w:pPr>
              <w:autoSpaceDE w:val="0"/>
              <w:autoSpaceDN w:val="0"/>
              <w:adjustRightInd w:val="0"/>
              <w:ind w:left="378" w:hanging="216"/>
              <w:rPr>
                <w:rFonts w:ascii="Arial" w:hAnsi="Arial" w:cs="Arial"/>
                <w:sz w:val="18"/>
                <w:szCs w:val="18"/>
              </w:rPr>
            </w:pPr>
            <w:r w:rsidRPr="0018746B">
              <w:rPr>
                <w:rFonts w:ascii="Arial" w:hAnsi="Arial" w:cs="Arial"/>
                <w:sz w:val="18"/>
                <w:szCs w:val="18"/>
              </w:rPr>
              <w:t xml:space="preserve">2: Imagined x </w:t>
            </w:r>
            <w:proofErr w:type="spellStart"/>
            <w:r w:rsidRPr="0018746B">
              <w:rPr>
                <w:rFonts w:ascii="Arial" w:hAnsi="Arial" w:cs="Arial"/>
                <w:sz w:val="18"/>
                <w:szCs w:val="18"/>
              </w:rPr>
              <w:t>familiarity</w:t>
            </w:r>
            <w:r w:rsidRPr="0018746B">
              <w:rPr>
                <w:rFonts w:ascii="Arial" w:hAnsi="Arial" w:cs="Arial"/>
                <w:sz w:val="18"/>
                <w:szCs w:val="18"/>
                <w:vertAlign w:val="superscript"/>
              </w:rPr>
              <w:t>a</w:t>
            </w:r>
            <w:proofErr w:type="spellEnd"/>
          </w:p>
        </w:tc>
        <w:tc>
          <w:tcPr>
            <w:tcW w:w="2250" w:type="dxa"/>
          </w:tcPr>
          <w:p w14:paraId="3FDE372A" w14:textId="77777777" w:rsidR="00475585" w:rsidRPr="0018746B" w:rsidRDefault="00475585" w:rsidP="001E03EC">
            <w:pPr>
              <w:autoSpaceDE w:val="0"/>
              <w:autoSpaceDN w:val="0"/>
              <w:adjustRightInd w:val="0"/>
              <w:rPr>
                <w:rFonts w:ascii="Arial" w:hAnsi="Arial" w:cs="Arial"/>
                <w:sz w:val="18"/>
                <w:szCs w:val="18"/>
              </w:rPr>
            </w:pPr>
            <w:r w:rsidRPr="0018746B">
              <w:rPr>
                <w:rFonts w:ascii="Arial" w:hAnsi="Arial" w:cs="Arial"/>
                <w:sz w:val="18"/>
                <w:szCs w:val="18"/>
              </w:rPr>
              <w:t>M = -.10, SD = .79</w:t>
            </w:r>
          </w:p>
        </w:tc>
        <w:tc>
          <w:tcPr>
            <w:tcW w:w="1710" w:type="dxa"/>
          </w:tcPr>
          <w:p w14:paraId="4AF70C64" w14:textId="77777777" w:rsidR="00475585" w:rsidRPr="0018746B" w:rsidRDefault="00475585" w:rsidP="001E03EC">
            <w:pPr>
              <w:autoSpaceDE w:val="0"/>
              <w:autoSpaceDN w:val="0"/>
              <w:adjustRightInd w:val="0"/>
              <w:rPr>
                <w:rFonts w:ascii="Arial" w:hAnsi="Arial" w:cs="Arial"/>
                <w:sz w:val="18"/>
                <w:szCs w:val="18"/>
              </w:rPr>
            </w:pPr>
          </w:p>
        </w:tc>
        <w:tc>
          <w:tcPr>
            <w:tcW w:w="900" w:type="dxa"/>
          </w:tcPr>
          <w:p w14:paraId="02A332C5" w14:textId="77777777" w:rsidR="00475585" w:rsidRPr="0018746B" w:rsidRDefault="00475585" w:rsidP="001E03EC">
            <w:pPr>
              <w:autoSpaceDE w:val="0"/>
              <w:autoSpaceDN w:val="0"/>
              <w:adjustRightInd w:val="0"/>
              <w:jc w:val="right"/>
              <w:rPr>
                <w:rFonts w:ascii="Arial" w:hAnsi="Arial" w:cs="Arial"/>
                <w:sz w:val="18"/>
                <w:szCs w:val="18"/>
              </w:rPr>
            </w:pPr>
            <w:r w:rsidRPr="0018746B">
              <w:rPr>
                <w:rFonts w:ascii="Arial" w:hAnsi="Arial" w:cs="Arial"/>
                <w:sz w:val="18"/>
                <w:szCs w:val="18"/>
              </w:rPr>
              <w:t>-.10</w:t>
            </w:r>
          </w:p>
        </w:tc>
        <w:tc>
          <w:tcPr>
            <w:tcW w:w="990" w:type="dxa"/>
          </w:tcPr>
          <w:p w14:paraId="49DF6C42" w14:textId="77777777" w:rsidR="00475585" w:rsidRPr="0018746B" w:rsidRDefault="00475585" w:rsidP="001E03EC">
            <w:pPr>
              <w:autoSpaceDE w:val="0"/>
              <w:autoSpaceDN w:val="0"/>
              <w:adjustRightInd w:val="0"/>
              <w:jc w:val="right"/>
              <w:rPr>
                <w:rFonts w:ascii="Arial" w:hAnsi="Arial" w:cs="Arial"/>
                <w:sz w:val="18"/>
                <w:szCs w:val="18"/>
              </w:rPr>
            </w:pPr>
            <w:r w:rsidRPr="0018746B">
              <w:rPr>
                <w:rFonts w:ascii="Arial" w:hAnsi="Arial" w:cs="Arial"/>
                <w:sz w:val="18"/>
                <w:szCs w:val="18"/>
              </w:rPr>
              <w:t>-.10</w:t>
            </w:r>
          </w:p>
        </w:tc>
        <w:tc>
          <w:tcPr>
            <w:tcW w:w="1080" w:type="dxa"/>
          </w:tcPr>
          <w:p w14:paraId="1B48FEC4" w14:textId="77777777" w:rsidR="00475585" w:rsidRPr="0018746B" w:rsidRDefault="00475585" w:rsidP="001E03EC">
            <w:pPr>
              <w:autoSpaceDE w:val="0"/>
              <w:autoSpaceDN w:val="0"/>
              <w:adjustRightInd w:val="0"/>
              <w:jc w:val="right"/>
              <w:rPr>
                <w:rFonts w:ascii="Arial" w:hAnsi="Arial" w:cs="Arial"/>
                <w:sz w:val="18"/>
                <w:szCs w:val="18"/>
              </w:rPr>
            </w:pPr>
            <w:r w:rsidRPr="0018746B">
              <w:rPr>
                <w:rFonts w:ascii="Arial" w:hAnsi="Arial" w:cs="Arial"/>
                <w:sz w:val="18"/>
                <w:szCs w:val="18"/>
              </w:rPr>
              <w:t>-.10</w:t>
            </w:r>
          </w:p>
        </w:tc>
      </w:tr>
      <w:tr w:rsidR="00475585" w:rsidRPr="0018746B" w14:paraId="71712EE4" w14:textId="77777777" w:rsidTr="001E03EC">
        <w:tc>
          <w:tcPr>
            <w:tcW w:w="4680" w:type="dxa"/>
            <w:gridSpan w:val="2"/>
            <w:tcBorders>
              <w:top w:val="single" w:sz="4" w:space="0" w:color="auto"/>
            </w:tcBorders>
          </w:tcPr>
          <w:p w14:paraId="0C18C40E" w14:textId="77777777" w:rsidR="00475585" w:rsidRPr="0018746B" w:rsidRDefault="00475585" w:rsidP="001E03EC">
            <w:pPr>
              <w:autoSpaceDE w:val="0"/>
              <w:autoSpaceDN w:val="0"/>
              <w:adjustRightInd w:val="0"/>
              <w:rPr>
                <w:rFonts w:ascii="Arial" w:hAnsi="Arial" w:cs="Arial"/>
                <w:sz w:val="18"/>
                <w:szCs w:val="18"/>
              </w:rPr>
            </w:pPr>
            <w:r w:rsidRPr="0018746B">
              <w:rPr>
                <w:rFonts w:ascii="Arial" w:hAnsi="Arial" w:cs="Arial"/>
                <w:sz w:val="18"/>
                <w:szCs w:val="18"/>
              </w:rPr>
              <w:t xml:space="preserve">Predicted </w:t>
            </w:r>
            <w:r>
              <w:rPr>
                <w:rFonts w:ascii="Arial" w:hAnsi="Arial" w:cs="Arial"/>
                <w:sz w:val="18"/>
                <w:szCs w:val="18"/>
              </w:rPr>
              <w:t>r</w:t>
            </w:r>
            <w:r w:rsidRPr="00A274DF">
              <w:rPr>
                <w:rFonts w:ascii="Arial" w:hAnsi="Arial" w:cs="Arial"/>
                <w:sz w:val="18"/>
                <w:szCs w:val="18"/>
                <w:vertAlign w:val="subscript"/>
              </w:rPr>
              <w:t>a</w:t>
            </w:r>
            <w:r w:rsidRPr="0018746B">
              <w:rPr>
                <w:rFonts w:ascii="Arial" w:hAnsi="Arial" w:cs="Arial"/>
                <w:sz w:val="18"/>
                <w:szCs w:val="18"/>
              </w:rPr>
              <w:t xml:space="preserve"> </w:t>
            </w:r>
            <w:r>
              <w:rPr>
                <w:rFonts w:ascii="Arial" w:hAnsi="Arial" w:cs="Arial"/>
                <w:sz w:val="18"/>
                <w:szCs w:val="18"/>
              </w:rPr>
              <w:t>of</w:t>
            </w:r>
            <w:r w:rsidRPr="0018746B">
              <w:rPr>
                <w:rFonts w:ascii="Arial" w:hAnsi="Arial" w:cs="Arial"/>
                <w:sz w:val="18"/>
                <w:szCs w:val="18"/>
              </w:rPr>
              <w:t xml:space="preserve"> expenditures</w:t>
            </w:r>
          </w:p>
        </w:tc>
        <w:tc>
          <w:tcPr>
            <w:tcW w:w="1710" w:type="dxa"/>
            <w:tcBorders>
              <w:top w:val="single" w:sz="4" w:space="0" w:color="auto"/>
            </w:tcBorders>
          </w:tcPr>
          <w:p w14:paraId="2D260E80" w14:textId="77777777" w:rsidR="00475585" w:rsidRPr="0018746B" w:rsidRDefault="00475585" w:rsidP="001E03EC">
            <w:pPr>
              <w:autoSpaceDE w:val="0"/>
              <w:autoSpaceDN w:val="0"/>
              <w:adjustRightInd w:val="0"/>
              <w:jc w:val="right"/>
              <w:rPr>
                <w:rFonts w:ascii="Arial" w:hAnsi="Arial" w:cs="Arial"/>
                <w:sz w:val="18"/>
                <w:szCs w:val="18"/>
              </w:rPr>
            </w:pPr>
          </w:p>
        </w:tc>
        <w:tc>
          <w:tcPr>
            <w:tcW w:w="900" w:type="dxa"/>
            <w:tcBorders>
              <w:top w:val="single" w:sz="4" w:space="0" w:color="auto"/>
            </w:tcBorders>
          </w:tcPr>
          <w:p w14:paraId="28070DEE" w14:textId="77777777" w:rsidR="00475585" w:rsidRPr="0018746B" w:rsidRDefault="00475585" w:rsidP="001E03EC">
            <w:pPr>
              <w:autoSpaceDE w:val="0"/>
              <w:autoSpaceDN w:val="0"/>
              <w:adjustRightInd w:val="0"/>
              <w:jc w:val="right"/>
              <w:rPr>
                <w:rFonts w:ascii="Arial" w:hAnsi="Arial" w:cs="Arial"/>
                <w:sz w:val="18"/>
                <w:szCs w:val="18"/>
              </w:rPr>
            </w:pPr>
            <w:r w:rsidRPr="0018746B">
              <w:rPr>
                <w:rFonts w:ascii="Arial" w:hAnsi="Arial" w:cs="Arial"/>
                <w:sz w:val="18"/>
                <w:szCs w:val="18"/>
              </w:rPr>
              <w:t>.0</w:t>
            </w:r>
            <w:r>
              <w:rPr>
                <w:rFonts w:ascii="Arial" w:hAnsi="Arial" w:cs="Arial"/>
                <w:sz w:val="18"/>
                <w:szCs w:val="18"/>
              </w:rPr>
              <w:t>51</w:t>
            </w:r>
          </w:p>
        </w:tc>
        <w:tc>
          <w:tcPr>
            <w:tcW w:w="990" w:type="dxa"/>
            <w:tcBorders>
              <w:top w:val="single" w:sz="4" w:space="0" w:color="auto"/>
            </w:tcBorders>
          </w:tcPr>
          <w:p w14:paraId="31AE3D9A" w14:textId="77777777" w:rsidR="00475585" w:rsidRPr="00525152" w:rsidRDefault="00475585" w:rsidP="001E03EC">
            <w:pPr>
              <w:autoSpaceDE w:val="0"/>
              <w:autoSpaceDN w:val="0"/>
              <w:adjustRightInd w:val="0"/>
              <w:jc w:val="right"/>
              <w:rPr>
                <w:rFonts w:ascii="Arial" w:hAnsi="Arial" w:cs="Arial"/>
                <w:color w:val="C00000"/>
                <w:sz w:val="18"/>
                <w:szCs w:val="18"/>
              </w:rPr>
            </w:pPr>
            <w:r w:rsidRPr="00525152">
              <w:rPr>
                <w:rFonts w:ascii="Arial" w:hAnsi="Arial" w:cs="Arial"/>
                <w:sz w:val="18"/>
                <w:szCs w:val="18"/>
              </w:rPr>
              <w:t>.36</w:t>
            </w:r>
            <w:r>
              <w:rPr>
                <w:rFonts w:ascii="Arial" w:hAnsi="Arial" w:cs="Arial"/>
                <w:sz w:val="18"/>
                <w:szCs w:val="18"/>
              </w:rPr>
              <w:t>4</w:t>
            </w:r>
          </w:p>
        </w:tc>
        <w:tc>
          <w:tcPr>
            <w:tcW w:w="1080" w:type="dxa"/>
            <w:tcBorders>
              <w:top w:val="single" w:sz="4" w:space="0" w:color="auto"/>
            </w:tcBorders>
          </w:tcPr>
          <w:p w14:paraId="047E0422" w14:textId="77777777" w:rsidR="00475585" w:rsidRPr="00525152" w:rsidRDefault="00475585" w:rsidP="001E03EC">
            <w:pPr>
              <w:autoSpaceDE w:val="0"/>
              <w:autoSpaceDN w:val="0"/>
              <w:adjustRightInd w:val="0"/>
              <w:jc w:val="right"/>
              <w:rPr>
                <w:rFonts w:ascii="Arial" w:hAnsi="Arial" w:cs="Arial"/>
                <w:color w:val="C00000"/>
                <w:sz w:val="18"/>
                <w:szCs w:val="18"/>
              </w:rPr>
            </w:pPr>
            <w:r w:rsidRPr="00525152">
              <w:rPr>
                <w:rFonts w:ascii="Arial" w:hAnsi="Arial" w:cs="Arial"/>
                <w:sz w:val="18"/>
                <w:szCs w:val="18"/>
              </w:rPr>
              <w:t>−.2</w:t>
            </w:r>
            <w:r>
              <w:rPr>
                <w:rFonts w:ascii="Arial" w:hAnsi="Arial" w:cs="Arial"/>
                <w:sz w:val="18"/>
                <w:szCs w:val="18"/>
              </w:rPr>
              <w:t>74</w:t>
            </w:r>
          </w:p>
        </w:tc>
      </w:tr>
      <w:tr w:rsidR="00475585" w:rsidRPr="0018746B" w14:paraId="111DB4D3" w14:textId="77777777" w:rsidTr="001E03EC">
        <w:tc>
          <w:tcPr>
            <w:tcW w:w="4680" w:type="dxa"/>
            <w:gridSpan w:val="2"/>
            <w:tcBorders>
              <w:bottom w:val="single" w:sz="4" w:space="0" w:color="auto"/>
            </w:tcBorders>
          </w:tcPr>
          <w:p w14:paraId="1E20D6EB" w14:textId="77777777" w:rsidR="00475585" w:rsidRPr="0018746B" w:rsidRDefault="00475585" w:rsidP="001E03EC">
            <w:pPr>
              <w:autoSpaceDE w:val="0"/>
              <w:autoSpaceDN w:val="0"/>
              <w:adjustRightInd w:val="0"/>
              <w:rPr>
                <w:rFonts w:ascii="Arial" w:hAnsi="Arial" w:cs="Arial"/>
                <w:sz w:val="18"/>
                <w:szCs w:val="18"/>
              </w:rPr>
            </w:pPr>
            <w:r>
              <w:rPr>
                <w:rFonts w:ascii="Arial" w:hAnsi="Arial" w:cs="Arial"/>
                <w:sz w:val="18"/>
                <w:szCs w:val="18"/>
              </w:rPr>
              <w:t>Converted percent change of r</w:t>
            </w:r>
            <w:r w:rsidRPr="00A274DF">
              <w:rPr>
                <w:rFonts w:ascii="Arial" w:hAnsi="Arial" w:cs="Arial"/>
                <w:sz w:val="18"/>
                <w:szCs w:val="18"/>
                <w:vertAlign w:val="subscript"/>
              </w:rPr>
              <w:t>a</w:t>
            </w:r>
          </w:p>
        </w:tc>
        <w:tc>
          <w:tcPr>
            <w:tcW w:w="1710" w:type="dxa"/>
            <w:tcBorders>
              <w:bottom w:val="single" w:sz="4" w:space="0" w:color="auto"/>
            </w:tcBorders>
          </w:tcPr>
          <w:p w14:paraId="6CE1B309" w14:textId="77777777" w:rsidR="00475585" w:rsidRPr="0018746B" w:rsidRDefault="00475585" w:rsidP="001E03EC">
            <w:pPr>
              <w:autoSpaceDE w:val="0"/>
              <w:autoSpaceDN w:val="0"/>
              <w:adjustRightInd w:val="0"/>
              <w:jc w:val="right"/>
              <w:rPr>
                <w:rFonts w:ascii="Arial" w:hAnsi="Arial" w:cs="Arial"/>
                <w:sz w:val="18"/>
                <w:szCs w:val="18"/>
              </w:rPr>
            </w:pPr>
          </w:p>
        </w:tc>
        <w:tc>
          <w:tcPr>
            <w:tcW w:w="900" w:type="dxa"/>
            <w:tcBorders>
              <w:bottom w:val="single" w:sz="4" w:space="0" w:color="auto"/>
            </w:tcBorders>
          </w:tcPr>
          <w:p w14:paraId="299E4CEB" w14:textId="77777777" w:rsidR="00475585" w:rsidRPr="0018746B" w:rsidRDefault="00475585" w:rsidP="001E03EC">
            <w:pPr>
              <w:autoSpaceDE w:val="0"/>
              <w:autoSpaceDN w:val="0"/>
              <w:adjustRightInd w:val="0"/>
              <w:jc w:val="right"/>
              <w:rPr>
                <w:rFonts w:ascii="Arial" w:hAnsi="Arial" w:cs="Arial"/>
                <w:sz w:val="18"/>
                <w:szCs w:val="18"/>
              </w:rPr>
            </w:pPr>
            <w:r>
              <w:rPr>
                <w:rFonts w:ascii="Arial" w:hAnsi="Arial" w:cs="Arial"/>
                <w:sz w:val="18"/>
                <w:szCs w:val="18"/>
              </w:rPr>
              <w:t>3.2%</w:t>
            </w:r>
          </w:p>
        </w:tc>
        <w:tc>
          <w:tcPr>
            <w:tcW w:w="990" w:type="dxa"/>
            <w:tcBorders>
              <w:bottom w:val="single" w:sz="4" w:space="0" w:color="auto"/>
            </w:tcBorders>
          </w:tcPr>
          <w:p w14:paraId="38F99589" w14:textId="77777777" w:rsidR="00475585" w:rsidRPr="0018746B" w:rsidRDefault="00475585" w:rsidP="001E03EC">
            <w:pPr>
              <w:autoSpaceDE w:val="0"/>
              <w:autoSpaceDN w:val="0"/>
              <w:adjustRightInd w:val="0"/>
              <w:jc w:val="right"/>
              <w:rPr>
                <w:rFonts w:ascii="Arial" w:hAnsi="Arial" w:cs="Arial"/>
                <w:sz w:val="18"/>
                <w:szCs w:val="18"/>
              </w:rPr>
            </w:pPr>
            <w:r>
              <w:rPr>
                <w:rFonts w:ascii="Arial" w:hAnsi="Arial" w:cs="Arial"/>
                <w:sz w:val="18"/>
                <w:szCs w:val="18"/>
              </w:rPr>
              <w:t>23.3%</w:t>
            </w:r>
          </w:p>
        </w:tc>
        <w:tc>
          <w:tcPr>
            <w:tcW w:w="1080" w:type="dxa"/>
            <w:tcBorders>
              <w:bottom w:val="single" w:sz="4" w:space="0" w:color="auto"/>
            </w:tcBorders>
          </w:tcPr>
          <w:p w14:paraId="59EA6B28" w14:textId="77777777" w:rsidR="00475585" w:rsidRPr="0018746B" w:rsidRDefault="00475585" w:rsidP="001E03EC">
            <w:pPr>
              <w:autoSpaceDE w:val="0"/>
              <w:autoSpaceDN w:val="0"/>
              <w:adjustRightInd w:val="0"/>
              <w:jc w:val="right"/>
              <w:rPr>
                <w:rFonts w:ascii="Arial" w:hAnsi="Arial" w:cs="Arial"/>
                <w:sz w:val="18"/>
                <w:szCs w:val="18"/>
              </w:rPr>
            </w:pPr>
            <w:r w:rsidRPr="0018746B">
              <w:rPr>
                <w:rFonts w:ascii="Arial" w:hAnsi="Arial" w:cs="Arial"/>
                <w:sz w:val="18"/>
                <w:szCs w:val="18"/>
              </w:rPr>
              <w:t>−</w:t>
            </w:r>
            <w:r>
              <w:rPr>
                <w:rFonts w:ascii="Arial" w:hAnsi="Arial" w:cs="Arial"/>
                <w:sz w:val="18"/>
                <w:szCs w:val="18"/>
              </w:rPr>
              <w:t>17.5%</w:t>
            </w:r>
          </w:p>
        </w:tc>
      </w:tr>
      <w:tr w:rsidR="00475585" w:rsidRPr="0018746B" w14:paraId="2C859923" w14:textId="77777777" w:rsidTr="001E03EC">
        <w:tc>
          <w:tcPr>
            <w:tcW w:w="9360" w:type="dxa"/>
            <w:gridSpan w:val="6"/>
            <w:tcBorders>
              <w:top w:val="single" w:sz="4" w:space="0" w:color="auto"/>
            </w:tcBorders>
          </w:tcPr>
          <w:p w14:paraId="3BAECD95" w14:textId="77777777" w:rsidR="00475585" w:rsidRPr="00145FF4" w:rsidRDefault="00475585" w:rsidP="002F453F">
            <w:pPr>
              <w:autoSpaceDE w:val="0"/>
              <w:autoSpaceDN w:val="0"/>
              <w:adjustRightInd w:val="0"/>
              <w:ind w:left="72" w:hanging="72"/>
              <w:rPr>
                <w:rFonts w:ascii="Arial" w:hAnsi="Arial" w:cs="Arial"/>
                <w:sz w:val="18"/>
                <w:szCs w:val="18"/>
                <w:vertAlign w:val="superscript"/>
              </w:rPr>
            </w:pPr>
            <w:proofErr w:type="spellStart"/>
            <w:r w:rsidRPr="00145FF4">
              <w:rPr>
                <w:rFonts w:ascii="Arial" w:hAnsi="Arial" w:cs="Arial"/>
                <w:sz w:val="18"/>
                <w:szCs w:val="18"/>
                <w:vertAlign w:val="superscript"/>
              </w:rPr>
              <w:t>a</w:t>
            </w:r>
            <w:r w:rsidRPr="00145FF4">
              <w:rPr>
                <w:rFonts w:ascii="Arial" w:hAnsi="Arial" w:cs="Arial"/>
                <w:sz w:val="18"/>
                <w:szCs w:val="18"/>
              </w:rPr>
              <w:t>The</w:t>
            </w:r>
            <w:proofErr w:type="spellEnd"/>
            <w:r w:rsidRPr="00145FF4">
              <w:rPr>
                <w:rFonts w:ascii="Arial" w:hAnsi="Arial" w:cs="Arial"/>
                <w:sz w:val="18"/>
                <w:szCs w:val="18"/>
              </w:rPr>
              <w:t xml:space="preserve"> respective interactions were not included in the most and least favorable conditions as they are exploratory in nature and occur on the sample level. Thus, due to the variance partitioning, they do not influence </w:t>
            </w:r>
            <w:r>
              <w:rPr>
                <w:rFonts w:ascii="Arial" w:hAnsi="Arial" w:cs="Arial"/>
                <w:sz w:val="18"/>
                <w:szCs w:val="18"/>
              </w:rPr>
              <w:t>L</w:t>
            </w:r>
            <w:r w:rsidRPr="00145FF4">
              <w:rPr>
                <w:rFonts w:ascii="Arial" w:hAnsi="Arial" w:cs="Arial"/>
                <w:sz w:val="18"/>
                <w:szCs w:val="18"/>
              </w:rPr>
              <w:t>evel 1 effects.</w:t>
            </w:r>
          </w:p>
          <w:p w14:paraId="3C11992F" w14:textId="77777777" w:rsidR="00475585" w:rsidRPr="00145FF4" w:rsidRDefault="00475585" w:rsidP="002F453F">
            <w:pPr>
              <w:autoSpaceDE w:val="0"/>
              <w:autoSpaceDN w:val="0"/>
              <w:adjustRightInd w:val="0"/>
              <w:ind w:left="72" w:hanging="72"/>
              <w:rPr>
                <w:rFonts w:ascii="Arial" w:hAnsi="Arial" w:cs="Arial"/>
                <w:sz w:val="18"/>
                <w:szCs w:val="18"/>
                <w:vertAlign w:val="superscript"/>
              </w:rPr>
            </w:pPr>
            <w:proofErr w:type="spellStart"/>
            <w:r w:rsidRPr="00145FF4">
              <w:rPr>
                <w:rFonts w:ascii="Arial" w:hAnsi="Arial" w:cs="Arial"/>
                <w:sz w:val="18"/>
                <w:szCs w:val="18"/>
                <w:vertAlign w:val="superscript"/>
              </w:rPr>
              <w:t>b</w:t>
            </w:r>
            <w:r w:rsidRPr="00145FF4">
              <w:rPr>
                <w:rFonts w:ascii="Arial" w:hAnsi="Arial" w:cs="Arial"/>
                <w:sz w:val="18"/>
                <w:szCs w:val="18"/>
              </w:rPr>
              <w:t>Statistical</w:t>
            </w:r>
            <w:proofErr w:type="spellEnd"/>
            <w:r w:rsidRPr="00145FF4">
              <w:rPr>
                <w:rFonts w:ascii="Arial" w:hAnsi="Arial" w:cs="Arial"/>
                <w:sz w:val="18"/>
                <w:szCs w:val="18"/>
              </w:rPr>
              <w:t xml:space="preserve"> control was not included in the most and least favorable condition as it represents a statistical influence and as such is not of substantial concern.</w:t>
            </w:r>
          </w:p>
          <w:p w14:paraId="0A2E6191" w14:textId="77777777" w:rsidR="00475585" w:rsidRDefault="00475585" w:rsidP="002F453F">
            <w:pPr>
              <w:autoSpaceDE w:val="0"/>
              <w:autoSpaceDN w:val="0"/>
              <w:adjustRightInd w:val="0"/>
              <w:ind w:left="72" w:hanging="72"/>
              <w:rPr>
                <w:rFonts w:ascii="Arial" w:hAnsi="Arial" w:cs="Arial"/>
                <w:sz w:val="18"/>
                <w:szCs w:val="18"/>
              </w:rPr>
            </w:pPr>
            <w:proofErr w:type="spellStart"/>
            <w:r w:rsidRPr="00145FF4">
              <w:rPr>
                <w:rFonts w:ascii="Arial" w:hAnsi="Arial" w:cs="Arial"/>
                <w:sz w:val="18"/>
                <w:szCs w:val="18"/>
                <w:vertAlign w:val="superscript"/>
              </w:rPr>
              <w:t>c</w:t>
            </w:r>
            <w:r w:rsidRPr="00145FF4">
              <w:rPr>
                <w:rFonts w:ascii="Arial" w:hAnsi="Arial" w:cs="Arial"/>
                <w:sz w:val="18"/>
                <w:szCs w:val="18"/>
              </w:rPr>
              <w:t>Constrained</w:t>
            </w:r>
            <w:proofErr w:type="spellEnd"/>
            <w:r w:rsidRPr="00145FF4">
              <w:rPr>
                <w:rFonts w:ascii="Arial" w:hAnsi="Arial" w:cs="Arial"/>
                <w:sz w:val="18"/>
                <w:szCs w:val="18"/>
              </w:rPr>
              <w:t xml:space="preserve"> to the value of -.33 (= ‘experienced offering’) to represent field conditions.</w:t>
            </w:r>
          </w:p>
          <w:p w14:paraId="3061A1B6" w14:textId="77777777" w:rsidR="00475585" w:rsidRPr="0018746B" w:rsidRDefault="00475585" w:rsidP="002F453F">
            <w:pPr>
              <w:autoSpaceDE w:val="0"/>
              <w:autoSpaceDN w:val="0"/>
              <w:adjustRightInd w:val="0"/>
              <w:ind w:left="72" w:hanging="72"/>
              <w:rPr>
                <w:rFonts w:ascii="Arial" w:hAnsi="Arial" w:cs="Arial"/>
                <w:sz w:val="18"/>
                <w:szCs w:val="18"/>
              </w:rPr>
            </w:pPr>
            <w:r w:rsidRPr="00145FF4">
              <w:rPr>
                <w:rFonts w:ascii="Arial" w:hAnsi="Arial" w:cs="Arial"/>
                <w:sz w:val="18"/>
                <w:szCs w:val="18"/>
              </w:rPr>
              <w:t>Notes: Numbers in bold represent the values used to predict r</w:t>
            </w:r>
            <w:r w:rsidRPr="00145FF4">
              <w:rPr>
                <w:rFonts w:ascii="Arial" w:hAnsi="Arial" w:cs="Arial"/>
                <w:sz w:val="18"/>
                <w:szCs w:val="18"/>
                <w:vertAlign w:val="subscript"/>
              </w:rPr>
              <w:t>a</w:t>
            </w:r>
            <w:r w:rsidRPr="00145FF4">
              <w:rPr>
                <w:rFonts w:ascii="Arial" w:hAnsi="Arial" w:cs="Arial"/>
                <w:sz w:val="18"/>
                <w:szCs w:val="18"/>
              </w:rPr>
              <w:t xml:space="preserve"> in the most and least favorable condition</w:t>
            </w:r>
            <w:r>
              <w:rPr>
                <w:rFonts w:ascii="Arial" w:hAnsi="Arial" w:cs="Arial"/>
                <w:sz w:val="18"/>
                <w:szCs w:val="18"/>
              </w:rPr>
              <w:t>.</w:t>
            </w:r>
          </w:p>
        </w:tc>
      </w:tr>
    </w:tbl>
    <w:p w14:paraId="1C509B46" w14:textId="77777777" w:rsidR="00475585" w:rsidRDefault="00475585" w:rsidP="002F453F">
      <w:pPr>
        <w:pStyle w:val="NormalWeb"/>
        <w:widowControl w:val="0"/>
        <w:spacing w:before="0" w:beforeAutospacing="0" w:after="0" w:afterAutospacing="0" w:line="480" w:lineRule="auto"/>
        <w:contextualSpacing/>
      </w:pPr>
    </w:p>
    <w:p w14:paraId="5B6191D0" w14:textId="10172302" w:rsidR="00475585" w:rsidRDefault="00475585" w:rsidP="002F453F">
      <w:pPr>
        <w:pStyle w:val="NormalWeb"/>
        <w:widowControl w:val="0"/>
        <w:spacing w:before="0" w:beforeAutospacing="0" w:after="0" w:afterAutospacing="0" w:line="480" w:lineRule="auto"/>
        <w:contextualSpacing/>
      </w:pPr>
    </w:p>
    <w:p w14:paraId="62A6CEA7" w14:textId="77777777" w:rsidR="003A0695" w:rsidRDefault="003A0695" w:rsidP="002F453F">
      <w:pPr>
        <w:pStyle w:val="NormalWeb"/>
        <w:widowControl w:val="0"/>
        <w:spacing w:before="0" w:beforeAutospacing="0" w:after="0" w:afterAutospacing="0" w:line="480" w:lineRule="auto"/>
        <w:contextualSpacing/>
      </w:pPr>
    </w:p>
    <w:p w14:paraId="4923BA0B" w14:textId="77777777" w:rsidR="00475585" w:rsidRPr="00D003CB" w:rsidRDefault="00475585" w:rsidP="006E7C15">
      <w:pPr>
        <w:autoSpaceDE w:val="0"/>
        <w:autoSpaceDN w:val="0"/>
        <w:adjustRightInd w:val="0"/>
        <w:spacing w:line="480" w:lineRule="auto"/>
        <w:outlineLvl w:val="1"/>
        <w:rPr>
          <w:i/>
          <w:szCs w:val="20"/>
        </w:rPr>
      </w:pPr>
      <w:r w:rsidRPr="00D003CB">
        <w:rPr>
          <w:i/>
          <w:szCs w:val="20"/>
        </w:rPr>
        <w:lastRenderedPageBreak/>
        <w:t>Calculations for Correcting the Effect Sizes used for the Analysis of Scent Intensity</w:t>
      </w:r>
    </w:p>
    <w:p w14:paraId="7AA51DE5" w14:textId="77777777" w:rsidR="00475585" w:rsidRPr="0018746B" w:rsidRDefault="00475585" w:rsidP="006E7C15">
      <w:pPr>
        <w:pStyle w:val="NormalWeb"/>
        <w:widowControl w:val="0"/>
        <w:spacing w:before="0" w:beforeAutospacing="0" w:after="0" w:afterAutospacing="0" w:line="480" w:lineRule="auto"/>
        <w:contextualSpacing/>
      </w:pPr>
      <w:r w:rsidRPr="0018746B">
        <w:tab/>
      </w:r>
      <w:r w:rsidRPr="00145FF4">
        <w:t>Our analysis of the effects of perceived concentration used a sub-sample of 165 reliability-corrected effect size estimates (</w:t>
      </w:r>
      <w:proofErr w:type="spellStart"/>
      <w:r w:rsidRPr="00145FF4">
        <w:rPr>
          <w:rFonts w:ascii="Cambria Math" w:hAnsi="Cambria Math"/>
          <w:sz w:val="22"/>
          <w:szCs w:val="20"/>
        </w:rPr>
        <w:t>ES</w:t>
      </w:r>
      <w:r w:rsidRPr="00145FF4">
        <w:rPr>
          <w:rFonts w:ascii="Cambria Math" w:hAnsi="Cambria Math"/>
          <w:sz w:val="22"/>
          <w:szCs w:val="20"/>
          <w:vertAlign w:val="subscript"/>
        </w:rPr>
        <w:t>ij</w:t>
      </w:r>
      <w:proofErr w:type="spellEnd"/>
      <w:r w:rsidRPr="00145FF4">
        <w:t xml:space="preserve">), which were corrected for the influence of the situational contingencies, sample affiliation, and measured customer response. They </w:t>
      </w:r>
      <w:r>
        <w:t xml:space="preserve">are referred to as </w:t>
      </w:r>
      <w:proofErr w:type="spellStart"/>
      <w:proofErr w:type="gramStart"/>
      <w:r>
        <w:t>ES</w:t>
      </w:r>
      <w:r w:rsidRPr="00780DE3">
        <w:rPr>
          <w:vertAlign w:val="subscript"/>
        </w:rPr>
        <w:t>c</w:t>
      </w:r>
      <w:r>
        <w:rPr>
          <w:vertAlign w:val="subscript"/>
        </w:rPr>
        <w:t>,ij</w:t>
      </w:r>
      <w:proofErr w:type="spellEnd"/>
      <w:proofErr w:type="gramEnd"/>
      <w:r>
        <w:t xml:space="preserve"> and are given by:</w:t>
      </w:r>
    </w:p>
    <w:p w14:paraId="2B78DB98" w14:textId="77777777" w:rsidR="00475585" w:rsidRPr="0018746B" w:rsidRDefault="00475585" w:rsidP="006E7C15">
      <w:pPr>
        <w:pStyle w:val="NormalWeb"/>
        <w:widowControl w:val="0"/>
        <w:spacing w:before="0" w:beforeAutospacing="0" w:after="0" w:afterAutospacing="0" w:line="480" w:lineRule="auto"/>
        <w:ind w:left="450" w:hanging="450"/>
        <w:contextualSpacing/>
      </w:pPr>
    </w:p>
    <w:p w14:paraId="568D245E" w14:textId="77777777" w:rsidR="00475585" w:rsidRDefault="00475585" w:rsidP="006E7C15">
      <w:pPr>
        <w:autoSpaceDE w:val="0"/>
        <w:autoSpaceDN w:val="0"/>
        <w:adjustRightInd w:val="0"/>
        <w:spacing w:line="480" w:lineRule="auto"/>
        <w:ind w:left="720" w:hanging="720"/>
        <w:rPr>
          <w:rFonts w:ascii="Cambria Math" w:hAnsi="Cambria Math"/>
          <w:sz w:val="22"/>
        </w:rPr>
      </w:pPr>
      <w:proofErr w:type="spellStart"/>
      <w:r>
        <w:rPr>
          <w:rFonts w:ascii="Cambria Math" w:hAnsi="Cambria Math"/>
          <w:sz w:val="22"/>
          <w:szCs w:val="20"/>
        </w:rPr>
        <w:t>ES</w:t>
      </w:r>
      <w:r w:rsidRPr="0018746B">
        <w:rPr>
          <w:rFonts w:ascii="Cambria Math" w:hAnsi="Cambria Math"/>
          <w:sz w:val="22"/>
          <w:szCs w:val="20"/>
          <w:vertAlign w:val="subscript"/>
        </w:rPr>
        <w:t>c</w:t>
      </w:r>
      <w:r>
        <w:rPr>
          <w:rFonts w:ascii="Cambria Math" w:hAnsi="Cambria Math"/>
          <w:sz w:val="22"/>
          <w:szCs w:val="20"/>
          <w:vertAlign w:val="subscript"/>
        </w:rPr>
        <w:t>,ij</w:t>
      </w:r>
      <w:proofErr w:type="spellEnd"/>
      <w:r w:rsidRPr="0018746B">
        <w:rPr>
          <w:rFonts w:ascii="Cambria Math" w:hAnsi="Cambria Math"/>
          <w:sz w:val="22"/>
          <w:szCs w:val="20"/>
        </w:rPr>
        <w:t xml:space="preserve"> =</w:t>
      </w:r>
      <w:r w:rsidRPr="0018746B">
        <w:rPr>
          <w:rFonts w:ascii="Cambria Math" w:hAnsi="Cambria Math"/>
          <w:sz w:val="22"/>
          <w:szCs w:val="20"/>
        </w:rPr>
        <w:tab/>
      </w:r>
      <w:proofErr w:type="spellStart"/>
      <w:r>
        <w:rPr>
          <w:rFonts w:ascii="Cambria Math" w:hAnsi="Cambria Math"/>
          <w:sz w:val="22"/>
          <w:szCs w:val="20"/>
        </w:rPr>
        <w:t>ES</w:t>
      </w:r>
      <w:r w:rsidRPr="00785150">
        <w:rPr>
          <w:rFonts w:ascii="Cambria Math" w:hAnsi="Cambria Math"/>
          <w:sz w:val="22"/>
          <w:szCs w:val="20"/>
          <w:vertAlign w:val="subscript"/>
        </w:rPr>
        <w:t>i</w:t>
      </w:r>
      <w:r>
        <w:rPr>
          <w:rFonts w:ascii="Cambria Math" w:hAnsi="Cambria Math"/>
          <w:iCs/>
          <w:sz w:val="22"/>
          <w:vertAlign w:val="subscript"/>
        </w:rPr>
        <w:t>i</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w:t>
      </w:r>
      <w:r>
        <w:rPr>
          <w:rFonts w:ascii="Cambria Math" w:hAnsi="Cambria Math"/>
          <w:sz w:val="22"/>
        </w:rPr>
        <w:t>65CON</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w:t>
      </w:r>
      <w:r>
        <w:rPr>
          <w:rFonts w:ascii="Cambria Math" w:hAnsi="Cambria Math"/>
          <w:sz w:val="22"/>
        </w:rPr>
        <w:t>79</w:t>
      </w:r>
      <w:r w:rsidRPr="0018746B">
        <w:rPr>
          <w:rFonts w:ascii="Cambria Math" w:hAnsi="Cambria Math"/>
          <w:sz w:val="22"/>
        </w:rPr>
        <w:t>DIM</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0</w:t>
      </w:r>
      <w:r>
        <w:rPr>
          <w:rFonts w:ascii="Cambria Math" w:hAnsi="Cambria Math"/>
          <w:sz w:val="22"/>
        </w:rPr>
        <w:t>8</w:t>
      </w:r>
      <w:r w:rsidRPr="0018746B">
        <w:rPr>
          <w:rFonts w:ascii="Cambria Math" w:hAnsi="Cambria Math"/>
          <w:sz w:val="22"/>
        </w:rPr>
        <w:t>PLE</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1</w:t>
      </w:r>
      <w:r>
        <w:rPr>
          <w:rFonts w:ascii="Cambria Math" w:hAnsi="Cambria Math"/>
          <w:sz w:val="22"/>
        </w:rPr>
        <w:t>3</w:t>
      </w:r>
      <w:r w:rsidRPr="0018746B">
        <w:rPr>
          <w:rFonts w:ascii="Cambria Math" w:hAnsi="Cambria Math"/>
          <w:sz w:val="22"/>
        </w:rPr>
        <w:t>FAM</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00</w:t>
      </w:r>
      <w:r>
        <w:rPr>
          <w:rFonts w:ascii="Cambria Math" w:hAnsi="Cambria Math"/>
          <w:sz w:val="22"/>
        </w:rPr>
        <w:t>8</w:t>
      </w:r>
      <w:r w:rsidRPr="0018746B">
        <w:rPr>
          <w:rFonts w:ascii="Cambria Math" w:hAnsi="Cambria Math"/>
          <w:sz w:val="22"/>
        </w:rPr>
        <w:t>ACT</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0</w:t>
      </w:r>
      <w:r>
        <w:rPr>
          <w:rFonts w:ascii="Cambria Math" w:hAnsi="Cambria Math"/>
          <w:sz w:val="22"/>
        </w:rPr>
        <w:t>89STC</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Pr>
          <w:rFonts w:ascii="Cambria Math" w:hAnsi="Cambria Math"/>
          <w:sz w:val="22"/>
        </w:rPr>
        <w:t> </w:t>
      </w:r>
      <w:r>
        <w:rPr>
          <w:rFonts w:ascii="Cambria Math" w:hAnsi="Cambria Math"/>
          <w:sz w:val="22"/>
        </w:rPr>
        <w:noBreakHyphen/>
      </w:r>
      <w:r w:rsidRPr="0018746B">
        <w:rPr>
          <w:rFonts w:ascii="Cambria Math" w:hAnsi="Cambria Math"/>
          <w:sz w:val="22"/>
        </w:rPr>
        <w:t>.0</w:t>
      </w:r>
      <w:r>
        <w:rPr>
          <w:rFonts w:ascii="Cambria Math" w:hAnsi="Cambria Math"/>
          <w:sz w:val="22"/>
        </w:rPr>
        <w:t>20</w:t>
      </w:r>
      <w:r w:rsidRPr="0018746B">
        <w:rPr>
          <w:rFonts w:ascii="Cambria Math" w:hAnsi="Cambria Math"/>
          <w:sz w:val="22"/>
        </w:rPr>
        <w:t>PLEx</w:t>
      </w:r>
      <w:r>
        <w:rPr>
          <w:rFonts w:ascii="Cambria Math" w:hAnsi="Cambria Math"/>
          <w:sz w:val="22"/>
        </w:rPr>
        <w:t>CON</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0</w:t>
      </w:r>
      <w:r>
        <w:rPr>
          <w:rFonts w:ascii="Cambria Math" w:hAnsi="Cambria Math"/>
          <w:sz w:val="22"/>
        </w:rPr>
        <w:t>7</w:t>
      </w:r>
      <w:r w:rsidRPr="0018746B">
        <w:rPr>
          <w:rFonts w:ascii="Cambria Math" w:hAnsi="Cambria Math"/>
          <w:sz w:val="22"/>
        </w:rPr>
        <w:t>6PLxDIM</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12PLxFAM</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0</w:t>
      </w:r>
      <w:r>
        <w:rPr>
          <w:rFonts w:ascii="Cambria Math" w:hAnsi="Cambria Math"/>
          <w:sz w:val="22"/>
        </w:rPr>
        <w:t>5</w:t>
      </w:r>
      <w:r w:rsidRPr="0018746B">
        <w:rPr>
          <w:rFonts w:ascii="Cambria Math" w:hAnsi="Cambria Math"/>
          <w:sz w:val="22"/>
        </w:rPr>
        <w:t>PLExACT</w:t>
      </w:r>
      <w:r w:rsidRPr="0018746B">
        <w:rPr>
          <w:rFonts w:ascii="Cambria Math" w:hAnsi="Cambria Math"/>
          <w:iCs/>
          <w:sz w:val="22"/>
          <w:vertAlign w:val="subscript"/>
        </w:rPr>
        <w:t>ij</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13</w:t>
      </w:r>
      <w:r>
        <w:rPr>
          <w:rFonts w:ascii="Cambria Math" w:hAnsi="Cambria Math"/>
          <w:sz w:val="22"/>
        </w:rPr>
        <w:t>7</w:t>
      </w:r>
      <w:r w:rsidRPr="0018746B">
        <w:rPr>
          <w:rFonts w:ascii="Cambria Math" w:hAnsi="Cambria Math"/>
          <w:sz w:val="22"/>
        </w:rPr>
        <w:t>(</w:t>
      </w:r>
      <w:proofErr w:type="spellStart"/>
      <w:r w:rsidRPr="0018746B">
        <w:rPr>
          <w:rFonts w:ascii="Cambria Math" w:hAnsi="Cambria Math"/>
          <w:sz w:val="22"/>
        </w:rPr>
        <w:t>SEE</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Pr>
          <w:rFonts w:ascii="Cambria Math" w:hAnsi="Cambria Math"/>
          <w:sz w:val="22"/>
        </w:rPr>
        <w:t> </w:t>
      </w:r>
      <w:r>
        <w:rPr>
          <w:rFonts w:ascii="Cambria Math" w:hAnsi="Cambria Math"/>
          <w:sz w:val="22"/>
        </w:rPr>
        <w:noBreakHyphen/>
      </w:r>
      <w:r w:rsidRPr="0018746B">
        <w:rPr>
          <w:rFonts w:ascii="Cambria Math" w:hAnsi="Cambria Math"/>
          <w:sz w:val="22"/>
        </w:rPr>
        <w:t xml:space="preserve">.16) </w:t>
      </w:r>
      <w:r w:rsidRPr="0018746B">
        <w:rPr>
          <w:rFonts w:ascii="Cambria Math" w:hAnsi="Cambria Math" w:hint="eastAsia"/>
          <w:sz w:val="22"/>
        </w:rPr>
        <w:t>–</w:t>
      </w:r>
      <w:r w:rsidRPr="0018746B">
        <w:rPr>
          <w:rFonts w:ascii="Cambria Math" w:hAnsi="Cambria Math"/>
          <w:sz w:val="22"/>
        </w:rPr>
        <w:t xml:space="preserve"> .002(</w:t>
      </w:r>
      <w:proofErr w:type="spellStart"/>
      <w:r w:rsidRPr="0018746B">
        <w:rPr>
          <w:rFonts w:ascii="Cambria Math" w:hAnsi="Cambria Math"/>
          <w:sz w:val="22"/>
        </w:rPr>
        <w:t>MUE</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20)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noBreakHyphen/>
      </w:r>
      <w:r w:rsidRPr="0018746B">
        <w:rPr>
          <w:rFonts w:ascii="Cambria Math" w:hAnsi="Cambria Math"/>
          <w:sz w:val="22"/>
        </w:rPr>
        <w:t>.</w:t>
      </w:r>
      <w:r>
        <w:rPr>
          <w:rFonts w:ascii="Cambria Math" w:hAnsi="Cambria Math"/>
          <w:sz w:val="22"/>
        </w:rPr>
        <w:t>12</w:t>
      </w:r>
      <w:r w:rsidRPr="0018746B">
        <w:rPr>
          <w:rFonts w:ascii="Cambria Math" w:hAnsi="Cambria Math"/>
          <w:sz w:val="22"/>
        </w:rPr>
        <w:t>0(</w:t>
      </w:r>
      <w:proofErr w:type="spellStart"/>
      <w:r>
        <w:rPr>
          <w:rFonts w:ascii="Cambria Math" w:hAnsi="Cambria Math"/>
          <w:sz w:val="22"/>
        </w:rPr>
        <w:t>IN</w:t>
      </w:r>
      <w:r w:rsidRPr="0018746B">
        <w:rPr>
          <w:rFonts w:ascii="Cambria Math" w:hAnsi="Cambria Math"/>
          <w:sz w:val="22"/>
        </w:rPr>
        <w:t>M</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t>08</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0</w:t>
      </w:r>
      <w:r>
        <w:rPr>
          <w:rFonts w:ascii="Cambria Math" w:hAnsi="Cambria Math"/>
          <w:sz w:val="22"/>
        </w:rPr>
        <w:t>43</w:t>
      </w:r>
      <w:r w:rsidRPr="0018746B">
        <w:rPr>
          <w:rFonts w:ascii="Cambria Math" w:hAnsi="Cambria Math"/>
          <w:sz w:val="22"/>
        </w:rPr>
        <w:t>(</w:t>
      </w:r>
      <w:proofErr w:type="spellStart"/>
      <w:r>
        <w:rPr>
          <w:rFonts w:ascii="Cambria Math" w:hAnsi="Cambria Math"/>
          <w:sz w:val="22"/>
        </w:rPr>
        <w:t>CO</w:t>
      </w:r>
      <w:r w:rsidRPr="0018746B">
        <w:rPr>
          <w:rFonts w:ascii="Cambria Math" w:hAnsi="Cambria Math"/>
          <w:sz w:val="22"/>
        </w:rPr>
        <w:t>M</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t>05</w:t>
      </w:r>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w:t>
      </w:r>
      <w:r>
        <w:rPr>
          <w:rFonts w:ascii="Cambria Math" w:hAnsi="Cambria Math"/>
          <w:sz w:val="22"/>
        </w:rPr>
        <w:t>315</w:t>
      </w:r>
      <w:r w:rsidRPr="0018746B">
        <w:rPr>
          <w:rFonts w:ascii="Cambria Math" w:hAnsi="Cambria Math"/>
          <w:sz w:val="22"/>
        </w:rPr>
        <w:t>(</w:t>
      </w:r>
      <w:proofErr w:type="spellStart"/>
      <w:r w:rsidRPr="0018746B">
        <w:rPr>
          <w:rFonts w:ascii="Cambria Math" w:hAnsi="Cambria Math"/>
          <w:sz w:val="22"/>
        </w:rPr>
        <w:t>PRF</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60) </w:t>
      </w:r>
      <w:r w:rsidRPr="0018746B">
        <w:rPr>
          <w:rFonts w:ascii="Cambria Math" w:hAnsi="Cambria Math" w:hint="eastAsia"/>
          <w:sz w:val="22"/>
        </w:rPr>
        <w:t>–</w:t>
      </w:r>
      <w:r w:rsidRPr="0018746B">
        <w:rPr>
          <w:rFonts w:ascii="Cambria Math" w:hAnsi="Cambria Math"/>
          <w:sz w:val="22"/>
        </w:rPr>
        <w:t xml:space="preserve"> .002(</w:t>
      </w:r>
      <w:proofErr w:type="spellStart"/>
      <w:r w:rsidRPr="0018746B">
        <w:rPr>
          <w:rFonts w:ascii="Cambria Math" w:hAnsi="Cambria Math"/>
          <w:sz w:val="22"/>
        </w:rPr>
        <w:t>MEA</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31.74) </w:t>
      </w:r>
    </w:p>
    <w:p w14:paraId="7FB9154B" w14:textId="77777777" w:rsidR="00475585" w:rsidRPr="004604F2" w:rsidRDefault="00475585" w:rsidP="006E7C15">
      <w:pPr>
        <w:autoSpaceDE w:val="0"/>
        <w:autoSpaceDN w:val="0"/>
        <w:adjustRightInd w:val="0"/>
        <w:spacing w:line="480" w:lineRule="auto"/>
        <w:ind w:left="720" w:hanging="720"/>
        <w:rPr>
          <w:sz w:val="22"/>
          <w:szCs w:val="20"/>
        </w:rPr>
      </w:pPr>
      <w:r>
        <w:rPr>
          <w:rFonts w:ascii="Cambria Math" w:hAnsi="Cambria Math"/>
          <w:sz w:val="22"/>
        </w:rPr>
        <w:tab/>
      </w:r>
      <w:r w:rsidRPr="0018746B">
        <w:rPr>
          <w:rFonts w:ascii="Cambria Math" w:hAnsi="Cambria Math" w:hint="eastAsia"/>
          <w:sz w:val="22"/>
        </w:rPr>
        <w:t>–</w:t>
      </w:r>
      <w:r w:rsidRPr="0018746B">
        <w:rPr>
          <w:rFonts w:ascii="Cambria Math" w:hAnsi="Cambria Math"/>
          <w:sz w:val="22"/>
        </w:rPr>
        <w:t xml:space="preserve"> .02</w:t>
      </w:r>
      <w:r>
        <w:rPr>
          <w:rFonts w:ascii="Cambria Math" w:hAnsi="Cambria Math"/>
          <w:sz w:val="22"/>
        </w:rPr>
        <w:t>6</w:t>
      </w:r>
      <w:r w:rsidRPr="0018746B">
        <w:rPr>
          <w:rFonts w:ascii="Cambria Math" w:hAnsi="Cambria Math"/>
          <w:sz w:val="22"/>
        </w:rPr>
        <w:t>(</w:t>
      </w:r>
      <w:proofErr w:type="spellStart"/>
      <w:r w:rsidRPr="0018746B">
        <w:rPr>
          <w:rFonts w:ascii="Cambria Math" w:hAnsi="Cambria Math"/>
          <w:sz w:val="22"/>
        </w:rPr>
        <w:t>FIS</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13) </w:t>
      </w:r>
      <w:r w:rsidRPr="0018746B">
        <w:rPr>
          <w:rFonts w:ascii="Cambria Math" w:hAnsi="Cambria Math" w:hint="eastAsia"/>
          <w:sz w:val="22"/>
        </w:rPr>
        <w:t>–</w:t>
      </w:r>
      <w:r w:rsidRPr="0018746B">
        <w:rPr>
          <w:rFonts w:ascii="Cambria Math" w:hAnsi="Cambria Math"/>
          <w:sz w:val="22"/>
        </w:rPr>
        <w:t xml:space="preserve"> .08</w:t>
      </w:r>
      <w:r>
        <w:rPr>
          <w:rFonts w:ascii="Cambria Math" w:hAnsi="Cambria Math"/>
          <w:sz w:val="22"/>
        </w:rPr>
        <w:t>6</w:t>
      </w:r>
      <w:r w:rsidRPr="0018746B">
        <w:rPr>
          <w:rFonts w:ascii="Cambria Math" w:hAnsi="Cambria Math"/>
          <w:sz w:val="22"/>
        </w:rPr>
        <w:t>(</w:t>
      </w:r>
      <w:proofErr w:type="spellStart"/>
      <w:r>
        <w:rPr>
          <w:rFonts w:ascii="Cambria Math" w:hAnsi="Cambria Math"/>
          <w:sz w:val="22"/>
        </w:rPr>
        <w:t>IMO</w:t>
      </w:r>
      <w:r w:rsidRPr="0018746B">
        <w:rPr>
          <w:rFonts w:ascii="Cambria Math" w:hAnsi="Cambria Math"/>
          <w:iCs/>
          <w:sz w:val="22"/>
          <w:vertAlign w:val="subscript"/>
        </w:rPr>
        <w:t>j</w:t>
      </w:r>
      <w:proofErr w:type="spellEnd"/>
      <w:r w:rsidRPr="0018746B">
        <w:rPr>
          <w:rFonts w:ascii="Cambria Math" w:hAnsi="Cambria Math"/>
          <w:sz w:val="22"/>
        </w:rPr>
        <w:t xml:space="preserve"> </w:t>
      </w:r>
      <w:r w:rsidRPr="0018746B">
        <w:rPr>
          <w:rFonts w:ascii="Cambria Math" w:hAnsi="Cambria Math" w:hint="eastAsia"/>
          <w:sz w:val="22"/>
        </w:rPr>
        <w:t>–</w:t>
      </w:r>
      <w:r w:rsidRPr="0018746B">
        <w:rPr>
          <w:rFonts w:ascii="Cambria Math" w:hAnsi="Cambria Math"/>
          <w:sz w:val="22"/>
        </w:rPr>
        <w:t xml:space="preserve"> </w:t>
      </w:r>
      <w:r w:rsidRPr="0018746B">
        <w:rPr>
          <w:rFonts w:ascii="Cambria Math" w:hAnsi="Cambria Math"/>
          <w:b/>
          <w:sz w:val="22"/>
        </w:rPr>
        <w:t>-</w:t>
      </w:r>
      <w:r w:rsidRPr="0018746B">
        <w:rPr>
          <w:rFonts w:ascii="Cambria Math" w:hAnsi="Cambria Math"/>
          <w:sz w:val="22"/>
        </w:rPr>
        <w:t xml:space="preserve">.33) </w:t>
      </w:r>
      <w:r w:rsidRPr="0018746B">
        <w:rPr>
          <w:rFonts w:ascii="Cambria Math" w:hAnsi="Cambria Math" w:hint="eastAsia"/>
          <w:sz w:val="22"/>
        </w:rPr>
        <w:t>–</w:t>
      </w:r>
      <w:r w:rsidRPr="0018746B">
        <w:rPr>
          <w:rFonts w:ascii="Cambria Math" w:hAnsi="Cambria Math"/>
          <w:sz w:val="22"/>
        </w:rPr>
        <w:t> .0</w:t>
      </w:r>
      <w:r>
        <w:rPr>
          <w:rFonts w:ascii="Cambria Math" w:hAnsi="Cambria Math"/>
          <w:sz w:val="22"/>
        </w:rPr>
        <w:t>96</w:t>
      </w:r>
      <w:r w:rsidRPr="0018746B">
        <w:rPr>
          <w:rFonts w:ascii="Cambria Math" w:hAnsi="Cambria Math"/>
          <w:sz w:val="22"/>
        </w:rPr>
        <w:t>(</w:t>
      </w:r>
      <w:proofErr w:type="spellStart"/>
      <w:r w:rsidRPr="0018746B">
        <w:rPr>
          <w:rFonts w:ascii="Cambria Math" w:hAnsi="Cambria Math"/>
          <w:sz w:val="22"/>
        </w:rPr>
        <w:t>PRFxFAM</w:t>
      </w:r>
      <w:r w:rsidRPr="0018746B">
        <w:rPr>
          <w:rFonts w:ascii="Cambria Math" w:hAnsi="Cambria Math"/>
          <w:sz w:val="22"/>
          <w:vertAlign w:val="subscript"/>
        </w:rPr>
        <w:t>j</w:t>
      </w:r>
      <w:proofErr w:type="spellEnd"/>
      <w:r w:rsidRPr="0018746B">
        <w:rPr>
          <w:rFonts w:ascii="Cambria Math" w:hAnsi="Cambria Math"/>
          <w:iCs/>
          <w:sz w:val="22"/>
          <w:vertAlign w:val="subscript"/>
        </w:rPr>
        <w:t xml:space="preserve"> </w:t>
      </w:r>
      <w:r w:rsidRPr="0018746B">
        <w:rPr>
          <w:rFonts w:ascii="Cambria Math" w:hAnsi="Cambria Math" w:hint="eastAsia"/>
          <w:sz w:val="22"/>
        </w:rPr>
        <w:t>–</w:t>
      </w:r>
      <w:r w:rsidRPr="0018746B">
        <w:rPr>
          <w:rFonts w:ascii="Cambria Math" w:hAnsi="Cambria Math"/>
          <w:sz w:val="22"/>
        </w:rPr>
        <w:t xml:space="preserve"> -.02) </w:t>
      </w:r>
      <w:r w:rsidRPr="0018746B">
        <w:rPr>
          <w:rFonts w:ascii="Cambria Math" w:hAnsi="Cambria Math" w:hint="eastAsia"/>
          <w:sz w:val="22"/>
        </w:rPr>
        <w:t>–</w:t>
      </w:r>
      <w:r w:rsidRPr="0018746B">
        <w:rPr>
          <w:rFonts w:ascii="Cambria Math" w:hAnsi="Cambria Math"/>
          <w:sz w:val="22"/>
        </w:rPr>
        <w:t xml:space="preserve"> .0</w:t>
      </w:r>
      <w:r>
        <w:rPr>
          <w:rFonts w:ascii="Cambria Math" w:hAnsi="Cambria Math"/>
          <w:sz w:val="22"/>
        </w:rPr>
        <w:t>0</w:t>
      </w:r>
      <w:r w:rsidRPr="0018746B">
        <w:rPr>
          <w:rFonts w:ascii="Cambria Math" w:hAnsi="Cambria Math"/>
          <w:sz w:val="22"/>
        </w:rPr>
        <w:t>6(</w:t>
      </w:r>
      <w:proofErr w:type="spellStart"/>
      <w:r w:rsidRPr="0018746B">
        <w:rPr>
          <w:rFonts w:ascii="Cambria Math" w:hAnsi="Cambria Math"/>
          <w:sz w:val="22"/>
        </w:rPr>
        <w:t>FISx</w:t>
      </w:r>
      <w:r>
        <w:rPr>
          <w:rFonts w:ascii="Cambria Math" w:hAnsi="Cambria Math"/>
          <w:sz w:val="22"/>
        </w:rPr>
        <w:t>CON</w:t>
      </w:r>
      <w:r w:rsidRPr="0018746B">
        <w:rPr>
          <w:rFonts w:ascii="Cambria Math" w:hAnsi="Cambria Math"/>
          <w:sz w:val="22"/>
          <w:vertAlign w:val="subscript"/>
        </w:rPr>
        <w:t>j</w:t>
      </w:r>
      <w:proofErr w:type="spellEnd"/>
      <w:r w:rsidRPr="0018746B">
        <w:rPr>
          <w:rFonts w:ascii="Cambria Math" w:hAnsi="Cambria Math"/>
          <w:iCs/>
          <w:sz w:val="22"/>
          <w:vertAlign w:val="subscript"/>
        </w:rPr>
        <w:t xml:space="preserve"> </w:t>
      </w:r>
      <w:r w:rsidRPr="0018746B">
        <w:rPr>
          <w:rFonts w:ascii="Cambria Math" w:hAnsi="Cambria Math" w:hint="eastAsia"/>
          <w:sz w:val="22"/>
        </w:rPr>
        <w:t>–</w:t>
      </w:r>
      <w:r w:rsidRPr="0018746B">
        <w:rPr>
          <w:rFonts w:ascii="Cambria Math" w:hAnsi="Cambria Math"/>
          <w:sz w:val="22"/>
        </w:rPr>
        <w:t xml:space="preserve"> -.07) </w:t>
      </w:r>
      <w:r w:rsidRPr="0018746B">
        <w:rPr>
          <w:rFonts w:ascii="Cambria Math" w:hAnsi="Cambria Math" w:hint="eastAsia"/>
          <w:sz w:val="22"/>
        </w:rPr>
        <w:t>–</w:t>
      </w:r>
      <w:r w:rsidRPr="0018746B">
        <w:rPr>
          <w:rFonts w:ascii="Cambria Math" w:hAnsi="Cambria Math"/>
          <w:sz w:val="22"/>
        </w:rPr>
        <w:t xml:space="preserve"> </w:t>
      </w:r>
      <w:r>
        <w:rPr>
          <w:rFonts w:ascii="Cambria Math" w:hAnsi="Cambria Math"/>
          <w:sz w:val="22"/>
        </w:rPr>
        <w:noBreakHyphen/>
      </w:r>
      <w:r w:rsidRPr="0018746B">
        <w:rPr>
          <w:rFonts w:ascii="Cambria Math" w:hAnsi="Cambria Math"/>
          <w:sz w:val="22"/>
        </w:rPr>
        <w:t>.00</w:t>
      </w:r>
      <w:r>
        <w:rPr>
          <w:rFonts w:ascii="Cambria Math" w:hAnsi="Cambria Math"/>
          <w:sz w:val="22"/>
        </w:rPr>
        <w:t>6</w:t>
      </w:r>
      <w:r w:rsidRPr="0018746B">
        <w:rPr>
          <w:rFonts w:ascii="Cambria Math" w:hAnsi="Cambria Math"/>
          <w:sz w:val="22"/>
        </w:rPr>
        <w:t>(</w:t>
      </w:r>
      <w:proofErr w:type="spellStart"/>
      <w:r w:rsidRPr="0018746B">
        <w:rPr>
          <w:rFonts w:ascii="Cambria Math" w:hAnsi="Cambria Math"/>
          <w:sz w:val="22"/>
        </w:rPr>
        <w:t>FISxFAM</w:t>
      </w:r>
      <w:r w:rsidRPr="0018746B">
        <w:rPr>
          <w:rFonts w:ascii="Cambria Math" w:hAnsi="Cambria Math"/>
          <w:sz w:val="22"/>
          <w:vertAlign w:val="subscript"/>
        </w:rPr>
        <w:t>j</w:t>
      </w:r>
      <w:proofErr w:type="spellEnd"/>
      <w:r w:rsidRPr="0018746B">
        <w:rPr>
          <w:rFonts w:ascii="Cambria Math" w:hAnsi="Cambria Math"/>
          <w:iCs/>
          <w:sz w:val="22"/>
          <w:vertAlign w:val="subscript"/>
        </w:rPr>
        <w:t xml:space="preserve"> </w:t>
      </w:r>
      <w:r w:rsidRPr="0018746B">
        <w:rPr>
          <w:rFonts w:ascii="Cambria Math" w:hAnsi="Cambria Math" w:hint="eastAsia"/>
          <w:sz w:val="22"/>
        </w:rPr>
        <w:t>–</w:t>
      </w:r>
      <w:r w:rsidRPr="0018746B">
        <w:rPr>
          <w:rFonts w:ascii="Cambria Math" w:hAnsi="Cambria Math"/>
          <w:sz w:val="22"/>
        </w:rPr>
        <w:t xml:space="preserve"> </w:t>
      </w:r>
      <w:r w:rsidRPr="0018746B">
        <w:rPr>
          <w:rFonts w:ascii="Cambria Math" w:hAnsi="Cambria Math"/>
          <w:sz w:val="22"/>
        </w:rPr>
        <w:noBreakHyphen/>
        <w:t xml:space="preserve">.11) </w:t>
      </w:r>
      <w:r w:rsidRPr="0018746B">
        <w:rPr>
          <w:rFonts w:ascii="Cambria Math" w:hAnsi="Cambria Math" w:hint="eastAsia"/>
          <w:sz w:val="22"/>
        </w:rPr>
        <w:t>–</w:t>
      </w:r>
      <w:r w:rsidRPr="0018746B">
        <w:rPr>
          <w:rFonts w:ascii="Cambria Math" w:hAnsi="Cambria Math"/>
          <w:sz w:val="22"/>
        </w:rPr>
        <w:t> </w:t>
      </w:r>
      <w:r w:rsidRPr="0018746B">
        <w:rPr>
          <w:rFonts w:ascii="Cambria Math" w:hAnsi="Cambria Math"/>
          <w:sz w:val="22"/>
        </w:rPr>
        <w:noBreakHyphen/>
        <w:t>.0</w:t>
      </w:r>
      <w:r>
        <w:rPr>
          <w:rFonts w:ascii="Cambria Math" w:hAnsi="Cambria Math"/>
          <w:sz w:val="22"/>
        </w:rPr>
        <w:t>69</w:t>
      </w:r>
      <w:r w:rsidRPr="004604F2">
        <w:rPr>
          <w:rFonts w:ascii="Cambria Math" w:hAnsi="Cambria Math"/>
          <w:sz w:val="22"/>
        </w:rPr>
        <w:t>(</w:t>
      </w:r>
      <w:proofErr w:type="spellStart"/>
      <w:r w:rsidRPr="004604F2">
        <w:rPr>
          <w:rFonts w:ascii="Cambria Math" w:hAnsi="Cambria Math"/>
          <w:sz w:val="22"/>
        </w:rPr>
        <w:t>IMOxC</w:t>
      </w:r>
      <w:r>
        <w:rPr>
          <w:rFonts w:ascii="Cambria Math" w:hAnsi="Cambria Math"/>
          <w:sz w:val="22"/>
        </w:rPr>
        <w:t>ON</w:t>
      </w:r>
      <w:r w:rsidRPr="004604F2">
        <w:rPr>
          <w:rFonts w:ascii="Cambria Math" w:hAnsi="Cambria Math"/>
          <w:sz w:val="22"/>
          <w:vertAlign w:val="subscript"/>
        </w:rPr>
        <w:t>j</w:t>
      </w:r>
      <w:proofErr w:type="spellEnd"/>
      <w:r w:rsidRPr="004604F2">
        <w:rPr>
          <w:rFonts w:ascii="Cambria Math" w:hAnsi="Cambria Math"/>
          <w:iCs/>
          <w:sz w:val="22"/>
          <w:vertAlign w:val="subscript"/>
        </w:rPr>
        <w:t xml:space="preserve"> </w:t>
      </w:r>
      <w:r w:rsidRPr="004604F2">
        <w:rPr>
          <w:rFonts w:ascii="Cambria Math" w:hAnsi="Cambria Math" w:hint="eastAsia"/>
          <w:sz w:val="22"/>
        </w:rPr>
        <w:t>–</w:t>
      </w:r>
      <w:r w:rsidRPr="004604F2">
        <w:rPr>
          <w:rFonts w:ascii="Cambria Math" w:hAnsi="Cambria Math"/>
          <w:sz w:val="22"/>
        </w:rPr>
        <w:t xml:space="preserve"> .0</w:t>
      </w:r>
      <w:r>
        <w:rPr>
          <w:rFonts w:ascii="Cambria Math" w:hAnsi="Cambria Math"/>
          <w:sz w:val="22"/>
        </w:rPr>
        <w:t>4</w:t>
      </w:r>
      <w:r w:rsidRPr="004604F2">
        <w:rPr>
          <w:rFonts w:ascii="Cambria Math" w:hAnsi="Cambria Math"/>
          <w:sz w:val="22"/>
        </w:rPr>
        <w:t xml:space="preserve">) </w:t>
      </w:r>
      <w:r w:rsidRPr="004604F2">
        <w:rPr>
          <w:rFonts w:ascii="Cambria Math" w:hAnsi="Cambria Math" w:hint="eastAsia"/>
          <w:sz w:val="22"/>
        </w:rPr>
        <w:t>–</w:t>
      </w:r>
      <w:r w:rsidRPr="004604F2">
        <w:rPr>
          <w:rFonts w:ascii="Cambria Math" w:hAnsi="Cambria Math"/>
          <w:sz w:val="22"/>
        </w:rPr>
        <w:t xml:space="preserve"> .0</w:t>
      </w:r>
      <w:r>
        <w:rPr>
          <w:rFonts w:ascii="Cambria Math" w:hAnsi="Cambria Math"/>
          <w:sz w:val="22"/>
        </w:rPr>
        <w:t>3</w:t>
      </w:r>
      <w:r w:rsidRPr="004604F2">
        <w:rPr>
          <w:rFonts w:ascii="Cambria Math" w:hAnsi="Cambria Math"/>
          <w:sz w:val="22"/>
        </w:rPr>
        <w:t>9(</w:t>
      </w:r>
      <w:proofErr w:type="spellStart"/>
      <w:r w:rsidRPr="004604F2">
        <w:rPr>
          <w:rFonts w:ascii="Cambria Math" w:hAnsi="Cambria Math"/>
          <w:sz w:val="22"/>
        </w:rPr>
        <w:t>IMOxFAM</w:t>
      </w:r>
      <w:r w:rsidRPr="004604F2">
        <w:rPr>
          <w:rFonts w:ascii="Cambria Math" w:hAnsi="Cambria Math"/>
          <w:sz w:val="22"/>
          <w:vertAlign w:val="subscript"/>
        </w:rPr>
        <w:t>j</w:t>
      </w:r>
      <w:proofErr w:type="spellEnd"/>
      <w:r w:rsidRPr="004604F2">
        <w:rPr>
          <w:rFonts w:ascii="Cambria Math" w:hAnsi="Cambria Math"/>
          <w:iCs/>
          <w:sz w:val="22"/>
          <w:vertAlign w:val="subscript"/>
        </w:rPr>
        <w:t xml:space="preserve"> </w:t>
      </w:r>
      <w:r w:rsidRPr="004604F2">
        <w:rPr>
          <w:rFonts w:ascii="Cambria Math" w:hAnsi="Cambria Math" w:hint="eastAsia"/>
          <w:sz w:val="22"/>
        </w:rPr>
        <w:t>–</w:t>
      </w:r>
      <w:r w:rsidRPr="004604F2">
        <w:rPr>
          <w:rFonts w:ascii="Cambria Math" w:hAnsi="Cambria Math"/>
          <w:sz w:val="22"/>
        </w:rPr>
        <w:t xml:space="preserve"> -.10) </w:t>
      </w:r>
      <w:r w:rsidRPr="004604F2">
        <w:rPr>
          <w:rFonts w:ascii="Cambria Math" w:hAnsi="Cambria Math" w:hint="eastAsia"/>
          <w:sz w:val="22"/>
        </w:rPr>
        <w:t>–</w:t>
      </w:r>
      <w:r w:rsidRPr="004604F2">
        <w:rPr>
          <w:rFonts w:ascii="Cambria Math" w:hAnsi="Cambria Math"/>
          <w:sz w:val="22"/>
        </w:rPr>
        <w:t xml:space="preserve"> ∑</w:t>
      </w:r>
      <w:r w:rsidRPr="004604F2">
        <w:rPr>
          <w:rFonts w:ascii="Cambria Math" w:hAnsi="Cambria Math"/>
          <w:sz w:val="22"/>
          <w:vertAlign w:val="subscript"/>
        </w:rPr>
        <w:t>k</w:t>
      </w:r>
      <w:r w:rsidRPr="004604F2">
        <w:rPr>
          <w:rFonts w:ascii="Cambria Math" w:hAnsi="Cambria Math"/>
          <w:sz w:val="22"/>
        </w:rPr>
        <w:t>β</w:t>
      </w:r>
      <w:proofErr w:type="gramStart"/>
      <w:r w:rsidRPr="004604F2">
        <w:rPr>
          <w:rFonts w:ascii="Cambria Math" w:hAnsi="Cambria Math"/>
          <w:sz w:val="22"/>
          <w:vertAlign w:val="subscript"/>
        </w:rPr>
        <w:t>k</w:t>
      </w:r>
      <w:r w:rsidRPr="004604F2">
        <w:rPr>
          <w:rFonts w:ascii="Cambria Math" w:hAnsi="Cambria Math"/>
          <w:sz w:val="22"/>
        </w:rPr>
        <w:t>(</w:t>
      </w:r>
      <w:proofErr w:type="spellStart"/>
      <w:proofErr w:type="gramEnd"/>
      <w:r w:rsidRPr="004604F2">
        <w:rPr>
          <w:rFonts w:ascii="Cambria Math" w:hAnsi="Cambria Math"/>
          <w:sz w:val="22"/>
        </w:rPr>
        <w:t>DUMMY</w:t>
      </w:r>
      <w:r w:rsidRPr="004604F2">
        <w:rPr>
          <w:rFonts w:ascii="Cambria Math" w:hAnsi="Cambria Math"/>
          <w:sz w:val="22"/>
          <w:vertAlign w:val="subscript"/>
        </w:rPr>
        <w:t>kij</w:t>
      </w:r>
      <w:proofErr w:type="spellEnd"/>
      <w:r w:rsidRPr="004604F2">
        <w:rPr>
          <w:rFonts w:ascii="Cambria Math" w:hAnsi="Cambria Math"/>
          <w:sz w:val="22"/>
        </w:rPr>
        <w:t xml:space="preserve"> </w:t>
      </w:r>
      <w:r w:rsidRPr="004604F2">
        <w:rPr>
          <w:rFonts w:ascii="Cambria Math" w:hAnsi="Cambria Math" w:hint="eastAsia"/>
          <w:sz w:val="22"/>
        </w:rPr>
        <w:t>–</w:t>
      </w:r>
      <w:r w:rsidRPr="004604F2">
        <w:rPr>
          <w:rFonts w:ascii="Cambria Math" w:hAnsi="Cambria Math"/>
          <w:sz w:val="22"/>
        </w:rPr>
        <w:t xml:space="preserve"> </w:t>
      </w:r>
      <w:proofErr w:type="spellStart"/>
      <w:r w:rsidRPr="004604F2">
        <w:rPr>
          <w:rFonts w:ascii="Cambria Math" w:hAnsi="Cambria Math"/>
          <w:sz w:val="22"/>
        </w:rPr>
        <w:t>MEAN_DUMMY</w:t>
      </w:r>
      <w:r w:rsidRPr="004604F2">
        <w:rPr>
          <w:rFonts w:ascii="Cambria Math" w:hAnsi="Cambria Math"/>
          <w:sz w:val="22"/>
          <w:vertAlign w:val="subscript"/>
        </w:rPr>
        <w:t>k</w:t>
      </w:r>
      <w:proofErr w:type="spellEnd"/>
      <w:r w:rsidRPr="004604F2">
        <w:rPr>
          <w:rFonts w:ascii="Cambria Math" w:hAnsi="Cambria Math"/>
          <w:sz w:val="22"/>
        </w:rPr>
        <w:t xml:space="preserve">) </w:t>
      </w:r>
      <w:r w:rsidRPr="004604F2">
        <w:rPr>
          <w:rFonts w:ascii="Cambria Math" w:hAnsi="Cambria Math" w:hint="eastAsia"/>
          <w:sz w:val="22"/>
        </w:rPr>
        <w:t>–</w:t>
      </w:r>
      <w:r w:rsidRPr="004604F2">
        <w:rPr>
          <w:rFonts w:ascii="Cambria Math" w:hAnsi="Cambria Math"/>
          <w:sz w:val="22"/>
        </w:rPr>
        <w:t xml:space="preserve"> u</w:t>
      </w:r>
      <w:r w:rsidRPr="004604F2">
        <w:rPr>
          <w:rFonts w:ascii="Cambria Math" w:hAnsi="Cambria Math"/>
          <w:sz w:val="22"/>
          <w:vertAlign w:val="subscript"/>
        </w:rPr>
        <w:t>0j</w:t>
      </w:r>
    </w:p>
    <w:p w14:paraId="7A72D4B4" w14:textId="77777777" w:rsidR="00475585" w:rsidRPr="004604F2" w:rsidRDefault="00475585" w:rsidP="006E7C15">
      <w:pPr>
        <w:pStyle w:val="NormalWeb"/>
        <w:widowControl w:val="0"/>
        <w:spacing w:before="0" w:beforeAutospacing="0" w:after="0" w:afterAutospacing="0" w:line="480" w:lineRule="auto"/>
        <w:ind w:left="450" w:hanging="450"/>
        <w:contextualSpacing/>
      </w:pPr>
    </w:p>
    <w:p w14:paraId="22570457" w14:textId="0D7878A3" w:rsidR="00475585" w:rsidRDefault="00475585" w:rsidP="006E7C15">
      <w:pPr>
        <w:pStyle w:val="NormalWeb"/>
        <w:widowControl w:val="0"/>
        <w:spacing w:before="0" w:beforeAutospacing="0" w:after="0" w:afterAutospacing="0" w:line="480" w:lineRule="auto"/>
        <w:contextualSpacing/>
      </w:pPr>
      <w:r w:rsidRPr="004604F2">
        <w:tab/>
        <w:t>This</w:t>
      </w:r>
      <w:r w:rsidRPr="0018746B">
        <w:t xml:space="preserve"> formula </w:t>
      </w:r>
      <w:r>
        <w:t>uses</w:t>
      </w:r>
      <w:r w:rsidRPr="0018746B">
        <w:t xml:space="preserve"> the mixed model representation of the Level 1 and Level 2 equations</w:t>
      </w:r>
      <w:r>
        <w:t xml:space="preserve">, as obtained from Model 3 in Table </w:t>
      </w:r>
      <w:r w:rsidR="00C466DA">
        <w:t>5</w:t>
      </w:r>
      <w:r>
        <w:t xml:space="preserve"> of the </w:t>
      </w:r>
      <w:r w:rsidR="00C466DA">
        <w:t>article</w:t>
      </w:r>
      <w:r w:rsidRPr="0018746B">
        <w:t>. Although the formula is lengthy, its logic is easily explained. Each effect size estimate i in sample j is corrected for its relative difference to each variable</w:t>
      </w:r>
      <w:r>
        <w:t>’s</w:t>
      </w:r>
      <w:r w:rsidRPr="0018746B">
        <w:t xml:space="preserve"> mean</w:t>
      </w:r>
      <w:r>
        <w:t xml:space="preserve"> (please note: the </w:t>
      </w:r>
      <w:r w:rsidRPr="0018746B">
        <w:t>mean</w:t>
      </w:r>
      <w:r>
        <w:t xml:space="preserve"> of </w:t>
      </w:r>
      <w:r w:rsidRPr="00267010">
        <w:rPr>
          <w:color w:val="000000" w:themeColor="text1"/>
        </w:rPr>
        <w:t>u</w:t>
      </w:r>
      <w:r w:rsidRPr="00267010">
        <w:rPr>
          <w:color w:val="000000" w:themeColor="text1"/>
          <w:vertAlign w:val="subscript"/>
        </w:rPr>
        <w:t>0j</w:t>
      </w:r>
      <w:r>
        <w:t xml:space="preserve"> and of the Level 1</w:t>
      </w:r>
      <w:r w:rsidRPr="0018746B">
        <w:t xml:space="preserve"> variables</w:t>
      </w:r>
      <w:r>
        <w:t xml:space="preserve"> and the Level 1 </w:t>
      </w:r>
      <w:r w:rsidRPr="0018746B">
        <w:t>interaction</w:t>
      </w:r>
      <w:r>
        <w:t>s are zero and hence not shown in the formula)</w:t>
      </w:r>
      <w:r w:rsidRPr="0018746B">
        <w:t>. For instance</w:t>
      </w:r>
      <w:r>
        <w:t>,</w:t>
      </w:r>
      <w:r w:rsidRPr="0018746B">
        <w:t xml:space="preserve"> if an effect size of .10 exhibits a group-mean centered value for congruency of 1, the corrected effect size—under average congruency—is .03</w:t>
      </w:r>
      <w:r>
        <w:t>5</w:t>
      </w:r>
      <w:r w:rsidRPr="0018746B">
        <w:t xml:space="preserve"> (= .10 </w:t>
      </w:r>
      <w:r w:rsidRPr="0018746B">
        <w:rPr>
          <w:rFonts w:ascii="Cambria Math" w:hAnsi="Cambria Math" w:hint="eastAsia"/>
        </w:rPr>
        <w:t>–</w:t>
      </w:r>
      <w:r w:rsidRPr="0018746B">
        <w:rPr>
          <w:rFonts w:ascii="Cambria Math" w:hAnsi="Cambria Math"/>
        </w:rPr>
        <w:t xml:space="preserve"> </w:t>
      </w:r>
      <w:r w:rsidRPr="0018746B">
        <w:t>.0</w:t>
      </w:r>
      <w:r>
        <w:t>65</w:t>
      </w:r>
      <w:r w:rsidRPr="0018746B">
        <w:t xml:space="preserve">*1); all else </w:t>
      </w:r>
      <w:r>
        <w:t xml:space="preserve">being </w:t>
      </w:r>
      <w:r w:rsidRPr="0018746B">
        <w:t xml:space="preserve">equal. To </w:t>
      </w:r>
      <w:r>
        <w:t>take</w:t>
      </w:r>
      <w:r w:rsidRPr="0018746B">
        <w:t xml:space="preserve"> another example. If an effect size of .10 is observed for a </w:t>
      </w:r>
      <w:r>
        <w:t>non-</w:t>
      </w:r>
      <w:r w:rsidRPr="0018746B">
        <w:t xml:space="preserve">service exchange (coded value = </w:t>
      </w:r>
      <w:r>
        <w:noBreakHyphen/>
      </w:r>
      <w:r w:rsidRPr="0018746B">
        <w:t>.</w:t>
      </w:r>
      <w:r>
        <w:t>33</w:t>
      </w:r>
      <w:r w:rsidRPr="0018746B">
        <w:t>) its corrected value—under an 'average' setting—is .</w:t>
      </w:r>
      <w:r>
        <w:t>123</w:t>
      </w:r>
      <w:r w:rsidRPr="0018746B">
        <w:t xml:space="preserve"> (= .10 </w:t>
      </w:r>
      <w:r w:rsidRPr="0018746B">
        <w:rPr>
          <w:rFonts w:ascii="Cambria Math" w:hAnsi="Cambria Math" w:hint="eastAsia"/>
        </w:rPr>
        <w:t>–</w:t>
      </w:r>
      <w:r w:rsidRPr="0018746B">
        <w:t xml:space="preserve"> .13</w:t>
      </w:r>
      <w:r>
        <w:t>7</w:t>
      </w:r>
      <w:r w:rsidRPr="0018746B">
        <w:t>*(</w:t>
      </w:r>
      <w:r>
        <w:t>-</w:t>
      </w:r>
      <w:r w:rsidRPr="0018746B">
        <w:t>.</w:t>
      </w:r>
      <w:r>
        <w:t xml:space="preserve">33 </w:t>
      </w:r>
      <w:r w:rsidRPr="00F27820">
        <w:t>–</w:t>
      </w:r>
      <w:r>
        <w:t xml:space="preserve"> </w:t>
      </w:r>
      <w:r>
        <w:noBreakHyphen/>
      </w:r>
      <w:r w:rsidRPr="00F27820">
        <w:t>.16)</w:t>
      </w:r>
      <w:r w:rsidRPr="0018746B">
        <w:t>). So</w:t>
      </w:r>
      <w:r>
        <w:t>,</w:t>
      </w:r>
      <w:r w:rsidRPr="0018746B">
        <w:t xml:space="preserve"> by subtracting the difference to the mean, the corrected effect size represent</w:t>
      </w:r>
      <w:r>
        <w:t>s</w:t>
      </w:r>
      <w:r w:rsidRPr="0018746B">
        <w:t xml:space="preserve"> the value that would be expected under average conditions of the situational contingencies. The same logic also applies to the </w:t>
      </w:r>
      <w:r w:rsidRPr="0018746B">
        <w:lastRenderedPageBreak/>
        <w:t xml:space="preserve">customer responses as indicated by the term relating to the dummy variables and to the </w:t>
      </w:r>
      <w:r>
        <w:t>sample</w:t>
      </w:r>
      <w:r w:rsidRPr="0018746B">
        <w:t xml:space="preserve"> affiliation as indicated by u</w:t>
      </w:r>
      <w:r w:rsidRPr="0018746B">
        <w:rPr>
          <w:vertAlign w:val="subscript"/>
        </w:rPr>
        <w:t>0j</w:t>
      </w:r>
      <w:r>
        <w:t>.</w:t>
      </w:r>
    </w:p>
    <w:p w14:paraId="7F4E3653" w14:textId="77777777" w:rsidR="00475585" w:rsidRDefault="00475585" w:rsidP="006E7C15">
      <w:pPr>
        <w:pStyle w:val="NormalWeb"/>
        <w:widowControl w:val="0"/>
        <w:spacing w:before="0" w:beforeAutospacing="0" w:after="0" w:afterAutospacing="0" w:line="480" w:lineRule="auto"/>
        <w:contextualSpacing/>
      </w:pPr>
    </w:p>
    <w:p w14:paraId="7686FB3F" w14:textId="77777777" w:rsidR="00475585" w:rsidRPr="005427DA" w:rsidRDefault="00475585" w:rsidP="006E7C15">
      <w:pPr>
        <w:pStyle w:val="NormalWeb"/>
        <w:widowControl w:val="0"/>
        <w:spacing w:before="0" w:beforeAutospacing="0" w:after="0" w:afterAutospacing="0" w:line="480" w:lineRule="auto"/>
        <w:contextualSpacing/>
        <w:jc w:val="center"/>
      </w:pPr>
      <w:r w:rsidRPr="005427DA">
        <w:t>Additional References for Theme 3 of the Web Appendix</w:t>
      </w:r>
    </w:p>
    <w:p w14:paraId="33618BB6" w14:textId="77777777" w:rsidR="00475585" w:rsidRPr="00246988" w:rsidRDefault="00475585" w:rsidP="006E7C15">
      <w:pPr>
        <w:pStyle w:val="NormalWeb"/>
        <w:widowControl w:val="0"/>
        <w:spacing w:before="0" w:beforeAutospacing="0" w:after="0" w:afterAutospacing="0" w:line="480" w:lineRule="auto"/>
        <w:contextualSpacing/>
        <w:jc w:val="center"/>
        <w:rPr>
          <w:b/>
        </w:rPr>
      </w:pPr>
    </w:p>
    <w:p w14:paraId="40398747" w14:textId="60A774CE" w:rsidR="00475585" w:rsidRDefault="00475585" w:rsidP="00D84DCF">
      <w:pPr>
        <w:pStyle w:val="NormalWeb"/>
        <w:widowControl w:val="0"/>
        <w:spacing w:before="0" w:beforeAutospacing="0" w:after="0" w:afterAutospacing="0" w:line="480" w:lineRule="auto"/>
        <w:contextualSpacing/>
      </w:pPr>
      <w:r w:rsidRPr="00304DA1">
        <w:t>Hofmann, David A.</w:t>
      </w:r>
      <w:r w:rsidR="0002016E">
        <w:t>,</w:t>
      </w:r>
      <w:r w:rsidRPr="00304DA1">
        <w:t xml:space="preserve"> and Mark B. Gavin (1998), “Centering Decisions in Hierarchical Linear Models: Implications for Research in Organizations,” </w:t>
      </w:r>
      <w:r w:rsidRPr="00304DA1">
        <w:rPr>
          <w:i/>
        </w:rPr>
        <w:t>Journal of Management</w:t>
      </w:r>
      <w:r w:rsidRPr="00304DA1">
        <w:t>, 24 (5), 623</w:t>
      </w:r>
      <w:r w:rsidRPr="00EA4D70">
        <w:t>–</w:t>
      </w:r>
      <w:r w:rsidR="00C32619">
        <w:t>6</w:t>
      </w:r>
      <w:r w:rsidRPr="00304DA1">
        <w:t>41.</w:t>
      </w:r>
    </w:p>
    <w:p w14:paraId="3A8713AB" w14:textId="77777777" w:rsidR="00D84DCF" w:rsidRPr="00304DA1" w:rsidRDefault="00D84DCF" w:rsidP="00D84DCF">
      <w:pPr>
        <w:pStyle w:val="NormalWeb"/>
        <w:widowControl w:val="0"/>
        <w:spacing w:before="0" w:beforeAutospacing="0" w:after="0" w:afterAutospacing="0" w:line="480" w:lineRule="auto"/>
        <w:contextualSpacing/>
      </w:pPr>
    </w:p>
    <w:p w14:paraId="7A07978A" w14:textId="1338F3AF" w:rsidR="00475585" w:rsidRDefault="00475585" w:rsidP="00D84DCF">
      <w:pPr>
        <w:pStyle w:val="NormalWeb"/>
        <w:widowControl w:val="0"/>
        <w:spacing w:before="0" w:beforeAutospacing="0" w:after="0" w:afterAutospacing="0" w:line="480" w:lineRule="auto"/>
        <w:contextualSpacing/>
      </w:pPr>
      <w:r w:rsidRPr="00A5643E">
        <w:t>Martin, Kelly D.</w:t>
      </w:r>
      <w:r w:rsidR="0002016E">
        <w:t>,</w:t>
      </w:r>
      <w:r w:rsidRPr="00A5643E">
        <w:t xml:space="preserve"> and Ronald P. Hill (2012), “Life Satisfaction, Self-Determination, and Consumption Adequacy at the Bottom of the Pyramid,” </w:t>
      </w:r>
      <w:r w:rsidRPr="00A5643E">
        <w:rPr>
          <w:i/>
        </w:rPr>
        <w:t>Journal of Consumer Research</w:t>
      </w:r>
      <w:r w:rsidRPr="00A5643E">
        <w:t>, 38 (</w:t>
      </w:r>
      <w:r w:rsidR="001A7D10">
        <w:t>6</w:t>
      </w:r>
      <w:r w:rsidRPr="00A5643E">
        <w:t>), 1155</w:t>
      </w:r>
      <w:r w:rsidRPr="00EA4D70">
        <w:t>–</w:t>
      </w:r>
      <w:r w:rsidR="00C32619">
        <w:t>11</w:t>
      </w:r>
      <w:r w:rsidRPr="00A5643E">
        <w:t>68.</w:t>
      </w:r>
    </w:p>
    <w:p w14:paraId="104D86CA" w14:textId="77777777" w:rsidR="00475585" w:rsidRDefault="00475585" w:rsidP="006E7C15">
      <w:pPr>
        <w:pStyle w:val="NormalWeb"/>
        <w:widowControl w:val="0"/>
        <w:spacing w:before="0" w:beforeAutospacing="0" w:after="0" w:afterAutospacing="0" w:line="480" w:lineRule="auto"/>
        <w:ind w:left="450" w:hanging="450"/>
        <w:contextualSpacing/>
      </w:pPr>
    </w:p>
    <w:p w14:paraId="0938BE64" w14:textId="77777777" w:rsidR="00475585" w:rsidRPr="00A5643E" w:rsidRDefault="00475585" w:rsidP="006E7C15">
      <w:pPr>
        <w:pStyle w:val="NormalWeb"/>
        <w:widowControl w:val="0"/>
        <w:spacing w:before="0" w:beforeAutospacing="0" w:after="0" w:afterAutospacing="0" w:line="480" w:lineRule="auto"/>
        <w:ind w:left="450" w:hanging="450"/>
        <w:contextualSpacing/>
      </w:pPr>
    </w:p>
    <w:p w14:paraId="60ECAEFC" w14:textId="77777777" w:rsidR="00475585" w:rsidRDefault="00475585" w:rsidP="006E7C15">
      <w:pPr>
        <w:jc w:val="both"/>
      </w:pPr>
    </w:p>
    <w:p w14:paraId="7301DD46" w14:textId="77777777" w:rsidR="00475585" w:rsidRDefault="00475585" w:rsidP="006E7C15">
      <w:pPr>
        <w:jc w:val="both"/>
        <w:sectPr w:rsidR="00475585" w:rsidSect="006E7C15">
          <w:pgSz w:w="12240" w:h="15840" w:code="1"/>
          <w:pgMar w:top="1440" w:right="1440" w:bottom="1440" w:left="1440" w:header="706" w:footer="403" w:gutter="0"/>
          <w:cols w:space="708"/>
          <w:docGrid w:linePitch="360"/>
        </w:sectPr>
      </w:pPr>
    </w:p>
    <w:p w14:paraId="2992BD91" w14:textId="77777777" w:rsidR="00475585" w:rsidRPr="00D73219" w:rsidRDefault="00475585" w:rsidP="002F453F">
      <w:pPr>
        <w:autoSpaceDE w:val="0"/>
        <w:autoSpaceDN w:val="0"/>
        <w:adjustRightInd w:val="0"/>
        <w:spacing w:line="480" w:lineRule="auto"/>
        <w:jc w:val="center"/>
        <w:outlineLvl w:val="0"/>
        <w:rPr>
          <w:i/>
          <w:caps/>
          <w:szCs w:val="20"/>
        </w:rPr>
      </w:pPr>
      <w:bookmarkStart w:id="4" w:name="Theme4"/>
      <w:r>
        <w:rPr>
          <w:i/>
          <w:caps/>
          <w:szCs w:val="20"/>
        </w:rPr>
        <w:lastRenderedPageBreak/>
        <w:t xml:space="preserve">Theme </w:t>
      </w:r>
      <w:r w:rsidRPr="00D73219">
        <w:rPr>
          <w:i/>
          <w:caps/>
          <w:szCs w:val="20"/>
        </w:rPr>
        <w:t>4: Correlations Between Situational Contingencies</w:t>
      </w:r>
      <w:bookmarkEnd w:id="4"/>
    </w:p>
    <w:p w14:paraId="7D7F3651" w14:textId="77777777" w:rsidR="00475585" w:rsidRDefault="00475585" w:rsidP="002F453F">
      <w:pPr>
        <w:spacing w:line="480" w:lineRule="auto"/>
        <w:jc w:val="both"/>
      </w:pPr>
    </w:p>
    <w:tbl>
      <w:tblPr>
        <w:tblW w:w="12960" w:type="dxa"/>
        <w:tblLayout w:type="fixed"/>
        <w:tblCellMar>
          <w:left w:w="70" w:type="dxa"/>
          <w:right w:w="14" w:type="dxa"/>
        </w:tblCellMar>
        <w:tblLook w:val="04A0" w:firstRow="1" w:lastRow="0" w:firstColumn="1" w:lastColumn="0" w:noHBand="0" w:noVBand="1"/>
      </w:tblPr>
      <w:tblGrid>
        <w:gridCol w:w="2610"/>
        <w:gridCol w:w="739"/>
        <w:gridCol w:w="739"/>
        <w:gridCol w:w="739"/>
        <w:gridCol w:w="740"/>
        <w:gridCol w:w="739"/>
        <w:gridCol w:w="739"/>
        <w:gridCol w:w="740"/>
        <w:gridCol w:w="739"/>
        <w:gridCol w:w="739"/>
        <w:gridCol w:w="739"/>
        <w:gridCol w:w="740"/>
        <w:gridCol w:w="739"/>
        <w:gridCol w:w="739"/>
        <w:gridCol w:w="740"/>
      </w:tblGrid>
      <w:tr w:rsidR="00475585" w:rsidRPr="00BC65D8" w14:paraId="58EC3B74" w14:textId="77777777" w:rsidTr="002F453F">
        <w:trPr>
          <w:trHeight w:val="350"/>
        </w:trPr>
        <w:tc>
          <w:tcPr>
            <w:tcW w:w="12960" w:type="dxa"/>
            <w:gridSpan w:val="15"/>
            <w:tcBorders>
              <w:top w:val="nil"/>
              <w:left w:val="nil"/>
              <w:bottom w:val="single" w:sz="4" w:space="0" w:color="auto"/>
              <w:right w:val="nil"/>
            </w:tcBorders>
            <w:shd w:val="clear" w:color="000000" w:fill="FFFFFF"/>
            <w:noWrap/>
            <w:vAlign w:val="bottom"/>
          </w:tcPr>
          <w:p w14:paraId="1453CF0B" w14:textId="77777777" w:rsidR="00475585" w:rsidRPr="00A6153B" w:rsidRDefault="00475585" w:rsidP="002F453F">
            <w:pPr>
              <w:jc w:val="center"/>
              <w:rPr>
                <w:rFonts w:ascii="Arial" w:hAnsi="Arial" w:cs="Arial"/>
                <w:caps/>
                <w:sz w:val="20"/>
                <w:szCs w:val="20"/>
              </w:rPr>
            </w:pPr>
            <w:r w:rsidRPr="00A6153B">
              <w:rPr>
                <w:rFonts w:ascii="Arial" w:hAnsi="Arial" w:cs="Arial"/>
                <w:caps/>
                <w:sz w:val="20"/>
                <w:szCs w:val="20"/>
              </w:rPr>
              <w:t>Table</w:t>
            </w:r>
            <w:r>
              <w:rPr>
                <w:rFonts w:ascii="Arial" w:hAnsi="Arial" w:cs="Arial"/>
                <w:caps/>
                <w:sz w:val="20"/>
                <w:szCs w:val="20"/>
              </w:rPr>
              <w:t xml:space="preserve"> W3</w:t>
            </w:r>
          </w:p>
          <w:p w14:paraId="6E3A9828" w14:textId="77777777" w:rsidR="00475585" w:rsidRPr="00031F2A" w:rsidRDefault="00475585" w:rsidP="002F453F">
            <w:pPr>
              <w:jc w:val="center"/>
              <w:rPr>
                <w:rFonts w:ascii="Arial" w:hAnsi="Arial" w:cs="Arial"/>
                <w:sz w:val="20"/>
                <w:szCs w:val="20"/>
              </w:rPr>
            </w:pPr>
            <w:r w:rsidRPr="00A6153B">
              <w:rPr>
                <w:rFonts w:ascii="Arial" w:hAnsi="Arial" w:cs="Arial"/>
                <w:caps/>
                <w:sz w:val="20"/>
                <w:szCs w:val="20"/>
              </w:rPr>
              <w:t>Correlations Between Situational Contingencies</w:t>
            </w:r>
          </w:p>
        </w:tc>
      </w:tr>
      <w:tr w:rsidR="00475585" w:rsidRPr="00BC65D8" w14:paraId="1ED02187" w14:textId="77777777" w:rsidTr="002F453F">
        <w:trPr>
          <w:trHeight w:val="350"/>
        </w:trPr>
        <w:tc>
          <w:tcPr>
            <w:tcW w:w="2610" w:type="dxa"/>
            <w:tcBorders>
              <w:top w:val="nil"/>
              <w:left w:val="nil"/>
              <w:bottom w:val="single" w:sz="4" w:space="0" w:color="auto"/>
              <w:right w:val="nil"/>
            </w:tcBorders>
            <w:shd w:val="clear" w:color="000000" w:fill="FFFFFF"/>
            <w:noWrap/>
            <w:vAlign w:val="bottom"/>
          </w:tcPr>
          <w:p w14:paraId="79B1B3F8" w14:textId="77777777" w:rsidR="00475585" w:rsidRPr="00BC65D8" w:rsidRDefault="00475585" w:rsidP="002F453F">
            <w:pPr>
              <w:rPr>
                <w:rFonts w:ascii="Arial" w:hAnsi="Arial" w:cs="Arial"/>
                <w:sz w:val="20"/>
                <w:szCs w:val="20"/>
              </w:rPr>
            </w:pPr>
          </w:p>
        </w:tc>
        <w:tc>
          <w:tcPr>
            <w:tcW w:w="739" w:type="dxa"/>
            <w:tcBorders>
              <w:top w:val="nil"/>
              <w:left w:val="nil"/>
              <w:bottom w:val="single" w:sz="4" w:space="0" w:color="auto"/>
              <w:right w:val="nil"/>
            </w:tcBorders>
            <w:shd w:val="clear" w:color="000000" w:fill="FFFFFF"/>
            <w:vAlign w:val="bottom"/>
            <w:hideMark/>
          </w:tcPr>
          <w:p w14:paraId="31522156" w14:textId="77777777" w:rsidR="00475585" w:rsidRPr="00BC65D8" w:rsidRDefault="00475585" w:rsidP="002F453F">
            <w:pPr>
              <w:jc w:val="right"/>
              <w:rPr>
                <w:rFonts w:ascii="Arial" w:hAnsi="Arial" w:cs="Arial"/>
                <w:sz w:val="20"/>
                <w:szCs w:val="20"/>
              </w:rPr>
            </w:pPr>
            <w:r>
              <w:rPr>
                <w:rFonts w:ascii="Arial" w:hAnsi="Arial" w:cs="Arial"/>
                <w:sz w:val="20"/>
                <w:szCs w:val="20"/>
              </w:rPr>
              <w:t>1</w:t>
            </w:r>
          </w:p>
        </w:tc>
        <w:tc>
          <w:tcPr>
            <w:tcW w:w="739" w:type="dxa"/>
            <w:tcBorders>
              <w:top w:val="nil"/>
              <w:left w:val="nil"/>
              <w:bottom w:val="single" w:sz="4" w:space="0" w:color="auto"/>
              <w:right w:val="nil"/>
            </w:tcBorders>
            <w:shd w:val="clear" w:color="000000" w:fill="FFFFFF"/>
            <w:vAlign w:val="bottom"/>
            <w:hideMark/>
          </w:tcPr>
          <w:p w14:paraId="36D5BDFA" w14:textId="77777777" w:rsidR="00475585" w:rsidRPr="00BC65D8" w:rsidRDefault="00475585" w:rsidP="002F453F">
            <w:pPr>
              <w:jc w:val="right"/>
              <w:rPr>
                <w:rFonts w:ascii="Arial" w:hAnsi="Arial" w:cs="Arial"/>
                <w:sz w:val="20"/>
                <w:szCs w:val="20"/>
              </w:rPr>
            </w:pPr>
            <w:r>
              <w:rPr>
                <w:rFonts w:ascii="Arial" w:hAnsi="Arial" w:cs="Arial"/>
                <w:sz w:val="20"/>
                <w:szCs w:val="20"/>
              </w:rPr>
              <w:t>2</w:t>
            </w:r>
          </w:p>
        </w:tc>
        <w:tc>
          <w:tcPr>
            <w:tcW w:w="739" w:type="dxa"/>
            <w:tcBorders>
              <w:top w:val="nil"/>
              <w:left w:val="nil"/>
              <w:bottom w:val="single" w:sz="4" w:space="0" w:color="auto"/>
              <w:right w:val="nil"/>
            </w:tcBorders>
            <w:shd w:val="clear" w:color="000000" w:fill="FFFFFF"/>
            <w:vAlign w:val="bottom"/>
            <w:hideMark/>
          </w:tcPr>
          <w:p w14:paraId="40E60293" w14:textId="77777777" w:rsidR="00475585" w:rsidRPr="00BC65D8" w:rsidRDefault="00475585" w:rsidP="002F453F">
            <w:pPr>
              <w:jc w:val="right"/>
              <w:rPr>
                <w:rFonts w:ascii="Arial" w:hAnsi="Arial" w:cs="Arial"/>
                <w:sz w:val="20"/>
                <w:szCs w:val="20"/>
              </w:rPr>
            </w:pPr>
            <w:r>
              <w:rPr>
                <w:rFonts w:ascii="Arial" w:hAnsi="Arial" w:cs="Arial"/>
                <w:sz w:val="20"/>
                <w:szCs w:val="20"/>
              </w:rPr>
              <w:t>3</w:t>
            </w:r>
          </w:p>
        </w:tc>
        <w:tc>
          <w:tcPr>
            <w:tcW w:w="740" w:type="dxa"/>
            <w:tcBorders>
              <w:top w:val="nil"/>
              <w:left w:val="nil"/>
              <w:bottom w:val="single" w:sz="4" w:space="0" w:color="auto"/>
              <w:right w:val="nil"/>
            </w:tcBorders>
            <w:shd w:val="clear" w:color="000000" w:fill="FFFFFF"/>
            <w:vAlign w:val="bottom"/>
            <w:hideMark/>
          </w:tcPr>
          <w:p w14:paraId="52FDAAAD" w14:textId="77777777" w:rsidR="00475585" w:rsidRPr="00BC65D8" w:rsidRDefault="00475585" w:rsidP="002F453F">
            <w:pPr>
              <w:jc w:val="right"/>
              <w:rPr>
                <w:rFonts w:ascii="Arial" w:hAnsi="Arial" w:cs="Arial"/>
                <w:sz w:val="20"/>
                <w:szCs w:val="20"/>
              </w:rPr>
            </w:pPr>
            <w:r>
              <w:rPr>
                <w:rFonts w:ascii="Arial" w:hAnsi="Arial" w:cs="Arial"/>
                <w:sz w:val="20"/>
                <w:szCs w:val="20"/>
              </w:rPr>
              <w:t>4</w:t>
            </w:r>
          </w:p>
        </w:tc>
        <w:tc>
          <w:tcPr>
            <w:tcW w:w="739" w:type="dxa"/>
            <w:tcBorders>
              <w:top w:val="nil"/>
              <w:left w:val="nil"/>
              <w:bottom w:val="single" w:sz="4" w:space="0" w:color="auto"/>
              <w:right w:val="nil"/>
            </w:tcBorders>
            <w:shd w:val="clear" w:color="000000" w:fill="FFFFFF"/>
            <w:vAlign w:val="bottom"/>
            <w:hideMark/>
          </w:tcPr>
          <w:p w14:paraId="6889908D" w14:textId="77777777" w:rsidR="00475585" w:rsidRPr="00BC65D8" w:rsidRDefault="00475585" w:rsidP="002F453F">
            <w:pPr>
              <w:jc w:val="right"/>
              <w:rPr>
                <w:rFonts w:ascii="Arial" w:hAnsi="Arial" w:cs="Arial"/>
                <w:sz w:val="20"/>
                <w:szCs w:val="20"/>
              </w:rPr>
            </w:pPr>
            <w:r>
              <w:rPr>
                <w:rFonts w:ascii="Arial" w:hAnsi="Arial" w:cs="Arial"/>
                <w:sz w:val="20"/>
                <w:szCs w:val="20"/>
              </w:rPr>
              <w:t>5</w:t>
            </w:r>
          </w:p>
        </w:tc>
        <w:tc>
          <w:tcPr>
            <w:tcW w:w="739" w:type="dxa"/>
            <w:tcBorders>
              <w:top w:val="nil"/>
              <w:left w:val="nil"/>
              <w:bottom w:val="single" w:sz="4" w:space="0" w:color="auto"/>
              <w:right w:val="nil"/>
            </w:tcBorders>
            <w:shd w:val="clear" w:color="000000" w:fill="FFFFFF"/>
            <w:vAlign w:val="bottom"/>
            <w:hideMark/>
          </w:tcPr>
          <w:p w14:paraId="007B6C09" w14:textId="77777777" w:rsidR="00475585" w:rsidRPr="00BC65D8" w:rsidRDefault="00475585" w:rsidP="002F453F">
            <w:pPr>
              <w:jc w:val="right"/>
              <w:rPr>
                <w:rFonts w:ascii="Arial" w:hAnsi="Arial" w:cs="Arial"/>
                <w:sz w:val="20"/>
                <w:szCs w:val="20"/>
              </w:rPr>
            </w:pPr>
            <w:r>
              <w:rPr>
                <w:rFonts w:ascii="Arial" w:hAnsi="Arial" w:cs="Arial"/>
                <w:sz w:val="20"/>
                <w:szCs w:val="20"/>
              </w:rPr>
              <w:t>6</w:t>
            </w:r>
          </w:p>
        </w:tc>
        <w:tc>
          <w:tcPr>
            <w:tcW w:w="740" w:type="dxa"/>
            <w:tcBorders>
              <w:top w:val="nil"/>
              <w:left w:val="nil"/>
              <w:bottom w:val="single" w:sz="4" w:space="0" w:color="auto"/>
              <w:right w:val="nil"/>
            </w:tcBorders>
            <w:shd w:val="clear" w:color="000000" w:fill="FFFFFF"/>
            <w:vAlign w:val="bottom"/>
            <w:hideMark/>
          </w:tcPr>
          <w:p w14:paraId="19EC3D95" w14:textId="77777777" w:rsidR="00475585" w:rsidRPr="00BC65D8" w:rsidRDefault="00475585" w:rsidP="002F453F">
            <w:pPr>
              <w:jc w:val="right"/>
              <w:rPr>
                <w:rFonts w:ascii="Arial" w:hAnsi="Arial" w:cs="Arial"/>
                <w:sz w:val="20"/>
                <w:szCs w:val="20"/>
              </w:rPr>
            </w:pPr>
            <w:r>
              <w:rPr>
                <w:rFonts w:ascii="Arial" w:hAnsi="Arial" w:cs="Arial"/>
                <w:sz w:val="20"/>
                <w:szCs w:val="20"/>
              </w:rPr>
              <w:t>7</w:t>
            </w:r>
          </w:p>
        </w:tc>
        <w:tc>
          <w:tcPr>
            <w:tcW w:w="739" w:type="dxa"/>
            <w:tcBorders>
              <w:top w:val="nil"/>
              <w:left w:val="nil"/>
              <w:bottom w:val="single" w:sz="4" w:space="0" w:color="auto"/>
              <w:right w:val="nil"/>
            </w:tcBorders>
            <w:shd w:val="clear" w:color="000000" w:fill="FFFFFF"/>
            <w:vAlign w:val="bottom"/>
            <w:hideMark/>
          </w:tcPr>
          <w:p w14:paraId="17034C55" w14:textId="77777777" w:rsidR="00475585" w:rsidRPr="00BC65D8" w:rsidRDefault="00475585" w:rsidP="002F453F">
            <w:pPr>
              <w:jc w:val="right"/>
              <w:rPr>
                <w:rFonts w:ascii="Arial" w:hAnsi="Arial" w:cs="Arial"/>
                <w:sz w:val="20"/>
                <w:szCs w:val="20"/>
              </w:rPr>
            </w:pPr>
            <w:r>
              <w:rPr>
                <w:rFonts w:ascii="Arial" w:hAnsi="Arial" w:cs="Arial"/>
                <w:sz w:val="20"/>
                <w:szCs w:val="20"/>
              </w:rPr>
              <w:t>8</w:t>
            </w:r>
          </w:p>
        </w:tc>
        <w:tc>
          <w:tcPr>
            <w:tcW w:w="739" w:type="dxa"/>
            <w:tcBorders>
              <w:top w:val="nil"/>
              <w:left w:val="nil"/>
              <w:bottom w:val="single" w:sz="4" w:space="0" w:color="auto"/>
              <w:right w:val="nil"/>
            </w:tcBorders>
            <w:shd w:val="clear" w:color="000000" w:fill="FFFFFF"/>
            <w:vAlign w:val="bottom"/>
          </w:tcPr>
          <w:p w14:paraId="749417A1" w14:textId="77777777" w:rsidR="00475585" w:rsidRDefault="00475585" w:rsidP="002F453F">
            <w:pPr>
              <w:jc w:val="right"/>
              <w:rPr>
                <w:rFonts w:ascii="Arial" w:hAnsi="Arial" w:cs="Arial"/>
                <w:sz w:val="20"/>
                <w:szCs w:val="20"/>
              </w:rPr>
            </w:pPr>
            <w:r>
              <w:rPr>
                <w:rFonts w:ascii="Arial" w:hAnsi="Arial" w:cs="Arial"/>
                <w:sz w:val="20"/>
                <w:szCs w:val="20"/>
              </w:rPr>
              <w:t>9</w:t>
            </w:r>
          </w:p>
        </w:tc>
        <w:tc>
          <w:tcPr>
            <w:tcW w:w="739" w:type="dxa"/>
            <w:tcBorders>
              <w:top w:val="nil"/>
              <w:left w:val="nil"/>
              <w:bottom w:val="single" w:sz="4" w:space="0" w:color="auto"/>
              <w:right w:val="nil"/>
            </w:tcBorders>
            <w:shd w:val="clear" w:color="000000" w:fill="FFFFFF"/>
            <w:vAlign w:val="bottom"/>
            <w:hideMark/>
          </w:tcPr>
          <w:p w14:paraId="705B6D44" w14:textId="77777777" w:rsidR="00475585" w:rsidRPr="00BC65D8" w:rsidRDefault="00475585" w:rsidP="002F453F">
            <w:pPr>
              <w:jc w:val="right"/>
              <w:rPr>
                <w:rFonts w:ascii="Arial" w:hAnsi="Arial" w:cs="Arial"/>
                <w:sz w:val="20"/>
                <w:szCs w:val="20"/>
              </w:rPr>
            </w:pPr>
            <w:r>
              <w:rPr>
                <w:rFonts w:ascii="Arial" w:hAnsi="Arial" w:cs="Arial"/>
                <w:sz w:val="20"/>
                <w:szCs w:val="20"/>
              </w:rPr>
              <w:t>10</w:t>
            </w:r>
          </w:p>
        </w:tc>
        <w:tc>
          <w:tcPr>
            <w:tcW w:w="740" w:type="dxa"/>
            <w:tcBorders>
              <w:top w:val="nil"/>
              <w:left w:val="nil"/>
              <w:bottom w:val="single" w:sz="4" w:space="0" w:color="auto"/>
              <w:right w:val="nil"/>
            </w:tcBorders>
            <w:shd w:val="clear" w:color="000000" w:fill="FFFFFF"/>
            <w:vAlign w:val="bottom"/>
            <w:hideMark/>
          </w:tcPr>
          <w:p w14:paraId="7E7BAFFA" w14:textId="77777777" w:rsidR="00475585" w:rsidRPr="00BC65D8" w:rsidRDefault="00475585" w:rsidP="002F453F">
            <w:pPr>
              <w:jc w:val="right"/>
              <w:rPr>
                <w:rFonts w:ascii="Arial" w:hAnsi="Arial" w:cs="Arial"/>
                <w:sz w:val="20"/>
                <w:szCs w:val="20"/>
              </w:rPr>
            </w:pPr>
            <w:r>
              <w:rPr>
                <w:rFonts w:ascii="Arial" w:hAnsi="Arial" w:cs="Arial"/>
                <w:sz w:val="20"/>
                <w:szCs w:val="20"/>
              </w:rPr>
              <w:t>11</w:t>
            </w:r>
          </w:p>
        </w:tc>
        <w:tc>
          <w:tcPr>
            <w:tcW w:w="739" w:type="dxa"/>
            <w:tcBorders>
              <w:top w:val="nil"/>
              <w:left w:val="nil"/>
              <w:bottom w:val="single" w:sz="4" w:space="0" w:color="auto"/>
              <w:right w:val="nil"/>
            </w:tcBorders>
            <w:shd w:val="clear" w:color="000000" w:fill="FFFFFF"/>
            <w:vAlign w:val="bottom"/>
            <w:hideMark/>
          </w:tcPr>
          <w:p w14:paraId="6A1B07C6" w14:textId="77777777" w:rsidR="00475585" w:rsidRPr="00BC65D8" w:rsidRDefault="00475585" w:rsidP="002F453F">
            <w:pPr>
              <w:jc w:val="right"/>
              <w:rPr>
                <w:rFonts w:ascii="Arial" w:hAnsi="Arial" w:cs="Arial"/>
                <w:sz w:val="20"/>
                <w:szCs w:val="20"/>
              </w:rPr>
            </w:pPr>
            <w:r>
              <w:rPr>
                <w:rFonts w:ascii="Arial" w:hAnsi="Arial" w:cs="Arial"/>
                <w:sz w:val="20"/>
                <w:szCs w:val="20"/>
              </w:rPr>
              <w:t>12</w:t>
            </w:r>
          </w:p>
        </w:tc>
        <w:tc>
          <w:tcPr>
            <w:tcW w:w="739" w:type="dxa"/>
            <w:tcBorders>
              <w:top w:val="nil"/>
              <w:left w:val="nil"/>
              <w:bottom w:val="single" w:sz="4" w:space="0" w:color="auto"/>
              <w:right w:val="nil"/>
            </w:tcBorders>
            <w:shd w:val="clear" w:color="000000" w:fill="FFFFFF"/>
            <w:vAlign w:val="bottom"/>
            <w:hideMark/>
          </w:tcPr>
          <w:p w14:paraId="2A061DCF" w14:textId="77777777" w:rsidR="00475585" w:rsidRPr="00BC65D8" w:rsidRDefault="00475585" w:rsidP="002F453F">
            <w:pPr>
              <w:jc w:val="right"/>
              <w:rPr>
                <w:rFonts w:ascii="Arial" w:hAnsi="Arial" w:cs="Arial"/>
                <w:sz w:val="20"/>
                <w:szCs w:val="20"/>
              </w:rPr>
            </w:pPr>
            <w:r>
              <w:rPr>
                <w:rFonts w:ascii="Arial" w:hAnsi="Arial" w:cs="Arial"/>
                <w:sz w:val="20"/>
                <w:szCs w:val="20"/>
              </w:rPr>
              <w:t>13</w:t>
            </w:r>
          </w:p>
        </w:tc>
        <w:tc>
          <w:tcPr>
            <w:tcW w:w="740" w:type="dxa"/>
            <w:tcBorders>
              <w:top w:val="nil"/>
              <w:left w:val="nil"/>
              <w:bottom w:val="single" w:sz="4" w:space="0" w:color="auto"/>
              <w:right w:val="nil"/>
            </w:tcBorders>
            <w:shd w:val="clear" w:color="000000" w:fill="FFFFFF"/>
            <w:vAlign w:val="bottom"/>
            <w:hideMark/>
          </w:tcPr>
          <w:p w14:paraId="47B250BC" w14:textId="77777777" w:rsidR="00475585" w:rsidRPr="00031F2A" w:rsidRDefault="00475585" w:rsidP="002F453F">
            <w:pPr>
              <w:jc w:val="right"/>
              <w:rPr>
                <w:rFonts w:ascii="Arial" w:hAnsi="Arial" w:cs="Arial"/>
                <w:sz w:val="20"/>
                <w:szCs w:val="20"/>
              </w:rPr>
            </w:pPr>
            <w:r w:rsidRPr="00031F2A">
              <w:rPr>
                <w:rFonts w:ascii="Arial" w:hAnsi="Arial" w:cs="Arial"/>
                <w:sz w:val="20"/>
                <w:szCs w:val="20"/>
              </w:rPr>
              <w:t>14</w:t>
            </w:r>
          </w:p>
        </w:tc>
      </w:tr>
      <w:tr w:rsidR="00475585" w:rsidRPr="00BC65D8" w14:paraId="34B38481" w14:textId="77777777" w:rsidTr="002F453F">
        <w:trPr>
          <w:trHeight w:val="300"/>
        </w:trPr>
        <w:tc>
          <w:tcPr>
            <w:tcW w:w="2610" w:type="dxa"/>
            <w:tcBorders>
              <w:top w:val="nil"/>
              <w:left w:val="nil"/>
              <w:bottom w:val="nil"/>
              <w:right w:val="nil"/>
            </w:tcBorders>
            <w:shd w:val="clear" w:color="000000" w:fill="FFFFFF"/>
            <w:noWrap/>
            <w:tcMar>
              <w:right w:w="0" w:type="dxa"/>
            </w:tcMar>
            <w:vAlign w:val="bottom"/>
            <w:hideMark/>
          </w:tcPr>
          <w:p w14:paraId="31A2FABB" w14:textId="77777777" w:rsidR="00475585" w:rsidRPr="00BC65D8" w:rsidRDefault="00475585" w:rsidP="002F453F">
            <w:pPr>
              <w:rPr>
                <w:rFonts w:ascii="Arial" w:hAnsi="Arial" w:cs="Arial"/>
                <w:sz w:val="20"/>
                <w:szCs w:val="20"/>
              </w:rPr>
            </w:pPr>
            <w:r>
              <w:rPr>
                <w:rFonts w:ascii="Arial" w:hAnsi="Arial" w:cs="Arial"/>
                <w:sz w:val="20"/>
                <w:szCs w:val="20"/>
              </w:rPr>
              <w:t>1. Congruency</w:t>
            </w:r>
          </w:p>
        </w:tc>
        <w:tc>
          <w:tcPr>
            <w:tcW w:w="739" w:type="dxa"/>
            <w:tcBorders>
              <w:top w:val="nil"/>
              <w:left w:val="nil"/>
              <w:bottom w:val="nil"/>
              <w:right w:val="nil"/>
            </w:tcBorders>
            <w:shd w:val="clear" w:color="000000" w:fill="FFFFFF"/>
            <w:noWrap/>
            <w:vAlign w:val="bottom"/>
            <w:hideMark/>
          </w:tcPr>
          <w:p w14:paraId="5479A4BC"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59B1A11A"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0E7E565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1FC3E13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8A2B92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5A5779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7E9A9B5"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6A205407"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7544711F"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DB4B7A2"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78F5A7FA"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033A11C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65C84E1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5067AF0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134D0FC9" w14:textId="77777777" w:rsidTr="002F453F">
        <w:trPr>
          <w:trHeight w:val="300"/>
        </w:trPr>
        <w:tc>
          <w:tcPr>
            <w:tcW w:w="2610" w:type="dxa"/>
            <w:tcBorders>
              <w:top w:val="nil"/>
              <w:left w:val="nil"/>
              <w:bottom w:val="nil"/>
              <w:right w:val="nil"/>
            </w:tcBorders>
            <w:shd w:val="clear" w:color="000000" w:fill="FFFFFF"/>
            <w:noWrap/>
            <w:vAlign w:val="bottom"/>
            <w:hideMark/>
          </w:tcPr>
          <w:p w14:paraId="65EF093A" w14:textId="77777777" w:rsidR="00475585" w:rsidRPr="00BC65D8" w:rsidRDefault="00475585" w:rsidP="002F453F">
            <w:pPr>
              <w:rPr>
                <w:rFonts w:ascii="Arial" w:hAnsi="Arial" w:cs="Arial"/>
                <w:sz w:val="20"/>
                <w:szCs w:val="20"/>
              </w:rPr>
            </w:pPr>
            <w:r>
              <w:rPr>
                <w:rFonts w:ascii="Arial" w:hAnsi="Arial" w:cs="Arial"/>
                <w:sz w:val="20"/>
                <w:szCs w:val="20"/>
              </w:rPr>
              <w:t>2. Dimensionality</w:t>
            </w:r>
          </w:p>
        </w:tc>
        <w:tc>
          <w:tcPr>
            <w:tcW w:w="739" w:type="dxa"/>
            <w:tcBorders>
              <w:top w:val="nil"/>
              <w:left w:val="nil"/>
              <w:bottom w:val="nil"/>
              <w:right w:val="nil"/>
            </w:tcBorders>
            <w:shd w:val="clear" w:color="000000" w:fill="FFFFFF"/>
            <w:noWrap/>
            <w:vAlign w:val="bottom"/>
            <w:hideMark/>
          </w:tcPr>
          <w:p w14:paraId="1E41D109" w14:textId="77777777" w:rsidR="00475585" w:rsidRPr="00BC65D8" w:rsidRDefault="00475585" w:rsidP="002F453F">
            <w:pPr>
              <w:jc w:val="right"/>
              <w:rPr>
                <w:rFonts w:ascii="Arial" w:hAnsi="Arial" w:cs="Arial"/>
                <w:sz w:val="20"/>
                <w:szCs w:val="20"/>
              </w:rPr>
            </w:pPr>
            <w:r>
              <w:rPr>
                <w:rFonts w:ascii="Arial" w:hAnsi="Arial" w:cs="Arial"/>
                <w:sz w:val="20"/>
                <w:szCs w:val="20"/>
              </w:rPr>
              <w:t>-.053</w:t>
            </w:r>
          </w:p>
        </w:tc>
        <w:tc>
          <w:tcPr>
            <w:tcW w:w="739" w:type="dxa"/>
            <w:tcBorders>
              <w:top w:val="nil"/>
              <w:left w:val="nil"/>
              <w:bottom w:val="nil"/>
              <w:right w:val="nil"/>
            </w:tcBorders>
            <w:shd w:val="clear" w:color="000000" w:fill="FFFFFF"/>
            <w:noWrap/>
            <w:vAlign w:val="bottom"/>
            <w:hideMark/>
          </w:tcPr>
          <w:p w14:paraId="5DFD0D60"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4FF7042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52680631"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7BC2697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6C54774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7F71E86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4FED245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5796DEC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1ECC68A"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038984F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4DBE894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21A4BC8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7E0BA0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15A97671" w14:textId="77777777" w:rsidTr="002F453F">
        <w:trPr>
          <w:trHeight w:val="300"/>
        </w:trPr>
        <w:tc>
          <w:tcPr>
            <w:tcW w:w="2610" w:type="dxa"/>
            <w:tcBorders>
              <w:top w:val="nil"/>
              <w:left w:val="nil"/>
              <w:bottom w:val="nil"/>
              <w:right w:val="nil"/>
            </w:tcBorders>
            <w:shd w:val="clear" w:color="000000" w:fill="FFFFFF"/>
            <w:noWrap/>
            <w:vAlign w:val="bottom"/>
            <w:hideMark/>
          </w:tcPr>
          <w:p w14:paraId="0E634DD1" w14:textId="77777777" w:rsidR="00475585" w:rsidRPr="00BC65D8" w:rsidRDefault="00475585" w:rsidP="002F453F">
            <w:pPr>
              <w:rPr>
                <w:rFonts w:ascii="Arial" w:hAnsi="Arial" w:cs="Arial"/>
                <w:sz w:val="20"/>
                <w:szCs w:val="20"/>
              </w:rPr>
            </w:pPr>
            <w:r>
              <w:rPr>
                <w:rFonts w:ascii="Arial" w:hAnsi="Arial" w:cs="Arial"/>
                <w:sz w:val="20"/>
                <w:szCs w:val="20"/>
              </w:rPr>
              <w:t>3. Pleasantness</w:t>
            </w:r>
          </w:p>
        </w:tc>
        <w:tc>
          <w:tcPr>
            <w:tcW w:w="739" w:type="dxa"/>
            <w:tcBorders>
              <w:top w:val="nil"/>
              <w:left w:val="nil"/>
              <w:bottom w:val="nil"/>
              <w:right w:val="nil"/>
            </w:tcBorders>
            <w:shd w:val="clear" w:color="000000" w:fill="FFFFFF"/>
            <w:noWrap/>
            <w:vAlign w:val="bottom"/>
            <w:hideMark/>
          </w:tcPr>
          <w:p w14:paraId="12ACFC75" w14:textId="77777777" w:rsidR="00475585" w:rsidRPr="00BC65D8" w:rsidRDefault="00475585" w:rsidP="002F453F">
            <w:pPr>
              <w:jc w:val="right"/>
              <w:rPr>
                <w:rFonts w:ascii="Arial" w:hAnsi="Arial" w:cs="Arial"/>
                <w:sz w:val="20"/>
                <w:szCs w:val="20"/>
              </w:rPr>
            </w:pPr>
            <w:r>
              <w:rPr>
                <w:rFonts w:ascii="Arial" w:hAnsi="Arial" w:cs="Arial"/>
                <w:sz w:val="20"/>
                <w:szCs w:val="20"/>
              </w:rPr>
              <w:t>.096</w:t>
            </w:r>
          </w:p>
        </w:tc>
        <w:tc>
          <w:tcPr>
            <w:tcW w:w="739" w:type="dxa"/>
            <w:tcBorders>
              <w:top w:val="nil"/>
              <w:left w:val="nil"/>
              <w:bottom w:val="nil"/>
              <w:right w:val="nil"/>
            </w:tcBorders>
            <w:shd w:val="clear" w:color="000000" w:fill="FFFFFF"/>
            <w:noWrap/>
            <w:vAlign w:val="bottom"/>
            <w:hideMark/>
          </w:tcPr>
          <w:p w14:paraId="115DCA75" w14:textId="77777777" w:rsidR="00475585" w:rsidRPr="00BC65D8" w:rsidRDefault="00475585" w:rsidP="002F453F">
            <w:pPr>
              <w:jc w:val="right"/>
              <w:rPr>
                <w:rFonts w:ascii="Arial" w:hAnsi="Arial" w:cs="Arial"/>
                <w:sz w:val="20"/>
                <w:szCs w:val="20"/>
              </w:rPr>
            </w:pPr>
            <w:r>
              <w:rPr>
                <w:rFonts w:ascii="Arial" w:hAnsi="Arial" w:cs="Arial"/>
                <w:sz w:val="20"/>
                <w:szCs w:val="20"/>
              </w:rPr>
              <w:t>.120</w:t>
            </w:r>
          </w:p>
        </w:tc>
        <w:tc>
          <w:tcPr>
            <w:tcW w:w="739" w:type="dxa"/>
            <w:tcBorders>
              <w:top w:val="nil"/>
              <w:left w:val="nil"/>
              <w:bottom w:val="nil"/>
              <w:right w:val="nil"/>
            </w:tcBorders>
            <w:shd w:val="clear" w:color="000000" w:fill="FFFFFF"/>
            <w:noWrap/>
            <w:vAlign w:val="bottom"/>
            <w:hideMark/>
          </w:tcPr>
          <w:p w14:paraId="562C9596"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40" w:type="dxa"/>
            <w:tcBorders>
              <w:top w:val="nil"/>
              <w:left w:val="nil"/>
              <w:bottom w:val="nil"/>
              <w:right w:val="nil"/>
            </w:tcBorders>
            <w:shd w:val="clear" w:color="000000" w:fill="FFFFFF"/>
            <w:noWrap/>
            <w:vAlign w:val="bottom"/>
            <w:hideMark/>
          </w:tcPr>
          <w:p w14:paraId="07738658" w14:textId="77777777" w:rsidR="00475585" w:rsidRPr="00BC65D8" w:rsidRDefault="00475585" w:rsidP="002F453F">
            <w:pPr>
              <w:rPr>
                <w:rFonts w:ascii="Arial" w:hAnsi="Arial" w:cs="Arial"/>
                <w:color w:val="000000"/>
                <w:sz w:val="20"/>
                <w:szCs w:val="20"/>
              </w:rPr>
            </w:pPr>
            <w:r>
              <w:rPr>
                <w:rFonts w:ascii="Arial" w:hAnsi="Arial" w:cs="Arial"/>
                <w:color w:val="000000"/>
                <w:sz w:val="20"/>
                <w:szCs w:val="20"/>
              </w:rPr>
              <w:t> </w:t>
            </w:r>
          </w:p>
        </w:tc>
        <w:tc>
          <w:tcPr>
            <w:tcW w:w="739" w:type="dxa"/>
            <w:tcBorders>
              <w:top w:val="nil"/>
              <w:left w:val="nil"/>
              <w:bottom w:val="nil"/>
              <w:right w:val="nil"/>
            </w:tcBorders>
            <w:shd w:val="clear" w:color="000000" w:fill="FFFFFF"/>
            <w:noWrap/>
            <w:vAlign w:val="bottom"/>
            <w:hideMark/>
          </w:tcPr>
          <w:p w14:paraId="75F59231" w14:textId="77777777" w:rsidR="00475585" w:rsidRPr="00BC65D8" w:rsidRDefault="00475585" w:rsidP="002F453F">
            <w:pPr>
              <w:rPr>
                <w:rFonts w:ascii="Arial" w:hAnsi="Arial" w:cs="Arial"/>
                <w:color w:val="000000"/>
                <w:sz w:val="20"/>
                <w:szCs w:val="20"/>
              </w:rPr>
            </w:pPr>
            <w:r>
              <w:rPr>
                <w:rFonts w:ascii="Arial" w:hAnsi="Arial" w:cs="Arial"/>
                <w:color w:val="000000"/>
                <w:sz w:val="20"/>
                <w:szCs w:val="20"/>
              </w:rPr>
              <w:t> </w:t>
            </w:r>
          </w:p>
        </w:tc>
        <w:tc>
          <w:tcPr>
            <w:tcW w:w="739" w:type="dxa"/>
            <w:tcBorders>
              <w:top w:val="nil"/>
              <w:left w:val="nil"/>
              <w:bottom w:val="nil"/>
              <w:right w:val="nil"/>
            </w:tcBorders>
            <w:shd w:val="clear" w:color="000000" w:fill="FFFFFF"/>
            <w:noWrap/>
            <w:vAlign w:val="bottom"/>
            <w:hideMark/>
          </w:tcPr>
          <w:p w14:paraId="68F652CA" w14:textId="77777777" w:rsidR="00475585" w:rsidRPr="00BC65D8" w:rsidRDefault="00475585" w:rsidP="002F453F">
            <w:pPr>
              <w:rPr>
                <w:rFonts w:ascii="Arial" w:hAnsi="Arial" w:cs="Arial"/>
                <w:color w:val="000000"/>
                <w:sz w:val="20"/>
                <w:szCs w:val="20"/>
              </w:rPr>
            </w:pPr>
            <w:r>
              <w:rPr>
                <w:rFonts w:ascii="Arial" w:hAnsi="Arial" w:cs="Arial"/>
                <w:color w:val="000000"/>
                <w:sz w:val="20"/>
                <w:szCs w:val="20"/>
              </w:rPr>
              <w:t> </w:t>
            </w:r>
          </w:p>
        </w:tc>
        <w:tc>
          <w:tcPr>
            <w:tcW w:w="740" w:type="dxa"/>
            <w:tcBorders>
              <w:top w:val="nil"/>
              <w:left w:val="nil"/>
              <w:bottom w:val="nil"/>
              <w:right w:val="nil"/>
            </w:tcBorders>
            <w:shd w:val="clear" w:color="000000" w:fill="FFFFFF"/>
            <w:noWrap/>
            <w:vAlign w:val="bottom"/>
            <w:hideMark/>
          </w:tcPr>
          <w:p w14:paraId="4CD30C4A" w14:textId="77777777" w:rsidR="00475585" w:rsidRPr="00BC65D8" w:rsidRDefault="00475585" w:rsidP="002F453F">
            <w:pPr>
              <w:rPr>
                <w:rFonts w:ascii="Arial" w:hAnsi="Arial" w:cs="Arial"/>
                <w:color w:val="000000"/>
                <w:sz w:val="20"/>
                <w:szCs w:val="20"/>
              </w:rPr>
            </w:pPr>
            <w:r>
              <w:rPr>
                <w:rFonts w:ascii="Arial" w:hAnsi="Arial" w:cs="Arial"/>
                <w:color w:val="000000"/>
                <w:sz w:val="20"/>
                <w:szCs w:val="20"/>
              </w:rPr>
              <w:t> </w:t>
            </w:r>
          </w:p>
        </w:tc>
        <w:tc>
          <w:tcPr>
            <w:tcW w:w="739" w:type="dxa"/>
            <w:tcBorders>
              <w:top w:val="nil"/>
              <w:left w:val="nil"/>
              <w:bottom w:val="nil"/>
              <w:right w:val="nil"/>
            </w:tcBorders>
            <w:shd w:val="clear" w:color="000000" w:fill="FFFFFF"/>
            <w:noWrap/>
            <w:vAlign w:val="bottom"/>
            <w:hideMark/>
          </w:tcPr>
          <w:p w14:paraId="578B44DA" w14:textId="77777777" w:rsidR="00475585" w:rsidRPr="00BC65D8" w:rsidRDefault="00475585" w:rsidP="002F453F">
            <w:pPr>
              <w:jc w:val="right"/>
              <w:rPr>
                <w:rFonts w:ascii="Arial" w:hAnsi="Arial" w:cs="Arial"/>
                <w:sz w:val="20"/>
                <w:szCs w:val="20"/>
              </w:rPr>
            </w:pPr>
            <w:r>
              <w:rPr>
                <w:rFonts w:ascii="Arial" w:hAnsi="Arial" w:cs="Arial"/>
                <w:color w:val="000000"/>
                <w:sz w:val="20"/>
                <w:szCs w:val="20"/>
              </w:rPr>
              <w:t> </w:t>
            </w:r>
          </w:p>
        </w:tc>
        <w:tc>
          <w:tcPr>
            <w:tcW w:w="739" w:type="dxa"/>
            <w:tcBorders>
              <w:top w:val="nil"/>
              <w:left w:val="nil"/>
              <w:bottom w:val="nil"/>
              <w:right w:val="nil"/>
            </w:tcBorders>
            <w:shd w:val="clear" w:color="000000" w:fill="FFFFFF"/>
            <w:vAlign w:val="bottom"/>
          </w:tcPr>
          <w:p w14:paraId="14DD547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09FDF09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6E045DEC"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8940AF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2276674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3363C5D6" w14:textId="77777777" w:rsidR="00475585" w:rsidRPr="00BC65D8" w:rsidRDefault="00475585" w:rsidP="002F453F">
            <w:pPr>
              <w:jc w:val="right"/>
              <w:rPr>
                <w:rFonts w:ascii="Arial" w:hAnsi="Arial" w:cs="Arial"/>
                <w:sz w:val="20"/>
                <w:szCs w:val="20"/>
              </w:rPr>
            </w:pPr>
          </w:p>
        </w:tc>
      </w:tr>
      <w:tr w:rsidR="00475585" w:rsidRPr="00BC65D8" w14:paraId="775F52D2" w14:textId="77777777" w:rsidTr="002F453F">
        <w:trPr>
          <w:trHeight w:val="300"/>
        </w:trPr>
        <w:tc>
          <w:tcPr>
            <w:tcW w:w="2610" w:type="dxa"/>
            <w:tcBorders>
              <w:top w:val="nil"/>
              <w:left w:val="nil"/>
              <w:bottom w:val="nil"/>
              <w:right w:val="nil"/>
            </w:tcBorders>
            <w:shd w:val="clear" w:color="000000" w:fill="FFFFFF"/>
            <w:noWrap/>
            <w:vAlign w:val="bottom"/>
            <w:hideMark/>
          </w:tcPr>
          <w:p w14:paraId="21317C68" w14:textId="77777777" w:rsidR="00475585" w:rsidRPr="00BC65D8" w:rsidRDefault="00475585" w:rsidP="002F453F">
            <w:pPr>
              <w:rPr>
                <w:rFonts w:ascii="Arial" w:hAnsi="Arial" w:cs="Arial"/>
                <w:sz w:val="20"/>
                <w:szCs w:val="20"/>
              </w:rPr>
            </w:pPr>
            <w:r>
              <w:rPr>
                <w:rFonts w:ascii="Arial" w:hAnsi="Arial" w:cs="Arial"/>
                <w:sz w:val="20"/>
                <w:szCs w:val="20"/>
              </w:rPr>
              <w:t>4. Familiarity</w:t>
            </w:r>
          </w:p>
        </w:tc>
        <w:tc>
          <w:tcPr>
            <w:tcW w:w="739" w:type="dxa"/>
            <w:tcBorders>
              <w:top w:val="nil"/>
              <w:left w:val="nil"/>
              <w:bottom w:val="nil"/>
              <w:right w:val="nil"/>
            </w:tcBorders>
            <w:shd w:val="clear" w:color="000000" w:fill="FFFFFF"/>
            <w:noWrap/>
            <w:vAlign w:val="bottom"/>
            <w:hideMark/>
          </w:tcPr>
          <w:p w14:paraId="027E73D5" w14:textId="77777777" w:rsidR="00475585" w:rsidRPr="00BC65D8" w:rsidRDefault="00475585" w:rsidP="002F453F">
            <w:pPr>
              <w:jc w:val="right"/>
              <w:rPr>
                <w:rFonts w:ascii="Arial" w:hAnsi="Arial" w:cs="Arial"/>
                <w:sz w:val="20"/>
                <w:szCs w:val="20"/>
              </w:rPr>
            </w:pPr>
            <w:r>
              <w:rPr>
                <w:rFonts w:ascii="Arial" w:hAnsi="Arial" w:cs="Arial"/>
                <w:sz w:val="20"/>
                <w:szCs w:val="20"/>
              </w:rPr>
              <w:t>.016</w:t>
            </w:r>
          </w:p>
        </w:tc>
        <w:tc>
          <w:tcPr>
            <w:tcW w:w="739" w:type="dxa"/>
            <w:tcBorders>
              <w:top w:val="nil"/>
              <w:left w:val="nil"/>
              <w:bottom w:val="nil"/>
              <w:right w:val="nil"/>
            </w:tcBorders>
            <w:shd w:val="clear" w:color="000000" w:fill="FFFFFF"/>
            <w:noWrap/>
            <w:vAlign w:val="bottom"/>
            <w:hideMark/>
          </w:tcPr>
          <w:p w14:paraId="482E61E2" w14:textId="77777777" w:rsidR="00475585" w:rsidRPr="00BC65D8" w:rsidRDefault="00475585" w:rsidP="002F453F">
            <w:pPr>
              <w:jc w:val="right"/>
              <w:rPr>
                <w:rFonts w:ascii="Arial" w:hAnsi="Arial" w:cs="Arial"/>
                <w:sz w:val="20"/>
                <w:szCs w:val="20"/>
              </w:rPr>
            </w:pPr>
            <w:r>
              <w:rPr>
                <w:rFonts w:ascii="Arial" w:hAnsi="Arial" w:cs="Arial"/>
                <w:sz w:val="20"/>
                <w:szCs w:val="20"/>
              </w:rPr>
              <w:t>-.124</w:t>
            </w:r>
          </w:p>
        </w:tc>
        <w:tc>
          <w:tcPr>
            <w:tcW w:w="739" w:type="dxa"/>
            <w:tcBorders>
              <w:top w:val="nil"/>
              <w:left w:val="nil"/>
              <w:bottom w:val="nil"/>
              <w:right w:val="nil"/>
            </w:tcBorders>
            <w:shd w:val="clear" w:color="000000" w:fill="FFFFFF"/>
            <w:noWrap/>
            <w:vAlign w:val="bottom"/>
            <w:hideMark/>
          </w:tcPr>
          <w:p w14:paraId="366DFB17" w14:textId="77777777" w:rsidR="00475585" w:rsidRPr="00BC65D8" w:rsidRDefault="00475585" w:rsidP="002F453F">
            <w:pPr>
              <w:jc w:val="right"/>
              <w:rPr>
                <w:rFonts w:ascii="Arial" w:hAnsi="Arial" w:cs="Arial"/>
                <w:sz w:val="20"/>
                <w:szCs w:val="20"/>
              </w:rPr>
            </w:pPr>
            <w:r>
              <w:rPr>
                <w:rFonts w:ascii="Arial" w:hAnsi="Arial" w:cs="Arial"/>
                <w:sz w:val="20"/>
                <w:szCs w:val="20"/>
              </w:rPr>
              <w:t>.447</w:t>
            </w:r>
          </w:p>
        </w:tc>
        <w:tc>
          <w:tcPr>
            <w:tcW w:w="740" w:type="dxa"/>
            <w:tcBorders>
              <w:top w:val="nil"/>
              <w:left w:val="nil"/>
              <w:bottom w:val="nil"/>
              <w:right w:val="nil"/>
            </w:tcBorders>
            <w:shd w:val="clear" w:color="000000" w:fill="FFFFFF"/>
            <w:noWrap/>
            <w:vAlign w:val="bottom"/>
            <w:hideMark/>
          </w:tcPr>
          <w:p w14:paraId="34465F9F"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0ACF2E6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4934F95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104F68F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17A68BA"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60108CB9"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75F37749"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183422CF"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23281945"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45E3D2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3E5C561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4C217ACE" w14:textId="77777777" w:rsidTr="002F453F">
        <w:trPr>
          <w:trHeight w:val="300"/>
        </w:trPr>
        <w:tc>
          <w:tcPr>
            <w:tcW w:w="2610" w:type="dxa"/>
            <w:tcBorders>
              <w:top w:val="nil"/>
              <w:left w:val="nil"/>
              <w:bottom w:val="nil"/>
              <w:right w:val="nil"/>
            </w:tcBorders>
            <w:shd w:val="clear" w:color="000000" w:fill="FFFFFF"/>
            <w:noWrap/>
            <w:vAlign w:val="bottom"/>
            <w:hideMark/>
          </w:tcPr>
          <w:p w14:paraId="1EF93169" w14:textId="77777777" w:rsidR="00475585" w:rsidRPr="00BC65D8" w:rsidRDefault="00475585" w:rsidP="002F453F">
            <w:pPr>
              <w:rPr>
                <w:rFonts w:ascii="Arial" w:hAnsi="Arial" w:cs="Arial"/>
                <w:bCs/>
                <w:sz w:val="20"/>
                <w:szCs w:val="20"/>
              </w:rPr>
            </w:pPr>
            <w:r>
              <w:rPr>
                <w:rFonts w:ascii="Arial" w:hAnsi="Arial" w:cs="Arial"/>
                <w:sz w:val="20"/>
                <w:szCs w:val="20"/>
              </w:rPr>
              <w:t>5. Activation</w:t>
            </w:r>
          </w:p>
        </w:tc>
        <w:tc>
          <w:tcPr>
            <w:tcW w:w="739" w:type="dxa"/>
            <w:tcBorders>
              <w:top w:val="nil"/>
              <w:left w:val="nil"/>
              <w:bottom w:val="nil"/>
              <w:right w:val="nil"/>
            </w:tcBorders>
            <w:shd w:val="clear" w:color="000000" w:fill="FFFFFF"/>
            <w:noWrap/>
            <w:vAlign w:val="bottom"/>
            <w:hideMark/>
          </w:tcPr>
          <w:p w14:paraId="58E94B01" w14:textId="77777777" w:rsidR="00475585" w:rsidRPr="00BC65D8" w:rsidRDefault="00475585" w:rsidP="002F453F">
            <w:pPr>
              <w:jc w:val="right"/>
              <w:rPr>
                <w:rFonts w:ascii="Arial" w:hAnsi="Arial" w:cs="Arial"/>
                <w:sz w:val="20"/>
                <w:szCs w:val="20"/>
              </w:rPr>
            </w:pPr>
            <w:r>
              <w:rPr>
                <w:rFonts w:ascii="Arial" w:hAnsi="Arial" w:cs="Arial"/>
                <w:sz w:val="20"/>
                <w:szCs w:val="20"/>
              </w:rPr>
              <w:t>-.127</w:t>
            </w:r>
          </w:p>
        </w:tc>
        <w:tc>
          <w:tcPr>
            <w:tcW w:w="739" w:type="dxa"/>
            <w:tcBorders>
              <w:top w:val="nil"/>
              <w:left w:val="nil"/>
              <w:bottom w:val="nil"/>
              <w:right w:val="nil"/>
            </w:tcBorders>
            <w:shd w:val="clear" w:color="000000" w:fill="FFFFFF"/>
            <w:noWrap/>
            <w:vAlign w:val="bottom"/>
            <w:hideMark/>
          </w:tcPr>
          <w:p w14:paraId="08EF589B" w14:textId="77777777" w:rsidR="00475585" w:rsidRPr="00BC65D8" w:rsidRDefault="00475585" w:rsidP="002F453F">
            <w:pPr>
              <w:jc w:val="right"/>
              <w:rPr>
                <w:rFonts w:ascii="Arial" w:hAnsi="Arial" w:cs="Arial"/>
                <w:sz w:val="20"/>
                <w:szCs w:val="20"/>
              </w:rPr>
            </w:pPr>
            <w:r>
              <w:rPr>
                <w:rFonts w:ascii="Arial" w:hAnsi="Arial" w:cs="Arial"/>
                <w:sz w:val="20"/>
                <w:szCs w:val="20"/>
              </w:rPr>
              <w:t>.200</w:t>
            </w:r>
          </w:p>
        </w:tc>
        <w:tc>
          <w:tcPr>
            <w:tcW w:w="739" w:type="dxa"/>
            <w:tcBorders>
              <w:top w:val="nil"/>
              <w:left w:val="nil"/>
              <w:bottom w:val="nil"/>
              <w:right w:val="nil"/>
            </w:tcBorders>
            <w:shd w:val="clear" w:color="000000" w:fill="FFFFFF"/>
            <w:noWrap/>
            <w:vAlign w:val="bottom"/>
            <w:hideMark/>
          </w:tcPr>
          <w:p w14:paraId="6126F3B8" w14:textId="77777777" w:rsidR="00475585" w:rsidRPr="00BC65D8" w:rsidRDefault="00475585" w:rsidP="002F453F">
            <w:pPr>
              <w:jc w:val="right"/>
              <w:rPr>
                <w:rFonts w:ascii="Arial" w:hAnsi="Arial" w:cs="Arial"/>
                <w:sz w:val="20"/>
                <w:szCs w:val="20"/>
              </w:rPr>
            </w:pPr>
            <w:r>
              <w:rPr>
                <w:rFonts w:ascii="Arial" w:hAnsi="Arial" w:cs="Arial"/>
                <w:sz w:val="20"/>
                <w:szCs w:val="20"/>
              </w:rPr>
              <w:t>.305</w:t>
            </w:r>
          </w:p>
        </w:tc>
        <w:tc>
          <w:tcPr>
            <w:tcW w:w="740" w:type="dxa"/>
            <w:tcBorders>
              <w:top w:val="nil"/>
              <w:left w:val="nil"/>
              <w:bottom w:val="nil"/>
              <w:right w:val="nil"/>
            </w:tcBorders>
            <w:shd w:val="clear" w:color="000000" w:fill="FFFFFF"/>
            <w:noWrap/>
            <w:vAlign w:val="bottom"/>
            <w:hideMark/>
          </w:tcPr>
          <w:p w14:paraId="2E60C9A3" w14:textId="77777777" w:rsidR="00475585" w:rsidRPr="00BC65D8" w:rsidRDefault="00475585" w:rsidP="002F453F">
            <w:pPr>
              <w:jc w:val="right"/>
              <w:rPr>
                <w:rFonts w:ascii="Arial" w:hAnsi="Arial" w:cs="Arial"/>
                <w:sz w:val="20"/>
                <w:szCs w:val="20"/>
              </w:rPr>
            </w:pPr>
            <w:r>
              <w:rPr>
                <w:rFonts w:ascii="Arial" w:hAnsi="Arial" w:cs="Arial"/>
                <w:sz w:val="20"/>
                <w:szCs w:val="20"/>
              </w:rPr>
              <w:t>.373</w:t>
            </w:r>
          </w:p>
        </w:tc>
        <w:tc>
          <w:tcPr>
            <w:tcW w:w="739" w:type="dxa"/>
            <w:tcBorders>
              <w:top w:val="nil"/>
              <w:left w:val="nil"/>
              <w:bottom w:val="nil"/>
              <w:right w:val="nil"/>
            </w:tcBorders>
            <w:shd w:val="clear" w:color="000000" w:fill="FFFFFF"/>
            <w:noWrap/>
            <w:vAlign w:val="bottom"/>
            <w:hideMark/>
          </w:tcPr>
          <w:p w14:paraId="52244C5A"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5592063D" w14:textId="77777777" w:rsidR="00475585" w:rsidRPr="00BC65D8" w:rsidRDefault="00475585" w:rsidP="002F453F">
            <w:pPr>
              <w:rPr>
                <w:rFonts w:ascii="Arial" w:hAnsi="Arial" w:cs="Arial"/>
                <w:color w:val="000000"/>
                <w:sz w:val="20"/>
                <w:szCs w:val="20"/>
              </w:rPr>
            </w:pPr>
            <w:r>
              <w:rPr>
                <w:rFonts w:ascii="Arial" w:hAnsi="Arial" w:cs="Arial"/>
                <w:color w:val="000000"/>
                <w:sz w:val="20"/>
                <w:szCs w:val="20"/>
              </w:rPr>
              <w:t> </w:t>
            </w:r>
          </w:p>
        </w:tc>
        <w:tc>
          <w:tcPr>
            <w:tcW w:w="740" w:type="dxa"/>
            <w:tcBorders>
              <w:top w:val="nil"/>
              <w:left w:val="nil"/>
              <w:bottom w:val="nil"/>
              <w:right w:val="nil"/>
            </w:tcBorders>
            <w:shd w:val="clear" w:color="000000" w:fill="FFFFFF"/>
            <w:noWrap/>
            <w:vAlign w:val="bottom"/>
            <w:hideMark/>
          </w:tcPr>
          <w:p w14:paraId="5E06416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108E8B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3DD3659B"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71EDB197"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6C2D63B"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BA17052"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B5EE04B"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1CF634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035A2952" w14:textId="77777777" w:rsidTr="002F453F">
        <w:trPr>
          <w:trHeight w:val="300"/>
        </w:trPr>
        <w:tc>
          <w:tcPr>
            <w:tcW w:w="2610" w:type="dxa"/>
            <w:tcBorders>
              <w:top w:val="nil"/>
              <w:left w:val="nil"/>
              <w:bottom w:val="nil"/>
              <w:right w:val="nil"/>
            </w:tcBorders>
            <w:shd w:val="clear" w:color="000000" w:fill="FFFFFF"/>
            <w:noWrap/>
            <w:vAlign w:val="bottom"/>
            <w:hideMark/>
          </w:tcPr>
          <w:p w14:paraId="3B711803" w14:textId="77777777" w:rsidR="00475585" w:rsidRPr="00BC65D8" w:rsidRDefault="00475585" w:rsidP="002F453F">
            <w:pPr>
              <w:rPr>
                <w:rFonts w:ascii="Arial" w:hAnsi="Arial" w:cs="Arial"/>
                <w:sz w:val="20"/>
                <w:szCs w:val="20"/>
              </w:rPr>
            </w:pPr>
            <w:r>
              <w:rPr>
                <w:rFonts w:ascii="Arial" w:hAnsi="Arial" w:cs="Arial"/>
                <w:sz w:val="20"/>
                <w:szCs w:val="20"/>
              </w:rPr>
              <w:t>6. Perceived concentration</w:t>
            </w:r>
          </w:p>
        </w:tc>
        <w:tc>
          <w:tcPr>
            <w:tcW w:w="739" w:type="dxa"/>
            <w:tcBorders>
              <w:top w:val="nil"/>
              <w:left w:val="nil"/>
              <w:bottom w:val="nil"/>
              <w:right w:val="nil"/>
            </w:tcBorders>
            <w:shd w:val="clear" w:color="000000" w:fill="FFFFFF"/>
            <w:noWrap/>
            <w:vAlign w:val="bottom"/>
            <w:hideMark/>
          </w:tcPr>
          <w:p w14:paraId="7CB3097F" w14:textId="77777777" w:rsidR="00475585" w:rsidRPr="00BC65D8" w:rsidRDefault="00475585" w:rsidP="002F453F">
            <w:pPr>
              <w:jc w:val="right"/>
              <w:rPr>
                <w:rFonts w:ascii="Arial" w:hAnsi="Arial" w:cs="Arial"/>
                <w:sz w:val="20"/>
                <w:szCs w:val="20"/>
              </w:rPr>
            </w:pPr>
            <w:r>
              <w:rPr>
                <w:rFonts w:ascii="Arial" w:hAnsi="Arial" w:cs="Arial"/>
                <w:sz w:val="20"/>
                <w:szCs w:val="20"/>
              </w:rPr>
              <w:t>.545</w:t>
            </w:r>
          </w:p>
        </w:tc>
        <w:tc>
          <w:tcPr>
            <w:tcW w:w="739" w:type="dxa"/>
            <w:tcBorders>
              <w:top w:val="nil"/>
              <w:left w:val="nil"/>
              <w:bottom w:val="nil"/>
              <w:right w:val="nil"/>
            </w:tcBorders>
            <w:shd w:val="clear" w:color="000000" w:fill="FFFFFF"/>
            <w:noWrap/>
            <w:vAlign w:val="bottom"/>
            <w:hideMark/>
          </w:tcPr>
          <w:p w14:paraId="7B80483E" w14:textId="77777777" w:rsidR="00475585" w:rsidRPr="00BC65D8" w:rsidRDefault="00475585" w:rsidP="002F453F">
            <w:pPr>
              <w:jc w:val="right"/>
              <w:rPr>
                <w:rFonts w:ascii="Arial" w:hAnsi="Arial" w:cs="Arial"/>
                <w:sz w:val="20"/>
                <w:szCs w:val="20"/>
              </w:rPr>
            </w:pPr>
            <w:r>
              <w:rPr>
                <w:rFonts w:ascii="Arial" w:hAnsi="Arial" w:cs="Arial"/>
                <w:sz w:val="20"/>
                <w:szCs w:val="20"/>
              </w:rPr>
              <w:t>.372</w:t>
            </w:r>
          </w:p>
        </w:tc>
        <w:tc>
          <w:tcPr>
            <w:tcW w:w="739" w:type="dxa"/>
            <w:tcBorders>
              <w:top w:val="nil"/>
              <w:left w:val="nil"/>
              <w:bottom w:val="nil"/>
              <w:right w:val="nil"/>
            </w:tcBorders>
            <w:shd w:val="clear" w:color="000000" w:fill="FFFFFF"/>
            <w:noWrap/>
            <w:vAlign w:val="bottom"/>
            <w:hideMark/>
          </w:tcPr>
          <w:p w14:paraId="03605D27" w14:textId="77777777" w:rsidR="00475585" w:rsidRPr="00BC65D8" w:rsidRDefault="00475585" w:rsidP="002F453F">
            <w:pPr>
              <w:jc w:val="right"/>
              <w:rPr>
                <w:rFonts w:ascii="Arial" w:hAnsi="Arial" w:cs="Arial"/>
                <w:sz w:val="20"/>
                <w:szCs w:val="20"/>
              </w:rPr>
            </w:pPr>
            <w:r>
              <w:rPr>
                <w:rFonts w:ascii="Arial" w:hAnsi="Arial" w:cs="Arial"/>
                <w:sz w:val="20"/>
                <w:szCs w:val="20"/>
              </w:rPr>
              <w:t>.469</w:t>
            </w:r>
          </w:p>
        </w:tc>
        <w:tc>
          <w:tcPr>
            <w:tcW w:w="740" w:type="dxa"/>
            <w:tcBorders>
              <w:top w:val="nil"/>
              <w:left w:val="nil"/>
              <w:bottom w:val="nil"/>
              <w:right w:val="nil"/>
            </w:tcBorders>
            <w:shd w:val="clear" w:color="000000" w:fill="FFFFFF"/>
            <w:noWrap/>
            <w:vAlign w:val="bottom"/>
            <w:hideMark/>
          </w:tcPr>
          <w:p w14:paraId="22E24091" w14:textId="77777777" w:rsidR="00475585" w:rsidRPr="00BC65D8" w:rsidRDefault="00475585" w:rsidP="002F453F">
            <w:pPr>
              <w:jc w:val="right"/>
              <w:rPr>
                <w:rFonts w:ascii="Arial" w:hAnsi="Arial" w:cs="Arial"/>
                <w:sz w:val="20"/>
                <w:szCs w:val="20"/>
              </w:rPr>
            </w:pPr>
            <w:r>
              <w:rPr>
                <w:rFonts w:ascii="Arial" w:hAnsi="Arial" w:cs="Arial"/>
                <w:sz w:val="20"/>
                <w:szCs w:val="20"/>
              </w:rPr>
              <w:t>.269</w:t>
            </w:r>
          </w:p>
        </w:tc>
        <w:tc>
          <w:tcPr>
            <w:tcW w:w="739" w:type="dxa"/>
            <w:tcBorders>
              <w:top w:val="nil"/>
              <w:left w:val="nil"/>
              <w:bottom w:val="nil"/>
              <w:right w:val="nil"/>
            </w:tcBorders>
            <w:shd w:val="clear" w:color="000000" w:fill="FFFFFF"/>
            <w:noWrap/>
            <w:vAlign w:val="bottom"/>
            <w:hideMark/>
          </w:tcPr>
          <w:p w14:paraId="5CD3B245" w14:textId="77777777" w:rsidR="00475585" w:rsidRPr="00BC65D8" w:rsidRDefault="00475585" w:rsidP="002F453F">
            <w:pPr>
              <w:jc w:val="right"/>
              <w:rPr>
                <w:rFonts w:ascii="Arial" w:hAnsi="Arial" w:cs="Arial"/>
                <w:sz w:val="20"/>
                <w:szCs w:val="20"/>
              </w:rPr>
            </w:pPr>
            <w:r>
              <w:rPr>
                <w:rFonts w:ascii="Arial" w:hAnsi="Arial" w:cs="Arial"/>
                <w:sz w:val="20"/>
                <w:szCs w:val="20"/>
              </w:rPr>
              <w:t>.182</w:t>
            </w:r>
          </w:p>
        </w:tc>
        <w:tc>
          <w:tcPr>
            <w:tcW w:w="739" w:type="dxa"/>
            <w:tcBorders>
              <w:top w:val="nil"/>
              <w:left w:val="nil"/>
              <w:bottom w:val="nil"/>
              <w:right w:val="nil"/>
            </w:tcBorders>
            <w:shd w:val="clear" w:color="000000" w:fill="FFFFFF"/>
            <w:noWrap/>
            <w:vAlign w:val="bottom"/>
            <w:hideMark/>
          </w:tcPr>
          <w:p w14:paraId="406AF8BA"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40" w:type="dxa"/>
            <w:tcBorders>
              <w:top w:val="nil"/>
              <w:left w:val="nil"/>
              <w:bottom w:val="nil"/>
              <w:right w:val="nil"/>
            </w:tcBorders>
            <w:shd w:val="clear" w:color="000000" w:fill="FFFFFF"/>
            <w:noWrap/>
            <w:vAlign w:val="bottom"/>
            <w:hideMark/>
          </w:tcPr>
          <w:p w14:paraId="62D4D47B"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19E8558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012572D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14B332F8"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39B7028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CE9B1E1"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6C59CE0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C416205"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16E34456" w14:textId="77777777" w:rsidTr="002F453F">
        <w:trPr>
          <w:trHeight w:val="300"/>
        </w:trPr>
        <w:tc>
          <w:tcPr>
            <w:tcW w:w="2610" w:type="dxa"/>
            <w:tcBorders>
              <w:top w:val="nil"/>
              <w:left w:val="nil"/>
              <w:bottom w:val="nil"/>
              <w:right w:val="nil"/>
            </w:tcBorders>
            <w:shd w:val="clear" w:color="000000" w:fill="FFFFFF"/>
            <w:noWrap/>
            <w:vAlign w:val="bottom"/>
            <w:hideMark/>
          </w:tcPr>
          <w:p w14:paraId="34EFD78D" w14:textId="77777777" w:rsidR="00475585" w:rsidRPr="00BC65D8" w:rsidRDefault="00475585" w:rsidP="002F453F">
            <w:pPr>
              <w:rPr>
                <w:rFonts w:ascii="Arial" w:hAnsi="Arial" w:cs="Arial"/>
                <w:sz w:val="20"/>
                <w:szCs w:val="20"/>
              </w:rPr>
            </w:pPr>
            <w:r>
              <w:rPr>
                <w:rFonts w:ascii="Arial" w:hAnsi="Arial" w:cs="Arial"/>
                <w:sz w:val="20"/>
                <w:szCs w:val="20"/>
              </w:rPr>
              <w:t>7. Service exchange</w:t>
            </w:r>
          </w:p>
        </w:tc>
        <w:tc>
          <w:tcPr>
            <w:tcW w:w="739" w:type="dxa"/>
            <w:tcBorders>
              <w:top w:val="nil"/>
              <w:left w:val="nil"/>
              <w:bottom w:val="nil"/>
              <w:right w:val="nil"/>
            </w:tcBorders>
            <w:shd w:val="clear" w:color="000000" w:fill="FFFFFF"/>
            <w:noWrap/>
            <w:vAlign w:val="bottom"/>
            <w:hideMark/>
          </w:tcPr>
          <w:p w14:paraId="702D0EDE" w14:textId="77777777" w:rsidR="00475585" w:rsidRPr="00BC65D8" w:rsidRDefault="00475585" w:rsidP="002F453F">
            <w:pPr>
              <w:jc w:val="right"/>
              <w:rPr>
                <w:rFonts w:ascii="Arial" w:hAnsi="Arial" w:cs="Arial"/>
                <w:sz w:val="20"/>
                <w:szCs w:val="20"/>
              </w:rPr>
            </w:pPr>
            <w:r>
              <w:rPr>
                <w:rFonts w:ascii="Arial" w:hAnsi="Arial" w:cs="Arial"/>
                <w:sz w:val="20"/>
                <w:szCs w:val="20"/>
              </w:rPr>
              <w:t>-.087</w:t>
            </w:r>
          </w:p>
        </w:tc>
        <w:tc>
          <w:tcPr>
            <w:tcW w:w="739" w:type="dxa"/>
            <w:tcBorders>
              <w:top w:val="nil"/>
              <w:left w:val="nil"/>
              <w:bottom w:val="nil"/>
              <w:right w:val="nil"/>
            </w:tcBorders>
            <w:shd w:val="clear" w:color="000000" w:fill="FFFFFF"/>
            <w:noWrap/>
            <w:vAlign w:val="bottom"/>
            <w:hideMark/>
          </w:tcPr>
          <w:p w14:paraId="0BA041E7" w14:textId="77777777" w:rsidR="00475585" w:rsidRPr="00BC65D8" w:rsidRDefault="00475585" w:rsidP="002F453F">
            <w:pPr>
              <w:jc w:val="right"/>
              <w:rPr>
                <w:rFonts w:ascii="Arial" w:hAnsi="Arial" w:cs="Arial"/>
                <w:sz w:val="20"/>
                <w:szCs w:val="20"/>
              </w:rPr>
            </w:pPr>
            <w:r>
              <w:rPr>
                <w:rFonts w:ascii="Arial" w:hAnsi="Arial" w:cs="Arial"/>
                <w:sz w:val="20"/>
                <w:szCs w:val="20"/>
              </w:rPr>
              <w:t>.117</w:t>
            </w:r>
          </w:p>
        </w:tc>
        <w:tc>
          <w:tcPr>
            <w:tcW w:w="739" w:type="dxa"/>
            <w:tcBorders>
              <w:top w:val="nil"/>
              <w:left w:val="nil"/>
              <w:bottom w:val="nil"/>
              <w:right w:val="nil"/>
            </w:tcBorders>
            <w:shd w:val="clear" w:color="000000" w:fill="FFFFFF"/>
            <w:noWrap/>
            <w:vAlign w:val="bottom"/>
            <w:hideMark/>
          </w:tcPr>
          <w:p w14:paraId="1E0CFA16" w14:textId="77777777" w:rsidR="00475585" w:rsidRPr="00BC65D8" w:rsidRDefault="00475585" w:rsidP="002F453F">
            <w:pPr>
              <w:jc w:val="right"/>
              <w:rPr>
                <w:rFonts w:ascii="Arial" w:hAnsi="Arial" w:cs="Arial"/>
                <w:sz w:val="20"/>
                <w:szCs w:val="20"/>
              </w:rPr>
            </w:pPr>
            <w:r>
              <w:rPr>
                <w:rFonts w:ascii="Arial" w:hAnsi="Arial" w:cs="Arial"/>
                <w:sz w:val="20"/>
                <w:szCs w:val="20"/>
              </w:rPr>
              <w:t>.146</w:t>
            </w:r>
          </w:p>
        </w:tc>
        <w:tc>
          <w:tcPr>
            <w:tcW w:w="740" w:type="dxa"/>
            <w:tcBorders>
              <w:top w:val="nil"/>
              <w:left w:val="nil"/>
              <w:bottom w:val="nil"/>
              <w:right w:val="nil"/>
            </w:tcBorders>
            <w:shd w:val="clear" w:color="000000" w:fill="FFFFFF"/>
            <w:noWrap/>
            <w:vAlign w:val="bottom"/>
            <w:hideMark/>
          </w:tcPr>
          <w:p w14:paraId="72E2D630" w14:textId="77777777" w:rsidR="00475585" w:rsidRPr="00BC65D8" w:rsidRDefault="00475585" w:rsidP="002F453F">
            <w:pPr>
              <w:jc w:val="right"/>
              <w:rPr>
                <w:rFonts w:ascii="Arial" w:hAnsi="Arial" w:cs="Arial"/>
                <w:sz w:val="20"/>
                <w:szCs w:val="20"/>
              </w:rPr>
            </w:pPr>
            <w:r>
              <w:rPr>
                <w:rFonts w:ascii="Arial" w:hAnsi="Arial" w:cs="Arial"/>
                <w:sz w:val="20"/>
                <w:szCs w:val="20"/>
              </w:rPr>
              <w:t>.259</w:t>
            </w:r>
          </w:p>
        </w:tc>
        <w:tc>
          <w:tcPr>
            <w:tcW w:w="739" w:type="dxa"/>
            <w:tcBorders>
              <w:top w:val="nil"/>
              <w:left w:val="nil"/>
              <w:bottom w:val="nil"/>
              <w:right w:val="nil"/>
            </w:tcBorders>
            <w:shd w:val="clear" w:color="000000" w:fill="FFFFFF"/>
            <w:noWrap/>
            <w:vAlign w:val="bottom"/>
            <w:hideMark/>
          </w:tcPr>
          <w:p w14:paraId="033FD21F" w14:textId="77777777" w:rsidR="00475585" w:rsidRPr="00BC65D8" w:rsidRDefault="00475585" w:rsidP="002F453F">
            <w:pPr>
              <w:jc w:val="right"/>
              <w:rPr>
                <w:rFonts w:ascii="Arial" w:hAnsi="Arial" w:cs="Arial"/>
                <w:sz w:val="20"/>
                <w:szCs w:val="20"/>
              </w:rPr>
            </w:pPr>
            <w:r>
              <w:rPr>
                <w:rFonts w:ascii="Arial" w:hAnsi="Arial" w:cs="Arial"/>
                <w:sz w:val="20"/>
                <w:szCs w:val="20"/>
              </w:rPr>
              <w:t>.145</w:t>
            </w:r>
          </w:p>
        </w:tc>
        <w:tc>
          <w:tcPr>
            <w:tcW w:w="739" w:type="dxa"/>
            <w:tcBorders>
              <w:top w:val="nil"/>
              <w:left w:val="nil"/>
              <w:bottom w:val="nil"/>
              <w:right w:val="nil"/>
            </w:tcBorders>
            <w:shd w:val="clear" w:color="000000" w:fill="FFFFFF"/>
            <w:noWrap/>
            <w:vAlign w:val="bottom"/>
            <w:hideMark/>
          </w:tcPr>
          <w:p w14:paraId="426CAB48" w14:textId="77777777" w:rsidR="00475585" w:rsidRPr="00BC65D8" w:rsidRDefault="00475585" w:rsidP="002F453F">
            <w:pPr>
              <w:jc w:val="right"/>
              <w:rPr>
                <w:rFonts w:ascii="Arial" w:hAnsi="Arial" w:cs="Arial"/>
                <w:sz w:val="20"/>
                <w:szCs w:val="20"/>
              </w:rPr>
            </w:pPr>
            <w:r>
              <w:rPr>
                <w:rFonts w:ascii="Arial" w:hAnsi="Arial" w:cs="Arial"/>
                <w:sz w:val="20"/>
                <w:szCs w:val="20"/>
              </w:rPr>
              <w:t>.327</w:t>
            </w:r>
          </w:p>
        </w:tc>
        <w:tc>
          <w:tcPr>
            <w:tcW w:w="740" w:type="dxa"/>
            <w:tcBorders>
              <w:top w:val="nil"/>
              <w:left w:val="nil"/>
              <w:bottom w:val="nil"/>
              <w:right w:val="nil"/>
            </w:tcBorders>
            <w:shd w:val="clear" w:color="000000" w:fill="FFFFFF"/>
            <w:noWrap/>
            <w:vAlign w:val="bottom"/>
            <w:hideMark/>
          </w:tcPr>
          <w:p w14:paraId="5DF3AF97"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68A41AC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vAlign w:val="bottom"/>
          </w:tcPr>
          <w:p w14:paraId="7AA540B3"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0B01A8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6EF5638F"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56F95497"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62F1792"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7A8196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6C37A40F" w14:textId="77777777" w:rsidTr="002F453F">
        <w:trPr>
          <w:trHeight w:val="300"/>
        </w:trPr>
        <w:tc>
          <w:tcPr>
            <w:tcW w:w="2610" w:type="dxa"/>
            <w:tcBorders>
              <w:top w:val="nil"/>
              <w:left w:val="nil"/>
              <w:bottom w:val="nil"/>
              <w:right w:val="nil"/>
            </w:tcBorders>
            <w:shd w:val="clear" w:color="000000" w:fill="FFFFFF"/>
            <w:noWrap/>
            <w:vAlign w:val="bottom"/>
          </w:tcPr>
          <w:p w14:paraId="27C14866" w14:textId="77777777" w:rsidR="00475585" w:rsidRDefault="00475585" w:rsidP="002F453F">
            <w:pPr>
              <w:rPr>
                <w:rFonts w:ascii="Arial" w:hAnsi="Arial" w:cs="Arial"/>
                <w:sz w:val="20"/>
                <w:szCs w:val="20"/>
              </w:rPr>
            </w:pPr>
            <w:r>
              <w:rPr>
                <w:rFonts w:ascii="Arial" w:hAnsi="Arial" w:cs="Arial"/>
                <w:sz w:val="20"/>
                <w:szCs w:val="20"/>
              </w:rPr>
              <w:t>8. Multistore environment</w:t>
            </w:r>
          </w:p>
        </w:tc>
        <w:tc>
          <w:tcPr>
            <w:tcW w:w="739" w:type="dxa"/>
            <w:tcBorders>
              <w:top w:val="nil"/>
              <w:left w:val="nil"/>
              <w:bottom w:val="nil"/>
              <w:right w:val="nil"/>
            </w:tcBorders>
            <w:shd w:val="clear" w:color="000000" w:fill="FFFFFF"/>
            <w:noWrap/>
            <w:vAlign w:val="bottom"/>
          </w:tcPr>
          <w:p w14:paraId="3D032A86" w14:textId="77777777" w:rsidR="00475585" w:rsidRPr="00BC65D8" w:rsidRDefault="00475585" w:rsidP="002F453F">
            <w:pPr>
              <w:jc w:val="right"/>
              <w:rPr>
                <w:rFonts w:ascii="Arial" w:hAnsi="Arial" w:cs="Arial"/>
                <w:sz w:val="20"/>
                <w:szCs w:val="20"/>
              </w:rPr>
            </w:pPr>
            <w:r>
              <w:rPr>
                <w:rFonts w:ascii="Arial" w:hAnsi="Arial" w:cs="Arial"/>
                <w:sz w:val="20"/>
                <w:szCs w:val="20"/>
              </w:rPr>
              <w:t>-.032</w:t>
            </w:r>
          </w:p>
        </w:tc>
        <w:tc>
          <w:tcPr>
            <w:tcW w:w="739" w:type="dxa"/>
            <w:tcBorders>
              <w:top w:val="nil"/>
              <w:left w:val="nil"/>
              <w:bottom w:val="nil"/>
              <w:right w:val="nil"/>
            </w:tcBorders>
            <w:shd w:val="clear" w:color="000000" w:fill="FFFFFF"/>
            <w:noWrap/>
            <w:vAlign w:val="bottom"/>
          </w:tcPr>
          <w:p w14:paraId="3D833CBC" w14:textId="77777777" w:rsidR="00475585" w:rsidRPr="00BC65D8" w:rsidRDefault="00475585" w:rsidP="002F453F">
            <w:pPr>
              <w:jc w:val="right"/>
              <w:rPr>
                <w:rFonts w:ascii="Arial" w:hAnsi="Arial" w:cs="Arial"/>
                <w:sz w:val="20"/>
                <w:szCs w:val="20"/>
              </w:rPr>
            </w:pPr>
            <w:r>
              <w:rPr>
                <w:rFonts w:ascii="Arial" w:hAnsi="Arial" w:cs="Arial"/>
                <w:sz w:val="20"/>
                <w:szCs w:val="20"/>
              </w:rPr>
              <w:t>.396</w:t>
            </w:r>
          </w:p>
        </w:tc>
        <w:tc>
          <w:tcPr>
            <w:tcW w:w="739" w:type="dxa"/>
            <w:tcBorders>
              <w:top w:val="nil"/>
              <w:left w:val="nil"/>
              <w:bottom w:val="nil"/>
              <w:right w:val="nil"/>
            </w:tcBorders>
            <w:shd w:val="clear" w:color="000000" w:fill="FFFFFF"/>
            <w:noWrap/>
            <w:vAlign w:val="bottom"/>
          </w:tcPr>
          <w:p w14:paraId="6EBDBAE8" w14:textId="77777777" w:rsidR="00475585" w:rsidRPr="00BC65D8" w:rsidRDefault="00475585" w:rsidP="002F453F">
            <w:pPr>
              <w:jc w:val="right"/>
              <w:rPr>
                <w:rFonts w:ascii="Arial" w:hAnsi="Arial" w:cs="Arial"/>
                <w:sz w:val="20"/>
                <w:szCs w:val="20"/>
              </w:rPr>
            </w:pPr>
            <w:r>
              <w:rPr>
                <w:rFonts w:ascii="Arial" w:hAnsi="Arial" w:cs="Arial"/>
                <w:sz w:val="20"/>
                <w:szCs w:val="20"/>
              </w:rPr>
              <w:t>.093</w:t>
            </w:r>
          </w:p>
        </w:tc>
        <w:tc>
          <w:tcPr>
            <w:tcW w:w="740" w:type="dxa"/>
            <w:tcBorders>
              <w:top w:val="nil"/>
              <w:left w:val="nil"/>
              <w:bottom w:val="nil"/>
              <w:right w:val="nil"/>
            </w:tcBorders>
            <w:shd w:val="clear" w:color="000000" w:fill="FFFFFF"/>
            <w:noWrap/>
            <w:vAlign w:val="bottom"/>
          </w:tcPr>
          <w:p w14:paraId="7FB84279" w14:textId="77777777" w:rsidR="00475585" w:rsidRPr="00BC65D8" w:rsidRDefault="00475585" w:rsidP="002F453F">
            <w:pPr>
              <w:jc w:val="right"/>
              <w:rPr>
                <w:rFonts w:ascii="Arial" w:hAnsi="Arial" w:cs="Arial"/>
                <w:sz w:val="20"/>
                <w:szCs w:val="20"/>
              </w:rPr>
            </w:pPr>
            <w:r>
              <w:rPr>
                <w:rFonts w:ascii="Arial" w:hAnsi="Arial" w:cs="Arial"/>
                <w:sz w:val="20"/>
                <w:szCs w:val="20"/>
              </w:rPr>
              <w:t>.139</w:t>
            </w:r>
          </w:p>
        </w:tc>
        <w:tc>
          <w:tcPr>
            <w:tcW w:w="739" w:type="dxa"/>
            <w:tcBorders>
              <w:top w:val="nil"/>
              <w:left w:val="nil"/>
              <w:bottom w:val="nil"/>
              <w:right w:val="nil"/>
            </w:tcBorders>
            <w:shd w:val="clear" w:color="000000" w:fill="FFFFFF"/>
            <w:noWrap/>
            <w:vAlign w:val="bottom"/>
          </w:tcPr>
          <w:p w14:paraId="5ADB273F" w14:textId="77777777" w:rsidR="00475585" w:rsidRPr="00BC65D8" w:rsidRDefault="00475585" w:rsidP="002F453F">
            <w:pPr>
              <w:jc w:val="right"/>
              <w:rPr>
                <w:rFonts w:ascii="Arial" w:hAnsi="Arial" w:cs="Arial"/>
                <w:sz w:val="20"/>
                <w:szCs w:val="20"/>
              </w:rPr>
            </w:pPr>
            <w:r>
              <w:rPr>
                <w:rFonts w:ascii="Arial" w:hAnsi="Arial" w:cs="Arial"/>
                <w:sz w:val="20"/>
                <w:szCs w:val="20"/>
              </w:rPr>
              <w:t>.198</w:t>
            </w:r>
          </w:p>
        </w:tc>
        <w:tc>
          <w:tcPr>
            <w:tcW w:w="739" w:type="dxa"/>
            <w:tcBorders>
              <w:top w:val="nil"/>
              <w:left w:val="nil"/>
              <w:bottom w:val="nil"/>
              <w:right w:val="nil"/>
            </w:tcBorders>
            <w:shd w:val="clear" w:color="000000" w:fill="FFFFFF"/>
            <w:noWrap/>
            <w:vAlign w:val="bottom"/>
          </w:tcPr>
          <w:p w14:paraId="247D8F81" w14:textId="77777777" w:rsidR="00475585" w:rsidRPr="00BC65D8" w:rsidRDefault="00475585" w:rsidP="002F453F">
            <w:pPr>
              <w:jc w:val="right"/>
              <w:rPr>
                <w:rFonts w:ascii="Arial" w:hAnsi="Arial" w:cs="Arial"/>
                <w:sz w:val="20"/>
                <w:szCs w:val="20"/>
              </w:rPr>
            </w:pPr>
            <w:r>
              <w:rPr>
                <w:rFonts w:ascii="Arial" w:hAnsi="Arial" w:cs="Arial"/>
                <w:sz w:val="20"/>
                <w:szCs w:val="20"/>
              </w:rPr>
              <w:t>.298</w:t>
            </w:r>
          </w:p>
        </w:tc>
        <w:tc>
          <w:tcPr>
            <w:tcW w:w="740" w:type="dxa"/>
            <w:tcBorders>
              <w:top w:val="nil"/>
              <w:left w:val="nil"/>
              <w:bottom w:val="nil"/>
              <w:right w:val="nil"/>
            </w:tcBorders>
            <w:shd w:val="clear" w:color="000000" w:fill="FFFFFF"/>
            <w:noWrap/>
            <w:vAlign w:val="bottom"/>
          </w:tcPr>
          <w:p w14:paraId="7FF705C0" w14:textId="77777777" w:rsidR="00475585" w:rsidRPr="00BC65D8" w:rsidRDefault="00475585" w:rsidP="002F453F">
            <w:pPr>
              <w:jc w:val="right"/>
              <w:rPr>
                <w:rFonts w:ascii="Arial" w:hAnsi="Arial" w:cs="Arial"/>
                <w:sz w:val="20"/>
                <w:szCs w:val="20"/>
              </w:rPr>
            </w:pPr>
            <w:r>
              <w:rPr>
                <w:rFonts w:ascii="Arial" w:hAnsi="Arial" w:cs="Arial"/>
                <w:sz w:val="20"/>
                <w:szCs w:val="20"/>
              </w:rPr>
              <w:t>.236</w:t>
            </w:r>
          </w:p>
        </w:tc>
        <w:tc>
          <w:tcPr>
            <w:tcW w:w="739" w:type="dxa"/>
            <w:tcBorders>
              <w:top w:val="nil"/>
              <w:left w:val="nil"/>
              <w:bottom w:val="nil"/>
              <w:right w:val="nil"/>
            </w:tcBorders>
            <w:shd w:val="clear" w:color="000000" w:fill="FFFFFF"/>
            <w:noWrap/>
            <w:vAlign w:val="bottom"/>
          </w:tcPr>
          <w:p w14:paraId="42A4984D"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vAlign w:val="bottom"/>
          </w:tcPr>
          <w:p w14:paraId="3F739E0F"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tcPr>
          <w:p w14:paraId="5183885B"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tcPr>
          <w:p w14:paraId="3E12DBE8"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tcPr>
          <w:p w14:paraId="748B2CB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tcPr>
          <w:p w14:paraId="1A407095"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tcPr>
          <w:p w14:paraId="352BCBD6"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2EBF7777" w14:textId="77777777" w:rsidTr="002F453F">
        <w:trPr>
          <w:trHeight w:val="300"/>
        </w:trPr>
        <w:tc>
          <w:tcPr>
            <w:tcW w:w="2610" w:type="dxa"/>
            <w:tcBorders>
              <w:top w:val="nil"/>
              <w:left w:val="nil"/>
              <w:bottom w:val="nil"/>
              <w:right w:val="nil"/>
            </w:tcBorders>
            <w:shd w:val="clear" w:color="000000" w:fill="FFFFFF"/>
            <w:noWrap/>
            <w:vAlign w:val="bottom"/>
            <w:hideMark/>
          </w:tcPr>
          <w:p w14:paraId="2D9DD30E" w14:textId="77777777" w:rsidR="00475585" w:rsidRPr="00BC65D8" w:rsidRDefault="00475585" w:rsidP="002F453F">
            <w:pPr>
              <w:rPr>
                <w:rFonts w:ascii="Arial" w:hAnsi="Arial" w:cs="Arial"/>
                <w:sz w:val="20"/>
                <w:szCs w:val="20"/>
              </w:rPr>
            </w:pPr>
            <w:r>
              <w:rPr>
                <w:rFonts w:ascii="Arial" w:hAnsi="Arial" w:cs="Arial"/>
                <w:sz w:val="20"/>
                <w:szCs w:val="20"/>
              </w:rPr>
              <w:t>9. Incongruent music</w:t>
            </w:r>
          </w:p>
        </w:tc>
        <w:tc>
          <w:tcPr>
            <w:tcW w:w="739" w:type="dxa"/>
            <w:tcBorders>
              <w:top w:val="nil"/>
              <w:left w:val="nil"/>
              <w:bottom w:val="nil"/>
              <w:right w:val="nil"/>
            </w:tcBorders>
            <w:shd w:val="clear" w:color="000000" w:fill="FFFFFF"/>
            <w:noWrap/>
            <w:vAlign w:val="bottom"/>
            <w:hideMark/>
          </w:tcPr>
          <w:p w14:paraId="1AB68074" w14:textId="77777777" w:rsidR="00475585" w:rsidRPr="00BC65D8" w:rsidRDefault="00475585" w:rsidP="002F453F">
            <w:pPr>
              <w:jc w:val="right"/>
              <w:rPr>
                <w:rFonts w:ascii="Arial" w:hAnsi="Arial" w:cs="Arial"/>
                <w:sz w:val="20"/>
                <w:szCs w:val="20"/>
              </w:rPr>
            </w:pPr>
            <w:r>
              <w:rPr>
                <w:rFonts w:ascii="Arial" w:hAnsi="Arial" w:cs="Arial"/>
                <w:sz w:val="20"/>
                <w:szCs w:val="20"/>
              </w:rPr>
              <w:t>-.264</w:t>
            </w:r>
          </w:p>
        </w:tc>
        <w:tc>
          <w:tcPr>
            <w:tcW w:w="739" w:type="dxa"/>
            <w:tcBorders>
              <w:top w:val="nil"/>
              <w:left w:val="nil"/>
              <w:bottom w:val="nil"/>
              <w:right w:val="nil"/>
            </w:tcBorders>
            <w:shd w:val="clear" w:color="000000" w:fill="FFFFFF"/>
            <w:noWrap/>
            <w:vAlign w:val="bottom"/>
            <w:hideMark/>
          </w:tcPr>
          <w:p w14:paraId="666A96BD" w14:textId="77777777" w:rsidR="00475585" w:rsidRPr="00BC65D8" w:rsidRDefault="00475585" w:rsidP="002F453F">
            <w:pPr>
              <w:jc w:val="right"/>
              <w:rPr>
                <w:rFonts w:ascii="Arial" w:hAnsi="Arial" w:cs="Arial"/>
                <w:sz w:val="20"/>
                <w:szCs w:val="20"/>
              </w:rPr>
            </w:pPr>
            <w:r>
              <w:rPr>
                <w:rFonts w:ascii="Arial" w:hAnsi="Arial" w:cs="Arial"/>
                <w:sz w:val="20"/>
                <w:szCs w:val="20"/>
              </w:rPr>
              <w:t>-.025</w:t>
            </w:r>
          </w:p>
        </w:tc>
        <w:tc>
          <w:tcPr>
            <w:tcW w:w="739" w:type="dxa"/>
            <w:tcBorders>
              <w:top w:val="nil"/>
              <w:left w:val="nil"/>
              <w:bottom w:val="nil"/>
              <w:right w:val="nil"/>
            </w:tcBorders>
            <w:shd w:val="clear" w:color="000000" w:fill="FFFFFF"/>
            <w:noWrap/>
            <w:vAlign w:val="bottom"/>
            <w:hideMark/>
          </w:tcPr>
          <w:p w14:paraId="2225BE22" w14:textId="77777777" w:rsidR="00475585" w:rsidRPr="00BC65D8" w:rsidRDefault="00475585" w:rsidP="002F453F">
            <w:pPr>
              <w:jc w:val="right"/>
              <w:rPr>
                <w:rFonts w:ascii="Arial" w:hAnsi="Arial" w:cs="Arial"/>
                <w:sz w:val="20"/>
                <w:szCs w:val="20"/>
              </w:rPr>
            </w:pPr>
            <w:r>
              <w:rPr>
                <w:rFonts w:ascii="Arial" w:hAnsi="Arial" w:cs="Arial"/>
                <w:sz w:val="20"/>
                <w:szCs w:val="20"/>
              </w:rPr>
              <w:t>.096</w:t>
            </w:r>
          </w:p>
        </w:tc>
        <w:tc>
          <w:tcPr>
            <w:tcW w:w="740" w:type="dxa"/>
            <w:tcBorders>
              <w:top w:val="nil"/>
              <w:left w:val="nil"/>
              <w:bottom w:val="nil"/>
              <w:right w:val="nil"/>
            </w:tcBorders>
            <w:shd w:val="clear" w:color="000000" w:fill="FFFFFF"/>
            <w:noWrap/>
            <w:vAlign w:val="bottom"/>
            <w:hideMark/>
          </w:tcPr>
          <w:p w14:paraId="1CFBE04A" w14:textId="77777777" w:rsidR="00475585" w:rsidRPr="00BC65D8" w:rsidRDefault="00475585" w:rsidP="002F453F">
            <w:pPr>
              <w:jc w:val="right"/>
              <w:rPr>
                <w:rFonts w:ascii="Arial" w:hAnsi="Arial" w:cs="Arial"/>
                <w:sz w:val="20"/>
                <w:szCs w:val="20"/>
              </w:rPr>
            </w:pPr>
            <w:r>
              <w:rPr>
                <w:rFonts w:ascii="Arial" w:hAnsi="Arial" w:cs="Arial"/>
                <w:sz w:val="20"/>
                <w:szCs w:val="20"/>
              </w:rPr>
              <w:t>.217</w:t>
            </w:r>
          </w:p>
        </w:tc>
        <w:tc>
          <w:tcPr>
            <w:tcW w:w="739" w:type="dxa"/>
            <w:tcBorders>
              <w:top w:val="nil"/>
              <w:left w:val="nil"/>
              <w:bottom w:val="nil"/>
              <w:right w:val="nil"/>
            </w:tcBorders>
            <w:shd w:val="clear" w:color="000000" w:fill="FFFFFF"/>
            <w:noWrap/>
            <w:vAlign w:val="bottom"/>
            <w:hideMark/>
          </w:tcPr>
          <w:p w14:paraId="05D84ABB" w14:textId="77777777" w:rsidR="00475585" w:rsidRPr="00BC65D8" w:rsidRDefault="00475585" w:rsidP="002F453F">
            <w:pPr>
              <w:jc w:val="right"/>
              <w:rPr>
                <w:rFonts w:ascii="Arial" w:hAnsi="Arial" w:cs="Arial"/>
                <w:sz w:val="20"/>
                <w:szCs w:val="20"/>
              </w:rPr>
            </w:pPr>
            <w:r>
              <w:rPr>
                <w:rFonts w:ascii="Arial" w:hAnsi="Arial" w:cs="Arial"/>
                <w:sz w:val="20"/>
                <w:szCs w:val="20"/>
              </w:rPr>
              <w:t>.079</w:t>
            </w:r>
          </w:p>
        </w:tc>
        <w:tc>
          <w:tcPr>
            <w:tcW w:w="739" w:type="dxa"/>
            <w:tcBorders>
              <w:top w:val="nil"/>
              <w:left w:val="nil"/>
              <w:bottom w:val="nil"/>
              <w:right w:val="nil"/>
            </w:tcBorders>
            <w:shd w:val="clear" w:color="000000" w:fill="FFFFFF"/>
            <w:noWrap/>
            <w:vAlign w:val="bottom"/>
            <w:hideMark/>
          </w:tcPr>
          <w:p w14:paraId="55B7A539" w14:textId="77777777" w:rsidR="00475585" w:rsidRPr="00BC65D8" w:rsidRDefault="00475585" w:rsidP="002F453F">
            <w:pPr>
              <w:jc w:val="right"/>
              <w:rPr>
                <w:rFonts w:ascii="Arial" w:hAnsi="Arial" w:cs="Arial"/>
                <w:sz w:val="20"/>
                <w:szCs w:val="20"/>
              </w:rPr>
            </w:pPr>
            <w:r>
              <w:rPr>
                <w:rFonts w:ascii="Arial" w:hAnsi="Arial" w:cs="Arial"/>
                <w:sz w:val="20"/>
                <w:szCs w:val="20"/>
              </w:rPr>
              <w:t>.406</w:t>
            </w:r>
          </w:p>
        </w:tc>
        <w:tc>
          <w:tcPr>
            <w:tcW w:w="740" w:type="dxa"/>
            <w:tcBorders>
              <w:top w:val="nil"/>
              <w:left w:val="nil"/>
              <w:bottom w:val="nil"/>
              <w:right w:val="nil"/>
            </w:tcBorders>
            <w:shd w:val="clear" w:color="000000" w:fill="FFFFFF"/>
            <w:noWrap/>
            <w:vAlign w:val="bottom"/>
            <w:hideMark/>
          </w:tcPr>
          <w:p w14:paraId="014A6BE1" w14:textId="77777777" w:rsidR="00475585" w:rsidRPr="00BC65D8" w:rsidRDefault="00475585" w:rsidP="002F453F">
            <w:pPr>
              <w:jc w:val="right"/>
              <w:rPr>
                <w:rFonts w:ascii="Arial" w:hAnsi="Arial" w:cs="Arial"/>
                <w:sz w:val="20"/>
                <w:szCs w:val="20"/>
              </w:rPr>
            </w:pPr>
            <w:r>
              <w:rPr>
                <w:rFonts w:ascii="Arial" w:hAnsi="Arial" w:cs="Arial"/>
                <w:sz w:val="20"/>
                <w:szCs w:val="20"/>
              </w:rPr>
              <w:t>.498</w:t>
            </w:r>
          </w:p>
        </w:tc>
        <w:tc>
          <w:tcPr>
            <w:tcW w:w="739" w:type="dxa"/>
            <w:tcBorders>
              <w:top w:val="nil"/>
              <w:left w:val="nil"/>
              <w:bottom w:val="nil"/>
              <w:right w:val="nil"/>
            </w:tcBorders>
            <w:shd w:val="clear" w:color="000000" w:fill="FFFFFF"/>
            <w:noWrap/>
            <w:vAlign w:val="bottom"/>
            <w:hideMark/>
          </w:tcPr>
          <w:p w14:paraId="1F1946FF" w14:textId="77777777" w:rsidR="00475585" w:rsidRPr="00BC65D8" w:rsidRDefault="00475585" w:rsidP="002F453F">
            <w:pPr>
              <w:jc w:val="right"/>
              <w:rPr>
                <w:rFonts w:ascii="Arial" w:hAnsi="Arial" w:cs="Arial"/>
                <w:sz w:val="20"/>
                <w:szCs w:val="20"/>
              </w:rPr>
            </w:pPr>
            <w:r>
              <w:rPr>
                <w:rFonts w:ascii="Arial" w:hAnsi="Arial" w:cs="Arial"/>
                <w:sz w:val="20"/>
                <w:szCs w:val="20"/>
              </w:rPr>
              <w:t>.167</w:t>
            </w:r>
          </w:p>
        </w:tc>
        <w:tc>
          <w:tcPr>
            <w:tcW w:w="739" w:type="dxa"/>
            <w:tcBorders>
              <w:top w:val="nil"/>
              <w:left w:val="nil"/>
              <w:bottom w:val="nil"/>
              <w:right w:val="nil"/>
            </w:tcBorders>
            <w:shd w:val="clear" w:color="000000" w:fill="FFFFFF"/>
            <w:vAlign w:val="bottom"/>
          </w:tcPr>
          <w:p w14:paraId="27C55737"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58AFAF42" w14:textId="77777777" w:rsidR="00475585" w:rsidRPr="00BC65D8" w:rsidRDefault="00475585" w:rsidP="002F453F">
            <w:pPr>
              <w:jc w:val="right"/>
              <w:rPr>
                <w:rFonts w:ascii="Arial" w:hAnsi="Arial" w:cs="Arial"/>
                <w:sz w:val="20"/>
                <w:szCs w:val="20"/>
              </w:rPr>
            </w:pPr>
            <w:r>
              <w:rPr>
                <w:rFonts w:ascii="Arial" w:hAnsi="Arial" w:cs="Arial"/>
                <w:color w:val="000000"/>
                <w:sz w:val="20"/>
                <w:szCs w:val="20"/>
              </w:rPr>
              <w:t> </w:t>
            </w:r>
          </w:p>
        </w:tc>
        <w:tc>
          <w:tcPr>
            <w:tcW w:w="740" w:type="dxa"/>
            <w:tcBorders>
              <w:top w:val="nil"/>
              <w:left w:val="nil"/>
              <w:bottom w:val="nil"/>
              <w:right w:val="nil"/>
            </w:tcBorders>
            <w:shd w:val="clear" w:color="000000" w:fill="FFFFFF"/>
            <w:noWrap/>
            <w:vAlign w:val="bottom"/>
            <w:hideMark/>
          </w:tcPr>
          <w:p w14:paraId="66E36A1A"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D6A57F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33BE5802"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2843091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2AA3CD0F" w14:textId="77777777" w:rsidTr="002F453F">
        <w:trPr>
          <w:trHeight w:val="300"/>
        </w:trPr>
        <w:tc>
          <w:tcPr>
            <w:tcW w:w="2610" w:type="dxa"/>
            <w:tcBorders>
              <w:top w:val="nil"/>
              <w:left w:val="nil"/>
              <w:bottom w:val="nil"/>
              <w:right w:val="nil"/>
            </w:tcBorders>
            <w:shd w:val="clear" w:color="000000" w:fill="FFFFFF"/>
            <w:noWrap/>
            <w:vAlign w:val="bottom"/>
            <w:hideMark/>
          </w:tcPr>
          <w:p w14:paraId="0256E31B" w14:textId="77777777" w:rsidR="00475585" w:rsidRPr="00BC65D8" w:rsidRDefault="00475585" w:rsidP="002F453F">
            <w:pPr>
              <w:rPr>
                <w:rFonts w:ascii="Arial" w:hAnsi="Arial" w:cs="Arial"/>
                <w:sz w:val="20"/>
                <w:szCs w:val="20"/>
              </w:rPr>
            </w:pPr>
            <w:r>
              <w:rPr>
                <w:rFonts w:ascii="Arial" w:hAnsi="Arial" w:cs="Arial"/>
                <w:sz w:val="20"/>
                <w:szCs w:val="20"/>
              </w:rPr>
              <w:t>10. Congruent music</w:t>
            </w:r>
          </w:p>
        </w:tc>
        <w:tc>
          <w:tcPr>
            <w:tcW w:w="739" w:type="dxa"/>
            <w:tcBorders>
              <w:top w:val="nil"/>
              <w:left w:val="nil"/>
              <w:bottom w:val="nil"/>
              <w:right w:val="nil"/>
            </w:tcBorders>
            <w:shd w:val="clear" w:color="000000" w:fill="FFFFFF"/>
            <w:noWrap/>
            <w:vAlign w:val="bottom"/>
            <w:hideMark/>
          </w:tcPr>
          <w:p w14:paraId="5A53323D" w14:textId="77777777" w:rsidR="00475585" w:rsidRPr="00BC65D8" w:rsidRDefault="00475585" w:rsidP="002F453F">
            <w:pPr>
              <w:jc w:val="right"/>
              <w:rPr>
                <w:rFonts w:ascii="Arial" w:hAnsi="Arial" w:cs="Arial"/>
                <w:sz w:val="20"/>
                <w:szCs w:val="20"/>
              </w:rPr>
            </w:pPr>
            <w:r>
              <w:rPr>
                <w:rFonts w:ascii="Arial" w:hAnsi="Arial" w:cs="Arial"/>
                <w:sz w:val="20"/>
                <w:szCs w:val="20"/>
              </w:rPr>
              <w:t>.092</w:t>
            </w:r>
          </w:p>
        </w:tc>
        <w:tc>
          <w:tcPr>
            <w:tcW w:w="739" w:type="dxa"/>
            <w:tcBorders>
              <w:top w:val="nil"/>
              <w:left w:val="nil"/>
              <w:bottom w:val="nil"/>
              <w:right w:val="nil"/>
            </w:tcBorders>
            <w:shd w:val="clear" w:color="000000" w:fill="FFFFFF"/>
            <w:noWrap/>
            <w:vAlign w:val="bottom"/>
            <w:hideMark/>
          </w:tcPr>
          <w:p w14:paraId="44BB272D" w14:textId="77777777" w:rsidR="00475585" w:rsidRPr="00BC65D8" w:rsidRDefault="00475585" w:rsidP="002F453F">
            <w:pPr>
              <w:jc w:val="right"/>
              <w:rPr>
                <w:rFonts w:ascii="Arial" w:hAnsi="Arial" w:cs="Arial"/>
                <w:sz w:val="20"/>
                <w:szCs w:val="20"/>
              </w:rPr>
            </w:pPr>
            <w:r>
              <w:rPr>
                <w:rFonts w:ascii="Arial" w:hAnsi="Arial" w:cs="Arial"/>
                <w:sz w:val="20"/>
                <w:szCs w:val="20"/>
              </w:rPr>
              <w:t>.042</w:t>
            </w:r>
          </w:p>
        </w:tc>
        <w:tc>
          <w:tcPr>
            <w:tcW w:w="739" w:type="dxa"/>
            <w:tcBorders>
              <w:top w:val="nil"/>
              <w:left w:val="nil"/>
              <w:bottom w:val="nil"/>
              <w:right w:val="nil"/>
            </w:tcBorders>
            <w:shd w:val="clear" w:color="000000" w:fill="FFFFFF"/>
            <w:noWrap/>
            <w:vAlign w:val="bottom"/>
            <w:hideMark/>
          </w:tcPr>
          <w:p w14:paraId="5ADAD219" w14:textId="77777777" w:rsidR="00475585" w:rsidRPr="00BC65D8" w:rsidRDefault="00475585" w:rsidP="002F453F">
            <w:pPr>
              <w:jc w:val="right"/>
              <w:rPr>
                <w:rFonts w:ascii="Arial" w:hAnsi="Arial" w:cs="Arial"/>
                <w:sz w:val="20"/>
                <w:szCs w:val="20"/>
              </w:rPr>
            </w:pPr>
            <w:r>
              <w:rPr>
                <w:rFonts w:ascii="Arial" w:hAnsi="Arial" w:cs="Arial"/>
                <w:sz w:val="20"/>
                <w:szCs w:val="20"/>
              </w:rPr>
              <w:t>.088</w:t>
            </w:r>
          </w:p>
        </w:tc>
        <w:tc>
          <w:tcPr>
            <w:tcW w:w="740" w:type="dxa"/>
            <w:tcBorders>
              <w:top w:val="nil"/>
              <w:left w:val="nil"/>
              <w:bottom w:val="nil"/>
              <w:right w:val="nil"/>
            </w:tcBorders>
            <w:shd w:val="clear" w:color="000000" w:fill="FFFFFF"/>
            <w:noWrap/>
            <w:vAlign w:val="bottom"/>
            <w:hideMark/>
          </w:tcPr>
          <w:p w14:paraId="17BAE060" w14:textId="77777777" w:rsidR="00475585" w:rsidRPr="00BC65D8" w:rsidRDefault="00475585" w:rsidP="002F453F">
            <w:pPr>
              <w:jc w:val="right"/>
              <w:rPr>
                <w:rFonts w:ascii="Arial" w:hAnsi="Arial" w:cs="Arial"/>
                <w:sz w:val="20"/>
                <w:szCs w:val="20"/>
              </w:rPr>
            </w:pPr>
            <w:r>
              <w:rPr>
                <w:rFonts w:ascii="Arial" w:hAnsi="Arial" w:cs="Arial"/>
                <w:sz w:val="20"/>
                <w:szCs w:val="20"/>
              </w:rPr>
              <w:t>.070</w:t>
            </w:r>
          </w:p>
        </w:tc>
        <w:tc>
          <w:tcPr>
            <w:tcW w:w="739" w:type="dxa"/>
            <w:tcBorders>
              <w:top w:val="nil"/>
              <w:left w:val="nil"/>
              <w:bottom w:val="nil"/>
              <w:right w:val="nil"/>
            </w:tcBorders>
            <w:shd w:val="clear" w:color="000000" w:fill="FFFFFF"/>
            <w:noWrap/>
            <w:vAlign w:val="bottom"/>
            <w:hideMark/>
          </w:tcPr>
          <w:p w14:paraId="773E8DCD" w14:textId="77777777" w:rsidR="00475585" w:rsidRPr="00BC65D8" w:rsidRDefault="00475585" w:rsidP="002F453F">
            <w:pPr>
              <w:jc w:val="right"/>
              <w:rPr>
                <w:rFonts w:ascii="Arial" w:hAnsi="Arial" w:cs="Arial"/>
                <w:sz w:val="20"/>
                <w:szCs w:val="20"/>
              </w:rPr>
            </w:pPr>
            <w:r>
              <w:rPr>
                <w:rFonts w:ascii="Arial" w:hAnsi="Arial" w:cs="Arial"/>
                <w:sz w:val="20"/>
                <w:szCs w:val="20"/>
              </w:rPr>
              <w:t>.016</w:t>
            </w:r>
          </w:p>
        </w:tc>
        <w:tc>
          <w:tcPr>
            <w:tcW w:w="739" w:type="dxa"/>
            <w:tcBorders>
              <w:top w:val="nil"/>
              <w:left w:val="nil"/>
              <w:bottom w:val="nil"/>
              <w:right w:val="nil"/>
            </w:tcBorders>
            <w:shd w:val="clear" w:color="000000" w:fill="FFFFFF"/>
            <w:noWrap/>
            <w:vAlign w:val="bottom"/>
            <w:hideMark/>
          </w:tcPr>
          <w:p w14:paraId="35D2E3E4" w14:textId="77777777" w:rsidR="00475585" w:rsidRPr="00BC65D8" w:rsidRDefault="00475585" w:rsidP="002F453F">
            <w:pPr>
              <w:jc w:val="right"/>
              <w:rPr>
                <w:rFonts w:ascii="Arial" w:hAnsi="Arial" w:cs="Arial"/>
                <w:sz w:val="20"/>
                <w:szCs w:val="20"/>
              </w:rPr>
            </w:pPr>
            <w:proofErr w:type="spellStart"/>
            <w:r>
              <w:rPr>
                <w:rFonts w:ascii="Arial" w:hAnsi="Arial" w:cs="Arial"/>
                <w:sz w:val="20"/>
                <w:szCs w:val="20"/>
              </w:rPr>
              <w:t>na</w:t>
            </w:r>
            <w:proofErr w:type="spellEnd"/>
          </w:p>
        </w:tc>
        <w:tc>
          <w:tcPr>
            <w:tcW w:w="740" w:type="dxa"/>
            <w:tcBorders>
              <w:top w:val="nil"/>
              <w:left w:val="nil"/>
              <w:bottom w:val="nil"/>
              <w:right w:val="nil"/>
            </w:tcBorders>
            <w:shd w:val="clear" w:color="000000" w:fill="FFFFFF"/>
            <w:noWrap/>
            <w:vAlign w:val="bottom"/>
            <w:hideMark/>
          </w:tcPr>
          <w:p w14:paraId="767D6363" w14:textId="77777777" w:rsidR="00475585" w:rsidRPr="00BC65D8" w:rsidRDefault="00475585" w:rsidP="002F453F">
            <w:pPr>
              <w:jc w:val="right"/>
              <w:rPr>
                <w:rFonts w:ascii="Arial" w:hAnsi="Arial" w:cs="Arial"/>
                <w:sz w:val="20"/>
                <w:szCs w:val="20"/>
              </w:rPr>
            </w:pPr>
            <w:r>
              <w:rPr>
                <w:rFonts w:ascii="Arial" w:hAnsi="Arial" w:cs="Arial"/>
                <w:sz w:val="20"/>
                <w:szCs w:val="20"/>
              </w:rPr>
              <w:t>-.137</w:t>
            </w:r>
          </w:p>
        </w:tc>
        <w:tc>
          <w:tcPr>
            <w:tcW w:w="739" w:type="dxa"/>
            <w:tcBorders>
              <w:top w:val="nil"/>
              <w:left w:val="nil"/>
              <w:bottom w:val="nil"/>
              <w:right w:val="nil"/>
            </w:tcBorders>
            <w:shd w:val="clear" w:color="000000" w:fill="FFFFFF"/>
            <w:noWrap/>
            <w:vAlign w:val="bottom"/>
            <w:hideMark/>
          </w:tcPr>
          <w:p w14:paraId="435ACAB2" w14:textId="77777777" w:rsidR="00475585" w:rsidRPr="00BC65D8" w:rsidRDefault="00475585" w:rsidP="002F453F">
            <w:pPr>
              <w:jc w:val="right"/>
              <w:rPr>
                <w:rFonts w:ascii="Arial" w:hAnsi="Arial" w:cs="Arial"/>
                <w:sz w:val="20"/>
                <w:szCs w:val="20"/>
              </w:rPr>
            </w:pPr>
            <w:r>
              <w:rPr>
                <w:rFonts w:ascii="Arial" w:hAnsi="Arial" w:cs="Arial"/>
                <w:sz w:val="20"/>
                <w:szCs w:val="20"/>
              </w:rPr>
              <w:t>.176</w:t>
            </w:r>
          </w:p>
        </w:tc>
        <w:tc>
          <w:tcPr>
            <w:tcW w:w="739" w:type="dxa"/>
            <w:tcBorders>
              <w:top w:val="nil"/>
              <w:left w:val="nil"/>
              <w:bottom w:val="nil"/>
              <w:right w:val="nil"/>
            </w:tcBorders>
            <w:shd w:val="clear" w:color="000000" w:fill="FFFFFF"/>
            <w:vAlign w:val="bottom"/>
          </w:tcPr>
          <w:p w14:paraId="0D1EE0B7" w14:textId="77777777" w:rsidR="00475585" w:rsidRPr="00BC65D8" w:rsidRDefault="00475585" w:rsidP="002F453F">
            <w:pPr>
              <w:jc w:val="right"/>
              <w:rPr>
                <w:rFonts w:ascii="Arial" w:hAnsi="Arial" w:cs="Arial"/>
                <w:sz w:val="20"/>
                <w:szCs w:val="20"/>
              </w:rPr>
            </w:pPr>
            <w:r>
              <w:rPr>
                <w:rFonts w:ascii="Arial" w:hAnsi="Arial" w:cs="Arial"/>
                <w:sz w:val="20"/>
                <w:szCs w:val="20"/>
              </w:rPr>
              <w:t>.062</w:t>
            </w:r>
          </w:p>
        </w:tc>
        <w:tc>
          <w:tcPr>
            <w:tcW w:w="739" w:type="dxa"/>
            <w:tcBorders>
              <w:top w:val="nil"/>
              <w:left w:val="nil"/>
              <w:bottom w:val="nil"/>
              <w:right w:val="nil"/>
            </w:tcBorders>
            <w:shd w:val="clear" w:color="000000" w:fill="FFFFFF"/>
            <w:noWrap/>
            <w:vAlign w:val="bottom"/>
            <w:hideMark/>
          </w:tcPr>
          <w:p w14:paraId="749F7BFB"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40" w:type="dxa"/>
            <w:tcBorders>
              <w:top w:val="nil"/>
              <w:left w:val="nil"/>
              <w:bottom w:val="nil"/>
              <w:right w:val="nil"/>
            </w:tcBorders>
            <w:shd w:val="clear" w:color="000000" w:fill="FFFFFF"/>
            <w:noWrap/>
            <w:vAlign w:val="bottom"/>
            <w:hideMark/>
          </w:tcPr>
          <w:p w14:paraId="25645288"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14BEF91C"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7D676882"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03212C0E"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0E238AE3" w14:textId="77777777" w:rsidTr="002F453F">
        <w:trPr>
          <w:trHeight w:val="300"/>
        </w:trPr>
        <w:tc>
          <w:tcPr>
            <w:tcW w:w="2610" w:type="dxa"/>
            <w:tcBorders>
              <w:top w:val="nil"/>
              <w:left w:val="nil"/>
              <w:bottom w:val="nil"/>
              <w:right w:val="nil"/>
            </w:tcBorders>
            <w:shd w:val="clear" w:color="000000" w:fill="FFFFFF"/>
            <w:noWrap/>
            <w:vAlign w:val="bottom"/>
            <w:hideMark/>
          </w:tcPr>
          <w:p w14:paraId="68FE863A" w14:textId="77777777" w:rsidR="00475585" w:rsidRPr="00BC65D8" w:rsidRDefault="00475585" w:rsidP="002F453F">
            <w:pPr>
              <w:rPr>
                <w:rFonts w:ascii="Arial" w:hAnsi="Arial" w:cs="Arial"/>
                <w:sz w:val="20"/>
                <w:szCs w:val="20"/>
              </w:rPr>
            </w:pPr>
            <w:r>
              <w:rPr>
                <w:rFonts w:ascii="Arial" w:hAnsi="Arial" w:cs="Arial"/>
                <w:sz w:val="20"/>
                <w:szCs w:val="20"/>
              </w:rPr>
              <w:t>11. Statistical control</w:t>
            </w:r>
          </w:p>
        </w:tc>
        <w:tc>
          <w:tcPr>
            <w:tcW w:w="739" w:type="dxa"/>
            <w:tcBorders>
              <w:top w:val="nil"/>
              <w:left w:val="nil"/>
              <w:bottom w:val="nil"/>
              <w:right w:val="nil"/>
            </w:tcBorders>
            <w:shd w:val="clear" w:color="000000" w:fill="FFFFFF"/>
            <w:noWrap/>
            <w:vAlign w:val="bottom"/>
            <w:hideMark/>
          </w:tcPr>
          <w:p w14:paraId="07703E62" w14:textId="77777777" w:rsidR="00475585" w:rsidRPr="00BC65D8" w:rsidRDefault="00475585" w:rsidP="002F453F">
            <w:pPr>
              <w:jc w:val="right"/>
              <w:rPr>
                <w:rFonts w:ascii="Arial" w:hAnsi="Arial" w:cs="Arial"/>
                <w:sz w:val="20"/>
                <w:szCs w:val="20"/>
              </w:rPr>
            </w:pPr>
            <w:r>
              <w:rPr>
                <w:rFonts w:ascii="Arial" w:hAnsi="Arial" w:cs="Arial"/>
                <w:sz w:val="20"/>
                <w:szCs w:val="20"/>
              </w:rPr>
              <w:t>-.260</w:t>
            </w:r>
          </w:p>
        </w:tc>
        <w:tc>
          <w:tcPr>
            <w:tcW w:w="739" w:type="dxa"/>
            <w:tcBorders>
              <w:top w:val="nil"/>
              <w:left w:val="nil"/>
              <w:bottom w:val="nil"/>
              <w:right w:val="nil"/>
            </w:tcBorders>
            <w:shd w:val="clear" w:color="000000" w:fill="FFFFFF"/>
            <w:noWrap/>
            <w:vAlign w:val="bottom"/>
            <w:hideMark/>
          </w:tcPr>
          <w:p w14:paraId="7815EADF" w14:textId="77777777" w:rsidR="00475585" w:rsidRPr="00BC65D8" w:rsidRDefault="00475585" w:rsidP="002F453F">
            <w:pPr>
              <w:jc w:val="right"/>
              <w:rPr>
                <w:rFonts w:ascii="Arial" w:hAnsi="Arial" w:cs="Arial"/>
                <w:sz w:val="20"/>
                <w:szCs w:val="20"/>
              </w:rPr>
            </w:pPr>
            <w:r>
              <w:rPr>
                <w:rFonts w:ascii="Arial" w:hAnsi="Arial" w:cs="Arial"/>
                <w:sz w:val="20"/>
                <w:szCs w:val="20"/>
              </w:rPr>
              <w:t>-.025</w:t>
            </w:r>
          </w:p>
        </w:tc>
        <w:tc>
          <w:tcPr>
            <w:tcW w:w="739" w:type="dxa"/>
            <w:tcBorders>
              <w:top w:val="nil"/>
              <w:left w:val="nil"/>
              <w:bottom w:val="nil"/>
              <w:right w:val="nil"/>
            </w:tcBorders>
            <w:shd w:val="clear" w:color="000000" w:fill="FFFFFF"/>
            <w:noWrap/>
            <w:vAlign w:val="bottom"/>
            <w:hideMark/>
          </w:tcPr>
          <w:p w14:paraId="7BE072D5" w14:textId="77777777" w:rsidR="00475585" w:rsidRPr="00BC65D8" w:rsidRDefault="00475585" w:rsidP="002F453F">
            <w:pPr>
              <w:jc w:val="right"/>
              <w:rPr>
                <w:rFonts w:ascii="Arial" w:hAnsi="Arial" w:cs="Arial"/>
                <w:sz w:val="20"/>
                <w:szCs w:val="20"/>
              </w:rPr>
            </w:pPr>
            <w:r>
              <w:rPr>
                <w:rFonts w:ascii="Arial" w:hAnsi="Arial" w:cs="Arial"/>
                <w:sz w:val="20"/>
                <w:szCs w:val="20"/>
              </w:rPr>
              <w:t>.092</w:t>
            </w:r>
          </w:p>
        </w:tc>
        <w:tc>
          <w:tcPr>
            <w:tcW w:w="740" w:type="dxa"/>
            <w:tcBorders>
              <w:top w:val="nil"/>
              <w:left w:val="nil"/>
              <w:bottom w:val="nil"/>
              <w:right w:val="nil"/>
            </w:tcBorders>
            <w:shd w:val="clear" w:color="000000" w:fill="FFFFFF"/>
            <w:noWrap/>
            <w:vAlign w:val="bottom"/>
            <w:hideMark/>
          </w:tcPr>
          <w:p w14:paraId="6CA23F1A" w14:textId="77777777" w:rsidR="00475585" w:rsidRPr="00BC65D8" w:rsidRDefault="00475585" w:rsidP="002F453F">
            <w:pPr>
              <w:jc w:val="right"/>
              <w:rPr>
                <w:rFonts w:ascii="Arial" w:hAnsi="Arial" w:cs="Arial"/>
                <w:sz w:val="20"/>
                <w:szCs w:val="20"/>
              </w:rPr>
            </w:pPr>
            <w:r>
              <w:rPr>
                <w:rFonts w:ascii="Arial" w:hAnsi="Arial" w:cs="Arial"/>
                <w:sz w:val="20"/>
                <w:szCs w:val="20"/>
              </w:rPr>
              <w:t>.028</w:t>
            </w:r>
          </w:p>
        </w:tc>
        <w:tc>
          <w:tcPr>
            <w:tcW w:w="739" w:type="dxa"/>
            <w:tcBorders>
              <w:top w:val="nil"/>
              <w:left w:val="nil"/>
              <w:bottom w:val="nil"/>
              <w:right w:val="nil"/>
            </w:tcBorders>
            <w:shd w:val="clear" w:color="000000" w:fill="FFFFFF"/>
            <w:noWrap/>
            <w:vAlign w:val="bottom"/>
            <w:hideMark/>
          </w:tcPr>
          <w:p w14:paraId="275BADAD" w14:textId="77777777" w:rsidR="00475585" w:rsidRPr="00BC65D8" w:rsidRDefault="00475585" w:rsidP="002F453F">
            <w:pPr>
              <w:jc w:val="right"/>
              <w:rPr>
                <w:rFonts w:ascii="Arial" w:hAnsi="Arial" w:cs="Arial"/>
                <w:sz w:val="20"/>
                <w:szCs w:val="20"/>
              </w:rPr>
            </w:pPr>
            <w:r>
              <w:rPr>
                <w:rFonts w:ascii="Arial" w:hAnsi="Arial" w:cs="Arial"/>
                <w:sz w:val="20"/>
                <w:szCs w:val="20"/>
              </w:rPr>
              <w:t>.020</w:t>
            </w:r>
          </w:p>
        </w:tc>
        <w:tc>
          <w:tcPr>
            <w:tcW w:w="739" w:type="dxa"/>
            <w:tcBorders>
              <w:top w:val="nil"/>
              <w:left w:val="nil"/>
              <w:bottom w:val="nil"/>
              <w:right w:val="nil"/>
            </w:tcBorders>
            <w:shd w:val="clear" w:color="000000" w:fill="FFFFFF"/>
            <w:noWrap/>
            <w:vAlign w:val="bottom"/>
            <w:hideMark/>
          </w:tcPr>
          <w:p w14:paraId="0322889D" w14:textId="77777777" w:rsidR="00475585" w:rsidRPr="00BC65D8" w:rsidRDefault="00475585" w:rsidP="002F453F">
            <w:pPr>
              <w:jc w:val="right"/>
              <w:rPr>
                <w:rFonts w:ascii="Arial" w:hAnsi="Arial" w:cs="Arial"/>
                <w:sz w:val="20"/>
                <w:szCs w:val="20"/>
              </w:rPr>
            </w:pPr>
            <w:r>
              <w:rPr>
                <w:rFonts w:ascii="Arial" w:hAnsi="Arial" w:cs="Arial"/>
                <w:sz w:val="20"/>
                <w:szCs w:val="20"/>
              </w:rPr>
              <w:t>.227</w:t>
            </w:r>
          </w:p>
        </w:tc>
        <w:tc>
          <w:tcPr>
            <w:tcW w:w="740" w:type="dxa"/>
            <w:tcBorders>
              <w:top w:val="nil"/>
              <w:left w:val="nil"/>
              <w:bottom w:val="nil"/>
              <w:right w:val="nil"/>
            </w:tcBorders>
            <w:shd w:val="clear" w:color="000000" w:fill="FFFFFF"/>
            <w:noWrap/>
            <w:vAlign w:val="bottom"/>
            <w:hideMark/>
          </w:tcPr>
          <w:p w14:paraId="5EDF9C71" w14:textId="77777777" w:rsidR="00475585" w:rsidRPr="00BC65D8" w:rsidRDefault="00475585" w:rsidP="002F453F">
            <w:pPr>
              <w:jc w:val="right"/>
              <w:rPr>
                <w:rFonts w:ascii="Arial" w:hAnsi="Arial" w:cs="Arial"/>
                <w:sz w:val="20"/>
                <w:szCs w:val="20"/>
              </w:rPr>
            </w:pPr>
            <w:r>
              <w:rPr>
                <w:rFonts w:ascii="Arial" w:hAnsi="Arial" w:cs="Arial"/>
                <w:sz w:val="20"/>
                <w:szCs w:val="20"/>
              </w:rPr>
              <w:t>.053</w:t>
            </w:r>
          </w:p>
        </w:tc>
        <w:tc>
          <w:tcPr>
            <w:tcW w:w="739" w:type="dxa"/>
            <w:tcBorders>
              <w:top w:val="nil"/>
              <w:left w:val="nil"/>
              <w:bottom w:val="nil"/>
              <w:right w:val="nil"/>
            </w:tcBorders>
            <w:shd w:val="clear" w:color="000000" w:fill="FFFFFF"/>
            <w:noWrap/>
            <w:vAlign w:val="bottom"/>
            <w:hideMark/>
          </w:tcPr>
          <w:p w14:paraId="438177BD" w14:textId="77777777" w:rsidR="00475585" w:rsidRPr="00BC65D8" w:rsidRDefault="00475585" w:rsidP="002F453F">
            <w:pPr>
              <w:jc w:val="right"/>
              <w:rPr>
                <w:rFonts w:ascii="Arial" w:hAnsi="Arial" w:cs="Arial"/>
                <w:sz w:val="20"/>
                <w:szCs w:val="20"/>
              </w:rPr>
            </w:pPr>
            <w:r>
              <w:rPr>
                <w:rFonts w:ascii="Arial" w:hAnsi="Arial" w:cs="Arial"/>
                <w:sz w:val="20"/>
                <w:szCs w:val="20"/>
              </w:rPr>
              <w:t>.157</w:t>
            </w:r>
          </w:p>
        </w:tc>
        <w:tc>
          <w:tcPr>
            <w:tcW w:w="739" w:type="dxa"/>
            <w:tcBorders>
              <w:top w:val="nil"/>
              <w:left w:val="nil"/>
              <w:bottom w:val="nil"/>
              <w:right w:val="nil"/>
            </w:tcBorders>
            <w:shd w:val="clear" w:color="000000" w:fill="FFFFFF"/>
            <w:vAlign w:val="bottom"/>
          </w:tcPr>
          <w:p w14:paraId="58DB7296" w14:textId="77777777" w:rsidR="00475585" w:rsidRPr="00BC65D8" w:rsidRDefault="00475585" w:rsidP="002F453F">
            <w:pPr>
              <w:jc w:val="right"/>
              <w:rPr>
                <w:rFonts w:ascii="Arial" w:hAnsi="Arial" w:cs="Arial"/>
                <w:sz w:val="20"/>
                <w:szCs w:val="20"/>
              </w:rPr>
            </w:pPr>
            <w:r>
              <w:rPr>
                <w:rFonts w:ascii="Arial" w:hAnsi="Arial" w:cs="Arial"/>
                <w:sz w:val="20"/>
                <w:szCs w:val="20"/>
              </w:rPr>
              <w:t>.337</w:t>
            </w:r>
          </w:p>
        </w:tc>
        <w:tc>
          <w:tcPr>
            <w:tcW w:w="739" w:type="dxa"/>
            <w:tcBorders>
              <w:top w:val="nil"/>
              <w:left w:val="nil"/>
              <w:bottom w:val="nil"/>
              <w:right w:val="nil"/>
            </w:tcBorders>
            <w:shd w:val="clear" w:color="000000" w:fill="FFFFFF"/>
            <w:noWrap/>
            <w:vAlign w:val="bottom"/>
            <w:hideMark/>
          </w:tcPr>
          <w:p w14:paraId="75C7D807" w14:textId="77777777" w:rsidR="00475585" w:rsidRPr="00BC65D8" w:rsidRDefault="00475585" w:rsidP="002F453F">
            <w:pPr>
              <w:jc w:val="right"/>
              <w:rPr>
                <w:rFonts w:ascii="Arial" w:hAnsi="Arial" w:cs="Arial"/>
                <w:sz w:val="20"/>
                <w:szCs w:val="20"/>
              </w:rPr>
            </w:pPr>
            <w:r>
              <w:rPr>
                <w:rFonts w:ascii="Arial" w:hAnsi="Arial" w:cs="Arial"/>
                <w:sz w:val="20"/>
                <w:szCs w:val="20"/>
              </w:rPr>
              <w:t>.359</w:t>
            </w:r>
          </w:p>
        </w:tc>
        <w:tc>
          <w:tcPr>
            <w:tcW w:w="740" w:type="dxa"/>
            <w:tcBorders>
              <w:top w:val="nil"/>
              <w:left w:val="nil"/>
              <w:bottom w:val="nil"/>
              <w:right w:val="nil"/>
            </w:tcBorders>
            <w:shd w:val="clear" w:color="000000" w:fill="FFFFFF"/>
            <w:noWrap/>
            <w:vAlign w:val="bottom"/>
            <w:hideMark/>
          </w:tcPr>
          <w:p w14:paraId="0EB78832"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31F09F30"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39" w:type="dxa"/>
            <w:tcBorders>
              <w:top w:val="nil"/>
              <w:left w:val="nil"/>
              <w:bottom w:val="nil"/>
              <w:right w:val="nil"/>
            </w:tcBorders>
            <w:shd w:val="clear" w:color="000000" w:fill="FFFFFF"/>
            <w:noWrap/>
            <w:vAlign w:val="bottom"/>
            <w:hideMark/>
          </w:tcPr>
          <w:p w14:paraId="7717B0AD"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62E1DE8C"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r>
      <w:tr w:rsidR="00475585" w:rsidRPr="00BC65D8" w14:paraId="26658C34" w14:textId="77777777" w:rsidTr="002F453F">
        <w:trPr>
          <w:trHeight w:val="300"/>
        </w:trPr>
        <w:tc>
          <w:tcPr>
            <w:tcW w:w="2610" w:type="dxa"/>
            <w:tcBorders>
              <w:top w:val="nil"/>
              <w:left w:val="nil"/>
              <w:bottom w:val="nil"/>
              <w:right w:val="nil"/>
            </w:tcBorders>
            <w:shd w:val="clear" w:color="000000" w:fill="FFFFFF"/>
            <w:noWrap/>
            <w:vAlign w:val="bottom"/>
            <w:hideMark/>
          </w:tcPr>
          <w:p w14:paraId="0493DAC5" w14:textId="77777777" w:rsidR="00475585" w:rsidRPr="00BC65D8" w:rsidRDefault="00475585" w:rsidP="002F453F">
            <w:pPr>
              <w:rPr>
                <w:rFonts w:ascii="Arial" w:hAnsi="Arial" w:cs="Arial"/>
                <w:sz w:val="20"/>
                <w:szCs w:val="20"/>
              </w:rPr>
            </w:pPr>
            <w:r>
              <w:rPr>
                <w:rFonts w:ascii="Arial" w:hAnsi="Arial" w:cs="Arial"/>
                <w:sz w:val="20"/>
                <w:szCs w:val="20"/>
              </w:rPr>
              <w:t>12. Fictitious setting</w:t>
            </w:r>
          </w:p>
        </w:tc>
        <w:tc>
          <w:tcPr>
            <w:tcW w:w="739" w:type="dxa"/>
            <w:tcBorders>
              <w:top w:val="nil"/>
              <w:left w:val="nil"/>
              <w:bottom w:val="nil"/>
              <w:right w:val="nil"/>
            </w:tcBorders>
            <w:shd w:val="clear" w:color="000000" w:fill="FFFFFF"/>
            <w:noWrap/>
            <w:vAlign w:val="bottom"/>
            <w:hideMark/>
          </w:tcPr>
          <w:p w14:paraId="373C62CD" w14:textId="77777777" w:rsidR="00475585" w:rsidRPr="00BC65D8" w:rsidRDefault="00475585" w:rsidP="002F453F">
            <w:pPr>
              <w:jc w:val="right"/>
              <w:rPr>
                <w:rFonts w:ascii="Arial" w:hAnsi="Arial" w:cs="Arial"/>
                <w:sz w:val="20"/>
                <w:szCs w:val="20"/>
              </w:rPr>
            </w:pPr>
            <w:r>
              <w:rPr>
                <w:rFonts w:ascii="Arial" w:hAnsi="Arial" w:cs="Arial"/>
                <w:sz w:val="20"/>
                <w:szCs w:val="20"/>
              </w:rPr>
              <w:t>.022</w:t>
            </w:r>
          </w:p>
        </w:tc>
        <w:tc>
          <w:tcPr>
            <w:tcW w:w="739" w:type="dxa"/>
            <w:tcBorders>
              <w:top w:val="nil"/>
              <w:left w:val="nil"/>
              <w:bottom w:val="nil"/>
              <w:right w:val="nil"/>
            </w:tcBorders>
            <w:shd w:val="clear" w:color="000000" w:fill="FFFFFF"/>
            <w:noWrap/>
            <w:vAlign w:val="bottom"/>
            <w:hideMark/>
          </w:tcPr>
          <w:p w14:paraId="22A724E5" w14:textId="77777777" w:rsidR="00475585" w:rsidRPr="00BC65D8" w:rsidRDefault="00475585" w:rsidP="002F453F">
            <w:pPr>
              <w:jc w:val="right"/>
              <w:rPr>
                <w:rFonts w:ascii="Arial" w:hAnsi="Arial" w:cs="Arial"/>
                <w:sz w:val="20"/>
                <w:szCs w:val="20"/>
              </w:rPr>
            </w:pPr>
            <w:r>
              <w:rPr>
                <w:rFonts w:ascii="Arial" w:hAnsi="Arial" w:cs="Arial"/>
                <w:sz w:val="20"/>
                <w:szCs w:val="20"/>
              </w:rPr>
              <w:t>-.267</w:t>
            </w:r>
          </w:p>
        </w:tc>
        <w:tc>
          <w:tcPr>
            <w:tcW w:w="739" w:type="dxa"/>
            <w:tcBorders>
              <w:top w:val="nil"/>
              <w:left w:val="nil"/>
              <w:bottom w:val="nil"/>
              <w:right w:val="nil"/>
            </w:tcBorders>
            <w:shd w:val="clear" w:color="000000" w:fill="FFFFFF"/>
            <w:noWrap/>
            <w:vAlign w:val="bottom"/>
            <w:hideMark/>
          </w:tcPr>
          <w:p w14:paraId="013F378B" w14:textId="77777777" w:rsidR="00475585" w:rsidRPr="00BC65D8" w:rsidRDefault="00475585" w:rsidP="002F453F">
            <w:pPr>
              <w:jc w:val="right"/>
              <w:rPr>
                <w:rFonts w:ascii="Arial" w:hAnsi="Arial" w:cs="Arial"/>
                <w:sz w:val="20"/>
                <w:szCs w:val="20"/>
              </w:rPr>
            </w:pPr>
            <w:r>
              <w:rPr>
                <w:rFonts w:ascii="Arial" w:hAnsi="Arial" w:cs="Arial"/>
                <w:sz w:val="20"/>
                <w:szCs w:val="20"/>
              </w:rPr>
              <w:t>-.136</w:t>
            </w:r>
          </w:p>
        </w:tc>
        <w:tc>
          <w:tcPr>
            <w:tcW w:w="740" w:type="dxa"/>
            <w:tcBorders>
              <w:top w:val="nil"/>
              <w:left w:val="nil"/>
              <w:bottom w:val="nil"/>
              <w:right w:val="nil"/>
            </w:tcBorders>
            <w:shd w:val="clear" w:color="000000" w:fill="FFFFFF"/>
            <w:noWrap/>
            <w:vAlign w:val="bottom"/>
            <w:hideMark/>
          </w:tcPr>
          <w:p w14:paraId="71427482" w14:textId="77777777" w:rsidR="00475585" w:rsidRPr="00BC65D8" w:rsidRDefault="00475585" w:rsidP="002F453F">
            <w:pPr>
              <w:jc w:val="right"/>
              <w:rPr>
                <w:rFonts w:ascii="Arial" w:hAnsi="Arial" w:cs="Arial"/>
                <w:sz w:val="20"/>
                <w:szCs w:val="20"/>
              </w:rPr>
            </w:pPr>
            <w:r>
              <w:rPr>
                <w:rFonts w:ascii="Arial" w:hAnsi="Arial" w:cs="Arial"/>
                <w:sz w:val="20"/>
                <w:szCs w:val="20"/>
              </w:rPr>
              <w:t>-.081</w:t>
            </w:r>
          </w:p>
        </w:tc>
        <w:tc>
          <w:tcPr>
            <w:tcW w:w="739" w:type="dxa"/>
            <w:tcBorders>
              <w:top w:val="nil"/>
              <w:left w:val="nil"/>
              <w:bottom w:val="nil"/>
              <w:right w:val="nil"/>
            </w:tcBorders>
            <w:shd w:val="clear" w:color="000000" w:fill="FFFFFF"/>
            <w:noWrap/>
            <w:vAlign w:val="bottom"/>
            <w:hideMark/>
          </w:tcPr>
          <w:p w14:paraId="1D7C9518" w14:textId="77777777" w:rsidR="00475585" w:rsidRPr="00BC65D8" w:rsidRDefault="00475585" w:rsidP="002F453F">
            <w:pPr>
              <w:jc w:val="right"/>
              <w:rPr>
                <w:rFonts w:ascii="Arial" w:hAnsi="Arial" w:cs="Arial"/>
                <w:sz w:val="20"/>
                <w:szCs w:val="20"/>
              </w:rPr>
            </w:pPr>
            <w:r>
              <w:rPr>
                <w:rFonts w:ascii="Arial" w:hAnsi="Arial" w:cs="Arial"/>
                <w:sz w:val="20"/>
                <w:szCs w:val="20"/>
              </w:rPr>
              <w:t>-.206</w:t>
            </w:r>
          </w:p>
        </w:tc>
        <w:tc>
          <w:tcPr>
            <w:tcW w:w="739" w:type="dxa"/>
            <w:tcBorders>
              <w:top w:val="nil"/>
              <w:left w:val="nil"/>
              <w:bottom w:val="nil"/>
              <w:right w:val="nil"/>
            </w:tcBorders>
            <w:shd w:val="clear" w:color="000000" w:fill="FFFFFF"/>
            <w:noWrap/>
            <w:vAlign w:val="bottom"/>
            <w:hideMark/>
          </w:tcPr>
          <w:p w14:paraId="4F706E18" w14:textId="77777777" w:rsidR="00475585" w:rsidRPr="00BC65D8" w:rsidRDefault="00475585" w:rsidP="002F453F">
            <w:pPr>
              <w:jc w:val="right"/>
              <w:rPr>
                <w:rFonts w:ascii="Arial" w:hAnsi="Arial" w:cs="Arial"/>
                <w:sz w:val="20"/>
                <w:szCs w:val="20"/>
              </w:rPr>
            </w:pPr>
            <w:r>
              <w:rPr>
                <w:rFonts w:ascii="Arial" w:hAnsi="Arial" w:cs="Arial"/>
                <w:sz w:val="20"/>
                <w:szCs w:val="20"/>
              </w:rPr>
              <w:t>-.308</w:t>
            </w:r>
          </w:p>
        </w:tc>
        <w:tc>
          <w:tcPr>
            <w:tcW w:w="740" w:type="dxa"/>
            <w:tcBorders>
              <w:top w:val="nil"/>
              <w:left w:val="nil"/>
              <w:bottom w:val="nil"/>
              <w:right w:val="nil"/>
            </w:tcBorders>
            <w:shd w:val="clear" w:color="000000" w:fill="FFFFFF"/>
            <w:noWrap/>
            <w:vAlign w:val="bottom"/>
            <w:hideMark/>
          </w:tcPr>
          <w:p w14:paraId="273C6749" w14:textId="77777777" w:rsidR="00475585" w:rsidRPr="00BC65D8" w:rsidRDefault="00475585" w:rsidP="002F453F">
            <w:pPr>
              <w:jc w:val="right"/>
              <w:rPr>
                <w:rFonts w:ascii="Arial" w:hAnsi="Arial" w:cs="Arial"/>
                <w:sz w:val="20"/>
                <w:szCs w:val="20"/>
              </w:rPr>
            </w:pPr>
            <w:r>
              <w:rPr>
                <w:rFonts w:ascii="Arial" w:hAnsi="Arial" w:cs="Arial"/>
                <w:sz w:val="20"/>
                <w:szCs w:val="20"/>
              </w:rPr>
              <w:t>-.396</w:t>
            </w:r>
          </w:p>
        </w:tc>
        <w:tc>
          <w:tcPr>
            <w:tcW w:w="739" w:type="dxa"/>
            <w:tcBorders>
              <w:top w:val="nil"/>
              <w:left w:val="nil"/>
              <w:bottom w:val="nil"/>
              <w:right w:val="nil"/>
            </w:tcBorders>
            <w:shd w:val="clear" w:color="000000" w:fill="FFFFFF"/>
            <w:noWrap/>
            <w:vAlign w:val="bottom"/>
            <w:hideMark/>
          </w:tcPr>
          <w:p w14:paraId="535329D2" w14:textId="77777777" w:rsidR="00475585" w:rsidRPr="00BC65D8" w:rsidRDefault="00475585" w:rsidP="002F453F">
            <w:pPr>
              <w:jc w:val="right"/>
              <w:rPr>
                <w:rFonts w:ascii="Arial" w:hAnsi="Arial" w:cs="Arial"/>
                <w:sz w:val="20"/>
                <w:szCs w:val="20"/>
              </w:rPr>
            </w:pPr>
            <w:r>
              <w:rPr>
                <w:rFonts w:ascii="Arial" w:hAnsi="Arial" w:cs="Arial"/>
                <w:sz w:val="20"/>
                <w:szCs w:val="20"/>
              </w:rPr>
              <w:t>-.529</w:t>
            </w:r>
          </w:p>
        </w:tc>
        <w:tc>
          <w:tcPr>
            <w:tcW w:w="739" w:type="dxa"/>
            <w:tcBorders>
              <w:top w:val="nil"/>
              <w:left w:val="nil"/>
              <w:bottom w:val="nil"/>
              <w:right w:val="nil"/>
            </w:tcBorders>
            <w:shd w:val="clear" w:color="000000" w:fill="FFFFFF"/>
            <w:vAlign w:val="bottom"/>
          </w:tcPr>
          <w:p w14:paraId="38783003" w14:textId="77777777" w:rsidR="00475585" w:rsidRPr="00BC65D8" w:rsidRDefault="00475585" w:rsidP="002F453F">
            <w:pPr>
              <w:jc w:val="right"/>
              <w:rPr>
                <w:rFonts w:ascii="Arial" w:hAnsi="Arial" w:cs="Arial"/>
                <w:sz w:val="20"/>
                <w:szCs w:val="20"/>
              </w:rPr>
            </w:pPr>
            <w:r>
              <w:rPr>
                <w:rFonts w:ascii="Arial" w:hAnsi="Arial" w:cs="Arial"/>
                <w:sz w:val="20"/>
                <w:szCs w:val="20"/>
              </w:rPr>
              <w:t>-.265</w:t>
            </w:r>
          </w:p>
        </w:tc>
        <w:tc>
          <w:tcPr>
            <w:tcW w:w="739" w:type="dxa"/>
            <w:tcBorders>
              <w:top w:val="nil"/>
              <w:left w:val="nil"/>
              <w:bottom w:val="nil"/>
              <w:right w:val="nil"/>
            </w:tcBorders>
            <w:shd w:val="clear" w:color="000000" w:fill="FFFFFF"/>
            <w:noWrap/>
            <w:vAlign w:val="bottom"/>
            <w:hideMark/>
          </w:tcPr>
          <w:p w14:paraId="75D6AAF1" w14:textId="77777777" w:rsidR="00475585" w:rsidRPr="00BC65D8" w:rsidRDefault="00475585" w:rsidP="002F453F">
            <w:pPr>
              <w:jc w:val="right"/>
              <w:rPr>
                <w:rFonts w:ascii="Arial" w:hAnsi="Arial" w:cs="Arial"/>
                <w:sz w:val="20"/>
                <w:szCs w:val="20"/>
              </w:rPr>
            </w:pPr>
            <w:r>
              <w:rPr>
                <w:rFonts w:ascii="Arial" w:hAnsi="Arial" w:cs="Arial"/>
                <w:sz w:val="20"/>
                <w:szCs w:val="20"/>
              </w:rPr>
              <w:t>-.295</w:t>
            </w:r>
          </w:p>
        </w:tc>
        <w:tc>
          <w:tcPr>
            <w:tcW w:w="740" w:type="dxa"/>
            <w:tcBorders>
              <w:top w:val="nil"/>
              <w:left w:val="nil"/>
              <w:bottom w:val="nil"/>
              <w:right w:val="nil"/>
            </w:tcBorders>
            <w:shd w:val="clear" w:color="000000" w:fill="FFFFFF"/>
            <w:noWrap/>
            <w:vAlign w:val="bottom"/>
            <w:hideMark/>
          </w:tcPr>
          <w:p w14:paraId="4768E72C" w14:textId="77777777" w:rsidR="00475585" w:rsidRPr="00BC65D8" w:rsidRDefault="00475585" w:rsidP="002F453F">
            <w:pPr>
              <w:jc w:val="right"/>
              <w:rPr>
                <w:rFonts w:ascii="Arial" w:hAnsi="Arial" w:cs="Arial"/>
                <w:sz w:val="20"/>
                <w:szCs w:val="20"/>
              </w:rPr>
            </w:pPr>
            <w:r>
              <w:rPr>
                <w:rFonts w:ascii="Arial" w:hAnsi="Arial" w:cs="Arial"/>
                <w:sz w:val="20"/>
                <w:szCs w:val="20"/>
              </w:rPr>
              <w:t>-.239</w:t>
            </w:r>
          </w:p>
        </w:tc>
        <w:tc>
          <w:tcPr>
            <w:tcW w:w="739" w:type="dxa"/>
            <w:tcBorders>
              <w:top w:val="nil"/>
              <w:left w:val="nil"/>
              <w:bottom w:val="nil"/>
              <w:right w:val="nil"/>
            </w:tcBorders>
            <w:shd w:val="clear" w:color="000000" w:fill="FFFFFF"/>
            <w:noWrap/>
            <w:vAlign w:val="bottom"/>
            <w:hideMark/>
          </w:tcPr>
          <w:p w14:paraId="1E795422"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39" w:type="dxa"/>
            <w:tcBorders>
              <w:top w:val="nil"/>
              <w:left w:val="nil"/>
              <w:bottom w:val="nil"/>
              <w:right w:val="nil"/>
            </w:tcBorders>
            <w:shd w:val="clear" w:color="000000" w:fill="FFFFFF"/>
            <w:noWrap/>
            <w:vAlign w:val="bottom"/>
            <w:hideMark/>
          </w:tcPr>
          <w:p w14:paraId="2F9D6B54" w14:textId="77777777" w:rsidR="00475585" w:rsidRPr="00BC65D8" w:rsidRDefault="00475585" w:rsidP="002F453F">
            <w:pPr>
              <w:jc w:val="right"/>
              <w:rPr>
                <w:rFonts w:ascii="Arial" w:hAnsi="Arial" w:cs="Arial"/>
                <w:sz w:val="20"/>
                <w:szCs w:val="20"/>
              </w:rPr>
            </w:pPr>
            <w:r>
              <w:rPr>
                <w:rFonts w:ascii="Arial" w:hAnsi="Arial" w:cs="Arial"/>
                <w:sz w:val="20"/>
                <w:szCs w:val="20"/>
              </w:rPr>
              <w:t> </w:t>
            </w:r>
          </w:p>
        </w:tc>
        <w:tc>
          <w:tcPr>
            <w:tcW w:w="740" w:type="dxa"/>
            <w:tcBorders>
              <w:top w:val="nil"/>
              <w:left w:val="nil"/>
              <w:bottom w:val="nil"/>
              <w:right w:val="nil"/>
            </w:tcBorders>
            <w:shd w:val="clear" w:color="000000" w:fill="FFFFFF"/>
            <w:noWrap/>
            <w:vAlign w:val="bottom"/>
            <w:hideMark/>
          </w:tcPr>
          <w:p w14:paraId="452B3A3A" w14:textId="77777777" w:rsidR="00475585" w:rsidRPr="00BC65D8" w:rsidRDefault="00475585" w:rsidP="002F453F">
            <w:pPr>
              <w:rPr>
                <w:rFonts w:ascii="Arial" w:hAnsi="Arial" w:cs="Arial"/>
                <w:color w:val="000000"/>
                <w:sz w:val="20"/>
                <w:szCs w:val="20"/>
              </w:rPr>
            </w:pPr>
            <w:r>
              <w:rPr>
                <w:rFonts w:ascii="Arial" w:hAnsi="Arial" w:cs="Arial"/>
                <w:sz w:val="20"/>
                <w:szCs w:val="20"/>
              </w:rPr>
              <w:t> </w:t>
            </w:r>
          </w:p>
        </w:tc>
      </w:tr>
      <w:tr w:rsidR="00475585" w:rsidRPr="00BC65D8" w14:paraId="120AE7CC" w14:textId="77777777" w:rsidTr="002F453F">
        <w:trPr>
          <w:trHeight w:val="300"/>
        </w:trPr>
        <w:tc>
          <w:tcPr>
            <w:tcW w:w="2610" w:type="dxa"/>
            <w:tcBorders>
              <w:top w:val="nil"/>
              <w:left w:val="nil"/>
              <w:bottom w:val="nil"/>
              <w:right w:val="nil"/>
            </w:tcBorders>
            <w:shd w:val="clear" w:color="000000" w:fill="FFFFFF"/>
            <w:noWrap/>
            <w:vAlign w:val="bottom"/>
            <w:hideMark/>
          </w:tcPr>
          <w:p w14:paraId="20C06529" w14:textId="77777777" w:rsidR="00475585" w:rsidRPr="00BC65D8" w:rsidRDefault="00475585" w:rsidP="002F453F">
            <w:pPr>
              <w:rPr>
                <w:rFonts w:ascii="Arial" w:hAnsi="Arial" w:cs="Arial"/>
                <w:sz w:val="20"/>
                <w:szCs w:val="20"/>
              </w:rPr>
            </w:pPr>
            <w:r>
              <w:rPr>
                <w:rFonts w:ascii="Arial" w:hAnsi="Arial" w:cs="Arial"/>
                <w:sz w:val="20"/>
                <w:szCs w:val="20"/>
              </w:rPr>
              <w:t>13. Imagined offering</w:t>
            </w:r>
          </w:p>
        </w:tc>
        <w:tc>
          <w:tcPr>
            <w:tcW w:w="739" w:type="dxa"/>
            <w:tcBorders>
              <w:top w:val="nil"/>
              <w:left w:val="nil"/>
              <w:bottom w:val="nil"/>
              <w:right w:val="nil"/>
            </w:tcBorders>
            <w:shd w:val="clear" w:color="000000" w:fill="FFFFFF"/>
            <w:noWrap/>
            <w:vAlign w:val="bottom"/>
            <w:hideMark/>
          </w:tcPr>
          <w:p w14:paraId="0FF58733" w14:textId="77777777" w:rsidR="00475585" w:rsidRPr="00BC65D8" w:rsidRDefault="00475585" w:rsidP="002F453F">
            <w:pPr>
              <w:jc w:val="right"/>
              <w:rPr>
                <w:rFonts w:ascii="Arial" w:hAnsi="Arial" w:cs="Arial"/>
                <w:sz w:val="20"/>
                <w:szCs w:val="20"/>
              </w:rPr>
            </w:pPr>
            <w:r>
              <w:rPr>
                <w:rFonts w:ascii="Arial" w:hAnsi="Arial" w:cs="Arial"/>
                <w:sz w:val="20"/>
                <w:szCs w:val="20"/>
              </w:rPr>
              <w:t>.132</w:t>
            </w:r>
          </w:p>
        </w:tc>
        <w:tc>
          <w:tcPr>
            <w:tcW w:w="739" w:type="dxa"/>
            <w:tcBorders>
              <w:top w:val="nil"/>
              <w:left w:val="nil"/>
              <w:bottom w:val="nil"/>
              <w:right w:val="nil"/>
            </w:tcBorders>
            <w:shd w:val="clear" w:color="000000" w:fill="FFFFFF"/>
            <w:noWrap/>
            <w:vAlign w:val="bottom"/>
            <w:hideMark/>
          </w:tcPr>
          <w:p w14:paraId="595076EF" w14:textId="77777777" w:rsidR="00475585" w:rsidRPr="00BC65D8" w:rsidRDefault="00475585" w:rsidP="002F453F">
            <w:pPr>
              <w:jc w:val="right"/>
              <w:rPr>
                <w:rFonts w:ascii="Arial" w:hAnsi="Arial" w:cs="Arial"/>
                <w:sz w:val="20"/>
                <w:szCs w:val="20"/>
              </w:rPr>
            </w:pPr>
            <w:r>
              <w:rPr>
                <w:rFonts w:ascii="Arial" w:hAnsi="Arial" w:cs="Arial"/>
                <w:sz w:val="20"/>
                <w:szCs w:val="20"/>
              </w:rPr>
              <w:t>.049</w:t>
            </w:r>
          </w:p>
        </w:tc>
        <w:tc>
          <w:tcPr>
            <w:tcW w:w="739" w:type="dxa"/>
            <w:tcBorders>
              <w:top w:val="nil"/>
              <w:left w:val="nil"/>
              <w:bottom w:val="nil"/>
              <w:right w:val="nil"/>
            </w:tcBorders>
            <w:shd w:val="clear" w:color="000000" w:fill="FFFFFF"/>
            <w:noWrap/>
            <w:vAlign w:val="bottom"/>
            <w:hideMark/>
          </w:tcPr>
          <w:p w14:paraId="7EEF8CA2" w14:textId="77777777" w:rsidR="00475585" w:rsidRPr="00BC65D8" w:rsidRDefault="00475585" w:rsidP="002F453F">
            <w:pPr>
              <w:jc w:val="right"/>
              <w:rPr>
                <w:rFonts w:ascii="Arial" w:hAnsi="Arial" w:cs="Arial"/>
                <w:sz w:val="20"/>
                <w:szCs w:val="20"/>
              </w:rPr>
            </w:pPr>
            <w:r>
              <w:rPr>
                <w:rFonts w:ascii="Arial" w:hAnsi="Arial" w:cs="Arial"/>
                <w:sz w:val="20"/>
                <w:szCs w:val="20"/>
              </w:rPr>
              <w:t>-.076</w:t>
            </w:r>
          </w:p>
        </w:tc>
        <w:tc>
          <w:tcPr>
            <w:tcW w:w="740" w:type="dxa"/>
            <w:tcBorders>
              <w:top w:val="nil"/>
              <w:left w:val="nil"/>
              <w:bottom w:val="nil"/>
              <w:right w:val="nil"/>
            </w:tcBorders>
            <w:shd w:val="clear" w:color="000000" w:fill="FFFFFF"/>
            <w:noWrap/>
            <w:vAlign w:val="bottom"/>
            <w:hideMark/>
          </w:tcPr>
          <w:p w14:paraId="46F30C93" w14:textId="77777777" w:rsidR="00475585" w:rsidRPr="00BC65D8" w:rsidRDefault="00475585" w:rsidP="002F453F">
            <w:pPr>
              <w:jc w:val="right"/>
              <w:rPr>
                <w:rFonts w:ascii="Arial" w:hAnsi="Arial" w:cs="Arial"/>
                <w:sz w:val="20"/>
                <w:szCs w:val="20"/>
              </w:rPr>
            </w:pPr>
            <w:r>
              <w:rPr>
                <w:rFonts w:ascii="Arial" w:hAnsi="Arial" w:cs="Arial"/>
                <w:sz w:val="20"/>
                <w:szCs w:val="20"/>
              </w:rPr>
              <w:t>-.140</w:t>
            </w:r>
          </w:p>
        </w:tc>
        <w:tc>
          <w:tcPr>
            <w:tcW w:w="739" w:type="dxa"/>
            <w:tcBorders>
              <w:top w:val="nil"/>
              <w:left w:val="nil"/>
              <w:bottom w:val="nil"/>
              <w:right w:val="nil"/>
            </w:tcBorders>
            <w:shd w:val="clear" w:color="000000" w:fill="FFFFFF"/>
            <w:noWrap/>
            <w:vAlign w:val="bottom"/>
            <w:hideMark/>
          </w:tcPr>
          <w:p w14:paraId="753648A1" w14:textId="77777777" w:rsidR="00475585" w:rsidRPr="00BC65D8" w:rsidRDefault="00475585" w:rsidP="002F453F">
            <w:pPr>
              <w:jc w:val="right"/>
              <w:rPr>
                <w:rFonts w:ascii="Arial" w:hAnsi="Arial" w:cs="Arial"/>
                <w:bCs/>
                <w:sz w:val="20"/>
                <w:szCs w:val="20"/>
              </w:rPr>
            </w:pPr>
            <w:r>
              <w:rPr>
                <w:rFonts w:ascii="Arial" w:hAnsi="Arial" w:cs="Arial"/>
                <w:sz w:val="20"/>
                <w:szCs w:val="20"/>
              </w:rPr>
              <w:t>-.068</w:t>
            </w:r>
          </w:p>
        </w:tc>
        <w:tc>
          <w:tcPr>
            <w:tcW w:w="739" w:type="dxa"/>
            <w:tcBorders>
              <w:top w:val="nil"/>
              <w:left w:val="nil"/>
              <w:bottom w:val="nil"/>
              <w:right w:val="nil"/>
            </w:tcBorders>
            <w:shd w:val="clear" w:color="000000" w:fill="FFFFFF"/>
            <w:noWrap/>
            <w:vAlign w:val="bottom"/>
            <w:hideMark/>
          </w:tcPr>
          <w:p w14:paraId="3E8D318A" w14:textId="77777777" w:rsidR="00475585" w:rsidRPr="00BC65D8" w:rsidRDefault="00475585" w:rsidP="002F453F">
            <w:pPr>
              <w:jc w:val="right"/>
              <w:rPr>
                <w:rFonts w:ascii="Arial" w:hAnsi="Arial" w:cs="Arial"/>
                <w:sz w:val="20"/>
                <w:szCs w:val="20"/>
              </w:rPr>
            </w:pPr>
            <w:r>
              <w:rPr>
                <w:rFonts w:ascii="Arial" w:hAnsi="Arial" w:cs="Arial"/>
                <w:sz w:val="20"/>
                <w:szCs w:val="20"/>
              </w:rPr>
              <w:t>-.114</w:t>
            </w:r>
          </w:p>
        </w:tc>
        <w:tc>
          <w:tcPr>
            <w:tcW w:w="740" w:type="dxa"/>
            <w:tcBorders>
              <w:top w:val="nil"/>
              <w:left w:val="nil"/>
              <w:bottom w:val="nil"/>
              <w:right w:val="nil"/>
            </w:tcBorders>
            <w:shd w:val="clear" w:color="000000" w:fill="FFFFFF"/>
            <w:noWrap/>
            <w:vAlign w:val="bottom"/>
            <w:hideMark/>
          </w:tcPr>
          <w:p w14:paraId="49B24815" w14:textId="77777777" w:rsidR="00475585" w:rsidRPr="00BC65D8" w:rsidRDefault="00475585" w:rsidP="002F453F">
            <w:pPr>
              <w:jc w:val="right"/>
              <w:rPr>
                <w:rFonts w:ascii="Arial" w:hAnsi="Arial" w:cs="Arial"/>
                <w:sz w:val="20"/>
                <w:szCs w:val="20"/>
              </w:rPr>
            </w:pPr>
            <w:r>
              <w:rPr>
                <w:rFonts w:ascii="Arial" w:hAnsi="Arial" w:cs="Arial"/>
                <w:sz w:val="20"/>
                <w:szCs w:val="20"/>
              </w:rPr>
              <w:t>-.182</w:t>
            </w:r>
          </w:p>
        </w:tc>
        <w:tc>
          <w:tcPr>
            <w:tcW w:w="739" w:type="dxa"/>
            <w:tcBorders>
              <w:top w:val="nil"/>
              <w:left w:val="nil"/>
              <w:bottom w:val="nil"/>
              <w:right w:val="nil"/>
            </w:tcBorders>
            <w:shd w:val="clear" w:color="000000" w:fill="FFFFFF"/>
            <w:noWrap/>
            <w:vAlign w:val="bottom"/>
            <w:hideMark/>
          </w:tcPr>
          <w:p w14:paraId="57843C5F" w14:textId="77777777" w:rsidR="00475585" w:rsidRPr="00BC65D8" w:rsidRDefault="00475585" w:rsidP="002F453F">
            <w:pPr>
              <w:jc w:val="right"/>
              <w:rPr>
                <w:rFonts w:ascii="Arial" w:hAnsi="Arial" w:cs="Arial"/>
                <w:sz w:val="20"/>
                <w:szCs w:val="20"/>
              </w:rPr>
            </w:pPr>
            <w:r>
              <w:rPr>
                <w:rFonts w:ascii="Arial" w:hAnsi="Arial" w:cs="Arial"/>
                <w:sz w:val="20"/>
                <w:szCs w:val="20"/>
              </w:rPr>
              <w:t>-.111</w:t>
            </w:r>
          </w:p>
        </w:tc>
        <w:tc>
          <w:tcPr>
            <w:tcW w:w="739" w:type="dxa"/>
            <w:tcBorders>
              <w:top w:val="nil"/>
              <w:left w:val="nil"/>
              <w:bottom w:val="nil"/>
              <w:right w:val="nil"/>
            </w:tcBorders>
            <w:shd w:val="clear" w:color="000000" w:fill="FFFFFF"/>
            <w:vAlign w:val="bottom"/>
          </w:tcPr>
          <w:p w14:paraId="070CF430" w14:textId="77777777" w:rsidR="00475585" w:rsidRPr="00BC65D8" w:rsidRDefault="00475585" w:rsidP="002F453F">
            <w:pPr>
              <w:jc w:val="right"/>
              <w:rPr>
                <w:rFonts w:ascii="Arial" w:hAnsi="Arial" w:cs="Arial"/>
                <w:sz w:val="20"/>
                <w:szCs w:val="20"/>
              </w:rPr>
            </w:pPr>
            <w:r>
              <w:rPr>
                <w:rFonts w:ascii="Arial" w:hAnsi="Arial" w:cs="Arial"/>
                <w:sz w:val="20"/>
                <w:szCs w:val="20"/>
              </w:rPr>
              <w:t>-.039</w:t>
            </w:r>
          </w:p>
        </w:tc>
        <w:tc>
          <w:tcPr>
            <w:tcW w:w="739" w:type="dxa"/>
            <w:tcBorders>
              <w:top w:val="nil"/>
              <w:left w:val="nil"/>
              <w:bottom w:val="nil"/>
              <w:right w:val="nil"/>
            </w:tcBorders>
            <w:shd w:val="clear" w:color="000000" w:fill="FFFFFF"/>
            <w:noWrap/>
            <w:vAlign w:val="bottom"/>
            <w:hideMark/>
          </w:tcPr>
          <w:p w14:paraId="17008997" w14:textId="77777777" w:rsidR="00475585" w:rsidRPr="00BC65D8" w:rsidRDefault="00475585" w:rsidP="002F453F">
            <w:pPr>
              <w:jc w:val="right"/>
              <w:rPr>
                <w:rFonts w:ascii="Arial" w:hAnsi="Arial" w:cs="Arial"/>
                <w:sz w:val="20"/>
                <w:szCs w:val="20"/>
              </w:rPr>
            </w:pPr>
            <w:r>
              <w:rPr>
                <w:rFonts w:ascii="Arial" w:hAnsi="Arial" w:cs="Arial"/>
                <w:sz w:val="20"/>
                <w:szCs w:val="20"/>
              </w:rPr>
              <w:t>-.124</w:t>
            </w:r>
          </w:p>
        </w:tc>
        <w:tc>
          <w:tcPr>
            <w:tcW w:w="740" w:type="dxa"/>
            <w:tcBorders>
              <w:top w:val="nil"/>
              <w:left w:val="nil"/>
              <w:bottom w:val="nil"/>
              <w:right w:val="nil"/>
            </w:tcBorders>
            <w:shd w:val="clear" w:color="000000" w:fill="FFFFFF"/>
            <w:noWrap/>
            <w:vAlign w:val="bottom"/>
            <w:hideMark/>
          </w:tcPr>
          <w:p w14:paraId="0AAB2985" w14:textId="77777777" w:rsidR="00475585" w:rsidRPr="00BC65D8" w:rsidRDefault="00475585" w:rsidP="002F453F">
            <w:pPr>
              <w:jc w:val="right"/>
              <w:rPr>
                <w:rFonts w:ascii="Arial" w:hAnsi="Arial" w:cs="Arial"/>
                <w:sz w:val="20"/>
                <w:szCs w:val="20"/>
              </w:rPr>
            </w:pPr>
            <w:r>
              <w:rPr>
                <w:rFonts w:ascii="Arial" w:hAnsi="Arial" w:cs="Arial"/>
                <w:sz w:val="20"/>
                <w:szCs w:val="20"/>
              </w:rPr>
              <w:t>-.163</w:t>
            </w:r>
          </w:p>
        </w:tc>
        <w:tc>
          <w:tcPr>
            <w:tcW w:w="739" w:type="dxa"/>
            <w:tcBorders>
              <w:top w:val="nil"/>
              <w:left w:val="nil"/>
              <w:bottom w:val="nil"/>
              <w:right w:val="nil"/>
            </w:tcBorders>
            <w:shd w:val="clear" w:color="000000" w:fill="FFFFFF"/>
            <w:noWrap/>
            <w:vAlign w:val="bottom"/>
            <w:hideMark/>
          </w:tcPr>
          <w:p w14:paraId="6364879D" w14:textId="77777777" w:rsidR="00475585" w:rsidRPr="00BC65D8" w:rsidRDefault="00475585" w:rsidP="002F453F">
            <w:pPr>
              <w:jc w:val="right"/>
              <w:rPr>
                <w:rFonts w:ascii="Arial" w:hAnsi="Arial" w:cs="Arial"/>
                <w:sz w:val="20"/>
                <w:szCs w:val="20"/>
              </w:rPr>
            </w:pPr>
            <w:r>
              <w:rPr>
                <w:rFonts w:ascii="Arial" w:hAnsi="Arial" w:cs="Arial"/>
                <w:sz w:val="20"/>
                <w:szCs w:val="20"/>
              </w:rPr>
              <w:t>.140</w:t>
            </w:r>
          </w:p>
        </w:tc>
        <w:tc>
          <w:tcPr>
            <w:tcW w:w="739" w:type="dxa"/>
            <w:tcBorders>
              <w:top w:val="nil"/>
              <w:left w:val="nil"/>
              <w:bottom w:val="nil"/>
              <w:right w:val="nil"/>
            </w:tcBorders>
            <w:shd w:val="clear" w:color="000000" w:fill="FFFFFF"/>
            <w:noWrap/>
            <w:vAlign w:val="bottom"/>
            <w:hideMark/>
          </w:tcPr>
          <w:p w14:paraId="22B389FF"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c>
          <w:tcPr>
            <w:tcW w:w="740" w:type="dxa"/>
            <w:tcBorders>
              <w:top w:val="nil"/>
              <w:left w:val="nil"/>
              <w:bottom w:val="nil"/>
              <w:right w:val="nil"/>
            </w:tcBorders>
            <w:shd w:val="clear" w:color="000000" w:fill="FFFFFF"/>
            <w:noWrap/>
            <w:vAlign w:val="bottom"/>
            <w:hideMark/>
          </w:tcPr>
          <w:p w14:paraId="5CC1CE0E" w14:textId="77777777" w:rsidR="00475585" w:rsidRPr="00BC65D8" w:rsidRDefault="00475585" w:rsidP="002F453F">
            <w:pPr>
              <w:rPr>
                <w:rFonts w:ascii="Arial" w:hAnsi="Arial" w:cs="Arial"/>
                <w:color w:val="000000"/>
                <w:sz w:val="20"/>
                <w:szCs w:val="20"/>
              </w:rPr>
            </w:pPr>
            <w:r>
              <w:rPr>
                <w:rFonts w:ascii="Arial" w:hAnsi="Arial" w:cs="Arial"/>
                <w:sz w:val="20"/>
                <w:szCs w:val="20"/>
              </w:rPr>
              <w:t> </w:t>
            </w:r>
          </w:p>
        </w:tc>
      </w:tr>
      <w:tr w:rsidR="00475585" w:rsidRPr="00BC65D8" w14:paraId="447472EC" w14:textId="77777777" w:rsidTr="002F453F">
        <w:trPr>
          <w:trHeight w:val="300"/>
        </w:trPr>
        <w:tc>
          <w:tcPr>
            <w:tcW w:w="2610" w:type="dxa"/>
            <w:tcBorders>
              <w:top w:val="nil"/>
              <w:left w:val="nil"/>
              <w:bottom w:val="nil"/>
              <w:right w:val="nil"/>
            </w:tcBorders>
            <w:shd w:val="clear" w:color="000000" w:fill="FFFFFF"/>
            <w:noWrap/>
            <w:vAlign w:val="bottom"/>
            <w:hideMark/>
          </w:tcPr>
          <w:p w14:paraId="476B487D" w14:textId="77777777" w:rsidR="00475585" w:rsidRPr="00BC65D8" w:rsidRDefault="00475585" w:rsidP="002F453F">
            <w:pPr>
              <w:rPr>
                <w:rFonts w:ascii="Arial" w:hAnsi="Arial" w:cs="Arial"/>
                <w:sz w:val="20"/>
                <w:szCs w:val="20"/>
              </w:rPr>
            </w:pPr>
            <w:r>
              <w:rPr>
                <w:rFonts w:ascii="Arial" w:hAnsi="Arial" w:cs="Arial"/>
                <w:sz w:val="20"/>
                <w:szCs w:val="20"/>
              </w:rPr>
              <w:t>14. Proportion of females</w:t>
            </w:r>
          </w:p>
        </w:tc>
        <w:tc>
          <w:tcPr>
            <w:tcW w:w="739" w:type="dxa"/>
            <w:tcBorders>
              <w:top w:val="nil"/>
              <w:left w:val="nil"/>
              <w:bottom w:val="nil"/>
              <w:right w:val="nil"/>
            </w:tcBorders>
            <w:shd w:val="clear" w:color="000000" w:fill="FFFFFF"/>
            <w:noWrap/>
            <w:vAlign w:val="bottom"/>
            <w:hideMark/>
          </w:tcPr>
          <w:p w14:paraId="79C8B2E8" w14:textId="77777777" w:rsidR="00475585" w:rsidRPr="00BC65D8" w:rsidRDefault="00475585" w:rsidP="002F453F">
            <w:pPr>
              <w:jc w:val="right"/>
              <w:rPr>
                <w:rFonts w:ascii="Arial" w:hAnsi="Arial" w:cs="Arial"/>
                <w:sz w:val="20"/>
                <w:szCs w:val="20"/>
              </w:rPr>
            </w:pPr>
            <w:r>
              <w:rPr>
                <w:rFonts w:ascii="Arial" w:hAnsi="Arial" w:cs="Arial"/>
                <w:sz w:val="20"/>
                <w:szCs w:val="20"/>
              </w:rPr>
              <w:t>.112</w:t>
            </w:r>
          </w:p>
        </w:tc>
        <w:tc>
          <w:tcPr>
            <w:tcW w:w="739" w:type="dxa"/>
            <w:tcBorders>
              <w:top w:val="nil"/>
              <w:left w:val="nil"/>
              <w:bottom w:val="nil"/>
              <w:right w:val="nil"/>
            </w:tcBorders>
            <w:shd w:val="clear" w:color="000000" w:fill="FFFFFF"/>
            <w:noWrap/>
            <w:vAlign w:val="bottom"/>
            <w:hideMark/>
          </w:tcPr>
          <w:p w14:paraId="238463C5" w14:textId="77777777" w:rsidR="00475585" w:rsidRPr="00BC65D8" w:rsidRDefault="00475585" w:rsidP="002F453F">
            <w:pPr>
              <w:jc w:val="right"/>
              <w:rPr>
                <w:rFonts w:ascii="Arial" w:hAnsi="Arial" w:cs="Arial"/>
                <w:sz w:val="20"/>
                <w:szCs w:val="20"/>
              </w:rPr>
            </w:pPr>
            <w:r>
              <w:rPr>
                <w:rFonts w:ascii="Arial" w:hAnsi="Arial" w:cs="Arial"/>
                <w:sz w:val="20"/>
                <w:szCs w:val="20"/>
              </w:rPr>
              <w:t>.034</w:t>
            </w:r>
          </w:p>
        </w:tc>
        <w:tc>
          <w:tcPr>
            <w:tcW w:w="739" w:type="dxa"/>
            <w:tcBorders>
              <w:top w:val="nil"/>
              <w:left w:val="nil"/>
              <w:bottom w:val="nil"/>
              <w:right w:val="nil"/>
            </w:tcBorders>
            <w:shd w:val="clear" w:color="000000" w:fill="FFFFFF"/>
            <w:noWrap/>
            <w:vAlign w:val="bottom"/>
            <w:hideMark/>
          </w:tcPr>
          <w:p w14:paraId="28F44F37" w14:textId="77777777" w:rsidR="00475585" w:rsidRPr="00BC65D8" w:rsidRDefault="00475585" w:rsidP="002F453F">
            <w:pPr>
              <w:jc w:val="right"/>
              <w:rPr>
                <w:rFonts w:ascii="Arial" w:hAnsi="Arial" w:cs="Arial"/>
                <w:sz w:val="20"/>
                <w:szCs w:val="20"/>
              </w:rPr>
            </w:pPr>
            <w:r>
              <w:rPr>
                <w:rFonts w:ascii="Arial" w:hAnsi="Arial" w:cs="Arial"/>
                <w:sz w:val="20"/>
                <w:szCs w:val="20"/>
              </w:rPr>
              <w:t>.153</w:t>
            </w:r>
          </w:p>
        </w:tc>
        <w:tc>
          <w:tcPr>
            <w:tcW w:w="740" w:type="dxa"/>
            <w:tcBorders>
              <w:top w:val="nil"/>
              <w:left w:val="nil"/>
              <w:bottom w:val="nil"/>
              <w:right w:val="nil"/>
            </w:tcBorders>
            <w:shd w:val="clear" w:color="000000" w:fill="FFFFFF"/>
            <w:noWrap/>
            <w:vAlign w:val="bottom"/>
            <w:hideMark/>
          </w:tcPr>
          <w:p w14:paraId="3F8FB1DE" w14:textId="77777777" w:rsidR="00475585" w:rsidRPr="00BC65D8" w:rsidRDefault="00475585" w:rsidP="002F453F">
            <w:pPr>
              <w:jc w:val="right"/>
              <w:rPr>
                <w:rFonts w:ascii="Arial" w:hAnsi="Arial" w:cs="Arial"/>
                <w:sz w:val="20"/>
                <w:szCs w:val="20"/>
              </w:rPr>
            </w:pPr>
            <w:r>
              <w:rPr>
                <w:rFonts w:ascii="Arial" w:hAnsi="Arial" w:cs="Arial"/>
                <w:sz w:val="20"/>
                <w:szCs w:val="20"/>
              </w:rPr>
              <w:t>-.159</w:t>
            </w:r>
          </w:p>
        </w:tc>
        <w:tc>
          <w:tcPr>
            <w:tcW w:w="739" w:type="dxa"/>
            <w:tcBorders>
              <w:top w:val="nil"/>
              <w:left w:val="nil"/>
              <w:bottom w:val="nil"/>
              <w:right w:val="nil"/>
            </w:tcBorders>
            <w:shd w:val="clear" w:color="000000" w:fill="FFFFFF"/>
            <w:noWrap/>
            <w:vAlign w:val="bottom"/>
            <w:hideMark/>
          </w:tcPr>
          <w:p w14:paraId="06A77708" w14:textId="77777777" w:rsidR="00475585" w:rsidRPr="00BC65D8" w:rsidRDefault="00475585" w:rsidP="002F453F">
            <w:pPr>
              <w:jc w:val="right"/>
              <w:rPr>
                <w:rFonts w:ascii="Arial" w:hAnsi="Arial" w:cs="Arial"/>
                <w:sz w:val="20"/>
                <w:szCs w:val="20"/>
              </w:rPr>
            </w:pPr>
            <w:r>
              <w:rPr>
                <w:rFonts w:ascii="Arial" w:hAnsi="Arial" w:cs="Arial"/>
                <w:sz w:val="20"/>
                <w:szCs w:val="20"/>
              </w:rPr>
              <w:t>-.262</w:t>
            </w:r>
          </w:p>
        </w:tc>
        <w:tc>
          <w:tcPr>
            <w:tcW w:w="739" w:type="dxa"/>
            <w:tcBorders>
              <w:top w:val="nil"/>
              <w:left w:val="nil"/>
              <w:bottom w:val="nil"/>
              <w:right w:val="nil"/>
            </w:tcBorders>
            <w:shd w:val="clear" w:color="000000" w:fill="FFFFFF"/>
            <w:noWrap/>
            <w:vAlign w:val="bottom"/>
            <w:hideMark/>
          </w:tcPr>
          <w:p w14:paraId="618E182A" w14:textId="77777777" w:rsidR="00475585" w:rsidRPr="00BC65D8" w:rsidRDefault="00475585" w:rsidP="002F453F">
            <w:pPr>
              <w:jc w:val="right"/>
              <w:rPr>
                <w:rFonts w:ascii="Arial" w:hAnsi="Arial" w:cs="Arial"/>
                <w:sz w:val="20"/>
                <w:szCs w:val="20"/>
              </w:rPr>
            </w:pPr>
            <w:r>
              <w:rPr>
                <w:rFonts w:ascii="Arial" w:hAnsi="Arial" w:cs="Arial"/>
                <w:sz w:val="20"/>
                <w:szCs w:val="20"/>
              </w:rPr>
              <w:t>.344</w:t>
            </w:r>
          </w:p>
        </w:tc>
        <w:tc>
          <w:tcPr>
            <w:tcW w:w="740" w:type="dxa"/>
            <w:tcBorders>
              <w:top w:val="nil"/>
              <w:left w:val="nil"/>
              <w:bottom w:val="nil"/>
              <w:right w:val="nil"/>
            </w:tcBorders>
            <w:shd w:val="clear" w:color="000000" w:fill="FFFFFF"/>
            <w:noWrap/>
            <w:vAlign w:val="bottom"/>
            <w:hideMark/>
          </w:tcPr>
          <w:p w14:paraId="2341EE2F" w14:textId="77777777" w:rsidR="00475585" w:rsidRPr="00BC65D8" w:rsidRDefault="00475585" w:rsidP="002F453F">
            <w:pPr>
              <w:jc w:val="right"/>
              <w:rPr>
                <w:rFonts w:ascii="Arial" w:hAnsi="Arial" w:cs="Arial"/>
                <w:sz w:val="20"/>
                <w:szCs w:val="20"/>
              </w:rPr>
            </w:pPr>
            <w:r>
              <w:rPr>
                <w:rFonts w:ascii="Arial" w:hAnsi="Arial" w:cs="Arial"/>
                <w:sz w:val="20"/>
                <w:szCs w:val="20"/>
              </w:rPr>
              <w:t>-.086</w:t>
            </w:r>
          </w:p>
        </w:tc>
        <w:tc>
          <w:tcPr>
            <w:tcW w:w="739" w:type="dxa"/>
            <w:tcBorders>
              <w:top w:val="nil"/>
              <w:left w:val="nil"/>
              <w:bottom w:val="nil"/>
              <w:right w:val="nil"/>
            </w:tcBorders>
            <w:shd w:val="clear" w:color="000000" w:fill="FFFFFF"/>
            <w:noWrap/>
            <w:vAlign w:val="bottom"/>
            <w:hideMark/>
          </w:tcPr>
          <w:p w14:paraId="335B3C45" w14:textId="77777777" w:rsidR="00475585" w:rsidRPr="00BC65D8" w:rsidRDefault="00475585" w:rsidP="002F453F">
            <w:pPr>
              <w:jc w:val="right"/>
              <w:rPr>
                <w:rFonts w:ascii="Arial" w:hAnsi="Arial" w:cs="Arial"/>
                <w:sz w:val="20"/>
                <w:szCs w:val="20"/>
              </w:rPr>
            </w:pPr>
            <w:r>
              <w:rPr>
                <w:rFonts w:ascii="Arial" w:hAnsi="Arial" w:cs="Arial"/>
                <w:sz w:val="20"/>
                <w:szCs w:val="20"/>
              </w:rPr>
              <w:t>.013</w:t>
            </w:r>
          </w:p>
        </w:tc>
        <w:tc>
          <w:tcPr>
            <w:tcW w:w="739" w:type="dxa"/>
            <w:tcBorders>
              <w:top w:val="nil"/>
              <w:left w:val="nil"/>
              <w:bottom w:val="nil"/>
              <w:right w:val="nil"/>
            </w:tcBorders>
            <w:shd w:val="clear" w:color="000000" w:fill="FFFFFF"/>
            <w:vAlign w:val="bottom"/>
          </w:tcPr>
          <w:p w14:paraId="4E23E993" w14:textId="77777777" w:rsidR="00475585" w:rsidRPr="00BC65D8" w:rsidRDefault="00475585" w:rsidP="002F453F">
            <w:pPr>
              <w:jc w:val="right"/>
              <w:rPr>
                <w:rFonts w:ascii="Arial" w:hAnsi="Arial" w:cs="Arial"/>
                <w:sz w:val="20"/>
                <w:szCs w:val="20"/>
              </w:rPr>
            </w:pPr>
            <w:r>
              <w:rPr>
                <w:rFonts w:ascii="Arial" w:hAnsi="Arial" w:cs="Arial"/>
                <w:sz w:val="20"/>
                <w:szCs w:val="20"/>
              </w:rPr>
              <w:t>.248</w:t>
            </w:r>
          </w:p>
        </w:tc>
        <w:tc>
          <w:tcPr>
            <w:tcW w:w="739" w:type="dxa"/>
            <w:tcBorders>
              <w:top w:val="nil"/>
              <w:left w:val="nil"/>
              <w:bottom w:val="nil"/>
              <w:right w:val="nil"/>
            </w:tcBorders>
            <w:shd w:val="clear" w:color="000000" w:fill="FFFFFF"/>
            <w:noWrap/>
            <w:vAlign w:val="bottom"/>
            <w:hideMark/>
          </w:tcPr>
          <w:p w14:paraId="52C48351" w14:textId="77777777" w:rsidR="00475585" w:rsidRPr="00BC65D8" w:rsidRDefault="00475585" w:rsidP="002F453F">
            <w:pPr>
              <w:jc w:val="right"/>
              <w:rPr>
                <w:rFonts w:ascii="Arial" w:hAnsi="Arial" w:cs="Arial"/>
                <w:sz w:val="20"/>
                <w:szCs w:val="20"/>
              </w:rPr>
            </w:pPr>
            <w:r>
              <w:rPr>
                <w:rFonts w:ascii="Arial" w:hAnsi="Arial" w:cs="Arial"/>
                <w:sz w:val="20"/>
                <w:szCs w:val="20"/>
              </w:rPr>
              <w:t>-.137</w:t>
            </w:r>
          </w:p>
        </w:tc>
        <w:tc>
          <w:tcPr>
            <w:tcW w:w="740" w:type="dxa"/>
            <w:tcBorders>
              <w:top w:val="nil"/>
              <w:left w:val="nil"/>
              <w:bottom w:val="nil"/>
              <w:right w:val="nil"/>
            </w:tcBorders>
            <w:shd w:val="clear" w:color="000000" w:fill="FFFFFF"/>
            <w:noWrap/>
            <w:vAlign w:val="bottom"/>
            <w:hideMark/>
          </w:tcPr>
          <w:p w14:paraId="57EEAF3D" w14:textId="77777777" w:rsidR="00475585" w:rsidRPr="00BC65D8" w:rsidRDefault="00475585" w:rsidP="002F453F">
            <w:pPr>
              <w:jc w:val="right"/>
              <w:rPr>
                <w:rFonts w:ascii="Arial" w:hAnsi="Arial" w:cs="Arial"/>
                <w:sz w:val="20"/>
                <w:szCs w:val="20"/>
              </w:rPr>
            </w:pPr>
            <w:r>
              <w:rPr>
                <w:rFonts w:ascii="Arial" w:hAnsi="Arial" w:cs="Arial"/>
                <w:sz w:val="20"/>
                <w:szCs w:val="20"/>
              </w:rPr>
              <w:t>.096</w:t>
            </w:r>
          </w:p>
        </w:tc>
        <w:tc>
          <w:tcPr>
            <w:tcW w:w="739" w:type="dxa"/>
            <w:tcBorders>
              <w:top w:val="nil"/>
              <w:left w:val="nil"/>
              <w:bottom w:val="nil"/>
              <w:right w:val="nil"/>
            </w:tcBorders>
            <w:shd w:val="clear" w:color="000000" w:fill="FFFFFF"/>
            <w:noWrap/>
            <w:vAlign w:val="bottom"/>
            <w:hideMark/>
          </w:tcPr>
          <w:p w14:paraId="7AC597D0" w14:textId="77777777" w:rsidR="00475585" w:rsidRPr="00BC65D8" w:rsidRDefault="00475585" w:rsidP="002F453F">
            <w:pPr>
              <w:jc w:val="right"/>
              <w:rPr>
                <w:rFonts w:ascii="Arial" w:hAnsi="Arial" w:cs="Arial"/>
                <w:sz w:val="20"/>
                <w:szCs w:val="20"/>
              </w:rPr>
            </w:pPr>
            <w:r>
              <w:rPr>
                <w:rFonts w:ascii="Arial" w:hAnsi="Arial" w:cs="Arial"/>
                <w:sz w:val="20"/>
                <w:szCs w:val="20"/>
              </w:rPr>
              <w:t>-.183</w:t>
            </w:r>
          </w:p>
        </w:tc>
        <w:tc>
          <w:tcPr>
            <w:tcW w:w="739" w:type="dxa"/>
            <w:tcBorders>
              <w:top w:val="nil"/>
              <w:left w:val="nil"/>
              <w:bottom w:val="nil"/>
              <w:right w:val="nil"/>
            </w:tcBorders>
            <w:shd w:val="clear" w:color="000000" w:fill="FFFFFF"/>
            <w:noWrap/>
            <w:vAlign w:val="bottom"/>
            <w:hideMark/>
          </w:tcPr>
          <w:p w14:paraId="095E12E8" w14:textId="77777777" w:rsidR="00475585" w:rsidRPr="00BC65D8" w:rsidRDefault="00475585" w:rsidP="002F453F">
            <w:pPr>
              <w:jc w:val="right"/>
              <w:rPr>
                <w:rFonts w:ascii="Arial" w:hAnsi="Arial" w:cs="Arial"/>
                <w:sz w:val="20"/>
                <w:szCs w:val="20"/>
              </w:rPr>
            </w:pPr>
            <w:r>
              <w:rPr>
                <w:rFonts w:ascii="Arial" w:hAnsi="Arial" w:cs="Arial"/>
                <w:sz w:val="20"/>
                <w:szCs w:val="20"/>
              </w:rPr>
              <w:t>-.018</w:t>
            </w:r>
          </w:p>
        </w:tc>
        <w:tc>
          <w:tcPr>
            <w:tcW w:w="740" w:type="dxa"/>
            <w:tcBorders>
              <w:top w:val="nil"/>
              <w:left w:val="nil"/>
              <w:bottom w:val="nil"/>
              <w:right w:val="nil"/>
            </w:tcBorders>
            <w:shd w:val="clear" w:color="000000" w:fill="FFFFFF"/>
            <w:noWrap/>
            <w:vAlign w:val="bottom"/>
            <w:hideMark/>
          </w:tcPr>
          <w:p w14:paraId="790809FF" w14:textId="77777777" w:rsidR="00475585" w:rsidRPr="00BC65D8" w:rsidRDefault="00475585" w:rsidP="002F453F">
            <w:pPr>
              <w:jc w:val="right"/>
              <w:rPr>
                <w:rFonts w:ascii="Arial" w:hAnsi="Arial" w:cs="Arial"/>
                <w:sz w:val="20"/>
                <w:szCs w:val="20"/>
              </w:rPr>
            </w:pPr>
            <w:r>
              <w:rPr>
                <w:rFonts w:ascii="Arial" w:hAnsi="Arial" w:cs="Arial"/>
                <w:sz w:val="20"/>
                <w:szCs w:val="20"/>
              </w:rPr>
              <w:t>---</w:t>
            </w:r>
          </w:p>
        </w:tc>
      </w:tr>
      <w:tr w:rsidR="00475585" w:rsidRPr="00BC65D8" w14:paraId="65D3BF3F" w14:textId="77777777" w:rsidTr="002F453F">
        <w:trPr>
          <w:trHeight w:val="300"/>
        </w:trPr>
        <w:tc>
          <w:tcPr>
            <w:tcW w:w="2610" w:type="dxa"/>
            <w:tcBorders>
              <w:top w:val="nil"/>
              <w:left w:val="nil"/>
              <w:bottom w:val="nil"/>
              <w:right w:val="nil"/>
            </w:tcBorders>
            <w:shd w:val="clear" w:color="000000" w:fill="FFFFFF"/>
            <w:noWrap/>
            <w:vAlign w:val="bottom"/>
            <w:hideMark/>
          </w:tcPr>
          <w:p w14:paraId="4269A82B" w14:textId="77777777" w:rsidR="00475585" w:rsidRPr="00BC65D8" w:rsidRDefault="00475585" w:rsidP="002F453F">
            <w:pPr>
              <w:rPr>
                <w:rFonts w:ascii="Arial" w:hAnsi="Arial" w:cs="Arial"/>
                <w:sz w:val="20"/>
                <w:szCs w:val="20"/>
              </w:rPr>
            </w:pPr>
            <w:r>
              <w:rPr>
                <w:rFonts w:ascii="Arial" w:hAnsi="Arial" w:cs="Arial"/>
                <w:sz w:val="20"/>
                <w:szCs w:val="20"/>
              </w:rPr>
              <w:t>15. Mean age</w:t>
            </w:r>
          </w:p>
        </w:tc>
        <w:tc>
          <w:tcPr>
            <w:tcW w:w="739" w:type="dxa"/>
            <w:tcBorders>
              <w:top w:val="nil"/>
              <w:left w:val="nil"/>
              <w:bottom w:val="nil"/>
              <w:right w:val="nil"/>
            </w:tcBorders>
            <w:shd w:val="clear" w:color="000000" w:fill="FFFFFF"/>
            <w:noWrap/>
            <w:vAlign w:val="bottom"/>
            <w:hideMark/>
          </w:tcPr>
          <w:p w14:paraId="6A654AB1" w14:textId="77777777" w:rsidR="00475585" w:rsidRPr="00BC65D8" w:rsidRDefault="00475585" w:rsidP="002F453F">
            <w:pPr>
              <w:jc w:val="right"/>
              <w:rPr>
                <w:rFonts w:ascii="Arial" w:hAnsi="Arial" w:cs="Arial"/>
                <w:sz w:val="20"/>
                <w:szCs w:val="20"/>
              </w:rPr>
            </w:pPr>
            <w:r>
              <w:rPr>
                <w:rFonts w:ascii="Arial" w:hAnsi="Arial" w:cs="Arial"/>
                <w:sz w:val="20"/>
                <w:szCs w:val="20"/>
              </w:rPr>
              <w:t>.013</w:t>
            </w:r>
          </w:p>
        </w:tc>
        <w:tc>
          <w:tcPr>
            <w:tcW w:w="739" w:type="dxa"/>
            <w:tcBorders>
              <w:top w:val="nil"/>
              <w:left w:val="nil"/>
              <w:bottom w:val="nil"/>
              <w:right w:val="nil"/>
            </w:tcBorders>
            <w:shd w:val="clear" w:color="000000" w:fill="FFFFFF"/>
            <w:noWrap/>
            <w:vAlign w:val="bottom"/>
            <w:hideMark/>
          </w:tcPr>
          <w:p w14:paraId="4AEF56AB" w14:textId="77777777" w:rsidR="00475585" w:rsidRPr="00BC65D8" w:rsidRDefault="00475585" w:rsidP="002F453F">
            <w:pPr>
              <w:jc w:val="right"/>
              <w:rPr>
                <w:rFonts w:ascii="Arial" w:hAnsi="Arial" w:cs="Arial"/>
                <w:sz w:val="20"/>
                <w:szCs w:val="20"/>
              </w:rPr>
            </w:pPr>
            <w:r>
              <w:rPr>
                <w:rFonts w:ascii="Arial" w:hAnsi="Arial" w:cs="Arial"/>
                <w:sz w:val="20"/>
                <w:szCs w:val="20"/>
              </w:rPr>
              <w:t>.112</w:t>
            </w:r>
          </w:p>
        </w:tc>
        <w:tc>
          <w:tcPr>
            <w:tcW w:w="739" w:type="dxa"/>
            <w:tcBorders>
              <w:top w:val="nil"/>
              <w:left w:val="nil"/>
              <w:bottom w:val="nil"/>
              <w:right w:val="nil"/>
            </w:tcBorders>
            <w:shd w:val="clear" w:color="000000" w:fill="FFFFFF"/>
            <w:noWrap/>
            <w:vAlign w:val="bottom"/>
            <w:hideMark/>
          </w:tcPr>
          <w:p w14:paraId="5ADCCD50" w14:textId="77777777" w:rsidR="00475585" w:rsidRPr="00BC65D8" w:rsidRDefault="00475585" w:rsidP="002F453F">
            <w:pPr>
              <w:jc w:val="right"/>
              <w:rPr>
                <w:rFonts w:ascii="Arial" w:hAnsi="Arial" w:cs="Arial"/>
                <w:sz w:val="20"/>
                <w:szCs w:val="20"/>
              </w:rPr>
            </w:pPr>
            <w:r>
              <w:rPr>
                <w:rFonts w:ascii="Arial" w:hAnsi="Arial" w:cs="Arial"/>
                <w:sz w:val="20"/>
                <w:szCs w:val="20"/>
              </w:rPr>
              <w:t>-.280</w:t>
            </w:r>
          </w:p>
        </w:tc>
        <w:tc>
          <w:tcPr>
            <w:tcW w:w="740" w:type="dxa"/>
            <w:tcBorders>
              <w:top w:val="nil"/>
              <w:left w:val="nil"/>
              <w:bottom w:val="nil"/>
              <w:right w:val="nil"/>
            </w:tcBorders>
            <w:shd w:val="clear" w:color="000000" w:fill="FFFFFF"/>
            <w:noWrap/>
            <w:vAlign w:val="bottom"/>
            <w:hideMark/>
          </w:tcPr>
          <w:p w14:paraId="63BD652E" w14:textId="77777777" w:rsidR="00475585" w:rsidRPr="00BC65D8" w:rsidRDefault="00475585" w:rsidP="002F453F">
            <w:pPr>
              <w:jc w:val="right"/>
              <w:rPr>
                <w:rFonts w:ascii="Arial" w:hAnsi="Arial" w:cs="Arial"/>
                <w:sz w:val="20"/>
                <w:szCs w:val="20"/>
              </w:rPr>
            </w:pPr>
            <w:r>
              <w:rPr>
                <w:rFonts w:ascii="Arial" w:hAnsi="Arial" w:cs="Arial"/>
                <w:sz w:val="20"/>
                <w:szCs w:val="20"/>
              </w:rPr>
              <w:t>-.096</w:t>
            </w:r>
          </w:p>
        </w:tc>
        <w:tc>
          <w:tcPr>
            <w:tcW w:w="739" w:type="dxa"/>
            <w:tcBorders>
              <w:top w:val="nil"/>
              <w:left w:val="nil"/>
              <w:bottom w:val="nil"/>
              <w:right w:val="nil"/>
            </w:tcBorders>
            <w:shd w:val="clear" w:color="000000" w:fill="FFFFFF"/>
            <w:noWrap/>
            <w:vAlign w:val="bottom"/>
            <w:hideMark/>
          </w:tcPr>
          <w:p w14:paraId="73DF7DDC" w14:textId="77777777" w:rsidR="00475585" w:rsidRPr="00BC65D8" w:rsidRDefault="00475585" w:rsidP="002F453F">
            <w:pPr>
              <w:jc w:val="right"/>
              <w:rPr>
                <w:rFonts w:ascii="Arial" w:hAnsi="Arial" w:cs="Arial"/>
                <w:sz w:val="20"/>
                <w:szCs w:val="20"/>
              </w:rPr>
            </w:pPr>
            <w:r>
              <w:rPr>
                <w:rFonts w:ascii="Arial" w:hAnsi="Arial" w:cs="Arial"/>
                <w:sz w:val="20"/>
                <w:szCs w:val="20"/>
              </w:rPr>
              <w:t>.033</w:t>
            </w:r>
          </w:p>
        </w:tc>
        <w:tc>
          <w:tcPr>
            <w:tcW w:w="739" w:type="dxa"/>
            <w:tcBorders>
              <w:top w:val="nil"/>
              <w:left w:val="nil"/>
              <w:bottom w:val="nil"/>
              <w:right w:val="nil"/>
            </w:tcBorders>
            <w:shd w:val="clear" w:color="000000" w:fill="FFFFFF"/>
            <w:noWrap/>
            <w:vAlign w:val="bottom"/>
            <w:hideMark/>
          </w:tcPr>
          <w:p w14:paraId="5FEC4D31" w14:textId="77777777" w:rsidR="00475585" w:rsidRPr="00BC65D8" w:rsidRDefault="00475585" w:rsidP="002F453F">
            <w:pPr>
              <w:jc w:val="right"/>
              <w:rPr>
                <w:rFonts w:ascii="Arial" w:hAnsi="Arial" w:cs="Arial"/>
                <w:sz w:val="20"/>
                <w:szCs w:val="20"/>
              </w:rPr>
            </w:pPr>
            <w:r>
              <w:rPr>
                <w:rFonts w:ascii="Arial" w:hAnsi="Arial" w:cs="Arial"/>
                <w:sz w:val="20"/>
                <w:szCs w:val="20"/>
              </w:rPr>
              <w:t>-.494</w:t>
            </w:r>
          </w:p>
        </w:tc>
        <w:tc>
          <w:tcPr>
            <w:tcW w:w="740" w:type="dxa"/>
            <w:tcBorders>
              <w:top w:val="nil"/>
              <w:left w:val="nil"/>
              <w:bottom w:val="nil"/>
              <w:right w:val="nil"/>
            </w:tcBorders>
            <w:shd w:val="clear" w:color="000000" w:fill="FFFFFF"/>
            <w:noWrap/>
            <w:vAlign w:val="bottom"/>
            <w:hideMark/>
          </w:tcPr>
          <w:p w14:paraId="075A3CC7" w14:textId="77777777" w:rsidR="00475585" w:rsidRPr="00BC65D8" w:rsidRDefault="00475585" w:rsidP="002F453F">
            <w:pPr>
              <w:jc w:val="right"/>
              <w:rPr>
                <w:rFonts w:ascii="Arial" w:hAnsi="Arial" w:cs="Arial"/>
                <w:sz w:val="20"/>
                <w:szCs w:val="20"/>
              </w:rPr>
            </w:pPr>
            <w:r>
              <w:rPr>
                <w:rFonts w:ascii="Arial" w:hAnsi="Arial" w:cs="Arial"/>
                <w:sz w:val="20"/>
                <w:szCs w:val="20"/>
              </w:rPr>
              <w:t>-.331</w:t>
            </w:r>
          </w:p>
        </w:tc>
        <w:tc>
          <w:tcPr>
            <w:tcW w:w="739" w:type="dxa"/>
            <w:tcBorders>
              <w:top w:val="nil"/>
              <w:left w:val="nil"/>
              <w:bottom w:val="nil"/>
              <w:right w:val="nil"/>
            </w:tcBorders>
            <w:shd w:val="clear" w:color="000000" w:fill="FFFFFF"/>
            <w:noWrap/>
            <w:vAlign w:val="bottom"/>
            <w:hideMark/>
          </w:tcPr>
          <w:p w14:paraId="2BDA47F4" w14:textId="77777777" w:rsidR="00475585" w:rsidRPr="00BC65D8" w:rsidRDefault="00475585" w:rsidP="002F453F">
            <w:pPr>
              <w:jc w:val="right"/>
              <w:rPr>
                <w:rFonts w:ascii="Arial" w:hAnsi="Arial" w:cs="Arial"/>
                <w:sz w:val="20"/>
                <w:szCs w:val="20"/>
              </w:rPr>
            </w:pPr>
            <w:r>
              <w:rPr>
                <w:rFonts w:ascii="Arial" w:hAnsi="Arial" w:cs="Arial"/>
                <w:sz w:val="20"/>
                <w:szCs w:val="20"/>
              </w:rPr>
              <w:t>.134</w:t>
            </w:r>
          </w:p>
        </w:tc>
        <w:tc>
          <w:tcPr>
            <w:tcW w:w="739" w:type="dxa"/>
            <w:tcBorders>
              <w:top w:val="nil"/>
              <w:left w:val="nil"/>
              <w:bottom w:val="nil"/>
              <w:right w:val="nil"/>
            </w:tcBorders>
            <w:shd w:val="clear" w:color="000000" w:fill="FFFFFF"/>
            <w:vAlign w:val="bottom"/>
          </w:tcPr>
          <w:p w14:paraId="7007352D" w14:textId="77777777" w:rsidR="00475585" w:rsidRPr="00BC65D8" w:rsidRDefault="00475585" w:rsidP="002F453F">
            <w:pPr>
              <w:jc w:val="right"/>
              <w:rPr>
                <w:rFonts w:ascii="Arial" w:hAnsi="Arial" w:cs="Arial"/>
                <w:sz w:val="20"/>
                <w:szCs w:val="20"/>
              </w:rPr>
            </w:pPr>
            <w:r>
              <w:rPr>
                <w:rFonts w:ascii="Arial" w:hAnsi="Arial" w:cs="Arial"/>
                <w:sz w:val="20"/>
                <w:szCs w:val="20"/>
              </w:rPr>
              <w:t>-.064</w:t>
            </w:r>
          </w:p>
        </w:tc>
        <w:tc>
          <w:tcPr>
            <w:tcW w:w="739" w:type="dxa"/>
            <w:tcBorders>
              <w:top w:val="nil"/>
              <w:left w:val="nil"/>
              <w:bottom w:val="nil"/>
              <w:right w:val="nil"/>
            </w:tcBorders>
            <w:shd w:val="clear" w:color="000000" w:fill="FFFFFF"/>
            <w:noWrap/>
            <w:vAlign w:val="bottom"/>
            <w:hideMark/>
          </w:tcPr>
          <w:p w14:paraId="5F9001DF" w14:textId="77777777" w:rsidR="00475585" w:rsidRPr="00BC65D8" w:rsidRDefault="00475585" w:rsidP="002F453F">
            <w:pPr>
              <w:jc w:val="right"/>
              <w:rPr>
                <w:rFonts w:ascii="Arial" w:hAnsi="Arial" w:cs="Arial"/>
                <w:sz w:val="20"/>
                <w:szCs w:val="20"/>
              </w:rPr>
            </w:pPr>
            <w:r>
              <w:rPr>
                <w:rFonts w:ascii="Arial" w:hAnsi="Arial" w:cs="Arial"/>
                <w:sz w:val="20"/>
                <w:szCs w:val="20"/>
              </w:rPr>
              <w:t>-.393</w:t>
            </w:r>
          </w:p>
        </w:tc>
        <w:tc>
          <w:tcPr>
            <w:tcW w:w="740" w:type="dxa"/>
            <w:tcBorders>
              <w:top w:val="nil"/>
              <w:left w:val="nil"/>
              <w:bottom w:val="nil"/>
              <w:right w:val="nil"/>
            </w:tcBorders>
            <w:shd w:val="clear" w:color="000000" w:fill="FFFFFF"/>
            <w:noWrap/>
            <w:vAlign w:val="bottom"/>
            <w:hideMark/>
          </w:tcPr>
          <w:p w14:paraId="32A4B209" w14:textId="77777777" w:rsidR="00475585" w:rsidRPr="00BC65D8" w:rsidRDefault="00475585" w:rsidP="002F453F">
            <w:pPr>
              <w:jc w:val="right"/>
              <w:rPr>
                <w:rFonts w:ascii="Arial" w:hAnsi="Arial" w:cs="Arial"/>
                <w:sz w:val="20"/>
                <w:szCs w:val="20"/>
              </w:rPr>
            </w:pPr>
            <w:r>
              <w:rPr>
                <w:rFonts w:ascii="Arial" w:hAnsi="Arial" w:cs="Arial"/>
                <w:sz w:val="20"/>
                <w:szCs w:val="20"/>
              </w:rPr>
              <w:t>-.170</w:t>
            </w:r>
          </w:p>
        </w:tc>
        <w:tc>
          <w:tcPr>
            <w:tcW w:w="739" w:type="dxa"/>
            <w:tcBorders>
              <w:top w:val="nil"/>
              <w:left w:val="nil"/>
              <w:bottom w:val="nil"/>
              <w:right w:val="nil"/>
            </w:tcBorders>
            <w:shd w:val="clear" w:color="000000" w:fill="FFFFFF"/>
            <w:noWrap/>
            <w:vAlign w:val="bottom"/>
            <w:hideMark/>
          </w:tcPr>
          <w:p w14:paraId="734EDDEE" w14:textId="77777777" w:rsidR="00475585" w:rsidRPr="00BC65D8" w:rsidRDefault="00475585" w:rsidP="002F453F">
            <w:pPr>
              <w:jc w:val="right"/>
              <w:rPr>
                <w:rFonts w:ascii="Arial" w:hAnsi="Arial" w:cs="Arial"/>
                <w:sz w:val="20"/>
                <w:szCs w:val="20"/>
              </w:rPr>
            </w:pPr>
            <w:r>
              <w:rPr>
                <w:rFonts w:ascii="Arial" w:hAnsi="Arial" w:cs="Arial"/>
                <w:sz w:val="20"/>
                <w:szCs w:val="20"/>
              </w:rPr>
              <w:t>-.056</w:t>
            </w:r>
          </w:p>
        </w:tc>
        <w:tc>
          <w:tcPr>
            <w:tcW w:w="739" w:type="dxa"/>
            <w:tcBorders>
              <w:top w:val="nil"/>
              <w:left w:val="nil"/>
              <w:bottom w:val="nil"/>
              <w:right w:val="nil"/>
            </w:tcBorders>
            <w:shd w:val="clear" w:color="000000" w:fill="FFFFFF"/>
            <w:noWrap/>
            <w:vAlign w:val="bottom"/>
            <w:hideMark/>
          </w:tcPr>
          <w:p w14:paraId="33A4EB6C" w14:textId="77777777" w:rsidR="00475585" w:rsidRPr="00BC65D8" w:rsidRDefault="00475585" w:rsidP="002F453F">
            <w:pPr>
              <w:jc w:val="right"/>
              <w:rPr>
                <w:rFonts w:ascii="Arial" w:hAnsi="Arial" w:cs="Arial"/>
                <w:sz w:val="20"/>
                <w:szCs w:val="20"/>
              </w:rPr>
            </w:pPr>
            <w:r>
              <w:rPr>
                <w:rFonts w:ascii="Arial" w:hAnsi="Arial" w:cs="Arial"/>
                <w:sz w:val="20"/>
                <w:szCs w:val="20"/>
              </w:rPr>
              <w:t>-.160</w:t>
            </w:r>
          </w:p>
        </w:tc>
        <w:tc>
          <w:tcPr>
            <w:tcW w:w="740" w:type="dxa"/>
            <w:tcBorders>
              <w:top w:val="nil"/>
              <w:left w:val="nil"/>
              <w:bottom w:val="nil"/>
              <w:right w:val="nil"/>
            </w:tcBorders>
            <w:shd w:val="clear" w:color="000000" w:fill="FFFFFF"/>
            <w:noWrap/>
            <w:vAlign w:val="bottom"/>
            <w:hideMark/>
          </w:tcPr>
          <w:p w14:paraId="58E860BB" w14:textId="77777777" w:rsidR="00475585" w:rsidRPr="00BC65D8" w:rsidRDefault="00475585" w:rsidP="002F453F">
            <w:pPr>
              <w:jc w:val="right"/>
              <w:rPr>
                <w:rFonts w:ascii="Arial" w:hAnsi="Arial" w:cs="Arial"/>
                <w:sz w:val="20"/>
                <w:szCs w:val="20"/>
              </w:rPr>
            </w:pPr>
            <w:r>
              <w:rPr>
                <w:rFonts w:ascii="Arial" w:hAnsi="Arial" w:cs="Arial"/>
                <w:sz w:val="20"/>
                <w:szCs w:val="20"/>
              </w:rPr>
              <w:t>.011</w:t>
            </w:r>
          </w:p>
        </w:tc>
      </w:tr>
      <w:tr w:rsidR="00475585" w:rsidRPr="00BC65D8" w14:paraId="023E790D" w14:textId="77777777" w:rsidTr="002F453F">
        <w:trPr>
          <w:trHeight w:val="585"/>
        </w:trPr>
        <w:tc>
          <w:tcPr>
            <w:tcW w:w="12960" w:type="dxa"/>
            <w:gridSpan w:val="15"/>
            <w:tcBorders>
              <w:top w:val="single" w:sz="4" w:space="0" w:color="auto"/>
              <w:left w:val="nil"/>
              <w:bottom w:val="nil"/>
              <w:right w:val="nil"/>
            </w:tcBorders>
            <w:shd w:val="clear" w:color="000000" w:fill="FFFFFF"/>
          </w:tcPr>
          <w:p w14:paraId="075CC183" w14:textId="77777777" w:rsidR="00475585" w:rsidRDefault="00475585" w:rsidP="002F453F">
            <w:pPr>
              <w:ind w:left="72" w:hanging="72"/>
              <w:rPr>
                <w:rFonts w:ascii="Arial" w:hAnsi="Arial" w:cs="Arial"/>
                <w:sz w:val="20"/>
                <w:szCs w:val="18"/>
              </w:rPr>
            </w:pPr>
            <w:proofErr w:type="spellStart"/>
            <w:r w:rsidRPr="00653036">
              <w:rPr>
                <w:rFonts w:ascii="Arial" w:hAnsi="Arial" w:cs="Arial"/>
                <w:sz w:val="20"/>
                <w:szCs w:val="20"/>
                <w:vertAlign w:val="superscript"/>
              </w:rPr>
              <w:t>a</w:t>
            </w:r>
            <w:r>
              <w:rPr>
                <w:rFonts w:ascii="Arial" w:hAnsi="Arial" w:cs="Arial"/>
                <w:sz w:val="20"/>
                <w:szCs w:val="20"/>
              </w:rPr>
              <w:t>F</w:t>
            </w:r>
            <w:r>
              <w:rPr>
                <w:rFonts w:ascii="Arial" w:hAnsi="Arial" w:cs="Arial"/>
                <w:color w:val="000000"/>
                <w:sz w:val="20"/>
                <w:szCs w:val="18"/>
              </w:rPr>
              <w:t>or</w:t>
            </w:r>
            <w:proofErr w:type="spellEnd"/>
            <w:r>
              <w:rPr>
                <w:rFonts w:ascii="Arial" w:hAnsi="Arial" w:cs="Arial"/>
                <w:color w:val="000000"/>
                <w:sz w:val="20"/>
                <w:szCs w:val="18"/>
              </w:rPr>
              <w:t xml:space="preserve"> correlations with perceived concentration,</w:t>
            </w:r>
            <w:r>
              <w:rPr>
                <w:rFonts w:ascii="Arial" w:hAnsi="Arial" w:cs="Arial"/>
                <w:sz w:val="20"/>
                <w:szCs w:val="20"/>
              </w:rPr>
              <w:t xml:space="preserve"> N = 167</w:t>
            </w:r>
            <w:r>
              <w:rPr>
                <w:rFonts w:ascii="Arial" w:hAnsi="Arial" w:cs="Arial"/>
                <w:color w:val="000000"/>
                <w:sz w:val="20"/>
                <w:szCs w:val="18"/>
              </w:rPr>
              <w:t xml:space="preserve"> and absolute values greater than .153 are significant a</w:t>
            </w:r>
            <w:r w:rsidRPr="00031F2A">
              <w:rPr>
                <w:rFonts w:ascii="Arial" w:hAnsi="Arial" w:cs="Arial"/>
                <w:sz w:val="20"/>
                <w:szCs w:val="18"/>
              </w:rPr>
              <w:t xml:space="preserve">t </w:t>
            </w:r>
            <w:r w:rsidRPr="00031F2A">
              <w:rPr>
                <w:rFonts w:ascii="Arial" w:hAnsi="Arial" w:cs="Arial"/>
                <w:i/>
                <w:iCs/>
                <w:sz w:val="20"/>
                <w:szCs w:val="20"/>
              </w:rPr>
              <w:t>p</w:t>
            </w:r>
            <w:r w:rsidRPr="00031F2A">
              <w:rPr>
                <w:rFonts w:ascii="Arial" w:hAnsi="Arial" w:cs="Arial"/>
                <w:sz w:val="20"/>
                <w:szCs w:val="20"/>
              </w:rPr>
              <w:t xml:space="preserve"> &lt; .05</w:t>
            </w:r>
            <w:r w:rsidRPr="00031F2A">
              <w:rPr>
                <w:rFonts w:ascii="Arial" w:hAnsi="Arial" w:cs="Arial"/>
                <w:sz w:val="20"/>
                <w:szCs w:val="18"/>
              </w:rPr>
              <w:t xml:space="preserve">. Perceived concentration was not included in the regression-based assessment of multicollinearity. </w:t>
            </w:r>
            <w:r>
              <w:rPr>
                <w:rFonts w:ascii="Arial" w:hAnsi="Arial" w:cs="Arial"/>
                <w:sz w:val="20"/>
                <w:szCs w:val="18"/>
              </w:rPr>
              <w:t>For this subset of effects, the variable congruent music was constant and hence no correlation could be calculated, which is indicated by '</w:t>
            </w:r>
            <w:proofErr w:type="spellStart"/>
            <w:r>
              <w:rPr>
                <w:rFonts w:ascii="Arial" w:hAnsi="Arial" w:cs="Arial"/>
                <w:sz w:val="20"/>
                <w:szCs w:val="18"/>
              </w:rPr>
              <w:t>na</w:t>
            </w:r>
            <w:proofErr w:type="spellEnd"/>
            <w:r>
              <w:rPr>
                <w:rFonts w:ascii="Arial" w:hAnsi="Arial" w:cs="Arial"/>
                <w:sz w:val="20"/>
                <w:szCs w:val="18"/>
              </w:rPr>
              <w:t>' (not available).</w:t>
            </w:r>
          </w:p>
          <w:p w14:paraId="0C78681B" w14:textId="77777777" w:rsidR="00475585" w:rsidRPr="00BF08A1" w:rsidRDefault="00475585" w:rsidP="002F453F">
            <w:pPr>
              <w:ind w:left="72" w:hanging="72"/>
              <w:rPr>
                <w:rFonts w:ascii="Arial" w:hAnsi="Arial" w:cs="Arial"/>
                <w:sz w:val="20"/>
                <w:szCs w:val="20"/>
              </w:rPr>
            </w:pPr>
            <w:r w:rsidRPr="00BA58AF">
              <w:rPr>
                <w:rFonts w:ascii="Arial" w:hAnsi="Arial" w:cs="Arial"/>
                <w:sz w:val="20"/>
                <w:szCs w:val="20"/>
              </w:rPr>
              <w:t>Notes:</w:t>
            </w:r>
            <w:r w:rsidRPr="00BC65D8">
              <w:rPr>
                <w:rFonts w:ascii="Arial" w:hAnsi="Arial" w:cs="Arial"/>
                <w:sz w:val="20"/>
                <w:szCs w:val="20"/>
              </w:rPr>
              <w:t xml:space="preserve"> </w:t>
            </w:r>
            <w:r>
              <w:rPr>
                <w:rFonts w:ascii="Arial" w:hAnsi="Arial" w:cs="Arial"/>
                <w:sz w:val="20"/>
                <w:szCs w:val="20"/>
              </w:rPr>
              <w:t>N = 671, absolute values greater than</w:t>
            </w:r>
            <w:r w:rsidRPr="00BC65D8">
              <w:rPr>
                <w:rFonts w:ascii="Arial" w:hAnsi="Arial" w:cs="Arial"/>
                <w:sz w:val="20"/>
                <w:szCs w:val="20"/>
              </w:rPr>
              <w:t xml:space="preserve"> .07</w:t>
            </w:r>
            <w:r>
              <w:rPr>
                <w:rFonts w:ascii="Arial" w:hAnsi="Arial" w:cs="Arial"/>
                <w:sz w:val="20"/>
                <w:szCs w:val="20"/>
              </w:rPr>
              <w:t>6</w:t>
            </w:r>
            <w:r w:rsidRPr="00BC65D8">
              <w:rPr>
                <w:rFonts w:ascii="Arial" w:hAnsi="Arial" w:cs="Arial"/>
                <w:sz w:val="20"/>
                <w:szCs w:val="20"/>
              </w:rPr>
              <w:t xml:space="preserve"> are significant at </w:t>
            </w:r>
            <w:r w:rsidRPr="00BC65D8">
              <w:rPr>
                <w:rFonts w:ascii="Arial" w:hAnsi="Arial" w:cs="Arial"/>
                <w:i/>
                <w:iCs/>
                <w:sz w:val="20"/>
                <w:szCs w:val="20"/>
              </w:rPr>
              <w:t>p</w:t>
            </w:r>
            <w:r w:rsidRPr="00BC65D8">
              <w:rPr>
                <w:rFonts w:ascii="Arial" w:hAnsi="Arial" w:cs="Arial"/>
                <w:sz w:val="20"/>
                <w:szCs w:val="20"/>
              </w:rPr>
              <w:t xml:space="preserve"> &lt; .05</w:t>
            </w:r>
            <w:r>
              <w:rPr>
                <w:rFonts w:ascii="Arial" w:hAnsi="Arial" w:cs="Arial"/>
                <w:sz w:val="20"/>
                <w:szCs w:val="20"/>
              </w:rPr>
              <w:t>.</w:t>
            </w:r>
          </w:p>
        </w:tc>
      </w:tr>
    </w:tbl>
    <w:p w14:paraId="31B6A5C4" w14:textId="77777777" w:rsidR="00475585" w:rsidRDefault="00475585" w:rsidP="002F453F">
      <w:pPr>
        <w:spacing w:line="480" w:lineRule="auto"/>
        <w:jc w:val="both"/>
      </w:pPr>
    </w:p>
    <w:p w14:paraId="470212F7" w14:textId="77777777" w:rsidR="00475585" w:rsidRDefault="00475585" w:rsidP="002F453F">
      <w:pPr>
        <w:spacing w:line="480" w:lineRule="auto"/>
        <w:jc w:val="both"/>
      </w:pPr>
    </w:p>
    <w:p w14:paraId="359E7881" w14:textId="77777777" w:rsidR="00475585" w:rsidRDefault="00475585" w:rsidP="006E7C15">
      <w:pPr>
        <w:jc w:val="both"/>
        <w:sectPr w:rsidR="00475585" w:rsidSect="002F453F">
          <w:pgSz w:w="15840" w:h="12240" w:orient="landscape" w:code="1"/>
          <w:pgMar w:top="1440" w:right="1440" w:bottom="1440" w:left="1440" w:header="706" w:footer="403" w:gutter="0"/>
          <w:cols w:space="708"/>
          <w:docGrid w:linePitch="360"/>
        </w:sectPr>
      </w:pPr>
    </w:p>
    <w:p w14:paraId="1B81C07C" w14:textId="77777777" w:rsidR="00475585" w:rsidRPr="00D73219" w:rsidRDefault="00475585" w:rsidP="002F453F">
      <w:pPr>
        <w:autoSpaceDE w:val="0"/>
        <w:autoSpaceDN w:val="0"/>
        <w:adjustRightInd w:val="0"/>
        <w:spacing w:line="480" w:lineRule="auto"/>
        <w:jc w:val="center"/>
        <w:outlineLvl w:val="0"/>
        <w:rPr>
          <w:i/>
          <w:caps/>
          <w:szCs w:val="20"/>
        </w:rPr>
      </w:pPr>
      <w:bookmarkStart w:id="5" w:name="Theme5"/>
      <w:r>
        <w:rPr>
          <w:i/>
          <w:caps/>
          <w:szCs w:val="20"/>
        </w:rPr>
        <w:lastRenderedPageBreak/>
        <w:t xml:space="preserve">Theme </w:t>
      </w:r>
      <w:r w:rsidRPr="00D73219">
        <w:rPr>
          <w:i/>
          <w:caps/>
          <w:szCs w:val="20"/>
        </w:rPr>
        <w:t>5: Graphical Plots of the Exploratory Interactions</w:t>
      </w:r>
      <w:bookmarkEnd w:id="5"/>
    </w:p>
    <w:p w14:paraId="5BC223CC" w14:textId="4A14262A" w:rsidR="00475585" w:rsidRDefault="006D1369" w:rsidP="002F453F">
      <w:pPr>
        <w:pStyle w:val="NormalWeb"/>
        <w:widowControl w:val="0"/>
        <w:spacing w:before="0" w:beforeAutospacing="0" w:after="0" w:afterAutospacing="0" w:line="480" w:lineRule="auto"/>
        <w:ind w:left="450" w:hanging="450"/>
        <w:contextualSpacing/>
      </w:pPr>
      <w:r w:rsidRPr="00B23DCF">
        <w:rPr>
          <w:noProof/>
          <w:lang w:val="de-AT" w:eastAsia="de-AT"/>
        </w:rPr>
        <mc:AlternateContent>
          <mc:Choice Requires="wpg">
            <w:drawing>
              <wp:anchor distT="0" distB="0" distL="114300" distR="114300" simplePos="0" relativeHeight="251667456" behindDoc="0" locked="0" layoutInCell="1" allowOverlap="1" wp14:anchorId="00D3BA51" wp14:editId="61DA3F71">
                <wp:simplePos x="0" y="0"/>
                <wp:positionH relativeFrom="column">
                  <wp:posOffset>0</wp:posOffset>
                </wp:positionH>
                <wp:positionV relativeFrom="paragraph">
                  <wp:posOffset>304536</wp:posOffset>
                </wp:positionV>
                <wp:extent cx="5953125" cy="7355205"/>
                <wp:effectExtent l="0" t="0" r="28575" b="0"/>
                <wp:wrapNone/>
                <wp:docPr id="230" name="Gruppieren 8">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953125" cy="7355205"/>
                          <a:chOff x="0" y="0"/>
                          <a:chExt cx="5953125" cy="7355356"/>
                        </a:xfrm>
                      </wpg:grpSpPr>
                      <wps:wsp>
                        <wps:cNvPr id="231" name="Textfeld 1">
                          <a:extLst/>
                        </wps:cNvPr>
                        <wps:cNvSpPr txBox="1"/>
                        <wps:spPr>
                          <a:xfrm>
                            <a:off x="1039247" y="0"/>
                            <a:ext cx="3838575" cy="383540"/>
                          </a:xfrm>
                          <a:prstGeom prst="rect">
                            <a:avLst/>
                          </a:prstGeom>
                          <a:noFill/>
                        </wps:spPr>
                        <wps:txbx>
                          <w:txbxContent>
                            <w:p w14:paraId="3826131C"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20"/>
                                  <w:szCs w:val="20"/>
                                </w:rPr>
                                <w:t>FIGURE W1</w:t>
                              </w:r>
                            </w:p>
                            <w:p w14:paraId="27B7FC27" w14:textId="77777777" w:rsidR="00C033BE" w:rsidRDefault="00C033BE" w:rsidP="00B23DCF">
                              <w:pPr>
                                <w:pStyle w:val="NormalWeb"/>
                                <w:spacing w:before="0" w:beforeAutospacing="0" w:after="0" w:afterAutospacing="0"/>
                                <w:jc w:val="center"/>
                              </w:pPr>
                              <w:r>
                                <w:rPr>
                                  <w:rFonts w:ascii="Arial" w:hAnsi="Arial" w:cs="Arial"/>
                                  <w:caps/>
                                  <w:color w:val="000000" w:themeColor="text1"/>
                                  <w:kern w:val="24"/>
                                  <w:sz w:val="20"/>
                                  <w:szCs w:val="20"/>
                                </w:rPr>
                                <w:t>Graphical Plots of the Exploratory Interactions</w:t>
                              </w:r>
                            </w:p>
                          </w:txbxContent>
                        </wps:txbx>
                        <wps:bodyPr wrap="none" rtlCol="0">
                          <a:spAutoFit/>
                        </wps:bodyPr>
                      </wps:wsp>
                      <wps:wsp>
                        <wps:cNvPr id="232" name="Gerader Verbinder 232">
                          <a:extLst/>
                        </wps:cNvPr>
                        <wps:cNvCnPr/>
                        <wps:spPr>
                          <a:xfrm>
                            <a:off x="0" y="399889"/>
                            <a:ext cx="5943600" cy="0"/>
                          </a:xfrm>
                          <a:prstGeom prst="line">
                            <a:avLst/>
                          </a:prstGeom>
                          <a:noFill/>
                          <a:ln w="6350" cap="flat" cmpd="sng" algn="ctr">
                            <a:solidFill>
                              <a:sysClr val="windowText" lastClr="000000"/>
                            </a:solidFill>
                            <a:prstDash val="solid"/>
                            <a:miter lim="800000"/>
                            <a:headEnd type="none" w="med" len="med"/>
                            <a:tailEnd type="none" w="med" len="med"/>
                          </a:ln>
                          <a:effectLst/>
                        </wps:spPr>
                        <wps:bodyPr/>
                      </wps:wsp>
                      <wps:wsp>
                        <wps:cNvPr id="233" name="Gerade Verbindung mit Pfeil 233">
                          <a:extLst/>
                        </wps:cNvPr>
                        <wps:cNvCnPr/>
                        <wps:spPr>
                          <a:xfrm>
                            <a:off x="683753" y="238397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234" name="Gerade Verbindung mit Pfeil 234">
                          <a:extLst/>
                        </wps:cNvPr>
                        <wps:cNvCnPr/>
                        <wps:spPr>
                          <a:xfrm>
                            <a:off x="683753" y="207600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235" name="Gerade Verbindung mit Pfeil 235">
                          <a:extLst/>
                        </wps:cNvPr>
                        <wps:cNvCnPr/>
                        <wps:spPr>
                          <a:xfrm>
                            <a:off x="683751" y="176803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236" name="Gerade Verbindung mit Pfeil 236">
                          <a:extLst/>
                        </wps:cNvPr>
                        <wps:cNvCnPr/>
                        <wps:spPr>
                          <a:xfrm>
                            <a:off x="683753" y="146006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237" name="Textfeld 7">
                          <a:extLst/>
                        </wps:cNvPr>
                        <wps:cNvSpPr txBox="1"/>
                        <wps:spPr>
                          <a:xfrm>
                            <a:off x="651872" y="491248"/>
                            <a:ext cx="2205990" cy="354330"/>
                          </a:xfrm>
                          <a:prstGeom prst="rect">
                            <a:avLst/>
                          </a:prstGeom>
                          <a:noFill/>
                        </wps:spPr>
                        <wps:txbx>
                          <w:txbxContent>
                            <w:p w14:paraId="58513BFC" w14:textId="46C7E240" w:rsidR="00C033BE" w:rsidRDefault="00C033BE" w:rsidP="00B23DCF">
                              <w:pPr>
                                <w:pStyle w:val="NormalWeb"/>
                                <w:spacing w:before="0" w:beforeAutospacing="0" w:after="0" w:afterAutospacing="0"/>
                                <w:jc w:val="center"/>
                              </w:pPr>
                              <w:r>
                                <w:rPr>
                                  <w:rFonts w:ascii="Arial" w:hAnsi="Arial" w:cs="Arial"/>
                                  <w:b/>
                                  <w:bCs/>
                                  <w:color w:val="000000" w:themeColor="text1"/>
                                  <w:kern w:val="24"/>
                                  <w:sz w:val="18"/>
                                  <w:szCs w:val="18"/>
                                </w:rPr>
                                <w:t>a</w:t>
                              </w:r>
                              <w:r>
                                <w:rPr>
                                  <w:rFonts w:ascii="Arial" w:hAnsi="Arial" w:cs="Arial"/>
                                  <w:color w:val="000000" w:themeColor="text1"/>
                                  <w:kern w:val="24"/>
                                  <w:sz w:val="18"/>
                                  <w:szCs w:val="18"/>
                                </w:rPr>
                                <w:t xml:space="preserve"> Interaction of Imagined (Versus Experienced) Offering with Congruency</w:t>
                              </w:r>
                            </w:p>
                          </w:txbxContent>
                        </wps:txbx>
                        <wps:bodyPr wrap="square" rtlCol="0">
                          <a:spAutoFit/>
                        </wps:bodyPr>
                      </wps:wsp>
                      <wps:wsp>
                        <wps:cNvPr id="238" name="Gerade Verbindung mit Pfeil 238">
                          <a:extLst/>
                        </wps:cNvPr>
                        <wps:cNvCnPr>
                          <a:cxnSpLocks/>
                        </wps:cNvCnPr>
                        <wps:spPr>
                          <a:xfrm>
                            <a:off x="683753" y="2691939"/>
                            <a:ext cx="2121408"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239" name="Textfeld 10">
                          <a:extLst/>
                        </wps:cNvPr>
                        <wps:cNvSpPr txBox="1"/>
                        <wps:spPr>
                          <a:xfrm>
                            <a:off x="295275" y="846537"/>
                            <a:ext cx="790575" cy="222885"/>
                          </a:xfrm>
                          <a:prstGeom prst="rect">
                            <a:avLst/>
                          </a:prstGeom>
                          <a:noFill/>
                        </wps:spPr>
                        <wps:txbx>
                          <w:txbxContent>
                            <w:p w14:paraId="3F7707E4"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Effect size</w:t>
                              </w:r>
                            </w:p>
                          </w:txbxContent>
                        </wps:txbx>
                        <wps:bodyPr wrap="square" rtlCol="0">
                          <a:spAutoFit/>
                        </wps:bodyPr>
                      </wps:wsp>
                      <wps:wsp>
                        <wps:cNvPr id="240" name="Textfeld 11">
                          <a:extLst/>
                        </wps:cNvPr>
                        <wps:cNvSpPr txBox="1"/>
                        <wps:spPr>
                          <a:xfrm>
                            <a:off x="1853306" y="2784166"/>
                            <a:ext cx="1041400" cy="485775"/>
                          </a:xfrm>
                          <a:prstGeom prst="rect">
                            <a:avLst/>
                          </a:prstGeom>
                          <a:noFill/>
                        </wps:spPr>
                        <wps:txbx>
                          <w:txbxContent>
                            <w:p w14:paraId="54768B65"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More congruent ambient scents (+1 SD)</w:t>
                              </w:r>
                            </w:p>
                          </w:txbxContent>
                        </wps:txbx>
                        <wps:bodyPr wrap="square" rtlCol="0">
                          <a:spAutoFit/>
                        </wps:bodyPr>
                      </wps:wsp>
                      <wps:wsp>
                        <wps:cNvPr id="241" name="Textfeld 12">
                          <a:extLst/>
                        </wps:cNvPr>
                        <wps:cNvSpPr txBox="1"/>
                        <wps:spPr>
                          <a:xfrm>
                            <a:off x="796032" y="2784167"/>
                            <a:ext cx="979170" cy="485775"/>
                          </a:xfrm>
                          <a:prstGeom prst="rect">
                            <a:avLst/>
                          </a:prstGeom>
                          <a:noFill/>
                        </wps:spPr>
                        <wps:txbx>
                          <w:txbxContent>
                            <w:p w14:paraId="62CE8C2A"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Less congruent ambient scents (-1 SD)</w:t>
                              </w:r>
                            </w:p>
                          </w:txbxContent>
                        </wps:txbx>
                        <wps:bodyPr wrap="square" rtlCol="0">
                          <a:spAutoFit/>
                        </wps:bodyPr>
                      </wps:wsp>
                      <wps:wsp>
                        <wps:cNvPr id="242" name="Gerade Verbindung mit Pfeil 242">
                          <a:extLst/>
                        </wps:cNvPr>
                        <wps:cNvCnPr>
                          <a:cxnSpLocks/>
                        </wps:cNvCnPr>
                        <wps:spPr>
                          <a:xfrm flipV="1">
                            <a:off x="683753" y="1100883"/>
                            <a:ext cx="0" cy="1591056"/>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243" name="Gerader Verbinder 243">
                          <a:extLst/>
                        </wps:cNvPr>
                        <wps:cNvCnPr/>
                        <wps:spPr>
                          <a:xfrm>
                            <a:off x="1278004" y="2691939"/>
                            <a:ext cx="0" cy="91440"/>
                          </a:xfrm>
                          <a:prstGeom prst="line">
                            <a:avLst/>
                          </a:prstGeom>
                          <a:noFill/>
                          <a:ln w="6350" cap="flat" cmpd="sng" algn="ctr">
                            <a:solidFill>
                              <a:sysClr val="windowText" lastClr="000000"/>
                            </a:solidFill>
                            <a:prstDash val="solid"/>
                            <a:miter lim="800000"/>
                          </a:ln>
                          <a:effectLst/>
                        </wps:spPr>
                        <wps:bodyPr/>
                      </wps:wsp>
                      <wps:wsp>
                        <wps:cNvPr id="244" name="Gerader Verbinder 244">
                          <a:extLst/>
                        </wps:cNvPr>
                        <wps:cNvCnPr/>
                        <wps:spPr>
                          <a:xfrm>
                            <a:off x="2369332" y="2691939"/>
                            <a:ext cx="0" cy="91440"/>
                          </a:xfrm>
                          <a:prstGeom prst="line">
                            <a:avLst/>
                          </a:prstGeom>
                          <a:noFill/>
                          <a:ln w="6350" cap="flat" cmpd="sng" algn="ctr">
                            <a:solidFill>
                              <a:sysClr val="windowText" lastClr="000000"/>
                            </a:solidFill>
                            <a:prstDash val="solid"/>
                            <a:miter lim="800000"/>
                          </a:ln>
                          <a:effectLst/>
                        </wps:spPr>
                        <wps:bodyPr/>
                      </wps:wsp>
                      <wps:wsp>
                        <wps:cNvPr id="245" name="Gerader Verbinder 245">
                          <a:extLst/>
                        </wps:cNvPr>
                        <wps:cNvCnPr>
                          <a:cxnSpLocks/>
                        </wps:cNvCnPr>
                        <wps:spPr>
                          <a:xfrm rot="5400000">
                            <a:off x="638033" y="2338250"/>
                            <a:ext cx="0" cy="91440"/>
                          </a:xfrm>
                          <a:prstGeom prst="line">
                            <a:avLst/>
                          </a:prstGeom>
                          <a:noFill/>
                          <a:ln w="6350" cap="flat" cmpd="sng" algn="ctr">
                            <a:solidFill>
                              <a:sysClr val="windowText" lastClr="000000"/>
                            </a:solidFill>
                            <a:prstDash val="solid"/>
                            <a:miter lim="800000"/>
                          </a:ln>
                          <a:effectLst/>
                        </wps:spPr>
                        <wps:bodyPr/>
                      </wps:wsp>
                      <wps:wsp>
                        <wps:cNvPr id="246" name="Gerader Verbinder 246">
                          <a:extLst/>
                        </wps:cNvPr>
                        <wps:cNvCnPr>
                          <a:cxnSpLocks/>
                        </wps:cNvCnPr>
                        <wps:spPr>
                          <a:xfrm rot="5400000">
                            <a:off x="638033" y="2030280"/>
                            <a:ext cx="0" cy="91440"/>
                          </a:xfrm>
                          <a:prstGeom prst="line">
                            <a:avLst/>
                          </a:prstGeom>
                          <a:noFill/>
                          <a:ln w="6350" cap="flat" cmpd="sng" algn="ctr">
                            <a:solidFill>
                              <a:sysClr val="windowText" lastClr="000000"/>
                            </a:solidFill>
                            <a:prstDash val="solid"/>
                            <a:miter lim="800000"/>
                          </a:ln>
                          <a:effectLst/>
                        </wps:spPr>
                        <wps:bodyPr/>
                      </wps:wsp>
                      <wps:wsp>
                        <wps:cNvPr id="247" name="Gerader Verbinder 247">
                          <a:extLst/>
                        </wps:cNvPr>
                        <wps:cNvCnPr>
                          <a:cxnSpLocks/>
                        </wps:cNvCnPr>
                        <wps:spPr>
                          <a:xfrm rot="5400000">
                            <a:off x="638033" y="1722310"/>
                            <a:ext cx="0" cy="91440"/>
                          </a:xfrm>
                          <a:prstGeom prst="line">
                            <a:avLst/>
                          </a:prstGeom>
                          <a:noFill/>
                          <a:ln w="6350" cap="flat" cmpd="sng" algn="ctr">
                            <a:solidFill>
                              <a:sysClr val="windowText" lastClr="000000"/>
                            </a:solidFill>
                            <a:prstDash val="solid"/>
                            <a:miter lim="800000"/>
                          </a:ln>
                          <a:effectLst/>
                        </wps:spPr>
                        <wps:bodyPr/>
                      </wps:wsp>
                      <wps:wsp>
                        <wps:cNvPr id="248" name="Gerader Verbinder 248">
                          <a:extLst/>
                        </wps:cNvPr>
                        <wps:cNvCnPr>
                          <a:cxnSpLocks/>
                        </wps:cNvCnPr>
                        <wps:spPr>
                          <a:xfrm rot="5400000">
                            <a:off x="638033" y="1414340"/>
                            <a:ext cx="0" cy="91440"/>
                          </a:xfrm>
                          <a:prstGeom prst="line">
                            <a:avLst/>
                          </a:prstGeom>
                          <a:noFill/>
                          <a:ln w="6350" cap="flat" cmpd="sng" algn="ctr">
                            <a:solidFill>
                              <a:sysClr val="windowText" lastClr="000000"/>
                            </a:solidFill>
                            <a:prstDash val="solid"/>
                            <a:miter lim="800000"/>
                          </a:ln>
                          <a:effectLst/>
                        </wps:spPr>
                        <wps:bodyPr/>
                      </wps:wsp>
                      <wps:wsp>
                        <wps:cNvPr id="249" name="Gerader Verbinder 249">
                          <a:extLst/>
                        </wps:cNvPr>
                        <wps:cNvCnPr>
                          <a:cxnSpLocks/>
                        </wps:cNvCnPr>
                        <wps:spPr>
                          <a:xfrm rot="5400000">
                            <a:off x="638033" y="2646219"/>
                            <a:ext cx="0" cy="91440"/>
                          </a:xfrm>
                          <a:prstGeom prst="line">
                            <a:avLst/>
                          </a:prstGeom>
                          <a:noFill/>
                          <a:ln w="6350" cap="flat" cmpd="sng" algn="ctr">
                            <a:solidFill>
                              <a:sysClr val="windowText" lastClr="000000"/>
                            </a:solidFill>
                            <a:prstDash val="solid"/>
                            <a:miter lim="800000"/>
                          </a:ln>
                          <a:effectLst/>
                        </wps:spPr>
                        <wps:bodyPr/>
                      </wps:wsp>
                      <wps:wsp>
                        <wps:cNvPr id="250" name="Textfeld 21">
                          <a:extLst/>
                        </wps:cNvPr>
                        <wps:cNvSpPr txBox="1"/>
                        <wps:spPr>
                          <a:xfrm>
                            <a:off x="224578" y="2574254"/>
                            <a:ext cx="395605" cy="222885"/>
                          </a:xfrm>
                          <a:prstGeom prst="rect">
                            <a:avLst/>
                          </a:prstGeom>
                          <a:noFill/>
                        </wps:spPr>
                        <wps:txbx>
                          <w:txbxContent>
                            <w:p w14:paraId="28E4055F"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251" name="Textfeld 22">
                          <a:extLst/>
                        </wps:cNvPr>
                        <wps:cNvSpPr txBox="1"/>
                        <wps:spPr>
                          <a:xfrm>
                            <a:off x="224578" y="2263081"/>
                            <a:ext cx="395605" cy="222885"/>
                          </a:xfrm>
                          <a:prstGeom prst="rect">
                            <a:avLst/>
                          </a:prstGeom>
                          <a:noFill/>
                        </wps:spPr>
                        <wps:txbx>
                          <w:txbxContent>
                            <w:p w14:paraId="4EAEC662"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0</w:t>
                              </w:r>
                            </w:p>
                          </w:txbxContent>
                        </wps:txbx>
                        <wps:bodyPr wrap="square" rtlCol="0">
                          <a:spAutoFit/>
                        </wps:bodyPr>
                      </wps:wsp>
                      <wps:wsp>
                        <wps:cNvPr id="777" name="Textfeld 23">
                          <a:extLst/>
                        </wps:cNvPr>
                        <wps:cNvSpPr txBox="1"/>
                        <wps:spPr>
                          <a:xfrm>
                            <a:off x="224578" y="1964607"/>
                            <a:ext cx="395605" cy="222885"/>
                          </a:xfrm>
                          <a:prstGeom prst="rect">
                            <a:avLst/>
                          </a:prstGeom>
                          <a:noFill/>
                        </wps:spPr>
                        <wps:txbx>
                          <w:txbxContent>
                            <w:p w14:paraId="21FD7246"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778" name="Textfeld 24">
                          <a:extLst/>
                        </wps:cNvPr>
                        <wps:cNvSpPr txBox="1"/>
                        <wps:spPr>
                          <a:xfrm>
                            <a:off x="224578" y="1653434"/>
                            <a:ext cx="395605" cy="222885"/>
                          </a:xfrm>
                          <a:prstGeom prst="rect">
                            <a:avLst/>
                          </a:prstGeom>
                          <a:noFill/>
                        </wps:spPr>
                        <wps:txbx>
                          <w:txbxContent>
                            <w:p w14:paraId="1315A4A6"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0</w:t>
                              </w:r>
                            </w:p>
                          </w:txbxContent>
                        </wps:txbx>
                        <wps:bodyPr wrap="square" rtlCol="0">
                          <a:spAutoFit/>
                        </wps:bodyPr>
                      </wps:wsp>
                      <wps:wsp>
                        <wps:cNvPr id="779" name="Textfeld 25">
                          <a:extLst/>
                        </wps:cNvPr>
                        <wps:cNvSpPr txBox="1"/>
                        <wps:spPr>
                          <a:xfrm>
                            <a:off x="224578" y="1342261"/>
                            <a:ext cx="395605" cy="222885"/>
                          </a:xfrm>
                          <a:prstGeom prst="rect">
                            <a:avLst/>
                          </a:prstGeom>
                          <a:noFill/>
                        </wps:spPr>
                        <wps:txbx>
                          <w:txbxContent>
                            <w:p w14:paraId="405A3724"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5</w:t>
                              </w:r>
                            </w:p>
                          </w:txbxContent>
                        </wps:txbx>
                        <wps:bodyPr wrap="square" rtlCol="0">
                          <a:spAutoFit/>
                        </wps:bodyPr>
                      </wps:wsp>
                      <wps:wsp>
                        <wps:cNvPr id="780" name="Gerader Verbinder 780">
                          <a:extLst/>
                        </wps:cNvPr>
                        <wps:cNvCnPr>
                          <a:cxnSpLocks/>
                        </wps:cNvCnPr>
                        <wps:spPr>
                          <a:xfrm flipV="1">
                            <a:off x="1287767" y="1710717"/>
                            <a:ext cx="1116579" cy="673253"/>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781" name="Gerader Verbinder 781">
                          <a:extLst/>
                        </wps:cNvPr>
                        <wps:cNvCnPr>
                          <a:cxnSpLocks/>
                        </wps:cNvCnPr>
                        <wps:spPr>
                          <a:xfrm flipV="1">
                            <a:off x="1287767" y="1441011"/>
                            <a:ext cx="1116579" cy="132190"/>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782" name="Gerader Verbinder 782">
                          <a:extLst/>
                        </wps:cNvPr>
                        <wps:cNvCnPr>
                          <a:cxnSpLocks/>
                        </wps:cNvCnPr>
                        <wps:spPr>
                          <a:xfrm>
                            <a:off x="3201847" y="3424633"/>
                            <a:ext cx="182880" cy="0"/>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783" name="Textfeld 40">
                          <a:extLst/>
                        </wps:cNvPr>
                        <wps:cNvSpPr txBox="1"/>
                        <wps:spPr>
                          <a:xfrm>
                            <a:off x="3399367" y="3308951"/>
                            <a:ext cx="1138555" cy="222885"/>
                          </a:xfrm>
                          <a:prstGeom prst="rect">
                            <a:avLst/>
                          </a:prstGeom>
                          <a:noFill/>
                        </wps:spPr>
                        <wps:txbx>
                          <w:txbxContent>
                            <w:p w14:paraId="60023AD1" w14:textId="77777777" w:rsidR="00C033BE" w:rsidRDefault="00C033BE" w:rsidP="00B23DCF">
                              <w:pPr>
                                <w:pStyle w:val="NormalWeb"/>
                                <w:spacing w:before="0" w:beforeAutospacing="0" w:after="0" w:afterAutospacing="0"/>
                              </w:pPr>
                              <w:r>
                                <w:rPr>
                                  <w:rFonts w:ascii="Arial" w:hAnsi="Arial" w:cs="Arial"/>
                                  <w:color w:val="000000" w:themeColor="text1"/>
                                  <w:kern w:val="24"/>
                                  <w:sz w:val="18"/>
                                  <w:szCs w:val="18"/>
                                </w:rPr>
                                <w:t>Imagined offering</w:t>
                              </w:r>
                            </w:p>
                          </w:txbxContent>
                        </wps:txbx>
                        <wps:bodyPr wrap="square" rtlCol="0">
                          <a:spAutoFit/>
                        </wps:bodyPr>
                      </wps:wsp>
                      <wps:wsp>
                        <wps:cNvPr id="799" name="Gerader Verbinder 799">
                          <a:extLst/>
                        </wps:cNvPr>
                        <wps:cNvCnPr>
                          <a:cxnSpLocks/>
                        </wps:cNvCnPr>
                        <wps:spPr>
                          <a:xfrm>
                            <a:off x="1437883" y="3424633"/>
                            <a:ext cx="182880" cy="0"/>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864" name="Textfeld 42">
                          <a:extLst/>
                        </wps:cNvPr>
                        <wps:cNvSpPr txBox="1"/>
                        <wps:spPr>
                          <a:xfrm>
                            <a:off x="1616233" y="3308951"/>
                            <a:ext cx="1382395" cy="222885"/>
                          </a:xfrm>
                          <a:prstGeom prst="rect">
                            <a:avLst/>
                          </a:prstGeom>
                          <a:noFill/>
                        </wps:spPr>
                        <wps:txbx>
                          <w:txbxContent>
                            <w:p w14:paraId="50973C7E" w14:textId="77777777" w:rsidR="00C033BE" w:rsidRDefault="00C033BE" w:rsidP="00B23DCF">
                              <w:pPr>
                                <w:pStyle w:val="NormalWeb"/>
                                <w:spacing w:before="0" w:beforeAutospacing="0" w:after="0" w:afterAutospacing="0"/>
                              </w:pPr>
                              <w:r>
                                <w:rPr>
                                  <w:rFonts w:ascii="Arial" w:hAnsi="Arial" w:cs="Arial"/>
                                  <w:color w:val="000000" w:themeColor="text1"/>
                                  <w:kern w:val="24"/>
                                  <w:sz w:val="18"/>
                                  <w:szCs w:val="18"/>
                                </w:rPr>
                                <w:t>Experienced offering</w:t>
                              </w:r>
                            </w:p>
                          </w:txbxContent>
                        </wps:txbx>
                        <wps:bodyPr wrap="square" rtlCol="0">
                          <a:spAutoFit/>
                        </wps:bodyPr>
                      </wps:wsp>
                      <wps:wsp>
                        <wps:cNvPr id="865" name="Textfeld 54">
                          <a:extLst/>
                        </wps:cNvPr>
                        <wps:cNvSpPr txBox="1"/>
                        <wps:spPr>
                          <a:xfrm>
                            <a:off x="9525" y="6738136"/>
                            <a:ext cx="5943600" cy="617220"/>
                          </a:xfrm>
                          <a:prstGeom prst="rect">
                            <a:avLst/>
                          </a:prstGeom>
                          <a:noFill/>
                        </wps:spPr>
                        <wps:txbx>
                          <w:txbxContent>
                            <w:p w14:paraId="54F87C13" w14:textId="77777777" w:rsidR="00C033BE" w:rsidRDefault="00C033BE" w:rsidP="00B23DCF">
                              <w:pPr>
                                <w:pStyle w:val="NormalWeb"/>
                                <w:spacing w:before="0" w:beforeAutospacing="0" w:after="0" w:afterAutospacing="0"/>
                                <w:ind w:left="634" w:hanging="634"/>
                              </w:pPr>
                              <w:r>
                                <w:rPr>
                                  <w:rFonts w:ascii="Arial" w:hAnsi="Arial" w:cs="Arial"/>
                                  <w:color w:val="000000" w:themeColor="text1"/>
                                  <w:kern w:val="24"/>
                                  <w:sz w:val="18"/>
                                  <w:szCs w:val="18"/>
                                </w:rPr>
                                <w:t xml:space="preserve">Notes: </w:t>
                              </w:r>
                              <w:r>
                                <w:rPr>
                                  <w:rFonts w:ascii="Arial" w:hAnsi="Arial" w:cs="Arial"/>
                                  <w:color w:val="000000" w:themeColor="text1"/>
                                  <w:kern w:val="24"/>
                                  <w:sz w:val="18"/>
                                  <w:szCs w:val="18"/>
                                </w:rPr>
                                <w:tab/>
                                <w:t>A cautionary note seems warranted: While exploring the data for other interactions, many constellations were possible, so that the results should be seen as a first insight. Furthermore, the interactions occurred on the sample level. Thus, due to the variance partitioning, they do not influence Level 1 effects, which add to the shown simple slopes. Using values at ±1 SD follows suggestions by Cohen et al. (2003).</w:t>
                              </w:r>
                            </w:p>
                          </w:txbxContent>
                        </wps:txbx>
                        <wps:bodyPr wrap="square" lIns="45720" rIns="0" rtlCol="0">
                          <a:spAutoFit/>
                        </wps:bodyPr>
                      </wps:wsp>
                      <wps:wsp>
                        <wps:cNvPr id="866" name="Gerader Verbinder 866">
                          <a:extLst/>
                        </wps:cNvPr>
                        <wps:cNvCnPr>
                          <a:cxnSpLocks/>
                        </wps:cNvCnPr>
                        <wps:spPr>
                          <a:xfrm rot="5400000">
                            <a:off x="638033" y="1106370"/>
                            <a:ext cx="0" cy="91440"/>
                          </a:xfrm>
                          <a:prstGeom prst="line">
                            <a:avLst/>
                          </a:prstGeom>
                          <a:noFill/>
                          <a:ln w="6350" cap="flat" cmpd="sng" algn="ctr">
                            <a:solidFill>
                              <a:sysClr val="windowText" lastClr="000000"/>
                            </a:solidFill>
                            <a:prstDash val="solid"/>
                            <a:miter lim="800000"/>
                          </a:ln>
                          <a:effectLst/>
                        </wps:spPr>
                        <wps:bodyPr/>
                      </wps:wsp>
                      <wps:wsp>
                        <wps:cNvPr id="867" name="Textfeld 57">
                          <a:extLst/>
                        </wps:cNvPr>
                        <wps:cNvSpPr txBox="1"/>
                        <wps:spPr>
                          <a:xfrm>
                            <a:off x="224578" y="1037084"/>
                            <a:ext cx="395605" cy="222885"/>
                          </a:xfrm>
                          <a:prstGeom prst="rect">
                            <a:avLst/>
                          </a:prstGeom>
                          <a:noFill/>
                        </wps:spPr>
                        <wps:txbx>
                          <w:txbxContent>
                            <w:p w14:paraId="5BBCB79F"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20</w:t>
                              </w:r>
                            </w:p>
                          </w:txbxContent>
                        </wps:txbx>
                        <wps:bodyPr wrap="square" rtlCol="0">
                          <a:spAutoFit/>
                        </wps:bodyPr>
                      </wps:wsp>
                      <wps:wsp>
                        <wps:cNvPr id="868" name="Gerade Verbindung mit Pfeil 868">
                          <a:extLst/>
                        </wps:cNvPr>
                        <wps:cNvCnPr/>
                        <wps:spPr>
                          <a:xfrm>
                            <a:off x="683753" y="115209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69" name="Rechteck 869">
                          <a:extLst/>
                        </wps:cNvPr>
                        <wps:cNvSpPr/>
                        <wps:spPr>
                          <a:xfrm>
                            <a:off x="9525" y="3308090"/>
                            <a:ext cx="5943600" cy="233086"/>
                          </a:xfrm>
                          <a:prstGeom prst="rect">
                            <a:avLst/>
                          </a:prstGeom>
                          <a:noFill/>
                          <a:ln w="6350" cap="flat" cmpd="sng" algn="ctr">
                            <a:solidFill>
                              <a:sysClr val="windowText" lastClr="000000"/>
                            </a:solidFill>
                            <a:prstDash val="solid"/>
                            <a:miter lim="800000"/>
                          </a:ln>
                          <a:effectLst/>
                        </wps:spPr>
                        <wps:bodyPr rtlCol="0" anchor="ctr"/>
                      </wps:wsp>
                      <wps:wsp>
                        <wps:cNvPr id="870" name="Gerade Verbindung mit Pfeil 870">
                          <a:extLst/>
                        </wps:cNvPr>
                        <wps:cNvCnPr/>
                        <wps:spPr>
                          <a:xfrm>
                            <a:off x="3542058" y="238397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71" name="Gerade Verbindung mit Pfeil 871">
                          <a:extLst/>
                        </wps:cNvPr>
                        <wps:cNvCnPr/>
                        <wps:spPr>
                          <a:xfrm>
                            <a:off x="3542058" y="207600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72" name="Gerade Verbindung mit Pfeil 872">
                          <a:extLst/>
                        </wps:cNvPr>
                        <wps:cNvCnPr/>
                        <wps:spPr>
                          <a:xfrm>
                            <a:off x="3542056" y="176803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73" name="Gerade Verbindung mit Pfeil 873">
                          <a:extLst/>
                        </wps:cNvPr>
                        <wps:cNvCnPr/>
                        <wps:spPr>
                          <a:xfrm>
                            <a:off x="3542058" y="146006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74" name="Textfeld 72">
                          <a:extLst/>
                        </wps:cNvPr>
                        <wps:cNvSpPr txBox="1"/>
                        <wps:spPr>
                          <a:xfrm>
                            <a:off x="3555522" y="491278"/>
                            <a:ext cx="2161540" cy="354330"/>
                          </a:xfrm>
                          <a:prstGeom prst="rect">
                            <a:avLst/>
                          </a:prstGeom>
                          <a:noFill/>
                        </wps:spPr>
                        <wps:txbx>
                          <w:txbxContent>
                            <w:p w14:paraId="71DD3CFB" w14:textId="083DF4C0" w:rsidR="00C033BE" w:rsidRDefault="00C033BE" w:rsidP="00B23DCF">
                              <w:pPr>
                                <w:pStyle w:val="NormalWeb"/>
                                <w:spacing w:before="0" w:beforeAutospacing="0" w:after="0" w:afterAutospacing="0"/>
                                <w:jc w:val="center"/>
                              </w:pPr>
                              <w:r>
                                <w:rPr>
                                  <w:rFonts w:ascii="Arial" w:hAnsi="Arial" w:cs="Arial"/>
                                  <w:b/>
                                  <w:bCs/>
                                  <w:color w:val="000000" w:themeColor="text1"/>
                                  <w:kern w:val="24"/>
                                  <w:sz w:val="18"/>
                                  <w:szCs w:val="18"/>
                                </w:rPr>
                                <w:t>b</w:t>
                              </w:r>
                              <w:r>
                                <w:rPr>
                                  <w:rFonts w:ascii="Arial" w:hAnsi="Arial" w:cs="Arial"/>
                                  <w:color w:val="000000" w:themeColor="text1"/>
                                  <w:kern w:val="24"/>
                                  <w:sz w:val="18"/>
                                  <w:szCs w:val="18"/>
                                </w:rPr>
                                <w:t xml:space="preserve"> Interaction of Imagined (Versus Experienced) Offering with Familiarity</w:t>
                              </w:r>
                            </w:p>
                          </w:txbxContent>
                        </wps:txbx>
                        <wps:bodyPr wrap="square" rtlCol="0">
                          <a:spAutoFit/>
                        </wps:bodyPr>
                      </wps:wsp>
                      <wps:wsp>
                        <wps:cNvPr id="875" name="Gerade Verbindung mit Pfeil 875">
                          <a:extLst/>
                        </wps:cNvPr>
                        <wps:cNvCnPr>
                          <a:cxnSpLocks/>
                        </wps:cNvCnPr>
                        <wps:spPr>
                          <a:xfrm>
                            <a:off x="3542058" y="2691939"/>
                            <a:ext cx="2121408"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876" name="Textfeld 75">
                          <a:extLst/>
                        </wps:cNvPr>
                        <wps:cNvSpPr txBox="1"/>
                        <wps:spPr>
                          <a:xfrm>
                            <a:off x="4673511" y="2784333"/>
                            <a:ext cx="1041400" cy="485775"/>
                          </a:xfrm>
                          <a:prstGeom prst="rect">
                            <a:avLst/>
                          </a:prstGeom>
                          <a:noFill/>
                        </wps:spPr>
                        <wps:txbx>
                          <w:txbxContent>
                            <w:p w14:paraId="4F794A71"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More familiar ambient scents (+1 SD)</w:t>
                              </w:r>
                            </w:p>
                          </w:txbxContent>
                        </wps:txbx>
                        <wps:bodyPr wrap="square" rtlCol="0">
                          <a:spAutoFit/>
                        </wps:bodyPr>
                      </wps:wsp>
                      <wps:wsp>
                        <wps:cNvPr id="877" name="Textfeld 76">
                          <a:extLst/>
                        </wps:cNvPr>
                        <wps:cNvSpPr txBox="1"/>
                        <wps:spPr>
                          <a:xfrm>
                            <a:off x="3606712" y="2784334"/>
                            <a:ext cx="979170" cy="485775"/>
                          </a:xfrm>
                          <a:prstGeom prst="rect">
                            <a:avLst/>
                          </a:prstGeom>
                          <a:noFill/>
                        </wps:spPr>
                        <wps:txbx>
                          <w:txbxContent>
                            <w:p w14:paraId="7B29A232"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Less familiar ambient scents (-1 SD)</w:t>
                              </w:r>
                            </w:p>
                          </w:txbxContent>
                        </wps:txbx>
                        <wps:bodyPr wrap="square" rtlCol="0">
                          <a:spAutoFit/>
                        </wps:bodyPr>
                      </wps:wsp>
                      <wps:wsp>
                        <wps:cNvPr id="878" name="Gerade Verbindung mit Pfeil 878">
                          <a:extLst/>
                        </wps:cNvPr>
                        <wps:cNvCnPr>
                          <a:cxnSpLocks/>
                        </wps:cNvCnPr>
                        <wps:spPr>
                          <a:xfrm flipV="1">
                            <a:off x="3542058" y="1094718"/>
                            <a:ext cx="0" cy="1591056"/>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879" name="Gerader Verbinder 879">
                          <a:extLst/>
                        </wps:cNvPr>
                        <wps:cNvCnPr/>
                        <wps:spPr>
                          <a:xfrm>
                            <a:off x="4098209" y="2691939"/>
                            <a:ext cx="0" cy="91440"/>
                          </a:xfrm>
                          <a:prstGeom prst="line">
                            <a:avLst/>
                          </a:prstGeom>
                          <a:noFill/>
                          <a:ln w="6350" cap="flat" cmpd="sng" algn="ctr">
                            <a:solidFill>
                              <a:sysClr val="windowText" lastClr="000000"/>
                            </a:solidFill>
                            <a:prstDash val="solid"/>
                            <a:miter lim="800000"/>
                          </a:ln>
                          <a:effectLst/>
                        </wps:spPr>
                        <wps:bodyPr/>
                      </wps:wsp>
                      <wps:wsp>
                        <wps:cNvPr id="880" name="Gerader Verbinder 880">
                          <a:extLst/>
                        </wps:cNvPr>
                        <wps:cNvCnPr/>
                        <wps:spPr>
                          <a:xfrm>
                            <a:off x="5189537" y="2691939"/>
                            <a:ext cx="0" cy="91440"/>
                          </a:xfrm>
                          <a:prstGeom prst="line">
                            <a:avLst/>
                          </a:prstGeom>
                          <a:noFill/>
                          <a:ln w="6350" cap="flat" cmpd="sng" algn="ctr">
                            <a:solidFill>
                              <a:sysClr val="windowText" lastClr="000000"/>
                            </a:solidFill>
                            <a:prstDash val="solid"/>
                            <a:miter lim="800000"/>
                          </a:ln>
                          <a:effectLst/>
                        </wps:spPr>
                        <wps:bodyPr/>
                      </wps:wsp>
                      <wps:wsp>
                        <wps:cNvPr id="881" name="Gerader Verbinder 881">
                          <a:extLst/>
                        </wps:cNvPr>
                        <wps:cNvCnPr>
                          <a:cxnSpLocks/>
                        </wps:cNvCnPr>
                        <wps:spPr>
                          <a:xfrm rot="5400000">
                            <a:off x="3496338" y="2338250"/>
                            <a:ext cx="0" cy="91440"/>
                          </a:xfrm>
                          <a:prstGeom prst="line">
                            <a:avLst/>
                          </a:prstGeom>
                          <a:noFill/>
                          <a:ln w="6350" cap="flat" cmpd="sng" algn="ctr">
                            <a:solidFill>
                              <a:sysClr val="windowText" lastClr="000000"/>
                            </a:solidFill>
                            <a:prstDash val="solid"/>
                            <a:miter lim="800000"/>
                          </a:ln>
                          <a:effectLst/>
                        </wps:spPr>
                        <wps:bodyPr/>
                      </wps:wsp>
                      <wps:wsp>
                        <wps:cNvPr id="882" name="Gerader Verbinder 882">
                          <a:extLst/>
                        </wps:cNvPr>
                        <wps:cNvCnPr>
                          <a:cxnSpLocks/>
                        </wps:cNvCnPr>
                        <wps:spPr>
                          <a:xfrm rot="5400000">
                            <a:off x="3496338" y="2030280"/>
                            <a:ext cx="0" cy="91440"/>
                          </a:xfrm>
                          <a:prstGeom prst="line">
                            <a:avLst/>
                          </a:prstGeom>
                          <a:noFill/>
                          <a:ln w="6350" cap="flat" cmpd="sng" algn="ctr">
                            <a:solidFill>
                              <a:sysClr val="windowText" lastClr="000000"/>
                            </a:solidFill>
                            <a:prstDash val="solid"/>
                            <a:miter lim="800000"/>
                          </a:ln>
                          <a:effectLst/>
                        </wps:spPr>
                        <wps:bodyPr/>
                      </wps:wsp>
                      <wps:wsp>
                        <wps:cNvPr id="883" name="Gerader Verbinder 883">
                          <a:extLst/>
                        </wps:cNvPr>
                        <wps:cNvCnPr>
                          <a:cxnSpLocks/>
                        </wps:cNvCnPr>
                        <wps:spPr>
                          <a:xfrm rot="5400000">
                            <a:off x="3496338" y="1722310"/>
                            <a:ext cx="0" cy="91440"/>
                          </a:xfrm>
                          <a:prstGeom prst="line">
                            <a:avLst/>
                          </a:prstGeom>
                          <a:noFill/>
                          <a:ln w="6350" cap="flat" cmpd="sng" algn="ctr">
                            <a:solidFill>
                              <a:sysClr val="windowText" lastClr="000000"/>
                            </a:solidFill>
                            <a:prstDash val="solid"/>
                            <a:miter lim="800000"/>
                          </a:ln>
                          <a:effectLst/>
                        </wps:spPr>
                        <wps:bodyPr/>
                      </wps:wsp>
                      <wps:wsp>
                        <wps:cNvPr id="884" name="Gerader Verbinder 884">
                          <a:extLst/>
                        </wps:cNvPr>
                        <wps:cNvCnPr>
                          <a:cxnSpLocks/>
                        </wps:cNvCnPr>
                        <wps:spPr>
                          <a:xfrm rot="5400000">
                            <a:off x="3496338" y="1414340"/>
                            <a:ext cx="0" cy="91440"/>
                          </a:xfrm>
                          <a:prstGeom prst="line">
                            <a:avLst/>
                          </a:prstGeom>
                          <a:noFill/>
                          <a:ln w="6350" cap="flat" cmpd="sng" algn="ctr">
                            <a:solidFill>
                              <a:sysClr val="windowText" lastClr="000000"/>
                            </a:solidFill>
                            <a:prstDash val="solid"/>
                            <a:miter lim="800000"/>
                          </a:ln>
                          <a:effectLst/>
                        </wps:spPr>
                        <wps:bodyPr/>
                      </wps:wsp>
                      <wps:wsp>
                        <wps:cNvPr id="885" name="Gerader Verbinder 885">
                          <a:extLst/>
                        </wps:cNvPr>
                        <wps:cNvCnPr>
                          <a:cxnSpLocks/>
                        </wps:cNvCnPr>
                        <wps:spPr>
                          <a:xfrm rot="5400000">
                            <a:off x="3496338" y="2646219"/>
                            <a:ext cx="0" cy="91440"/>
                          </a:xfrm>
                          <a:prstGeom prst="line">
                            <a:avLst/>
                          </a:prstGeom>
                          <a:noFill/>
                          <a:ln w="6350" cap="flat" cmpd="sng" algn="ctr">
                            <a:solidFill>
                              <a:sysClr val="windowText" lastClr="000000"/>
                            </a:solidFill>
                            <a:prstDash val="solid"/>
                            <a:miter lim="800000"/>
                          </a:ln>
                          <a:effectLst/>
                        </wps:spPr>
                        <wps:bodyPr/>
                      </wps:wsp>
                      <wps:wsp>
                        <wps:cNvPr id="886" name="Textfeld 85">
                          <a:extLst/>
                        </wps:cNvPr>
                        <wps:cNvSpPr txBox="1"/>
                        <wps:spPr>
                          <a:xfrm>
                            <a:off x="3082883" y="2574408"/>
                            <a:ext cx="396240" cy="222885"/>
                          </a:xfrm>
                          <a:prstGeom prst="rect">
                            <a:avLst/>
                          </a:prstGeom>
                          <a:noFill/>
                        </wps:spPr>
                        <wps:txbx>
                          <w:txbxContent>
                            <w:p w14:paraId="07404D81"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887" name="Textfeld 86">
                          <a:extLst/>
                        </wps:cNvPr>
                        <wps:cNvSpPr txBox="1"/>
                        <wps:spPr>
                          <a:xfrm>
                            <a:off x="3082883" y="2263217"/>
                            <a:ext cx="396240" cy="222885"/>
                          </a:xfrm>
                          <a:prstGeom prst="rect">
                            <a:avLst/>
                          </a:prstGeom>
                          <a:noFill/>
                        </wps:spPr>
                        <wps:txbx>
                          <w:txbxContent>
                            <w:p w14:paraId="48EA12B9"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0</w:t>
                              </w:r>
                            </w:p>
                          </w:txbxContent>
                        </wps:txbx>
                        <wps:bodyPr wrap="square" rtlCol="0">
                          <a:spAutoFit/>
                        </wps:bodyPr>
                      </wps:wsp>
                      <wps:wsp>
                        <wps:cNvPr id="888" name="Textfeld 87">
                          <a:extLst/>
                        </wps:cNvPr>
                        <wps:cNvSpPr txBox="1"/>
                        <wps:spPr>
                          <a:xfrm>
                            <a:off x="3082883" y="1964725"/>
                            <a:ext cx="396240" cy="222885"/>
                          </a:xfrm>
                          <a:prstGeom prst="rect">
                            <a:avLst/>
                          </a:prstGeom>
                          <a:noFill/>
                        </wps:spPr>
                        <wps:txbx>
                          <w:txbxContent>
                            <w:p w14:paraId="56DD1A46"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889" name="Textfeld 88">
                          <a:extLst/>
                        </wps:cNvPr>
                        <wps:cNvSpPr txBox="1"/>
                        <wps:spPr>
                          <a:xfrm>
                            <a:off x="3082883" y="1653533"/>
                            <a:ext cx="396240" cy="222885"/>
                          </a:xfrm>
                          <a:prstGeom prst="rect">
                            <a:avLst/>
                          </a:prstGeom>
                          <a:noFill/>
                        </wps:spPr>
                        <wps:txbx>
                          <w:txbxContent>
                            <w:p w14:paraId="7B45CBD0"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0</w:t>
                              </w:r>
                            </w:p>
                          </w:txbxContent>
                        </wps:txbx>
                        <wps:bodyPr wrap="square" rtlCol="0">
                          <a:spAutoFit/>
                        </wps:bodyPr>
                      </wps:wsp>
                      <wps:wsp>
                        <wps:cNvPr id="890" name="Textfeld 89">
                          <a:extLst/>
                        </wps:cNvPr>
                        <wps:cNvSpPr txBox="1"/>
                        <wps:spPr>
                          <a:xfrm>
                            <a:off x="3082883" y="1342341"/>
                            <a:ext cx="396240" cy="222885"/>
                          </a:xfrm>
                          <a:prstGeom prst="rect">
                            <a:avLst/>
                          </a:prstGeom>
                          <a:noFill/>
                        </wps:spPr>
                        <wps:txbx>
                          <w:txbxContent>
                            <w:p w14:paraId="3FA8E957"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5</w:t>
                              </w:r>
                            </w:p>
                          </w:txbxContent>
                        </wps:txbx>
                        <wps:bodyPr wrap="square" rtlCol="0">
                          <a:spAutoFit/>
                        </wps:bodyPr>
                      </wps:wsp>
                      <wps:wsp>
                        <wps:cNvPr id="891" name="Gerader Verbinder 891">
                          <a:extLst/>
                        </wps:cNvPr>
                        <wps:cNvCnPr>
                          <a:cxnSpLocks/>
                        </wps:cNvCnPr>
                        <wps:spPr>
                          <a:xfrm flipV="1">
                            <a:off x="4098209" y="2035743"/>
                            <a:ext cx="1115568" cy="18288"/>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892" name="Gerader Verbinder 892">
                          <a:extLst/>
                        </wps:cNvPr>
                        <wps:cNvCnPr>
                          <a:cxnSpLocks/>
                        </wps:cNvCnPr>
                        <wps:spPr>
                          <a:xfrm flipV="1">
                            <a:off x="4098209" y="1342369"/>
                            <a:ext cx="1115568" cy="373080"/>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1376" name="Gerader Verbinder 1376">
                          <a:extLst/>
                        </wps:cNvPr>
                        <wps:cNvCnPr>
                          <a:cxnSpLocks/>
                        </wps:cNvCnPr>
                        <wps:spPr>
                          <a:xfrm rot="5400000">
                            <a:off x="3496338" y="1106370"/>
                            <a:ext cx="0" cy="91440"/>
                          </a:xfrm>
                          <a:prstGeom prst="line">
                            <a:avLst/>
                          </a:prstGeom>
                          <a:noFill/>
                          <a:ln w="6350" cap="flat" cmpd="sng" algn="ctr">
                            <a:solidFill>
                              <a:sysClr val="windowText" lastClr="000000"/>
                            </a:solidFill>
                            <a:prstDash val="solid"/>
                            <a:miter lim="800000"/>
                          </a:ln>
                          <a:effectLst/>
                        </wps:spPr>
                        <wps:bodyPr/>
                      </wps:wsp>
                      <wps:wsp>
                        <wps:cNvPr id="1377" name="Textfeld 93">
                          <a:extLst/>
                        </wps:cNvPr>
                        <wps:cNvSpPr txBox="1"/>
                        <wps:spPr>
                          <a:xfrm>
                            <a:off x="3082883" y="1037084"/>
                            <a:ext cx="396240" cy="222885"/>
                          </a:xfrm>
                          <a:prstGeom prst="rect">
                            <a:avLst/>
                          </a:prstGeom>
                          <a:noFill/>
                        </wps:spPr>
                        <wps:txbx>
                          <w:txbxContent>
                            <w:p w14:paraId="4E0C9555"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20</w:t>
                              </w:r>
                            </w:p>
                          </w:txbxContent>
                        </wps:txbx>
                        <wps:bodyPr wrap="square" rtlCol="0">
                          <a:spAutoFit/>
                        </wps:bodyPr>
                      </wps:wsp>
                      <wps:wsp>
                        <wps:cNvPr id="1378" name="Gerade Verbindung mit Pfeil 1378">
                          <a:extLst/>
                        </wps:cNvPr>
                        <wps:cNvCnPr/>
                        <wps:spPr>
                          <a:xfrm>
                            <a:off x="3542058" y="1152090"/>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379" name="Gerade Verbindung mit Pfeil 1379">
                          <a:extLst/>
                        </wps:cNvPr>
                        <wps:cNvCnPr/>
                        <wps:spPr>
                          <a:xfrm>
                            <a:off x="864728" y="5501662"/>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380" name="Gerade Verbindung mit Pfeil 1380">
                          <a:extLst/>
                        </wps:cNvPr>
                        <wps:cNvCnPr/>
                        <wps:spPr>
                          <a:xfrm>
                            <a:off x="864728" y="5193692"/>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381" name="Gerade Verbindung mit Pfeil 1381">
                          <a:extLst/>
                        </wps:cNvPr>
                        <wps:cNvCnPr/>
                        <wps:spPr>
                          <a:xfrm>
                            <a:off x="864726" y="4885722"/>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382" name="Gerade Verbindung mit Pfeil 1382">
                          <a:extLst/>
                        </wps:cNvPr>
                        <wps:cNvCnPr/>
                        <wps:spPr>
                          <a:xfrm>
                            <a:off x="864728" y="4577752"/>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383" name="Textfeld 103">
                          <a:extLst/>
                        </wps:cNvPr>
                        <wps:cNvSpPr txBox="1"/>
                        <wps:spPr>
                          <a:xfrm>
                            <a:off x="871842" y="3656530"/>
                            <a:ext cx="2160905" cy="354330"/>
                          </a:xfrm>
                          <a:prstGeom prst="rect">
                            <a:avLst/>
                          </a:prstGeom>
                          <a:noFill/>
                        </wps:spPr>
                        <wps:txbx>
                          <w:txbxContent>
                            <w:p w14:paraId="53C9B8D7" w14:textId="139567BD" w:rsidR="00C033BE" w:rsidRDefault="00C033BE" w:rsidP="00B23DCF">
                              <w:pPr>
                                <w:pStyle w:val="NormalWeb"/>
                                <w:spacing w:before="0" w:beforeAutospacing="0" w:after="0" w:afterAutospacing="0"/>
                                <w:jc w:val="center"/>
                              </w:pPr>
                              <w:r>
                                <w:rPr>
                                  <w:rFonts w:ascii="Arial" w:hAnsi="Arial" w:cs="Arial"/>
                                  <w:b/>
                                  <w:bCs/>
                                  <w:color w:val="000000" w:themeColor="text1"/>
                                  <w:kern w:val="24"/>
                                  <w:sz w:val="18"/>
                                  <w:szCs w:val="18"/>
                                </w:rPr>
                                <w:t>c</w:t>
                              </w:r>
                              <w:r>
                                <w:rPr>
                                  <w:rFonts w:ascii="Arial" w:hAnsi="Arial" w:cs="Arial"/>
                                  <w:color w:val="000000" w:themeColor="text1"/>
                                  <w:kern w:val="24"/>
                                  <w:sz w:val="18"/>
                                  <w:szCs w:val="18"/>
                                </w:rPr>
                                <w:t xml:space="preserve"> Interaction of Proportion of Females with Familiarity</w:t>
                              </w:r>
                            </w:p>
                          </w:txbxContent>
                        </wps:txbx>
                        <wps:bodyPr wrap="square" rtlCol="0">
                          <a:spAutoFit/>
                        </wps:bodyPr>
                      </wps:wsp>
                      <wps:wsp>
                        <wps:cNvPr id="1384" name="Gerade Verbindung mit Pfeil 1384">
                          <a:extLst/>
                        </wps:cNvPr>
                        <wps:cNvCnPr>
                          <a:cxnSpLocks/>
                        </wps:cNvCnPr>
                        <wps:spPr>
                          <a:xfrm>
                            <a:off x="864728" y="5809631"/>
                            <a:ext cx="2121408"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385" name="Textfeld 105">
                          <a:extLst/>
                        </wps:cNvPr>
                        <wps:cNvSpPr txBox="1"/>
                        <wps:spPr>
                          <a:xfrm>
                            <a:off x="466725" y="3964216"/>
                            <a:ext cx="800100" cy="222885"/>
                          </a:xfrm>
                          <a:prstGeom prst="rect">
                            <a:avLst/>
                          </a:prstGeom>
                          <a:noFill/>
                        </wps:spPr>
                        <wps:txbx>
                          <w:txbxContent>
                            <w:p w14:paraId="7CC4FD93"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Effect size</w:t>
                              </w:r>
                            </w:p>
                          </w:txbxContent>
                        </wps:txbx>
                        <wps:bodyPr wrap="square" rtlCol="0">
                          <a:spAutoFit/>
                        </wps:bodyPr>
                      </wps:wsp>
                      <wps:wsp>
                        <wps:cNvPr id="1386" name="Textfeld 106">
                          <a:extLst/>
                        </wps:cNvPr>
                        <wps:cNvSpPr txBox="1"/>
                        <wps:spPr>
                          <a:xfrm>
                            <a:off x="2034281" y="5901962"/>
                            <a:ext cx="1041400" cy="485775"/>
                          </a:xfrm>
                          <a:prstGeom prst="rect">
                            <a:avLst/>
                          </a:prstGeom>
                          <a:noFill/>
                        </wps:spPr>
                        <wps:txbx>
                          <w:txbxContent>
                            <w:p w14:paraId="2C40D8B4"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More familiar ambient scents (+1 SD)</w:t>
                              </w:r>
                            </w:p>
                          </w:txbxContent>
                        </wps:txbx>
                        <wps:bodyPr wrap="square" rtlCol="0">
                          <a:spAutoFit/>
                        </wps:bodyPr>
                      </wps:wsp>
                      <wps:wsp>
                        <wps:cNvPr id="1387" name="Textfeld 107">
                          <a:extLst/>
                        </wps:cNvPr>
                        <wps:cNvSpPr txBox="1"/>
                        <wps:spPr>
                          <a:xfrm>
                            <a:off x="977007" y="5901962"/>
                            <a:ext cx="979170" cy="485775"/>
                          </a:xfrm>
                          <a:prstGeom prst="rect">
                            <a:avLst/>
                          </a:prstGeom>
                          <a:noFill/>
                        </wps:spPr>
                        <wps:txbx>
                          <w:txbxContent>
                            <w:p w14:paraId="4EC6453C"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Less familiar ambient scents (-1 SD)</w:t>
                              </w:r>
                            </w:p>
                          </w:txbxContent>
                        </wps:txbx>
                        <wps:bodyPr wrap="square" rtlCol="0">
                          <a:spAutoFit/>
                        </wps:bodyPr>
                      </wps:wsp>
                      <wps:wsp>
                        <wps:cNvPr id="1388" name="Gerade Verbindung mit Pfeil 1388">
                          <a:extLst/>
                        </wps:cNvPr>
                        <wps:cNvCnPr>
                          <a:cxnSpLocks/>
                        </wps:cNvCnPr>
                        <wps:spPr>
                          <a:xfrm flipV="1">
                            <a:off x="864728" y="4218575"/>
                            <a:ext cx="0" cy="1591056"/>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389" name="Gerader Verbinder 1389">
                          <a:extLst/>
                        </wps:cNvPr>
                        <wps:cNvCnPr/>
                        <wps:spPr>
                          <a:xfrm>
                            <a:off x="1458979" y="5809631"/>
                            <a:ext cx="0" cy="91440"/>
                          </a:xfrm>
                          <a:prstGeom prst="line">
                            <a:avLst/>
                          </a:prstGeom>
                          <a:noFill/>
                          <a:ln w="6350" cap="flat" cmpd="sng" algn="ctr">
                            <a:solidFill>
                              <a:sysClr val="windowText" lastClr="000000"/>
                            </a:solidFill>
                            <a:prstDash val="solid"/>
                            <a:miter lim="800000"/>
                          </a:ln>
                          <a:effectLst/>
                        </wps:spPr>
                        <wps:bodyPr/>
                      </wps:wsp>
                      <wps:wsp>
                        <wps:cNvPr id="1390" name="Gerader Verbinder 1390">
                          <a:extLst/>
                        </wps:cNvPr>
                        <wps:cNvCnPr/>
                        <wps:spPr>
                          <a:xfrm>
                            <a:off x="2550307" y="5809631"/>
                            <a:ext cx="0" cy="91440"/>
                          </a:xfrm>
                          <a:prstGeom prst="line">
                            <a:avLst/>
                          </a:prstGeom>
                          <a:noFill/>
                          <a:ln w="6350" cap="flat" cmpd="sng" algn="ctr">
                            <a:solidFill>
                              <a:sysClr val="windowText" lastClr="000000"/>
                            </a:solidFill>
                            <a:prstDash val="solid"/>
                            <a:miter lim="800000"/>
                          </a:ln>
                          <a:effectLst/>
                        </wps:spPr>
                        <wps:bodyPr/>
                      </wps:wsp>
                      <wps:wsp>
                        <wps:cNvPr id="1391" name="Gerader Verbinder 1391">
                          <a:extLst/>
                        </wps:cNvPr>
                        <wps:cNvCnPr>
                          <a:cxnSpLocks/>
                        </wps:cNvCnPr>
                        <wps:spPr>
                          <a:xfrm rot="5400000">
                            <a:off x="819008" y="5455942"/>
                            <a:ext cx="0" cy="91440"/>
                          </a:xfrm>
                          <a:prstGeom prst="line">
                            <a:avLst/>
                          </a:prstGeom>
                          <a:noFill/>
                          <a:ln w="6350" cap="flat" cmpd="sng" algn="ctr">
                            <a:solidFill>
                              <a:sysClr val="windowText" lastClr="000000"/>
                            </a:solidFill>
                            <a:prstDash val="solid"/>
                            <a:miter lim="800000"/>
                          </a:ln>
                          <a:effectLst/>
                        </wps:spPr>
                        <wps:bodyPr/>
                      </wps:wsp>
                      <wps:wsp>
                        <wps:cNvPr id="1392" name="Gerader Verbinder 1392">
                          <a:extLst/>
                        </wps:cNvPr>
                        <wps:cNvCnPr>
                          <a:cxnSpLocks/>
                        </wps:cNvCnPr>
                        <wps:spPr>
                          <a:xfrm rot="5400000">
                            <a:off x="819008" y="5147972"/>
                            <a:ext cx="0" cy="91440"/>
                          </a:xfrm>
                          <a:prstGeom prst="line">
                            <a:avLst/>
                          </a:prstGeom>
                          <a:noFill/>
                          <a:ln w="6350" cap="flat" cmpd="sng" algn="ctr">
                            <a:solidFill>
                              <a:sysClr val="windowText" lastClr="000000"/>
                            </a:solidFill>
                            <a:prstDash val="solid"/>
                            <a:miter lim="800000"/>
                          </a:ln>
                          <a:effectLst/>
                        </wps:spPr>
                        <wps:bodyPr/>
                      </wps:wsp>
                      <wps:wsp>
                        <wps:cNvPr id="1393" name="Gerader Verbinder 1393">
                          <a:extLst/>
                        </wps:cNvPr>
                        <wps:cNvCnPr>
                          <a:cxnSpLocks/>
                        </wps:cNvCnPr>
                        <wps:spPr>
                          <a:xfrm rot="5400000">
                            <a:off x="819008" y="4840002"/>
                            <a:ext cx="0" cy="91440"/>
                          </a:xfrm>
                          <a:prstGeom prst="line">
                            <a:avLst/>
                          </a:prstGeom>
                          <a:noFill/>
                          <a:ln w="6350" cap="flat" cmpd="sng" algn="ctr">
                            <a:solidFill>
                              <a:sysClr val="windowText" lastClr="000000"/>
                            </a:solidFill>
                            <a:prstDash val="solid"/>
                            <a:miter lim="800000"/>
                          </a:ln>
                          <a:effectLst/>
                        </wps:spPr>
                        <wps:bodyPr/>
                      </wps:wsp>
                      <wps:wsp>
                        <wps:cNvPr id="1394" name="Gerader Verbinder 1394">
                          <a:extLst/>
                        </wps:cNvPr>
                        <wps:cNvCnPr>
                          <a:cxnSpLocks/>
                        </wps:cNvCnPr>
                        <wps:spPr>
                          <a:xfrm rot="5400000">
                            <a:off x="819008" y="4532032"/>
                            <a:ext cx="0" cy="91440"/>
                          </a:xfrm>
                          <a:prstGeom prst="line">
                            <a:avLst/>
                          </a:prstGeom>
                          <a:noFill/>
                          <a:ln w="6350" cap="flat" cmpd="sng" algn="ctr">
                            <a:solidFill>
                              <a:sysClr val="windowText" lastClr="000000"/>
                            </a:solidFill>
                            <a:prstDash val="solid"/>
                            <a:miter lim="800000"/>
                          </a:ln>
                          <a:effectLst/>
                        </wps:spPr>
                        <wps:bodyPr/>
                      </wps:wsp>
                      <wps:wsp>
                        <wps:cNvPr id="1395" name="Gerader Verbinder 1395">
                          <a:extLst/>
                        </wps:cNvPr>
                        <wps:cNvCnPr>
                          <a:cxnSpLocks/>
                        </wps:cNvCnPr>
                        <wps:spPr>
                          <a:xfrm rot="5400000">
                            <a:off x="819008" y="5763911"/>
                            <a:ext cx="0" cy="91440"/>
                          </a:xfrm>
                          <a:prstGeom prst="line">
                            <a:avLst/>
                          </a:prstGeom>
                          <a:noFill/>
                          <a:ln w="6350" cap="flat" cmpd="sng" algn="ctr">
                            <a:solidFill>
                              <a:sysClr val="windowText" lastClr="000000"/>
                            </a:solidFill>
                            <a:prstDash val="solid"/>
                            <a:miter lim="800000"/>
                          </a:ln>
                          <a:effectLst/>
                        </wps:spPr>
                        <wps:bodyPr/>
                      </wps:wsp>
                      <wps:wsp>
                        <wps:cNvPr id="1396" name="Textfeld 116">
                          <a:extLst/>
                        </wps:cNvPr>
                        <wps:cNvSpPr txBox="1"/>
                        <wps:spPr>
                          <a:xfrm>
                            <a:off x="405553" y="5692036"/>
                            <a:ext cx="395605" cy="222885"/>
                          </a:xfrm>
                          <a:prstGeom prst="rect">
                            <a:avLst/>
                          </a:prstGeom>
                          <a:noFill/>
                        </wps:spPr>
                        <wps:txbx>
                          <w:txbxContent>
                            <w:p w14:paraId="275AF274"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1397" name="Textfeld 117">
                          <a:extLst/>
                        </wps:cNvPr>
                        <wps:cNvSpPr txBox="1"/>
                        <wps:spPr>
                          <a:xfrm>
                            <a:off x="405553" y="5380845"/>
                            <a:ext cx="395605" cy="222885"/>
                          </a:xfrm>
                          <a:prstGeom prst="rect">
                            <a:avLst/>
                          </a:prstGeom>
                          <a:noFill/>
                        </wps:spPr>
                        <wps:txbx>
                          <w:txbxContent>
                            <w:p w14:paraId="671415F1"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0</w:t>
                              </w:r>
                            </w:p>
                          </w:txbxContent>
                        </wps:txbx>
                        <wps:bodyPr wrap="square" rtlCol="0">
                          <a:spAutoFit/>
                        </wps:bodyPr>
                      </wps:wsp>
                      <wps:wsp>
                        <wps:cNvPr id="1398" name="Textfeld 118">
                          <a:extLst/>
                        </wps:cNvPr>
                        <wps:cNvSpPr txBox="1"/>
                        <wps:spPr>
                          <a:xfrm>
                            <a:off x="405553" y="5082353"/>
                            <a:ext cx="395605" cy="222885"/>
                          </a:xfrm>
                          <a:prstGeom prst="rect">
                            <a:avLst/>
                          </a:prstGeom>
                          <a:noFill/>
                        </wps:spPr>
                        <wps:txbx>
                          <w:txbxContent>
                            <w:p w14:paraId="089ABB89"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1399" name="Textfeld 119">
                          <a:extLst/>
                        </wps:cNvPr>
                        <wps:cNvSpPr txBox="1"/>
                        <wps:spPr>
                          <a:xfrm>
                            <a:off x="405553" y="4771161"/>
                            <a:ext cx="395605" cy="222885"/>
                          </a:xfrm>
                          <a:prstGeom prst="rect">
                            <a:avLst/>
                          </a:prstGeom>
                          <a:noFill/>
                        </wps:spPr>
                        <wps:txbx>
                          <w:txbxContent>
                            <w:p w14:paraId="33192959"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0</w:t>
                              </w:r>
                            </w:p>
                          </w:txbxContent>
                        </wps:txbx>
                        <wps:bodyPr wrap="square" rtlCol="0">
                          <a:spAutoFit/>
                        </wps:bodyPr>
                      </wps:wsp>
                      <wps:wsp>
                        <wps:cNvPr id="1400" name="Textfeld 120">
                          <a:extLst/>
                        </wps:cNvPr>
                        <wps:cNvSpPr txBox="1"/>
                        <wps:spPr>
                          <a:xfrm>
                            <a:off x="405553" y="4459969"/>
                            <a:ext cx="395605" cy="222885"/>
                          </a:xfrm>
                          <a:prstGeom prst="rect">
                            <a:avLst/>
                          </a:prstGeom>
                          <a:noFill/>
                        </wps:spPr>
                        <wps:txbx>
                          <w:txbxContent>
                            <w:p w14:paraId="6754061C"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15</w:t>
                              </w:r>
                            </w:p>
                          </w:txbxContent>
                        </wps:txbx>
                        <wps:bodyPr wrap="square" rtlCol="0">
                          <a:spAutoFit/>
                        </wps:bodyPr>
                      </wps:wsp>
                      <wps:wsp>
                        <wps:cNvPr id="1401" name="Gerader Verbinder 1401">
                          <a:extLst/>
                        </wps:cNvPr>
                        <wps:cNvCnPr>
                          <a:cxnSpLocks/>
                        </wps:cNvCnPr>
                        <wps:spPr>
                          <a:xfrm>
                            <a:off x="1468742" y="5501662"/>
                            <a:ext cx="1081565" cy="18288"/>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1402" name="Gerader Verbinder 1402">
                          <a:extLst/>
                        </wps:cNvPr>
                        <wps:cNvCnPr>
                          <a:cxnSpLocks/>
                        </wps:cNvCnPr>
                        <wps:spPr>
                          <a:xfrm flipV="1">
                            <a:off x="1468742" y="4684543"/>
                            <a:ext cx="1116578" cy="292608"/>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1403" name="Gerader Verbinder 1403">
                          <a:extLst/>
                        </wps:cNvPr>
                        <wps:cNvCnPr>
                          <a:cxnSpLocks/>
                        </wps:cNvCnPr>
                        <wps:spPr>
                          <a:xfrm rot="5400000">
                            <a:off x="819008" y="4224062"/>
                            <a:ext cx="0" cy="91440"/>
                          </a:xfrm>
                          <a:prstGeom prst="line">
                            <a:avLst/>
                          </a:prstGeom>
                          <a:noFill/>
                          <a:ln w="6350" cap="flat" cmpd="sng" algn="ctr">
                            <a:solidFill>
                              <a:sysClr val="windowText" lastClr="000000"/>
                            </a:solidFill>
                            <a:prstDash val="solid"/>
                            <a:miter lim="800000"/>
                          </a:ln>
                          <a:effectLst/>
                        </wps:spPr>
                        <wps:bodyPr/>
                      </wps:wsp>
                      <wps:wsp>
                        <wps:cNvPr id="1404" name="Textfeld 124">
                          <a:extLst/>
                        </wps:cNvPr>
                        <wps:cNvSpPr txBox="1"/>
                        <wps:spPr>
                          <a:xfrm>
                            <a:off x="405553" y="4154712"/>
                            <a:ext cx="395605" cy="222885"/>
                          </a:xfrm>
                          <a:prstGeom prst="rect">
                            <a:avLst/>
                          </a:prstGeom>
                          <a:noFill/>
                        </wps:spPr>
                        <wps:txbx>
                          <w:txbxContent>
                            <w:p w14:paraId="1D7B44A7" w14:textId="77777777" w:rsidR="00C033BE" w:rsidRDefault="00C033BE" w:rsidP="00B23DCF">
                              <w:pPr>
                                <w:pStyle w:val="NormalWeb"/>
                                <w:spacing w:before="0" w:beforeAutospacing="0" w:after="0" w:afterAutospacing="0"/>
                                <w:jc w:val="right"/>
                              </w:pPr>
                              <w:r>
                                <w:rPr>
                                  <w:rFonts w:ascii="Arial" w:hAnsi="Arial" w:cs="Arial"/>
                                  <w:color w:val="000000" w:themeColor="text1"/>
                                  <w:kern w:val="24"/>
                                  <w:sz w:val="18"/>
                                  <w:szCs w:val="18"/>
                                </w:rPr>
                                <w:t>.20</w:t>
                              </w:r>
                            </w:p>
                          </w:txbxContent>
                        </wps:txbx>
                        <wps:bodyPr wrap="square" rtlCol="0">
                          <a:spAutoFit/>
                        </wps:bodyPr>
                      </wps:wsp>
                      <wps:wsp>
                        <wps:cNvPr id="1405" name="Gerade Verbindung mit Pfeil 1405">
                          <a:extLst/>
                        </wps:cNvPr>
                        <wps:cNvCnPr/>
                        <wps:spPr>
                          <a:xfrm>
                            <a:off x="864728" y="4269782"/>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1406" name="Gerader Verbinder 1406">
                          <a:extLst/>
                        </wps:cNvPr>
                        <wps:cNvCnPr>
                          <a:cxnSpLocks/>
                        </wps:cNvCnPr>
                        <wps:spPr>
                          <a:xfrm>
                            <a:off x="3178812" y="6554758"/>
                            <a:ext cx="182880" cy="0"/>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1407" name="Textfeld 127">
                          <a:extLst/>
                        </wps:cNvPr>
                        <wps:cNvSpPr txBox="1"/>
                        <wps:spPr>
                          <a:xfrm>
                            <a:off x="3376332" y="6439210"/>
                            <a:ext cx="2318385" cy="222885"/>
                          </a:xfrm>
                          <a:prstGeom prst="rect">
                            <a:avLst/>
                          </a:prstGeom>
                          <a:noFill/>
                        </wps:spPr>
                        <wps:txbx>
                          <w:txbxContent>
                            <w:p w14:paraId="1D058466" w14:textId="77777777" w:rsidR="00C033BE" w:rsidRDefault="00C033BE" w:rsidP="00B23DCF">
                              <w:pPr>
                                <w:pStyle w:val="NormalWeb"/>
                                <w:spacing w:before="0" w:beforeAutospacing="0" w:after="0" w:afterAutospacing="0"/>
                              </w:pPr>
                              <w:r>
                                <w:rPr>
                                  <w:rFonts w:ascii="Arial" w:hAnsi="Arial" w:cs="Arial"/>
                                  <w:color w:val="000000" w:themeColor="text1"/>
                                  <w:kern w:val="24"/>
                                  <w:sz w:val="18"/>
                                  <w:szCs w:val="18"/>
                                </w:rPr>
                                <w:t>Higher proportion of females (+1 SD)</w:t>
                              </w:r>
                            </w:p>
                          </w:txbxContent>
                        </wps:txbx>
                        <wps:bodyPr wrap="square" rtlCol="0">
                          <a:spAutoFit/>
                        </wps:bodyPr>
                      </wps:wsp>
                      <wps:wsp>
                        <wps:cNvPr id="1408" name="Gerader Verbinder 1408">
                          <a:extLst/>
                        </wps:cNvPr>
                        <wps:cNvCnPr>
                          <a:cxnSpLocks/>
                        </wps:cNvCnPr>
                        <wps:spPr>
                          <a:xfrm>
                            <a:off x="725504" y="6554758"/>
                            <a:ext cx="182880" cy="0"/>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1409" name="Textfeld 129">
                          <a:extLst/>
                        </wps:cNvPr>
                        <wps:cNvSpPr txBox="1"/>
                        <wps:spPr>
                          <a:xfrm>
                            <a:off x="903854" y="6439210"/>
                            <a:ext cx="2163445" cy="222885"/>
                          </a:xfrm>
                          <a:prstGeom prst="rect">
                            <a:avLst/>
                          </a:prstGeom>
                          <a:noFill/>
                        </wps:spPr>
                        <wps:txbx>
                          <w:txbxContent>
                            <w:p w14:paraId="77B50CB3" w14:textId="77777777" w:rsidR="00C033BE" w:rsidRDefault="00C033BE" w:rsidP="00B23DCF">
                              <w:pPr>
                                <w:pStyle w:val="NormalWeb"/>
                                <w:spacing w:before="0" w:beforeAutospacing="0" w:after="0" w:afterAutospacing="0"/>
                              </w:pPr>
                              <w:r>
                                <w:rPr>
                                  <w:rFonts w:ascii="Arial" w:hAnsi="Arial" w:cs="Arial"/>
                                  <w:color w:val="000000" w:themeColor="text1"/>
                                  <w:kern w:val="24"/>
                                  <w:sz w:val="18"/>
                                  <w:szCs w:val="18"/>
                                </w:rPr>
                                <w:t>Lower proportion of females (-1 SD)</w:t>
                              </w:r>
                            </w:p>
                          </w:txbxContent>
                        </wps:txbx>
                        <wps:bodyPr wrap="square" rtlCol="0">
                          <a:spAutoFit/>
                        </wps:bodyPr>
                      </wps:wsp>
                      <wps:wsp>
                        <wps:cNvPr id="1410" name="Rechteck 1410">
                          <a:extLst/>
                        </wps:cNvPr>
                        <wps:cNvSpPr/>
                        <wps:spPr>
                          <a:xfrm>
                            <a:off x="9525" y="6435886"/>
                            <a:ext cx="5943600" cy="237744"/>
                          </a:xfrm>
                          <a:prstGeom prst="rect">
                            <a:avLst/>
                          </a:prstGeom>
                          <a:noFill/>
                          <a:ln w="6350" cap="flat" cmpd="sng" algn="ctr">
                            <a:solidFill>
                              <a:sysClr val="windowText" lastClr="000000"/>
                            </a:solidFill>
                            <a:prstDash val="solid"/>
                            <a:miter lim="800000"/>
                          </a:ln>
                          <a:effectLst/>
                        </wps:spPr>
                        <wps:bodyPr rtlCol="0" anchor="ctr"/>
                      </wps:wsp>
                      <wps:wsp>
                        <wps:cNvPr id="1411" name="Textfeld 1411">
                          <a:extLst/>
                        </wps:cNvPr>
                        <wps:cNvSpPr txBox="1"/>
                        <wps:spPr>
                          <a:xfrm>
                            <a:off x="3152775" y="846588"/>
                            <a:ext cx="790575" cy="222885"/>
                          </a:xfrm>
                          <a:prstGeom prst="rect">
                            <a:avLst/>
                          </a:prstGeom>
                          <a:noFill/>
                        </wps:spPr>
                        <wps:txbx>
                          <w:txbxContent>
                            <w:p w14:paraId="77B53273" w14:textId="77777777" w:rsidR="00C033BE" w:rsidRDefault="00C033BE" w:rsidP="00B23DCF">
                              <w:pPr>
                                <w:pStyle w:val="NormalWeb"/>
                                <w:spacing w:before="0" w:beforeAutospacing="0" w:after="0" w:afterAutospacing="0"/>
                                <w:jc w:val="center"/>
                              </w:pPr>
                              <w:r>
                                <w:rPr>
                                  <w:rFonts w:ascii="Arial" w:hAnsi="Arial" w:cs="Arial"/>
                                  <w:color w:val="000000" w:themeColor="text1"/>
                                  <w:kern w:val="24"/>
                                  <w:sz w:val="18"/>
                                  <w:szCs w:val="18"/>
                                </w:rPr>
                                <w:t>Effect size</w:t>
                              </w:r>
                            </w:p>
                          </w:txbxContent>
                        </wps:txbx>
                        <wps:bodyPr wrap="square" rtlCol="0">
                          <a:spAutoFit/>
                        </wps:bodyPr>
                      </wps:wsp>
                    </wpg:wgp>
                  </a:graphicData>
                </a:graphic>
              </wp:anchor>
            </w:drawing>
          </mc:Choice>
          <mc:Fallback>
            <w:pict>
              <v:group w14:anchorId="00D3BA51" id="Gruppieren 8" o:spid="_x0000_s1026" style="position:absolute;left:0;text-align:left;margin-left:0;margin-top:24pt;width:468.75pt;height:579.15pt;z-index:251667456" coordsize="59531,73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">
                <v:shapetype id="_x0000_t202" coordsize="21600,21600" o:spt="202" path="m,l,21600r21600,l21600,xe">
                  <v:stroke joinstyle="miter"/>
                  <v:path gradientshapeok="t" o:connecttype="rect"/>
                </v:shapetype>
                <v:shape id="Textfeld 1" o:spid="_x0000_s1027" type="#_x0000_t202" style="position:absolute;left:10392;width:38386;height:38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" filled="f" stroked="f">
                  <v:textbox style="mso-fit-shape-to-text:t">
                    <w:txbxContent>
                      <w:p w14:paraId="3826131C"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20"/>
                            <w:szCs w:val="20"/>
                          </w:rPr>
                          <w:t>FIGURE W1</w:t>
                        </w:r>
                      </w:p>
                      <w:p w14:paraId="27B7FC27" w14:textId="77777777" w:rsidR="00C033BE" w:rsidRDefault="00C033BE" w:rsidP="00B23DCF">
                        <w:pPr>
                          <w:pStyle w:val="StandardWeb"/>
                          <w:spacing w:before="0" w:beforeAutospacing="0" w:after="0" w:afterAutospacing="0"/>
                          <w:jc w:val="center"/>
                        </w:pPr>
                        <w:r>
                          <w:rPr>
                            <w:rFonts w:ascii="Arial" w:hAnsi="Arial" w:cs="Arial"/>
                            <w:caps/>
                            <w:color w:val="000000" w:themeColor="text1"/>
                            <w:kern w:val="24"/>
                            <w:sz w:val="20"/>
                            <w:szCs w:val="20"/>
                          </w:rPr>
                          <w:t>Graphical Plots of the Exploratory Interactions</w:t>
                        </w:r>
                      </w:p>
                    </w:txbxContent>
                  </v:textbox>
                </v:shape>
                <v:line id="Gerader Verbinder 232" o:spid="_x0000_s1028" style="position:absolute;visibility:visible;mso-wrap-style:square" from="0,3998" to="59436,3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" strokecolor="windowText" strokeweight=".5pt">
                  <v:stroke joinstyle="miter"/>
                </v:line>
                <v:shapetype id="_x0000_t32" coordsize="21600,21600" o:spt="32" o:oned="t" path="m,l21600,21600e" filled="f">
                  <v:path arrowok="t" fillok="f" o:connecttype="none"/>
                  <o:lock v:ext="edit" shapetype="t"/>
                </v:shapetype>
                <v:shape id="Gerade Verbindung mit Pfeil 233" o:spid="_x0000_s1029" type="#_x0000_t32" style="position:absolute;left:6837;top:23839;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" strokecolor="#bfbfbf" strokeweight=".5pt">
                  <v:stroke joinstyle="miter"/>
                </v:shape>
                <v:shape id="Gerade Verbindung mit Pfeil 234" o:spid="_x0000_s1030" type="#_x0000_t32" style="position:absolute;left:6837;top:2076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" strokecolor="#bfbfbf" strokeweight=".5pt">
                  <v:stroke joinstyle="miter"/>
                </v:shape>
                <v:shape id="Gerade Verbindung mit Pfeil 235" o:spid="_x0000_s1031" type="#_x0000_t32" style="position:absolute;left:6837;top:1768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" strokecolor="#bfbfbf" strokeweight=".5pt">
                  <v:stroke joinstyle="miter"/>
                </v:shape>
                <v:shape id="Gerade Verbindung mit Pfeil 236" o:spid="_x0000_s1032" type="#_x0000_t32" style="position:absolute;left:6837;top:1460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" strokecolor="#bfbfbf" strokeweight=".5pt">
                  <v:stroke joinstyle="miter"/>
                </v:shape>
                <v:shape id="Textfeld 7" o:spid="_x0000_s1033" type="#_x0000_t202" style="position:absolute;left:6518;top:4912;width:2206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" filled="f" stroked="f">
                  <v:textbox style="mso-fit-shape-to-text:t">
                    <w:txbxContent>
                      <w:p w14:paraId="58513BFC" w14:textId="46C7E240" w:rsidR="00C033BE" w:rsidRDefault="00C033BE" w:rsidP="00B23DCF">
                        <w:pPr>
                          <w:pStyle w:val="StandardWeb"/>
                          <w:spacing w:before="0" w:beforeAutospacing="0" w:after="0" w:afterAutospacing="0"/>
                          <w:jc w:val="center"/>
                        </w:pPr>
                        <w:proofErr w:type="spellStart"/>
                        <w:proofErr w:type="gramStart"/>
                        <w:r>
                          <w:rPr>
                            <w:rFonts w:ascii="Arial" w:hAnsi="Arial" w:cs="Arial"/>
                            <w:b/>
                            <w:bCs/>
                            <w:color w:val="000000" w:themeColor="text1"/>
                            <w:kern w:val="24"/>
                            <w:sz w:val="18"/>
                            <w:szCs w:val="18"/>
                          </w:rPr>
                          <w:t>a</w:t>
                        </w:r>
                        <w:proofErr w:type="spellEnd"/>
                        <w:proofErr w:type="gramEnd"/>
                        <w:r>
                          <w:rPr>
                            <w:rFonts w:ascii="Arial" w:hAnsi="Arial" w:cs="Arial"/>
                            <w:color w:val="000000" w:themeColor="text1"/>
                            <w:kern w:val="24"/>
                            <w:sz w:val="18"/>
                            <w:szCs w:val="18"/>
                          </w:rPr>
                          <w:t xml:space="preserve"> Interaction of Imagined (Versus Experienced) Offering with Congruency</w:t>
                        </w:r>
                      </w:p>
                    </w:txbxContent>
                  </v:textbox>
                </v:shape>
                <v:shape id="Gerade Verbindung mit Pfeil 238" o:spid="_x0000_s1034" type="#_x0000_t32" style="position:absolute;left:6837;top:26919;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" strokecolor="windowText" strokeweight=".5pt">
                  <v:stroke joinstyle="miter"/>
                  <o:lock v:ext="edit" shapetype="f"/>
                </v:shape>
                <v:shape id="Textfeld 10" o:spid="_x0000_s1035" type="#_x0000_t202" style="position:absolute;left:2952;top:8465;width:790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" filled="f" stroked="f">
                  <v:textbox style="mso-fit-shape-to-text:t">
                    <w:txbxContent>
                      <w:p w14:paraId="3F7707E4"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Effect size</w:t>
                        </w:r>
                      </w:p>
                    </w:txbxContent>
                  </v:textbox>
                </v:shape>
                <v:shape id="Textfeld 11" o:spid="_x0000_s1036" type="#_x0000_t202" style="position:absolute;left:18533;top:27841;width:1041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54768B65"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More congruent ambient scents (+1 SD)</w:t>
                        </w:r>
                      </w:p>
                    </w:txbxContent>
                  </v:textbox>
                </v:shape>
                <v:shape id="Textfeld 12" o:spid="_x0000_s1037" type="#_x0000_t202" style="position:absolute;left:7960;top:27841;width:9792;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2CE8C2A"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Less congruent ambient scents (-1 SD)</w:t>
                        </w:r>
                      </w:p>
                    </w:txbxContent>
                  </v:textbox>
                </v:shape>
                <v:shape id="Gerade Verbindung mit Pfeil 242" o:spid="_x0000_s1038" type="#_x0000_t32" style="position:absolute;left:6837;top:11008;width:0;height:159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" strokecolor="windowText" strokeweight=".5pt">
                  <v:stroke joinstyle="miter"/>
                  <o:lock v:ext="edit" shapetype="f"/>
                </v:shape>
                <v:line id="Gerader Verbinder 243" o:spid="_x0000_s1039" style="position:absolute;visibility:visible;mso-wrap-style:square" from="12780,26919" to="12780,27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" strokecolor="windowText" strokeweight=".5pt">
                  <v:stroke joinstyle="miter"/>
                </v:line>
                <v:line id="Gerader Verbinder 244" o:spid="_x0000_s1040" style="position:absolute;visibility:visible;mso-wrap-style:square" from="23693,26919" to="23693,27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" strokecolor="windowText" strokeweight=".5pt">
                  <v:stroke joinstyle="miter"/>
                </v:line>
                <v:line id="Gerader Verbinder 245" o:spid="_x0000_s1041" style="position:absolute;rotation:90;visibility:visible;mso-wrap-style:square" from="6380,23382" to="6380,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" strokecolor="windowText" strokeweight=".5pt">
                  <v:stroke joinstyle="miter"/>
                  <o:lock v:ext="edit" shapetype="f"/>
                </v:line>
                <v:line id="Gerader Verbinder 246" o:spid="_x0000_s1042" style="position:absolute;rotation:90;visibility:visible;mso-wrap-style:square" from="6380,20303" to="6380,2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" strokecolor="windowText" strokeweight=".5pt">
                  <v:stroke joinstyle="miter"/>
                  <o:lock v:ext="edit" shapetype="f"/>
                </v:line>
                <v:line id="Gerader Verbinder 247" o:spid="_x0000_s1043" style="position:absolute;rotation:90;visibility:visible;mso-wrap-style:square" from="6380,17223" to="6380,18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" strokecolor="windowText" strokeweight=".5pt">
                  <v:stroke joinstyle="miter"/>
                  <o:lock v:ext="edit" shapetype="f"/>
                </v:line>
                <v:line id="Gerader Verbinder 248" o:spid="_x0000_s1044" style="position:absolute;rotation:90;visibility:visible;mso-wrap-style:square" from="6380,14143" to="6380,15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" strokecolor="windowText" strokeweight=".5pt">
                  <v:stroke joinstyle="miter"/>
                  <o:lock v:ext="edit" shapetype="f"/>
                </v:line>
                <v:line id="Gerader Verbinder 249" o:spid="_x0000_s1045" style="position:absolute;rotation:90;visibility:visible;mso-wrap-style:square" from="6380,26462" to="6380,2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" strokecolor="windowText" strokeweight=".5pt">
                  <v:stroke joinstyle="miter"/>
                  <o:lock v:ext="edit" shapetype="f"/>
                </v:line>
                <v:shape id="Textfeld 21" o:spid="_x0000_s1046" type="#_x0000_t202" style="position:absolute;left:2245;top:25742;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" filled="f" stroked="f">
                  <v:textbox style="mso-fit-shape-to-text:t">
                    <w:txbxContent>
                      <w:p w14:paraId="28E4055F"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22" o:spid="_x0000_s1047" type="#_x0000_t202" style="position:absolute;left:2245;top:22630;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" filled="f" stroked="f">
                  <v:textbox style="mso-fit-shape-to-text:t">
                    <w:txbxContent>
                      <w:p w14:paraId="4EAEC662"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0</w:t>
                        </w:r>
                      </w:p>
                    </w:txbxContent>
                  </v:textbox>
                </v:shape>
                <v:shape id="Textfeld 23" o:spid="_x0000_s1048" type="#_x0000_t202" style="position:absolute;left:2245;top:19646;width:3956;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" filled="f" stroked="f">
                  <v:textbox style="mso-fit-shape-to-text:t">
                    <w:txbxContent>
                      <w:p w14:paraId="21FD7246"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24" o:spid="_x0000_s1049" type="#_x0000_t202" style="position:absolute;left:2245;top:16534;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" filled="f" stroked="f">
                  <v:textbox style="mso-fit-shape-to-text:t">
                    <w:txbxContent>
                      <w:p w14:paraId="1315A4A6"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0</w:t>
                        </w:r>
                      </w:p>
                    </w:txbxContent>
                  </v:textbox>
                </v:shape>
                <v:shape id="Textfeld 25" o:spid="_x0000_s1050" type="#_x0000_t202" style="position:absolute;left:2245;top:13422;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" filled="f" stroked="f">
                  <v:textbox style="mso-fit-shape-to-text:t">
                    <w:txbxContent>
                      <w:p w14:paraId="405A3724"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5</w:t>
                        </w:r>
                      </w:p>
                    </w:txbxContent>
                  </v:textbox>
                </v:shape>
                <v:line id="Gerader Verbinder 780" o:spid="_x0000_s1051" style="position:absolute;flip:y;visibility:visible;mso-wrap-style:square" from="12877,17107" to="24043,23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" strokecolor="windowText" strokeweight=".5pt">
                  <v:stroke dashstyle="dash" startarrow="diamond" startarrowwidth="narrow" startarrowlength="short" endarrow="diamond" endarrowwidth="narrow" endarrowlength="short" joinstyle="miter"/>
                  <o:lock v:ext="edit" shapetype="f"/>
                </v:line>
                <v:line id="Gerader Verbinder 781" o:spid="_x0000_s1052" style="position:absolute;flip:y;visibility:visible;mso-wrap-style:square" from="12877,14410" to="24043,15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" strokecolor="windowText" strokeweight=".5pt">
                  <v:stroke startarrow="diamond" startarrowwidth="narrow" startarrowlength="short" endarrow="diamond" endarrowwidth="narrow" endarrowlength="short" joinstyle="miter"/>
                  <o:lock v:ext="edit" shapetype="f"/>
                </v:line>
                <v:line id="Gerader Verbinder 782" o:spid="_x0000_s1053" style="position:absolute;visibility:visible;mso-wrap-style:square" from="32018,34246" to="33847,34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" strokecolor="windowText" strokeweight=".5pt">
                  <v:stroke startarrow="diamond" startarrowwidth="narrow" startarrowlength="short" endarrow="diamond" endarrowwidth="narrow" endarrowlength="short" joinstyle="miter"/>
                  <o:lock v:ext="edit" shapetype="f"/>
                </v:line>
                <v:shape id="Textfeld 40" o:spid="_x0000_s1054" type="#_x0000_t202" style="position:absolute;left:33993;top:33089;width:1138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" filled="f" stroked="f">
                  <v:textbox style="mso-fit-shape-to-text:t">
                    <w:txbxContent>
                      <w:p w14:paraId="60023AD1" w14:textId="77777777" w:rsidR="00C033BE" w:rsidRDefault="00C033BE" w:rsidP="00B23DCF">
                        <w:pPr>
                          <w:pStyle w:val="StandardWeb"/>
                          <w:spacing w:before="0" w:beforeAutospacing="0" w:after="0" w:afterAutospacing="0"/>
                        </w:pPr>
                        <w:r>
                          <w:rPr>
                            <w:rFonts w:ascii="Arial" w:hAnsi="Arial" w:cs="Arial"/>
                            <w:color w:val="000000" w:themeColor="text1"/>
                            <w:kern w:val="24"/>
                            <w:sz w:val="18"/>
                            <w:szCs w:val="18"/>
                          </w:rPr>
                          <w:t>Imagined offering</w:t>
                        </w:r>
                      </w:p>
                    </w:txbxContent>
                  </v:textbox>
                </v:shape>
                <v:line id="Gerader Verbinder 799" o:spid="_x0000_s1055" style="position:absolute;visibility:visible;mso-wrap-style:square" from="14378,34246" to="16207,34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" strokecolor="windowText" strokeweight=".5pt">
                  <v:stroke dashstyle="dash" startarrow="diamond" startarrowwidth="narrow" startarrowlength="short" endarrow="diamond" endarrowwidth="narrow" endarrowlength="short" joinstyle="miter"/>
                  <o:lock v:ext="edit" shapetype="f"/>
                </v:line>
                <v:shape id="Textfeld 42" o:spid="_x0000_s1056" type="#_x0000_t202" style="position:absolute;left:16162;top:33089;width:1382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" filled="f" stroked="f">
                  <v:textbox style="mso-fit-shape-to-text:t">
                    <w:txbxContent>
                      <w:p w14:paraId="50973C7E" w14:textId="77777777" w:rsidR="00C033BE" w:rsidRDefault="00C033BE" w:rsidP="00B23DCF">
                        <w:pPr>
                          <w:pStyle w:val="StandardWeb"/>
                          <w:spacing w:before="0" w:beforeAutospacing="0" w:after="0" w:afterAutospacing="0"/>
                        </w:pPr>
                        <w:r>
                          <w:rPr>
                            <w:rFonts w:ascii="Arial" w:hAnsi="Arial" w:cs="Arial"/>
                            <w:color w:val="000000" w:themeColor="text1"/>
                            <w:kern w:val="24"/>
                            <w:sz w:val="18"/>
                            <w:szCs w:val="18"/>
                          </w:rPr>
                          <w:t>Experienced offering</w:t>
                        </w:r>
                      </w:p>
                    </w:txbxContent>
                  </v:textbox>
                </v:shape>
                <v:shape id="Textfeld 54" o:spid="_x0000_s1057" type="#_x0000_t202" style="position:absolute;left:95;top:67381;width:5943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" filled="f" stroked="f">
                  <v:textbox style="mso-fit-shape-to-text:t" inset="3.6pt,,0">
                    <w:txbxContent>
                      <w:p w14:paraId="54F87C13" w14:textId="77777777" w:rsidR="00C033BE" w:rsidRDefault="00C033BE" w:rsidP="00B23DCF">
                        <w:pPr>
                          <w:pStyle w:val="StandardWeb"/>
                          <w:spacing w:before="0" w:beforeAutospacing="0" w:after="0" w:afterAutospacing="0"/>
                          <w:ind w:left="634" w:hanging="634"/>
                        </w:pPr>
                        <w:r>
                          <w:rPr>
                            <w:rFonts w:ascii="Arial" w:hAnsi="Arial" w:cs="Arial"/>
                            <w:color w:val="000000" w:themeColor="text1"/>
                            <w:kern w:val="24"/>
                            <w:sz w:val="18"/>
                            <w:szCs w:val="18"/>
                          </w:rPr>
                          <w:t xml:space="preserve">Notes: </w:t>
                        </w:r>
                        <w:r>
                          <w:rPr>
                            <w:rFonts w:ascii="Arial" w:hAnsi="Arial" w:cs="Arial"/>
                            <w:color w:val="000000" w:themeColor="text1"/>
                            <w:kern w:val="24"/>
                            <w:sz w:val="18"/>
                            <w:szCs w:val="18"/>
                          </w:rPr>
                          <w:tab/>
                          <w:t>A cautionary note seems warranted: While exploring the data for other interactions, many constellations were possible, so that the results should be seen as a first insight. Furthermore, the interactions occurred on the sample level. Thus, due to the variance partitioning, they do not influence Level 1 effects, which add to the shown simple slopes. Using values at ±1 SD follows suggestions by Cohen et al. (2003).</w:t>
                        </w:r>
                      </w:p>
                    </w:txbxContent>
                  </v:textbox>
                </v:shape>
                <v:line id="Gerader Verbinder 866" o:spid="_x0000_s1058" style="position:absolute;rotation:90;visibility:visible;mso-wrap-style:square" from="6380,11063" to="6380,1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" strokecolor="windowText" strokeweight=".5pt">
                  <v:stroke joinstyle="miter"/>
                  <o:lock v:ext="edit" shapetype="f"/>
                </v:line>
                <v:shape id="Textfeld 57" o:spid="_x0000_s1059" type="#_x0000_t202" style="position:absolute;left:2245;top:10370;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" filled="f" stroked="f">
                  <v:textbox style="mso-fit-shape-to-text:t">
                    <w:txbxContent>
                      <w:p w14:paraId="5BBCB79F"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20</w:t>
                        </w:r>
                      </w:p>
                    </w:txbxContent>
                  </v:textbox>
                </v:shape>
                <v:shape id="Gerade Verbindung mit Pfeil 868" o:spid="_x0000_s1060" type="#_x0000_t32" style="position:absolute;left:6837;top:1152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" strokecolor="#bfbfbf" strokeweight=".5pt">
                  <v:stroke joinstyle="miter"/>
                </v:shape>
                <v:rect id="Rechteck 869" o:spid="_x0000_s1061" style="position:absolute;left:95;top:33080;width:59436;height:2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" filled="f" strokecolor="windowText" strokeweight=".5pt"/>
                <v:shape id="Gerade Verbindung mit Pfeil 870" o:spid="_x0000_s1062" type="#_x0000_t32" style="position:absolute;left:35420;top:23839;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" strokecolor="#bfbfbf" strokeweight=".5pt">
                  <v:stroke joinstyle="miter"/>
                </v:shape>
                <v:shape id="Gerade Verbindung mit Pfeil 871" o:spid="_x0000_s1063" type="#_x0000_t32" style="position:absolute;left:35420;top:2076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" strokecolor="#bfbfbf" strokeweight=".5pt">
                  <v:stroke joinstyle="miter"/>
                </v:shape>
                <v:shape id="Gerade Verbindung mit Pfeil 872" o:spid="_x0000_s1064" type="#_x0000_t32" style="position:absolute;left:35420;top:1768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" strokecolor="#bfbfbf" strokeweight=".5pt">
                  <v:stroke joinstyle="miter"/>
                </v:shape>
                <v:shape id="Gerade Verbindung mit Pfeil 873" o:spid="_x0000_s1065" type="#_x0000_t32" style="position:absolute;left:35420;top:1460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" strokecolor="#bfbfbf" strokeweight=".5pt">
                  <v:stroke joinstyle="miter"/>
                </v:shape>
                <v:shape id="Textfeld 72" o:spid="_x0000_s1066" type="#_x0000_t202" style="position:absolute;left:35555;top:4912;width:21615;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" filled="f" stroked="f">
                  <v:textbox style="mso-fit-shape-to-text:t">
                    <w:txbxContent>
                      <w:p w14:paraId="71DD3CFB" w14:textId="083DF4C0" w:rsidR="00C033BE" w:rsidRDefault="00C033BE" w:rsidP="00B23DCF">
                        <w:pPr>
                          <w:pStyle w:val="StandardWeb"/>
                          <w:spacing w:before="0" w:beforeAutospacing="0" w:after="0" w:afterAutospacing="0"/>
                          <w:jc w:val="center"/>
                        </w:pPr>
                        <w:r>
                          <w:rPr>
                            <w:rFonts w:ascii="Arial" w:hAnsi="Arial" w:cs="Arial"/>
                            <w:b/>
                            <w:bCs/>
                            <w:color w:val="000000" w:themeColor="text1"/>
                            <w:kern w:val="24"/>
                            <w:sz w:val="18"/>
                            <w:szCs w:val="18"/>
                          </w:rPr>
                          <w:t>b</w:t>
                        </w:r>
                        <w:r>
                          <w:rPr>
                            <w:rFonts w:ascii="Arial" w:hAnsi="Arial" w:cs="Arial"/>
                            <w:color w:val="000000" w:themeColor="text1"/>
                            <w:kern w:val="24"/>
                            <w:sz w:val="18"/>
                            <w:szCs w:val="18"/>
                          </w:rPr>
                          <w:t xml:space="preserve"> Interaction of Imagined (Versus Experienced) Offering with Familiarity</w:t>
                        </w:r>
                      </w:p>
                    </w:txbxContent>
                  </v:textbox>
                </v:shape>
                <v:shape id="Gerade Verbindung mit Pfeil 875" o:spid="_x0000_s1067" type="#_x0000_t32" style="position:absolute;left:35420;top:26919;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" strokecolor="windowText" strokeweight=".5pt">
                  <v:stroke joinstyle="miter"/>
                  <o:lock v:ext="edit" shapetype="f"/>
                </v:shape>
                <v:shape id="Textfeld 75" o:spid="_x0000_s1068" type="#_x0000_t202" style="position:absolute;left:46735;top:27843;width:1041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" filled="f" stroked="f">
                  <v:textbox style="mso-fit-shape-to-text:t">
                    <w:txbxContent>
                      <w:p w14:paraId="4F794A71"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More familiar ambient scents (+1 SD)</w:t>
                        </w:r>
                      </w:p>
                    </w:txbxContent>
                  </v:textbox>
                </v:shape>
                <v:shape id="Textfeld 76" o:spid="_x0000_s1069" type="#_x0000_t202" style="position:absolute;left:36067;top:27843;width:979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" filled="f" stroked="f">
                  <v:textbox style="mso-fit-shape-to-text:t">
                    <w:txbxContent>
                      <w:p w14:paraId="7B29A232"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Less familiar ambient scents (-1 SD)</w:t>
                        </w:r>
                      </w:p>
                    </w:txbxContent>
                  </v:textbox>
                </v:shape>
                <v:shape id="Gerade Verbindung mit Pfeil 878" o:spid="_x0000_s1070" type="#_x0000_t32" style="position:absolute;left:35420;top:10947;width:0;height:159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" strokecolor="windowText" strokeweight=".5pt">
                  <v:stroke joinstyle="miter"/>
                  <o:lock v:ext="edit" shapetype="f"/>
                </v:shape>
                <v:line id="Gerader Verbinder 879" o:spid="_x0000_s1071" style="position:absolute;visibility:visible;mso-wrap-style:square" from="40982,26919" to="40982,27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" strokecolor="windowText" strokeweight=".5pt">
                  <v:stroke joinstyle="miter"/>
                </v:line>
                <v:line id="Gerader Verbinder 880" o:spid="_x0000_s1072" style="position:absolute;visibility:visible;mso-wrap-style:square" from="51895,26919" to="51895,27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" strokecolor="windowText" strokeweight=".5pt">
                  <v:stroke joinstyle="miter"/>
                </v:line>
                <v:line id="Gerader Verbinder 881" o:spid="_x0000_s1073" style="position:absolute;rotation:90;visibility:visible;mso-wrap-style:square" from="34963,23382" to="34963,24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" strokecolor="windowText" strokeweight=".5pt">
                  <v:stroke joinstyle="miter"/>
                  <o:lock v:ext="edit" shapetype="f"/>
                </v:line>
                <v:line id="Gerader Verbinder 882" o:spid="_x0000_s1074" style="position:absolute;rotation:90;visibility:visible;mso-wrap-style:square" from="34963,20303" to="34963,21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" strokecolor="windowText" strokeweight=".5pt">
                  <v:stroke joinstyle="miter"/>
                  <o:lock v:ext="edit" shapetype="f"/>
                </v:line>
                <v:line id="Gerader Verbinder 883" o:spid="_x0000_s1075" style="position:absolute;rotation:90;visibility:visible;mso-wrap-style:square" from="34963,17223" to="34963,18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" strokecolor="windowText" strokeweight=".5pt">
                  <v:stroke joinstyle="miter"/>
                  <o:lock v:ext="edit" shapetype="f"/>
                </v:line>
                <v:line id="Gerader Verbinder 884" o:spid="_x0000_s1076" style="position:absolute;rotation:90;visibility:visible;mso-wrap-style:square" from="34963,14143" to="34963,150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" strokecolor="windowText" strokeweight=".5pt">
                  <v:stroke joinstyle="miter"/>
                  <o:lock v:ext="edit" shapetype="f"/>
                </v:line>
                <v:line id="Gerader Verbinder 885" o:spid="_x0000_s1077" style="position:absolute;rotation:90;visibility:visible;mso-wrap-style:square" from="34963,26462" to="34963,27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" strokecolor="windowText" strokeweight=".5pt">
                  <v:stroke joinstyle="miter"/>
                  <o:lock v:ext="edit" shapetype="f"/>
                </v:line>
                <v:shape id="Textfeld 85" o:spid="_x0000_s1078" type="#_x0000_t202" style="position:absolute;left:30828;top:25744;width:3963;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" filled="f" stroked="f">
                  <v:textbox style="mso-fit-shape-to-text:t">
                    <w:txbxContent>
                      <w:p w14:paraId="07404D81"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86" o:spid="_x0000_s1079" type="#_x0000_t202" style="position:absolute;left:30828;top:22632;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" filled="f" stroked="f">
                  <v:textbox style="mso-fit-shape-to-text:t">
                    <w:txbxContent>
                      <w:p w14:paraId="48EA12B9"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0</w:t>
                        </w:r>
                      </w:p>
                    </w:txbxContent>
                  </v:textbox>
                </v:shape>
                <v:shape id="Textfeld 87" o:spid="_x0000_s1080" type="#_x0000_t202" style="position:absolute;left:30828;top:19647;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" filled="f" stroked="f">
                  <v:textbox style="mso-fit-shape-to-text:t">
                    <w:txbxContent>
                      <w:p w14:paraId="56DD1A46"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88" o:spid="_x0000_s1081" type="#_x0000_t202" style="position:absolute;left:30828;top:16535;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" filled="f" stroked="f">
                  <v:textbox style="mso-fit-shape-to-text:t">
                    <w:txbxContent>
                      <w:p w14:paraId="7B45CBD0"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0</w:t>
                        </w:r>
                      </w:p>
                    </w:txbxContent>
                  </v:textbox>
                </v:shape>
                <v:shape id="Textfeld 89" o:spid="_x0000_s1082" type="#_x0000_t202" style="position:absolute;left:30828;top:13423;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" filled="f" stroked="f">
                  <v:textbox style="mso-fit-shape-to-text:t">
                    <w:txbxContent>
                      <w:p w14:paraId="3FA8E957"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5</w:t>
                        </w:r>
                      </w:p>
                    </w:txbxContent>
                  </v:textbox>
                </v:shape>
                <v:line id="Gerader Verbinder 891" o:spid="_x0000_s1083" style="position:absolute;flip:y;visibility:visible;mso-wrap-style:square" from="40982,20357" to="52137,2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" strokecolor="windowText" strokeweight=".5pt">
                  <v:stroke dashstyle="dash" startarrow="diamond" startarrowwidth="narrow" startarrowlength="short" endarrow="diamond" endarrowwidth="narrow" endarrowlength="short" joinstyle="miter"/>
                  <o:lock v:ext="edit" shapetype="f"/>
                </v:line>
                <v:line id="Gerader Verbinder 892" o:spid="_x0000_s1084" style="position:absolute;flip:y;visibility:visible;mso-wrap-style:square" from="40982,13423" to="52137,17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" strokecolor="windowText" strokeweight=".5pt">
                  <v:stroke startarrow="diamond" startarrowwidth="narrow" startarrowlength="short" endarrow="diamond" endarrowwidth="narrow" endarrowlength="short" joinstyle="miter"/>
                  <o:lock v:ext="edit" shapetype="f"/>
                </v:line>
                <v:line id="Gerader Verbinder 1376" o:spid="_x0000_s1085" style="position:absolute;rotation:90;visibility:visible;mso-wrap-style:square" from="34963,11063" to="34963,11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" strokecolor="windowText" strokeweight=".5pt">
                  <v:stroke joinstyle="miter"/>
                  <o:lock v:ext="edit" shapetype="f"/>
                </v:line>
                <v:shape id="Textfeld 93" o:spid="_x0000_s1086" type="#_x0000_t202" style="position:absolute;left:30828;top:10370;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" filled="f" stroked="f">
                  <v:textbox style="mso-fit-shape-to-text:t">
                    <w:txbxContent>
                      <w:p w14:paraId="4E0C9555"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20</w:t>
                        </w:r>
                      </w:p>
                    </w:txbxContent>
                  </v:textbox>
                </v:shape>
                <v:shape id="Gerade Verbindung mit Pfeil 1378" o:spid="_x0000_s1087" type="#_x0000_t32" style="position:absolute;left:35420;top:11520;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" strokecolor="#bfbfbf" strokeweight=".5pt">
                  <v:stroke joinstyle="miter"/>
                </v:shape>
                <v:shape id="Gerade Verbindung mit Pfeil 1379" o:spid="_x0000_s1088" type="#_x0000_t32" style="position:absolute;left:8647;top:5501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" strokecolor="#bfbfbf" strokeweight=".5pt">
                  <v:stroke joinstyle="miter"/>
                </v:shape>
                <v:shape id="Gerade Verbindung mit Pfeil 1380" o:spid="_x0000_s1089" type="#_x0000_t32" style="position:absolute;left:8647;top:5193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" strokecolor="#bfbfbf" strokeweight=".5pt">
                  <v:stroke joinstyle="miter"/>
                </v:shape>
                <v:shape id="Gerade Verbindung mit Pfeil 1381" o:spid="_x0000_s1090" type="#_x0000_t32" style="position:absolute;left:8647;top:48857;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" strokecolor="#bfbfbf" strokeweight=".5pt">
                  <v:stroke joinstyle="miter"/>
                </v:shape>
                <v:shape id="Gerade Verbindung mit Pfeil 1382" o:spid="_x0000_s1091" type="#_x0000_t32" style="position:absolute;left:8647;top:45777;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" strokecolor="#bfbfbf" strokeweight=".5pt">
                  <v:stroke joinstyle="miter"/>
                </v:shape>
                <v:shape id="Textfeld 103" o:spid="_x0000_s1092" type="#_x0000_t202" style="position:absolute;left:8718;top:36565;width:21609;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" filled="f" stroked="f">
                  <v:textbox style="mso-fit-shape-to-text:t">
                    <w:txbxContent>
                      <w:p w14:paraId="53C9B8D7" w14:textId="139567BD" w:rsidR="00C033BE" w:rsidRDefault="00C033BE" w:rsidP="00B23DCF">
                        <w:pPr>
                          <w:pStyle w:val="StandardWeb"/>
                          <w:spacing w:before="0" w:beforeAutospacing="0" w:after="0" w:afterAutospacing="0"/>
                          <w:jc w:val="center"/>
                        </w:pPr>
                        <w:r>
                          <w:rPr>
                            <w:rFonts w:ascii="Arial" w:hAnsi="Arial" w:cs="Arial"/>
                            <w:b/>
                            <w:bCs/>
                            <w:color w:val="000000" w:themeColor="text1"/>
                            <w:kern w:val="24"/>
                            <w:sz w:val="18"/>
                            <w:szCs w:val="18"/>
                          </w:rPr>
                          <w:t>c</w:t>
                        </w:r>
                        <w:r>
                          <w:rPr>
                            <w:rFonts w:ascii="Arial" w:hAnsi="Arial" w:cs="Arial"/>
                            <w:color w:val="000000" w:themeColor="text1"/>
                            <w:kern w:val="24"/>
                            <w:sz w:val="18"/>
                            <w:szCs w:val="18"/>
                          </w:rPr>
                          <w:t xml:space="preserve"> Interaction of Proportion of Females with Familiarity</w:t>
                        </w:r>
                      </w:p>
                    </w:txbxContent>
                  </v:textbox>
                </v:shape>
                <v:shape id="Gerade Verbindung mit Pfeil 1384" o:spid="_x0000_s1093" type="#_x0000_t32" style="position:absolute;left:8647;top:5809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" strokecolor="windowText" strokeweight=".5pt">
                  <v:stroke joinstyle="miter"/>
                  <o:lock v:ext="edit" shapetype="f"/>
                </v:shape>
                <v:shape id="Textfeld 105" o:spid="_x0000_s1094" type="#_x0000_t202" style="position:absolute;left:4667;top:39642;width:800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" filled="f" stroked="f">
                  <v:textbox style="mso-fit-shape-to-text:t">
                    <w:txbxContent>
                      <w:p w14:paraId="7CC4FD93"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Effect size</w:t>
                        </w:r>
                      </w:p>
                    </w:txbxContent>
                  </v:textbox>
                </v:shape>
                <v:shape id="Textfeld 106" o:spid="_x0000_s1095" type="#_x0000_t202" style="position:absolute;left:20342;top:59019;width:1041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" filled="f" stroked="f">
                  <v:textbox style="mso-fit-shape-to-text:t">
                    <w:txbxContent>
                      <w:p w14:paraId="2C40D8B4"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More familiar ambient scents (+1 SD)</w:t>
                        </w:r>
                      </w:p>
                    </w:txbxContent>
                  </v:textbox>
                </v:shape>
                <v:shape id="Textfeld 107" o:spid="_x0000_s1096" type="#_x0000_t202" style="position:absolute;left:9770;top:59019;width:979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" filled="f" stroked="f">
                  <v:textbox style="mso-fit-shape-to-text:t">
                    <w:txbxContent>
                      <w:p w14:paraId="4EC6453C"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Less familiar ambient scents (-1 SD)</w:t>
                        </w:r>
                      </w:p>
                    </w:txbxContent>
                  </v:textbox>
                </v:shape>
                <v:shape id="Gerade Verbindung mit Pfeil 1388" o:spid="_x0000_s1097" type="#_x0000_t32" style="position:absolute;left:8647;top:42185;width:0;height:159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" strokecolor="windowText" strokeweight=".5pt">
                  <v:stroke joinstyle="miter"/>
                  <o:lock v:ext="edit" shapetype="f"/>
                </v:shape>
                <v:line id="Gerader Verbinder 1389" o:spid="_x0000_s1098" style="position:absolute;visibility:visible;mso-wrap-style:square" from="14589,58096" to="14589,59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" strokecolor="windowText" strokeweight=".5pt">
                  <v:stroke joinstyle="miter"/>
                </v:line>
                <v:line id="Gerader Verbinder 1390" o:spid="_x0000_s1099" style="position:absolute;visibility:visible;mso-wrap-style:square" from="25503,58096" to="25503,59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" strokecolor="windowText" strokeweight=".5pt">
                  <v:stroke joinstyle="miter"/>
                </v:line>
                <v:line id="Gerader Verbinder 1391" o:spid="_x0000_s1100" style="position:absolute;rotation:90;visibility:visible;mso-wrap-style:square" from="8190,54558" to="8190,55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" strokecolor="windowText" strokeweight=".5pt">
                  <v:stroke joinstyle="miter"/>
                  <o:lock v:ext="edit" shapetype="f"/>
                </v:line>
                <v:line id="Gerader Verbinder 1392" o:spid="_x0000_s1101" style="position:absolute;rotation:90;visibility:visible;mso-wrap-style:square" from="8190,51478" to="8190,52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" strokecolor="windowText" strokeweight=".5pt">
                  <v:stroke joinstyle="miter"/>
                  <o:lock v:ext="edit" shapetype="f"/>
                </v:line>
                <v:line id="Gerader Verbinder 1393" o:spid="_x0000_s1102" style="position:absolute;rotation:90;visibility:visible;mso-wrap-style:square" from="8190,48399" to="8190,49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" strokecolor="windowText" strokeweight=".5pt">
                  <v:stroke joinstyle="miter"/>
                  <o:lock v:ext="edit" shapetype="f"/>
                </v:line>
                <v:line id="Gerader Verbinder 1394" o:spid="_x0000_s1103" style="position:absolute;rotation:90;visibility:visible;mso-wrap-style:square" from="8190,45319" to="8190,46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" strokecolor="windowText" strokeweight=".5pt">
                  <v:stroke joinstyle="miter"/>
                  <o:lock v:ext="edit" shapetype="f"/>
                </v:line>
                <v:line id="Gerader Verbinder 1395" o:spid="_x0000_s1104" style="position:absolute;rotation:90;visibility:visible;mso-wrap-style:square" from="8190,57638" to="8190,585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" strokecolor="windowText" strokeweight=".5pt">
                  <v:stroke joinstyle="miter"/>
                  <o:lock v:ext="edit" shapetype="f"/>
                </v:line>
                <v:shape id="Textfeld 116" o:spid="_x0000_s1105" type="#_x0000_t202" style="position:absolute;left:4055;top:56920;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" filled="f" stroked="f">
                  <v:textbox style="mso-fit-shape-to-text:t">
                    <w:txbxContent>
                      <w:p w14:paraId="275AF274"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117" o:spid="_x0000_s1106" type="#_x0000_t202" style="position:absolute;left:4055;top:53808;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" filled="f" stroked="f">
                  <v:textbox style="mso-fit-shape-to-text:t">
                    <w:txbxContent>
                      <w:p w14:paraId="671415F1"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0</w:t>
                        </w:r>
                      </w:p>
                    </w:txbxContent>
                  </v:textbox>
                </v:shape>
                <v:shape id="Textfeld 118" o:spid="_x0000_s1107" type="#_x0000_t202" style="position:absolute;left:4055;top:50823;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" filled="f" stroked="f">
                  <v:textbox style="mso-fit-shape-to-text:t">
                    <w:txbxContent>
                      <w:p w14:paraId="089ABB89"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119" o:spid="_x0000_s1108" type="#_x0000_t202" style="position:absolute;left:4055;top:47711;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" filled="f" stroked="f">
                  <v:textbox style="mso-fit-shape-to-text:t">
                    <w:txbxContent>
                      <w:p w14:paraId="33192959"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0</w:t>
                        </w:r>
                      </w:p>
                    </w:txbxContent>
                  </v:textbox>
                </v:shape>
                <v:shape id="Textfeld 120" o:spid="_x0000_s1109" type="#_x0000_t202" style="position:absolute;left:4055;top:44599;width:39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" filled="f" stroked="f">
                  <v:textbox style="mso-fit-shape-to-text:t">
                    <w:txbxContent>
                      <w:p w14:paraId="6754061C"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15</w:t>
                        </w:r>
                      </w:p>
                    </w:txbxContent>
                  </v:textbox>
                </v:shape>
                <v:line id="Gerader Verbinder 1401" o:spid="_x0000_s1110" style="position:absolute;visibility:visible;mso-wrap-style:square" from="14687,55016" to="25503,55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" strokecolor="windowText" strokeweight=".5pt">
                  <v:stroke dashstyle="dash" startarrow="diamond" startarrowwidth="narrow" startarrowlength="short" endarrow="diamond" endarrowwidth="narrow" endarrowlength="short" joinstyle="miter"/>
                  <o:lock v:ext="edit" shapetype="f"/>
                </v:line>
                <v:line id="Gerader Verbinder 1402" o:spid="_x0000_s1111" style="position:absolute;flip:y;visibility:visible;mso-wrap-style:square" from="14687,46845" to="25853,49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" strokecolor="windowText" strokeweight=".5pt">
                  <v:stroke startarrow="diamond" startarrowwidth="narrow" startarrowlength="short" endarrow="diamond" endarrowwidth="narrow" endarrowlength="short" joinstyle="miter"/>
                  <o:lock v:ext="edit" shapetype="f"/>
                </v:line>
                <v:line id="Gerader Verbinder 1403" o:spid="_x0000_s1112" style="position:absolute;rotation:90;visibility:visible;mso-wrap-style:square" from="8190,42239" to="8190,43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" strokecolor="windowText" strokeweight=".5pt">
                  <v:stroke joinstyle="miter"/>
                  <o:lock v:ext="edit" shapetype="f"/>
                </v:line>
                <v:shape id="Textfeld 124" o:spid="_x0000_s1113" type="#_x0000_t202" style="position:absolute;left:4055;top:41547;width:3956;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" filled="f" stroked="f">
                  <v:textbox style="mso-fit-shape-to-text:t">
                    <w:txbxContent>
                      <w:p w14:paraId="1D7B44A7" w14:textId="77777777" w:rsidR="00C033BE" w:rsidRDefault="00C033BE" w:rsidP="00B23DCF">
                        <w:pPr>
                          <w:pStyle w:val="StandardWeb"/>
                          <w:spacing w:before="0" w:beforeAutospacing="0" w:after="0" w:afterAutospacing="0"/>
                          <w:jc w:val="right"/>
                        </w:pPr>
                        <w:r>
                          <w:rPr>
                            <w:rFonts w:ascii="Arial" w:hAnsi="Arial" w:cs="Arial"/>
                            <w:color w:val="000000" w:themeColor="text1"/>
                            <w:kern w:val="24"/>
                            <w:sz w:val="18"/>
                            <w:szCs w:val="18"/>
                          </w:rPr>
                          <w:t>.20</w:t>
                        </w:r>
                      </w:p>
                    </w:txbxContent>
                  </v:textbox>
                </v:shape>
                <v:shape id="Gerade Verbindung mit Pfeil 1405" o:spid="_x0000_s1114" type="#_x0000_t32" style="position:absolute;left:8647;top:42697;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" strokecolor="#bfbfbf" strokeweight=".5pt">
                  <v:stroke joinstyle="miter"/>
                </v:shape>
                <v:line id="Gerader Verbinder 1406" o:spid="_x0000_s1115" style="position:absolute;visibility:visible;mso-wrap-style:square" from="31788,65547" to="33616,65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" strokecolor="windowText" strokeweight=".5pt">
                  <v:stroke startarrow="diamond" startarrowwidth="narrow" startarrowlength="short" endarrow="diamond" endarrowwidth="narrow" endarrowlength="short" joinstyle="miter"/>
                  <o:lock v:ext="edit" shapetype="f"/>
                </v:line>
                <v:shape id="Textfeld 127" o:spid="_x0000_s1116" type="#_x0000_t202" style="position:absolute;left:33763;top:64392;width:23184;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" filled="f" stroked="f">
                  <v:textbox style="mso-fit-shape-to-text:t">
                    <w:txbxContent>
                      <w:p w14:paraId="1D058466" w14:textId="77777777" w:rsidR="00C033BE" w:rsidRDefault="00C033BE" w:rsidP="00B23DCF">
                        <w:pPr>
                          <w:pStyle w:val="StandardWeb"/>
                          <w:spacing w:before="0" w:beforeAutospacing="0" w:after="0" w:afterAutospacing="0"/>
                        </w:pPr>
                        <w:r>
                          <w:rPr>
                            <w:rFonts w:ascii="Arial" w:hAnsi="Arial" w:cs="Arial"/>
                            <w:color w:val="000000" w:themeColor="text1"/>
                            <w:kern w:val="24"/>
                            <w:sz w:val="18"/>
                            <w:szCs w:val="18"/>
                          </w:rPr>
                          <w:t>Higher proportion of females (+1 SD)</w:t>
                        </w:r>
                      </w:p>
                    </w:txbxContent>
                  </v:textbox>
                </v:shape>
                <v:line id="Gerader Verbinder 1408" o:spid="_x0000_s1117" style="position:absolute;visibility:visible;mso-wrap-style:square" from="7255,65547" to="9083,65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" strokecolor="windowText" strokeweight=".5pt">
                  <v:stroke dashstyle="dash" startarrow="diamond" startarrowwidth="narrow" startarrowlength="short" endarrow="diamond" endarrowwidth="narrow" endarrowlength="short" joinstyle="miter"/>
                  <o:lock v:ext="edit" shapetype="f"/>
                </v:line>
                <v:shape id="Textfeld 129" o:spid="_x0000_s1118" type="#_x0000_t202" style="position:absolute;left:9038;top:64392;width:21634;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" filled="f" stroked="f">
                  <v:textbox style="mso-fit-shape-to-text:t">
                    <w:txbxContent>
                      <w:p w14:paraId="77B50CB3" w14:textId="77777777" w:rsidR="00C033BE" w:rsidRDefault="00C033BE" w:rsidP="00B23DCF">
                        <w:pPr>
                          <w:pStyle w:val="StandardWeb"/>
                          <w:spacing w:before="0" w:beforeAutospacing="0" w:after="0" w:afterAutospacing="0"/>
                        </w:pPr>
                        <w:r>
                          <w:rPr>
                            <w:rFonts w:ascii="Arial" w:hAnsi="Arial" w:cs="Arial"/>
                            <w:color w:val="000000" w:themeColor="text1"/>
                            <w:kern w:val="24"/>
                            <w:sz w:val="18"/>
                            <w:szCs w:val="18"/>
                          </w:rPr>
                          <w:t>Lower proportion of females (-1 SD)</w:t>
                        </w:r>
                      </w:p>
                    </w:txbxContent>
                  </v:textbox>
                </v:shape>
                <v:rect id="Rechteck 1410" o:spid="_x0000_s1119" style="position:absolute;left:95;top:64358;width:59436;height:2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" filled="f" strokecolor="windowText" strokeweight=".5pt"/>
                <v:shape id="Textfeld 1411" o:spid="_x0000_s1120" type="#_x0000_t202" style="position:absolute;left:31527;top:8465;width:790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" filled="f" stroked="f">
                  <v:textbox style="mso-fit-shape-to-text:t">
                    <w:txbxContent>
                      <w:p w14:paraId="77B53273" w14:textId="77777777" w:rsidR="00C033BE" w:rsidRDefault="00C033BE" w:rsidP="00B23DCF">
                        <w:pPr>
                          <w:pStyle w:val="StandardWeb"/>
                          <w:spacing w:before="0" w:beforeAutospacing="0" w:after="0" w:afterAutospacing="0"/>
                          <w:jc w:val="center"/>
                        </w:pPr>
                        <w:r>
                          <w:rPr>
                            <w:rFonts w:ascii="Arial" w:hAnsi="Arial" w:cs="Arial"/>
                            <w:color w:val="000000" w:themeColor="text1"/>
                            <w:kern w:val="24"/>
                            <w:sz w:val="18"/>
                            <w:szCs w:val="18"/>
                          </w:rPr>
                          <w:t>Effect size</w:t>
                        </w:r>
                      </w:p>
                    </w:txbxContent>
                  </v:textbox>
                </v:shape>
              </v:group>
            </w:pict>
          </mc:Fallback>
        </mc:AlternateContent>
      </w:r>
    </w:p>
    <w:p w14:paraId="41E41F47" w14:textId="2ABDAFF5" w:rsidR="00475585" w:rsidRDefault="00475585" w:rsidP="002F453F">
      <w:pPr>
        <w:pStyle w:val="NormalWeb"/>
        <w:widowControl w:val="0"/>
        <w:spacing w:before="0" w:beforeAutospacing="0" w:after="0" w:afterAutospacing="0" w:line="480" w:lineRule="auto"/>
        <w:ind w:left="450" w:hanging="450"/>
        <w:contextualSpacing/>
      </w:pPr>
    </w:p>
    <w:p w14:paraId="6790BC49" w14:textId="77777777" w:rsidR="00475585" w:rsidRDefault="00475585" w:rsidP="002F453F">
      <w:pPr>
        <w:pStyle w:val="NormalWeb"/>
        <w:widowControl w:val="0"/>
        <w:spacing w:before="0" w:beforeAutospacing="0" w:after="0" w:afterAutospacing="0" w:line="480" w:lineRule="auto"/>
        <w:ind w:left="450" w:hanging="450"/>
        <w:contextualSpacing/>
      </w:pPr>
    </w:p>
    <w:p w14:paraId="17E0AC26" w14:textId="77777777" w:rsidR="006806DD" w:rsidRDefault="006806DD" w:rsidP="002F453F">
      <w:pPr>
        <w:pStyle w:val="NormalWeb"/>
        <w:widowControl w:val="0"/>
        <w:spacing w:before="0" w:beforeAutospacing="0" w:after="0" w:afterAutospacing="0" w:line="480" w:lineRule="auto"/>
        <w:ind w:left="450" w:hanging="450"/>
        <w:contextualSpacing/>
        <w:sectPr w:rsidR="006806DD" w:rsidSect="006E7C15">
          <w:pgSz w:w="12240" w:h="15840" w:code="1"/>
          <w:pgMar w:top="1440" w:right="1440" w:bottom="1440" w:left="1440" w:header="706" w:footer="403" w:gutter="0"/>
          <w:cols w:space="708"/>
          <w:docGrid w:linePitch="360"/>
        </w:sectPr>
      </w:pPr>
    </w:p>
    <w:p w14:paraId="1F694A59" w14:textId="201EDDA5" w:rsidR="006806DD" w:rsidRPr="00D73219" w:rsidRDefault="006806DD" w:rsidP="006806DD">
      <w:pPr>
        <w:autoSpaceDE w:val="0"/>
        <w:autoSpaceDN w:val="0"/>
        <w:adjustRightInd w:val="0"/>
        <w:spacing w:line="480" w:lineRule="auto"/>
        <w:jc w:val="center"/>
        <w:outlineLvl w:val="0"/>
        <w:rPr>
          <w:i/>
          <w:caps/>
          <w:szCs w:val="20"/>
        </w:rPr>
      </w:pPr>
      <w:bookmarkStart w:id="6" w:name="Theme6"/>
      <w:r>
        <w:rPr>
          <w:i/>
          <w:caps/>
          <w:szCs w:val="20"/>
        </w:rPr>
        <w:lastRenderedPageBreak/>
        <w:t>Theme 6</w:t>
      </w:r>
      <w:r w:rsidRPr="00D73219">
        <w:rPr>
          <w:i/>
          <w:caps/>
          <w:szCs w:val="20"/>
        </w:rPr>
        <w:t xml:space="preserve">: </w:t>
      </w:r>
      <w:r>
        <w:rPr>
          <w:i/>
          <w:caps/>
          <w:szCs w:val="20"/>
        </w:rPr>
        <w:t xml:space="preserve">Graphical </w:t>
      </w:r>
      <w:r w:rsidRPr="006806DD">
        <w:rPr>
          <w:i/>
          <w:caps/>
          <w:szCs w:val="20"/>
        </w:rPr>
        <w:t>Plot of the M</w:t>
      </w:r>
      <w:r>
        <w:rPr>
          <w:i/>
          <w:caps/>
          <w:szCs w:val="20"/>
        </w:rPr>
        <w:t>ood by</w:t>
      </w:r>
      <w:r w:rsidRPr="006806DD">
        <w:rPr>
          <w:i/>
          <w:caps/>
          <w:szCs w:val="20"/>
        </w:rPr>
        <w:t xml:space="preserve"> </w:t>
      </w:r>
      <w:r>
        <w:rPr>
          <w:i/>
          <w:caps/>
          <w:szCs w:val="20"/>
        </w:rPr>
        <w:t>Scent Pleasantness Interaction</w:t>
      </w:r>
      <w:bookmarkEnd w:id="6"/>
    </w:p>
    <w:p w14:paraId="36942006" w14:textId="39894862" w:rsidR="00475585" w:rsidRDefault="00A52391" w:rsidP="002F453F">
      <w:pPr>
        <w:pStyle w:val="NormalWeb"/>
        <w:widowControl w:val="0"/>
        <w:spacing w:before="0" w:beforeAutospacing="0" w:after="0" w:afterAutospacing="0" w:line="480" w:lineRule="auto"/>
        <w:ind w:left="450" w:hanging="450"/>
        <w:contextualSpacing/>
      </w:pPr>
      <w:r w:rsidRPr="009F7C4B">
        <w:rPr>
          <w:noProof/>
        </w:rPr>
        <mc:AlternateContent>
          <mc:Choice Requires="wpg">
            <w:drawing>
              <wp:anchor distT="0" distB="0" distL="114300" distR="114300" simplePos="0" relativeHeight="251669504" behindDoc="0" locked="0" layoutInCell="1" allowOverlap="1" wp14:anchorId="45ECE185" wp14:editId="2E093ADB">
                <wp:simplePos x="0" y="0"/>
                <wp:positionH relativeFrom="column">
                  <wp:posOffset>0</wp:posOffset>
                </wp:positionH>
                <wp:positionV relativeFrom="paragraph">
                  <wp:posOffset>348220</wp:posOffset>
                </wp:positionV>
                <wp:extent cx="5953125" cy="4202433"/>
                <wp:effectExtent l="0" t="0" r="28575" b="0"/>
                <wp:wrapNone/>
                <wp:docPr id="2" name="Gruppieren 1">
                  <a:extLst xmlns:a="http://schemas.openxmlformats.org/drawingml/2006/main">
                    <a:ext uri="{FF2B5EF4-FFF2-40B4-BE49-F238E27FC236}">
                      <a16:creationId xmlns:a16="http://schemas.microsoft.com/office/drawing/2014/main" id="{34113E1B-4A35-4EDB-BE4F-C9D06D4FD282}"/>
                    </a:ext>
                  </a:extLst>
                </wp:docPr>
                <wp:cNvGraphicFramePr/>
                <a:graphic xmlns:a="http://schemas.openxmlformats.org/drawingml/2006/main">
                  <a:graphicData uri="http://schemas.microsoft.com/office/word/2010/wordprocessingGroup">
                    <wpg:wgp>
                      <wpg:cNvGrpSpPr/>
                      <wpg:grpSpPr>
                        <a:xfrm>
                          <a:off x="0" y="0"/>
                          <a:ext cx="5953125" cy="4202433"/>
                          <a:chOff x="0" y="0"/>
                          <a:chExt cx="5953125" cy="4202671"/>
                        </a:xfrm>
                      </wpg:grpSpPr>
                      <wps:wsp>
                        <wps:cNvPr id="3" name="Textfeld 2">
                          <a:extLst>
                            <a:ext uri="{FF2B5EF4-FFF2-40B4-BE49-F238E27FC236}">
                              <a16:creationId xmlns:a16="http://schemas.microsoft.com/office/drawing/2014/main" id="{753A8AF7-136C-4A31-B282-AE976E9D6102}"/>
                            </a:ext>
                          </a:extLst>
                        </wps:cNvPr>
                        <wps:cNvSpPr txBox="1"/>
                        <wps:spPr>
                          <a:xfrm>
                            <a:off x="541519" y="0"/>
                            <a:ext cx="4826635" cy="383540"/>
                          </a:xfrm>
                          <a:prstGeom prst="rect">
                            <a:avLst/>
                          </a:prstGeom>
                          <a:noFill/>
                        </wps:spPr>
                        <wps:txbx>
                          <w:txbxContent>
                            <w:p w14:paraId="1FE132FE" w14:textId="77777777" w:rsidR="00C033BE" w:rsidRDefault="00C033BE" w:rsidP="009F7C4B">
                              <w:pPr>
                                <w:pStyle w:val="NormalWeb"/>
                                <w:spacing w:before="0" w:beforeAutospacing="0" w:after="0" w:afterAutospacing="0"/>
                                <w:jc w:val="center"/>
                              </w:pPr>
                              <w:r>
                                <w:rPr>
                                  <w:rFonts w:ascii="Arial" w:hAnsi="Arial" w:cs="Arial"/>
                                  <w:color w:val="000000" w:themeColor="text1"/>
                                  <w:kern w:val="24"/>
                                  <w:sz w:val="20"/>
                                  <w:szCs w:val="20"/>
                                </w:rPr>
                                <w:t>FIGURE W2</w:t>
                              </w:r>
                            </w:p>
                            <w:p w14:paraId="1D6E105E" w14:textId="77777777" w:rsidR="00C033BE" w:rsidRDefault="00C033BE" w:rsidP="009F7C4B">
                              <w:pPr>
                                <w:pStyle w:val="NormalWeb"/>
                                <w:spacing w:before="0" w:beforeAutospacing="0" w:after="0" w:afterAutospacing="0"/>
                                <w:jc w:val="center"/>
                              </w:pPr>
                              <w:r>
                                <w:rPr>
                                  <w:rFonts w:ascii="Arial" w:hAnsi="Arial" w:cs="Arial"/>
                                  <w:caps/>
                                  <w:color w:val="000000" w:themeColor="text1"/>
                                  <w:kern w:val="24"/>
                                  <w:sz w:val="20"/>
                                  <w:szCs w:val="20"/>
                                </w:rPr>
                                <w:t>Graphical Plot of the MOOD BY SCENT Pleasantness Interaction</w:t>
                              </w:r>
                            </w:p>
                          </w:txbxContent>
                        </wps:txbx>
                        <wps:bodyPr wrap="none" rtlCol="0">
                          <a:spAutoFit/>
                        </wps:bodyPr>
                      </wps:wsp>
                      <wps:wsp>
                        <wps:cNvPr id="4" name="Gerader Verbinder 4">
                          <a:extLst>
                            <a:ext uri="{FF2B5EF4-FFF2-40B4-BE49-F238E27FC236}">
                              <a16:creationId xmlns:a16="http://schemas.microsoft.com/office/drawing/2014/main" id="{1326EF06-32A2-4FE3-B319-C6CB9A3D8EDC}"/>
                            </a:ext>
                          </a:extLst>
                        </wps:cNvPr>
                        <wps:cNvCnPr/>
                        <wps:spPr>
                          <a:xfrm>
                            <a:off x="0" y="399889"/>
                            <a:ext cx="5943600" cy="0"/>
                          </a:xfrm>
                          <a:prstGeom prst="line">
                            <a:avLst/>
                          </a:prstGeom>
                          <a:noFill/>
                          <a:ln w="6350" cap="flat" cmpd="sng" algn="ctr">
                            <a:solidFill>
                              <a:sysClr val="windowText" lastClr="000000"/>
                            </a:solidFill>
                            <a:prstDash val="solid"/>
                            <a:miter lim="800000"/>
                            <a:headEnd type="none" w="med" len="med"/>
                            <a:tailEnd type="none" w="med" len="med"/>
                          </a:ln>
                          <a:effectLst/>
                        </wps:spPr>
                        <wps:bodyPr/>
                      </wps:wsp>
                      <wps:wsp>
                        <wps:cNvPr id="5" name="Gerade Verbindung mit Pfeil 5">
                          <a:extLst>
                            <a:ext uri="{FF2B5EF4-FFF2-40B4-BE49-F238E27FC236}">
                              <a16:creationId xmlns:a16="http://schemas.microsoft.com/office/drawing/2014/main" id="{89F47BE7-E569-4B5C-85B2-74DD0FA91743}"/>
                            </a:ext>
                          </a:extLst>
                        </wps:cNvPr>
                        <wps:cNvCnPr/>
                        <wps:spPr>
                          <a:xfrm>
                            <a:off x="1862645" y="2270615"/>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6" name="Gerade Verbindung mit Pfeil 6">
                          <a:extLst>
                            <a:ext uri="{FF2B5EF4-FFF2-40B4-BE49-F238E27FC236}">
                              <a16:creationId xmlns:a16="http://schemas.microsoft.com/office/drawing/2014/main" id="{207287F6-BDFF-4BA0-8FEB-72A35C8F6548}"/>
                            </a:ext>
                          </a:extLst>
                        </wps:cNvPr>
                        <wps:cNvCnPr/>
                        <wps:spPr>
                          <a:xfrm>
                            <a:off x="1862645" y="1962645"/>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7" name="Gerade Verbindung mit Pfeil 7">
                          <a:extLst>
                            <a:ext uri="{FF2B5EF4-FFF2-40B4-BE49-F238E27FC236}">
                              <a16:creationId xmlns:a16="http://schemas.microsoft.com/office/drawing/2014/main" id="{6485A961-40CE-48D1-89D5-F8ED0AB98CB7}"/>
                            </a:ext>
                          </a:extLst>
                        </wps:cNvPr>
                        <wps:cNvCnPr/>
                        <wps:spPr>
                          <a:xfrm>
                            <a:off x="1862643" y="1654675"/>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8" name="Gerade Verbindung mit Pfeil 8">
                          <a:extLst>
                            <a:ext uri="{FF2B5EF4-FFF2-40B4-BE49-F238E27FC236}">
                              <a16:creationId xmlns:a16="http://schemas.microsoft.com/office/drawing/2014/main" id="{CC75887C-D731-4DD1-A726-F2BC3C8BA60D}"/>
                            </a:ext>
                          </a:extLst>
                        </wps:cNvPr>
                        <wps:cNvCnPr/>
                        <wps:spPr>
                          <a:xfrm>
                            <a:off x="1862645" y="1346705"/>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9" name="Gerade Verbindung mit Pfeil 9">
                          <a:extLst>
                            <a:ext uri="{FF2B5EF4-FFF2-40B4-BE49-F238E27FC236}">
                              <a16:creationId xmlns:a16="http://schemas.microsoft.com/office/drawing/2014/main" id="{A295E73B-3D8E-44AA-AC1E-03A9E9200520}"/>
                            </a:ext>
                          </a:extLst>
                        </wps:cNvPr>
                        <wps:cNvCnPr>
                          <a:cxnSpLocks/>
                        </wps:cNvCnPr>
                        <wps:spPr>
                          <a:xfrm>
                            <a:off x="1862645" y="2578584"/>
                            <a:ext cx="2121408"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0" name="Textfeld 10">
                          <a:extLst>
                            <a:ext uri="{FF2B5EF4-FFF2-40B4-BE49-F238E27FC236}">
                              <a16:creationId xmlns:a16="http://schemas.microsoft.com/office/drawing/2014/main" id="{20C3BC17-25EA-4E1C-9C37-EADAAA946B93}"/>
                            </a:ext>
                          </a:extLst>
                        </wps:cNvPr>
                        <wps:cNvSpPr txBox="1"/>
                        <wps:spPr>
                          <a:xfrm>
                            <a:off x="1474167" y="733151"/>
                            <a:ext cx="790575" cy="222885"/>
                          </a:xfrm>
                          <a:prstGeom prst="rect">
                            <a:avLst/>
                          </a:prstGeom>
                          <a:noFill/>
                        </wps:spPr>
                        <wps:txbx>
                          <w:txbxContent>
                            <w:p w14:paraId="2276B4AD" w14:textId="77777777" w:rsidR="00C033BE" w:rsidRDefault="00C033BE" w:rsidP="009F7C4B">
                              <w:pPr>
                                <w:pStyle w:val="NormalWeb"/>
                                <w:spacing w:before="0" w:beforeAutospacing="0" w:after="0" w:afterAutospacing="0"/>
                                <w:jc w:val="center"/>
                              </w:pPr>
                              <w:r>
                                <w:rPr>
                                  <w:rFonts w:ascii="Arial" w:hAnsi="Arial" w:cs="Arial"/>
                                  <w:color w:val="000000" w:themeColor="text1"/>
                                  <w:kern w:val="24"/>
                                  <w:sz w:val="18"/>
                                  <w:szCs w:val="18"/>
                                </w:rPr>
                                <w:t>Effect size</w:t>
                              </w:r>
                            </w:p>
                          </w:txbxContent>
                        </wps:txbx>
                        <wps:bodyPr wrap="square" rtlCol="0">
                          <a:spAutoFit/>
                        </wps:bodyPr>
                      </wps:wsp>
                      <wps:wsp>
                        <wps:cNvPr id="11" name="Textfeld 11">
                          <a:extLst>
                            <a:ext uri="{FF2B5EF4-FFF2-40B4-BE49-F238E27FC236}">
                              <a16:creationId xmlns:a16="http://schemas.microsoft.com/office/drawing/2014/main" id="{ABD11839-53DB-4FE9-BE32-1FCB29539665}"/>
                            </a:ext>
                          </a:extLst>
                        </wps:cNvPr>
                        <wps:cNvSpPr txBox="1"/>
                        <wps:spPr>
                          <a:xfrm>
                            <a:off x="2957767" y="2670674"/>
                            <a:ext cx="1041400" cy="485775"/>
                          </a:xfrm>
                          <a:prstGeom prst="rect">
                            <a:avLst/>
                          </a:prstGeom>
                          <a:noFill/>
                        </wps:spPr>
                        <wps:txbx>
                          <w:txbxContent>
                            <w:p w14:paraId="3EFE121C" w14:textId="77777777" w:rsidR="00C033BE" w:rsidRDefault="00C033BE" w:rsidP="009F7C4B">
                              <w:pPr>
                                <w:pStyle w:val="NormalWeb"/>
                                <w:spacing w:before="0" w:beforeAutospacing="0" w:after="0" w:afterAutospacing="0"/>
                                <w:jc w:val="center"/>
                              </w:pPr>
                              <w:r>
                                <w:rPr>
                                  <w:rFonts w:ascii="Arial" w:hAnsi="Arial" w:cs="Arial"/>
                                  <w:color w:val="000000" w:themeColor="text1"/>
                                  <w:kern w:val="24"/>
                                  <w:sz w:val="18"/>
                                  <w:szCs w:val="18"/>
                                </w:rPr>
                                <w:t>More pleasant ambient scents (+1 SD)</w:t>
                              </w:r>
                            </w:p>
                          </w:txbxContent>
                        </wps:txbx>
                        <wps:bodyPr wrap="square" rtlCol="0">
                          <a:spAutoFit/>
                        </wps:bodyPr>
                      </wps:wsp>
                      <wps:wsp>
                        <wps:cNvPr id="12" name="Textfeld 12">
                          <a:extLst>
                            <a:ext uri="{FF2B5EF4-FFF2-40B4-BE49-F238E27FC236}">
                              <a16:creationId xmlns:a16="http://schemas.microsoft.com/office/drawing/2014/main" id="{EEE80255-9393-49FB-80EB-E64D96A9AD0C}"/>
                            </a:ext>
                          </a:extLst>
                        </wps:cNvPr>
                        <wps:cNvSpPr txBox="1"/>
                        <wps:spPr>
                          <a:xfrm>
                            <a:off x="1900493" y="2670675"/>
                            <a:ext cx="979170" cy="485775"/>
                          </a:xfrm>
                          <a:prstGeom prst="rect">
                            <a:avLst/>
                          </a:prstGeom>
                          <a:noFill/>
                        </wps:spPr>
                        <wps:txbx>
                          <w:txbxContent>
                            <w:p w14:paraId="34099E07" w14:textId="77777777" w:rsidR="00C033BE" w:rsidRDefault="00C033BE" w:rsidP="009F7C4B">
                              <w:pPr>
                                <w:pStyle w:val="NormalWeb"/>
                                <w:spacing w:before="0" w:beforeAutospacing="0" w:after="0" w:afterAutospacing="0"/>
                                <w:jc w:val="center"/>
                              </w:pPr>
                              <w:r>
                                <w:rPr>
                                  <w:rFonts w:ascii="Arial" w:hAnsi="Arial" w:cs="Arial"/>
                                  <w:color w:val="000000" w:themeColor="text1"/>
                                  <w:kern w:val="24"/>
                                  <w:sz w:val="18"/>
                                  <w:szCs w:val="18"/>
                                </w:rPr>
                                <w:t>Less pleasant ambient scents (-1 SD)</w:t>
                              </w:r>
                            </w:p>
                          </w:txbxContent>
                        </wps:txbx>
                        <wps:bodyPr wrap="square" rtlCol="0">
                          <a:spAutoFit/>
                        </wps:bodyPr>
                      </wps:wsp>
                      <wps:wsp>
                        <wps:cNvPr id="13" name="Gerade Verbindung mit Pfeil 13">
                          <a:extLst>
                            <a:ext uri="{FF2B5EF4-FFF2-40B4-BE49-F238E27FC236}">
                              <a16:creationId xmlns:a16="http://schemas.microsoft.com/office/drawing/2014/main" id="{2C951950-ECE8-4D3A-8063-2586C2A15278}"/>
                            </a:ext>
                          </a:extLst>
                        </wps:cNvPr>
                        <wps:cNvCnPr>
                          <a:cxnSpLocks/>
                        </wps:cNvCnPr>
                        <wps:spPr>
                          <a:xfrm flipV="1">
                            <a:off x="1862645" y="987528"/>
                            <a:ext cx="0" cy="1591056"/>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4" name="Gerader Verbinder 14">
                          <a:extLst>
                            <a:ext uri="{FF2B5EF4-FFF2-40B4-BE49-F238E27FC236}">
                              <a16:creationId xmlns:a16="http://schemas.microsoft.com/office/drawing/2014/main" id="{F6D89CC3-C522-400B-A37D-A0901D40D5F5}"/>
                            </a:ext>
                          </a:extLst>
                        </wps:cNvPr>
                        <wps:cNvCnPr/>
                        <wps:spPr>
                          <a:xfrm>
                            <a:off x="2382465" y="2578584"/>
                            <a:ext cx="0" cy="91440"/>
                          </a:xfrm>
                          <a:prstGeom prst="line">
                            <a:avLst/>
                          </a:prstGeom>
                          <a:noFill/>
                          <a:ln w="6350" cap="flat" cmpd="sng" algn="ctr">
                            <a:solidFill>
                              <a:sysClr val="windowText" lastClr="000000"/>
                            </a:solidFill>
                            <a:prstDash val="solid"/>
                            <a:miter lim="800000"/>
                          </a:ln>
                          <a:effectLst/>
                        </wps:spPr>
                        <wps:bodyPr/>
                      </wps:wsp>
                      <wps:wsp>
                        <wps:cNvPr id="15" name="Gerader Verbinder 15">
                          <a:extLst>
                            <a:ext uri="{FF2B5EF4-FFF2-40B4-BE49-F238E27FC236}">
                              <a16:creationId xmlns:a16="http://schemas.microsoft.com/office/drawing/2014/main" id="{2DCF0130-78C8-4165-A7B7-5EDD8AEAAB3D}"/>
                            </a:ext>
                          </a:extLst>
                        </wps:cNvPr>
                        <wps:cNvCnPr/>
                        <wps:spPr>
                          <a:xfrm>
                            <a:off x="3473793" y="2578584"/>
                            <a:ext cx="0" cy="91440"/>
                          </a:xfrm>
                          <a:prstGeom prst="line">
                            <a:avLst/>
                          </a:prstGeom>
                          <a:noFill/>
                          <a:ln w="6350" cap="flat" cmpd="sng" algn="ctr">
                            <a:solidFill>
                              <a:sysClr val="windowText" lastClr="000000"/>
                            </a:solidFill>
                            <a:prstDash val="solid"/>
                            <a:miter lim="800000"/>
                          </a:ln>
                          <a:effectLst/>
                        </wps:spPr>
                        <wps:bodyPr/>
                      </wps:wsp>
                      <wps:wsp>
                        <wps:cNvPr id="16" name="Gerader Verbinder 16">
                          <a:extLst>
                            <a:ext uri="{FF2B5EF4-FFF2-40B4-BE49-F238E27FC236}">
                              <a16:creationId xmlns:a16="http://schemas.microsoft.com/office/drawing/2014/main" id="{F586931C-DF6A-419E-BCC4-D372C07944FF}"/>
                            </a:ext>
                          </a:extLst>
                        </wps:cNvPr>
                        <wps:cNvCnPr>
                          <a:cxnSpLocks/>
                        </wps:cNvCnPr>
                        <wps:spPr>
                          <a:xfrm rot="5400000">
                            <a:off x="1816925" y="2224895"/>
                            <a:ext cx="0" cy="91440"/>
                          </a:xfrm>
                          <a:prstGeom prst="line">
                            <a:avLst/>
                          </a:prstGeom>
                          <a:noFill/>
                          <a:ln w="6350" cap="flat" cmpd="sng" algn="ctr">
                            <a:solidFill>
                              <a:sysClr val="windowText" lastClr="000000"/>
                            </a:solidFill>
                            <a:prstDash val="solid"/>
                            <a:miter lim="800000"/>
                          </a:ln>
                          <a:effectLst/>
                        </wps:spPr>
                        <wps:bodyPr/>
                      </wps:wsp>
                      <wps:wsp>
                        <wps:cNvPr id="17" name="Gerader Verbinder 17">
                          <a:extLst>
                            <a:ext uri="{FF2B5EF4-FFF2-40B4-BE49-F238E27FC236}">
                              <a16:creationId xmlns:a16="http://schemas.microsoft.com/office/drawing/2014/main" id="{35F98184-8760-454A-BBBF-8E6D77265843}"/>
                            </a:ext>
                          </a:extLst>
                        </wps:cNvPr>
                        <wps:cNvCnPr>
                          <a:cxnSpLocks/>
                        </wps:cNvCnPr>
                        <wps:spPr>
                          <a:xfrm rot="5400000">
                            <a:off x="1816925" y="1916925"/>
                            <a:ext cx="0" cy="91440"/>
                          </a:xfrm>
                          <a:prstGeom prst="line">
                            <a:avLst/>
                          </a:prstGeom>
                          <a:noFill/>
                          <a:ln w="6350" cap="flat" cmpd="sng" algn="ctr">
                            <a:solidFill>
                              <a:sysClr val="windowText" lastClr="000000"/>
                            </a:solidFill>
                            <a:prstDash val="solid"/>
                            <a:miter lim="800000"/>
                          </a:ln>
                          <a:effectLst/>
                        </wps:spPr>
                        <wps:bodyPr/>
                      </wps:wsp>
                      <wps:wsp>
                        <wps:cNvPr id="18" name="Gerader Verbinder 18">
                          <a:extLst>
                            <a:ext uri="{FF2B5EF4-FFF2-40B4-BE49-F238E27FC236}">
                              <a16:creationId xmlns:a16="http://schemas.microsoft.com/office/drawing/2014/main" id="{D8C7FF9F-9850-4C09-84DE-3458767F7895}"/>
                            </a:ext>
                          </a:extLst>
                        </wps:cNvPr>
                        <wps:cNvCnPr>
                          <a:cxnSpLocks/>
                        </wps:cNvCnPr>
                        <wps:spPr>
                          <a:xfrm rot="5400000">
                            <a:off x="1816925" y="1608955"/>
                            <a:ext cx="0" cy="91440"/>
                          </a:xfrm>
                          <a:prstGeom prst="line">
                            <a:avLst/>
                          </a:prstGeom>
                          <a:noFill/>
                          <a:ln w="6350" cap="flat" cmpd="sng" algn="ctr">
                            <a:solidFill>
                              <a:sysClr val="windowText" lastClr="000000"/>
                            </a:solidFill>
                            <a:prstDash val="solid"/>
                            <a:miter lim="800000"/>
                          </a:ln>
                          <a:effectLst/>
                        </wps:spPr>
                        <wps:bodyPr/>
                      </wps:wsp>
                      <wps:wsp>
                        <wps:cNvPr id="19" name="Gerader Verbinder 19">
                          <a:extLst>
                            <a:ext uri="{FF2B5EF4-FFF2-40B4-BE49-F238E27FC236}">
                              <a16:creationId xmlns:a16="http://schemas.microsoft.com/office/drawing/2014/main" id="{2C3291CE-196F-40E0-8F6C-CFF4730DA61F}"/>
                            </a:ext>
                          </a:extLst>
                        </wps:cNvPr>
                        <wps:cNvCnPr>
                          <a:cxnSpLocks/>
                        </wps:cNvCnPr>
                        <wps:spPr>
                          <a:xfrm rot="5400000">
                            <a:off x="1816925" y="1300985"/>
                            <a:ext cx="0" cy="91440"/>
                          </a:xfrm>
                          <a:prstGeom prst="line">
                            <a:avLst/>
                          </a:prstGeom>
                          <a:noFill/>
                          <a:ln w="6350" cap="flat" cmpd="sng" algn="ctr">
                            <a:solidFill>
                              <a:sysClr val="windowText" lastClr="000000"/>
                            </a:solidFill>
                            <a:prstDash val="solid"/>
                            <a:miter lim="800000"/>
                          </a:ln>
                          <a:effectLst/>
                        </wps:spPr>
                        <wps:bodyPr/>
                      </wps:wsp>
                      <wps:wsp>
                        <wps:cNvPr id="20" name="Gerader Verbinder 20">
                          <a:extLst>
                            <a:ext uri="{FF2B5EF4-FFF2-40B4-BE49-F238E27FC236}">
                              <a16:creationId xmlns:a16="http://schemas.microsoft.com/office/drawing/2014/main" id="{9599B4FD-7CF0-4FD9-8D69-18D37BAEB5F7}"/>
                            </a:ext>
                          </a:extLst>
                        </wps:cNvPr>
                        <wps:cNvCnPr>
                          <a:cxnSpLocks/>
                        </wps:cNvCnPr>
                        <wps:spPr>
                          <a:xfrm rot="5400000">
                            <a:off x="1816925" y="2532864"/>
                            <a:ext cx="0" cy="91440"/>
                          </a:xfrm>
                          <a:prstGeom prst="line">
                            <a:avLst/>
                          </a:prstGeom>
                          <a:noFill/>
                          <a:ln w="6350" cap="flat" cmpd="sng" algn="ctr">
                            <a:solidFill>
                              <a:sysClr val="windowText" lastClr="000000"/>
                            </a:solidFill>
                            <a:prstDash val="solid"/>
                            <a:miter lim="800000"/>
                          </a:ln>
                          <a:effectLst/>
                        </wps:spPr>
                        <wps:bodyPr/>
                      </wps:wsp>
                      <wps:wsp>
                        <wps:cNvPr id="21" name="Textfeld 21">
                          <a:extLst>
                            <a:ext uri="{FF2B5EF4-FFF2-40B4-BE49-F238E27FC236}">
                              <a16:creationId xmlns:a16="http://schemas.microsoft.com/office/drawing/2014/main" id="{8B05C558-307A-4A33-9A89-1B56E494F426}"/>
                            </a:ext>
                          </a:extLst>
                        </wps:cNvPr>
                        <wps:cNvSpPr txBox="1"/>
                        <wps:spPr>
                          <a:xfrm>
                            <a:off x="1403470" y="2460774"/>
                            <a:ext cx="396240" cy="222885"/>
                          </a:xfrm>
                          <a:prstGeom prst="rect">
                            <a:avLst/>
                          </a:prstGeom>
                          <a:noFill/>
                        </wps:spPr>
                        <wps:txbx>
                          <w:txbxContent>
                            <w:p w14:paraId="700054EC"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22" name="Textfeld 22">
                          <a:extLst>
                            <a:ext uri="{FF2B5EF4-FFF2-40B4-BE49-F238E27FC236}">
                              <a16:creationId xmlns:a16="http://schemas.microsoft.com/office/drawing/2014/main" id="{98060169-BA99-4466-9546-80A8596B38A6}"/>
                            </a:ext>
                          </a:extLst>
                        </wps:cNvPr>
                        <wps:cNvSpPr txBox="1"/>
                        <wps:spPr>
                          <a:xfrm>
                            <a:off x="1403470" y="2149618"/>
                            <a:ext cx="396240" cy="222885"/>
                          </a:xfrm>
                          <a:prstGeom prst="rect">
                            <a:avLst/>
                          </a:prstGeom>
                          <a:noFill/>
                        </wps:spPr>
                        <wps:txbx>
                          <w:txbxContent>
                            <w:p w14:paraId="57C6CE87"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00</w:t>
                              </w:r>
                            </w:p>
                          </w:txbxContent>
                        </wps:txbx>
                        <wps:bodyPr wrap="square" rtlCol="0">
                          <a:spAutoFit/>
                        </wps:bodyPr>
                      </wps:wsp>
                      <wps:wsp>
                        <wps:cNvPr id="23" name="Textfeld 23">
                          <a:extLst>
                            <a:ext uri="{FF2B5EF4-FFF2-40B4-BE49-F238E27FC236}">
                              <a16:creationId xmlns:a16="http://schemas.microsoft.com/office/drawing/2014/main" id="{A6251CA0-700A-46D8-875C-85520F505CB2}"/>
                            </a:ext>
                          </a:extLst>
                        </wps:cNvPr>
                        <wps:cNvSpPr txBox="1"/>
                        <wps:spPr>
                          <a:xfrm>
                            <a:off x="1403470" y="1851160"/>
                            <a:ext cx="396240" cy="222885"/>
                          </a:xfrm>
                          <a:prstGeom prst="rect">
                            <a:avLst/>
                          </a:prstGeom>
                          <a:noFill/>
                        </wps:spPr>
                        <wps:txbx>
                          <w:txbxContent>
                            <w:p w14:paraId="00EE075C"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05</w:t>
                              </w:r>
                            </w:p>
                          </w:txbxContent>
                        </wps:txbx>
                        <wps:bodyPr wrap="square" rtlCol="0">
                          <a:spAutoFit/>
                        </wps:bodyPr>
                      </wps:wsp>
                      <wps:wsp>
                        <wps:cNvPr id="24" name="Textfeld 24">
                          <a:extLst>
                            <a:ext uri="{FF2B5EF4-FFF2-40B4-BE49-F238E27FC236}">
                              <a16:creationId xmlns:a16="http://schemas.microsoft.com/office/drawing/2014/main" id="{2B6C4495-09C1-47A2-9C24-F894647EDF12}"/>
                            </a:ext>
                          </a:extLst>
                        </wps:cNvPr>
                        <wps:cNvSpPr txBox="1"/>
                        <wps:spPr>
                          <a:xfrm>
                            <a:off x="1403470" y="1540004"/>
                            <a:ext cx="396240" cy="222885"/>
                          </a:xfrm>
                          <a:prstGeom prst="rect">
                            <a:avLst/>
                          </a:prstGeom>
                          <a:noFill/>
                        </wps:spPr>
                        <wps:txbx>
                          <w:txbxContent>
                            <w:p w14:paraId="469D00A1"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10</w:t>
                              </w:r>
                            </w:p>
                          </w:txbxContent>
                        </wps:txbx>
                        <wps:bodyPr wrap="square" rtlCol="0">
                          <a:spAutoFit/>
                        </wps:bodyPr>
                      </wps:wsp>
                      <wps:wsp>
                        <wps:cNvPr id="25" name="Textfeld 25">
                          <a:extLst>
                            <a:ext uri="{FF2B5EF4-FFF2-40B4-BE49-F238E27FC236}">
                              <a16:creationId xmlns:a16="http://schemas.microsoft.com/office/drawing/2014/main" id="{270A7EE1-B39F-459E-AB4D-D0371ADF0935}"/>
                            </a:ext>
                          </a:extLst>
                        </wps:cNvPr>
                        <wps:cNvSpPr txBox="1"/>
                        <wps:spPr>
                          <a:xfrm>
                            <a:off x="1403470" y="1228848"/>
                            <a:ext cx="396240" cy="222885"/>
                          </a:xfrm>
                          <a:prstGeom prst="rect">
                            <a:avLst/>
                          </a:prstGeom>
                          <a:noFill/>
                        </wps:spPr>
                        <wps:txbx>
                          <w:txbxContent>
                            <w:p w14:paraId="102E00C7"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15</w:t>
                              </w:r>
                            </w:p>
                          </w:txbxContent>
                        </wps:txbx>
                        <wps:bodyPr wrap="square" rtlCol="0">
                          <a:spAutoFit/>
                        </wps:bodyPr>
                      </wps:wsp>
                      <wps:wsp>
                        <wps:cNvPr id="26" name="Gerader Verbinder 26">
                          <a:extLst>
                            <a:ext uri="{FF2B5EF4-FFF2-40B4-BE49-F238E27FC236}">
                              <a16:creationId xmlns:a16="http://schemas.microsoft.com/office/drawing/2014/main" id="{9E075854-9A10-4D3F-B97C-98B9E3ADE8D0}"/>
                            </a:ext>
                          </a:extLst>
                        </wps:cNvPr>
                        <wps:cNvCnPr>
                          <a:cxnSpLocks/>
                        </wps:cNvCnPr>
                        <wps:spPr>
                          <a:xfrm flipV="1">
                            <a:off x="2390481" y="1947882"/>
                            <a:ext cx="1116579" cy="0"/>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27" name="Gerader Verbinder 27">
                          <a:extLst>
                            <a:ext uri="{FF2B5EF4-FFF2-40B4-BE49-F238E27FC236}">
                              <a16:creationId xmlns:a16="http://schemas.microsoft.com/office/drawing/2014/main" id="{971D3416-64F0-4B04-9C83-B50FB3EF9190}"/>
                            </a:ext>
                          </a:extLst>
                        </wps:cNvPr>
                        <wps:cNvCnPr>
                          <a:cxnSpLocks/>
                        </wps:cNvCnPr>
                        <wps:spPr>
                          <a:xfrm flipV="1">
                            <a:off x="2392510" y="1588725"/>
                            <a:ext cx="1112520" cy="205741"/>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28" name="Gerader Verbinder 28">
                          <a:extLst>
                            <a:ext uri="{FF2B5EF4-FFF2-40B4-BE49-F238E27FC236}">
                              <a16:creationId xmlns:a16="http://schemas.microsoft.com/office/drawing/2014/main" id="{8A571283-97DA-4964-B076-E1778493AD8B}"/>
                            </a:ext>
                          </a:extLst>
                        </wps:cNvPr>
                        <wps:cNvCnPr>
                          <a:cxnSpLocks/>
                        </wps:cNvCnPr>
                        <wps:spPr>
                          <a:xfrm>
                            <a:off x="1468742" y="3522874"/>
                            <a:ext cx="182880" cy="0"/>
                          </a:xfrm>
                          <a:prstGeom prst="line">
                            <a:avLst/>
                          </a:prstGeom>
                          <a:noFill/>
                          <a:ln w="6350" cap="flat" cmpd="sng" algn="ctr">
                            <a:solidFill>
                              <a:sysClr val="windowText" lastClr="000000"/>
                            </a:solidFill>
                            <a:prstDash val="solid"/>
                            <a:miter lim="800000"/>
                            <a:headEnd type="diamond" w="sm" len="sm"/>
                            <a:tailEnd type="diamond" w="sm" len="sm"/>
                          </a:ln>
                          <a:effectLst/>
                        </wps:spPr>
                        <wps:bodyPr/>
                      </wps:wsp>
                      <wps:wsp>
                        <wps:cNvPr id="29" name="Textfeld 29">
                          <a:extLst>
                            <a:ext uri="{FF2B5EF4-FFF2-40B4-BE49-F238E27FC236}">
                              <a16:creationId xmlns:a16="http://schemas.microsoft.com/office/drawing/2014/main" id="{B94166CC-9951-4A39-8872-D3E240A0AC0B}"/>
                            </a:ext>
                          </a:extLst>
                        </wps:cNvPr>
                        <wps:cNvSpPr txBox="1"/>
                        <wps:spPr>
                          <a:xfrm>
                            <a:off x="1666262" y="3415624"/>
                            <a:ext cx="1137920" cy="222885"/>
                          </a:xfrm>
                          <a:prstGeom prst="rect">
                            <a:avLst/>
                          </a:prstGeom>
                          <a:noFill/>
                        </wps:spPr>
                        <wps:txbx>
                          <w:txbxContent>
                            <w:p w14:paraId="4FE07A87" w14:textId="77777777" w:rsidR="00C033BE" w:rsidRDefault="00C033BE" w:rsidP="009F7C4B">
                              <w:pPr>
                                <w:pStyle w:val="NormalWeb"/>
                                <w:spacing w:before="0" w:beforeAutospacing="0" w:after="0" w:afterAutospacing="0"/>
                              </w:pPr>
                              <w:r>
                                <w:rPr>
                                  <w:rFonts w:ascii="Arial" w:hAnsi="Arial" w:cs="Arial"/>
                                  <w:color w:val="000000" w:themeColor="text1"/>
                                  <w:kern w:val="24"/>
                                  <w:sz w:val="18"/>
                                  <w:szCs w:val="18"/>
                                </w:rPr>
                                <w:t>Mood responses</w:t>
                              </w:r>
                            </w:p>
                          </w:txbxContent>
                        </wps:txbx>
                        <wps:bodyPr wrap="square" rtlCol="0">
                          <a:spAutoFit/>
                        </wps:bodyPr>
                      </wps:wsp>
                      <wps:wsp>
                        <wps:cNvPr id="30" name="Gerader Verbinder 30">
                          <a:extLst>
                            <a:ext uri="{FF2B5EF4-FFF2-40B4-BE49-F238E27FC236}">
                              <a16:creationId xmlns:a16="http://schemas.microsoft.com/office/drawing/2014/main" id="{1E34C1E4-EBFE-481F-B723-4D1AC74E26B3}"/>
                            </a:ext>
                          </a:extLst>
                        </wps:cNvPr>
                        <wps:cNvCnPr>
                          <a:cxnSpLocks/>
                        </wps:cNvCnPr>
                        <wps:spPr>
                          <a:xfrm>
                            <a:off x="3224155" y="3522874"/>
                            <a:ext cx="182880" cy="0"/>
                          </a:xfrm>
                          <a:prstGeom prst="line">
                            <a:avLst/>
                          </a:prstGeom>
                          <a:noFill/>
                          <a:ln w="6350" cap="flat" cmpd="sng" algn="ctr">
                            <a:solidFill>
                              <a:sysClr val="windowText" lastClr="000000"/>
                            </a:solidFill>
                            <a:prstDash val="dash"/>
                            <a:miter lim="800000"/>
                            <a:headEnd type="diamond" w="sm" len="sm"/>
                            <a:tailEnd type="diamond" w="sm" len="sm"/>
                          </a:ln>
                          <a:effectLst/>
                        </wps:spPr>
                        <wps:bodyPr/>
                      </wps:wsp>
                      <wps:wsp>
                        <wps:cNvPr id="31" name="Textfeld 31">
                          <a:extLst>
                            <a:ext uri="{FF2B5EF4-FFF2-40B4-BE49-F238E27FC236}">
                              <a16:creationId xmlns:a16="http://schemas.microsoft.com/office/drawing/2014/main" id="{2DD0EDA9-9008-4962-9DAD-342585AC21B1}"/>
                            </a:ext>
                          </a:extLst>
                        </wps:cNvPr>
                        <wps:cNvSpPr txBox="1"/>
                        <wps:spPr>
                          <a:xfrm>
                            <a:off x="3402505" y="3385671"/>
                            <a:ext cx="1382395" cy="254635"/>
                          </a:xfrm>
                          <a:prstGeom prst="rect">
                            <a:avLst/>
                          </a:prstGeom>
                          <a:noFill/>
                        </wps:spPr>
                        <wps:txbx>
                          <w:txbxContent>
                            <w:p w14:paraId="71C97BA2" w14:textId="77777777" w:rsidR="00C033BE" w:rsidRDefault="00C033BE" w:rsidP="009F7C4B">
                              <w:pPr>
                                <w:pStyle w:val="NormalWeb"/>
                                <w:spacing w:before="0" w:beforeAutospacing="0" w:after="0" w:afterAutospacing="0"/>
                              </w:pPr>
                              <w:r>
                                <w:rPr>
                                  <w:rFonts w:ascii="Arial" w:hAnsi="Arial" w:cs="Arial"/>
                                  <w:color w:val="000000" w:themeColor="text1"/>
                                  <w:kern w:val="24"/>
                                  <w:sz w:val="18"/>
                                  <w:szCs w:val="18"/>
                                </w:rPr>
                                <w:t>Expenditures</w:t>
                              </w:r>
                              <w:r>
                                <w:rPr>
                                  <w:rFonts w:ascii="Arial" w:hAnsi="Arial" w:cs="Arial"/>
                                  <w:color w:val="000000" w:themeColor="text1"/>
                                  <w:kern w:val="24"/>
                                  <w:position w:val="5"/>
                                  <w:sz w:val="18"/>
                                  <w:szCs w:val="18"/>
                                  <w:vertAlign w:val="superscript"/>
                                </w:rPr>
                                <w:t>a</w:t>
                              </w:r>
                            </w:p>
                          </w:txbxContent>
                        </wps:txbx>
                        <wps:bodyPr wrap="square" rtlCol="0">
                          <a:spAutoFit/>
                        </wps:bodyPr>
                      </wps:wsp>
                      <wps:wsp>
                        <wps:cNvPr id="32" name="Textfeld 32">
                          <a:extLst>
                            <a:ext uri="{FF2B5EF4-FFF2-40B4-BE49-F238E27FC236}">
                              <a16:creationId xmlns:a16="http://schemas.microsoft.com/office/drawing/2014/main" id="{6DE7E6A7-B14E-441F-9321-729AE1F17CF1}"/>
                            </a:ext>
                          </a:extLst>
                        </wps:cNvPr>
                        <wps:cNvSpPr txBox="1"/>
                        <wps:spPr>
                          <a:xfrm>
                            <a:off x="9525" y="3685117"/>
                            <a:ext cx="5943600" cy="517554"/>
                          </a:xfrm>
                          <a:prstGeom prst="rect">
                            <a:avLst/>
                          </a:prstGeom>
                          <a:noFill/>
                        </wps:spPr>
                        <wps:txbx>
                          <w:txbxContent>
                            <w:p w14:paraId="5998F9F3" w14:textId="5917A0AB" w:rsidR="00C033BE" w:rsidRDefault="00C033BE" w:rsidP="009F7C4B">
                              <w:pPr>
                                <w:pStyle w:val="NormalWeb"/>
                                <w:spacing w:before="0" w:beforeAutospacing="0" w:after="0" w:afterAutospacing="0"/>
                              </w:pPr>
                              <w:r>
                                <w:rPr>
                                  <w:rFonts w:ascii="Arial" w:hAnsi="Arial" w:cs="Arial"/>
                                  <w:color w:val="000000" w:themeColor="text1"/>
                                  <w:kern w:val="24"/>
                                  <w:position w:val="5"/>
                                  <w:sz w:val="18"/>
                                  <w:szCs w:val="18"/>
                                  <w:vertAlign w:val="superscript"/>
                                </w:rPr>
                                <w:t>a</w:t>
                              </w:r>
                              <w:r>
                                <w:rPr>
                                  <w:rFonts w:ascii="Arial" w:hAnsi="Arial" w:cs="Arial"/>
                                  <w:color w:val="000000" w:themeColor="text1"/>
                                  <w:kern w:val="24"/>
                                  <w:sz w:val="18"/>
                                  <w:szCs w:val="18"/>
                                </w:rPr>
                                <w:t>The other customer responses are f</w:t>
                              </w:r>
                              <w:r w:rsidRPr="00C033BE">
                                <w:rPr>
                                  <w:rFonts w:ascii="Arial" w:hAnsi="Arial" w:cs="Arial"/>
                                  <w:color w:val="000000" w:themeColor="text1"/>
                                  <w:kern w:val="24"/>
                                  <w:sz w:val="18"/>
                                  <w:szCs w:val="18"/>
                                </w:rPr>
                                <w:t>or illustrational purposes</w:t>
                              </w:r>
                              <w:r>
                                <w:rPr>
                                  <w:rFonts w:ascii="Arial" w:hAnsi="Arial" w:cs="Arial"/>
                                  <w:color w:val="000000" w:themeColor="text1"/>
                                  <w:kern w:val="24"/>
                                  <w:sz w:val="18"/>
                                  <w:szCs w:val="18"/>
                                </w:rPr>
                                <w:t xml:space="preserve"> exemplified via expenditures.</w:t>
                              </w:r>
                            </w:p>
                            <w:p w14:paraId="5CB9C21B" w14:textId="7C605248" w:rsidR="00C033BE" w:rsidRDefault="00C033BE" w:rsidP="009F7C4B">
                              <w:pPr>
                                <w:pStyle w:val="NormalWeb"/>
                                <w:spacing w:before="0" w:beforeAutospacing="0" w:after="0" w:afterAutospacing="0"/>
                                <w:ind w:left="634" w:hanging="634"/>
                              </w:pPr>
                              <w:r>
                                <w:rPr>
                                  <w:rFonts w:ascii="Arial" w:hAnsi="Arial" w:cs="Arial"/>
                                  <w:color w:val="000000" w:themeColor="text1"/>
                                  <w:kern w:val="24"/>
                                  <w:sz w:val="18"/>
                                  <w:szCs w:val="18"/>
                                </w:rPr>
                                <w:t>Notes:</w:t>
                              </w:r>
                              <w:r>
                                <w:rPr>
                                  <w:rFonts w:ascii="Arial" w:hAnsi="Arial" w:cs="Arial"/>
                                  <w:color w:val="000000" w:themeColor="text1"/>
                                  <w:kern w:val="24"/>
                                  <w:sz w:val="18"/>
                                  <w:szCs w:val="18"/>
                                </w:rPr>
                                <w:tab/>
                                <w:t>The results should be seen as a first insight, given that many interactions were tested. Using values at ±1 SD, as suggested by Cohen et al. (2003), and Model 3 from Table 5 in the article.</w:t>
                              </w:r>
                            </w:p>
                          </w:txbxContent>
                        </wps:txbx>
                        <wps:bodyPr wrap="square" lIns="45720" rIns="0" rtlCol="0">
                          <a:spAutoFit/>
                        </wps:bodyPr>
                      </wps:wsp>
                      <wps:wsp>
                        <wps:cNvPr id="33" name="Gerader Verbinder 33">
                          <a:extLst>
                            <a:ext uri="{FF2B5EF4-FFF2-40B4-BE49-F238E27FC236}">
                              <a16:creationId xmlns:a16="http://schemas.microsoft.com/office/drawing/2014/main" id="{994655EC-1E48-4583-8A1D-C48474496A44}"/>
                            </a:ext>
                          </a:extLst>
                        </wps:cNvPr>
                        <wps:cNvCnPr>
                          <a:cxnSpLocks/>
                        </wps:cNvCnPr>
                        <wps:spPr>
                          <a:xfrm rot="5400000">
                            <a:off x="1816925" y="993015"/>
                            <a:ext cx="0" cy="91440"/>
                          </a:xfrm>
                          <a:prstGeom prst="line">
                            <a:avLst/>
                          </a:prstGeom>
                          <a:noFill/>
                          <a:ln w="6350" cap="flat" cmpd="sng" algn="ctr">
                            <a:solidFill>
                              <a:sysClr val="windowText" lastClr="000000"/>
                            </a:solidFill>
                            <a:prstDash val="solid"/>
                            <a:miter lim="800000"/>
                          </a:ln>
                          <a:effectLst/>
                        </wps:spPr>
                        <wps:bodyPr/>
                      </wps:wsp>
                      <wps:wsp>
                        <wps:cNvPr id="34" name="Textfeld 34">
                          <a:extLst>
                            <a:ext uri="{FF2B5EF4-FFF2-40B4-BE49-F238E27FC236}">
                              <a16:creationId xmlns:a16="http://schemas.microsoft.com/office/drawing/2014/main" id="{78C835D0-CC6A-40FD-A9D0-6343B1C164DE}"/>
                            </a:ext>
                          </a:extLst>
                        </wps:cNvPr>
                        <wps:cNvSpPr txBox="1"/>
                        <wps:spPr>
                          <a:xfrm>
                            <a:off x="1403470" y="923698"/>
                            <a:ext cx="396240" cy="222885"/>
                          </a:xfrm>
                          <a:prstGeom prst="rect">
                            <a:avLst/>
                          </a:prstGeom>
                          <a:noFill/>
                        </wps:spPr>
                        <wps:txbx>
                          <w:txbxContent>
                            <w:p w14:paraId="5D58760D" w14:textId="77777777" w:rsidR="00C033BE" w:rsidRDefault="00C033BE" w:rsidP="009F7C4B">
                              <w:pPr>
                                <w:pStyle w:val="NormalWeb"/>
                                <w:spacing w:before="0" w:beforeAutospacing="0" w:after="0" w:afterAutospacing="0"/>
                                <w:jc w:val="right"/>
                              </w:pPr>
                              <w:r>
                                <w:rPr>
                                  <w:rFonts w:ascii="Arial" w:hAnsi="Arial" w:cs="Arial"/>
                                  <w:color w:val="000000" w:themeColor="text1"/>
                                  <w:kern w:val="24"/>
                                  <w:sz w:val="18"/>
                                  <w:szCs w:val="18"/>
                                </w:rPr>
                                <w:t>.20</w:t>
                              </w:r>
                            </w:p>
                          </w:txbxContent>
                        </wps:txbx>
                        <wps:bodyPr wrap="square" rtlCol="0">
                          <a:spAutoFit/>
                        </wps:bodyPr>
                      </wps:wsp>
                      <wps:wsp>
                        <wps:cNvPr id="35" name="Gerade Verbindung mit Pfeil 35">
                          <a:extLst>
                            <a:ext uri="{FF2B5EF4-FFF2-40B4-BE49-F238E27FC236}">
                              <a16:creationId xmlns:a16="http://schemas.microsoft.com/office/drawing/2014/main" id="{8A9274F9-37CC-4894-96D0-1663A07EF6AF}"/>
                            </a:ext>
                          </a:extLst>
                        </wps:cNvPr>
                        <wps:cNvCnPr/>
                        <wps:spPr>
                          <a:xfrm>
                            <a:off x="1862645" y="1038735"/>
                            <a:ext cx="2121408" cy="0"/>
                          </a:xfrm>
                          <a:prstGeom prst="straightConnector1">
                            <a:avLst/>
                          </a:prstGeom>
                          <a:noFill/>
                          <a:ln w="6350" cap="flat" cmpd="sng" algn="ctr">
                            <a:solidFill>
                              <a:sysClr val="window" lastClr="FFFFFF">
                                <a:lumMod val="75000"/>
                              </a:sysClr>
                            </a:solidFill>
                            <a:prstDash val="solid"/>
                            <a:miter lim="800000"/>
                            <a:headEnd type="none" w="med" len="med"/>
                            <a:tailEnd type="none" w="med" len="med"/>
                          </a:ln>
                          <a:effectLst/>
                        </wps:spPr>
                        <wps:bodyPr/>
                      </wps:wsp>
                      <wps:wsp>
                        <wps:cNvPr id="36" name="Rechteck 36">
                          <a:extLst>
                            <a:ext uri="{FF2B5EF4-FFF2-40B4-BE49-F238E27FC236}">
                              <a16:creationId xmlns:a16="http://schemas.microsoft.com/office/drawing/2014/main" id="{4BA8E1B3-AC42-4F1B-9275-7DC374A0ED06}"/>
                            </a:ext>
                          </a:extLst>
                        </wps:cNvPr>
                        <wps:cNvSpPr/>
                        <wps:spPr>
                          <a:xfrm>
                            <a:off x="9525" y="3406331"/>
                            <a:ext cx="5943600" cy="233086"/>
                          </a:xfrm>
                          <a:prstGeom prst="rect">
                            <a:avLst/>
                          </a:prstGeom>
                          <a:noFill/>
                          <a:ln w="6350" cap="flat" cmpd="sng" algn="ctr">
                            <a:solidFill>
                              <a:sysClr val="windowText" lastClr="000000"/>
                            </a:solidFill>
                            <a:prstDash val="solid"/>
                            <a:miter lim="800000"/>
                          </a:ln>
                          <a:effectLst/>
                        </wps:spPr>
                        <wps:bodyPr rtlCol="0" anchor="ctr"/>
                      </wps:wsp>
                    </wpg:wgp>
                  </a:graphicData>
                </a:graphic>
              </wp:anchor>
            </w:drawing>
          </mc:Choice>
          <mc:Fallback>
            <w:pict>
              <v:group w14:anchorId="45ECE185" id="Gruppieren 1" o:spid="_x0000_s1121" style="position:absolute;left:0;text-align:left;margin-left:0;margin-top:27.4pt;width:468.75pt;height:330.9pt;z-index:251669504" coordsize="59531,4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">
                <v:shape id="Textfeld 2" o:spid="_x0000_s1122" type="#_x0000_t202" style="position:absolute;left:5415;width:48266;height:38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" filled="f" stroked="f">
                  <v:textbox style="mso-fit-shape-to-text:t">
                    <w:txbxContent>
                      <w:p w14:paraId="1FE132FE" w14:textId="77777777" w:rsidR="00C033BE" w:rsidRDefault="00C033BE" w:rsidP="009F7C4B">
                        <w:pPr>
                          <w:pStyle w:val="StandardWeb"/>
                          <w:spacing w:before="0" w:beforeAutospacing="0" w:after="0" w:afterAutospacing="0"/>
                          <w:jc w:val="center"/>
                        </w:pPr>
                        <w:r>
                          <w:rPr>
                            <w:rFonts w:ascii="Arial" w:hAnsi="Arial" w:cs="Arial"/>
                            <w:color w:val="000000" w:themeColor="text1"/>
                            <w:kern w:val="24"/>
                            <w:sz w:val="20"/>
                            <w:szCs w:val="20"/>
                          </w:rPr>
                          <w:t>FIGURE W2</w:t>
                        </w:r>
                      </w:p>
                      <w:p w14:paraId="1D6E105E" w14:textId="77777777" w:rsidR="00C033BE" w:rsidRDefault="00C033BE" w:rsidP="009F7C4B">
                        <w:pPr>
                          <w:pStyle w:val="StandardWeb"/>
                          <w:spacing w:before="0" w:beforeAutospacing="0" w:after="0" w:afterAutospacing="0"/>
                          <w:jc w:val="center"/>
                        </w:pPr>
                        <w:r>
                          <w:rPr>
                            <w:rFonts w:ascii="Arial" w:hAnsi="Arial" w:cs="Arial"/>
                            <w:caps/>
                            <w:color w:val="000000" w:themeColor="text1"/>
                            <w:kern w:val="24"/>
                            <w:sz w:val="20"/>
                            <w:szCs w:val="20"/>
                          </w:rPr>
                          <w:t>Graphical Plot of the MOOD BY SCENT Pleasantness Interaction</w:t>
                        </w:r>
                      </w:p>
                    </w:txbxContent>
                  </v:textbox>
                </v:shape>
                <v:line id="Gerader Verbinder 4" o:spid="_x0000_s1123" style="position:absolute;visibility:visible;mso-wrap-style:square" from="0,3998" to="59436,39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" strokecolor="windowText" strokeweight=".5pt">
                  <v:stroke joinstyle="miter"/>
                </v:line>
                <v:shape id="Gerade Verbindung mit Pfeil 5" o:spid="_x0000_s1124" type="#_x0000_t32" style="position:absolute;left:18626;top:2270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" strokecolor="#bfbfbf" strokeweight=".5pt">
                  <v:stroke joinstyle="miter"/>
                </v:shape>
                <v:shape id="Gerade Verbindung mit Pfeil 6" o:spid="_x0000_s1125" type="#_x0000_t32" style="position:absolute;left:18626;top:1962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" strokecolor="#bfbfbf" strokeweight=".5pt">
                  <v:stroke joinstyle="miter"/>
                </v:shape>
                <v:shape id="Gerade Verbindung mit Pfeil 7" o:spid="_x0000_s1126" type="#_x0000_t32" style="position:absolute;left:18626;top:16546;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" strokecolor="#bfbfbf" strokeweight=".5pt">
                  <v:stroke joinstyle="miter"/>
                </v:shape>
                <v:shape id="Gerade Verbindung mit Pfeil 8" o:spid="_x0000_s1127" type="#_x0000_t32" style="position:absolute;left:18626;top:13467;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" strokecolor="#bfbfbf" strokeweight=".5pt">
                  <v:stroke joinstyle="miter"/>
                </v:shape>
                <v:shape id="Gerade Verbindung mit Pfeil 9" o:spid="_x0000_s1128" type="#_x0000_t32" style="position:absolute;left:18626;top:25785;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" strokecolor="windowText" strokeweight=".5pt">
                  <v:stroke joinstyle="miter"/>
                  <o:lock v:ext="edit" shapetype="f"/>
                </v:shape>
                <v:shape id="Textfeld 10" o:spid="_x0000_s1129" type="#_x0000_t202" style="position:absolute;left:14741;top:7331;width:790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2276B4AD" w14:textId="77777777" w:rsidR="00C033BE" w:rsidRDefault="00C033BE" w:rsidP="009F7C4B">
                        <w:pPr>
                          <w:pStyle w:val="StandardWeb"/>
                          <w:spacing w:before="0" w:beforeAutospacing="0" w:after="0" w:afterAutospacing="0"/>
                          <w:jc w:val="center"/>
                        </w:pPr>
                        <w:r>
                          <w:rPr>
                            <w:rFonts w:ascii="Arial" w:hAnsi="Arial" w:cs="Arial"/>
                            <w:color w:val="000000" w:themeColor="text1"/>
                            <w:kern w:val="24"/>
                            <w:sz w:val="18"/>
                            <w:szCs w:val="18"/>
                          </w:rPr>
                          <w:t>Effect size</w:t>
                        </w:r>
                      </w:p>
                    </w:txbxContent>
                  </v:textbox>
                </v:shape>
                <v:shape id="Textfeld 11" o:spid="_x0000_s1130" type="#_x0000_t202" style="position:absolute;left:29577;top:26706;width:10414;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3EFE121C" w14:textId="77777777" w:rsidR="00C033BE" w:rsidRDefault="00C033BE" w:rsidP="009F7C4B">
                        <w:pPr>
                          <w:pStyle w:val="StandardWeb"/>
                          <w:spacing w:before="0" w:beforeAutospacing="0" w:after="0" w:afterAutospacing="0"/>
                          <w:jc w:val="center"/>
                        </w:pPr>
                        <w:r>
                          <w:rPr>
                            <w:rFonts w:ascii="Arial" w:hAnsi="Arial" w:cs="Arial"/>
                            <w:color w:val="000000" w:themeColor="text1"/>
                            <w:kern w:val="24"/>
                            <w:sz w:val="18"/>
                            <w:szCs w:val="18"/>
                          </w:rPr>
                          <w:t>More pleasant ambient scents (+1 SD)</w:t>
                        </w:r>
                      </w:p>
                    </w:txbxContent>
                  </v:textbox>
                </v:shape>
                <v:shape id="Textfeld 12" o:spid="_x0000_s1131" type="#_x0000_t202" style="position:absolute;left:19004;top:26706;width:9792;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34099E07" w14:textId="77777777" w:rsidR="00C033BE" w:rsidRDefault="00C033BE" w:rsidP="009F7C4B">
                        <w:pPr>
                          <w:pStyle w:val="StandardWeb"/>
                          <w:spacing w:before="0" w:beforeAutospacing="0" w:after="0" w:afterAutospacing="0"/>
                          <w:jc w:val="center"/>
                        </w:pPr>
                        <w:r>
                          <w:rPr>
                            <w:rFonts w:ascii="Arial" w:hAnsi="Arial" w:cs="Arial"/>
                            <w:color w:val="000000" w:themeColor="text1"/>
                            <w:kern w:val="24"/>
                            <w:sz w:val="18"/>
                            <w:szCs w:val="18"/>
                          </w:rPr>
                          <w:t>Less pleasant ambient scents (-1 SD)</w:t>
                        </w:r>
                      </w:p>
                    </w:txbxContent>
                  </v:textbox>
                </v:shape>
                <v:shape id="Gerade Verbindung mit Pfeil 13" o:spid="_x0000_s1132" type="#_x0000_t32" style="position:absolute;left:18626;top:9875;width:0;height:159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" strokecolor="windowText" strokeweight=".5pt">
                  <v:stroke joinstyle="miter"/>
                  <o:lock v:ext="edit" shapetype="f"/>
                </v:shape>
                <v:line id="Gerader Verbinder 14" o:spid="_x0000_s1133" style="position:absolute;visibility:visible;mso-wrap-style:square" from="23824,25785" to="23824,26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" strokecolor="windowText" strokeweight=".5pt">
                  <v:stroke joinstyle="miter"/>
                </v:line>
                <v:line id="Gerader Verbinder 15" o:spid="_x0000_s1134" style="position:absolute;visibility:visible;mso-wrap-style:square" from="34737,25785" to="34737,26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" strokecolor="windowText" strokeweight=".5pt">
                  <v:stroke joinstyle="miter"/>
                </v:line>
                <v:line id="Gerader Verbinder 16" o:spid="_x0000_s1135" style="position:absolute;rotation:90;visibility:visible;mso-wrap-style:square" from="18169,22249" to="18169,23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" strokecolor="windowText" strokeweight=".5pt">
                  <v:stroke joinstyle="miter"/>
                  <o:lock v:ext="edit" shapetype="f"/>
                </v:line>
                <v:line id="Gerader Verbinder 17" o:spid="_x0000_s1136" style="position:absolute;rotation:90;visibility:visible;mso-wrap-style:square" from="18169,19169" to="18169,20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" strokecolor="windowText" strokeweight=".5pt">
                  <v:stroke joinstyle="miter"/>
                  <o:lock v:ext="edit" shapetype="f"/>
                </v:line>
                <v:line id="Gerader Verbinder 18" o:spid="_x0000_s1137" style="position:absolute;rotation:90;visibility:visible;mso-wrap-style:square" from="18169,16089" to="18169,17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" strokecolor="windowText" strokeweight=".5pt">
                  <v:stroke joinstyle="miter"/>
                  <o:lock v:ext="edit" shapetype="f"/>
                </v:line>
                <v:line id="Gerader Verbinder 19" o:spid="_x0000_s1138" style="position:absolute;rotation:90;visibility:visible;mso-wrap-style:square" from="18169,13010" to="18169,13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" strokecolor="windowText" strokeweight=".5pt">
                  <v:stroke joinstyle="miter"/>
                  <o:lock v:ext="edit" shapetype="f"/>
                </v:line>
                <v:line id="Gerader Verbinder 20" o:spid="_x0000_s1139" style="position:absolute;rotation:90;visibility:visible;mso-wrap-style:square" from="18169,25328" to="18169,2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" strokecolor="windowText" strokeweight=".5pt">
                  <v:stroke joinstyle="miter"/>
                  <o:lock v:ext="edit" shapetype="f"/>
                </v:line>
                <v:shape id="Textfeld 21" o:spid="_x0000_s1140" type="#_x0000_t202" style="position:absolute;left:14034;top:24607;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fit-shape-to-text:t">
                    <w:txbxContent>
                      <w:p w14:paraId="700054EC"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22" o:spid="_x0000_s1141" type="#_x0000_t202" style="position:absolute;left:14034;top:21496;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57C6CE87"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00</w:t>
                        </w:r>
                      </w:p>
                    </w:txbxContent>
                  </v:textbox>
                </v:shape>
                <v:shape id="Textfeld 23" o:spid="_x0000_s1142" type="#_x0000_t202" style="position:absolute;left:14034;top:18511;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00EE075C"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05</w:t>
                        </w:r>
                      </w:p>
                    </w:txbxContent>
                  </v:textbox>
                </v:shape>
                <v:shape id="Textfeld 24" o:spid="_x0000_s1143" type="#_x0000_t202" style="position:absolute;left:14034;top:15400;width:3963;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469D00A1"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10</w:t>
                        </w:r>
                      </w:p>
                    </w:txbxContent>
                  </v:textbox>
                </v:shape>
                <v:shape id="Textfeld 25" o:spid="_x0000_s1144" type="#_x0000_t202" style="position:absolute;left:14034;top:12288;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102E00C7"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15</w:t>
                        </w:r>
                      </w:p>
                    </w:txbxContent>
                  </v:textbox>
                </v:shape>
                <v:line id="Gerader Verbinder 26" o:spid="_x0000_s1145" style="position:absolute;flip:y;visibility:visible;mso-wrap-style:square" from="23904,19478" to="35070,19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" strokecolor="windowText" strokeweight=".5pt">
                  <v:stroke dashstyle="dash" startarrow="diamond" startarrowwidth="narrow" startarrowlength="short" endarrow="diamond" endarrowwidth="narrow" endarrowlength="short" joinstyle="miter"/>
                  <o:lock v:ext="edit" shapetype="f"/>
                </v:line>
                <v:line id="Gerader Verbinder 27" o:spid="_x0000_s1146" style="position:absolute;flip:y;visibility:visible;mso-wrap-style:square" from="23925,15887" to="35050,17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" strokecolor="windowText" strokeweight=".5pt">
                  <v:stroke startarrow="diamond" startarrowwidth="narrow" startarrowlength="short" endarrow="diamond" endarrowwidth="narrow" endarrowlength="short" joinstyle="miter"/>
                  <o:lock v:ext="edit" shapetype="f"/>
                </v:line>
                <v:line id="Gerader Verbinder 28" o:spid="_x0000_s1147" style="position:absolute;visibility:visible;mso-wrap-style:square" from="14687,35228" to="16516,3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" strokecolor="windowText" strokeweight=".5pt">
                  <v:stroke startarrow="diamond" startarrowwidth="narrow" startarrowlength="short" endarrow="diamond" endarrowwidth="narrow" endarrowlength="short" joinstyle="miter"/>
                  <o:lock v:ext="edit" shapetype="f"/>
                </v:line>
                <v:shape id="Textfeld 29" o:spid="_x0000_s1148" type="#_x0000_t202" style="position:absolute;left:16662;top:34156;width:1137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4FE07A87" w14:textId="77777777" w:rsidR="00C033BE" w:rsidRDefault="00C033BE" w:rsidP="009F7C4B">
                        <w:pPr>
                          <w:pStyle w:val="StandardWeb"/>
                          <w:spacing w:before="0" w:beforeAutospacing="0" w:after="0" w:afterAutospacing="0"/>
                        </w:pPr>
                        <w:r>
                          <w:rPr>
                            <w:rFonts w:ascii="Arial" w:hAnsi="Arial" w:cs="Arial"/>
                            <w:color w:val="000000" w:themeColor="text1"/>
                            <w:kern w:val="24"/>
                            <w:sz w:val="18"/>
                            <w:szCs w:val="18"/>
                          </w:rPr>
                          <w:t>Mood responses</w:t>
                        </w:r>
                      </w:p>
                    </w:txbxContent>
                  </v:textbox>
                </v:shape>
                <v:line id="Gerader Verbinder 30" o:spid="_x0000_s1149" style="position:absolute;visibility:visible;mso-wrap-style:square" from="32241,35228" to="34070,3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" strokecolor="windowText" strokeweight=".5pt">
                  <v:stroke dashstyle="dash" startarrow="diamond" startarrowwidth="narrow" startarrowlength="short" endarrow="diamond" endarrowwidth="narrow" endarrowlength="short" joinstyle="miter"/>
                  <o:lock v:ext="edit" shapetype="f"/>
                </v:line>
                <v:shape id="Textfeld 31" o:spid="_x0000_s1150" type="#_x0000_t202" style="position:absolute;left:34025;top:33856;width:13824;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71C97BA2" w14:textId="77777777" w:rsidR="00C033BE" w:rsidRDefault="00C033BE" w:rsidP="009F7C4B">
                        <w:pPr>
                          <w:pStyle w:val="StandardWeb"/>
                          <w:spacing w:before="0" w:beforeAutospacing="0" w:after="0" w:afterAutospacing="0"/>
                        </w:pPr>
                        <w:r>
                          <w:rPr>
                            <w:rFonts w:ascii="Arial" w:hAnsi="Arial" w:cs="Arial"/>
                            <w:color w:val="000000" w:themeColor="text1"/>
                            <w:kern w:val="24"/>
                            <w:sz w:val="18"/>
                            <w:szCs w:val="18"/>
                          </w:rPr>
                          <w:t>Expenditures</w:t>
                        </w:r>
                        <w:r>
                          <w:rPr>
                            <w:rFonts w:ascii="Arial" w:hAnsi="Arial" w:cs="Arial"/>
                            <w:color w:val="000000" w:themeColor="text1"/>
                            <w:kern w:val="24"/>
                            <w:position w:val="5"/>
                            <w:sz w:val="18"/>
                            <w:szCs w:val="18"/>
                            <w:vertAlign w:val="superscript"/>
                          </w:rPr>
                          <w:t>a</w:t>
                        </w:r>
                      </w:p>
                    </w:txbxContent>
                  </v:textbox>
                </v:shape>
                <v:shape id="Textfeld 32" o:spid="_x0000_s1151" type="#_x0000_t202" style="position:absolute;left:95;top:36851;width:59436;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" filled="f" stroked="f">
                  <v:textbox style="mso-fit-shape-to-text:t" inset="3.6pt,,0">
                    <w:txbxContent>
                      <w:p w14:paraId="5998F9F3" w14:textId="5917A0AB" w:rsidR="00C033BE" w:rsidRDefault="00C033BE" w:rsidP="009F7C4B">
                        <w:pPr>
                          <w:pStyle w:val="StandardWeb"/>
                          <w:spacing w:before="0" w:beforeAutospacing="0" w:after="0" w:afterAutospacing="0"/>
                        </w:pPr>
                        <w:proofErr w:type="spellStart"/>
                        <w:r>
                          <w:rPr>
                            <w:rFonts w:ascii="Arial" w:hAnsi="Arial" w:cs="Arial"/>
                            <w:color w:val="000000" w:themeColor="text1"/>
                            <w:kern w:val="24"/>
                            <w:position w:val="5"/>
                            <w:sz w:val="18"/>
                            <w:szCs w:val="18"/>
                            <w:vertAlign w:val="superscript"/>
                          </w:rPr>
                          <w:t>a</w:t>
                        </w:r>
                        <w:proofErr w:type="spellEnd"/>
                        <w:r>
                          <w:rPr>
                            <w:rFonts w:ascii="Arial" w:hAnsi="Arial" w:cs="Arial"/>
                            <w:color w:val="000000" w:themeColor="text1"/>
                            <w:kern w:val="24"/>
                            <w:sz w:val="18"/>
                            <w:szCs w:val="18"/>
                          </w:rPr>
                          <w:t>The other customer responses are f</w:t>
                        </w:r>
                        <w:r w:rsidRPr="00C033BE">
                          <w:rPr>
                            <w:rFonts w:ascii="Arial" w:hAnsi="Arial" w:cs="Arial"/>
                            <w:color w:val="000000" w:themeColor="text1"/>
                            <w:kern w:val="24"/>
                            <w:sz w:val="18"/>
                            <w:szCs w:val="18"/>
                          </w:rPr>
                          <w:t>or illustrational purposes</w:t>
                        </w:r>
                        <w:r>
                          <w:rPr>
                            <w:rFonts w:ascii="Arial" w:hAnsi="Arial" w:cs="Arial"/>
                            <w:color w:val="000000" w:themeColor="text1"/>
                            <w:kern w:val="24"/>
                            <w:sz w:val="18"/>
                            <w:szCs w:val="18"/>
                          </w:rPr>
                          <w:t xml:space="preserve"> exemplified via expenditures.</w:t>
                        </w:r>
                      </w:p>
                      <w:p w14:paraId="5CB9C21B" w14:textId="7C605248" w:rsidR="00C033BE" w:rsidRDefault="00C033BE" w:rsidP="009F7C4B">
                        <w:pPr>
                          <w:pStyle w:val="StandardWeb"/>
                          <w:spacing w:before="0" w:beforeAutospacing="0" w:after="0" w:afterAutospacing="0"/>
                          <w:ind w:left="634" w:hanging="634"/>
                        </w:pPr>
                        <w:r>
                          <w:rPr>
                            <w:rFonts w:ascii="Arial" w:hAnsi="Arial" w:cs="Arial"/>
                            <w:color w:val="000000" w:themeColor="text1"/>
                            <w:kern w:val="24"/>
                            <w:sz w:val="18"/>
                            <w:szCs w:val="18"/>
                          </w:rPr>
                          <w:t>Notes:</w:t>
                        </w:r>
                        <w:r>
                          <w:rPr>
                            <w:rFonts w:ascii="Arial" w:hAnsi="Arial" w:cs="Arial"/>
                            <w:color w:val="000000" w:themeColor="text1"/>
                            <w:kern w:val="24"/>
                            <w:sz w:val="18"/>
                            <w:szCs w:val="18"/>
                          </w:rPr>
                          <w:tab/>
                          <w:t>The results should be seen as a first insight, given that many interactions were tested. Using values at ±1 SD, as suggested by Cohen et al. (2003), and Model 3 from Table 5 in the article.</w:t>
                        </w:r>
                      </w:p>
                    </w:txbxContent>
                  </v:textbox>
                </v:shape>
                <v:line id="Gerader Verbinder 33" o:spid="_x0000_s1152" style="position:absolute;rotation:90;visibility:visible;mso-wrap-style:square" from="18169,9930" to="18169,10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" strokecolor="windowText" strokeweight=".5pt">
                  <v:stroke joinstyle="miter"/>
                  <o:lock v:ext="edit" shapetype="f"/>
                </v:line>
                <v:shape id="Textfeld 34" o:spid="_x0000_s1153" type="#_x0000_t202" style="position:absolute;left:14034;top:9236;width:3963;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14:paraId="5D58760D" w14:textId="77777777" w:rsidR="00C033BE" w:rsidRDefault="00C033BE" w:rsidP="009F7C4B">
                        <w:pPr>
                          <w:pStyle w:val="StandardWeb"/>
                          <w:spacing w:before="0" w:beforeAutospacing="0" w:after="0" w:afterAutospacing="0"/>
                          <w:jc w:val="right"/>
                        </w:pPr>
                        <w:r>
                          <w:rPr>
                            <w:rFonts w:ascii="Arial" w:hAnsi="Arial" w:cs="Arial"/>
                            <w:color w:val="000000" w:themeColor="text1"/>
                            <w:kern w:val="24"/>
                            <w:sz w:val="18"/>
                            <w:szCs w:val="18"/>
                          </w:rPr>
                          <w:t>.20</w:t>
                        </w:r>
                      </w:p>
                    </w:txbxContent>
                  </v:textbox>
                </v:shape>
                <v:shape id="Gerade Verbindung mit Pfeil 35" o:spid="_x0000_s1154" type="#_x0000_t32" style="position:absolute;left:18626;top:10387;width:21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" strokecolor="#bfbfbf" strokeweight=".5pt">
                  <v:stroke joinstyle="miter"/>
                </v:shape>
                <v:rect id="Rechteck 36" o:spid="_x0000_s1155" style="position:absolute;left:95;top:34063;width:59436;height:2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" filled="f" strokecolor="windowText" strokeweight=".5pt"/>
              </v:group>
            </w:pict>
          </mc:Fallback>
        </mc:AlternateContent>
      </w:r>
    </w:p>
    <w:p w14:paraId="64833F9F" w14:textId="4365F588" w:rsidR="006806DD" w:rsidRDefault="006806DD" w:rsidP="002F453F">
      <w:pPr>
        <w:pStyle w:val="NormalWeb"/>
        <w:widowControl w:val="0"/>
        <w:spacing w:before="0" w:beforeAutospacing="0" w:after="0" w:afterAutospacing="0" w:line="480" w:lineRule="auto"/>
        <w:ind w:left="450" w:hanging="450"/>
        <w:contextualSpacing/>
      </w:pPr>
    </w:p>
    <w:p w14:paraId="3B552E60" w14:textId="4DE0F1AA" w:rsidR="006806DD" w:rsidRDefault="006806DD" w:rsidP="002F453F">
      <w:pPr>
        <w:pStyle w:val="NormalWeb"/>
        <w:widowControl w:val="0"/>
        <w:spacing w:before="0" w:beforeAutospacing="0" w:after="0" w:afterAutospacing="0" w:line="480" w:lineRule="auto"/>
        <w:ind w:left="450" w:hanging="450"/>
        <w:contextualSpacing/>
      </w:pPr>
    </w:p>
    <w:p w14:paraId="49A3E9F6" w14:textId="77777777" w:rsidR="006806DD" w:rsidRDefault="006806DD" w:rsidP="002F453F">
      <w:pPr>
        <w:pStyle w:val="NormalWeb"/>
        <w:widowControl w:val="0"/>
        <w:spacing w:before="0" w:beforeAutospacing="0" w:after="0" w:afterAutospacing="0" w:line="480" w:lineRule="auto"/>
        <w:ind w:left="450" w:hanging="450"/>
        <w:contextualSpacing/>
      </w:pPr>
    </w:p>
    <w:p w14:paraId="6B9D6869" w14:textId="77777777" w:rsidR="00475585" w:rsidRDefault="00475585" w:rsidP="006E7C15">
      <w:pPr>
        <w:jc w:val="both"/>
        <w:sectPr w:rsidR="00475585" w:rsidSect="006E7C15">
          <w:pgSz w:w="12240" w:h="15840" w:code="1"/>
          <w:pgMar w:top="1440" w:right="1440" w:bottom="1440" w:left="1440" w:header="706" w:footer="403" w:gutter="0"/>
          <w:cols w:space="708"/>
          <w:docGrid w:linePitch="360"/>
        </w:sectPr>
      </w:pPr>
    </w:p>
    <w:p w14:paraId="10BB6302" w14:textId="0DBD2BA9" w:rsidR="00475585" w:rsidRPr="00D73219" w:rsidRDefault="00475585" w:rsidP="002F453F">
      <w:pPr>
        <w:autoSpaceDE w:val="0"/>
        <w:autoSpaceDN w:val="0"/>
        <w:adjustRightInd w:val="0"/>
        <w:spacing w:line="480" w:lineRule="auto"/>
        <w:jc w:val="center"/>
        <w:outlineLvl w:val="0"/>
        <w:rPr>
          <w:i/>
          <w:caps/>
          <w:szCs w:val="20"/>
        </w:rPr>
      </w:pPr>
      <w:bookmarkStart w:id="7" w:name="Theme7"/>
      <w:r>
        <w:rPr>
          <w:i/>
          <w:caps/>
          <w:szCs w:val="20"/>
        </w:rPr>
        <w:lastRenderedPageBreak/>
        <w:t xml:space="preserve">Theme </w:t>
      </w:r>
      <w:r w:rsidR="006806DD">
        <w:rPr>
          <w:i/>
          <w:caps/>
          <w:szCs w:val="20"/>
        </w:rPr>
        <w:t>7</w:t>
      </w:r>
      <w:r w:rsidRPr="00D73219">
        <w:rPr>
          <w:i/>
          <w:caps/>
          <w:szCs w:val="20"/>
        </w:rPr>
        <w:t>: Estimated Percent Changes in Relation to the Raw Mean Values</w:t>
      </w:r>
      <w:bookmarkEnd w:id="7"/>
    </w:p>
    <w:p w14:paraId="7FD1F5B3" w14:textId="77777777" w:rsidR="00475585" w:rsidRDefault="00475585" w:rsidP="002F453F">
      <w:pPr>
        <w:spacing w:line="480" w:lineRule="auto"/>
        <w:jc w:val="both"/>
      </w:pPr>
    </w:p>
    <w:p w14:paraId="34CBDA26" w14:textId="77777777" w:rsidR="00475585" w:rsidRDefault="00475585" w:rsidP="002F453F">
      <w:pPr>
        <w:spacing w:line="480" w:lineRule="auto"/>
        <w:jc w:val="both"/>
      </w:pPr>
    </w:p>
    <w:p w14:paraId="0B7CC30B" w14:textId="77777777" w:rsidR="00475585" w:rsidRDefault="00475585" w:rsidP="006E7C15">
      <w:pPr>
        <w:jc w:val="both"/>
        <w:sectPr w:rsidR="00475585" w:rsidSect="006E7C15">
          <w:pgSz w:w="12240" w:h="15840" w:code="1"/>
          <w:pgMar w:top="1440" w:right="1440" w:bottom="1440" w:left="1440" w:header="706" w:footer="403" w:gutter="0"/>
          <w:cols w:space="708"/>
          <w:docGrid w:linePitch="360"/>
        </w:sectPr>
      </w:pPr>
      <w:r w:rsidRPr="00866C11">
        <w:rPr>
          <w:noProof/>
          <w:lang w:val="de-AT" w:eastAsia="de-AT"/>
        </w:rPr>
        <mc:AlternateContent>
          <mc:Choice Requires="wpg">
            <w:drawing>
              <wp:anchor distT="0" distB="0" distL="114300" distR="114300" simplePos="0" relativeHeight="251662336" behindDoc="0" locked="0" layoutInCell="1" allowOverlap="1" wp14:anchorId="5EDE8DA8" wp14:editId="1AED5CCC">
                <wp:simplePos x="0" y="0"/>
                <wp:positionH relativeFrom="column">
                  <wp:posOffset>0</wp:posOffset>
                </wp:positionH>
                <wp:positionV relativeFrom="paragraph">
                  <wp:posOffset>-351155</wp:posOffset>
                </wp:positionV>
                <wp:extent cx="5944071" cy="6943262"/>
                <wp:effectExtent l="0" t="0" r="19050" b="10160"/>
                <wp:wrapNone/>
                <wp:docPr id="784" name="Gruppieren 9">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944071" cy="6943262"/>
                          <a:chOff x="0" y="0"/>
                          <a:chExt cx="5944071" cy="6943262"/>
                        </a:xfrm>
                      </wpg:grpSpPr>
                      <wps:wsp>
                        <wps:cNvPr id="785" name="Rechteck 785">
                          <a:extLst/>
                        </wps:cNvPr>
                        <wps:cNvSpPr/>
                        <wps:spPr>
                          <a:xfrm>
                            <a:off x="1915026" y="1695489"/>
                            <a:ext cx="237744" cy="82178"/>
                          </a:xfrm>
                          <a:prstGeom prst="rect">
                            <a:avLst/>
                          </a:prstGeom>
                          <a:solidFill>
                            <a:sysClr val="window" lastClr="FFFFFF">
                              <a:lumMod val="75000"/>
                            </a:sysClr>
                          </a:solidFill>
                          <a:ln w="12700" cap="flat" cmpd="sng" algn="ctr">
                            <a:noFill/>
                            <a:prstDash val="solid"/>
                            <a:miter lim="800000"/>
                          </a:ln>
                          <a:effectLst/>
                        </wps:spPr>
                        <wps:bodyPr rtlCol="0" anchor="ctr"/>
                      </wps:wsp>
                      <wps:wsp>
                        <wps:cNvPr id="786" name="Rechteck 786">
                          <a:extLst/>
                        </wps:cNvPr>
                        <wps:cNvSpPr/>
                        <wps:spPr>
                          <a:xfrm>
                            <a:off x="2165187" y="1703264"/>
                            <a:ext cx="237744" cy="74403"/>
                          </a:xfrm>
                          <a:prstGeom prst="rect">
                            <a:avLst/>
                          </a:prstGeom>
                          <a:solidFill>
                            <a:sysClr val="window" lastClr="FFFFFF">
                              <a:lumMod val="75000"/>
                            </a:sysClr>
                          </a:solidFill>
                          <a:ln w="12700" cap="flat" cmpd="sng" algn="ctr">
                            <a:noFill/>
                            <a:prstDash val="solid"/>
                            <a:miter lim="800000"/>
                          </a:ln>
                          <a:effectLst/>
                        </wps:spPr>
                        <wps:bodyPr rtlCol="0" anchor="ctr"/>
                      </wps:wsp>
                      <wps:wsp>
                        <wps:cNvPr id="787" name="Rechteck 787">
                          <a:extLst/>
                        </wps:cNvPr>
                        <wps:cNvSpPr/>
                        <wps:spPr>
                          <a:xfrm>
                            <a:off x="2415349" y="1603890"/>
                            <a:ext cx="237744" cy="173777"/>
                          </a:xfrm>
                          <a:prstGeom prst="rect">
                            <a:avLst/>
                          </a:prstGeom>
                          <a:solidFill>
                            <a:sysClr val="window" lastClr="FFFFFF">
                              <a:lumMod val="75000"/>
                            </a:sysClr>
                          </a:solidFill>
                          <a:ln w="12700" cap="flat" cmpd="sng" algn="ctr">
                            <a:noFill/>
                            <a:prstDash val="solid"/>
                            <a:miter lim="800000"/>
                          </a:ln>
                          <a:effectLst/>
                        </wps:spPr>
                        <wps:bodyPr rtlCol="0" anchor="ctr"/>
                      </wps:wsp>
                      <wps:wsp>
                        <wps:cNvPr id="788" name="Rechteck 788">
                          <a:extLst/>
                        </wps:cNvPr>
                        <wps:cNvSpPr/>
                        <wps:spPr>
                          <a:xfrm>
                            <a:off x="2665511" y="1310189"/>
                            <a:ext cx="237744" cy="467478"/>
                          </a:xfrm>
                          <a:prstGeom prst="rect">
                            <a:avLst/>
                          </a:prstGeom>
                          <a:solidFill>
                            <a:sysClr val="window" lastClr="FFFFFF">
                              <a:lumMod val="75000"/>
                            </a:sysClr>
                          </a:solidFill>
                          <a:ln w="12700" cap="flat" cmpd="sng" algn="ctr">
                            <a:noFill/>
                            <a:prstDash val="solid"/>
                            <a:miter lim="800000"/>
                          </a:ln>
                          <a:effectLst/>
                        </wps:spPr>
                        <wps:bodyPr rtlCol="0" anchor="ctr"/>
                      </wps:wsp>
                      <wps:wsp>
                        <wps:cNvPr id="789" name="Rechteck 789">
                          <a:extLst/>
                        </wps:cNvPr>
                        <wps:cNvSpPr/>
                        <wps:spPr>
                          <a:xfrm>
                            <a:off x="2915673" y="896075"/>
                            <a:ext cx="237744" cy="881592"/>
                          </a:xfrm>
                          <a:prstGeom prst="rect">
                            <a:avLst/>
                          </a:prstGeom>
                          <a:solidFill>
                            <a:sysClr val="window" lastClr="FFFFFF">
                              <a:lumMod val="75000"/>
                            </a:sysClr>
                          </a:solidFill>
                          <a:ln w="12700" cap="flat" cmpd="sng" algn="ctr">
                            <a:noFill/>
                            <a:prstDash val="solid"/>
                            <a:miter lim="800000"/>
                          </a:ln>
                          <a:effectLst/>
                        </wps:spPr>
                        <wps:bodyPr rtlCol="0" anchor="ctr"/>
                      </wps:wsp>
                      <wps:wsp>
                        <wps:cNvPr id="790" name="Rechteck 790">
                          <a:extLst/>
                        </wps:cNvPr>
                        <wps:cNvSpPr/>
                        <wps:spPr>
                          <a:xfrm>
                            <a:off x="3165834" y="1079962"/>
                            <a:ext cx="237744" cy="697705"/>
                          </a:xfrm>
                          <a:prstGeom prst="rect">
                            <a:avLst/>
                          </a:prstGeom>
                          <a:solidFill>
                            <a:sysClr val="window" lastClr="FFFFFF">
                              <a:lumMod val="75000"/>
                            </a:sysClr>
                          </a:solidFill>
                          <a:ln w="12700" cap="flat" cmpd="sng" algn="ctr">
                            <a:noFill/>
                            <a:prstDash val="solid"/>
                            <a:miter lim="800000"/>
                          </a:ln>
                          <a:effectLst/>
                        </wps:spPr>
                        <wps:bodyPr rtlCol="0" anchor="ctr"/>
                      </wps:wsp>
                      <wps:wsp>
                        <wps:cNvPr id="791" name="Rechteck 791">
                          <a:extLst/>
                        </wps:cNvPr>
                        <wps:cNvSpPr/>
                        <wps:spPr>
                          <a:xfrm>
                            <a:off x="3415996" y="1527381"/>
                            <a:ext cx="237744" cy="250286"/>
                          </a:xfrm>
                          <a:prstGeom prst="rect">
                            <a:avLst/>
                          </a:prstGeom>
                          <a:solidFill>
                            <a:sysClr val="window" lastClr="FFFFFF">
                              <a:lumMod val="75000"/>
                            </a:sysClr>
                          </a:solidFill>
                          <a:ln w="12700" cap="flat" cmpd="sng" algn="ctr">
                            <a:noFill/>
                            <a:prstDash val="solid"/>
                            <a:miter lim="800000"/>
                          </a:ln>
                          <a:effectLst/>
                        </wps:spPr>
                        <wps:bodyPr rtlCol="0" anchor="ctr"/>
                      </wps:wsp>
                      <wps:wsp>
                        <wps:cNvPr id="792" name="Rechteck 792">
                          <a:extLst/>
                        </wps:cNvPr>
                        <wps:cNvSpPr/>
                        <wps:spPr>
                          <a:xfrm>
                            <a:off x="3666157" y="1731948"/>
                            <a:ext cx="237744" cy="45719"/>
                          </a:xfrm>
                          <a:prstGeom prst="rect">
                            <a:avLst/>
                          </a:prstGeom>
                          <a:solidFill>
                            <a:sysClr val="window" lastClr="FFFFFF">
                              <a:lumMod val="75000"/>
                            </a:sysClr>
                          </a:solidFill>
                          <a:ln w="12700" cap="flat" cmpd="sng" algn="ctr">
                            <a:noFill/>
                            <a:prstDash val="solid"/>
                            <a:miter lim="800000"/>
                          </a:ln>
                          <a:effectLst/>
                        </wps:spPr>
                        <wps:bodyPr rtlCol="0" anchor="ctr"/>
                      </wps:wsp>
                      <wps:wsp>
                        <wps:cNvPr id="793" name="Rechteck 793">
                          <a:extLst/>
                        </wps:cNvPr>
                        <wps:cNvSpPr/>
                        <wps:spPr>
                          <a:xfrm>
                            <a:off x="3916318" y="1708800"/>
                            <a:ext cx="230887" cy="68867"/>
                          </a:xfrm>
                          <a:prstGeom prst="rect">
                            <a:avLst/>
                          </a:prstGeom>
                          <a:solidFill>
                            <a:sysClr val="window" lastClr="FFFFFF">
                              <a:lumMod val="75000"/>
                            </a:sysClr>
                          </a:solidFill>
                          <a:ln w="12700" cap="flat" cmpd="sng" algn="ctr">
                            <a:noFill/>
                            <a:prstDash val="solid"/>
                            <a:miter lim="800000"/>
                          </a:ln>
                          <a:effectLst/>
                        </wps:spPr>
                        <wps:bodyPr rtlCol="0" anchor="ctr"/>
                      </wps:wsp>
                      <wps:wsp>
                        <wps:cNvPr id="794" name="Rechteck 794">
                          <a:extLst/>
                        </wps:cNvPr>
                        <wps:cNvSpPr/>
                        <wps:spPr>
                          <a:xfrm>
                            <a:off x="1666555" y="3612611"/>
                            <a:ext cx="338135" cy="133220"/>
                          </a:xfrm>
                          <a:prstGeom prst="rect">
                            <a:avLst/>
                          </a:prstGeom>
                          <a:solidFill>
                            <a:sysClr val="window" lastClr="FFFFFF">
                              <a:lumMod val="75000"/>
                            </a:sysClr>
                          </a:solidFill>
                          <a:ln w="12700" cap="flat" cmpd="sng" algn="ctr">
                            <a:noFill/>
                            <a:prstDash val="solid"/>
                            <a:miter lim="800000"/>
                          </a:ln>
                          <a:effectLst/>
                        </wps:spPr>
                        <wps:bodyPr rtlCol="0" anchor="ctr"/>
                      </wps:wsp>
                      <wps:wsp>
                        <wps:cNvPr id="795" name="Rechteck 795">
                          <a:extLst/>
                        </wps:cNvPr>
                        <wps:cNvSpPr/>
                        <wps:spPr>
                          <a:xfrm>
                            <a:off x="2026177" y="3636871"/>
                            <a:ext cx="338135" cy="108960"/>
                          </a:xfrm>
                          <a:prstGeom prst="rect">
                            <a:avLst/>
                          </a:prstGeom>
                          <a:solidFill>
                            <a:sysClr val="window" lastClr="FFFFFF">
                              <a:lumMod val="75000"/>
                            </a:sysClr>
                          </a:solidFill>
                          <a:ln w="12700" cap="flat" cmpd="sng" algn="ctr">
                            <a:noFill/>
                            <a:prstDash val="solid"/>
                            <a:miter lim="800000"/>
                          </a:ln>
                          <a:effectLst/>
                        </wps:spPr>
                        <wps:bodyPr rtlCol="0" anchor="ctr"/>
                      </wps:wsp>
                      <wps:wsp>
                        <wps:cNvPr id="796" name="Rechteck 796">
                          <a:extLst/>
                        </wps:cNvPr>
                        <wps:cNvSpPr/>
                        <wps:spPr>
                          <a:xfrm>
                            <a:off x="2384940" y="3401749"/>
                            <a:ext cx="338135" cy="344082"/>
                          </a:xfrm>
                          <a:prstGeom prst="rect">
                            <a:avLst/>
                          </a:prstGeom>
                          <a:solidFill>
                            <a:sysClr val="window" lastClr="FFFFFF">
                              <a:lumMod val="75000"/>
                            </a:sysClr>
                          </a:solidFill>
                          <a:ln w="12700" cap="flat" cmpd="sng" algn="ctr">
                            <a:noFill/>
                            <a:prstDash val="solid"/>
                            <a:miter lim="800000"/>
                          </a:ln>
                          <a:effectLst/>
                        </wps:spPr>
                        <wps:bodyPr rtlCol="0" anchor="ctr"/>
                      </wps:wsp>
                      <wps:wsp>
                        <wps:cNvPr id="797" name="Rechteck 797">
                          <a:extLst/>
                        </wps:cNvPr>
                        <wps:cNvSpPr/>
                        <wps:spPr>
                          <a:xfrm>
                            <a:off x="2743703" y="3215453"/>
                            <a:ext cx="338135" cy="530378"/>
                          </a:xfrm>
                          <a:prstGeom prst="rect">
                            <a:avLst/>
                          </a:prstGeom>
                          <a:solidFill>
                            <a:sysClr val="window" lastClr="FFFFFF">
                              <a:lumMod val="75000"/>
                            </a:sysClr>
                          </a:solidFill>
                          <a:ln w="12700" cap="flat" cmpd="sng" algn="ctr">
                            <a:noFill/>
                            <a:prstDash val="solid"/>
                            <a:miter lim="800000"/>
                          </a:ln>
                          <a:effectLst/>
                        </wps:spPr>
                        <wps:bodyPr rtlCol="0" anchor="ctr"/>
                      </wps:wsp>
                      <wps:wsp>
                        <wps:cNvPr id="798" name="Rechteck 798">
                          <a:extLst/>
                        </wps:cNvPr>
                        <wps:cNvSpPr/>
                        <wps:spPr>
                          <a:xfrm>
                            <a:off x="3097707" y="2860038"/>
                            <a:ext cx="338135" cy="885793"/>
                          </a:xfrm>
                          <a:prstGeom prst="rect">
                            <a:avLst/>
                          </a:prstGeom>
                          <a:solidFill>
                            <a:sysClr val="window" lastClr="FFFFFF">
                              <a:lumMod val="75000"/>
                            </a:sysClr>
                          </a:solidFill>
                          <a:ln w="12700" cap="flat" cmpd="sng" algn="ctr">
                            <a:noFill/>
                            <a:prstDash val="solid"/>
                            <a:miter lim="800000"/>
                          </a:ln>
                          <a:effectLst/>
                        </wps:spPr>
                        <wps:bodyPr rtlCol="0" anchor="ctr"/>
                      </wps:wsp>
                      <wps:wsp>
                        <wps:cNvPr id="1049" name="Rechteck 1049">
                          <a:extLst/>
                        </wps:cNvPr>
                        <wps:cNvSpPr/>
                        <wps:spPr>
                          <a:xfrm>
                            <a:off x="3457544" y="3603378"/>
                            <a:ext cx="338135" cy="142453"/>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0" name="Rechteck 1050">
                          <a:extLst/>
                        </wps:cNvPr>
                        <wps:cNvSpPr/>
                        <wps:spPr>
                          <a:xfrm>
                            <a:off x="3817203" y="3636103"/>
                            <a:ext cx="338135" cy="109728"/>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1" name="Rechteck 1051">
                          <a:extLst/>
                        </wps:cNvPr>
                        <wps:cNvSpPr/>
                        <wps:spPr>
                          <a:xfrm>
                            <a:off x="2090128" y="5506792"/>
                            <a:ext cx="393192" cy="223539"/>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2" name="Rechteck 1052">
                          <a:extLst/>
                        </wps:cNvPr>
                        <wps:cNvSpPr/>
                        <wps:spPr>
                          <a:xfrm>
                            <a:off x="2503936" y="5247601"/>
                            <a:ext cx="393192" cy="482730"/>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3" name="Rechteck 1053">
                          <a:extLst/>
                        </wps:cNvPr>
                        <wps:cNvSpPr/>
                        <wps:spPr>
                          <a:xfrm>
                            <a:off x="2923259" y="5006004"/>
                            <a:ext cx="393192" cy="724327"/>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4" name="Rechteck 1054">
                          <a:extLst/>
                        </wps:cNvPr>
                        <wps:cNvSpPr/>
                        <wps:spPr>
                          <a:xfrm>
                            <a:off x="3339369" y="5361050"/>
                            <a:ext cx="393192" cy="369282"/>
                          </a:xfrm>
                          <a:prstGeom prst="rect">
                            <a:avLst/>
                          </a:prstGeom>
                          <a:solidFill>
                            <a:sysClr val="window" lastClr="FFFFFF">
                              <a:lumMod val="75000"/>
                            </a:sysClr>
                          </a:solidFill>
                          <a:ln w="12700" cap="flat" cmpd="sng" algn="ctr">
                            <a:noFill/>
                            <a:prstDash val="solid"/>
                            <a:miter lim="800000"/>
                          </a:ln>
                          <a:effectLst/>
                        </wps:spPr>
                        <wps:bodyPr rtlCol="0" anchor="ctr"/>
                      </wps:wsp>
                      <wps:wsp>
                        <wps:cNvPr id="1055" name="Rechteck 1055">
                          <a:extLst/>
                        </wps:cNvPr>
                        <wps:cNvSpPr/>
                        <wps:spPr>
                          <a:xfrm>
                            <a:off x="3761261" y="5680340"/>
                            <a:ext cx="393192" cy="49991"/>
                          </a:xfrm>
                          <a:prstGeom prst="rect">
                            <a:avLst/>
                          </a:prstGeom>
                          <a:solidFill>
                            <a:sysClr val="window" lastClr="FFFFFF">
                              <a:lumMod val="75000"/>
                            </a:sysClr>
                          </a:solidFill>
                          <a:ln w="12700" cap="flat" cmpd="sng" algn="ctr">
                            <a:noFill/>
                            <a:prstDash val="solid"/>
                            <a:miter lim="800000"/>
                          </a:ln>
                          <a:effectLst/>
                        </wps:spPr>
                        <wps:bodyPr rtlCol="0" anchor="ctr"/>
                      </wps:wsp>
                      <wps:wsp>
                        <wps:cNvPr id="1278" name="Gerader Verbinder 1278">
                          <a:extLst/>
                        </wps:cNvPr>
                        <wps:cNvCnPr>
                          <a:cxnSpLocks/>
                        </wps:cNvCnPr>
                        <wps:spPr>
                          <a:xfrm flipH="1">
                            <a:off x="3438099" y="1293517"/>
                            <a:ext cx="0" cy="484091"/>
                          </a:xfrm>
                          <a:prstGeom prst="line">
                            <a:avLst/>
                          </a:prstGeom>
                          <a:noFill/>
                          <a:ln w="6350" cap="flat" cmpd="sng" algn="ctr">
                            <a:solidFill>
                              <a:sysClr val="windowText" lastClr="000000"/>
                            </a:solidFill>
                            <a:prstDash val="dash"/>
                            <a:miter lim="800000"/>
                          </a:ln>
                          <a:effectLst/>
                        </wps:spPr>
                        <wps:bodyPr/>
                      </wps:wsp>
                      <wps:wsp>
                        <wps:cNvPr id="1279" name="Gerader Verbinder 1279">
                          <a:extLst/>
                        </wps:cNvPr>
                        <wps:cNvCnPr>
                          <a:cxnSpLocks/>
                        </wps:cNvCnPr>
                        <wps:spPr>
                          <a:xfrm>
                            <a:off x="2568293" y="3340560"/>
                            <a:ext cx="0" cy="405271"/>
                          </a:xfrm>
                          <a:prstGeom prst="line">
                            <a:avLst/>
                          </a:prstGeom>
                          <a:noFill/>
                          <a:ln w="6350" cap="flat" cmpd="sng" algn="ctr">
                            <a:solidFill>
                              <a:sysClr val="windowText" lastClr="000000"/>
                            </a:solidFill>
                            <a:prstDash val="dash"/>
                            <a:miter lim="800000"/>
                          </a:ln>
                          <a:effectLst/>
                        </wps:spPr>
                        <wps:bodyPr/>
                      </wps:wsp>
                      <wps:wsp>
                        <wps:cNvPr id="1117" name="Gerader Verbinder 1117">
                          <a:extLst/>
                        </wps:cNvPr>
                        <wps:cNvCnPr>
                          <a:cxnSpLocks/>
                        </wps:cNvCnPr>
                        <wps:spPr>
                          <a:xfrm>
                            <a:off x="2564472" y="5316565"/>
                            <a:ext cx="0" cy="423924"/>
                          </a:xfrm>
                          <a:prstGeom prst="line">
                            <a:avLst/>
                          </a:prstGeom>
                          <a:noFill/>
                          <a:ln w="6350" cap="flat" cmpd="sng" algn="ctr">
                            <a:solidFill>
                              <a:sysClr val="windowText" lastClr="000000"/>
                            </a:solidFill>
                            <a:prstDash val="dash"/>
                            <a:miter lim="800000"/>
                          </a:ln>
                          <a:effectLst/>
                        </wps:spPr>
                        <wps:bodyPr/>
                      </wps:wsp>
                      <wps:wsp>
                        <wps:cNvPr id="1118" name="Gerader Verbinder 1118">
                          <a:extLst/>
                        </wps:cNvPr>
                        <wps:cNvCnPr>
                          <a:cxnSpLocks/>
                        </wps:cNvCnPr>
                        <wps:spPr>
                          <a:xfrm flipH="1">
                            <a:off x="2621324" y="1389438"/>
                            <a:ext cx="0" cy="380855"/>
                          </a:xfrm>
                          <a:prstGeom prst="line">
                            <a:avLst/>
                          </a:prstGeom>
                          <a:noFill/>
                          <a:ln w="6350" cap="flat" cmpd="sng" algn="ctr">
                            <a:solidFill>
                              <a:sysClr val="windowText" lastClr="000000"/>
                            </a:solidFill>
                            <a:prstDash val="dash"/>
                            <a:miter lim="800000"/>
                          </a:ln>
                          <a:effectLst/>
                        </wps:spPr>
                        <wps:bodyPr/>
                      </wps:wsp>
                      <wps:wsp>
                        <wps:cNvPr id="1119" name="Gerader Verbinder 1119">
                          <a:extLst/>
                        </wps:cNvPr>
                        <wps:cNvCnPr>
                          <a:cxnSpLocks/>
                        </wps:cNvCnPr>
                        <wps:spPr>
                          <a:xfrm>
                            <a:off x="3409016" y="3279439"/>
                            <a:ext cx="0" cy="466391"/>
                          </a:xfrm>
                          <a:prstGeom prst="line">
                            <a:avLst/>
                          </a:prstGeom>
                          <a:noFill/>
                          <a:ln w="6350" cap="flat" cmpd="sng" algn="ctr">
                            <a:solidFill>
                              <a:sysClr val="windowText" lastClr="000000"/>
                            </a:solidFill>
                            <a:prstDash val="dash"/>
                            <a:miter lim="800000"/>
                          </a:ln>
                          <a:effectLst/>
                        </wps:spPr>
                        <wps:bodyPr/>
                      </wps:wsp>
                      <wps:wsp>
                        <wps:cNvPr id="893" name="Textfeld 1">
                          <a:extLst/>
                        </wps:cNvPr>
                        <wps:cNvSpPr txBox="1"/>
                        <wps:spPr>
                          <a:xfrm>
                            <a:off x="140974" y="544365"/>
                            <a:ext cx="1056640" cy="222885"/>
                          </a:xfrm>
                          <a:prstGeom prst="rect">
                            <a:avLst/>
                          </a:prstGeom>
                          <a:noFill/>
                        </wps:spPr>
                        <wps:txbx>
                          <w:txbxContent>
                            <w:p w14:paraId="10E3EC0A" w14:textId="77777777" w:rsidR="00C033BE" w:rsidRDefault="00C033BE" w:rsidP="002F453F">
                              <w:pPr>
                                <w:pStyle w:val="NormalWeb"/>
                                <w:spacing w:before="0" w:beforeAutospacing="0" w:after="0" w:afterAutospacing="0"/>
                              </w:pPr>
                              <w:r>
                                <w:rPr>
                                  <w:rFonts w:ascii="Arial" w:hAnsi="Arial" w:cs="Arial"/>
                                  <w:b/>
                                  <w:bCs/>
                                  <w:color w:val="000000" w:themeColor="text1"/>
                                  <w:kern w:val="24"/>
                                  <w:sz w:val="18"/>
                                  <w:szCs w:val="18"/>
                                </w:rPr>
                                <w:t>a</w:t>
                              </w:r>
                              <w:r>
                                <w:rPr>
                                  <w:rFonts w:ascii="Arial" w:hAnsi="Arial" w:cs="Arial"/>
                                  <w:color w:val="000000" w:themeColor="text1"/>
                                  <w:kern w:val="24"/>
                                  <w:sz w:val="18"/>
                                  <w:szCs w:val="18"/>
                                </w:rPr>
                                <w:t xml:space="preserve"> All Effect Sizes</w:t>
                              </w:r>
                            </w:p>
                          </w:txbxContent>
                        </wps:txbx>
                        <wps:bodyPr wrap="square" rtlCol="0">
                          <a:spAutoFit/>
                        </wps:bodyPr>
                      </wps:wsp>
                      <wps:wsp>
                        <wps:cNvPr id="894" name="Gerade Verbindung mit Pfeil 894">
                          <a:extLst/>
                        </wps:cNvPr>
                        <wps:cNvCnPr>
                          <a:cxnSpLocks/>
                        </wps:cNvCnPr>
                        <wps:spPr>
                          <a:xfrm flipV="1">
                            <a:off x="1661593" y="770423"/>
                            <a:ext cx="0" cy="1007244"/>
                          </a:xfrm>
                          <a:prstGeom prst="straightConnector1">
                            <a:avLst/>
                          </a:prstGeom>
                          <a:noFill/>
                          <a:ln w="6350" cap="flat" cmpd="sng" algn="ctr">
                            <a:solidFill>
                              <a:sysClr val="windowText" lastClr="000000"/>
                            </a:solidFill>
                            <a:prstDash val="solid"/>
                            <a:miter lim="800000"/>
                            <a:tailEnd type="triangle"/>
                          </a:ln>
                          <a:effectLst/>
                        </wps:spPr>
                        <wps:bodyPr/>
                      </wps:wsp>
                      <wps:wsp>
                        <wps:cNvPr id="895" name="Gerade Verbindung mit Pfeil 895">
                          <a:extLst/>
                        </wps:cNvPr>
                        <wps:cNvCnPr>
                          <a:cxnSpLocks/>
                        </wps:cNvCnPr>
                        <wps:spPr>
                          <a:xfrm rot="5400000" flipV="1">
                            <a:off x="2987473" y="451787"/>
                            <a:ext cx="0" cy="2651760"/>
                          </a:xfrm>
                          <a:prstGeom prst="straightConnector1">
                            <a:avLst/>
                          </a:prstGeom>
                          <a:noFill/>
                          <a:ln w="6350" cap="flat" cmpd="sng" algn="ctr">
                            <a:solidFill>
                              <a:sysClr val="windowText" lastClr="000000"/>
                            </a:solidFill>
                            <a:prstDash val="solid"/>
                            <a:miter lim="800000"/>
                            <a:tailEnd type="triangle"/>
                          </a:ln>
                          <a:effectLst/>
                        </wps:spPr>
                        <wps:bodyPr/>
                      </wps:wsp>
                      <wps:wsp>
                        <wps:cNvPr id="1280" name="Textfeld 5">
                          <a:extLst/>
                        </wps:cNvPr>
                        <wps:cNvSpPr txBox="1"/>
                        <wps:spPr>
                          <a:xfrm>
                            <a:off x="1442092" y="544365"/>
                            <a:ext cx="723265" cy="222885"/>
                          </a:xfrm>
                          <a:prstGeom prst="rect">
                            <a:avLst/>
                          </a:prstGeom>
                          <a:noFill/>
                        </wps:spPr>
                        <wps:txbx>
                          <w:txbxContent>
                            <w:p w14:paraId="2854C754"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Frequency</w:t>
                              </w:r>
                            </w:p>
                          </w:txbxContent>
                        </wps:txbx>
                        <wps:bodyPr wrap="none" rtlCol="0">
                          <a:spAutoFit/>
                        </wps:bodyPr>
                      </wps:wsp>
                      <wps:wsp>
                        <wps:cNvPr id="1281" name="Textfeld 6">
                          <a:extLst/>
                        </wps:cNvPr>
                        <wps:cNvSpPr txBox="1"/>
                        <wps:spPr>
                          <a:xfrm>
                            <a:off x="543905" y="0"/>
                            <a:ext cx="4819015" cy="383540"/>
                          </a:xfrm>
                          <a:prstGeom prst="rect">
                            <a:avLst/>
                          </a:prstGeom>
                          <a:noFill/>
                        </wps:spPr>
                        <wps:txbx>
                          <w:txbxContent>
                            <w:p w14:paraId="6F435F7A" w14:textId="3374AF5A" w:rsidR="00C033BE" w:rsidRDefault="00C033BE" w:rsidP="002F453F">
                              <w:pPr>
                                <w:pStyle w:val="NormalWeb"/>
                                <w:spacing w:before="0" w:beforeAutospacing="0" w:after="0" w:afterAutospacing="0"/>
                                <w:jc w:val="center"/>
                              </w:pPr>
                              <w:r>
                                <w:rPr>
                                  <w:rFonts w:ascii="Arial" w:hAnsi="Arial" w:cs="Arial"/>
                                  <w:color w:val="000000" w:themeColor="text1"/>
                                  <w:kern w:val="24"/>
                                  <w:sz w:val="20"/>
                                  <w:szCs w:val="20"/>
                                </w:rPr>
                                <w:t>FIGURE W3</w:t>
                              </w:r>
                            </w:p>
                            <w:p w14:paraId="06B2BCD7" w14:textId="77777777" w:rsidR="00C033BE" w:rsidRDefault="00C033BE" w:rsidP="002F453F">
                              <w:pPr>
                                <w:pStyle w:val="NormalWeb"/>
                                <w:spacing w:before="0" w:beforeAutospacing="0" w:after="0" w:afterAutospacing="0"/>
                                <w:jc w:val="center"/>
                              </w:pPr>
                              <w:r>
                                <w:rPr>
                                  <w:rFonts w:ascii="Arial" w:hAnsi="Arial" w:cs="Arial"/>
                                  <w:caps/>
                                  <w:color w:val="000000" w:themeColor="text1"/>
                                  <w:kern w:val="24"/>
                                  <w:sz w:val="20"/>
                                  <w:szCs w:val="20"/>
                                </w:rPr>
                                <w:t>Estimated Percent Changes in Relation to the Raw Mean Values</w:t>
                              </w:r>
                            </w:p>
                          </w:txbxContent>
                        </wps:txbx>
                        <wps:bodyPr wrap="none" rtlCol="0">
                          <a:spAutoFit/>
                        </wps:bodyPr>
                      </wps:wsp>
                      <wps:wsp>
                        <wps:cNvPr id="1282" name="Gerader Verbinder 1282">
                          <a:extLst/>
                        </wps:cNvPr>
                        <wps:cNvCnPr/>
                        <wps:spPr>
                          <a:xfrm>
                            <a:off x="0" y="404526"/>
                            <a:ext cx="5943600" cy="0"/>
                          </a:xfrm>
                          <a:prstGeom prst="line">
                            <a:avLst/>
                          </a:prstGeom>
                          <a:noFill/>
                          <a:ln w="6350" cap="flat" cmpd="sng" algn="ctr">
                            <a:solidFill>
                              <a:sysClr val="windowText" lastClr="000000"/>
                            </a:solidFill>
                            <a:prstDash val="solid"/>
                            <a:miter lim="800000"/>
                            <a:headEnd type="none" w="med" len="med"/>
                            <a:tailEnd type="none" w="med" len="med"/>
                          </a:ln>
                          <a:effectLst/>
                        </wps:spPr>
                        <wps:bodyPr/>
                      </wps:wsp>
                      <wps:wsp>
                        <wps:cNvPr id="1283" name="Textfeld 10">
                          <a:extLst/>
                        </wps:cNvPr>
                        <wps:cNvSpPr txBox="1"/>
                        <wps:spPr>
                          <a:xfrm>
                            <a:off x="1697399" y="2036192"/>
                            <a:ext cx="2439035" cy="354330"/>
                          </a:xfrm>
                          <a:prstGeom prst="rect">
                            <a:avLst/>
                          </a:prstGeom>
                          <a:noFill/>
                        </wps:spPr>
                        <wps:txbx>
                          <w:txbxContent>
                            <w:p w14:paraId="218C1463"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wps:txbx>
                        <wps:bodyPr wrap="square" rtlCol="0">
                          <a:spAutoFit/>
                        </wps:bodyPr>
                      </wps:wsp>
                      <wps:wsp>
                        <wps:cNvPr id="1284" name="Textfeld 12">
                          <a:extLst/>
                        </wps:cNvPr>
                        <wps:cNvSpPr txBox="1"/>
                        <wps:spPr>
                          <a:xfrm>
                            <a:off x="1435743" y="1854199"/>
                            <a:ext cx="450215" cy="222885"/>
                          </a:xfrm>
                          <a:prstGeom prst="rect">
                            <a:avLst/>
                          </a:prstGeom>
                          <a:noFill/>
                        </wps:spPr>
                        <wps:txbx>
                          <w:txbxContent>
                            <w:p w14:paraId="3C16CCF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285" name="Textfeld 13">
                          <a:extLst/>
                        </wps:cNvPr>
                        <wps:cNvSpPr txBox="1"/>
                        <wps:spPr>
                          <a:xfrm>
                            <a:off x="2738306" y="1854199"/>
                            <a:ext cx="348615" cy="222885"/>
                          </a:xfrm>
                          <a:prstGeom prst="rect">
                            <a:avLst/>
                          </a:prstGeom>
                          <a:noFill/>
                        </wps:spPr>
                        <wps:txbx>
                          <w:txbxContent>
                            <w:p w14:paraId="29C6ECF7"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w:t>
                              </w:r>
                            </w:p>
                          </w:txbxContent>
                        </wps:txbx>
                        <wps:bodyPr wrap="none" rtlCol="0">
                          <a:spAutoFit/>
                        </wps:bodyPr>
                      </wps:wsp>
                      <wps:wsp>
                        <wps:cNvPr id="1286" name="Textfeld 14">
                          <a:extLst/>
                        </wps:cNvPr>
                        <wps:cNvSpPr txBox="1"/>
                        <wps:spPr>
                          <a:xfrm>
                            <a:off x="3942868" y="1854199"/>
                            <a:ext cx="412115" cy="222885"/>
                          </a:xfrm>
                          <a:prstGeom prst="rect">
                            <a:avLst/>
                          </a:prstGeom>
                          <a:noFill/>
                        </wps:spPr>
                        <wps:txbx>
                          <w:txbxContent>
                            <w:p w14:paraId="1FBB9040"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287" name="Gerader Verbinder 1287">
                          <a:extLst/>
                        </wps:cNvPr>
                        <wps:cNvCnPr/>
                        <wps:spPr>
                          <a:xfrm>
                            <a:off x="1660221" y="1777667"/>
                            <a:ext cx="0" cy="64008"/>
                          </a:xfrm>
                          <a:prstGeom prst="line">
                            <a:avLst/>
                          </a:prstGeom>
                          <a:noFill/>
                          <a:ln w="6350" cap="flat" cmpd="sng" algn="ctr">
                            <a:solidFill>
                              <a:sysClr val="windowText" lastClr="000000"/>
                            </a:solidFill>
                            <a:prstDash val="solid"/>
                            <a:miter lim="800000"/>
                          </a:ln>
                          <a:effectLst/>
                        </wps:spPr>
                        <wps:bodyPr/>
                      </wps:wsp>
                      <wps:wsp>
                        <wps:cNvPr id="1288" name="Gerader Verbinder 1288">
                          <a:extLst/>
                        </wps:cNvPr>
                        <wps:cNvCnPr/>
                        <wps:spPr>
                          <a:xfrm>
                            <a:off x="2907867" y="1777667"/>
                            <a:ext cx="0" cy="64008"/>
                          </a:xfrm>
                          <a:prstGeom prst="line">
                            <a:avLst/>
                          </a:prstGeom>
                          <a:noFill/>
                          <a:ln w="6350" cap="flat" cmpd="sng" algn="ctr">
                            <a:solidFill>
                              <a:sysClr val="windowText" lastClr="000000"/>
                            </a:solidFill>
                            <a:prstDash val="solid"/>
                            <a:miter lim="800000"/>
                          </a:ln>
                          <a:effectLst/>
                        </wps:spPr>
                        <wps:bodyPr/>
                      </wps:wsp>
                      <wps:wsp>
                        <wps:cNvPr id="1289" name="Gerader Verbinder 1289">
                          <a:extLst/>
                        </wps:cNvPr>
                        <wps:cNvCnPr/>
                        <wps:spPr>
                          <a:xfrm>
                            <a:off x="4147898" y="1777667"/>
                            <a:ext cx="0" cy="64008"/>
                          </a:xfrm>
                          <a:prstGeom prst="line">
                            <a:avLst/>
                          </a:prstGeom>
                          <a:noFill/>
                          <a:ln w="6350" cap="flat" cmpd="sng" algn="ctr">
                            <a:solidFill>
                              <a:sysClr val="windowText" lastClr="000000"/>
                            </a:solidFill>
                            <a:prstDash val="solid"/>
                            <a:miter lim="800000"/>
                          </a:ln>
                          <a:effectLst/>
                        </wps:spPr>
                        <wps:bodyPr/>
                      </wps:wsp>
                      <wps:wsp>
                        <wps:cNvPr id="1290" name="Freihandform: Form 1290">
                          <a:extLst/>
                        </wps:cNvPr>
                        <wps:cNvSpPr/>
                        <wps:spPr>
                          <a:xfrm>
                            <a:off x="1660186" y="1064658"/>
                            <a:ext cx="2487709" cy="713489"/>
                          </a:xfrm>
                          <a:custGeom>
                            <a:avLst/>
                            <a:gdLst>
                              <a:gd name="connsiteX0" fmla="*/ 0 w 2495550"/>
                              <a:gd name="connsiteY0" fmla="*/ 889007 h 901707"/>
                              <a:gd name="connsiteX1" fmla="*/ 1403350 w 2495550"/>
                              <a:gd name="connsiteY1" fmla="*/ 7 h 901707"/>
                              <a:gd name="connsiteX2" fmla="*/ 2495550 w 2495550"/>
                              <a:gd name="connsiteY2" fmla="*/ 901707 h 90170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76421 h 889121"/>
                              <a:gd name="connsiteX1" fmla="*/ 1422400 w 2495550"/>
                              <a:gd name="connsiteY1" fmla="*/ 121 h 889121"/>
                              <a:gd name="connsiteX2" fmla="*/ 2495550 w 2495550"/>
                              <a:gd name="connsiteY2" fmla="*/ 889121 h 8891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300 h 876300"/>
                              <a:gd name="connsiteX1" fmla="*/ 1422400 w 2508250"/>
                              <a:gd name="connsiteY1" fmla="*/ 0 h 876300"/>
                              <a:gd name="connsiteX2" fmla="*/ 2508250 w 2508250"/>
                              <a:gd name="connsiteY2" fmla="*/ 863600 h 876300"/>
                              <a:gd name="connsiteX0" fmla="*/ 0 w 2508250"/>
                              <a:gd name="connsiteY0" fmla="*/ 876300 h 877890"/>
                              <a:gd name="connsiteX1" fmla="*/ 1422400 w 2508250"/>
                              <a:gd name="connsiteY1" fmla="*/ 0 h 877890"/>
                              <a:gd name="connsiteX2" fmla="*/ 2508250 w 2508250"/>
                              <a:gd name="connsiteY2" fmla="*/ 863600 h 877890"/>
                              <a:gd name="connsiteX0" fmla="*/ 0 w 2508250"/>
                              <a:gd name="connsiteY0" fmla="*/ 877181 h 878618"/>
                              <a:gd name="connsiteX1" fmla="*/ 1422400 w 2508250"/>
                              <a:gd name="connsiteY1" fmla="*/ 881 h 878618"/>
                              <a:gd name="connsiteX2" fmla="*/ 2508250 w 2508250"/>
                              <a:gd name="connsiteY2" fmla="*/ 864481 h 878618"/>
                              <a:gd name="connsiteX0" fmla="*/ 0 w 2508250"/>
                              <a:gd name="connsiteY0" fmla="*/ 877123 h 885877"/>
                              <a:gd name="connsiteX1" fmla="*/ 1422400 w 2508250"/>
                              <a:gd name="connsiteY1" fmla="*/ 823 h 885877"/>
                              <a:gd name="connsiteX2" fmla="*/ 2508250 w 2508250"/>
                              <a:gd name="connsiteY2" fmla="*/ 864423 h 885877"/>
                              <a:gd name="connsiteX0" fmla="*/ 0 w 2508250"/>
                              <a:gd name="connsiteY0" fmla="*/ 876300 h 886109"/>
                              <a:gd name="connsiteX1" fmla="*/ 1422400 w 2508250"/>
                              <a:gd name="connsiteY1" fmla="*/ 0 h 886109"/>
                              <a:gd name="connsiteX2" fmla="*/ 2508250 w 2508250"/>
                              <a:gd name="connsiteY2" fmla="*/ 863600 h 886109"/>
                              <a:gd name="connsiteX0" fmla="*/ 0 w 2508250"/>
                              <a:gd name="connsiteY0" fmla="*/ 876300 h 885137"/>
                              <a:gd name="connsiteX1" fmla="*/ 1422400 w 2508250"/>
                              <a:gd name="connsiteY1" fmla="*/ 0 h 885137"/>
                              <a:gd name="connsiteX2" fmla="*/ 2508250 w 2508250"/>
                              <a:gd name="connsiteY2" fmla="*/ 863600 h 885137"/>
                              <a:gd name="connsiteX0" fmla="*/ 0 w 2508250"/>
                              <a:gd name="connsiteY0" fmla="*/ 889000 h 897723"/>
                              <a:gd name="connsiteX1" fmla="*/ 1403350 w 2508250"/>
                              <a:gd name="connsiteY1" fmla="*/ 0 h 897723"/>
                              <a:gd name="connsiteX2" fmla="*/ 2508250 w 2508250"/>
                              <a:gd name="connsiteY2" fmla="*/ 876300 h 897723"/>
                              <a:gd name="connsiteX0" fmla="*/ 0 w 2508250"/>
                              <a:gd name="connsiteY0" fmla="*/ 882650 h 891429"/>
                              <a:gd name="connsiteX1" fmla="*/ 1403350 w 2508250"/>
                              <a:gd name="connsiteY1" fmla="*/ 0 h 891429"/>
                              <a:gd name="connsiteX2" fmla="*/ 2508250 w 2508250"/>
                              <a:gd name="connsiteY2" fmla="*/ 869950 h 891429"/>
                              <a:gd name="connsiteX0" fmla="*/ 0 w 2508250"/>
                              <a:gd name="connsiteY0" fmla="*/ 882650 h 886542"/>
                              <a:gd name="connsiteX1" fmla="*/ 1403350 w 2508250"/>
                              <a:gd name="connsiteY1" fmla="*/ 0 h 886542"/>
                              <a:gd name="connsiteX2" fmla="*/ 2508250 w 2508250"/>
                              <a:gd name="connsiteY2" fmla="*/ 869950 h 886542"/>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9074"/>
                              <a:gd name="connsiteX1" fmla="*/ 1403350 w 2508250"/>
                              <a:gd name="connsiteY1" fmla="*/ 0 h 889074"/>
                              <a:gd name="connsiteX2" fmla="*/ 2508250 w 2508250"/>
                              <a:gd name="connsiteY2" fmla="*/ 869950 h 889074"/>
                              <a:gd name="connsiteX0" fmla="*/ 0 w 2508250"/>
                              <a:gd name="connsiteY0" fmla="*/ 882650 h 890003"/>
                              <a:gd name="connsiteX1" fmla="*/ 1403350 w 2508250"/>
                              <a:gd name="connsiteY1" fmla="*/ 0 h 890003"/>
                              <a:gd name="connsiteX2" fmla="*/ 2508250 w 2508250"/>
                              <a:gd name="connsiteY2" fmla="*/ 869950 h 890003"/>
                              <a:gd name="connsiteX0" fmla="*/ 0 w 2508250"/>
                              <a:gd name="connsiteY0" fmla="*/ 882650 h 890930"/>
                              <a:gd name="connsiteX1" fmla="*/ 1403350 w 2508250"/>
                              <a:gd name="connsiteY1" fmla="*/ 0 h 890930"/>
                              <a:gd name="connsiteX2" fmla="*/ 2508250 w 2508250"/>
                              <a:gd name="connsiteY2" fmla="*/ 869950 h 890930"/>
                              <a:gd name="connsiteX0" fmla="*/ 0 w 2228850"/>
                              <a:gd name="connsiteY0" fmla="*/ 895350 h 903517"/>
                              <a:gd name="connsiteX1" fmla="*/ 1123950 w 2228850"/>
                              <a:gd name="connsiteY1" fmla="*/ 0 h 903517"/>
                              <a:gd name="connsiteX2" fmla="*/ 2228850 w 2228850"/>
                              <a:gd name="connsiteY2" fmla="*/ 869950 h 903517"/>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8531 h 878531"/>
                              <a:gd name="connsiteX1" fmla="*/ 1123950 w 2216150"/>
                              <a:gd name="connsiteY1" fmla="*/ 2231 h 878531"/>
                              <a:gd name="connsiteX2" fmla="*/ 2216150 w 2216150"/>
                              <a:gd name="connsiteY2" fmla="*/ 872181 h 878531"/>
                              <a:gd name="connsiteX0" fmla="*/ 0 w 2216150"/>
                              <a:gd name="connsiteY0" fmla="*/ 876323 h 876323"/>
                              <a:gd name="connsiteX1" fmla="*/ 1123950 w 2216150"/>
                              <a:gd name="connsiteY1" fmla="*/ 23 h 876323"/>
                              <a:gd name="connsiteX2" fmla="*/ 2216150 w 2216150"/>
                              <a:gd name="connsiteY2" fmla="*/ 869973 h 876323"/>
                              <a:gd name="connsiteX0" fmla="*/ 0 w 2216150"/>
                              <a:gd name="connsiteY0" fmla="*/ 876365 h 876365"/>
                              <a:gd name="connsiteX1" fmla="*/ 1123950 w 2216150"/>
                              <a:gd name="connsiteY1" fmla="*/ 65 h 876365"/>
                              <a:gd name="connsiteX2" fmla="*/ 2216150 w 2216150"/>
                              <a:gd name="connsiteY2" fmla="*/ 870015 h 876365"/>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0 h 882294"/>
                              <a:gd name="connsiteX1" fmla="*/ 196850 w 2216150"/>
                              <a:gd name="connsiteY1" fmla="*/ 831889 h 882294"/>
                              <a:gd name="connsiteX2" fmla="*/ 1123950 w 2216150"/>
                              <a:gd name="connsiteY2" fmla="*/ 40 h 882294"/>
                              <a:gd name="connsiteX3" fmla="*/ 2216150 w 2216150"/>
                              <a:gd name="connsiteY3" fmla="*/ 869990 h 882294"/>
                              <a:gd name="connsiteX0" fmla="*/ 0 w 2527300"/>
                              <a:gd name="connsiteY0" fmla="*/ 895393 h 917362"/>
                              <a:gd name="connsiteX1" fmla="*/ 508000 w 2527300"/>
                              <a:gd name="connsiteY1" fmla="*/ 831892 h 917362"/>
                              <a:gd name="connsiteX2" fmla="*/ 1435100 w 2527300"/>
                              <a:gd name="connsiteY2" fmla="*/ 43 h 917362"/>
                              <a:gd name="connsiteX3" fmla="*/ 2527300 w 2527300"/>
                              <a:gd name="connsiteY3" fmla="*/ 869993 h 917362"/>
                              <a:gd name="connsiteX0" fmla="*/ 0 w 2133600"/>
                              <a:gd name="connsiteY0" fmla="*/ 685842 h 869992"/>
                              <a:gd name="connsiteX1" fmla="*/ 114300 w 2133600"/>
                              <a:gd name="connsiteY1" fmla="*/ 831891 h 869992"/>
                              <a:gd name="connsiteX2" fmla="*/ 1041400 w 2133600"/>
                              <a:gd name="connsiteY2" fmla="*/ 42 h 869992"/>
                              <a:gd name="connsiteX3" fmla="*/ 2133600 w 2133600"/>
                              <a:gd name="connsiteY3" fmla="*/ 869992 h 869992"/>
                              <a:gd name="connsiteX0" fmla="*/ 0 w 2381250"/>
                              <a:gd name="connsiteY0" fmla="*/ 819192 h 887970"/>
                              <a:gd name="connsiteX1" fmla="*/ 361950 w 2381250"/>
                              <a:gd name="connsiteY1" fmla="*/ 831891 h 887970"/>
                              <a:gd name="connsiteX2" fmla="*/ 1289050 w 2381250"/>
                              <a:gd name="connsiteY2" fmla="*/ 42 h 887970"/>
                              <a:gd name="connsiteX3" fmla="*/ 2381250 w 2381250"/>
                              <a:gd name="connsiteY3" fmla="*/ 869992 h 887970"/>
                              <a:gd name="connsiteX0" fmla="*/ 0 w 2381250"/>
                              <a:gd name="connsiteY0" fmla="*/ 819192 h 871406"/>
                              <a:gd name="connsiteX1" fmla="*/ 361950 w 2381250"/>
                              <a:gd name="connsiteY1" fmla="*/ 831891 h 871406"/>
                              <a:gd name="connsiteX2" fmla="*/ 1289050 w 2381250"/>
                              <a:gd name="connsiteY2" fmla="*/ 42 h 871406"/>
                              <a:gd name="connsiteX3" fmla="*/ 2381250 w 2381250"/>
                              <a:gd name="connsiteY3" fmla="*/ 869992 h 871406"/>
                              <a:gd name="connsiteX0" fmla="*/ 0 w 2501900"/>
                              <a:gd name="connsiteY0" fmla="*/ 882693 h 885078"/>
                              <a:gd name="connsiteX1" fmla="*/ 482600 w 2501900"/>
                              <a:gd name="connsiteY1" fmla="*/ 831892 h 885078"/>
                              <a:gd name="connsiteX2" fmla="*/ 1409700 w 2501900"/>
                              <a:gd name="connsiteY2" fmla="*/ 43 h 885078"/>
                              <a:gd name="connsiteX3" fmla="*/ 2501900 w 2501900"/>
                              <a:gd name="connsiteY3" fmla="*/ 869993 h 885078"/>
                              <a:gd name="connsiteX0" fmla="*/ 0 w 2501900"/>
                              <a:gd name="connsiteY0" fmla="*/ 882693 h 905726"/>
                              <a:gd name="connsiteX1" fmla="*/ 482600 w 2501900"/>
                              <a:gd name="connsiteY1" fmla="*/ 831892 h 905726"/>
                              <a:gd name="connsiteX2" fmla="*/ 1409700 w 2501900"/>
                              <a:gd name="connsiteY2" fmla="*/ 43 h 905726"/>
                              <a:gd name="connsiteX3" fmla="*/ 2501900 w 2501900"/>
                              <a:gd name="connsiteY3" fmla="*/ 869993 h 905726"/>
                              <a:gd name="connsiteX0" fmla="*/ 0 w 2508250"/>
                              <a:gd name="connsiteY0" fmla="*/ 882693 h 905726"/>
                              <a:gd name="connsiteX1" fmla="*/ 488950 w 2508250"/>
                              <a:gd name="connsiteY1" fmla="*/ 831892 h 905726"/>
                              <a:gd name="connsiteX2" fmla="*/ 1416050 w 2508250"/>
                              <a:gd name="connsiteY2" fmla="*/ 43 h 905726"/>
                              <a:gd name="connsiteX3" fmla="*/ 2508250 w 2508250"/>
                              <a:gd name="connsiteY3" fmla="*/ 869993 h 905726"/>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5 h 882695"/>
                              <a:gd name="connsiteX1" fmla="*/ 488950 w 2508250"/>
                              <a:gd name="connsiteY1" fmla="*/ 831894 h 882695"/>
                              <a:gd name="connsiteX2" fmla="*/ 1416050 w 2508250"/>
                              <a:gd name="connsiteY2" fmla="*/ 45 h 882695"/>
                              <a:gd name="connsiteX3" fmla="*/ 2508250 w 2508250"/>
                              <a:gd name="connsiteY3" fmla="*/ 869995 h 882695"/>
                              <a:gd name="connsiteX0" fmla="*/ 0 w 2508250"/>
                              <a:gd name="connsiteY0" fmla="*/ 882695 h 889351"/>
                              <a:gd name="connsiteX1" fmla="*/ 488950 w 2508250"/>
                              <a:gd name="connsiteY1" fmla="*/ 831894 h 889351"/>
                              <a:gd name="connsiteX2" fmla="*/ 1416050 w 2508250"/>
                              <a:gd name="connsiteY2" fmla="*/ 45 h 889351"/>
                              <a:gd name="connsiteX3" fmla="*/ 2508250 w 2508250"/>
                              <a:gd name="connsiteY3" fmla="*/ 869995 h 889351"/>
                              <a:gd name="connsiteX0" fmla="*/ 0 w 2508250"/>
                              <a:gd name="connsiteY0" fmla="*/ 882695 h 885176"/>
                              <a:gd name="connsiteX1" fmla="*/ 488950 w 2508250"/>
                              <a:gd name="connsiteY1" fmla="*/ 831894 h 885176"/>
                              <a:gd name="connsiteX2" fmla="*/ 1416050 w 2508250"/>
                              <a:gd name="connsiteY2" fmla="*/ 45 h 885176"/>
                              <a:gd name="connsiteX3" fmla="*/ 2508250 w 2508250"/>
                              <a:gd name="connsiteY3" fmla="*/ 869995 h 885176"/>
                              <a:gd name="connsiteX0" fmla="*/ 0 w 2508250"/>
                              <a:gd name="connsiteY0" fmla="*/ 882695 h 885176"/>
                              <a:gd name="connsiteX1" fmla="*/ 501650 w 2508250"/>
                              <a:gd name="connsiteY1" fmla="*/ 831894 h 885176"/>
                              <a:gd name="connsiteX2" fmla="*/ 1416050 w 2508250"/>
                              <a:gd name="connsiteY2" fmla="*/ 45 h 885176"/>
                              <a:gd name="connsiteX3" fmla="*/ 2508250 w 2508250"/>
                              <a:gd name="connsiteY3" fmla="*/ 869995 h 885176"/>
                              <a:gd name="connsiteX0" fmla="*/ 0 w 2508250"/>
                              <a:gd name="connsiteY0" fmla="*/ 876347 h 878828"/>
                              <a:gd name="connsiteX1" fmla="*/ 501650 w 2508250"/>
                              <a:gd name="connsiteY1" fmla="*/ 825546 h 878828"/>
                              <a:gd name="connsiteX2" fmla="*/ 1416050 w 2508250"/>
                              <a:gd name="connsiteY2" fmla="*/ 47 h 878828"/>
                              <a:gd name="connsiteX3" fmla="*/ 2508250 w 250825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2289 h 904238"/>
                              <a:gd name="connsiteX1" fmla="*/ 495300 w 2501900"/>
                              <a:gd name="connsiteY1" fmla="*/ 821488 h 904238"/>
                              <a:gd name="connsiteX2" fmla="*/ 1402830 w 2501900"/>
                              <a:gd name="connsiteY2" fmla="*/ 45 h 904238"/>
                              <a:gd name="connsiteX3" fmla="*/ 2501900 w 2501900"/>
                              <a:gd name="connsiteY3" fmla="*/ 859589 h 904238"/>
                              <a:gd name="connsiteX0" fmla="*/ 0 w 2501900"/>
                              <a:gd name="connsiteY0" fmla="*/ 872244 h 904194"/>
                              <a:gd name="connsiteX1" fmla="*/ 495300 w 2501900"/>
                              <a:gd name="connsiteY1" fmla="*/ 821443 h 904194"/>
                              <a:gd name="connsiteX2" fmla="*/ 1402830 w 2501900"/>
                              <a:gd name="connsiteY2" fmla="*/ 0 h 904194"/>
                              <a:gd name="connsiteX3" fmla="*/ 2501900 w 2501900"/>
                              <a:gd name="connsiteY3" fmla="*/ 859544 h 904194"/>
                              <a:gd name="connsiteX0" fmla="*/ 0 w 2501900"/>
                              <a:gd name="connsiteY0" fmla="*/ 872244 h 872658"/>
                              <a:gd name="connsiteX1" fmla="*/ 711702 w 2501900"/>
                              <a:gd name="connsiteY1" fmla="*/ 687605 h 872658"/>
                              <a:gd name="connsiteX2" fmla="*/ 1402830 w 2501900"/>
                              <a:gd name="connsiteY2" fmla="*/ 0 h 872658"/>
                              <a:gd name="connsiteX3" fmla="*/ 2501900 w 2501900"/>
                              <a:gd name="connsiteY3" fmla="*/ 859544 h 872658"/>
                              <a:gd name="connsiteX0" fmla="*/ 0 w 2501900"/>
                              <a:gd name="connsiteY0" fmla="*/ 872244 h 873652"/>
                              <a:gd name="connsiteX1" fmla="*/ 711702 w 2501900"/>
                              <a:gd name="connsiteY1" fmla="*/ 687605 h 873652"/>
                              <a:gd name="connsiteX2" fmla="*/ 1402830 w 2501900"/>
                              <a:gd name="connsiteY2" fmla="*/ 0 h 873652"/>
                              <a:gd name="connsiteX3" fmla="*/ 2501900 w 2501900"/>
                              <a:gd name="connsiteY3" fmla="*/ 859544 h 873652"/>
                              <a:gd name="connsiteX0" fmla="*/ 0 w 2501900"/>
                              <a:gd name="connsiteY0" fmla="*/ 872244 h 873012"/>
                              <a:gd name="connsiteX1" fmla="*/ 711702 w 2501900"/>
                              <a:gd name="connsiteY1" fmla="*/ 687605 h 873012"/>
                              <a:gd name="connsiteX2" fmla="*/ 1402830 w 2501900"/>
                              <a:gd name="connsiteY2" fmla="*/ 0 h 873012"/>
                              <a:gd name="connsiteX3" fmla="*/ 2501900 w 2501900"/>
                              <a:gd name="connsiteY3" fmla="*/ 859544 h 873012"/>
                              <a:gd name="connsiteX0" fmla="*/ 0 w 2501900"/>
                              <a:gd name="connsiteY0" fmla="*/ 872244 h 873405"/>
                              <a:gd name="connsiteX1" fmla="*/ 704832 w 2501900"/>
                              <a:gd name="connsiteY1" fmla="*/ 699773 h 873405"/>
                              <a:gd name="connsiteX2" fmla="*/ 1402830 w 2501900"/>
                              <a:gd name="connsiteY2" fmla="*/ 0 h 873405"/>
                              <a:gd name="connsiteX3" fmla="*/ 2501900 w 2501900"/>
                              <a:gd name="connsiteY3" fmla="*/ 859544 h 873405"/>
                              <a:gd name="connsiteX0" fmla="*/ 0 w 2501900"/>
                              <a:gd name="connsiteY0" fmla="*/ 872244 h 873606"/>
                              <a:gd name="connsiteX1" fmla="*/ 704832 w 2501900"/>
                              <a:gd name="connsiteY1" fmla="*/ 703829 h 873606"/>
                              <a:gd name="connsiteX2" fmla="*/ 1402830 w 2501900"/>
                              <a:gd name="connsiteY2" fmla="*/ 0 h 873606"/>
                              <a:gd name="connsiteX3" fmla="*/ 2501900 w 2501900"/>
                              <a:gd name="connsiteY3" fmla="*/ 859544 h 873606"/>
                              <a:gd name="connsiteX0" fmla="*/ 0 w 2501900"/>
                              <a:gd name="connsiteY0" fmla="*/ 872244 h 872476"/>
                              <a:gd name="connsiteX1" fmla="*/ 704832 w 2501900"/>
                              <a:gd name="connsiteY1" fmla="*/ 703829 h 872476"/>
                              <a:gd name="connsiteX2" fmla="*/ 1402830 w 2501900"/>
                              <a:gd name="connsiteY2" fmla="*/ 0 h 872476"/>
                              <a:gd name="connsiteX3" fmla="*/ 2501900 w 2501900"/>
                              <a:gd name="connsiteY3" fmla="*/ 859544 h 872476"/>
                              <a:gd name="connsiteX0" fmla="*/ 0 w 2501900"/>
                              <a:gd name="connsiteY0" fmla="*/ 872244 h 872244"/>
                              <a:gd name="connsiteX1" fmla="*/ 704832 w 2501900"/>
                              <a:gd name="connsiteY1" fmla="*/ 703829 h 872244"/>
                              <a:gd name="connsiteX2" fmla="*/ 1402830 w 2501900"/>
                              <a:gd name="connsiteY2" fmla="*/ 0 h 872244"/>
                              <a:gd name="connsiteX3" fmla="*/ 2501900 w 2501900"/>
                              <a:gd name="connsiteY3" fmla="*/ 859544 h 872244"/>
                              <a:gd name="connsiteX0" fmla="*/ 0 w 2501900"/>
                              <a:gd name="connsiteY0" fmla="*/ 880354 h 880354"/>
                              <a:gd name="connsiteX1" fmla="*/ 704832 w 2501900"/>
                              <a:gd name="connsiteY1" fmla="*/ 703829 h 880354"/>
                              <a:gd name="connsiteX2" fmla="*/ 1402830 w 2501900"/>
                              <a:gd name="connsiteY2" fmla="*/ 0 h 880354"/>
                              <a:gd name="connsiteX3" fmla="*/ 2501900 w 2501900"/>
                              <a:gd name="connsiteY3" fmla="*/ 859544 h 880354"/>
                              <a:gd name="connsiteX0" fmla="*/ 0 w 2501900"/>
                              <a:gd name="connsiteY0" fmla="*/ 880354 h 880354"/>
                              <a:gd name="connsiteX1" fmla="*/ 663613 w 2501900"/>
                              <a:gd name="connsiteY1" fmla="*/ 732219 h 880354"/>
                              <a:gd name="connsiteX2" fmla="*/ 1402830 w 2501900"/>
                              <a:gd name="connsiteY2" fmla="*/ 0 h 880354"/>
                              <a:gd name="connsiteX3" fmla="*/ 2501900 w 2501900"/>
                              <a:gd name="connsiteY3" fmla="*/ 859544 h 880354"/>
                              <a:gd name="connsiteX0" fmla="*/ 0 w 2501900"/>
                              <a:gd name="connsiteY0" fmla="*/ 880354 h 880354"/>
                              <a:gd name="connsiteX1" fmla="*/ 670483 w 2501900"/>
                              <a:gd name="connsiteY1" fmla="*/ 732219 h 880354"/>
                              <a:gd name="connsiteX2" fmla="*/ 1402830 w 2501900"/>
                              <a:gd name="connsiteY2" fmla="*/ 0 h 880354"/>
                              <a:gd name="connsiteX3" fmla="*/ 2501900 w 2501900"/>
                              <a:gd name="connsiteY3" fmla="*/ 859544 h 880354"/>
                              <a:gd name="connsiteX0" fmla="*/ 0 w 2501900"/>
                              <a:gd name="connsiteY0" fmla="*/ 880354 h 880354"/>
                              <a:gd name="connsiteX1" fmla="*/ 670483 w 2501900"/>
                              <a:gd name="connsiteY1" fmla="*/ 732219 h 880354"/>
                              <a:gd name="connsiteX2" fmla="*/ 1402830 w 2501900"/>
                              <a:gd name="connsiteY2" fmla="*/ 0 h 880354"/>
                              <a:gd name="connsiteX3" fmla="*/ 2501900 w 2501900"/>
                              <a:gd name="connsiteY3" fmla="*/ 859544 h 880354"/>
                              <a:gd name="connsiteX0" fmla="*/ 0 w 2501900"/>
                              <a:gd name="connsiteY0" fmla="*/ 880354 h 880354"/>
                              <a:gd name="connsiteX1" fmla="*/ 670483 w 2501900"/>
                              <a:gd name="connsiteY1" fmla="*/ 732219 h 880354"/>
                              <a:gd name="connsiteX2" fmla="*/ 1402830 w 2501900"/>
                              <a:gd name="connsiteY2" fmla="*/ 0 h 880354"/>
                              <a:gd name="connsiteX3" fmla="*/ 2501900 w 2501900"/>
                              <a:gd name="connsiteY3" fmla="*/ 859544 h 880354"/>
                              <a:gd name="connsiteX0" fmla="*/ 0 w 2501900"/>
                              <a:gd name="connsiteY0" fmla="*/ 877328 h 877328"/>
                              <a:gd name="connsiteX1" fmla="*/ 670483 w 2501900"/>
                              <a:gd name="connsiteY1" fmla="*/ 732219 h 877328"/>
                              <a:gd name="connsiteX2" fmla="*/ 1402830 w 2501900"/>
                              <a:gd name="connsiteY2" fmla="*/ 0 h 877328"/>
                              <a:gd name="connsiteX3" fmla="*/ 2501900 w 2501900"/>
                              <a:gd name="connsiteY3" fmla="*/ 859544 h 877328"/>
                              <a:gd name="connsiteX0" fmla="*/ 0 w 2504492"/>
                              <a:gd name="connsiteY0" fmla="*/ 877328 h 877328"/>
                              <a:gd name="connsiteX1" fmla="*/ 673075 w 2504492"/>
                              <a:gd name="connsiteY1" fmla="*/ 732219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26168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8272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8272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8272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5245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5245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5245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5245 h 877328"/>
                              <a:gd name="connsiteX2" fmla="*/ 1405422 w 2504492"/>
                              <a:gd name="connsiteY2" fmla="*/ 0 h 877328"/>
                              <a:gd name="connsiteX3" fmla="*/ 2504492 w 2504492"/>
                              <a:gd name="connsiteY3" fmla="*/ 859544 h 877328"/>
                              <a:gd name="connsiteX0" fmla="*/ 0 w 2504492"/>
                              <a:gd name="connsiteY0" fmla="*/ 877328 h 877328"/>
                              <a:gd name="connsiteX1" fmla="*/ 662703 w 2504492"/>
                              <a:gd name="connsiteY1" fmla="*/ 735245 h 877328"/>
                              <a:gd name="connsiteX2" fmla="*/ 1405422 w 2504492"/>
                              <a:gd name="connsiteY2" fmla="*/ 0 h 877328"/>
                              <a:gd name="connsiteX3" fmla="*/ 2504492 w 2504492"/>
                              <a:gd name="connsiteY3" fmla="*/ 859544 h 877328"/>
                            </a:gdLst>
                            <a:ahLst/>
                            <a:cxnLst>
                              <a:cxn ang="0">
                                <a:pos x="connsiteX0" y="connsiteY0"/>
                              </a:cxn>
                              <a:cxn ang="0">
                                <a:pos x="connsiteX1" y="connsiteY1"/>
                              </a:cxn>
                              <a:cxn ang="0">
                                <a:pos x="connsiteX2" y="connsiteY2"/>
                              </a:cxn>
                              <a:cxn ang="0">
                                <a:pos x="connsiteX3" y="connsiteY3"/>
                              </a:cxn>
                            </a:cxnLst>
                            <a:rect l="l" t="t" r="r" b="b"/>
                            <a:pathLst>
                              <a:path w="2504492" h="877328">
                                <a:moveTo>
                                  <a:pt x="0" y="877328"/>
                                </a:moveTo>
                                <a:cubicBezTo>
                                  <a:pt x="291283" y="870453"/>
                                  <a:pt x="419617" y="876711"/>
                                  <a:pt x="662703" y="735245"/>
                                </a:cubicBezTo>
                                <a:cubicBezTo>
                                  <a:pt x="929205" y="580152"/>
                                  <a:pt x="1129383" y="30152"/>
                                  <a:pt x="1405422" y="0"/>
                                </a:cubicBezTo>
                                <a:cubicBezTo>
                                  <a:pt x="1739855" y="6350"/>
                                  <a:pt x="1918704" y="841552"/>
                                  <a:pt x="2504492" y="859544"/>
                                </a:cubicBezTo>
                              </a:path>
                            </a:pathLst>
                          </a:custGeom>
                          <a:noFill/>
                          <a:ln w="12700" cap="flat" cmpd="sng" algn="ctr">
                            <a:solidFill>
                              <a:sysClr val="windowText" lastClr="000000"/>
                            </a:solidFill>
                            <a:prstDash val="solid"/>
                            <a:miter lim="800000"/>
                          </a:ln>
                          <a:effectLst/>
                        </wps:spPr>
                        <wps:bodyPr rtlCol="0" anchor="ctr"/>
                      </wps:wsp>
                      <wps:wsp>
                        <wps:cNvPr id="1291" name="Gerader Verbinder 1291">
                          <a:extLst/>
                        </wps:cNvPr>
                        <wps:cNvCnPr>
                          <a:cxnSpLocks/>
                        </wps:cNvCnPr>
                        <wps:spPr>
                          <a:xfrm flipH="1">
                            <a:off x="3054720" y="1064658"/>
                            <a:ext cx="0" cy="715172"/>
                          </a:xfrm>
                          <a:prstGeom prst="line">
                            <a:avLst/>
                          </a:prstGeom>
                          <a:noFill/>
                          <a:ln w="6350" cap="flat" cmpd="sng" algn="ctr">
                            <a:solidFill>
                              <a:sysClr val="windowText" lastClr="000000"/>
                            </a:solidFill>
                            <a:prstDash val="dash"/>
                            <a:miter lim="800000"/>
                          </a:ln>
                          <a:effectLst/>
                        </wps:spPr>
                        <wps:bodyPr/>
                      </wps:wsp>
                      <wps:wsp>
                        <wps:cNvPr id="1292" name="Gerader Verbinder 1292">
                          <a:extLst/>
                        </wps:cNvPr>
                        <wps:cNvCnPr/>
                        <wps:spPr>
                          <a:xfrm>
                            <a:off x="3115808" y="1777667"/>
                            <a:ext cx="0" cy="64008"/>
                          </a:xfrm>
                          <a:prstGeom prst="line">
                            <a:avLst/>
                          </a:prstGeom>
                          <a:noFill/>
                          <a:ln w="6350" cap="flat" cmpd="sng" algn="ctr">
                            <a:solidFill>
                              <a:sysClr val="windowText" lastClr="000000"/>
                            </a:solidFill>
                            <a:prstDash val="solid"/>
                            <a:miter lim="800000"/>
                          </a:ln>
                          <a:effectLst/>
                        </wps:spPr>
                        <wps:bodyPr/>
                      </wps:wsp>
                      <wps:wsp>
                        <wps:cNvPr id="1293" name="Gerader Verbinder 1293">
                          <a:extLst/>
                        </wps:cNvPr>
                        <wps:cNvCnPr/>
                        <wps:spPr>
                          <a:xfrm>
                            <a:off x="3323749" y="1777667"/>
                            <a:ext cx="0" cy="64008"/>
                          </a:xfrm>
                          <a:prstGeom prst="line">
                            <a:avLst/>
                          </a:prstGeom>
                          <a:noFill/>
                          <a:ln w="6350" cap="flat" cmpd="sng" algn="ctr">
                            <a:solidFill>
                              <a:sysClr val="windowText" lastClr="000000"/>
                            </a:solidFill>
                            <a:prstDash val="solid"/>
                            <a:miter lim="800000"/>
                          </a:ln>
                          <a:effectLst/>
                        </wps:spPr>
                        <wps:bodyPr/>
                      </wps:wsp>
                      <wps:wsp>
                        <wps:cNvPr id="1294" name="Gerader Verbinder 1294">
                          <a:extLst/>
                        </wps:cNvPr>
                        <wps:cNvCnPr/>
                        <wps:spPr>
                          <a:xfrm>
                            <a:off x="3531690" y="1777667"/>
                            <a:ext cx="0" cy="64008"/>
                          </a:xfrm>
                          <a:prstGeom prst="line">
                            <a:avLst/>
                          </a:prstGeom>
                          <a:noFill/>
                          <a:ln w="6350" cap="flat" cmpd="sng" algn="ctr">
                            <a:solidFill>
                              <a:sysClr val="windowText" lastClr="000000"/>
                            </a:solidFill>
                            <a:prstDash val="solid"/>
                            <a:miter lim="800000"/>
                          </a:ln>
                          <a:effectLst/>
                        </wps:spPr>
                        <wps:bodyPr/>
                      </wps:wsp>
                      <wps:wsp>
                        <wps:cNvPr id="1295" name="Gerader Verbinder 1295">
                          <a:extLst/>
                        </wps:cNvPr>
                        <wps:cNvCnPr/>
                        <wps:spPr>
                          <a:xfrm>
                            <a:off x="3739631" y="1777667"/>
                            <a:ext cx="0" cy="64008"/>
                          </a:xfrm>
                          <a:prstGeom prst="line">
                            <a:avLst/>
                          </a:prstGeom>
                          <a:noFill/>
                          <a:ln w="6350" cap="flat" cmpd="sng" algn="ctr">
                            <a:solidFill>
                              <a:sysClr val="windowText" lastClr="000000"/>
                            </a:solidFill>
                            <a:prstDash val="solid"/>
                            <a:miter lim="800000"/>
                          </a:ln>
                          <a:effectLst/>
                        </wps:spPr>
                        <wps:bodyPr/>
                      </wps:wsp>
                      <wps:wsp>
                        <wps:cNvPr id="1296" name="Gerader Verbinder 1296">
                          <a:extLst/>
                        </wps:cNvPr>
                        <wps:cNvCnPr/>
                        <wps:spPr>
                          <a:xfrm>
                            <a:off x="3947572" y="1777667"/>
                            <a:ext cx="0" cy="64008"/>
                          </a:xfrm>
                          <a:prstGeom prst="line">
                            <a:avLst/>
                          </a:prstGeom>
                          <a:noFill/>
                          <a:ln w="6350" cap="flat" cmpd="sng" algn="ctr">
                            <a:solidFill>
                              <a:sysClr val="windowText" lastClr="000000"/>
                            </a:solidFill>
                            <a:prstDash val="solid"/>
                            <a:miter lim="800000"/>
                          </a:ln>
                          <a:effectLst/>
                        </wps:spPr>
                        <wps:bodyPr/>
                      </wps:wsp>
                      <wps:wsp>
                        <wps:cNvPr id="1297" name="Gerader Verbinder 1297">
                          <a:extLst/>
                        </wps:cNvPr>
                        <wps:cNvCnPr/>
                        <wps:spPr>
                          <a:xfrm>
                            <a:off x="1868162" y="1777667"/>
                            <a:ext cx="0" cy="64008"/>
                          </a:xfrm>
                          <a:prstGeom prst="line">
                            <a:avLst/>
                          </a:prstGeom>
                          <a:noFill/>
                          <a:ln w="6350" cap="flat" cmpd="sng" algn="ctr">
                            <a:solidFill>
                              <a:sysClr val="windowText" lastClr="000000"/>
                            </a:solidFill>
                            <a:prstDash val="solid"/>
                            <a:miter lim="800000"/>
                          </a:ln>
                          <a:effectLst/>
                        </wps:spPr>
                        <wps:bodyPr/>
                      </wps:wsp>
                      <wps:wsp>
                        <wps:cNvPr id="1298" name="Gerader Verbinder 1298">
                          <a:extLst/>
                        </wps:cNvPr>
                        <wps:cNvCnPr/>
                        <wps:spPr>
                          <a:xfrm>
                            <a:off x="2076103" y="1777667"/>
                            <a:ext cx="0" cy="64008"/>
                          </a:xfrm>
                          <a:prstGeom prst="line">
                            <a:avLst/>
                          </a:prstGeom>
                          <a:noFill/>
                          <a:ln w="6350" cap="flat" cmpd="sng" algn="ctr">
                            <a:solidFill>
                              <a:sysClr val="windowText" lastClr="000000"/>
                            </a:solidFill>
                            <a:prstDash val="solid"/>
                            <a:miter lim="800000"/>
                          </a:ln>
                          <a:effectLst/>
                        </wps:spPr>
                        <wps:bodyPr/>
                      </wps:wsp>
                      <wps:wsp>
                        <wps:cNvPr id="1299" name="Gerader Verbinder 1299">
                          <a:extLst/>
                        </wps:cNvPr>
                        <wps:cNvCnPr/>
                        <wps:spPr>
                          <a:xfrm>
                            <a:off x="2284044" y="1777667"/>
                            <a:ext cx="0" cy="64008"/>
                          </a:xfrm>
                          <a:prstGeom prst="line">
                            <a:avLst/>
                          </a:prstGeom>
                          <a:noFill/>
                          <a:ln w="6350" cap="flat" cmpd="sng" algn="ctr">
                            <a:solidFill>
                              <a:sysClr val="windowText" lastClr="000000"/>
                            </a:solidFill>
                            <a:prstDash val="solid"/>
                            <a:miter lim="800000"/>
                          </a:ln>
                          <a:effectLst/>
                        </wps:spPr>
                        <wps:bodyPr/>
                      </wps:wsp>
                      <wps:wsp>
                        <wps:cNvPr id="1300" name="Gerader Verbinder 1300">
                          <a:extLst/>
                        </wps:cNvPr>
                        <wps:cNvCnPr/>
                        <wps:spPr>
                          <a:xfrm>
                            <a:off x="2491985" y="1777667"/>
                            <a:ext cx="0" cy="64008"/>
                          </a:xfrm>
                          <a:prstGeom prst="line">
                            <a:avLst/>
                          </a:prstGeom>
                          <a:noFill/>
                          <a:ln w="6350" cap="flat" cmpd="sng" algn="ctr">
                            <a:solidFill>
                              <a:sysClr val="windowText" lastClr="000000"/>
                            </a:solidFill>
                            <a:prstDash val="solid"/>
                            <a:miter lim="800000"/>
                          </a:ln>
                          <a:effectLst/>
                        </wps:spPr>
                        <wps:bodyPr/>
                      </wps:wsp>
                      <wps:wsp>
                        <wps:cNvPr id="1301" name="Gerader Verbinder 1301">
                          <a:extLst/>
                        </wps:cNvPr>
                        <wps:cNvCnPr/>
                        <wps:spPr>
                          <a:xfrm>
                            <a:off x="2699926" y="1777667"/>
                            <a:ext cx="0" cy="64008"/>
                          </a:xfrm>
                          <a:prstGeom prst="line">
                            <a:avLst/>
                          </a:prstGeom>
                          <a:noFill/>
                          <a:ln w="6350" cap="flat" cmpd="sng" algn="ctr">
                            <a:solidFill>
                              <a:sysClr val="windowText" lastClr="000000"/>
                            </a:solidFill>
                            <a:prstDash val="solid"/>
                            <a:miter lim="800000"/>
                          </a:ln>
                          <a:effectLst/>
                        </wps:spPr>
                        <wps:bodyPr/>
                      </wps:wsp>
                      <wps:wsp>
                        <wps:cNvPr id="1302" name="Textfeld 32">
                          <a:extLst/>
                        </wps:cNvPr>
                        <wps:cNvSpPr txBox="1"/>
                        <wps:spPr>
                          <a:xfrm>
                            <a:off x="4548803" y="1076589"/>
                            <a:ext cx="796290" cy="354330"/>
                          </a:xfrm>
                          <a:prstGeom prst="rect">
                            <a:avLst/>
                          </a:prstGeom>
                          <a:noFill/>
                        </wps:spPr>
                        <wps:txbx>
                          <w:txbxContent>
                            <w:p w14:paraId="15449E1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 = 7.0%</w:t>
                              </w:r>
                            </w:p>
                            <w:p w14:paraId="0470E6B1"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SD = 18.8%</w:t>
                              </w:r>
                            </w:p>
                          </w:txbxContent>
                        </wps:txbx>
                        <wps:bodyPr wrap="none" rtlCol="0">
                          <a:spAutoFit/>
                        </wps:bodyPr>
                      </wps:wsp>
                      <wps:wsp>
                        <wps:cNvPr id="1303" name="Textfeld 33">
                          <a:extLst/>
                        </wps:cNvPr>
                        <wps:cNvSpPr txBox="1"/>
                        <wps:spPr>
                          <a:xfrm>
                            <a:off x="140974" y="2524451"/>
                            <a:ext cx="1002030" cy="222885"/>
                          </a:xfrm>
                          <a:prstGeom prst="rect">
                            <a:avLst/>
                          </a:prstGeom>
                          <a:noFill/>
                        </wps:spPr>
                        <wps:txbx>
                          <w:txbxContent>
                            <w:p w14:paraId="3DEAF117" w14:textId="77777777" w:rsidR="00C033BE" w:rsidRDefault="00C033BE" w:rsidP="002F453F">
                              <w:pPr>
                                <w:pStyle w:val="NormalWeb"/>
                                <w:spacing w:before="0" w:beforeAutospacing="0" w:after="0" w:afterAutospacing="0"/>
                              </w:pPr>
                              <w:r>
                                <w:rPr>
                                  <w:rFonts w:ascii="Arial" w:hAnsi="Arial" w:cs="Arial"/>
                                  <w:b/>
                                  <w:bCs/>
                                  <w:color w:val="000000" w:themeColor="text1"/>
                                  <w:kern w:val="24"/>
                                  <w:sz w:val="18"/>
                                  <w:szCs w:val="18"/>
                                </w:rPr>
                                <w:t>b</w:t>
                              </w:r>
                              <w:r>
                                <w:rPr>
                                  <w:rFonts w:ascii="Arial" w:hAnsi="Arial" w:cs="Arial"/>
                                  <w:color w:val="000000" w:themeColor="text1"/>
                                  <w:kern w:val="24"/>
                                  <w:sz w:val="18"/>
                                  <w:szCs w:val="18"/>
                                </w:rPr>
                                <w:t xml:space="preserve"> Expenditures</w:t>
                              </w:r>
                            </w:p>
                          </w:txbxContent>
                        </wps:txbx>
                        <wps:bodyPr wrap="square" rtlCol="0">
                          <a:spAutoFit/>
                        </wps:bodyPr>
                      </wps:wsp>
                      <wps:wsp>
                        <wps:cNvPr id="1304" name="Gerade Verbindung mit Pfeil 1304">
                          <a:extLst/>
                        </wps:cNvPr>
                        <wps:cNvCnPr/>
                        <wps:spPr>
                          <a:xfrm flipV="1">
                            <a:off x="1661593" y="2739991"/>
                            <a:ext cx="0" cy="1005840"/>
                          </a:xfrm>
                          <a:prstGeom prst="straightConnector1">
                            <a:avLst/>
                          </a:prstGeom>
                          <a:noFill/>
                          <a:ln w="6350" cap="flat" cmpd="sng" algn="ctr">
                            <a:solidFill>
                              <a:sysClr val="windowText" lastClr="000000"/>
                            </a:solidFill>
                            <a:prstDash val="solid"/>
                            <a:miter lim="800000"/>
                            <a:tailEnd type="triangle"/>
                          </a:ln>
                          <a:effectLst/>
                        </wps:spPr>
                        <wps:bodyPr/>
                      </wps:wsp>
                      <wps:wsp>
                        <wps:cNvPr id="1305" name="Gerade Verbindung mit Pfeil 1305">
                          <a:extLst/>
                        </wps:cNvPr>
                        <wps:cNvCnPr>
                          <a:cxnSpLocks/>
                        </wps:cNvCnPr>
                        <wps:spPr>
                          <a:xfrm rot="5400000" flipV="1">
                            <a:off x="2987473" y="2419951"/>
                            <a:ext cx="0" cy="2651760"/>
                          </a:xfrm>
                          <a:prstGeom prst="straightConnector1">
                            <a:avLst/>
                          </a:prstGeom>
                          <a:noFill/>
                          <a:ln w="6350" cap="flat" cmpd="sng" algn="ctr">
                            <a:solidFill>
                              <a:sysClr val="windowText" lastClr="000000"/>
                            </a:solidFill>
                            <a:prstDash val="solid"/>
                            <a:miter lim="800000"/>
                            <a:tailEnd type="triangle"/>
                          </a:ln>
                          <a:effectLst/>
                        </wps:spPr>
                        <wps:bodyPr/>
                      </wps:wsp>
                      <wps:wsp>
                        <wps:cNvPr id="1306" name="Textfeld 36">
                          <a:extLst/>
                        </wps:cNvPr>
                        <wps:cNvSpPr txBox="1"/>
                        <wps:spPr>
                          <a:xfrm>
                            <a:off x="1442092" y="2524451"/>
                            <a:ext cx="723265" cy="222885"/>
                          </a:xfrm>
                          <a:prstGeom prst="rect">
                            <a:avLst/>
                          </a:prstGeom>
                          <a:noFill/>
                        </wps:spPr>
                        <wps:txbx>
                          <w:txbxContent>
                            <w:p w14:paraId="3CAED93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Frequency</w:t>
                              </w:r>
                            </w:p>
                          </w:txbxContent>
                        </wps:txbx>
                        <wps:bodyPr wrap="none" rtlCol="0">
                          <a:spAutoFit/>
                        </wps:bodyPr>
                      </wps:wsp>
                      <wps:wsp>
                        <wps:cNvPr id="1307" name="Textfeld 38">
                          <a:extLst/>
                        </wps:cNvPr>
                        <wps:cNvSpPr txBox="1"/>
                        <wps:spPr>
                          <a:xfrm>
                            <a:off x="1435743" y="3822248"/>
                            <a:ext cx="450215" cy="222885"/>
                          </a:xfrm>
                          <a:prstGeom prst="rect">
                            <a:avLst/>
                          </a:prstGeom>
                          <a:noFill/>
                        </wps:spPr>
                        <wps:txbx>
                          <w:txbxContent>
                            <w:p w14:paraId="1AD5BBD4"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308" name="Textfeld 39">
                          <a:extLst/>
                        </wps:cNvPr>
                        <wps:cNvSpPr txBox="1"/>
                        <wps:spPr>
                          <a:xfrm>
                            <a:off x="2738306" y="3822248"/>
                            <a:ext cx="348615" cy="222885"/>
                          </a:xfrm>
                          <a:prstGeom prst="rect">
                            <a:avLst/>
                          </a:prstGeom>
                          <a:noFill/>
                        </wps:spPr>
                        <wps:txbx>
                          <w:txbxContent>
                            <w:p w14:paraId="781845DF"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w:t>
                              </w:r>
                            </w:p>
                          </w:txbxContent>
                        </wps:txbx>
                        <wps:bodyPr wrap="none" rtlCol="0">
                          <a:spAutoFit/>
                        </wps:bodyPr>
                      </wps:wsp>
                      <wps:wsp>
                        <wps:cNvPr id="1309" name="Textfeld 40">
                          <a:extLst/>
                        </wps:cNvPr>
                        <wps:cNvSpPr txBox="1"/>
                        <wps:spPr>
                          <a:xfrm>
                            <a:off x="3942868" y="3822248"/>
                            <a:ext cx="412115" cy="222885"/>
                          </a:xfrm>
                          <a:prstGeom prst="rect">
                            <a:avLst/>
                          </a:prstGeom>
                          <a:noFill/>
                        </wps:spPr>
                        <wps:txbx>
                          <w:txbxContent>
                            <w:p w14:paraId="0D6637A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310" name="Gerader Verbinder 1310">
                          <a:extLst/>
                        </wps:cNvPr>
                        <wps:cNvCnPr/>
                        <wps:spPr>
                          <a:xfrm>
                            <a:off x="1660221" y="3745831"/>
                            <a:ext cx="0" cy="64008"/>
                          </a:xfrm>
                          <a:prstGeom prst="line">
                            <a:avLst/>
                          </a:prstGeom>
                          <a:noFill/>
                          <a:ln w="6350" cap="flat" cmpd="sng" algn="ctr">
                            <a:solidFill>
                              <a:sysClr val="windowText" lastClr="000000"/>
                            </a:solidFill>
                            <a:prstDash val="solid"/>
                            <a:miter lim="800000"/>
                          </a:ln>
                          <a:effectLst/>
                        </wps:spPr>
                        <wps:bodyPr/>
                      </wps:wsp>
                      <wps:wsp>
                        <wps:cNvPr id="1311" name="Gerader Verbinder 1311">
                          <a:extLst/>
                        </wps:cNvPr>
                        <wps:cNvCnPr/>
                        <wps:spPr>
                          <a:xfrm>
                            <a:off x="2907867" y="3745831"/>
                            <a:ext cx="0" cy="64008"/>
                          </a:xfrm>
                          <a:prstGeom prst="line">
                            <a:avLst/>
                          </a:prstGeom>
                          <a:noFill/>
                          <a:ln w="6350" cap="flat" cmpd="sng" algn="ctr">
                            <a:solidFill>
                              <a:sysClr val="windowText" lastClr="000000"/>
                            </a:solidFill>
                            <a:prstDash val="solid"/>
                            <a:miter lim="800000"/>
                          </a:ln>
                          <a:effectLst/>
                        </wps:spPr>
                        <wps:bodyPr/>
                      </wps:wsp>
                      <wps:wsp>
                        <wps:cNvPr id="1312" name="Gerader Verbinder 1312">
                          <a:extLst/>
                        </wps:cNvPr>
                        <wps:cNvCnPr/>
                        <wps:spPr>
                          <a:xfrm>
                            <a:off x="4155518" y="3745831"/>
                            <a:ext cx="0" cy="64008"/>
                          </a:xfrm>
                          <a:prstGeom prst="line">
                            <a:avLst/>
                          </a:prstGeom>
                          <a:noFill/>
                          <a:ln w="6350" cap="flat" cmpd="sng" algn="ctr">
                            <a:solidFill>
                              <a:sysClr val="windowText" lastClr="000000"/>
                            </a:solidFill>
                            <a:prstDash val="solid"/>
                            <a:miter lim="800000"/>
                          </a:ln>
                          <a:effectLst/>
                        </wps:spPr>
                        <wps:bodyPr/>
                      </wps:wsp>
                      <wps:wsp>
                        <wps:cNvPr id="1313" name="Freihandform: Form 1313">
                          <a:extLst/>
                        </wps:cNvPr>
                        <wps:cNvSpPr/>
                        <wps:spPr>
                          <a:xfrm>
                            <a:off x="1660899" y="3074102"/>
                            <a:ext cx="2495550" cy="659371"/>
                          </a:xfrm>
                          <a:custGeom>
                            <a:avLst/>
                            <a:gdLst>
                              <a:gd name="connsiteX0" fmla="*/ 0 w 2495550"/>
                              <a:gd name="connsiteY0" fmla="*/ 889007 h 901707"/>
                              <a:gd name="connsiteX1" fmla="*/ 1403350 w 2495550"/>
                              <a:gd name="connsiteY1" fmla="*/ 7 h 901707"/>
                              <a:gd name="connsiteX2" fmla="*/ 2495550 w 2495550"/>
                              <a:gd name="connsiteY2" fmla="*/ 901707 h 90170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76421 h 889121"/>
                              <a:gd name="connsiteX1" fmla="*/ 1422400 w 2495550"/>
                              <a:gd name="connsiteY1" fmla="*/ 121 h 889121"/>
                              <a:gd name="connsiteX2" fmla="*/ 2495550 w 2495550"/>
                              <a:gd name="connsiteY2" fmla="*/ 889121 h 8891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300 h 876300"/>
                              <a:gd name="connsiteX1" fmla="*/ 1422400 w 2508250"/>
                              <a:gd name="connsiteY1" fmla="*/ 0 h 876300"/>
                              <a:gd name="connsiteX2" fmla="*/ 2508250 w 2508250"/>
                              <a:gd name="connsiteY2" fmla="*/ 863600 h 876300"/>
                              <a:gd name="connsiteX0" fmla="*/ 0 w 2508250"/>
                              <a:gd name="connsiteY0" fmla="*/ 876300 h 877890"/>
                              <a:gd name="connsiteX1" fmla="*/ 1422400 w 2508250"/>
                              <a:gd name="connsiteY1" fmla="*/ 0 h 877890"/>
                              <a:gd name="connsiteX2" fmla="*/ 2508250 w 2508250"/>
                              <a:gd name="connsiteY2" fmla="*/ 863600 h 877890"/>
                              <a:gd name="connsiteX0" fmla="*/ 0 w 2508250"/>
                              <a:gd name="connsiteY0" fmla="*/ 877181 h 878618"/>
                              <a:gd name="connsiteX1" fmla="*/ 1422400 w 2508250"/>
                              <a:gd name="connsiteY1" fmla="*/ 881 h 878618"/>
                              <a:gd name="connsiteX2" fmla="*/ 2508250 w 2508250"/>
                              <a:gd name="connsiteY2" fmla="*/ 864481 h 878618"/>
                              <a:gd name="connsiteX0" fmla="*/ 0 w 2508250"/>
                              <a:gd name="connsiteY0" fmla="*/ 877123 h 885877"/>
                              <a:gd name="connsiteX1" fmla="*/ 1422400 w 2508250"/>
                              <a:gd name="connsiteY1" fmla="*/ 823 h 885877"/>
                              <a:gd name="connsiteX2" fmla="*/ 2508250 w 2508250"/>
                              <a:gd name="connsiteY2" fmla="*/ 864423 h 885877"/>
                              <a:gd name="connsiteX0" fmla="*/ 0 w 2508250"/>
                              <a:gd name="connsiteY0" fmla="*/ 876300 h 886109"/>
                              <a:gd name="connsiteX1" fmla="*/ 1422400 w 2508250"/>
                              <a:gd name="connsiteY1" fmla="*/ 0 h 886109"/>
                              <a:gd name="connsiteX2" fmla="*/ 2508250 w 2508250"/>
                              <a:gd name="connsiteY2" fmla="*/ 863600 h 886109"/>
                              <a:gd name="connsiteX0" fmla="*/ 0 w 2508250"/>
                              <a:gd name="connsiteY0" fmla="*/ 876300 h 885137"/>
                              <a:gd name="connsiteX1" fmla="*/ 1422400 w 2508250"/>
                              <a:gd name="connsiteY1" fmla="*/ 0 h 885137"/>
                              <a:gd name="connsiteX2" fmla="*/ 2508250 w 2508250"/>
                              <a:gd name="connsiteY2" fmla="*/ 863600 h 885137"/>
                              <a:gd name="connsiteX0" fmla="*/ 0 w 2508250"/>
                              <a:gd name="connsiteY0" fmla="*/ 889000 h 897723"/>
                              <a:gd name="connsiteX1" fmla="*/ 1403350 w 2508250"/>
                              <a:gd name="connsiteY1" fmla="*/ 0 h 897723"/>
                              <a:gd name="connsiteX2" fmla="*/ 2508250 w 2508250"/>
                              <a:gd name="connsiteY2" fmla="*/ 876300 h 897723"/>
                              <a:gd name="connsiteX0" fmla="*/ 0 w 2508250"/>
                              <a:gd name="connsiteY0" fmla="*/ 882650 h 891429"/>
                              <a:gd name="connsiteX1" fmla="*/ 1403350 w 2508250"/>
                              <a:gd name="connsiteY1" fmla="*/ 0 h 891429"/>
                              <a:gd name="connsiteX2" fmla="*/ 2508250 w 2508250"/>
                              <a:gd name="connsiteY2" fmla="*/ 869950 h 891429"/>
                              <a:gd name="connsiteX0" fmla="*/ 0 w 2508250"/>
                              <a:gd name="connsiteY0" fmla="*/ 882650 h 886542"/>
                              <a:gd name="connsiteX1" fmla="*/ 1403350 w 2508250"/>
                              <a:gd name="connsiteY1" fmla="*/ 0 h 886542"/>
                              <a:gd name="connsiteX2" fmla="*/ 2508250 w 2508250"/>
                              <a:gd name="connsiteY2" fmla="*/ 869950 h 886542"/>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9074"/>
                              <a:gd name="connsiteX1" fmla="*/ 1403350 w 2508250"/>
                              <a:gd name="connsiteY1" fmla="*/ 0 h 889074"/>
                              <a:gd name="connsiteX2" fmla="*/ 2508250 w 2508250"/>
                              <a:gd name="connsiteY2" fmla="*/ 869950 h 889074"/>
                              <a:gd name="connsiteX0" fmla="*/ 0 w 2508250"/>
                              <a:gd name="connsiteY0" fmla="*/ 882650 h 890003"/>
                              <a:gd name="connsiteX1" fmla="*/ 1403350 w 2508250"/>
                              <a:gd name="connsiteY1" fmla="*/ 0 h 890003"/>
                              <a:gd name="connsiteX2" fmla="*/ 2508250 w 2508250"/>
                              <a:gd name="connsiteY2" fmla="*/ 869950 h 890003"/>
                              <a:gd name="connsiteX0" fmla="*/ 0 w 2508250"/>
                              <a:gd name="connsiteY0" fmla="*/ 882650 h 890930"/>
                              <a:gd name="connsiteX1" fmla="*/ 1403350 w 2508250"/>
                              <a:gd name="connsiteY1" fmla="*/ 0 h 890930"/>
                              <a:gd name="connsiteX2" fmla="*/ 2508250 w 2508250"/>
                              <a:gd name="connsiteY2" fmla="*/ 869950 h 890930"/>
                              <a:gd name="connsiteX0" fmla="*/ 0 w 2228850"/>
                              <a:gd name="connsiteY0" fmla="*/ 895350 h 903517"/>
                              <a:gd name="connsiteX1" fmla="*/ 1123950 w 2228850"/>
                              <a:gd name="connsiteY1" fmla="*/ 0 h 903517"/>
                              <a:gd name="connsiteX2" fmla="*/ 2228850 w 2228850"/>
                              <a:gd name="connsiteY2" fmla="*/ 869950 h 903517"/>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8531 h 878531"/>
                              <a:gd name="connsiteX1" fmla="*/ 1123950 w 2216150"/>
                              <a:gd name="connsiteY1" fmla="*/ 2231 h 878531"/>
                              <a:gd name="connsiteX2" fmla="*/ 2216150 w 2216150"/>
                              <a:gd name="connsiteY2" fmla="*/ 872181 h 878531"/>
                              <a:gd name="connsiteX0" fmla="*/ 0 w 2216150"/>
                              <a:gd name="connsiteY0" fmla="*/ 876323 h 876323"/>
                              <a:gd name="connsiteX1" fmla="*/ 1123950 w 2216150"/>
                              <a:gd name="connsiteY1" fmla="*/ 23 h 876323"/>
                              <a:gd name="connsiteX2" fmla="*/ 2216150 w 2216150"/>
                              <a:gd name="connsiteY2" fmla="*/ 869973 h 876323"/>
                              <a:gd name="connsiteX0" fmla="*/ 0 w 2216150"/>
                              <a:gd name="connsiteY0" fmla="*/ 876365 h 876365"/>
                              <a:gd name="connsiteX1" fmla="*/ 1123950 w 2216150"/>
                              <a:gd name="connsiteY1" fmla="*/ 65 h 876365"/>
                              <a:gd name="connsiteX2" fmla="*/ 2216150 w 2216150"/>
                              <a:gd name="connsiteY2" fmla="*/ 870015 h 876365"/>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0 h 882294"/>
                              <a:gd name="connsiteX1" fmla="*/ 196850 w 2216150"/>
                              <a:gd name="connsiteY1" fmla="*/ 831889 h 882294"/>
                              <a:gd name="connsiteX2" fmla="*/ 1123950 w 2216150"/>
                              <a:gd name="connsiteY2" fmla="*/ 40 h 882294"/>
                              <a:gd name="connsiteX3" fmla="*/ 2216150 w 2216150"/>
                              <a:gd name="connsiteY3" fmla="*/ 869990 h 882294"/>
                              <a:gd name="connsiteX0" fmla="*/ 0 w 2527300"/>
                              <a:gd name="connsiteY0" fmla="*/ 895393 h 917362"/>
                              <a:gd name="connsiteX1" fmla="*/ 508000 w 2527300"/>
                              <a:gd name="connsiteY1" fmla="*/ 831892 h 917362"/>
                              <a:gd name="connsiteX2" fmla="*/ 1435100 w 2527300"/>
                              <a:gd name="connsiteY2" fmla="*/ 43 h 917362"/>
                              <a:gd name="connsiteX3" fmla="*/ 2527300 w 2527300"/>
                              <a:gd name="connsiteY3" fmla="*/ 869993 h 917362"/>
                              <a:gd name="connsiteX0" fmla="*/ 0 w 2133600"/>
                              <a:gd name="connsiteY0" fmla="*/ 685842 h 869992"/>
                              <a:gd name="connsiteX1" fmla="*/ 114300 w 2133600"/>
                              <a:gd name="connsiteY1" fmla="*/ 831891 h 869992"/>
                              <a:gd name="connsiteX2" fmla="*/ 1041400 w 2133600"/>
                              <a:gd name="connsiteY2" fmla="*/ 42 h 869992"/>
                              <a:gd name="connsiteX3" fmla="*/ 2133600 w 2133600"/>
                              <a:gd name="connsiteY3" fmla="*/ 869992 h 869992"/>
                              <a:gd name="connsiteX0" fmla="*/ 0 w 2381250"/>
                              <a:gd name="connsiteY0" fmla="*/ 819192 h 887970"/>
                              <a:gd name="connsiteX1" fmla="*/ 361950 w 2381250"/>
                              <a:gd name="connsiteY1" fmla="*/ 831891 h 887970"/>
                              <a:gd name="connsiteX2" fmla="*/ 1289050 w 2381250"/>
                              <a:gd name="connsiteY2" fmla="*/ 42 h 887970"/>
                              <a:gd name="connsiteX3" fmla="*/ 2381250 w 2381250"/>
                              <a:gd name="connsiteY3" fmla="*/ 869992 h 887970"/>
                              <a:gd name="connsiteX0" fmla="*/ 0 w 2381250"/>
                              <a:gd name="connsiteY0" fmla="*/ 819192 h 871406"/>
                              <a:gd name="connsiteX1" fmla="*/ 361950 w 2381250"/>
                              <a:gd name="connsiteY1" fmla="*/ 831891 h 871406"/>
                              <a:gd name="connsiteX2" fmla="*/ 1289050 w 2381250"/>
                              <a:gd name="connsiteY2" fmla="*/ 42 h 871406"/>
                              <a:gd name="connsiteX3" fmla="*/ 2381250 w 2381250"/>
                              <a:gd name="connsiteY3" fmla="*/ 869992 h 871406"/>
                              <a:gd name="connsiteX0" fmla="*/ 0 w 2501900"/>
                              <a:gd name="connsiteY0" fmla="*/ 882693 h 885078"/>
                              <a:gd name="connsiteX1" fmla="*/ 482600 w 2501900"/>
                              <a:gd name="connsiteY1" fmla="*/ 831892 h 885078"/>
                              <a:gd name="connsiteX2" fmla="*/ 1409700 w 2501900"/>
                              <a:gd name="connsiteY2" fmla="*/ 43 h 885078"/>
                              <a:gd name="connsiteX3" fmla="*/ 2501900 w 2501900"/>
                              <a:gd name="connsiteY3" fmla="*/ 869993 h 885078"/>
                              <a:gd name="connsiteX0" fmla="*/ 0 w 2501900"/>
                              <a:gd name="connsiteY0" fmla="*/ 882693 h 905726"/>
                              <a:gd name="connsiteX1" fmla="*/ 482600 w 2501900"/>
                              <a:gd name="connsiteY1" fmla="*/ 831892 h 905726"/>
                              <a:gd name="connsiteX2" fmla="*/ 1409700 w 2501900"/>
                              <a:gd name="connsiteY2" fmla="*/ 43 h 905726"/>
                              <a:gd name="connsiteX3" fmla="*/ 2501900 w 2501900"/>
                              <a:gd name="connsiteY3" fmla="*/ 869993 h 905726"/>
                              <a:gd name="connsiteX0" fmla="*/ 0 w 2508250"/>
                              <a:gd name="connsiteY0" fmla="*/ 882693 h 905726"/>
                              <a:gd name="connsiteX1" fmla="*/ 488950 w 2508250"/>
                              <a:gd name="connsiteY1" fmla="*/ 831892 h 905726"/>
                              <a:gd name="connsiteX2" fmla="*/ 1416050 w 2508250"/>
                              <a:gd name="connsiteY2" fmla="*/ 43 h 905726"/>
                              <a:gd name="connsiteX3" fmla="*/ 2508250 w 2508250"/>
                              <a:gd name="connsiteY3" fmla="*/ 869993 h 905726"/>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5 h 882695"/>
                              <a:gd name="connsiteX1" fmla="*/ 488950 w 2508250"/>
                              <a:gd name="connsiteY1" fmla="*/ 831894 h 882695"/>
                              <a:gd name="connsiteX2" fmla="*/ 1416050 w 2508250"/>
                              <a:gd name="connsiteY2" fmla="*/ 45 h 882695"/>
                              <a:gd name="connsiteX3" fmla="*/ 2508250 w 2508250"/>
                              <a:gd name="connsiteY3" fmla="*/ 869995 h 882695"/>
                              <a:gd name="connsiteX0" fmla="*/ 0 w 2508250"/>
                              <a:gd name="connsiteY0" fmla="*/ 882695 h 889351"/>
                              <a:gd name="connsiteX1" fmla="*/ 488950 w 2508250"/>
                              <a:gd name="connsiteY1" fmla="*/ 831894 h 889351"/>
                              <a:gd name="connsiteX2" fmla="*/ 1416050 w 2508250"/>
                              <a:gd name="connsiteY2" fmla="*/ 45 h 889351"/>
                              <a:gd name="connsiteX3" fmla="*/ 2508250 w 2508250"/>
                              <a:gd name="connsiteY3" fmla="*/ 869995 h 889351"/>
                              <a:gd name="connsiteX0" fmla="*/ 0 w 2508250"/>
                              <a:gd name="connsiteY0" fmla="*/ 882695 h 885176"/>
                              <a:gd name="connsiteX1" fmla="*/ 488950 w 2508250"/>
                              <a:gd name="connsiteY1" fmla="*/ 831894 h 885176"/>
                              <a:gd name="connsiteX2" fmla="*/ 1416050 w 2508250"/>
                              <a:gd name="connsiteY2" fmla="*/ 45 h 885176"/>
                              <a:gd name="connsiteX3" fmla="*/ 2508250 w 2508250"/>
                              <a:gd name="connsiteY3" fmla="*/ 869995 h 885176"/>
                              <a:gd name="connsiteX0" fmla="*/ 0 w 2508250"/>
                              <a:gd name="connsiteY0" fmla="*/ 882695 h 885176"/>
                              <a:gd name="connsiteX1" fmla="*/ 501650 w 2508250"/>
                              <a:gd name="connsiteY1" fmla="*/ 831894 h 885176"/>
                              <a:gd name="connsiteX2" fmla="*/ 1416050 w 2508250"/>
                              <a:gd name="connsiteY2" fmla="*/ 45 h 885176"/>
                              <a:gd name="connsiteX3" fmla="*/ 2508250 w 2508250"/>
                              <a:gd name="connsiteY3" fmla="*/ 869995 h 885176"/>
                              <a:gd name="connsiteX0" fmla="*/ 0 w 2508250"/>
                              <a:gd name="connsiteY0" fmla="*/ 876347 h 878828"/>
                              <a:gd name="connsiteX1" fmla="*/ 501650 w 2508250"/>
                              <a:gd name="connsiteY1" fmla="*/ 825546 h 878828"/>
                              <a:gd name="connsiteX2" fmla="*/ 1416050 w 2508250"/>
                              <a:gd name="connsiteY2" fmla="*/ 47 h 878828"/>
                              <a:gd name="connsiteX3" fmla="*/ 2508250 w 250825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546 h 876967"/>
                              <a:gd name="connsiteX1" fmla="*/ 508000 w 2501900"/>
                              <a:gd name="connsiteY1" fmla="*/ 778432 h 876967"/>
                              <a:gd name="connsiteX2" fmla="*/ 1409700 w 2501900"/>
                              <a:gd name="connsiteY2" fmla="*/ 246 h 876967"/>
                              <a:gd name="connsiteX3" fmla="*/ 2501900 w 2501900"/>
                              <a:gd name="connsiteY3" fmla="*/ 863846 h 876967"/>
                              <a:gd name="connsiteX0" fmla="*/ 0 w 2495550"/>
                              <a:gd name="connsiteY0" fmla="*/ 882460 h 882837"/>
                              <a:gd name="connsiteX1" fmla="*/ 501650 w 2495550"/>
                              <a:gd name="connsiteY1" fmla="*/ 778432 h 882837"/>
                              <a:gd name="connsiteX2" fmla="*/ 1403350 w 2495550"/>
                              <a:gd name="connsiteY2" fmla="*/ 246 h 882837"/>
                              <a:gd name="connsiteX3" fmla="*/ 2495550 w 2495550"/>
                              <a:gd name="connsiteY3" fmla="*/ 863846 h 882837"/>
                              <a:gd name="connsiteX0" fmla="*/ 0 w 2495550"/>
                              <a:gd name="connsiteY0" fmla="*/ 882426 h 882803"/>
                              <a:gd name="connsiteX1" fmla="*/ 501650 w 2495550"/>
                              <a:gd name="connsiteY1" fmla="*/ 778398 h 882803"/>
                              <a:gd name="connsiteX2" fmla="*/ 1403350 w 2495550"/>
                              <a:gd name="connsiteY2" fmla="*/ 212 h 882803"/>
                              <a:gd name="connsiteX3" fmla="*/ 2495550 w 2495550"/>
                              <a:gd name="connsiteY3" fmla="*/ 863812 h 882803"/>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55 h 882795"/>
                              <a:gd name="connsiteX1" fmla="*/ 501650 w 2495550"/>
                              <a:gd name="connsiteY1" fmla="*/ 772513 h 882795"/>
                              <a:gd name="connsiteX2" fmla="*/ 1403350 w 2495550"/>
                              <a:gd name="connsiteY2" fmla="*/ 241 h 882795"/>
                              <a:gd name="connsiteX3" fmla="*/ 2495550 w 2495550"/>
                              <a:gd name="connsiteY3" fmla="*/ 863841 h 882795"/>
                              <a:gd name="connsiteX0" fmla="*/ 0 w 2495550"/>
                              <a:gd name="connsiteY0" fmla="*/ 882455 h 882796"/>
                              <a:gd name="connsiteX1" fmla="*/ 501650 w 2495550"/>
                              <a:gd name="connsiteY1" fmla="*/ 772513 h 882796"/>
                              <a:gd name="connsiteX2" fmla="*/ 1403350 w 2495550"/>
                              <a:gd name="connsiteY2" fmla="*/ 241 h 882796"/>
                              <a:gd name="connsiteX3" fmla="*/ 2495550 w 2495550"/>
                              <a:gd name="connsiteY3" fmla="*/ 863841 h 882796"/>
                              <a:gd name="connsiteX0" fmla="*/ 0 w 2495550"/>
                              <a:gd name="connsiteY0" fmla="*/ 882455 h 882927"/>
                              <a:gd name="connsiteX1" fmla="*/ 501650 w 2495550"/>
                              <a:gd name="connsiteY1" fmla="*/ 772513 h 882927"/>
                              <a:gd name="connsiteX2" fmla="*/ 1403350 w 2495550"/>
                              <a:gd name="connsiteY2" fmla="*/ 241 h 882927"/>
                              <a:gd name="connsiteX3" fmla="*/ 2495550 w 2495550"/>
                              <a:gd name="connsiteY3" fmla="*/ 863841 h 882927"/>
                              <a:gd name="connsiteX0" fmla="*/ 0 w 2495550"/>
                              <a:gd name="connsiteY0" fmla="*/ 882534 h 883006"/>
                              <a:gd name="connsiteX1" fmla="*/ 501650 w 2495550"/>
                              <a:gd name="connsiteY1" fmla="*/ 772592 h 883006"/>
                              <a:gd name="connsiteX2" fmla="*/ 14033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79 h 882997"/>
                              <a:gd name="connsiteX1" fmla="*/ 425450 w 2495550"/>
                              <a:gd name="connsiteY1" fmla="*/ 766723 h 882997"/>
                              <a:gd name="connsiteX2" fmla="*/ 1314450 w 2495550"/>
                              <a:gd name="connsiteY2" fmla="*/ 365 h 882997"/>
                              <a:gd name="connsiteX3" fmla="*/ 2495550 w 2495550"/>
                              <a:gd name="connsiteY3" fmla="*/ 863965 h 882997"/>
                              <a:gd name="connsiteX0" fmla="*/ 0 w 2495550"/>
                              <a:gd name="connsiteY0" fmla="*/ 882628 h 883004"/>
                              <a:gd name="connsiteX1" fmla="*/ 419100 w 2495550"/>
                              <a:gd name="connsiteY1" fmla="*/ 760858 h 883004"/>
                              <a:gd name="connsiteX2" fmla="*/ 1314450 w 2495550"/>
                              <a:gd name="connsiteY2" fmla="*/ 414 h 883004"/>
                              <a:gd name="connsiteX3" fmla="*/ 2495550 w 2495550"/>
                              <a:gd name="connsiteY3" fmla="*/ 864014 h 883004"/>
                              <a:gd name="connsiteX0" fmla="*/ 0 w 2495550"/>
                              <a:gd name="connsiteY0" fmla="*/ 882616 h 882991"/>
                              <a:gd name="connsiteX1" fmla="*/ 419100 w 2495550"/>
                              <a:gd name="connsiteY1" fmla="*/ 760846 h 882991"/>
                              <a:gd name="connsiteX2" fmla="*/ 1314450 w 2495550"/>
                              <a:gd name="connsiteY2" fmla="*/ 402 h 882991"/>
                              <a:gd name="connsiteX3" fmla="*/ 2495550 w 2495550"/>
                              <a:gd name="connsiteY3" fmla="*/ 864002 h 882991"/>
                              <a:gd name="connsiteX0" fmla="*/ 0 w 2495550"/>
                              <a:gd name="connsiteY0" fmla="*/ 882616 h 882616"/>
                              <a:gd name="connsiteX1" fmla="*/ 419100 w 2495550"/>
                              <a:gd name="connsiteY1" fmla="*/ 760846 h 882616"/>
                              <a:gd name="connsiteX2" fmla="*/ 1314450 w 2495550"/>
                              <a:gd name="connsiteY2" fmla="*/ 402 h 882616"/>
                              <a:gd name="connsiteX3" fmla="*/ 2495550 w 2495550"/>
                              <a:gd name="connsiteY3" fmla="*/ 864002 h 882616"/>
                              <a:gd name="connsiteX0" fmla="*/ 0 w 2495550"/>
                              <a:gd name="connsiteY0" fmla="*/ 882612 h 882612"/>
                              <a:gd name="connsiteX1" fmla="*/ 419100 w 2495550"/>
                              <a:gd name="connsiteY1" fmla="*/ 760842 h 882612"/>
                              <a:gd name="connsiteX2" fmla="*/ 1314450 w 2495550"/>
                              <a:gd name="connsiteY2" fmla="*/ 398 h 882612"/>
                              <a:gd name="connsiteX3" fmla="*/ 2495550 w 2495550"/>
                              <a:gd name="connsiteY3" fmla="*/ 863998 h 882612"/>
                              <a:gd name="connsiteX0" fmla="*/ 0 w 2495550"/>
                              <a:gd name="connsiteY0" fmla="*/ 882389 h 882389"/>
                              <a:gd name="connsiteX1" fmla="*/ 419100 w 2495550"/>
                              <a:gd name="connsiteY1" fmla="*/ 760619 h 882389"/>
                              <a:gd name="connsiteX2" fmla="*/ 1314450 w 2495550"/>
                              <a:gd name="connsiteY2" fmla="*/ 175 h 882389"/>
                              <a:gd name="connsiteX3" fmla="*/ 2495550 w 2495550"/>
                              <a:gd name="connsiteY3" fmla="*/ 86377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6377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4551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4551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4551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45515 h 882389"/>
                              <a:gd name="connsiteX0" fmla="*/ 0 w 2495550"/>
                              <a:gd name="connsiteY0" fmla="*/ 882389 h 882389"/>
                              <a:gd name="connsiteX1" fmla="*/ 419100 w 2495550"/>
                              <a:gd name="connsiteY1" fmla="*/ 760619 h 882389"/>
                              <a:gd name="connsiteX2" fmla="*/ 1331510 w 2495550"/>
                              <a:gd name="connsiteY2" fmla="*/ 175 h 882389"/>
                              <a:gd name="connsiteX3" fmla="*/ 2495550 w 2495550"/>
                              <a:gd name="connsiteY3" fmla="*/ 845515 h 882389"/>
                              <a:gd name="connsiteX0" fmla="*/ 0 w 2495550"/>
                              <a:gd name="connsiteY0" fmla="*/ 882214 h 882214"/>
                              <a:gd name="connsiteX1" fmla="*/ 419100 w 2495550"/>
                              <a:gd name="connsiteY1" fmla="*/ 760444 h 882214"/>
                              <a:gd name="connsiteX2" fmla="*/ 1331510 w 2495550"/>
                              <a:gd name="connsiteY2" fmla="*/ 0 h 882214"/>
                              <a:gd name="connsiteX3" fmla="*/ 2495550 w 2495550"/>
                              <a:gd name="connsiteY3" fmla="*/ 845340 h 882214"/>
                              <a:gd name="connsiteX0" fmla="*/ 0 w 2495550"/>
                              <a:gd name="connsiteY0" fmla="*/ 882214 h 882214"/>
                              <a:gd name="connsiteX1" fmla="*/ 419100 w 2495550"/>
                              <a:gd name="connsiteY1" fmla="*/ 760444 h 882214"/>
                              <a:gd name="connsiteX2" fmla="*/ 1331510 w 2495550"/>
                              <a:gd name="connsiteY2" fmla="*/ 0 h 882214"/>
                              <a:gd name="connsiteX3" fmla="*/ 2495550 w 2495550"/>
                              <a:gd name="connsiteY3" fmla="*/ 845340 h 882214"/>
                            </a:gdLst>
                            <a:ahLst/>
                            <a:cxnLst>
                              <a:cxn ang="0">
                                <a:pos x="connsiteX0" y="connsiteY0"/>
                              </a:cxn>
                              <a:cxn ang="0">
                                <a:pos x="connsiteX1" y="connsiteY1"/>
                              </a:cxn>
                              <a:cxn ang="0">
                                <a:pos x="connsiteX2" y="connsiteY2"/>
                              </a:cxn>
                              <a:cxn ang="0">
                                <a:pos x="connsiteX3" y="connsiteY3"/>
                              </a:cxn>
                            </a:cxnLst>
                            <a:rect l="l" t="t" r="r" b="b"/>
                            <a:pathLst>
                              <a:path w="2495550" h="882214">
                                <a:moveTo>
                                  <a:pt x="0" y="882214"/>
                                </a:moveTo>
                                <a:cubicBezTo>
                                  <a:pt x="280458" y="828365"/>
                                  <a:pt x="221192" y="836395"/>
                                  <a:pt x="419100" y="760444"/>
                                </a:cubicBezTo>
                                <a:cubicBezTo>
                                  <a:pt x="794808" y="527923"/>
                                  <a:pt x="978611" y="57197"/>
                                  <a:pt x="1331510" y="0"/>
                                </a:cubicBezTo>
                                <a:cubicBezTo>
                                  <a:pt x="1705123" y="11287"/>
                                  <a:pt x="1903412" y="708862"/>
                                  <a:pt x="2495550" y="845340"/>
                                </a:cubicBezTo>
                              </a:path>
                            </a:pathLst>
                          </a:custGeom>
                          <a:noFill/>
                          <a:ln w="12700" cap="flat" cmpd="sng" algn="ctr">
                            <a:solidFill>
                              <a:sysClr val="windowText" lastClr="000000"/>
                            </a:solidFill>
                            <a:prstDash val="solid"/>
                            <a:miter lim="800000"/>
                          </a:ln>
                          <a:effectLst/>
                        </wps:spPr>
                        <wps:bodyPr rtlCol="0" anchor="ctr"/>
                      </wps:wsp>
                      <wps:wsp>
                        <wps:cNvPr id="1314" name="Gerader Verbinder 1314">
                          <a:extLst/>
                        </wps:cNvPr>
                        <wps:cNvCnPr>
                          <a:cxnSpLocks/>
                        </wps:cNvCnPr>
                        <wps:spPr>
                          <a:xfrm>
                            <a:off x="2998309" y="3078028"/>
                            <a:ext cx="0" cy="667512"/>
                          </a:xfrm>
                          <a:prstGeom prst="line">
                            <a:avLst/>
                          </a:prstGeom>
                          <a:noFill/>
                          <a:ln w="6350" cap="flat" cmpd="sng" algn="ctr">
                            <a:solidFill>
                              <a:sysClr val="windowText" lastClr="000000"/>
                            </a:solidFill>
                            <a:prstDash val="dash"/>
                            <a:miter lim="800000"/>
                          </a:ln>
                          <a:effectLst/>
                        </wps:spPr>
                        <wps:bodyPr/>
                      </wps:wsp>
                      <wps:wsp>
                        <wps:cNvPr id="1315" name="Gerader Verbinder 1315">
                          <a:extLst/>
                        </wps:cNvPr>
                        <wps:cNvCnPr/>
                        <wps:spPr>
                          <a:xfrm>
                            <a:off x="3115808" y="3745831"/>
                            <a:ext cx="0" cy="64008"/>
                          </a:xfrm>
                          <a:prstGeom prst="line">
                            <a:avLst/>
                          </a:prstGeom>
                          <a:noFill/>
                          <a:ln w="6350" cap="flat" cmpd="sng" algn="ctr">
                            <a:solidFill>
                              <a:sysClr val="windowText" lastClr="000000"/>
                            </a:solidFill>
                            <a:prstDash val="solid"/>
                            <a:miter lim="800000"/>
                          </a:ln>
                          <a:effectLst/>
                        </wps:spPr>
                        <wps:bodyPr/>
                      </wps:wsp>
                      <wps:wsp>
                        <wps:cNvPr id="1316" name="Gerader Verbinder 1316">
                          <a:extLst/>
                        </wps:cNvPr>
                        <wps:cNvCnPr/>
                        <wps:spPr>
                          <a:xfrm>
                            <a:off x="3323749" y="3745831"/>
                            <a:ext cx="0" cy="64008"/>
                          </a:xfrm>
                          <a:prstGeom prst="line">
                            <a:avLst/>
                          </a:prstGeom>
                          <a:noFill/>
                          <a:ln w="6350" cap="flat" cmpd="sng" algn="ctr">
                            <a:solidFill>
                              <a:sysClr val="windowText" lastClr="000000"/>
                            </a:solidFill>
                            <a:prstDash val="solid"/>
                            <a:miter lim="800000"/>
                          </a:ln>
                          <a:effectLst/>
                        </wps:spPr>
                        <wps:bodyPr/>
                      </wps:wsp>
                      <wps:wsp>
                        <wps:cNvPr id="1317" name="Gerader Verbinder 1317">
                          <a:extLst/>
                        </wps:cNvPr>
                        <wps:cNvCnPr/>
                        <wps:spPr>
                          <a:xfrm>
                            <a:off x="3531690" y="3745831"/>
                            <a:ext cx="0" cy="64008"/>
                          </a:xfrm>
                          <a:prstGeom prst="line">
                            <a:avLst/>
                          </a:prstGeom>
                          <a:noFill/>
                          <a:ln w="6350" cap="flat" cmpd="sng" algn="ctr">
                            <a:solidFill>
                              <a:sysClr val="windowText" lastClr="000000"/>
                            </a:solidFill>
                            <a:prstDash val="solid"/>
                            <a:miter lim="800000"/>
                          </a:ln>
                          <a:effectLst/>
                        </wps:spPr>
                        <wps:bodyPr/>
                      </wps:wsp>
                      <wps:wsp>
                        <wps:cNvPr id="1318" name="Gerader Verbinder 1318">
                          <a:extLst/>
                        </wps:cNvPr>
                        <wps:cNvCnPr/>
                        <wps:spPr>
                          <a:xfrm>
                            <a:off x="3739631" y="3745831"/>
                            <a:ext cx="0" cy="64008"/>
                          </a:xfrm>
                          <a:prstGeom prst="line">
                            <a:avLst/>
                          </a:prstGeom>
                          <a:noFill/>
                          <a:ln w="6350" cap="flat" cmpd="sng" algn="ctr">
                            <a:solidFill>
                              <a:sysClr val="windowText" lastClr="000000"/>
                            </a:solidFill>
                            <a:prstDash val="solid"/>
                            <a:miter lim="800000"/>
                          </a:ln>
                          <a:effectLst/>
                        </wps:spPr>
                        <wps:bodyPr/>
                      </wps:wsp>
                      <wps:wsp>
                        <wps:cNvPr id="1319" name="Gerader Verbinder 1319">
                          <a:extLst/>
                        </wps:cNvPr>
                        <wps:cNvCnPr/>
                        <wps:spPr>
                          <a:xfrm>
                            <a:off x="3947572" y="3745831"/>
                            <a:ext cx="0" cy="64008"/>
                          </a:xfrm>
                          <a:prstGeom prst="line">
                            <a:avLst/>
                          </a:prstGeom>
                          <a:noFill/>
                          <a:ln w="6350" cap="flat" cmpd="sng" algn="ctr">
                            <a:solidFill>
                              <a:sysClr val="windowText" lastClr="000000"/>
                            </a:solidFill>
                            <a:prstDash val="solid"/>
                            <a:miter lim="800000"/>
                          </a:ln>
                          <a:effectLst/>
                        </wps:spPr>
                        <wps:bodyPr/>
                      </wps:wsp>
                      <wps:wsp>
                        <wps:cNvPr id="1320" name="Gerader Verbinder 1320">
                          <a:extLst/>
                        </wps:cNvPr>
                        <wps:cNvCnPr/>
                        <wps:spPr>
                          <a:xfrm>
                            <a:off x="1868162" y="3745831"/>
                            <a:ext cx="0" cy="64008"/>
                          </a:xfrm>
                          <a:prstGeom prst="line">
                            <a:avLst/>
                          </a:prstGeom>
                          <a:noFill/>
                          <a:ln w="6350" cap="flat" cmpd="sng" algn="ctr">
                            <a:solidFill>
                              <a:sysClr val="windowText" lastClr="000000"/>
                            </a:solidFill>
                            <a:prstDash val="solid"/>
                            <a:miter lim="800000"/>
                          </a:ln>
                          <a:effectLst/>
                        </wps:spPr>
                        <wps:bodyPr/>
                      </wps:wsp>
                      <wps:wsp>
                        <wps:cNvPr id="1321" name="Gerader Verbinder 1321">
                          <a:extLst/>
                        </wps:cNvPr>
                        <wps:cNvCnPr/>
                        <wps:spPr>
                          <a:xfrm>
                            <a:off x="2076103" y="3745831"/>
                            <a:ext cx="0" cy="64008"/>
                          </a:xfrm>
                          <a:prstGeom prst="line">
                            <a:avLst/>
                          </a:prstGeom>
                          <a:noFill/>
                          <a:ln w="6350" cap="flat" cmpd="sng" algn="ctr">
                            <a:solidFill>
                              <a:sysClr val="windowText" lastClr="000000"/>
                            </a:solidFill>
                            <a:prstDash val="solid"/>
                            <a:miter lim="800000"/>
                          </a:ln>
                          <a:effectLst/>
                        </wps:spPr>
                        <wps:bodyPr/>
                      </wps:wsp>
                      <wps:wsp>
                        <wps:cNvPr id="1322" name="Gerader Verbinder 1322">
                          <a:extLst/>
                        </wps:cNvPr>
                        <wps:cNvCnPr/>
                        <wps:spPr>
                          <a:xfrm>
                            <a:off x="2284044" y="3745831"/>
                            <a:ext cx="0" cy="64008"/>
                          </a:xfrm>
                          <a:prstGeom prst="line">
                            <a:avLst/>
                          </a:prstGeom>
                          <a:noFill/>
                          <a:ln w="6350" cap="flat" cmpd="sng" algn="ctr">
                            <a:solidFill>
                              <a:sysClr val="windowText" lastClr="000000"/>
                            </a:solidFill>
                            <a:prstDash val="solid"/>
                            <a:miter lim="800000"/>
                          </a:ln>
                          <a:effectLst/>
                        </wps:spPr>
                        <wps:bodyPr/>
                      </wps:wsp>
                      <wps:wsp>
                        <wps:cNvPr id="1323" name="Gerader Verbinder 1323">
                          <a:extLst/>
                        </wps:cNvPr>
                        <wps:cNvCnPr/>
                        <wps:spPr>
                          <a:xfrm>
                            <a:off x="2491985" y="3745831"/>
                            <a:ext cx="0" cy="64008"/>
                          </a:xfrm>
                          <a:prstGeom prst="line">
                            <a:avLst/>
                          </a:prstGeom>
                          <a:noFill/>
                          <a:ln w="6350" cap="flat" cmpd="sng" algn="ctr">
                            <a:solidFill>
                              <a:sysClr val="windowText" lastClr="000000"/>
                            </a:solidFill>
                            <a:prstDash val="solid"/>
                            <a:miter lim="800000"/>
                          </a:ln>
                          <a:effectLst/>
                        </wps:spPr>
                        <wps:bodyPr/>
                      </wps:wsp>
                      <wps:wsp>
                        <wps:cNvPr id="1324" name="Gerader Verbinder 1324">
                          <a:extLst/>
                        </wps:cNvPr>
                        <wps:cNvCnPr/>
                        <wps:spPr>
                          <a:xfrm>
                            <a:off x="2699926" y="3745831"/>
                            <a:ext cx="0" cy="64008"/>
                          </a:xfrm>
                          <a:prstGeom prst="line">
                            <a:avLst/>
                          </a:prstGeom>
                          <a:noFill/>
                          <a:ln w="6350" cap="flat" cmpd="sng" algn="ctr">
                            <a:solidFill>
                              <a:sysClr val="windowText" lastClr="000000"/>
                            </a:solidFill>
                            <a:prstDash val="solid"/>
                            <a:miter lim="800000"/>
                          </a:ln>
                          <a:effectLst/>
                        </wps:spPr>
                        <wps:bodyPr/>
                      </wps:wsp>
                      <wps:wsp>
                        <wps:cNvPr id="1325" name="Textfeld 60">
                          <a:extLst/>
                        </wps:cNvPr>
                        <wps:cNvSpPr txBox="1"/>
                        <wps:spPr>
                          <a:xfrm>
                            <a:off x="4548803" y="3069274"/>
                            <a:ext cx="796290" cy="354330"/>
                          </a:xfrm>
                          <a:prstGeom prst="rect">
                            <a:avLst/>
                          </a:prstGeom>
                          <a:noFill/>
                        </wps:spPr>
                        <wps:txbx>
                          <w:txbxContent>
                            <w:p w14:paraId="29A35EC5"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 = 3.9%</w:t>
                              </w:r>
                            </w:p>
                            <w:p w14:paraId="7B777119"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SD = 22.9%</w:t>
                              </w:r>
                            </w:p>
                          </w:txbxContent>
                        </wps:txbx>
                        <wps:bodyPr wrap="none" rtlCol="0">
                          <a:spAutoFit/>
                        </wps:bodyPr>
                      </wps:wsp>
                      <wps:wsp>
                        <wps:cNvPr id="1326" name="Ellipse 1326">
                          <a:extLst/>
                        </wps:cNvPr>
                        <wps:cNvSpPr/>
                        <wps:spPr>
                          <a:xfrm>
                            <a:off x="3367258" y="3235304"/>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27" name="Textfeld 63">
                          <a:extLst/>
                        </wps:cNvPr>
                        <wps:cNvSpPr txBox="1"/>
                        <wps:spPr>
                          <a:xfrm>
                            <a:off x="3415730" y="3163948"/>
                            <a:ext cx="524510" cy="222885"/>
                          </a:xfrm>
                          <a:prstGeom prst="rect">
                            <a:avLst/>
                          </a:prstGeom>
                          <a:noFill/>
                        </wps:spPr>
                        <wps:txbx>
                          <w:txbxContent>
                            <w:p w14:paraId="5837FB3C"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3.3%</w:t>
                              </w:r>
                            </w:p>
                          </w:txbxContent>
                        </wps:txbx>
                        <wps:bodyPr wrap="square" rtlCol="0">
                          <a:spAutoFit/>
                        </wps:bodyPr>
                      </wps:wsp>
                      <wps:wsp>
                        <wps:cNvPr id="1328" name="Textfeld 64">
                          <a:extLst/>
                        </wps:cNvPr>
                        <wps:cNvSpPr txBox="1"/>
                        <wps:spPr>
                          <a:xfrm>
                            <a:off x="4428326" y="6441004"/>
                            <a:ext cx="1515745" cy="485775"/>
                          </a:xfrm>
                          <a:prstGeom prst="rect">
                            <a:avLst/>
                          </a:prstGeom>
                          <a:noFill/>
                        </wps:spPr>
                        <wps:txbx>
                          <w:txbxContent>
                            <w:p w14:paraId="0E977D80"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Estimated percent change under most and least favorable conditions</w:t>
                              </w:r>
                            </w:p>
                          </w:txbxContent>
                        </wps:txbx>
                        <wps:bodyPr wrap="square" rtlCol="0">
                          <a:spAutoFit/>
                        </wps:bodyPr>
                      </wps:wsp>
                      <wps:wsp>
                        <wps:cNvPr id="1329" name="Ellipse 1329">
                          <a:extLst/>
                        </wps:cNvPr>
                        <wps:cNvSpPr/>
                        <wps:spPr>
                          <a:xfrm>
                            <a:off x="2522573" y="3252069"/>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30" name="Textfeld 70">
                          <a:extLst/>
                        </wps:cNvPr>
                        <wps:cNvSpPr txBox="1"/>
                        <wps:spPr>
                          <a:xfrm>
                            <a:off x="1968244" y="3179091"/>
                            <a:ext cx="571500" cy="222885"/>
                          </a:xfrm>
                          <a:prstGeom prst="rect">
                            <a:avLst/>
                          </a:prstGeom>
                          <a:noFill/>
                        </wps:spPr>
                        <wps:txbx>
                          <w:txbxContent>
                            <w:p w14:paraId="4197DCC9" w14:textId="77777777" w:rsidR="00C033BE" w:rsidRDefault="00C033BE" w:rsidP="002F453F">
                              <w:pPr>
                                <w:pStyle w:val="NormalWeb"/>
                                <w:spacing w:before="0" w:beforeAutospacing="0" w:after="0" w:afterAutospacing="0"/>
                                <w:jc w:val="right"/>
                              </w:pPr>
                              <w:r>
                                <w:rPr>
                                  <w:rFonts w:ascii="Arial" w:hAnsi="Arial" w:cs="Arial"/>
                                  <w:color w:val="000000" w:themeColor="text1"/>
                                  <w:kern w:val="24"/>
                                  <w:sz w:val="18"/>
                                  <w:szCs w:val="18"/>
                                </w:rPr>
                                <w:t>-17.5%</w:t>
                              </w:r>
                            </w:p>
                          </w:txbxContent>
                        </wps:txbx>
                        <wps:bodyPr wrap="square" rtlCol="0">
                          <a:spAutoFit/>
                        </wps:bodyPr>
                      </wps:wsp>
                      <wps:wsp>
                        <wps:cNvPr id="1331" name="Ellipse 1331">
                          <a:extLst/>
                        </wps:cNvPr>
                        <wps:cNvSpPr/>
                        <wps:spPr>
                          <a:xfrm>
                            <a:off x="3396047" y="1275403"/>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32" name="Textfeld 72">
                          <a:extLst/>
                        </wps:cNvPr>
                        <wps:cNvSpPr txBox="1"/>
                        <wps:spPr>
                          <a:xfrm>
                            <a:off x="3458960" y="1181904"/>
                            <a:ext cx="524510" cy="222885"/>
                          </a:xfrm>
                          <a:prstGeom prst="rect">
                            <a:avLst/>
                          </a:prstGeom>
                          <a:noFill/>
                        </wps:spPr>
                        <wps:txbx>
                          <w:txbxContent>
                            <w:p w14:paraId="19F737F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6.3%</w:t>
                              </w:r>
                            </w:p>
                          </w:txbxContent>
                        </wps:txbx>
                        <wps:bodyPr wrap="square" rtlCol="0">
                          <a:spAutoFit/>
                        </wps:bodyPr>
                      </wps:wsp>
                      <wps:wsp>
                        <wps:cNvPr id="1333" name="Ellipse 1333">
                          <a:extLst/>
                        </wps:cNvPr>
                        <wps:cNvSpPr/>
                        <wps:spPr>
                          <a:xfrm>
                            <a:off x="2578472" y="1340310"/>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34" name="Textfeld 79">
                          <a:extLst/>
                        </wps:cNvPr>
                        <wps:cNvSpPr txBox="1"/>
                        <wps:spPr>
                          <a:xfrm>
                            <a:off x="2000939" y="1250240"/>
                            <a:ext cx="592455" cy="222885"/>
                          </a:xfrm>
                          <a:prstGeom prst="rect">
                            <a:avLst/>
                          </a:prstGeom>
                          <a:noFill/>
                        </wps:spPr>
                        <wps:txbx>
                          <w:txbxContent>
                            <w:p w14:paraId="63786A46" w14:textId="77777777" w:rsidR="00C033BE" w:rsidRDefault="00C033BE" w:rsidP="002F453F">
                              <w:pPr>
                                <w:pStyle w:val="NormalWeb"/>
                                <w:spacing w:before="0" w:beforeAutospacing="0" w:after="0" w:afterAutospacing="0"/>
                                <w:jc w:val="right"/>
                              </w:pPr>
                              <w:r>
                                <w:rPr>
                                  <w:rFonts w:ascii="Arial" w:hAnsi="Arial" w:cs="Arial"/>
                                  <w:color w:val="000000" w:themeColor="text1"/>
                                  <w:kern w:val="24"/>
                                  <w:sz w:val="18"/>
                                  <w:szCs w:val="18"/>
                                </w:rPr>
                                <w:t>-14.4%</w:t>
                              </w:r>
                            </w:p>
                          </w:txbxContent>
                        </wps:txbx>
                        <wps:bodyPr wrap="square" rtlCol="0">
                          <a:spAutoFit/>
                        </wps:bodyPr>
                      </wps:wsp>
                      <wps:wsp>
                        <wps:cNvPr id="1335" name="Ellipse 1335">
                          <a:extLst/>
                        </wps:cNvPr>
                        <wps:cNvSpPr/>
                        <wps:spPr>
                          <a:xfrm>
                            <a:off x="4249948" y="6596354"/>
                            <a:ext cx="137160" cy="137160"/>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36" name="Gerader Verbinder 1336">
                          <a:extLst/>
                        </wps:cNvPr>
                        <wps:cNvCnPr>
                          <a:cxnSpLocks/>
                        </wps:cNvCnPr>
                        <wps:spPr>
                          <a:xfrm flipH="1">
                            <a:off x="3401502" y="5326396"/>
                            <a:ext cx="0" cy="417609"/>
                          </a:xfrm>
                          <a:prstGeom prst="line">
                            <a:avLst/>
                          </a:prstGeom>
                          <a:noFill/>
                          <a:ln w="6350" cap="flat" cmpd="sng" algn="ctr">
                            <a:solidFill>
                              <a:sysClr val="windowText" lastClr="000000"/>
                            </a:solidFill>
                            <a:prstDash val="dash"/>
                            <a:miter lim="800000"/>
                          </a:ln>
                          <a:effectLst/>
                        </wps:spPr>
                        <wps:bodyPr/>
                      </wps:wsp>
                      <wps:wsp>
                        <wps:cNvPr id="1337" name="Textfeld 82">
                          <a:extLst/>
                        </wps:cNvPr>
                        <wps:cNvSpPr txBox="1"/>
                        <wps:spPr>
                          <a:xfrm>
                            <a:off x="140967" y="4508109"/>
                            <a:ext cx="1002030" cy="222885"/>
                          </a:xfrm>
                          <a:prstGeom prst="rect">
                            <a:avLst/>
                          </a:prstGeom>
                          <a:noFill/>
                        </wps:spPr>
                        <wps:txbx>
                          <w:txbxContent>
                            <w:p w14:paraId="001DB42C" w14:textId="77777777" w:rsidR="00C033BE" w:rsidRDefault="00C033BE" w:rsidP="002F453F">
                              <w:pPr>
                                <w:pStyle w:val="NormalWeb"/>
                                <w:spacing w:before="0" w:beforeAutospacing="0" w:after="0" w:afterAutospacing="0"/>
                              </w:pPr>
                              <w:r>
                                <w:rPr>
                                  <w:rFonts w:ascii="Arial" w:hAnsi="Arial" w:cs="Arial"/>
                                  <w:b/>
                                  <w:bCs/>
                                  <w:color w:val="000000" w:themeColor="text1"/>
                                  <w:kern w:val="24"/>
                                  <w:sz w:val="18"/>
                                  <w:szCs w:val="18"/>
                                </w:rPr>
                                <w:t>c</w:t>
                              </w:r>
                              <w:r>
                                <w:rPr>
                                  <w:rFonts w:ascii="Arial" w:hAnsi="Arial" w:cs="Arial"/>
                                  <w:color w:val="000000" w:themeColor="text1"/>
                                  <w:kern w:val="24"/>
                                  <w:sz w:val="18"/>
                                  <w:szCs w:val="18"/>
                                </w:rPr>
                                <w:t xml:space="preserve"> Lingering</w:t>
                              </w:r>
                            </w:p>
                          </w:txbxContent>
                        </wps:txbx>
                        <wps:bodyPr wrap="square" rtlCol="0">
                          <a:spAutoFit/>
                        </wps:bodyPr>
                      </wps:wsp>
                      <wps:wsp>
                        <wps:cNvPr id="1338" name="Gerade Verbindung mit Pfeil 1338">
                          <a:extLst/>
                        </wps:cNvPr>
                        <wps:cNvCnPr/>
                        <wps:spPr>
                          <a:xfrm flipV="1">
                            <a:off x="1661593" y="4724491"/>
                            <a:ext cx="0" cy="1005840"/>
                          </a:xfrm>
                          <a:prstGeom prst="straightConnector1">
                            <a:avLst/>
                          </a:prstGeom>
                          <a:noFill/>
                          <a:ln w="6350" cap="flat" cmpd="sng" algn="ctr">
                            <a:solidFill>
                              <a:sysClr val="windowText" lastClr="000000"/>
                            </a:solidFill>
                            <a:prstDash val="solid"/>
                            <a:miter lim="800000"/>
                            <a:tailEnd type="triangle"/>
                          </a:ln>
                          <a:effectLst/>
                        </wps:spPr>
                        <wps:bodyPr/>
                      </wps:wsp>
                      <wps:wsp>
                        <wps:cNvPr id="1339" name="Gerade Verbindung mit Pfeil 1339">
                          <a:extLst/>
                        </wps:cNvPr>
                        <wps:cNvCnPr>
                          <a:cxnSpLocks/>
                        </wps:cNvCnPr>
                        <wps:spPr>
                          <a:xfrm rot="5400000" flipV="1">
                            <a:off x="2987473" y="4404451"/>
                            <a:ext cx="0" cy="2651760"/>
                          </a:xfrm>
                          <a:prstGeom prst="straightConnector1">
                            <a:avLst/>
                          </a:prstGeom>
                          <a:noFill/>
                          <a:ln w="6350" cap="flat" cmpd="sng" algn="ctr">
                            <a:solidFill>
                              <a:sysClr val="windowText" lastClr="000000"/>
                            </a:solidFill>
                            <a:prstDash val="solid"/>
                            <a:miter lim="800000"/>
                            <a:tailEnd type="triangle"/>
                          </a:ln>
                          <a:effectLst/>
                        </wps:spPr>
                        <wps:bodyPr/>
                      </wps:wsp>
                      <wps:wsp>
                        <wps:cNvPr id="1340" name="Textfeld 86">
                          <a:extLst/>
                        </wps:cNvPr>
                        <wps:cNvSpPr txBox="1"/>
                        <wps:spPr>
                          <a:xfrm>
                            <a:off x="1435672" y="5806632"/>
                            <a:ext cx="450215" cy="222885"/>
                          </a:xfrm>
                          <a:prstGeom prst="rect">
                            <a:avLst/>
                          </a:prstGeom>
                          <a:noFill/>
                        </wps:spPr>
                        <wps:txbx>
                          <w:txbxContent>
                            <w:p w14:paraId="1FB290F5"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341" name="Textfeld 87">
                          <a:extLst/>
                        </wps:cNvPr>
                        <wps:cNvSpPr txBox="1"/>
                        <wps:spPr>
                          <a:xfrm>
                            <a:off x="2733732" y="5806632"/>
                            <a:ext cx="348615" cy="222885"/>
                          </a:xfrm>
                          <a:prstGeom prst="rect">
                            <a:avLst/>
                          </a:prstGeom>
                          <a:noFill/>
                        </wps:spPr>
                        <wps:txbx>
                          <w:txbxContent>
                            <w:p w14:paraId="7A8D4C2D"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w:t>
                              </w:r>
                            </w:p>
                          </w:txbxContent>
                        </wps:txbx>
                        <wps:bodyPr wrap="none" rtlCol="0">
                          <a:spAutoFit/>
                        </wps:bodyPr>
                      </wps:wsp>
                      <wps:wsp>
                        <wps:cNvPr id="1342" name="Textfeld 88">
                          <a:extLst/>
                        </wps:cNvPr>
                        <wps:cNvSpPr txBox="1"/>
                        <wps:spPr>
                          <a:xfrm>
                            <a:off x="3948284" y="5806632"/>
                            <a:ext cx="412115" cy="222885"/>
                          </a:xfrm>
                          <a:prstGeom prst="rect">
                            <a:avLst/>
                          </a:prstGeom>
                          <a:noFill/>
                        </wps:spPr>
                        <wps:txbx>
                          <w:txbxContent>
                            <w:p w14:paraId="1EF5F4B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60%</w:t>
                              </w:r>
                            </w:p>
                          </w:txbxContent>
                        </wps:txbx>
                        <wps:bodyPr wrap="none" rtlCol="0">
                          <a:spAutoFit/>
                        </wps:bodyPr>
                      </wps:wsp>
                      <wps:wsp>
                        <wps:cNvPr id="1343" name="Gerader Verbinder 1343">
                          <a:extLst/>
                        </wps:cNvPr>
                        <wps:cNvCnPr/>
                        <wps:spPr>
                          <a:xfrm>
                            <a:off x="1661593" y="5730331"/>
                            <a:ext cx="0" cy="64008"/>
                          </a:xfrm>
                          <a:prstGeom prst="line">
                            <a:avLst/>
                          </a:prstGeom>
                          <a:noFill/>
                          <a:ln w="6350" cap="flat" cmpd="sng" algn="ctr">
                            <a:solidFill>
                              <a:sysClr val="windowText" lastClr="000000"/>
                            </a:solidFill>
                            <a:prstDash val="solid"/>
                            <a:miter lim="800000"/>
                          </a:ln>
                          <a:effectLst/>
                        </wps:spPr>
                        <wps:bodyPr/>
                      </wps:wsp>
                      <wps:wsp>
                        <wps:cNvPr id="1344" name="Gerader Verbinder 1344">
                          <a:extLst/>
                        </wps:cNvPr>
                        <wps:cNvCnPr/>
                        <wps:spPr>
                          <a:xfrm>
                            <a:off x="2907867" y="5730331"/>
                            <a:ext cx="0" cy="64008"/>
                          </a:xfrm>
                          <a:prstGeom prst="line">
                            <a:avLst/>
                          </a:prstGeom>
                          <a:noFill/>
                          <a:ln w="6350" cap="flat" cmpd="sng" algn="ctr">
                            <a:solidFill>
                              <a:sysClr val="windowText" lastClr="000000"/>
                            </a:solidFill>
                            <a:prstDash val="solid"/>
                            <a:miter lim="800000"/>
                          </a:ln>
                          <a:effectLst/>
                        </wps:spPr>
                        <wps:bodyPr/>
                      </wps:wsp>
                      <wps:wsp>
                        <wps:cNvPr id="1345" name="Gerader Verbinder 1345">
                          <a:extLst/>
                        </wps:cNvPr>
                        <wps:cNvCnPr/>
                        <wps:spPr>
                          <a:xfrm>
                            <a:off x="4155518" y="5730331"/>
                            <a:ext cx="0" cy="64008"/>
                          </a:xfrm>
                          <a:prstGeom prst="line">
                            <a:avLst/>
                          </a:prstGeom>
                          <a:noFill/>
                          <a:ln w="6350" cap="flat" cmpd="sng" algn="ctr">
                            <a:solidFill>
                              <a:sysClr val="windowText" lastClr="000000"/>
                            </a:solidFill>
                            <a:prstDash val="solid"/>
                            <a:miter lim="800000"/>
                          </a:ln>
                          <a:effectLst/>
                        </wps:spPr>
                        <wps:bodyPr/>
                      </wps:wsp>
                      <wps:wsp>
                        <wps:cNvPr id="1346" name="Gerader Verbinder 1346">
                          <a:extLst/>
                        </wps:cNvPr>
                        <wps:cNvCnPr>
                          <a:cxnSpLocks/>
                        </wps:cNvCnPr>
                        <wps:spPr>
                          <a:xfrm flipH="1">
                            <a:off x="2985671" y="4906484"/>
                            <a:ext cx="0" cy="825611"/>
                          </a:xfrm>
                          <a:prstGeom prst="line">
                            <a:avLst/>
                          </a:prstGeom>
                          <a:noFill/>
                          <a:ln w="6350" cap="flat" cmpd="sng" algn="ctr">
                            <a:solidFill>
                              <a:sysClr val="windowText" lastClr="000000"/>
                            </a:solidFill>
                            <a:prstDash val="dash"/>
                            <a:miter lim="800000"/>
                          </a:ln>
                          <a:effectLst/>
                        </wps:spPr>
                        <wps:bodyPr/>
                      </wps:wsp>
                      <wps:wsp>
                        <wps:cNvPr id="1347" name="Gerader Verbinder 1347">
                          <a:extLst/>
                        </wps:cNvPr>
                        <wps:cNvCnPr/>
                        <wps:spPr>
                          <a:xfrm>
                            <a:off x="3115808" y="5730331"/>
                            <a:ext cx="0" cy="64008"/>
                          </a:xfrm>
                          <a:prstGeom prst="line">
                            <a:avLst/>
                          </a:prstGeom>
                          <a:noFill/>
                          <a:ln w="6350" cap="flat" cmpd="sng" algn="ctr">
                            <a:solidFill>
                              <a:sysClr val="windowText" lastClr="000000"/>
                            </a:solidFill>
                            <a:prstDash val="solid"/>
                            <a:miter lim="800000"/>
                          </a:ln>
                          <a:effectLst/>
                        </wps:spPr>
                        <wps:bodyPr/>
                      </wps:wsp>
                      <wps:wsp>
                        <wps:cNvPr id="1348" name="Gerader Verbinder 1348">
                          <a:extLst/>
                        </wps:cNvPr>
                        <wps:cNvCnPr/>
                        <wps:spPr>
                          <a:xfrm>
                            <a:off x="3323749" y="5730331"/>
                            <a:ext cx="0" cy="64008"/>
                          </a:xfrm>
                          <a:prstGeom prst="line">
                            <a:avLst/>
                          </a:prstGeom>
                          <a:noFill/>
                          <a:ln w="6350" cap="flat" cmpd="sng" algn="ctr">
                            <a:solidFill>
                              <a:sysClr val="windowText" lastClr="000000"/>
                            </a:solidFill>
                            <a:prstDash val="solid"/>
                            <a:miter lim="800000"/>
                          </a:ln>
                          <a:effectLst/>
                        </wps:spPr>
                        <wps:bodyPr/>
                      </wps:wsp>
                      <wps:wsp>
                        <wps:cNvPr id="1349" name="Gerader Verbinder 1349">
                          <a:extLst/>
                        </wps:cNvPr>
                        <wps:cNvCnPr/>
                        <wps:spPr>
                          <a:xfrm>
                            <a:off x="3531690" y="5730331"/>
                            <a:ext cx="0" cy="64008"/>
                          </a:xfrm>
                          <a:prstGeom prst="line">
                            <a:avLst/>
                          </a:prstGeom>
                          <a:noFill/>
                          <a:ln w="6350" cap="flat" cmpd="sng" algn="ctr">
                            <a:solidFill>
                              <a:sysClr val="windowText" lastClr="000000"/>
                            </a:solidFill>
                            <a:prstDash val="solid"/>
                            <a:miter lim="800000"/>
                          </a:ln>
                          <a:effectLst/>
                        </wps:spPr>
                        <wps:bodyPr/>
                      </wps:wsp>
                      <wps:wsp>
                        <wps:cNvPr id="1350" name="Gerader Verbinder 1350">
                          <a:extLst/>
                        </wps:cNvPr>
                        <wps:cNvCnPr/>
                        <wps:spPr>
                          <a:xfrm>
                            <a:off x="3739631" y="5730331"/>
                            <a:ext cx="0" cy="64008"/>
                          </a:xfrm>
                          <a:prstGeom prst="line">
                            <a:avLst/>
                          </a:prstGeom>
                          <a:noFill/>
                          <a:ln w="6350" cap="flat" cmpd="sng" algn="ctr">
                            <a:solidFill>
                              <a:sysClr val="windowText" lastClr="000000"/>
                            </a:solidFill>
                            <a:prstDash val="solid"/>
                            <a:miter lim="800000"/>
                          </a:ln>
                          <a:effectLst/>
                        </wps:spPr>
                        <wps:bodyPr/>
                      </wps:wsp>
                      <wps:wsp>
                        <wps:cNvPr id="1351" name="Gerader Verbinder 1351">
                          <a:extLst/>
                        </wps:cNvPr>
                        <wps:cNvCnPr/>
                        <wps:spPr>
                          <a:xfrm>
                            <a:off x="3947572" y="5730331"/>
                            <a:ext cx="0" cy="64008"/>
                          </a:xfrm>
                          <a:prstGeom prst="line">
                            <a:avLst/>
                          </a:prstGeom>
                          <a:noFill/>
                          <a:ln w="6350" cap="flat" cmpd="sng" algn="ctr">
                            <a:solidFill>
                              <a:sysClr val="windowText" lastClr="000000"/>
                            </a:solidFill>
                            <a:prstDash val="solid"/>
                            <a:miter lim="800000"/>
                          </a:ln>
                          <a:effectLst/>
                        </wps:spPr>
                        <wps:bodyPr/>
                      </wps:wsp>
                      <wps:wsp>
                        <wps:cNvPr id="1352" name="Gerader Verbinder 1352">
                          <a:extLst/>
                        </wps:cNvPr>
                        <wps:cNvCnPr/>
                        <wps:spPr>
                          <a:xfrm>
                            <a:off x="1868162" y="5730331"/>
                            <a:ext cx="0" cy="64008"/>
                          </a:xfrm>
                          <a:prstGeom prst="line">
                            <a:avLst/>
                          </a:prstGeom>
                          <a:noFill/>
                          <a:ln w="6350" cap="flat" cmpd="sng" algn="ctr">
                            <a:solidFill>
                              <a:sysClr val="windowText" lastClr="000000"/>
                            </a:solidFill>
                            <a:prstDash val="solid"/>
                            <a:miter lim="800000"/>
                          </a:ln>
                          <a:effectLst/>
                        </wps:spPr>
                        <wps:bodyPr/>
                      </wps:wsp>
                      <wps:wsp>
                        <wps:cNvPr id="1353" name="Gerader Verbinder 1353">
                          <a:extLst/>
                        </wps:cNvPr>
                        <wps:cNvCnPr/>
                        <wps:spPr>
                          <a:xfrm>
                            <a:off x="2076103" y="5730331"/>
                            <a:ext cx="0" cy="64008"/>
                          </a:xfrm>
                          <a:prstGeom prst="line">
                            <a:avLst/>
                          </a:prstGeom>
                          <a:noFill/>
                          <a:ln w="6350" cap="flat" cmpd="sng" algn="ctr">
                            <a:solidFill>
                              <a:sysClr val="windowText" lastClr="000000"/>
                            </a:solidFill>
                            <a:prstDash val="solid"/>
                            <a:miter lim="800000"/>
                          </a:ln>
                          <a:effectLst/>
                        </wps:spPr>
                        <wps:bodyPr/>
                      </wps:wsp>
                      <wps:wsp>
                        <wps:cNvPr id="1354" name="Gerader Verbinder 1354">
                          <a:extLst/>
                        </wps:cNvPr>
                        <wps:cNvCnPr/>
                        <wps:spPr>
                          <a:xfrm>
                            <a:off x="2284044" y="5730331"/>
                            <a:ext cx="0" cy="64008"/>
                          </a:xfrm>
                          <a:prstGeom prst="line">
                            <a:avLst/>
                          </a:prstGeom>
                          <a:noFill/>
                          <a:ln w="6350" cap="flat" cmpd="sng" algn="ctr">
                            <a:solidFill>
                              <a:sysClr val="windowText" lastClr="000000"/>
                            </a:solidFill>
                            <a:prstDash val="solid"/>
                            <a:miter lim="800000"/>
                          </a:ln>
                          <a:effectLst/>
                        </wps:spPr>
                        <wps:bodyPr/>
                      </wps:wsp>
                      <wps:wsp>
                        <wps:cNvPr id="1355" name="Gerader Verbinder 1355">
                          <a:extLst/>
                        </wps:cNvPr>
                        <wps:cNvCnPr/>
                        <wps:spPr>
                          <a:xfrm>
                            <a:off x="2491985" y="5730331"/>
                            <a:ext cx="0" cy="64008"/>
                          </a:xfrm>
                          <a:prstGeom prst="line">
                            <a:avLst/>
                          </a:prstGeom>
                          <a:noFill/>
                          <a:ln w="6350" cap="flat" cmpd="sng" algn="ctr">
                            <a:solidFill>
                              <a:sysClr val="windowText" lastClr="000000"/>
                            </a:solidFill>
                            <a:prstDash val="solid"/>
                            <a:miter lim="800000"/>
                          </a:ln>
                          <a:effectLst/>
                        </wps:spPr>
                        <wps:bodyPr/>
                      </wps:wsp>
                      <wps:wsp>
                        <wps:cNvPr id="1356" name="Gerader Verbinder 1356">
                          <a:extLst/>
                        </wps:cNvPr>
                        <wps:cNvCnPr/>
                        <wps:spPr>
                          <a:xfrm>
                            <a:off x="2699926" y="5730331"/>
                            <a:ext cx="0" cy="64008"/>
                          </a:xfrm>
                          <a:prstGeom prst="line">
                            <a:avLst/>
                          </a:prstGeom>
                          <a:noFill/>
                          <a:ln w="6350" cap="flat" cmpd="sng" algn="ctr">
                            <a:solidFill>
                              <a:sysClr val="windowText" lastClr="000000"/>
                            </a:solidFill>
                            <a:prstDash val="solid"/>
                            <a:miter lim="800000"/>
                          </a:ln>
                          <a:effectLst/>
                        </wps:spPr>
                        <wps:bodyPr/>
                      </wps:wsp>
                      <wps:wsp>
                        <wps:cNvPr id="1357" name="Textfeld 104">
                          <a:extLst/>
                        </wps:cNvPr>
                        <wps:cNvSpPr txBox="1"/>
                        <wps:spPr>
                          <a:xfrm>
                            <a:off x="4548581" y="5049955"/>
                            <a:ext cx="796290" cy="354330"/>
                          </a:xfrm>
                          <a:prstGeom prst="rect">
                            <a:avLst/>
                          </a:prstGeom>
                          <a:noFill/>
                        </wps:spPr>
                        <wps:txbx>
                          <w:txbxContent>
                            <w:p w14:paraId="77D751B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 = 3.8%,</w:t>
                              </w:r>
                            </w:p>
                            <w:p w14:paraId="1A661FF0"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SD = 18.0%</w:t>
                              </w:r>
                            </w:p>
                          </w:txbxContent>
                        </wps:txbx>
                        <wps:bodyPr wrap="none" rtlCol="0">
                          <a:spAutoFit/>
                        </wps:bodyPr>
                      </wps:wsp>
                      <wps:wsp>
                        <wps:cNvPr id="1358" name="Textfeld 106">
                          <a:extLst/>
                        </wps:cNvPr>
                        <wps:cNvSpPr txBox="1"/>
                        <wps:spPr>
                          <a:xfrm>
                            <a:off x="3405647" y="5161667"/>
                            <a:ext cx="524510" cy="222885"/>
                          </a:xfrm>
                          <a:prstGeom prst="rect">
                            <a:avLst/>
                          </a:prstGeom>
                          <a:noFill/>
                        </wps:spPr>
                        <wps:txbx>
                          <w:txbxContent>
                            <w:p w14:paraId="7801435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3.2%</w:t>
                              </w:r>
                            </w:p>
                          </w:txbxContent>
                        </wps:txbx>
                        <wps:bodyPr wrap="square" rtlCol="0">
                          <a:spAutoFit/>
                        </wps:bodyPr>
                      </wps:wsp>
                      <wps:wsp>
                        <wps:cNvPr id="1359" name="Textfeld 109">
                          <a:extLst/>
                        </wps:cNvPr>
                        <wps:cNvSpPr txBox="1"/>
                        <wps:spPr>
                          <a:xfrm>
                            <a:off x="1988656" y="5163720"/>
                            <a:ext cx="571500" cy="222885"/>
                          </a:xfrm>
                          <a:prstGeom prst="rect">
                            <a:avLst/>
                          </a:prstGeom>
                          <a:noFill/>
                        </wps:spPr>
                        <wps:txbx>
                          <w:txbxContent>
                            <w:p w14:paraId="55BBE3E7" w14:textId="77777777" w:rsidR="00C033BE" w:rsidRDefault="00C033BE" w:rsidP="002F453F">
                              <w:pPr>
                                <w:pStyle w:val="NormalWeb"/>
                                <w:spacing w:before="0" w:beforeAutospacing="0" w:after="0" w:afterAutospacing="0"/>
                                <w:jc w:val="right"/>
                              </w:pPr>
                              <w:r>
                                <w:rPr>
                                  <w:rFonts w:ascii="Arial" w:hAnsi="Arial" w:cs="Arial"/>
                                  <w:color w:val="000000" w:themeColor="text1"/>
                                  <w:kern w:val="24"/>
                                  <w:sz w:val="18"/>
                                  <w:szCs w:val="18"/>
                                </w:rPr>
                                <w:t>-17.6%</w:t>
                              </w:r>
                            </w:p>
                          </w:txbxContent>
                        </wps:txbx>
                        <wps:bodyPr wrap="square" rtlCol="0">
                          <a:spAutoFit/>
                        </wps:bodyPr>
                      </wps:wsp>
                      <wps:wsp>
                        <wps:cNvPr id="1360" name="Textfeld 111">
                          <a:extLst/>
                        </wps:cNvPr>
                        <wps:cNvSpPr txBox="1"/>
                        <wps:spPr>
                          <a:xfrm>
                            <a:off x="1442022" y="4508109"/>
                            <a:ext cx="723265" cy="222885"/>
                          </a:xfrm>
                          <a:prstGeom prst="rect">
                            <a:avLst/>
                          </a:prstGeom>
                          <a:noFill/>
                        </wps:spPr>
                        <wps:txbx>
                          <w:txbxContent>
                            <w:p w14:paraId="6CFD2553"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Frequency</w:t>
                              </w:r>
                            </w:p>
                          </w:txbxContent>
                        </wps:txbx>
                        <wps:bodyPr wrap="none" rtlCol="0">
                          <a:spAutoFit/>
                        </wps:bodyPr>
                      </wps:wsp>
                      <wps:wsp>
                        <wps:cNvPr id="1361" name="Freihandform: Form 1361">
                          <a:extLst/>
                        </wps:cNvPr>
                        <wps:cNvSpPr/>
                        <wps:spPr>
                          <a:xfrm>
                            <a:off x="1673622" y="4905846"/>
                            <a:ext cx="2486673" cy="823781"/>
                          </a:xfrm>
                          <a:custGeom>
                            <a:avLst/>
                            <a:gdLst>
                              <a:gd name="connsiteX0" fmla="*/ 0 w 2495550"/>
                              <a:gd name="connsiteY0" fmla="*/ 889007 h 901707"/>
                              <a:gd name="connsiteX1" fmla="*/ 1403350 w 2495550"/>
                              <a:gd name="connsiteY1" fmla="*/ 7 h 901707"/>
                              <a:gd name="connsiteX2" fmla="*/ 2495550 w 2495550"/>
                              <a:gd name="connsiteY2" fmla="*/ 901707 h 90170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76421 h 889121"/>
                              <a:gd name="connsiteX1" fmla="*/ 1422400 w 2495550"/>
                              <a:gd name="connsiteY1" fmla="*/ 121 h 889121"/>
                              <a:gd name="connsiteX2" fmla="*/ 2495550 w 2495550"/>
                              <a:gd name="connsiteY2" fmla="*/ 889121 h 8891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300 h 876300"/>
                              <a:gd name="connsiteX1" fmla="*/ 1422400 w 2508250"/>
                              <a:gd name="connsiteY1" fmla="*/ 0 h 876300"/>
                              <a:gd name="connsiteX2" fmla="*/ 2508250 w 2508250"/>
                              <a:gd name="connsiteY2" fmla="*/ 863600 h 876300"/>
                              <a:gd name="connsiteX0" fmla="*/ 0 w 2508250"/>
                              <a:gd name="connsiteY0" fmla="*/ 876300 h 877890"/>
                              <a:gd name="connsiteX1" fmla="*/ 1422400 w 2508250"/>
                              <a:gd name="connsiteY1" fmla="*/ 0 h 877890"/>
                              <a:gd name="connsiteX2" fmla="*/ 2508250 w 2508250"/>
                              <a:gd name="connsiteY2" fmla="*/ 863600 h 877890"/>
                              <a:gd name="connsiteX0" fmla="*/ 0 w 2508250"/>
                              <a:gd name="connsiteY0" fmla="*/ 877181 h 878618"/>
                              <a:gd name="connsiteX1" fmla="*/ 1422400 w 2508250"/>
                              <a:gd name="connsiteY1" fmla="*/ 881 h 878618"/>
                              <a:gd name="connsiteX2" fmla="*/ 2508250 w 2508250"/>
                              <a:gd name="connsiteY2" fmla="*/ 864481 h 878618"/>
                              <a:gd name="connsiteX0" fmla="*/ 0 w 2508250"/>
                              <a:gd name="connsiteY0" fmla="*/ 877123 h 885877"/>
                              <a:gd name="connsiteX1" fmla="*/ 1422400 w 2508250"/>
                              <a:gd name="connsiteY1" fmla="*/ 823 h 885877"/>
                              <a:gd name="connsiteX2" fmla="*/ 2508250 w 2508250"/>
                              <a:gd name="connsiteY2" fmla="*/ 864423 h 885877"/>
                              <a:gd name="connsiteX0" fmla="*/ 0 w 2508250"/>
                              <a:gd name="connsiteY0" fmla="*/ 876300 h 886109"/>
                              <a:gd name="connsiteX1" fmla="*/ 1422400 w 2508250"/>
                              <a:gd name="connsiteY1" fmla="*/ 0 h 886109"/>
                              <a:gd name="connsiteX2" fmla="*/ 2508250 w 2508250"/>
                              <a:gd name="connsiteY2" fmla="*/ 863600 h 886109"/>
                              <a:gd name="connsiteX0" fmla="*/ 0 w 2508250"/>
                              <a:gd name="connsiteY0" fmla="*/ 876300 h 885137"/>
                              <a:gd name="connsiteX1" fmla="*/ 1422400 w 2508250"/>
                              <a:gd name="connsiteY1" fmla="*/ 0 h 885137"/>
                              <a:gd name="connsiteX2" fmla="*/ 2508250 w 2508250"/>
                              <a:gd name="connsiteY2" fmla="*/ 863600 h 885137"/>
                              <a:gd name="connsiteX0" fmla="*/ 0 w 2508250"/>
                              <a:gd name="connsiteY0" fmla="*/ 889000 h 897723"/>
                              <a:gd name="connsiteX1" fmla="*/ 1403350 w 2508250"/>
                              <a:gd name="connsiteY1" fmla="*/ 0 h 897723"/>
                              <a:gd name="connsiteX2" fmla="*/ 2508250 w 2508250"/>
                              <a:gd name="connsiteY2" fmla="*/ 876300 h 897723"/>
                              <a:gd name="connsiteX0" fmla="*/ 0 w 2508250"/>
                              <a:gd name="connsiteY0" fmla="*/ 882650 h 891429"/>
                              <a:gd name="connsiteX1" fmla="*/ 1403350 w 2508250"/>
                              <a:gd name="connsiteY1" fmla="*/ 0 h 891429"/>
                              <a:gd name="connsiteX2" fmla="*/ 2508250 w 2508250"/>
                              <a:gd name="connsiteY2" fmla="*/ 869950 h 891429"/>
                              <a:gd name="connsiteX0" fmla="*/ 0 w 2508250"/>
                              <a:gd name="connsiteY0" fmla="*/ 882650 h 886542"/>
                              <a:gd name="connsiteX1" fmla="*/ 1403350 w 2508250"/>
                              <a:gd name="connsiteY1" fmla="*/ 0 h 886542"/>
                              <a:gd name="connsiteX2" fmla="*/ 2508250 w 2508250"/>
                              <a:gd name="connsiteY2" fmla="*/ 869950 h 886542"/>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9074"/>
                              <a:gd name="connsiteX1" fmla="*/ 1403350 w 2508250"/>
                              <a:gd name="connsiteY1" fmla="*/ 0 h 889074"/>
                              <a:gd name="connsiteX2" fmla="*/ 2508250 w 2508250"/>
                              <a:gd name="connsiteY2" fmla="*/ 869950 h 889074"/>
                              <a:gd name="connsiteX0" fmla="*/ 0 w 2508250"/>
                              <a:gd name="connsiteY0" fmla="*/ 882650 h 890003"/>
                              <a:gd name="connsiteX1" fmla="*/ 1403350 w 2508250"/>
                              <a:gd name="connsiteY1" fmla="*/ 0 h 890003"/>
                              <a:gd name="connsiteX2" fmla="*/ 2508250 w 2508250"/>
                              <a:gd name="connsiteY2" fmla="*/ 869950 h 890003"/>
                              <a:gd name="connsiteX0" fmla="*/ 0 w 2508250"/>
                              <a:gd name="connsiteY0" fmla="*/ 882650 h 890930"/>
                              <a:gd name="connsiteX1" fmla="*/ 1403350 w 2508250"/>
                              <a:gd name="connsiteY1" fmla="*/ 0 h 890930"/>
                              <a:gd name="connsiteX2" fmla="*/ 2508250 w 2508250"/>
                              <a:gd name="connsiteY2" fmla="*/ 869950 h 890930"/>
                              <a:gd name="connsiteX0" fmla="*/ 0 w 2228850"/>
                              <a:gd name="connsiteY0" fmla="*/ 895350 h 903517"/>
                              <a:gd name="connsiteX1" fmla="*/ 1123950 w 2228850"/>
                              <a:gd name="connsiteY1" fmla="*/ 0 h 903517"/>
                              <a:gd name="connsiteX2" fmla="*/ 2228850 w 2228850"/>
                              <a:gd name="connsiteY2" fmla="*/ 869950 h 903517"/>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8531 h 878531"/>
                              <a:gd name="connsiteX1" fmla="*/ 1123950 w 2216150"/>
                              <a:gd name="connsiteY1" fmla="*/ 2231 h 878531"/>
                              <a:gd name="connsiteX2" fmla="*/ 2216150 w 2216150"/>
                              <a:gd name="connsiteY2" fmla="*/ 872181 h 878531"/>
                              <a:gd name="connsiteX0" fmla="*/ 0 w 2216150"/>
                              <a:gd name="connsiteY0" fmla="*/ 876323 h 876323"/>
                              <a:gd name="connsiteX1" fmla="*/ 1123950 w 2216150"/>
                              <a:gd name="connsiteY1" fmla="*/ 23 h 876323"/>
                              <a:gd name="connsiteX2" fmla="*/ 2216150 w 2216150"/>
                              <a:gd name="connsiteY2" fmla="*/ 869973 h 876323"/>
                              <a:gd name="connsiteX0" fmla="*/ 0 w 2216150"/>
                              <a:gd name="connsiteY0" fmla="*/ 876365 h 876365"/>
                              <a:gd name="connsiteX1" fmla="*/ 1123950 w 2216150"/>
                              <a:gd name="connsiteY1" fmla="*/ 65 h 876365"/>
                              <a:gd name="connsiteX2" fmla="*/ 2216150 w 2216150"/>
                              <a:gd name="connsiteY2" fmla="*/ 870015 h 876365"/>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0 h 882294"/>
                              <a:gd name="connsiteX1" fmla="*/ 196850 w 2216150"/>
                              <a:gd name="connsiteY1" fmla="*/ 831889 h 882294"/>
                              <a:gd name="connsiteX2" fmla="*/ 1123950 w 2216150"/>
                              <a:gd name="connsiteY2" fmla="*/ 40 h 882294"/>
                              <a:gd name="connsiteX3" fmla="*/ 2216150 w 2216150"/>
                              <a:gd name="connsiteY3" fmla="*/ 869990 h 882294"/>
                              <a:gd name="connsiteX0" fmla="*/ 0 w 2527300"/>
                              <a:gd name="connsiteY0" fmla="*/ 895393 h 917362"/>
                              <a:gd name="connsiteX1" fmla="*/ 508000 w 2527300"/>
                              <a:gd name="connsiteY1" fmla="*/ 831892 h 917362"/>
                              <a:gd name="connsiteX2" fmla="*/ 1435100 w 2527300"/>
                              <a:gd name="connsiteY2" fmla="*/ 43 h 917362"/>
                              <a:gd name="connsiteX3" fmla="*/ 2527300 w 2527300"/>
                              <a:gd name="connsiteY3" fmla="*/ 869993 h 917362"/>
                              <a:gd name="connsiteX0" fmla="*/ 0 w 2133600"/>
                              <a:gd name="connsiteY0" fmla="*/ 685842 h 869992"/>
                              <a:gd name="connsiteX1" fmla="*/ 114300 w 2133600"/>
                              <a:gd name="connsiteY1" fmla="*/ 831891 h 869992"/>
                              <a:gd name="connsiteX2" fmla="*/ 1041400 w 2133600"/>
                              <a:gd name="connsiteY2" fmla="*/ 42 h 869992"/>
                              <a:gd name="connsiteX3" fmla="*/ 2133600 w 2133600"/>
                              <a:gd name="connsiteY3" fmla="*/ 869992 h 869992"/>
                              <a:gd name="connsiteX0" fmla="*/ 0 w 2381250"/>
                              <a:gd name="connsiteY0" fmla="*/ 819192 h 887970"/>
                              <a:gd name="connsiteX1" fmla="*/ 361950 w 2381250"/>
                              <a:gd name="connsiteY1" fmla="*/ 831891 h 887970"/>
                              <a:gd name="connsiteX2" fmla="*/ 1289050 w 2381250"/>
                              <a:gd name="connsiteY2" fmla="*/ 42 h 887970"/>
                              <a:gd name="connsiteX3" fmla="*/ 2381250 w 2381250"/>
                              <a:gd name="connsiteY3" fmla="*/ 869992 h 887970"/>
                              <a:gd name="connsiteX0" fmla="*/ 0 w 2381250"/>
                              <a:gd name="connsiteY0" fmla="*/ 819192 h 871406"/>
                              <a:gd name="connsiteX1" fmla="*/ 361950 w 2381250"/>
                              <a:gd name="connsiteY1" fmla="*/ 831891 h 871406"/>
                              <a:gd name="connsiteX2" fmla="*/ 1289050 w 2381250"/>
                              <a:gd name="connsiteY2" fmla="*/ 42 h 871406"/>
                              <a:gd name="connsiteX3" fmla="*/ 2381250 w 2381250"/>
                              <a:gd name="connsiteY3" fmla="*/ 869992 h 871406"/>
                              <a:gd name="connsiteX0" fmla="*/ 0 w 2501900"/>
                              <a:gd name="connsiteY0" fmla="*/ 882693 h 885078"/>
                              <a:gd name="connsiteX1" fmla="*/ 482600 w 2501900"/>
                              <a:gd name="connsiteY1" fmla="*/ 831892 h 885078"/>
                              <a:gd name="connsiteX2" fmla="*/ 1409700 w 2501900"/>
                              <a:gd name="connsiteY2" fmla="*/ 43 h 885078"/>
                              <a:gd name="connsiteX3" fmla="*/ 2501900 w 2501900"/>
                              <a:gd name="connsiteY3" fmla="*/ 869993 h 885078"/>
                              <a:gd name="connsiteX0" fmla="*/ 0 w 2501900"/>
                              <a:gd name="connsiteY0" fmla="*/ 882693 h 905726"/>
                              <a:gd name="connsiteX1" fmla="*/ 482600 w 2501900"/>
                              <a:gd name="connsiteY1" fmla="*/ 831892 h 905726"/>
                              <a:gd name="connsiteX2" fmla="*/ 1409700 w 2501900"/>
                              <a:gd name="connsiteY2" fmla="*/ 43 h 905726"/>
                              <a:gd name="connsiteX3" fmla="*/ 2501900 w 2501900"/>
                              <a:gd name="connsiteY3" fmla="*/ 869993 h 905726"/>
                              <a:gd name="connsiteX0" fmla="*/ 0 w 2508250"/>
                              <a:gd name="connsiteY0" fmla="*/ 882693 h 905726"/>
                              <a:gd name="connsiteX1" fmla="*/ 488950 w 2508250"/>
                              <a:gd name="connsiteY1" fmla="*/ 831892 h 905726"/>
                              <a:gd name="connsiteX2" fmla="*/ 1416050 w 2508250"/>
                              <a:gd name="connsiteY2" fmla="*/ 43 h 905726"/>
                              <a:gd name="connsiteX3" fmla="*/ 2508250 w 2508250"/>
                              <a:gd name="connsiteY3" fmla="*/ 869993 h 905726"/>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5 h 882695"/>
                              <a:gd name="connsiteX1" fmla="*/ 488950 w 2508250"/>
                              <a:gd name="connsiteY1" fmla="*/ 831894 h 882695"/>
                              <a:gd name="connsiteX2" fmla="*/ 1416050 w 2508250"/>
                              <a:gd name="connsiteY2" fmla="*/ 45 h 882695"/>
                              <a:gd name="connsiteX3" fmla="*/ 2508250 w 2508250"/>
                              <a:gd name="connsiteY3" fmla="*/ 869995 h 882695"/>
                              <a:gd name="connsiteX0" fmla="*/ 0 w 2508250"/>
                              <a:gd name="connsiteY0" fmla="*/ 882695 h 889351"/>
                              <a:gd name="connsiteX1" fmla="*/ 488950 w 2508250"/>
                              <a:gd name="connsiteY1" fmla="*/ 831894 h 889351"/>
                              <a:gd name="connsiteX2" fmla="*/ 1416050 w 2508250"/>
                              <a:gd name="connsiteY2" fmla="*/ 45 h 889351"/>
                              <a:gd name="connsiteX3" fmla="*/ 2508250 w 2508250"/>
                              <a:gd name="connsiteY3" fmla="*/ 869995 h 889351"/>
                              <a:gd name="connsiteX0" fmla="*/ 0 w 2508250"/>
                              <a:gd name="connsiteY0" fmla="*/ 882695 h 885176"/>
                              <a:gd name="connsiteX1" fmla="*/ 488950 w 2508250"/>
                              <a:gd name="connsiteY1" fmla="*/ 831894 h 885176"/>
                              <a:gd name="connsiteX2" fmla="*/ 1416050 w 2508250"/>
                              <a:gd name="connsiteY2" fmla="*/ 45 h 885176"/>
                              <a:gd name="connsiteX3" fmla="*/ 2508250 w 2508250"/>
                              <a:gd name="connsiteY3" fmla="*/ 869995 h 885176"/>
                              <a:gd name="connsiteX0" fmla="*/ 0 w 2508250"/>
                              <a:gd name="connsiteY0" fmla="*/ 882695 h 885176"/>
                              <a:gd name="connsiteX1" fmla="*/ 501650 w 2508250"/>
                              <a:gd name="connsiteY1" fmla="*/ 831894 h 885176"/>
                              <a:gd name="connsiteX2" fmla="*/ 1416050 w 2508250"/>
                              <a:gd name="connsiteY2" fmla="*/ 45 h 885176"/>
                              <a:gd name="connsiteX3" fmla="*/ 2508250 w 2508250"/>
                              <a:gd name="connsiteY3" fmla="*/ 869995 h 885176"/>
                              <a:gd name="connsiteX0" fmla="*/ 0 w 2508250"/>
                              <a:gd name="connsiteY0" fmla="*/ 876347 h 878828"/>
                              <a:gd name="connsiteX1" fmla="*/ 501650 w 2508250"/>
                              <a:gd name="connsiteY1" fmla="*/ 825546 h 878828"/>
                              <a:gd name="connsiteX2" fmla="*/ 1416050 w 2508250"/>
                              <a:gd name="connsiteY2" fmla="*/ 47 h 878828"/>
                              <a:gd name="connsiteX3" fmla="*/ 2508250 w 250825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546 h 876967"/>
                              <a:gd name="connsiteX1" fmla="*/ 508000 w 2501900"/>
                              <a:gd name="connsiteY1" fmla="*/ 778432 h 876967"/>
                              <a:gd name="connsiteX2" fmla="*/ 1409700 w 2501900"/>
                              <a:gd name="connsiteY2" fmla="*/ 246 h 876967"/>
                              <a:gd name="connsiteX3" fmla="*/ 2501900 w 2501900"/>
                              <a:gd name="connsiteY3" fmla="*/ 863846 h 876967"/>
                              <a:gd name="connsiteX0" fmla="*/ 0 w 2495550"/>
                              <a:gd name="connsiteY0" fmla="*/ 882460 h 882837"/>
                              <a:gd name="connsiteX1" fmla="*/ 501650 w 2495550"/>
                              <a:gd name="connsiteY1" fmla="*/ 778432 h 882837"/>
                              <a:gd name="connsiteX2" fmla="*/ 1403350 w 2495550"/>
                              <a:gd name="connsiteY2" fmla="*/ 246 h 882837"/>
                              <a:gd name="connsiteX3" fmla="*/ 2495550 w 2495550"/>
                              <a:gd name="connsiteY3" fmla="*/ 863846 h 882837"/>
                              <a:gd name="connsiteX0" fmla="*/ 0 w 2495550"/>
                              <a:gd name="connsiteY0" fmla="*/ 882426 h 882803"/>
                              <a:gd name="connsiteX1" fmla="*/ 501650 w 2495550"/>
                              <a:gd name="connsiteY1" fmla="*/ 778398 h 882803"/>
                              <a:gd name="connsiteX2" fmla="*/ 1403350 w 2495550"/>
                              <a:gd name="connsiteY2" fmla="*/ 212 h 882803"/>
                              <a:gd name="connsiteX3" fmla="*/ 2495550 w 2495550"/>
                              <a:gd name="connsiteY3" fmla="*/ 863812 h 882803"/>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55 h 882795"/>
                              <a:gd name="connsiteX1" fmla="*/ 501650 w 2495550"/>
                              <a:gd name="connsiteY1" fmla="*/ 772513 h 882795"/>
                              <a:gd name="connsiteX2" fmla="*/ 1403350 w 2495550"/>
                              <a:gd name="connsiteY2" fmla="*/ 241 h 882795"/>
                              <a:gd name="connsiteX3" fmla="*/ 2495550 w 2495550"/>
                              <a:gd name="connsiteY3" fmla="*/ 863841 h 882795"/>
                              <a:gd name="connsiteX0" fmla="*/ 0 w 2495550"/>
                              <a:gd name="connsiteY0" fmla="*/ 882455 h 882796"/>
                              <a:gd name="connsiteX1" fmla="*/ 501650 w 2495550"/>
                              <a:gd name="connsiteY1" fmla="*/ 772513 h 882796"/>
                              <a:gd name="connsiteX2" fmla="*/ 1403350 w 2495550"/>
                              <a:gd name="connsiteY2" fmla="*/ 241 h 882796"/>
                              <a:gd name="connsiteX3" fmla="*/ 2495550 w 2495550"/>
                              <a:gd name="connsiteY3" fmla="*/ 863841 h 882796"/>
                              <a:gd name="connsiteX0" fmla="*/ 0 w 2495550"/>
                              <a:gd name="connsiteY0" fmla="*/ 882455 h 882927"/>
                              <a:gd name="connsiteX1" fmla="*/ 501650 w 2495550"/>
                              <a:gd name="connsiteY1" fmla="*/ 772513 h 882927"/>
                              <a:gd name="connsiteX2" fmla="*/ 1403350 w 2495550"/>
                              <a:gd name="connsiteY2" fmla="*/ 241 h 882927"/>
                              <a:gd name="connsiteX3" fmla="*/ 2495550 w 2495550"/>
                              <a:gd name="connsiteY3" fmla="*/ 863841 h 882927"/>
                              <a:gd name="connsiteX0" fmla="*/ 0 w 2495550"/>
                              <a:gd name="connsiteY0" fmla="*/ 882534 h 883006"/>
                              <a:gd name="connsiteX1" fmla="*/ 501650 w 2495550"/>
                              <a:gd name="connsiteY1" fmla="*/ 772592 h 883006"/>
                              <a:gd name="connsiteX2" fmla="*/ 14033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79 h 882997"/>
                              <a:gd name="connsiteX1" fmla="*/ 425450 w 2495550"/>
                              <a:gd name="connsiteY1" fmla="*/ 766723 h 882997"/>
                              <a:gd name="connsiteX2" fmla="*/ 1314450 w 2495550"/>
                              <a:gd name="connsiteY2" fmla="*/ 365 h 882997"/>
                              <a:gd name="connsiteX3" fmla="*/ 2495550 w 2495550"/>
                              <a:gd name="connsiteY3" fmla="*/ 863965 h 882997"/>
                              <a:gd name="connsiteX0" fmla="*/ 0 w 2495550"/>
                              <a:gd name="connsiteY0" fmla="*/ 882628 h 883004"/>
                              <a:gd name="connsiteX1" fmla="*/ 419100 w 2495550"/>
                              <a:gd name="connsiteY1" fmla="*/ 760858 h 883004"/>
                              <a:gd name="connsiteX2" fmla="*/ 1314450 w 2495550"/>
                              <a:gd name="connsiteY2" fmla="*/ 414 h 883004"/>
                              <a:gd name="connsiteX3" fmla="*/ 2495550 w 2495550"/>
                              <a:gd name="connsiteY3" fmla="*/ 864014 h 883004"/>
                              <a:gd name="connsiteX0" fmla="*/ 0 w 2495550"/>
                              <a:gd name="connsiteY0" fmla="*/ 882616 h 882991"/>
                              <a:gd name="connsiteX1" fmla="*/ 419100 w 2495550"/>
                              <a:gd name="connsiteY1" fmla="*/ 760846 h 882991"/>
                              <a:gd name="connsiteX2" fmla="*/ 1314450 w 2495550"/>
                              <a:gd name="connsiteY2" fmla="*/ 402 h 882991"/>
                              <a:gd name="connsiteX3" fmla="*/ 2495550 w 2495550"/>
                              <a:gd name="connsiteY3" fmla="*/ 864002 h 882991"/>
                              <a:gd name="connsiteX0" fmla="*/ 0 w 2495550"/>
                              <a:gd name="connsiteY0" fmla="*/ 882616 h 882616"/>
                              <a:gd name="connsiteX1" fmla="*/ 419100 w 2495550"/>
                              <a:gd name="connsiteY1" fmla="*/ 760846 h 882616"/>
                              <a:gd name="connsiteX2" fmla="*/ 1314450 w 2495550"/>
                              <a:gd name="connsiteY2" fmla="*/ 402 h 882616"/>
                              <a:gd name="connsiteX3" fmla="*/ 2495550 w 2495550"/>
                              <a:gd name="connsiteY3" fmla="*/ 864002 h 882616"/>
                              <a:gd name="connsiteX0" fmla="*/ 0 w 2495550"/>
                              <a:gd name="connsiteY0" fmla="*/ 882612 h 882612"/>
                              <a:gd name="connsiteX1" fmla="*/ 419100 w 2495550"/>
                              <a:gd name="connsiteY1" fmla="*/ 760842 h 882612"/>
                              <a:gd name="connsiteX2" fmla="*/ 1314450 w 2495550"/>
                              <a:gd name="connsiteY2" fmla="*/ 398 h 882612"/>
                              <a:gd name="connsiteX3" fmla="*/ 2495550 w 2495550"/>
                              <a:gd name="connsiteY3" fmla="*/ 863998 h 882612"/>
                              <a:gd name="connsiteX0" fmla="*/ 0 w 2495550"/>
                              <a:gd name="connsiteY0" fmla="*/ 882389 h 882389"/>
                              <a:gd name="connsiteX1" fmla="*/ 419100 w 2495550"/>
                              <a:gd name="connsiteY1" fmla="*/ 760619 h 882389"/>
                              <a:gd name="connsiteX2" fmla="*/ 1314450 w 2495550"/>
                              <a:gd name="connsiteY2" fmla="*/ 175 h 882389"/>
                              <a:gd name="connsiteX3" fmla="*/ 2495550 w 2495550"/>
                              <a:gd name="connsiteY3" fmla="*/ 863775 h 882389"/>
                              <a:gd name="connsiteX0" fmla="*/ 0 w 2495550"/>
                              <a:gd name="connsiteY0" fmla="*/ 882389 h 882389"/>
                              <a:gd name="connsiteX1" fmla="*/ 419100 w 2495550"/>
                              <a:gd name="connsiteY1" fmla="*/ 760619 h 882389"/>
                              <a:gd name="connsiteX2" fmla="*/ 1329198 w 2495550"/>
                              <a:gd name="connsiteY2" fmla="*/ 175 h 882389"/>
                              <a:gd name="connsiteX3" fmla="*/ 2495550 w 2495550"/>
                              <a:gd name="connsiteY3" fmla="*/ 863775 h 882389"/>
                              <a:gd name="connsiteX0" fmla="*/ 0 w 2495550"/>
                              <a:gd name="connsiteY0" fmla="*/ 882976 h 905569"/>
                              <a:gd name="connsiteX1" fmla="*/ 419100 w 2495550"/>
                              <a:gd name="connsiteY1" fmla="*/ 761206 h 905569"/>
                              <a:gd name="connsiteX2" fmla="*/ 1329198 w 2495550"/>
                              <a:gd name="connsiteY2" fmla="*/ 762 h 905569"/>
                              <a:gd name="connsiteX3" fmla="*/ 2495550 w 2495550"/>
                              <a:gd name="connsiteY3" fmla="*/ 905570 h 905569"/>
                              <a:gd name="connsiteX0" fmla="*/ 0 w 2495550"/>
                              <a:gd name="connsiteY0" fmla="*/ 882976 h 905570"/>
                              <a:gd name="connsiteX1" fmla="*/ 419100 w 2495550"/>
                              <a:gd name="connsiteY1" fmla="*/ 761206 h 905570"/>
                              <a:gd name="connsiteX2" fmla="*/ 1329198 w 2495550"/>
                              <a:gd name="connsiteY2" fmla="*/ 762 h 905570"/>
                              <a:gd name="connsiteX3" fmla="*/ 2495550 w 2495550"/>
                              <a:gd name="connsiteY3" fmla="*/ 905570 h 905570"/>
                              <a:gd name="connsiteX0" fmla="*/ 0 w 2495550"/>
                              <a:gd name="connsiteY0" fmla="*/ 882407 h 905001"/>
                              <a:gd name="connsiteX1" fmla="*/ 485468 w 2495550"/>
                              <a:gd name="connsiteY1" fmla="*/ 829316 h 905001"/>
                              <a:gd name="connsiteX2" fmla="*/ 1329198 w 2495550"/>
                              <a:gd name="connsiteY2" fmla="*/ 193 h 905001"/>
                              <a:gd name="connsiteX3" fmla="*/ 2495550 w 2495550"/>
                              <a:gd name="connsiteY3" fmla="*/ 905001 h 905001"/>
                              <a:gd name="connsiteX0" fmla="*/ 0 w 2495550"/>
                              <a:gd name="connsiteY0" fmla="*/ 882413 h 905007"/>
                              <a:gd name="connsiteX1" fmla="*/ 485468 w 2495550"/>
                              <a:gd name="connsiteY1" fmla="*/ 829322 h 905007"/>
                              <a:gd name="connsiteX2" fmla="*/ 1329198 w 2495550"/>
                              <a:gd name="connsiteY2" fmla="*/ 199 h 905007"/>
                              <a:gd name="connsiteX3" fmla="*/ 2495550 w 2495550"/>
                              <a:gd name="connsiteY3" fmla="*/ 905007 h 905007"/>
                              <a:gd name="connsiteX0" fmla="*/ 0 w 2495550"/>
                              <a:gd name="connsiteY0" fmla="*/ 882257 h 904851"/>
                              <a:gd name="connsiteX1" fmla="*/ 485468 w 2495550"/>
                              <a:gd name="connsiteY1" fmla="*/ 829166 h 904851"/>
                              <a:gd name="connsiteX2" fmla="*/ 1329198 w 2495550"/>
                              <a:gd name="connsiteY2" fmla="*/ 43 h 904851"/>
                              <a:gd name="connsiteX3" fmla="*/ 2495550 w 2495550"/>
                              <a:gd name="connsiteY3" fmla="*/ 904851 h 904851"/>
                              <a:gd name="connsiteX0" fmla="*/ 0 w 2495550"/>
                              <a:gd name="connsiteY0" fmla="*/ 882216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82216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899374"/>
                              <a:gd name="connsiteX1" fmla="*/ 485468 w 2495550"/>
                              <a:gd name="connsiteY1" fmla="*/ 829125 h 899374"/>
                              <a:gd name="connsiteX2" fmla="*/ 1329198 w 2495550"/>
                              <a:gd name="connsiteY2" fmla="*/ 2 h 899374"/>
                              <a:gd name="connsiteX3" fmla="*/ 2495550 w 2495550"/>
                              <a:gd name="connsiteY3" fmla="*/ 899374 h 899374"/>
                              <a:gd name="connsiteX0" fmla="*/ 0 w 2495550"/>
                              <a:gd name="connsiteY0" fmla="*/ 895952 h 899374"/>
                              <a:gd name="connsiteX1" fmla="*/ 485468 w 2495550"/>
                              <a:gd name="connsiteY1" fmla="*/ 829125 h 899374"/>
                              <a:gd name="connsiteX2" fmla="*/ 1329198 w 2495550"/>
                              <a:gd name="connsiteY2" fmla="*/ 2 h 899374"/>
                              <a:gd name="connsiteX3" fmla="*/ 2495550 w 2495550"/>
                              <a:gd name="connsiteY3" fmla="*/ 899374 h 899374"/>
                              <a:gd name="connsiteX0" fmla="*/ 0 w 2495550"/>
                              <a:gd name="connsiteY0" fmla="*/ 885081 h 888503"/>
                              <a:gd name="connsiteX1" fmla="*/ 485468 w 2495550"/>
                              <a:gd name="connsiteY1" fmla="*/ 818254 h 888503"/>
                              <a:gd name="connsiteX2" fmla="*/ 1339246 w 2495550"/>
                              <a:gd name="connsiteY2" fmla="*/ 3 h 888503"/>
                              <a:gd name="connsiteX3" fmla="*/ 2495550 w 2495550"/>
                              <a:gd name="connsiteY3" fmla="*/ 888503 h 888503"/>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5080"/>
                              <a:gd name="connsiteX1" fmla="*/ 1339246 w 2495550"/>
                              <a:gd name="connsiteY1" fmla="*/ 2 h 885080"/>
                              <a:gd name="connsiteX2" fmla="*/ 2495550 w 2495550"/>
                              <a:gd name="connsiteY2" fmla="*/ 883067 h 885080"/>
                              <a:gd name="connsiteX0" fmla="*/ 0 w 2495550"/>
                              <a:gd name="connsiteY0" fmla="*/ 885080 h 885080"/>
                              <a:gd name="connsiteX1" fmla="*/ 1339246 w 2495550"/>
                              <a:gd name="connsiteY1" fmla="*/ 2 h 885080"/>
                              <a:gd name="connsiteX2" fmla="*/ 2495550 w 2495550"/>
                              <a:gd name="connsiteY2" fmla="*/ 883067 h 885080"/>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624 h 890624"/>
                              <a:gd name="connsiteX1" fmla="*/ 1319149 w 2475453"/>
                              <a:gd name="connsiteY1" fmla="*/ 110 h 890624"/>
                              <a:gd name="connsiteX2" fmla="*/ 2475453 w 2475453"/>
                              <a:gd name="connsiteY2" fmla="*/ 883175 h 890624"/>
                              <a:gd name="connsiteX0" fmla="*/ 0 w 2475453"/>
                              <a:gd name="connsiteY0" fmla="*/ 892156 h 892156"/>
                              <a:gd name="connsiteX1" fmla="*/ 736939 w 2475453"/>
                              <a:gd name="connsiteY1" fmla="*/ 670577 h 892156"/>
                              <a:gd name="connsiteX2" fmla="*/ 1319149 w 2475453"/>
                              <a:gd name="connsiteY2" fmla="*/ 1642 h 892156"/>
                              <a:gd name="connsiteX3" fmla="*/ 2475453 w 2475453"/>
                              <a:gd name="connsiteY3" fmla="*/ 884707 h 892156"/>
                              <a:gd name="connsiteX0" fmla="*/ 0 w 2475453"/>
                              <a:gd name="connsiteY0" fmla="*/ 892236 h 892236"/>
                              <a:gd name="connsiteX1" fmla="*/ 701770 w 2475453"/>
                              <a:gd name="connsiteY1" fmla="*/ 643481 h 892236"/>
                              <a:gd name="connsiteX2" fmla="*/ 1319149 w 2475453"/>
                              <a:gd name="connsiteY2" fmla="*/ 1722 h 892236"/>
                              <a:gd name="connsiteX3" fmla="*/ 2475453 w 2475453"/>
                              <a:gd name="connsiteY3" fmla="*/ 884787 h 892236"/>
                              <a:gd name="connsiteX0" fmla="*/ 0 w 2475453"/>
                              <a:gd name="connsiteY0" fmla="*/ 892699 h 892699"/>
                              <a:gd name="connsiteX1" fmla="*/ 701770 w 2475453"/>
                              <a:gd name="connsiteY1" fmla="*/ 643944 h 892699"/>
                              <a:gd name="connsiteX2" fmla="*/ 1319149 w 2475453"/>
                              <a:gd name="connsiteY2" fmla="*/ 2185 h 892699"/>
                              <a:gd name="connsiteX3" fmla="*/ 2475453 w 2475453"/>
                              <a:gd name="connsiteY3" fmla="*/ 885250 h 892699"/>
                              <a:gd name="connsiteX0" fmla="*/ 0 w 2475453"/>
                              <a:gd name="connsiteY0" fmla="*/ 890516 h 890516"/>
                              <a:gd name="connsiteX1" fmla="*/ 701770 w 2475453"/>
                              <a:gd name="connsiteY1" fmla="*/ 641761 h 890516"/>
                              <a:gd name="connsiteX2" fmla="*/ 1319149 w 2475453"/>
                              <a:gd name="connsiteY2" fmla="*/ 2 h 890516"/>
                              <a:gd name="connsiteX3" fmla="*/ 2475453 w 2475453"/>
                              <a:gd name="connsiteY3" fmla="*/ 883067 h 890516"/>
                              <a:gd name="connsiteX0" fmla="*/ 0 w 2475453"/>
                              <a:gd name="connsiteY0" fmla="*/ 890516 h 890516"/>
                              <a:gd name="connsiteX1" fmla="*/ 721867 w 2475453"/>
                              <a:gd name="connsiteY1" fmla="*/ 647196 h 890516"/>
                              <a:gd name="connsiteX2" fmla="*/ 1319149 w 2475453"/>
                              <a:gd name="connsiteY2" fmla="*/ 2 h 890516"/>
                              <a:gd name="connsiteX3" fmla="*/ 2475453 w 2475453"/>
                              <a:gd name="connsiteY3" fmla="*/ 883067 h 890516"/>
                              <a:gd name="connsiteX0" fmla="*/ 0 w 2475453"/>
                              <a:gd name="connsiteY0" fmla="*/ 891195 h 891195"/>
                              <a:gd name="connsiteX1" fmla="*/ 721867 w 2475453"/>
                              <a:gd name="connsiteY1" fmla="*/ 647875 h 891195"/>
                              <a:gd name="connsiteX2" fmla="*/ 1319149 w 2475453"/>
                              <a:gd name="connsiteY2" fmla="*/ 681 h 891195"/>
                              <a:gd name="connsiteX3" fmla="*/ 2475453 w 2475453"/>
                              <a:gd name="connsiteY3" fmla="*/ 883746 h 891195"/>
                              <a:gd name="connsiteX0" fmla="*/ 0 w 2475453"/>
                              <a:gd name="connsiteY0" fmla="*/ 891204 h 891204"/>
                              <a:gd name="connsiteX1" fmla="*/ 716843 w 2475453"/>
                              <a:gd name="connsiteY1" fmla="*/ 642449 h 891204"/>
                              <a:gd name="connsiteX2" fmla="*/ 1319149 w 2475453"/>
                              <a:gd name="connsiteY2" fmla="*/ 690 h 891204"/>
                              <a:gd name="connsiteX3" fmla="*/ 2475453 w 2475453"/>
                              <a:gd name="connsiteY3" fmla="*/ 883755 h 891204"/>
                              <a:gd name="connsiteX0" fmla="*/ 0 w 2475453"/>
                              <a:gd name="connsiteY0" fmla="*/ 891204 h 891204"/>
                              <a:gd name="connsiteX1" fmla="*/ 716843 w 2475453"/>
                              <a:gd name="connsiteY1" fmla="*/ 642449 h 891204"/>
                              <a:gd name="connsiteX2" fmla="*/ 1319149 w 2475453"/>
                              <a:gd name="connsiteY2" fmla="*/ 690 h 891204"/>
                              <a:gd name="connsiteX3" fmla="*/ 2475453 w 2475453"/>
                              <a:gd name="connsiteY3" fmla="*/ 883755 h 891204"/>
                              <a:gd name="connsiteX0" fmla="*/ 0 w 2486673"/>
                              <a:gd name="connsiteY0" fmla="*/ 891204 h 891204"/>
                              <a:gd name="connsiteX1" fmla="*/ 716843 w 2486673"/>
                              <a:gd name="connsiteY1" fmla="*/ 642449 h 891204"/>
                              <a:gd name="connsiteX2" fmla="*/ 1319149 w 2486673"/>
                              <a:gd name="connsiteY2" fmla="*/ 690 h 891204"/>
                              <a:gd name="connsiteX3" fmla="*/ 2486673 w 2486673"/>
                              <a:gd name="connsiteY3" fmla="*/ 883755 h 891204"/>
                            </a:gdLst>
                            <a:ahLst/>
                            <a:cxnLst>
                              <a:cxn ang="0">
                                <a:pos x="connsiteX0" y="connsiteY0"/>
                              </a:cxn>
                              <a:cxn ang="0">
                                <a:pos x="connsiteX1" y="connsiteY1"/>
                              </a:cxn>
                              <a:cxn ang="0">
                                <a:pos x="connsiteX2" y="connsiteY2"/>
                              </a:cxn>
                              <a:cxn ang="0">
                                <a:pos x="connsiteX3" y="connsiteY3"/>
                              </a:cxn>
                            </a:cxnLst>
                            <a:rect l="l" t="t" r="r" b="b"/>
                            <a:pathLst>
                              <a:path w="2486673" h="891204">
                                <a:moveTo>
                                  <a:pt x="0" y="891204"/>
                                </a:moveTo>
                                <a:cubicBezTo>
                                  <a:pt x="122823" y="854274"/>
                                  <a:pt x="401526" y="953929"/>
                                  <a:pt x="716843" y="642449"/>
                                </a:cubicBezTo>
                                <a:cubicBezTo>
                                  <a:pt x="971871" y="374452"/>
                                  <a:pt x="1104760" y="-18691"/>
                                  <a:pt x="1319149" y="690"/>
                                </a:cubicBezTo>
                                <a:cubicBezTo>
                                  <a:pt x="1659423" y="-542"/>
                                  <a:pt x="1741702" y="880442"/>
                                  <a:pt x="2486673" y="883755"/>
                                </a:cubicBezTo>
                              </a:path>
                            </a:pathLst>
                          </a:custGeom>
                          <a:noFill/>
                          <a:ln w="12700" cap="flat" cmpd="sng" algn="ctr">
                            <a:solidFill>
                              <a:sysClr val="windowText" lastClr="000000"/>
                            </a:solidFill>
                            <a:prstDash val="solid"/>
                            <a:miter lim="800000"/>
                          </a:ln>
                          <a:effectLst/>
                        </wps:spPr>
                        <wps:bodyPr rtlCol="0" anchor="ctr"/>
                      </wps:wsp>
                      <wps:wsp>
                        <wps:cNvPr id="1362" name="Ellipse 1362">
                          <a:extLst/>
                        </wps:cNvPr>
                        <wps:cNvSpPr/>
                        <wps:spPr>
                          <a:xfrm>
                            <a:off x="2518914" y="5234273"/>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63" name="Ellipse 1363">
                          <a:extLst/>
                        </wps:cNvPr>
                        <wps:cNvSpPr/>
                        <wps:spPr>
                          <a:xfrm>
                            <a:off x="3358132" y="5237905"/>
                            <a:ext cx="91440" cy="88491"/>
                          </a:xfrm>
                          <a:prstGeom prst="ellipse">
                            <a:avLst/>
                          </a:prstGeom>
                          <a:solidFill>
                            <a:sysClr val="windowText" lastClr="000000">
                              <a:lumMod val="50000"/>
                              <a:lumOff val="50000"/>
                            </a:sysClr>
                          </a:solidFill>
                          <a:ln w="6350" cap="flat" cmpd="sng" algn="ctr">
                            <a:solidFill>
                              <a:sysClr val="windowText" lastClr="000000"/>
                            </a:solidFill>
                            <a:prstDash val="solid"/>
                            <a:miter lim="800000"/>
                          </a:ln>
                          <a:effectLst/>
                        </wps:spPr>
                        <wps:bodyPr rtlCol="0" anchor="ctr"/>
                      </wps:wsp>
                      <wps:wsp>
                        <wps:cNvPr id="1364" name="Textfeld 146">
                          <a:extLst/>
                        </wps:cNvPr>
                        <wps:cNvSpPr txBox="1"/>
                        <wps:spPr>
                          <a:xfrm>
                            <a:off x="2434931" y="6441004"/>
                            <a:ext cx="1323340" cy="485775"/>
                          </a:xfrm>
                          <a:prstGeom prst="rect">
                            <a:avLst/>
                          </a:prstGeom>
                          <a:noFill/>
                        </wps:spPr>
                        <wps:txbx>
                          <w:txbxContent>
                            <w:p w14:paraId="4A47E62F"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Normal distribution curve of the raw mean values</w:t>
                              </w:r>
                            </w:p>
                          </w:txbxContent>
                        </wps:txbx>
                        <wps:bodyPr wrap="square" rtlCol="0">
                          <a:spAutoFit/>
                        </wps:bodyPr>
                      </wps:wsp>
                      <wps:wsp>
                        <wps:cNvPr id="1365" name="Rechteck 1365">
                          <a:extLst/>
                        </wps:cNvPr>
                        <wps:cNvSpPr/>
                        <wps:spPr>
                          <a:xfrm>
                            <a:off x="9525" y="6438302"/>
                            <a:ext cx="5934073" cy="504960"/>
                          </a:xfrm>
                          <a:prstGeom prst="rect">
                            <a:avLst/>
                          </a:prstGeom>
                          <a:noFill/>
                          <a:ln w="6350" cap="flat" cmpd="sng" algn="ctr">
                            <a:solidFill>
                              <a:sysClr val="windowText" lastClr="000000"/>
                            </a:solidFill>
                            <a:prstDash val="solid"/>
                            <a:miter lim="800000"/>
                          </a:ln>
                          <a:effectLst/>
                        </wps:spPr>
                        <wps:bodyPr rtlCol="0" anchor="ctr"/>
                      </wps:wsp>
                      <wpg:grpSp>
                        <wpg:cNvPr id="1366" name="Gruppieren 1366">
                          <a:extLst/>
                        </wpg:cNvPr>
                        <wpg:cNvGrpSpPr/>
                        <wpg:grpSpPr>
                          <a:xfrm>
                            <a:off x="183791" y="6567449"/>
                            <a:ext cx="244651" cy="153366"/>
                            <a:chOff x="183791" y="6567449"/>
                            <a:chExt cx="1228625" cy="724328"/>
                          </a:xfrm>
                        </wpg:grpSpPr>
                        <wps:wsp>
                          <wps:cNvPr id="1367" name="Rechteck 1367">
                            <a:extLst/>
                          </wps:cNvPr>
                          <wps:cNvSpPr/>
                          <wps:spPr>
                            <a:xfrm>
                              <a:off x="183791" y="6809046"/>
                              <a:ext cx="393192" cy="482730"/>
                            </a:xfrm>
                            <a:prstGeom prst="rect">
                              <a:avLst/>
                            </a:prstGeom>
                            <a:solidFill>
                              <a:sysClr val="window" lastClr="FFFFFF">
                                <a:lumMod val="75000"/>
                              </a:sysClr>
                            </a:solidFill>
                            <a:ln w="12700" cap="flat" cmpd="sng" algn="ctr">
                              <a:noFill/>
                              <a:prstDash val="solid"/>
                              <a:miter lim="800000"/>
                            </a:ln>
                            <a:effectLst/>
                          </wps:spPr>
                          <wps:bodyPr rtlCol="0" anchor="ctr"/>
                        </wps:wsp>
                        <wps:wsp>
                          <wps:cNvPr id="1368" name="Rechteck 1368">
                            <a:extLst/>
                          </wps:cNvPr>
                          <wps:cNvSpPr/>
                          <wps:spPr>
                            <a:xfrm>
                              <a:off x="603114" y="6567449"/>
                              <a:ext cx="393192" cy="724327"/>
                            </a:xfrm>
                            <a:prstGeom prst="rect">
                              <a:avLst/>
                            </a:prstGeom>
                            <a:solidFill>
                              <a:sysClr val="window" lastClr="FFFFFF">
                                <a:lumMod val="75000"/>
                              </a:sysClr>
                            </a:solidFill>
                            <a:ln w="12700" cap="flat" cmpd="sng" algn="ctr">
                              <a:noFill/>
                              <a:prstDash val="solid"/>
                              <a:miter lim="800000"/>
                            </a:ln>
                            <a:effectLst/>
                          </wps:spPr>
                          <wps:bodyPr rtlCol="0" anchor="ctr"/>
                        </wps:wsp>
                        <wps:wsp>
                          <wps:cNvPr id="1369" name="Rechteck 1369">
                            <a:extLst/>
                          </wps:cNvPr>
                          <wps:cNvSpPr/>
                          <wps:spPr>
                            <a:xfrm>
                              <a:off x="1019224" y="6922495"/>
                              <a:ext cx="393192" cy="369282"/>
                            </a:xfrm>
                            <a:prstGeom prst="rect">
                              <a:avLst/>
                            </a:prstGeom>
                            <a:solidFill>
                              <a:sysClr val="window" lastClr="FFFFFF">
                                <a:lumMod val="75000"/>
                              </a:sysClr>
                            </a:solidFill>
                            <a:ln w="12700" cap="flat" cmpd="sng" algn="ctr">
                              <a:noFill/>
                              <a:prstDash val="solid"/>
                              <a:miter lim="800000"/>
                            </a:ln>
                            <a:effectLst/>
                          </wps:spPr>
                          <wps:bodyPr rtlCol="0" anchor="ctr"/>
                        </wps:wsp>
                      </wpg:grpSp>
                      <wps:wsp>
                        <wps:cNvPr id="1370" name="Textfeld 152">
                          <a:extLst/>
                        </wps:cNvPr>
                        <wps:cNvSpPr txBox="1"/>
                        <wps:spPr>
                          <a:xfrm>
                            <a:off x="516939" y="6441004"/>
                            <a:ext cx="1268730" cy="485775"/>
                          </a:xfrm>
                          <a:prstGeom prst="rect">
                            <a:avLst/>
                          </a:prstGeom>
                          <a:noFill/>
                        </wps:spPr>
                        <wps:txbx>
                          <w:txbxContent>
                            <w:p w14:paraId="67C25E53"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Frequency distribution of the raw mean values</w:t>
                              </w:r>
                            </w:p>
                          </w:txbxContent>
                        </wps:txbx>
                        <wps:bodyPr wrap="square" rtlCol="0">
                          <a:spAutoFit/>
                        </wps:bodyPr>
                      </wps:wsp>
                      <wps:wsp>
                        <wps:cNvPr id="1371" name="Freihandform: Form 1371">
                          <a:extLst/>
                        </wps:cNvPr>
                        <wps:cNvSpPr/>
                        <wps:spPr>
                          <a:xfrm>
                            <a:off x="2114940" y="6583753"/>
                            <a:ext cx="274372" cy="159331"/>
                          </a:xfrm>
                          <a:custGeom>
                            <a:avLst/>
                            <a:gdLst>
                              <a:gd name="connsiteX0" fmla="*/ 0 w 2495550"/>
                              <a:gd name="connsiteY0" fmla="*/ 889007 h 901707"/>
                              <a:gd name="connsiteX1" fmla="*/ 1403350 w 2495550"/>
                              <a:gd name="connsiteY1" fmla="*/ 7 h 901707"/>
                              <a:gd name="connsiteX2" fmla="*/ 2495550 w 2495550"/>
                              <a:gd name="connsiteY2" fmla="*/ 901707 h 90170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89117 h 901817"/>
                              <a:gd name="connsiteX1" fmla="*/ 1403350 w 2495550"/>
                              <a:gd name="connsiteY1" fmla="*/ 117 h 901817"/>
                              <a:gd name="connsiteX2" fmla="*/ 2495550 w 2495550"/>
                              <a:gd name="connsiteY2" fmla="*/ 901817 h 901817"/>
                              <a:gd name="connsiteX0" fmla="*/ 0 w 2495550"/>
                              <a:gd name="connsiteY0" fmla="*/ 876421 h 889121"/>
                              <a:gd name="connsiteX1" fmla="*/ 1422400 w 2495550"/>
                              <a:gd name="connsiteY1" fmla="*/ 121 h 889121"/>
                              <a:gd name="connsiteX2" fmla="*/ 2495550 w 2495550"/>
                              <a:gd name="connsiteY2" fmla="*/ 889121 h 8891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421 h 876421"/>
                              <a:gd name="connsiteX1" fmla="*/ 1422400 w 2508250"/>
                              <a:gd name="connsiteY1" fmla="*/ 121 h 876421"/>
                              <a:gd name="connsiteX2" fmla="*/ 2508250 w 2508250"/>
                              <a:gd name="connsiteY2" fmla="*/ 863721 h 876421"/>
                              <a:gd name="connsiteX0" fmla="*/ 0 w 2508250"/>
                              <a:gd name="connsiteY0" fmla="*/ 876300 h 876300"/>
                              <a:gd name="connsiteX1" fmla="*/ 1422400 w 2508250"/>
                              <a:gd name="connsiteY1" fmla="*/ 0 h 876300"/>
                              <a:gd name="connsiteX2" fmla="*/ 2508250 w 2508250"/>
                              <a:gd name="connsiteY2" fmla="*/ 863600 h 876300"/>
                              <a:gd name="connsiteX0" fmla="*/ 0 w 2508250"/>
                              <a:gd name="connsiteY0" fmla="*/ 876300 h 877890"/>
                              <a:gd name="connsiteX1" fmla="*/ 1422400 w 2508250"/>
                              <a:gd name="connsiteY1" fmla="*/ 0 h 877890"/>
                              <a:gd name="connsiteX2" fmla="*/ 2508250 w 2508250"/>
                              <a:gd name="connsiteY2" fmla="*/ 863600 h 877890"/>
                              <a:gd name="connsiteX0" fmla="*/ 0 w 2508250"/>
                              <a:gd name="connsiteY0" fmla="*/ 877181 h 878618"/>
                              <a:gd name="connsiteX1" fmla="*/ 1422400 w 2508250"/>
                              <a:gd name="connsiteY1" fmla="*/ 881 h 878618"/>
                              <a:gd name="connsiteX2" fmla="*/ 2508250 w 2508250"/>
                              <a:gd name="connsiteY2" fmla="*/ 864481 h 878618"/>
                              <a:gd name="connsiteX0" fmla="*/ 0 w 2508250"/>
                              <a:gd name="connsiteY0" fmla="*/ 877123 h 885877"/>
                              <a:gd name="connsiteX1" fmla="*/ 1422400 w 2508250"/>
                              <a:gd name="connsiteY1" fmla="*/ 823 h 885877"/>
                              <a:gd name="connsiteX2" fmla="*/ 2508250 w 2508250"/>
                              <a:gd name="connsiteY2" fmla="*/ 864423 h 885877"/>
                              <a:gd name="connsiteX0" fmla="*/ 0 w 2508250"/>
                              <a:gd name="connsiteY0" fmla="*/ 876300 h 886109"/>
                              <a:gd name="connsiteX1" fmla="*/ 1422400 w 2508250"/>
                              <a:gd name="connsiteY1" fmla="*/ 0 h 886109"/>
                              <a:gd name="connsiteX2" fmla="*/ 2508250 w 2508250"/>
                              <a:gd name="connsiteY2" fmla="*/ 863600 h 886109"/>
                              <a:gd name="connsiteX0" fmla="*/ 0 w 2508250"/>
                              <a:gd name="connsiteY0" fmla="*/ 876300 h 885137"/>
                              <a:gd name="connsiteX1" fmla="*/ 1422400 w 2508250"/>
                              <a:gd name="connsiteY1" fmla="*/ 0 h 885137"/>
                              <a:gd name="connsiteX2" fmla="*/ 2508250 w 2508250"/>
                              <a:gd name="connsiteY2" fmla="*/ 863600 h 885137"/>
                              <a:gd name="connsiteX0" fmla="*/ 0 w 2508250"/>
                              <a:gd name="connsiteY0" fmla="*/ 889000 h 897723"/>
                              <a:gd name="connsiteX1" fmla="*/ 1403350 w 2508250"/>
                              <a:gd name="connsiteY1" fmla="*/ 0 h 897723"/>
                              <a:gd name="connsiteX2" fmla="*/ 2508250 w 2508250"/>
                              <a:gd name="connsiteY2" fmla="*/ 876300 h 897723"/>
                              <a:gd name="connsiteX0" fmla="*/ 0 w 2508250"/>
                              <a:gd name="connsiteY0" fmla="*/ 882650 h 891429"/>
                              <a:gd name="connsiteX1" fmla="*/ 1403350 w 2508250"/>
                              <a:gd name="connsiteY1" fmla="*/ 0 h 891429"/>
                              <a:gd name="connsiteX2" fmla="*/ 2508250 w 2508250"/>
                              <a:gd name="connsiteY2" fmla="*/ 869950 h 891429"/>
                              <a:gd name="connsiteX0" fmla="*/ 0 w 2508250"/>
                              <a:gd name="connsiteY0" fmla="*/ 882650 h 886542"/>
                              <a:gd name="connsiteX1" fmla="*/ 1403350 w 2508250"/>
                              <a:gd name="connsiteY1" fmla="*/ 0 h 886542"/>
                              <a:gd name="connsiteX2" fmla="*/ 2508250 w 2508250"/>
                              <a:gd name="connsiteY2" fmla="*/ 869950 h 886542"/>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2650"/>
                              <a:gd name="connsiteX1" fmla="*/ 1403350 w 2508250"/>
                              <a:gd name="connsiteY1" fmla="*/ 0 h 882650"/>
                              <a:gd name="connsiteX2" fmla="*/ 2508250 w 2508250"/>
                              <a:gd name="connsiteY2" fmla="*/ 869950 h 882650"/>
                              <a:gd name="connsiteX0" fmla="*/ 0 w 2508250"/>
                              <a:gd name="connsiteY0" fmla="*/ 882650 h 889074"/>
                              <a:gd name="connsiteX1" fmla="*/ 1403350 w 2508250"/>
                              <a:gd name="connsiteY1" fmla="*/ 0 h 889074"/>
                              <a:gd name="connsiteX2" fmla="*/ 2508250 w 2508250"/>
                              <a:gd name="connsiteY2" fmla="*/ 869950 h 889074"/>
                              <a:gd name="connsiteX0" fmla="*/ 0 w 2508250"/>
                              <a:gd name="connsiteY0" fmla="*/ 882650 h 890003"/>
                              <a:gd name="connsiteX1" fmla="*/ 1403350 w 2508250"/>
                              <a:gd name="connsiteY1" fmla="*/ 0 h 890003"/>
                              <a:gd name="connsiteX2" fmla="*/ 2508250 w 2508250"/>
                              <a:gd name="connsiteY2" fmla="*/ 869950 h 890003"/>
                              <a:gd name="connsiteX0" fmla="*/ 0 w 2508250"/>
                              <a:gd name="connsiteY0" fmla="*/ 882650 h 890930"/>
                              <a:gd name="connsiteX1" fmla="*/ 1403350 w 2508250"/>
                              <a:gd name="connsiteY1" fmla="*/ 0 h 890930"/>
                              <a:gd name="connsiteX2" fmla="*/ 2508250 w 2508250"/>
                              <a:gd name="connsiteY2" fmla="*/ 869950 h 890930"/>
                              <a:gd name="connsiteX0" fmla="*/ 0 w 2228850"/>
                              <a:gd name="connsiteY0" fmla="*/ 895350 h 903517"/>
                              <a:gd name="connsiteX1" fmla="*/ 1123950 w 2228850"/>
                              <a:gd name="connsiteY1" fmla="*/ 0 h 903517"/>
                              <a:gd name="connsiteX2" fmla="*/ 2228850 w 2228850"/>
                              <a:gd name="connsiteY2" fmla="*/ 869950 h 903517"/>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239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28850"/>
                              <a:gd name="connsiteY0" fmla="*/ 895350 h 895350"/>
                              <a:gd name="connsiteX1" fmla="*/ 1136650 w 2228850"/>
                              <a:gd name="connsiteY1" fmla="*/ 0 h 895350"/>
                              <a:gd name="connsiteX2" fmla="*/ 2228850 w 2228850"/>
                              <a:gd name="connsiteY2" fmla="*/ 869950 h 89535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6300 h 876300"/>
                              <a:gd name="connsiteX1" fmla="*/ 1123950 w 2216150"/>
                              <a:gd name="connsiteY1" fmla="*/ 0 h 876300"/>
                              <a:gd name="connsiteX2" fmla="*/ 2216150 w 2216150"/>
                              <a:gd name="connsiteY2" fmla="*/ 869950 h 876300"/>
                              <a:gd name="connsiteX0" fmla="*/ 0 w 2216150"/>
                              <a:gd name="connsiteY0" fmla="*/ 878531 h 878531"/>
                              <a:gd name="connsiteX1" fmla="*/ 1123950 w 2216150"/>
                              <a:gd name="connsiteY1" fmla="*/ 2231 h 878531"/>
                              <a:gd name="connsiteX2" fmla="*/ 2216150 w 2216150"/>
                              <a:gd name="connsiteY2" fmla="*/ 872181 h 878531"/>
                              <a:gd name="connsiteX0" fmla="*/ 0 w 2216150"/>
                              <a:gd name="connsiteY0" fmla="*/ 876323 h 876323"/>
                              <a:gd name="connsiteX1" fmla="*/ 1123950 w 2216150"/>
                              <a:gd name="connsiteY1" fmla="*/ 23 h 876323"/>
                              <a:gd name="connsiteX2" fmla="*/ 2216150 w 2216150"/>
                              <a:gd name="connsiteY2" fmla="*/ 869973 h 876323"/>
                              <a:gd name="connsiteX0" fmla="*/ 0 w 2216150"/>
                              <a:gd name="connsiteY0" fmla="*/ 876365 h 876365"/>
                              <a:gd name="connsiteX1" fmla="*/ 1123950 w 2216150"/>
                              <a:gd name="connsiteY1" fmla="*/ 65 h 876365"/>
                              <a:gd name="connsiteX2" fmla="*/ 2216150 w 2216150"/>
                              <a:gd name="connsiteY2" fmla="*/ 870015 h 876365"/>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4 h 908514"/>
                              <a:gd name="connsiteX1" fmla="*/ 196850 w 2216150"/>
                              <a:gd name="connsiteY1" fmla="*/ 831893 h 908514"/>
                              <a:gd name="connsiteX2" fmla="*/ 1123950 w 2216150"/>
                              <a:gd name="connsiteY2" fmla="*/ 44 h 908514"/>
                              <a:gd name="connsiteX3" fmla="*/ 2216150 w 2216150"/>
                              <a:gd name="connsiteY3" fmla="*/ 869994 h 908514"/>
                              <a:gd name="connsiteX0" fmla="*/ 0 w 2216150"/>
                              <a:gd name="connsiteY0" fmla="*/ 876340 h 882294"/>
                              <a:gd name="connsiteX1" fmla="*/ 196850 w 2216150"/>
                              <a:gd name="connsiteY1" fmla="*/ 831889 h 882294"/>
                              <a:gd name="connsiteX2" fmla="*/ 1123950 w 2216150"/>
                              <a:gd name="connsiteY2" fmla="*/ 40 h 882294"/>
                              <a:gd name="connsiteX3" fmla="*/ 2216150 w 2216150"/>
                              <a:gd name="connsiteY3" fmla="*/ 869990 h 882294"/>
                              <a:gd name="connsiteX0" fmla="*/ 0 w 2527300"/>
                              <a:gd name="connsiteY0" fmla="*/ 895393 h 917362"/>
                              <a:gd name="connsiteX1" fmla="*/ 508000 w 2527300"/>
                              <a:gd name="connsiteY1" fmla="*/ 831892 h 917362"/>
                              <a:gd name="connsiteX2" fmla="*/ 1435100 w 2527300"/>
                              <a:gd name="connsiteY2" fmla="*/ 43 h 917362"/>
                              <a:gd name="connsiteX3" fmla="*/ 2527300 w 2527300"/>
                              <a:gd name="connsiteY3" fmla="*/ 869993 h 917362"/>
                              <a:gd name="connsiteX0" fmla="*/ 0 w 2133600"/>
                              <a:gd name="connsiteY0" fmla="*/ 685842 h 869992"/>
                              <a:gd name="connsiteX1" fmla="*/ 114300 w 2133600"/>
                              <a:gd name="connsiteY1" fmla="*/ 831891 h 869992"/>
                              <a:gd name="connsiteX2" fmla="*/ 1041400 w 2133600"/>
                              <a:gd name="connsiteY2" fmla="*/ 42 h 869992"/>
                              <a:gd name="connsiteX3" fmla="*/ 2133600 w 2133600"/>
                              <a:gd name="connsiteY3" fmla="*/ 869992 h 869992"/>
                              <a:gd name="connsiteX0" fmla="*/ 0 w 2381250"/>
                              <a:gd name="connsiteY0" fmla="*/ 819192 h 887970"/>
                              <a:gd name="connsiteX1" fmla="*/ 361950 w 2381250"/>
                              <a:gd name="connsiteY1" fmla="*/ 831891 h 887970"/>
                              <a:gd name="connsiteX2" fmla="*/ 1289050 w 2381250"/>
                              <a:gd name="connsiteY2" fmla="*/ 42 h 887970"/>
                              <a:gd name="connsiteX3" fmla="*/ 2381250 w 2381250"/>
                              <a:gd name="connsiteY3" fmla="*/ 869992 h 887970"/>
                              <a:gd name="connsiteX0" fmla="*/ 0 w 2381250"/>
                              <a:gd name="connsiteY0" fmla="*/ 819192 h 871406"/>
                              <a:gd name="connsiteX1" fmla="*/ 361950 w 2381250"/>
                              <a:gd name="connsiteY1" fmla="*/ 831891 h 871406"/>
                              <a:gd name="connsiteX2" fmla="*/ 1289050 w 2381250"/>
                              <a:gd name="connsiteY2" fmla="*/ 42 h 871406"/>
                              <a:gd name="connsiteX3" fmla="*/ 2381250 w 2381250"/>
                              <a:gd name="connsiteY3" fmla="*/ 869992 h 871406"/>
                              <a:gd name="connsiteX0" fmla="*/ 0 w 2501900"/>
                              <a:gd name="connsiteY0" fmla="*/ 882693 h 885078"/>
                              <a:gd name="connsiteX1" fmla="*/ 482600 w 2501900"/>
                              <a:gd name="connsiteY1" fmla="*/ 831892 h 885078"/>
                              <a:gd name="connsiteX2" fmla="*/ 1409700 w 2501900"/>
                              <a:gd name="connsiteY2" fmla="*/ 43 h 885078"/>
                              <a:gd name="connsiteX3" fmla="*/ 2501900 w 2501900"/>
                              <a:gd name="connsiteY3" fmla="*/ 869993 h 885078"/>
                              <a:gd name="connsiteX0" fmla="*/ 0 w 2501900"/>
                              <a:gd name="connsiteY0" fmla="*/ 882693 h 905726"/>
                              <a:gd name="connsiteX1" fmla="*/ 482600 w 2501900"/>
                              <a:gd name="connsiteY1" fmla="*/ 831892 h 905726"/>
                              <a:gd name="connsiteX2" fmla="*/ 1409700 w 2501900"/>
                              <a:gd name="connsiteY2" fmla="*/ 43 h 905726"/>
                              <a:gd name="connsiteX3" fmla="*/ 2501900 w 2501900"/>
                              <a:gd name="connsiteY3" fmla="*/ 869993 h 905726"/>
                              <a:gd name="connsiteX0" fmla="*/ 0 w 2508250"/>
                              <a:gd name="connsiteY0" fmla="*/ 882693 h 905726"/>
                              <a:gd name="connsiteX1" fmla="*/ 488950 w 2508250"/>
                              <a:gd name="connsiteY1" fmla="*/ 831892 h 905726"/>
                              <a:gd name="connsiteX2" fmla="*/ 1416050 w 2508250"/>
                              <a:gd name="connsiteY2" fmla="*/ 43 h 905726"/>
                              <a:gd name="connsiteX3" fmla="*/ 2508250 w 2508250"/>
                              <a:gd name="connsiteY3" fmla="*/ 869993 h 905726"/>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0 h 882690"/>
                              <a:gd name="connsiteX1" fmla="*/ 488950 w 2508250"/>
                              <a:gd name="connsiteY1" fmla="*/ 831889 h 882690"/>
                              <a:gd name="connsiteX2" fmla="*/ 1416050 w 2508250"/>
                              <a:gd name="connsiteY2" fmla="*/ 40 h 882690"/>
                              <a:gd name="connsiteX3" fmla="*/ 2508250 w 2508250"/>
                              <a:gd name="connsiteY3" fmla="*/ 869990 h 882690"/>
                              <a:gd name="connsiteX0" fmla="*/ 0 w 2508250"/>
                              <a:gd name="connsiteY0" fmla="*/ 882695 h 882695"/>
                              <a:gd name="connsiteX1" fmla="*/ 488950 w 2508250"/>
                              <a:gd name="connsiteY1" fmla="*/ 831894 h 882695"/>
                              <a:gd name="connsiteX2" fmla="*/ 1416050 w 2508250"/>
                              <a:gd name="connsiteY2" fmla="*/ 45 h 882695"/>
                              <a:gd name="connsiteX3" fmla="*/ 2508250 w 2508250"/>
                              <a:gd name="connsiteY3" fmla="*/ 869995 h 882695"/>
                              <a:gd name="connsiteX0" fmla="*/ 0 w 2508250"/>
                              <a:gd name="connsiteY0" fmla="*/ 882695 h 889351"/>
                              <a:gd name="connsiteX1" fmla="*/ 488950 w 2508250"/>
                              <a:gd name="connsiteY1" fmla="*/ 831894 h 889351"/>
                              <a:gd name="connsiteX2" fmla="*/ 1416050 w 2508250"/>
                              <a:gd name="connsiteY2" fmla="*/ 45 h 889351"/>
                              <a:gd name="connsiteX3" fmla="*/ 2508250 w 2508250"/>
                              <a:gd name="connsiteY3" fmla="*/ 869995 h 889351"/>
                              <a:gd name="connsiteX0" fmla="*/ 0 w 2508250"/>
                              <a:gd name="connsiteY0" fmla="*/ 882695 h 885176"/>
                              <a:gd name="connsiteX1" fmla="*/ 488950 w 2508250"/>
                              <a:gd name="connsiteY1" fmla="*/ 831894 h 885176"/>
                              <a:gd name="connsiteX2" fmla="*/ 1416050 w 2508250"/>
                              <a:gd name="connsiteY2" fmla="*/ 45 h 885176"/>
                              <a:gd name="connsiteX3" fmla="*/ 2508250 w 2508250"/>
                              <a:gd name="connsiteY3" fmla="*/ 869995 h 885176"/>
                              <a:gd name="connsiteX0" fmla="*/ 0 w 2508250"/>
                              <a:gd name="connsiteY0" fmla="*/ 882695 h 885176"/>
                              <a:gd name="connsiteX1" fmla="*/ 501650 w 2508250"/>
                              <a:gd name="connsiteY1" fmla="*/ 831894 h 885176"/>
                              <a:gd name="connsiteX2" fmla="*/ 1416050 w 2508250"/>
                              <a:gd name="connsiteY2" fmla="*/ 45 h 885176"/>
                              <a:gd name="connsiteX3" fmla="*/ 2508250 w 2508250"/>
                              <a:gd name="connsiteY3" fmla="*/ 869995 h 885176"/>
                              <a:gd name="connsiteX0" fmla="*/ 0 w 2508250"/>
                              <a:gd name="connsiteY0" fmla="*/ 876347 h 878828"/>
                              <a:gd name="connsiteX1" fmla="*/ 501650 w 2508250"/>
                              <a:gd name="connsiteY1" fmla="*/ 825546 h 878828"/>
                              <a:gd name="connsiteX2" fmla="*/ 1416050 w 2508250"/>
                              <a:gd name="connsiteY2" fmla="*/ 47 h 878828"/>
                              <a:gd name="connsiteX3" fmla="*/ 2508250 w 250825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347 h 878828"/>
                              <a:gd name="connsiteX1" fmla="*/ 495300 w 2501900"/>
                              <a:gd name="connsiteY1" fmla="*/ 825546 h 878828"/>
                              <a:gd name="connsiteX2" fmla="*/ 1409700 w 2501900"/>
                              <a:gd name="connsiteY2" fmla="*/ 47 h 878828"/>
                              <a:gd name="connsiteX3" fmla="*/ 2501900 w 2501900"/>
                              <a:gd name="connsiteY3" fmla="*/ 863647 h 878828"/>
                              <a:gd name="connsiteX0" fmla="*/ 0 w 2501900"/>
                              <a:gd name="connsiteY0" fmla="*/ 876546 h 876967"/>
                              <a:gd name="connsiteX1" fmla="*/ 508000 w 2501900"/>
                              <a:gd name="connsiteY1" fmla="*/ 778432 h 876967"/>
                              <a:gd name="connsiteX2" fmla="*/ 1409700 w 2501900"/>
                              <a:gd name="connsiteY2" fmla="*/ 246 h 876967"/>
                              <a:gd name="connsiteX3" fmla="*/ 2501900 w 2501900"/>
                              <a:gd name="connsiteY3" fmla="*/ 863846 h 876967"/>
                              <a:gd name="connsiteX0" fmla="*/ 0 w 2495550"/>
                              <a:gd name="connsiteY0" fmla="*/ 882460 h 882837"/>
                              <a:gd name="connsiteX1" fmla="*/ 501650 w 2495550"/>
                              <a:gd name="connsiteY1" fmla="*/ 778432 h 882837"/>
                              <a:gd name="connsiteX2" fmla="*/ 1403350 w 2495550"/>
                              <a:gd name="connsiteY2" fmla="*/ 246 h 882837"/>
                              <a:gd name="connsiteX3" fmla="*/ 2495550 w 2495550"/>
                              <a:gd name="connsiteY3" fmla="*/ 863846 h 882837"/>
                              <a:gd name="connsiteX0" fmla="*/ 0 w 2495550"/>
                              <a:gd name="connsiteY0" fmla="*/ 882426 h 882803"/>
                              <a:gd name="connsiteX1" fmla="*/ 501650 w 2495550"/>
                              <a:gd name="connsiteY1" fmla="*/ 778398 h 882803"/>
                              <a:gd name="connsiteX2" fmla="*/ 1403350 w 2495550"/>
                              <a:gd name="connsiteY2" fmla="*/ 212 h 882803"/>
                              <a:gd name="connsiteX3" fmla="*/ 2495550 w 2495550"/>
                              <a:gd name="connsiteY3" fmla="*/ 863812 h 882803"/>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25 h 882802"/>
                              <a:gd name="connsiteX1" fmla="*/ 501650 w 2495550"/>
                              <a:gd name="connsiteY1" fmla="*/ 778397 h 882802"/>
                              <a:gd name="connsiteX2" fmla="*/ 1403350 w 2495550"/>
                              <a:gd name="connsiteY2" fmla="*/ 211 h 882802"/>
                              <a:gd name="connsiteX3" fmla="*/ 2495550 w 2495550"/>
                              <a:gd name="connsiteY3" fmla="*/ 863811 h 882802"/>
                              <a:gd name="connsiteX0" fmla="*/ 0 w 2495550"/>
                              <a:gd name="connsiteY0" fmla="*/ 882455 h 882795"/>
                              <a:gd name="connsiteX1" fmla="*/ 501650 w 2495550"/>
                              <a:gd name="connsiteY1" fmla="*/ 772513 h 882795"/>
                              <a:gd name="connsiteX2" fmla="*/ 1403350 w 2495550"/>
                              <a:gd name="connsiteY2" fmla="*/ 241 h 882795"/>
                              <a:gd name="connsiteX3" fmla="*/ 2495550 w 2495550"/>
                              <a:gd name="connsiteY3" fmla="*/ 863841 h 882795"/>
                              <a:gd name="connsiteX0" fmla="*/ 0 w 2495550"/>
                              <a:gd name="connsiteY0" fmla="*/ 882455 h 882796"/>
                              <a:gd name="connsiteX1" fmla="*/ 501650 w 2495550"/>
                              <a:gd name="connsiteY1" fmla="*/ 772513 h 882796"/>
                              <a:gd name="connsiteX2" fmla="*/ 1403350 w 2495550"/>
                              <a:gd name="connsiteY2" fmla="*/ 241 h 882796"/>
                              <a:gd name="connsiteX3" fmla="*/ 2495550 w 2495550"/>
                              <a:gd name="connsiteY3" fmla="*/ 863841 h 882796"/>
                              <a:gd name="connsiteX0" fmla="*/ 0 w 2495550"/>
                              <a:gd name="connsiteY0" fmla="*/ 882455 h 882927"/>
                              <a:gd name="connsiteX1" fmla="*/ 501650 w 2495550"/>
                              <a:gd name="connsiteY1" fmla="*/ 772513 h 882927"/>
                              <a:gd name="connsiteX2" fmla="*/ 1403350 w 2495550"/>
                              <a:gd name="connsiteY2" fmla="*/ 241 h 882927"/>
                              <a:gd name="connsiteX3" fmla="*/ 2495550 w 2495550"/>
                              <a:gd name="connsiteY3" fmla="*/ 863841 h 882927"/>
                              <a:gd name="connsiteX0" fmla="*/ 0 w 2495550"/>
                              <a:gd name="connsiteY0" fmla="*/ 882534 h 883006"/>
                              <a:gd name="connsiteX1" fmla="*/ 501650 w 2495550"/>
                              <a:gd name="connsiteY1" fmla="*/ 772592 h 883006"/>
                              <a:gd name="connsiteX2" fmla="*/ 14033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34 h 883006"/>
                              <a:gd name="connsiteX1" fmla="*/ 501650 w 2495550"/>
                              <a:gd name="connsiteY1" fmla="*/ 772592 h 883006"/>
                              <a:gd name="connsiteX2" fmla="*/ 1314450 w 2495550"/>
                              <a:gd name="connsiteY2" fmla="*/ 320 h 883006"/>
                              <a:gd name="connsiteX3" fmla="*/ 2495550 w 2495550"/>
                              <a:gd name="connsiteY3" fmla="*/ 863920 h 883006"/>
                              <a:gd name="connsiteX0" fmla="*/ 0 w 2495550"/>
                              <a:gd name="connsiteY0" fmla="*/ 882579 h 882997"/>
                              <a:gd name="connsiteX1" fmla="*/ 425450 w 2495550"/>
                              <a:gd name="connsiteY1" fmla="*/ 766723 h 882997"/>
                              <a:gd name="connsiteX2" fmla="*/ 1314450 w 2495550"/>
                              <a:gd name="connsiteY2" fmla="*/ 365 h 882997"/>
                              <a:gd name="connsiteX3" fmla="*/ 2495550 w 2495550"/>
                              <a:gd name="connsiteY3" fmla="*/ 863965 h 882997"/>
                              <a:gd name="connsiteX0" fmla="*/ 0 w 2495550"/>
                              <a:gd name="connsiteY0" fmla="*/ 882628 h 883004"/>
                              <a:gd name="connsiteX1" fmla="*/ 419100 w 2495550"/>
                              <a:gd name="connsiteY1" fmla="*/ 760858 h 883004"/>
                              <a:gd name="connsiteX2" fmla="*/ 1314450 w 2495550"/>
                              <a:gd name="connsiteY2" fmla="*/ 414 h 883004"/>
                              <a:gd name="connsiteX3" fmla="*/ 2495550 w 2495550"/>
                              <a:gd name="connsiteY3" fmla="*/ 864014 h 883004"/>
                              <a:gd name="connsiteX0" fmla="*/ 0 w 2495550"/>
                              <a:gd name="connsiteY0" fmla="*/ 882616 h 882991"/>
                              <a:gd name="connsiteX1" fmla="*/ 419100 w 2495550"/>
                              <a:gd name="connsiteY1" fmla="*/ 760846 h 882991"/>
                              <a:gd name="connsiteX2" fmla="*/ 1314450 w 2495550"/>
                              <a:gd name="connsiteY2" fmla="*/ 402 h 882991"/>
                              <a:gd name="connsiteX3" fmla="*/ 2495550 w 2495550"/>
                              <a:gd name="connsiteY3" fmla="*/ 864002 h 882991"/>
                              <a:gd name="connsiteX0" fmla="*/ 0 w 2495550"/>
                              <a:gd name="connsiteY0" fmla="*/ 882616 h 882616"/>
                              <a:gd name="connsiteX1" fmla="*/ 419100 w 2495550"/>
                              <a:gd name="connsiteY1" fmla="*/ 760846 h 882616"/>
                              <a:gd name="connsiteX2" fmla="*/ 1314450 w 2495550"/>
                              <a:gd name="connsiteY2" fmla="*/ 402 h 882616"/>
                              <a:gd name="connsiteX3" fmla="*/ 2495550 w 2495550"/>
                              <a:gd name="connsiteY3" fmla="*/ 864002 h 882616"/>
                              <a:gd name="connsiteX0" fmla="*/ 0 w 2495550"/>
                              <a:gd name="connsiteY0" fmla="*/ 882612 h 882612"/>
                              <a:gd name="connsiteX1" fmla="*/ 419100 w 2495550"/>
                              <a:gd name="connsiteY1" fmla="*/ 760842 h 882612"/>
                              <a:gd name="connsiteX2" fmla="*/ 1314450 w 2495550"/>
                              <a:gd name="connsiteY2" fmla="*/ 398 h 882612"/>
                              <a:gd name="connsiteX3" fmla="*/ 2495550 w 2495550"/>
                              <a:gd name="connsiteY3" fmla="*/ 863998 h 882612"/>
                              <a:gd name="connsiteX0" fmla="*/ 0 w 2495550"/>
                              <a:gd name="connsiteY0" fmla="*/ 882389 h 882389"/>
                              <a:gd name="connsiteX1" fmla="*/ 419100 w 2495550"/>
                              <a:gd name="connsiteY1" fmla="*/ 760619 h 882389"/>
                              <a:gd name="connsiteX2" fmla="*/ 1314450 w 2495550"/>
                              <a:gd name="connsiteY2" fmla="*/ 175 h 882389"/>
                              <a:gd name="connsiteX3" fmla="*/ 2495550 w 2495550"/>
                              <a:gd name="connsiteY3" fmla="*/ 863775 h 882389"/>
                              <a:gd name="connsiteX0" fmla="*/ 0 w 2495550"/>
                              <a:gd name="connsiteY0" fmla="*/ 882389 h 882389"/>
                              <a:gd name="connsiteX1" fmla="*/ 419100 w 2495550"/>
                              <a:gd name="connsiteY1" fmla="*/ 760619 h 882389"/>
                              <a:gd name="connsiteX2" fmla="*/ 1329198 w 2495550"/>
                              <a:gd name="connsiteY2" fmla="*/ 175 h 882389"/>
                              <a:gd name="connsiteX3" fmla="*/ 2495550 w 2495550"/>
                              <a:gd name="connsiteY3" fmla="*/ 863775 h 882389"/>
                              <a:gd name="connsiteX0" fmla="*/ 0 w 2495550"/>
                              <a:gd name="connsiteY0" fmla="*/ 882976 h 905569"/>
                              <a:gd name="connsiteX1" fmla="*/ 419100 w 2495550"/>
                              <a:gd name="connsiteY1" fmla="*/ 761206 h 905569"/>
                              <a:gd name="connsiteX2" fmla="*/ 1329198 w 2495550"/>
                              <a:gd name="connsiteY2" fmla="*/ 762 h 905569"/>
                              <a:gd name="connsiteX3" fmla="*/ 2495550 w 2495550"/>
                              <a:gd name="connsiteY3" fmla="*/ 905570 h 905569"/>
                              <a:gd name="connsiteX0" fmla="*/ 0 w 2495550"/>
                              <a:gd name="connsiteY0" fmla="*/ 882976 h 905570"/>
                              <a:gd name="connsiteX1" fmla="*/ 419100 w 2495550"/>
                              <a:gd name="connsiteY1" fmla="*/ 761206 h 905570"/>
                              <a:gd name="connsiteX2" fmla="*/ 1329198 w 2495550"/>
                              <a:gd name="connsiteY2" fmla="*/ 762 h 905570"/>
                              <a:gd name="connsiteX3" fmla="*/ 2495550 w 2495550"/>
                              <a:gd name="connsiteY3" fmla="*/ 905570 h 905570"/>
                              <a:gd name="connsiteX0" fmla="*/ 0 w 2495550"/>
                              <a:gd name="connsiteY0" fmla="*/ 882407 h 905001"/>
                              <a:gd name="connsiteX1" fmla="*/ 485468 w 2495550"/>
                              <a:gd name="connsiteY1" fmla="*/ 829316 h 905001"/>
                              <a:gd name="connsiteX2" fmla="*/ 1329198 w 2495550"/>
                              <a:gd name="connsiteY2" fmla="*/ 193 h 905001"/>
                              <a:gd name="connsiteX3" fmla="*/ 2495550 w 2495550"/>
                              <a:gd name="connsiteY3" fmla="*/ 905001 h 905001"/>
                              <a:gd name="connsiteX0" fmla="*/ 0 w 2495550"/>
                              <a:gd name="connsiteY0" fmla="*/ 882413 h 905007"/>
                              <a:gd name="connsiteX1" fmla="*/ 485468 w 2495550"/>
                              <a:gd name="connsiteY1" fmla="*/ 829322 h 905007"/>
                              <a:gd name="connsiteX2" fmla="*/ 1329198 w 2495550"/>
                              <a:gd name="connsiteY2" fmla="*/ 199 h 905007"/>
                              <a:gd name="connsiteX3" fmla="*/ 2495550 w 2495550"/>
                              <a:gd name="connsiteY3" fmla="*/ 905007 h 905007"/>
                              <a:gd name="connsiteX0" fmla="*/ 0 w 2495550"/>
                              <a:gd name="connsiteY0" fmla="*/ 882257 h 904851"/>
                              <a:gd name="connsiteX1" fmla="*/ 485468 w 2495550"/>
                              <a:gd name="connsiteY1" fmla="*/ 829166 h 904851"/>
                              <a:gd name="connsiteX2" fmla="*/ 1329198 w 2495550"/>
                              <a:gd name="connsiteY2" fmla="*/ 43 h 904851"/>
                              <a:gd name="connsiteX3" fmla="*/ 2495550 w 2495550"/>
                              <a:gd name="connsiteY3" fmla="*/ 904851 h 904851"/>
                              <a:gd name="connsiteX0" fmla="*/ 0 w 2495550"/>
                              <a:gd name="connsiteY0" fmla="*/ 882216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82216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904810"/>
                              <a:gd name="connsiteX1" fmla="*/ 485468 w 2495550"/>
                              <a:gd name="connsiteY1" fmla="*/ 829125 h 904810"/>
                              <a:gd name="connsiteX2" fmla="*/ 1329198 w 2495550"/>
                              <a:gd name="connsiteY2" fmla="*/ 2 h 904810"/>
                              <a:gd name="connsiteX3" fmla="*/ 2495550 w 2495550"/>
                              <a:gd name="connsiteY3" fmla="*/ 904810 h 904810"/>
                              <a:gd name="connsiteX0" fmla="*/ 0 w 2495550"/>
                              <a:gd name="connsiteY0" fmla="*/ 895952 h 899374"/>
                              <a:gd name="connsiteX1" fmla="*/ 485468 w 2495550"/>
                              <a:gd name="connsiteY1" fmla="*/ 829125 h 899374"/>
                              <a:gd name="connsiteX2" fmla="*/ 1329198 w 2495550"/>
                              <a:gd name="connsiteY2" fmla="*/ 2 h 899374"/>
                              <a:gd name="connsiteX3" fmla="*/ 2495550 w 2495550"/>
                              <a:gd name="connsiteY3" fmla="*/ 899374 h 899374"/>
                              <a:gd name="connsiteX0" fmla="*/ 0 w 2495550"/>
                              <a:gd name="connsiteY0" fmla="*/ 895952 h 899374"/>
                              <a:gd name="connsiteX1" fmla="*/ 485468 w 2495550"/>
                              <a:gd name="connsiteY1" fmla="*/ 829125 h 899374"/>
                              <a:gd name="connsiteX2" fmla="*/ 1329198 w 2495550"/>
                              <a:gd name="connsiteY2" fmla="*/ 2 h 899374"/>
                              <a:gd name="connsiteX3" fmla="*/ 2495550 w 2495550"/>
                              <a:gd name="connsiteY3" fmla="*/ 899374 h 899374"/>
                              <a:gd name="connsiteX0" fmla="*/ 0 w 2495550"/>
                              <a:gd name="connsiteY0" fmla="*/ 885081 h 888503"/>
                              <a:gd name="connsiteX1" fmla="*/ 485468 w 2495550"/>
                              <a:gd name="connsiteY1" fmla="*/ 818254 h 888503"/>
                              <a:gd name="connsiteX2" fmla="*/ 1339246 w 2495550"/>
                              <a:gd name="connsiteY2" fmla="*/ 3 h 888503"/>
                              <a:gd name="connsiteX3" fmla="*/ 2495550 w 2495550"/>
                              <a:gd name="connsiteY3" fmla="*/ 888503 h 888503"/>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590976 w 2495550"/>
                              <a:gd name="connsiteY1" fmla="*/ 763900 h 888502"/>
                              <a:gd name="connsiteX2" fmla="*/ 1339246 w 2495550"/>
                              <a:gd name="connsiteY2" fmla="*/ 2 h 888502"/>
                              <a:gd name="connsiteX3" fmla="*/ 2495550 w 2495550"/>
                              <a:gd name="connsiteY3"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8502"/>
                              <a:gd name="connsiteX1" fmla="*/ 1339246 w 2495550"/>
                              <a:gd name="connsiteY1" fmla="*/ 2 h 888502"/>
                              <a:gd name="connsiteX2" fmla="*/ 2495550 w 2495550"/>
                              <a:gd name="connsiteY2" fmla="*/ 888502 h 888502"/>
                              <a:gd name="connsiteX0" fmla="*/ 0 w 2495550"/>
                              <a:gd name="connsiteY0" fmla="*/ 885080 h 885080"/>
                              <a:gd name="connsiteX1" fmla="*/ 1339246 w 2495550"/>
                              <a:gd name="connsiteY1" fmla="*/ 2 h 885080"/>
                              <a:gd name="connsiteX2" fmla="*/ 2495550 w 2495550"/>
                              <a:gd name="connsiteY2" fmla="*/ 883067 h 885080"/>
                              <a:gd name="connsiteX0" fmla="*/ 0 w 2495550"/>
                              <a:gd name="connsiteY0" fmla="*/ 885080 h 885080"/>
                              <a:gd name="connsiteX1" fmla="*/ 1339246 w 2495550"/>
                              <a:gd name="connsiteY1" fmla="*/ 2 h 885080"/>
                              <a:gd name="connsiteX2" fmla="*/ 2495550 w 2495550"/>
                              <a:gd name="connsiteY2" fmla="*/ 883067 h 885080"/>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516 h 890516"/>
                              <a:gd name="connsiteX1" fmla="*/ 1319149 w 2475453"/>
                              <a:gd name="connsiteY1" fmla="*/ 2 h 890516"/>
                              <a:gd name="connsiteX2" fmla="*/ 2475453 w 2475453"/>
                              <a:gd name="connsiteY2" fmla="*/ 883067 h 890516"/>
                              <a:gd name="connsiteX0" fmla="*/ 0 w 2475453"/>
                              <a:gd name="connsiteY0" fmla="*/ 890624 h 890624"/>
                              <a:gd name="connsiteX1" fmla="*/ 1319149 w 2475453"/>
                              <a:gd name="connsiteY1" fmla="*/ 110 h 890624"/>
                              <a:gd name="connsiteX2" fmla="*/ 2475453 w 2475453"/>
                              <a:gd name="connsiteY2" fmla="*/ 883175 h 890624"/>
                              <a:gd name="connsiteX0" fmla="*/ 0 w 2475453"/>
                              <a:gd name="connsiteY0" fmla="*/ 892156 h 892156"/>
                              <a:gd name="connsiteX1" fmla="*/ 736939 w 2475453"/>
                              <a:gd name="connsiteY1" fmla="*/ 670577 h 892156"/>
                              <a:gd name="connsiteX2" fmla="*/ 1319149 w 2475453"/>
                              <a:gd name="connsiteY2" fmla="*/ 1642 h 892156"/>
                              <a:gd name="connsiteX3" fmla="*/ 2475453 w 2475453"/>
                              <a:gd name="connsiteY3" fmla="*/ 884707 h 892156"/>
                              <a:gd name="connsiteX0" fmla="*/ 0 w 2475453"/>
                              <a:gd name="connsiteY0" fmla="*/ 892236 h 892236"/>
                              <a:gd name="connsiteX1" fmla="*/ 701770 w 2475453"/>
                              <a:gd name="connsiteY1" fmla="*/ 643481 h 892236"/>
                              <a:gd name="connsiteX2" fmla="*/ 1319149 w 2475453"/>
                              <a:gd name="connsiteY2" fmla="*/ 1722 h 892236"/>
                              <a:gd name="connsiteX3" fmla="*/ 2475453 w 2475453"/>
                              <a:gd name="connsiteY3" fmla="*/ 884787 h 892236"/>
                              <a:gd name="connsiteX0" fmla="*/ 0 w 2475453"/>
                              <a:gd name="connsiteY0" fmla="*/ 892699 h 892699"/>
                              <a:gd name="connsiteX1" fmla="*/ 701770 w 2475453"/>
                              <a:gd name="connsiteY1" fmla="*/ 643944 h 892699"/>
                              <a:gd name="connsiteX2" fmla="*/ 1319149 w 2475453"/>
                              <a:gd name="connsiteY2" fmla="*/ 2185 h 892699"/>
                              <a:gd name="connsiteX3" fmla="*/ 2475453 w 2475453"/>
                              <a:gd name="connsiteY3" fmla="*/ 885250 h 892699"/>
                              <a:gd name="connsiteX0" fmla="*/ 0 w 2475453"/>
                              <a:gd name="connsiteY0" fmla="*/ 890516 h 890516"/>
                              <a:gd name="connsiteX1" fmla="*/ 701770 w 2475453"/>
                              <a:gd name="connsiteY1" fmla="*/ 641761 h 890516"/>
                              <a:gd name="connsiteX2" fmla="*/ 1319149 w 2475453"/>
                              <a:gd name="connsiteY2" fmla="*/ 2 h 890516"/>
                              <a:gd name="connsiteX3" fmla="*/ 2475453 w 2475453"/>
                              <a:gd name="connsiteY3" fmla="*/ 883067 h 890516"/>
                              <a:gd name="connsiteX0" fmla="*/ 0 w 2475453"/>
                              <a:gd name="connsiteY0" fmla="*/ 890516 h 890516"/>
                              <a:gd name="connsiteX1" fmla="*/ 721867 w 2475453"/>
                              <a:gd name="connsiteY1" fmla="*/ 647196 h 890516"/>
                              <a:gd name="connsiteX2" fmla="*/ 1319149 w 2475453"/>
                              <a:gd name="connsiteY2" fmla="*/ 2 h 890516"/>
                              <a:gd name="connsiteX3" fmla="*/ 2475453 w 2475453"/>
                              <a:gd name="connsiteY3" fmla="*/ 883067 h 890516"/>
                              <a:gd name="connsiteX0" fmla="*/ 0 w 2475453"/>
                              <a:gd name="connsiteY0" fmla="*/ 891195 h 891195"/>
                              <a:gd name="connsiteX1" fmla="*/ 721867 w 2475453"/>
                              <a:gd name="connsiteY1" fmla="*/ 647875 h 891195"/>
                              <a:gd name="connsiteX2" fmla="*/ 1319149 w 2475453"/>
                              <a:gd name="connsiteY2" fmla="*/ 681 h 891195"/>
                              <a:gd name="connsiteX3" fmla="*/ 2475453 w 2475453"/>
                              <a:gd name="connsiteY3" fmla="*/ 883746 h 891195"/>
                              <a:gd name="connsiteX0" fmla="*/ 0 w 2475453"/>
                              <a:gd name="connsiteY0" fmla="*/ 891204 h 891204"/>
                              <a:gd name="connsiteX1" fmla="*/ 716843 w 2475453"/>
                              <a:gd name="connsiteY1" fmla="*/ 642449 h 891204"/>
                              <a:gd name="connsiteX2" fmla="*/ 1319149 w 2475453"/>
                              <a:gd name="connsiteY2" fmla="*/ 690 h 891204"/>
                              <a:gd name="connsiteX3" fmla="*/ 2475453 w 2475453"/>
                              <a:gd name="connsiteY3" fmla="*/ 883755 h 891204"/>
                              <a:gd name="connsiteX0" fmla="*/ 0 w 2475453"/>
                              <a:gd name="connsiteY0" fmla="*/ 891204 h 891204"/>
                              <a:gd name="connsiteX1" fmla="*/ 716843 w 2475453"/>
                              <a:gd name="connsiteY1" fmla="*/ 642449 h 891204"/>
                              <a:gd name="connsiteX2" fmla="*/ 1319149 w 2475453"/>
                              <a:gd name="connsiteY2" fmla="*/ 690 h 891204"/>
                              <a:gd name="connsiteX3" fmla="*/ 2475453 w 2475453"/>
                              <a:gd name="connsiteY3" fmla="*/ 883755 h 891204"/>
                              <a:gd name="connsiteX0" fmla="*/ 0 w 2486673"/>
                              <a:gd name="connsiteY0" fmla="*/ 891204 h 891204"/>
                              <a:gd name="connsiteX1" fmla="*/ 716843 w 2486673"/>
                              <a:gd name="connsiteY1" fmla="*/ 642449 h 891204"/>
                              <a:gd name="connsiteX2" fmla="*/ 1319149 w 2486673"/>
                              <a:gd name="connsiteY2" fmla="*/ 690 h 891204"/>
                              <a:gd name="connsiteX3" fmla="*/ 2486673 w 2486673"/>
                              <a:gd name="connsiteY3" fmla="*/ 883755 h 891204"/>
                            </a:gdLst>
                            <a:ahLst/>
                            <a:cxnLst>
                              <a:cxn ang="0">
                                <a:pos x="connsiteX0" y="connsiteY0"/>
                              </a:cxn>
                              <a:cxn ang="0">
                                <a:pos x="connsiteX1" y="connsiteY1"/>
                              </a:cxn>
                              <a:cxn ang="0">
                                <a:pos x="connsiteX2" y="connsiteY2"/>
                              </a:cxn>
                              <a:cxn ang="0">
                                <a:pos x="connsiteX3" y="connsiteY3"/>
                              </a:cxn>
                            </a:cxnLst>
                            <a:rect l="l" t="t" r="r" b="b"/>
                            <a:pathLst>
                              <a:path w="2486673" h="891204">
                                <a:moveTo>
                                  <a:pt x="0" y="891204"/>
                                </a:moveTo>
                                <a:cubicBezTo>
                                  <a:pt x="122823" y="854274"/>
                                  <a:pt x="401526" y="953929"/>
                                  <a:pt x="716843" y="642449"/>
                                </a:cubicBezTo>
                                <a:cubicBezTo>
                                  <a:pt x="971871" y="374452"/>
                                  <a:pt x="1104760" y="-18691"/>
                                  <a:pt x="1319149" y="690"/>
                                </a:cubicBezTo>
                                <a:cubicBezTo>
                                  <a:pt x="1659423" y="-542"/>
                                  <a:pt x="1741702" y="880442"/>
                                  <a:pt x="2486673" y="883755"/>
                                </a:cubicBezTo>
                              </a:path>
                            </a:pathLst>
                          </a:custGeom>
                          <a:noFill/>
                          <a:ln w="12700" cap="flat" cmpd="sng" algn="ctr">
                            <a:solidFill>
                              <a:sysClr val="windowText" lastClr="000000"/>
                            </a:solidFill>
                            <a:prstDash val="solid"/>
                            <a:miter lim="800000"/>
                          </a:ln>
                          <a:effectLst/>
                        </wps:spPr>
                        <wps:bodyPr rtlCol="0" anchor="ctr"/>
                      </wps:wsp>
                      <wps:wsp>
                        <wps:cNvPr id="1372" name="Textfeld 142">
                          <a:extLst/>
                        </wps:cNvPr>
                        <wps:cNvSpPr txBox="1"/>
                        <wps:spPr>
                          <a:xfrm>
                            <a:off x="1697315" y="4011456"/>
                            <a:ext cx="2438400" cy="354330"/>
                          </a:xfrm>
                          <a:prstGeom prst="rect">
                            <a:avLst/>
                          </a:prstGeom>
                          <a:noFill/>
                        </wps:spPr>
                        <wps:txbx>
                          <w:txbxContent>
                            <w:p w14:paraId="4D9910AD"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wps:txbx>
                        <wps:bodyPr wrap="square" rtlCol="0">
                          <a:spAutoFit/>
                        </wps:bodyPr>
                      </wps:wsp>
                      <wps:wsp>
                        <wps:cNvPr id="1373" name="Textfeld 143">
                          <a:extLst/>
                        </wps:cNvPr>
                        <wps:cNvSpPr txBox="1"/>
                        <wps:spPr>
                          <a:xfrm>
                            <a:off x="1697315" y="5991436"/>
                            <a:ext cx="2438400" cy="354330"/>
                          </a:xfrm>
                          <a:prstGeom prst="rect">
                            <a:avLst/>
                          </a:prstGeom>
                          <a:noFill/>
                        </wps:spPr>
                        <wps:txbx>
                          <w:txbxContent>
                            <w:p w14:paraId="1A2B3241"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wps:txbx>
                        <wps:bodyPr wrap="square" rtlCol="0">
                          <a:spAutoFit/>
                        </wps:bodyPr>
                      </wps:wsp>
                    </wpg:wgp>
                  </a:graphicData>
                </a:graphic>
              </wp:anchor>
            </w:drawing>
          </mc:Choice>
          <mc:Fallback>
            <w:pict>
              <v:group w14:anchorId="5EDE8DA8" id="Gruppieren 9" o:spid="_x0000_s1156" style="position:absolute;left:0;text-align:left;margin-left:0;margin-top:-27.65pt;width:468.05pt;height:546.7pt;z-index:251662336" coordsize="59440,69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">
                <v:rect id="Rechteck 785" o:spid="_x0000_s1157" style="position:absolute;left:19150;top:16954;width:2377;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" fillcolor="#bfbfbf" stroked="f" strokeweight="1pt"/>
                <v:rect id="Rechteck 786" o:spid="_x0000_s1158" style="position:absolute;left:21651;top:17032;width:2378;height: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" fillcolor="#bfbfbf" stroked="f" strokeweight="1pt"/>
                <v:rect id="Rechteck 787" o:spid="_x0000_s1159" style="position:absolute;left:24153;top:16038;width:2377;height:1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" fillcolor="#bfbfbf" stroked="f" strokeweight="1pt"/>
                <v:rect id="Rechteck 788" o:spid="_x0000_s1160" style="position:absolute;left:26655;top:13101;width:2377;height:4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" fillcolor="#bfbfbf" stroked="f" strokeweight="1pt"/>
                <v:rect id="Rechteck 789" o:spid="_x0000_s1161" style="position:absolute;left:29156;top:8960;width:2378;height:88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" fillcolor="#bfbfbf" stroked="f" strokeweight="1pt"/>
                <v:rect id="Rechteck 790" o:spid="_x0000_s1162" style="position:absolute;left:31658;top:10799;width:2377;height:6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" fillcolor="#bfbfbf" stroked="f" strokeweight="1pt"/>
                <v:rect id="Rechteck 791" o:spid="_x0000_s1163" style="position:absolute;left:34159;top:15273;width:2378;height:2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" fillcolor="#bfbfbf" stroked="f" strokeweight="1pt"/>
                <v:rect id="Rechteck 792" o:spid="_x0000_s1164" style="position:absolute;left:36661;top:17319;width:237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" fillcolor="#bfbfbf" stroked="f" strokeweight="1pt"/>
                <v:rect id="Rechteck 793" o:spid="_x0000_s1165" style="position:absolute;left:39163;top:17088;width:2309;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" fillcolor="#bfbfbf" stroked="f" strokeweight="1pt"/>
                <v:rect id="Rechteck 794" o:spid="_x0000_s1166" style="position:absolute;left:16665;top:36126;width:3381;height:1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" fillcolor="#bfbfbf" stroked="f" strokeweight="1pt"/>
                <v:rect id="Rechteck 795" o:spid="_x0000_s1167" style="position:absolute;left:20261;top:36368;width:3382;height:1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" fillcolor="#bfbfbf" stroked="f" strokeweight="1pt"/>
                <v:rect id="Rechteck 796" o:spid="_x0000_s1168" style="position:absolute;left:23849;top:34017;width:3381;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" fillcolor="#bfbfbf" stroked="f" strokeweight="1pt"/>
                <v:rect id="Rechteck 797" o:spid="_x0000_s1169" style="position:absolute;left:27437;top:32154;width:3381;height:5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" fillcolor="#bfbfbf" stroked="f" strokeweight="1pt"/>
                <v:rect id="Rechteck 798" o:spid="_x0000_s1170" style="position:absolute;left:30977;top:28600;width:3381;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" fillcolor="#bfbfbf" stroked="f" strokeweight="1pt"/>
                <v:rect id="Rechteck 1049" o:spid="_x0000_s1171" style="position:absolute;left:34575;top:36033;width:3381;height:1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" fillcolor="#bfbfbf" stroked="f" strokeweight="1pt"/>
                <v:rect id="Rechteck 1050" o:spid="_x0000_s1172" style="position:absolute;left:38172;top:36361;width:3381;height:1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" fillcolor="#bfbfbf" stroked="f" strokeweight="1pt"/>
                <v:rect id="Rechteck 1051" o:spid="_x0000_s1173" style="position:absolute;left:20901;top:55067;width:3932;height:2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" fillcolor="#bfbfbf" stroked="f" strokeweight="1pt"/>
                <v:rect id="Rechteck 1052" o:spid="_x0000_s1174" style="position:absolute;left:25039;top:52476;width:3932;height:4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" fillcolor="#bfbfbf" stroked="f" strokeweight="1pt"/>
                <v:rect id="Rechteck 1053" o:spid="_x0000_s1175" style="position:absolute;left:29232;top:50060;width:3932;height:7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" fillcolor="#bfbfbf" stroked="f" strokeweight="1pt"/>
                <v:rect id="Rechteck 1054" o:spid="_x0000_s1176" style="position:absolute;left:33393;top:53610;width:3932;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" fillcolor="#bfbfbf" stroked="f" strokeweight="1pt"/>
                <v:rect id="Rechteck 1055" o:spid="_x0000_s1177" style="position:absolute;left:37612;top:56803;width:3932;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" fillcolor="#bfbfbf" stroked="f" strokeweight="1pt"/>
                <v:line id="Gerader Verbinder 1278" o:spid="_x0000_s1178" style="position:absolute;flip:x;visibility:visible;mso-wrap-style:square" from="34380,12935" to="34380,17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" strokecolor="windowText" strokeweight=".5pt">
                  <v:stroke dashstyle="dash" joinstyle="miter"/>
                  <o:lock v:ext="edit" shapetype="f"/>
                </v:line>
                <v:line id="Gerader Verbinder 1279" o:spid="_x0000_s1179" style="position:absolute;visibility:visible;mso-wrap-style:square" from="25682,33405" to="25682,37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" strokecolor="windowText" strokeweight=".5pt">
                  <v:stroke dashstyle="dash" joinstyle="miter"/>
                  <o:lock v:ext="edit" shapetype="f"/>
                </v:line>
                <v:line id="Gerader Verbinder 1117" o:spid="_x0000_s1180" style="position:absolute;visibility:visible;mso-wrap-style:square" from="25644,53165" to="25644,57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" strokecolor="windowText" strokeweight=".5pt">
                  <v:stroke dashstyle="dash" joinstyle="miter"/>
                  <o:lock v:ext="edit" shapetype="f"/>
                </v:line>
                <v:line id="Gerader Verbinder 1118" o:spid="_x0000_s1181" style="position:absolute;flip:x;visibility:visible;mso-wrap-style:square" from="26213,13894" to="26213,177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" strokecolor="windowText" strokeweight=".5pt">
                  <v:stroke dashstyle="dash" joinstyle="miter"/>
                  <o:lock v:ext="edit" shapetype="f"/>
                </v:line>
                <v:line id="Gerader Verbinder 1119" o:spid="_x0000_s1182" style="position:absolute;visibility:visible;mso-wrap-style:square" from="34090,32794" to="34090,37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" strokecolor="windowText" strokeweight=".5pt">
                  <v:stroke dashstyle="dash" joinstyle="miter"/>
                  <o:lock v:ext="edit" shapetype="f"/>
                </v:line>
                <v:shape id="Textfeld 1" o:spid="_x0000_s1183" type="#_x0000_t202" style="position:absolute;left:1409;top:5443;width:10567;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" filled="f" stroked="f">
                  <v:textbox style="mso-fit-shape-to-text:t">
                    <w:txbxContent>
                      <w:p w14:paraId="10E3EC0A" w14:textId="77777777" w:rsidR="00C033BE" w:rsidRDefault="00C033BE" w:rsidP="002F453F">
                        <w:pPr>
                          <w:pStyle w:val="StandardWeb"/>
                          <w:spacing w:before="0" w:beforeAutospacing="0" w:after="0" w:afterAutospacing="0"/>
                        </w:pPr>
                        <w:proofErr w:type="spellStart"/>
                        <w:r>
                          <w:rPr>
                            <w:rFonts w:ascii="Arial" w:hAnsi="Arial" w:cs="Arial"/>
                            <w:b/>
                            <w:bCs/>
                            <w:color w:val="000000" w:themeColor="text1"/>
                            <w:kern w:val="24"/>
                            <w:sz w:val="18"/>
                            <w:szCs w:val="18"/>
                          </w:rPr>
                          <w:t>a</w:t>
                        </w:r>
                        <w:proofErr w:type="spellEnd"/>
                        <w:r>
                          <w:rPr>
                            <w:rFonts w:ascii="Arial" w:hAnsi="Arial" w:cs="Arial"/>
                            <w:color w:val="000000" w:themeColor="text1"/>
                            <w:kern w:val="24"/>
                            <w:sz w:val="18"/>
                            <w:szCs w:val="18"/>
                          </w:rPr>
                          <w:t xml:space="preserve"> All Effect Sizes</w:t>
                        </w:r>
                      </w:p>
                    </w:txbxContent>
                  </v:textbox>
                </v:shape>
                <v:shape id="Gerade Verbindung mit Pfeil 894" o:spid="_x0000_s1184" type="#_x0000_t32" style="position:absolute;left:16615;top:7704;width:0;height:100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" strokecolor="windowText" strokeweight=".5pt">
                  <v:stroke endarrow="block" joinstyle="miter"/>
                  <o:lock v:ext="edit" shapetype="f"/>
                </v:shape>
                <v:shape id="Gerade Verbindung mit Pfeil 895" o:spid="_x0000_s1185" type="#_x0000_t32" style="position:absolute;left:29874;top:4517;width:0;height:26518;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" strokecolor="windowText" strokeweight=".5pt">
                  <v:stroke endarrow="block" joinstyle="miter"/>
                  <o:lock v:ext="edit" shapetype="f"/>
                </v:shape>
                <v:shape id="Textfeld 5" o:spid="_x0000_s1186" type="#_x0000_t202" style="position:absolute;left:14420;top:5443;width:723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" filled="f" stroked="f">
                  <v:textbox style="mso-fit-shape-to-text:t">
                    <w:txbxContent>
                      <w:p w14:paraId="2854C754"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Frequency</w:t>
                        </w:r>
                      </w:p>
                    </w:txbxContent>
                  </v:textbox>
                </v:shape>
                <v:shape id="Textfeld 6" o:spid="_x0000_s1187" type="#_x0000_t202" style="position:absolute;left:5439;width:48190;height:38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" filled="f" stroked="f">
                  <v:textbox style="mso-fit-shape-to-text:t">
                    <w:txbxContent>
                      <w:p w14:paraId="6F435F7A" w14:textId="3374AF5A" w:rsidR="00C033BE" w:rsidRDefault="00C033BE" w:rsidP="002F453F">
                        <w:pPr>
                          <w:pStyle w:val="StandardWeb"/>
                          <w:spacing w:before="0" w:beforeAutospacing="0" w:after="0" w:afterAutospacing="0"/>
                          <w:jc w:val="center"/>
                        </w:pPr>
                        <w:r>
                          <w:rPr>
                            <w:rFonts w:ascii="Arial" w:hAnsi="Arial" w:cs="Arial"/>
                            <w:color w:val="000000" w:themeColor="text1"/>
                            <w:kern w:val="24"/>
                            <w:sz w:val="20"/>
                            <w:szCs w:val="20"/>
                          </w:rPr>
                          <w:t>FIGURE W3</w:t>
                        </w:r>
                      </w:p>
                      <w:p w14:paraId="06B2BCD7" w14:textId="77777777" w:rsidR="00C033BE" w:rsidRDefault="00C033BE" w:rsidP="002F453F">
                        <w:pPr>
                          <w:pStyle w:val="StandardWeb"/>
                          <w:spacing w:before="0" w:beforeAutospacing="0" w:after="0" w:afterAutospacing="0"/>
                          <w:jc w:val="center"/>
                        </w:pPr>
                        <w:r>
                          <w:rPr>
                            <w:rFonts w:ascii="Arial" w:hAnsi="Arial" w:cs="Arial"/>
                            <w:caps/>
                            <w:color w:val="000000" w:themeColor="text1"/>
                            <w:kern w:val="24"/>
                            <w:sz w:val="20"/>
                            <w:szCs w:val="20"/>
                          </w:rPr>
                          <w:t>Estimated Percent Changes in Relation to the Raw Mean Values</w:t>
                        </w:r>
                      </w:p>
                    </w:txbxContent>
                  </v:textbox>
                </v:shape>
                <v:line id="Gerader Verbinder 1282" o:spid="_x0000_s1188" style="position:absolute;visibility:visible;mso-wrap-style:square" from="0,4045" to="59436,4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" strokecolor="windowText" strokeweight=".5pt">
                  <v:stroke joinstyle="miter"/>
                </v:line>
                <v:shape id="Textfeld 10" o:spid="_x0000_s1189" type="#_x0000_t202" style="position:absolute;left:16973;top:20361;width:24391;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" filled="f" stroked="f">
                  <v:textbox style="mso-fit-shape-to-text:t">
                    <w:txbxContent>
                      <w:p w14:paraId="218C1463"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v:textbox>
                </v:shape>
                <v:shape id="Textfeld 12" o:spid="_x0000_s1190" type="#_x0000_t202" style="position:absolute;left:14357;top:18541;width:450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" filled="f" stroked="f">
                  <v:textbox style="mso-fit-shape-to-text:t">
                    <w:txbxContent>
                      <w:p w14:paraId="3C16CCF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shape id="Textfeld 13" o:spid="_x0000_s1191" type="#_x0000_t202" style="position:absolute;left:27383;top:18541;width:3486;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" filled="f" stroked="f">
                  <v:textbox style="mso-fit-shape-to-text:t">
                    <w:txbxContent>
                      <w:p w14:paraId="29C6ECF7"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w:t>
                        </w:r>
                      </w:p>
                    </w:txbxContent>
                  </v:textbox>
                </v:shape>
                <v:shape id="Textfeld 14" o:spid="_x0000_s1192" type="#_x0000_t202" style="position:absolute;left:39428;top:18541;width:4121;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" filled="f" stroked="f">
                  <v:textbox style="mso-fit-shape-to-text:t">
                    <w:txbxContent>
                      <w:p w14:paraId="1FBB9040"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line id="Gerader Verbinder 1287" o:spid="_x0000_s1193" style="position:absolute;visibility:visible;mso-wrap-style:square" from="16602,17776" to="16602,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" strokecolor="windowText" strokeweight=".5pt">
                  <v:stroke joinstyle="miter"/>
                </v:line>
                <v:line id="Gerader Verbinder 1288" o:spid="_x0000_s1194" style="position:absolute;visibility:visible;mso-wrap-style:square" from="29078,17776" to="29078,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" strokecolor="windowText" strokeweight=".5pt">
                  <v:stroke joinstyle="miter"/>
                </v:line>
                <v:line id="Gerader Verbinder 1289" o:spid="_x0000_s1195" style="position:absolute;visibility:visible;mso-wrap-style:square" from="41478,17776" to="41478,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" strokecolor="windowText" strokeweight=".5pt">
                  <v:stroke joinstyle="miter"/>
                </v:line>
                <v:shape id="Freihandform: Form 1290" o:spid="_x0000_s1196" style="position:absolute;left:16601;top:10646;width:24877;height:7135;visibility:visible;mso-wrap-style:square;v-text-anchor:middle" coordsize="2504492,877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" path="m,877328v291283,-6875,419617,-617,662703,-142083c929205,580152,1129383,30152,1405422,v334433,6350,513282,841552,1099070,859544e" filled="f" strokecolor="windowText" strokeweight="1pt">
                  <v:stroke joinstyle="miter"/>
                  <v:path arrowok="t" o:connecttype="custom" o:connectlocs="0,713489;658262,597940;1396004,0;2487709,699026" o:connectangles="0,0,0,0"/>
                </v:shape>
                <v:line id="Gerader Verbinder 1291" o:spid="_x0000_s1197" style="position:absolute;flip:x;visibility:visible;mso-wrap-style:square" from="30547,10646" to="30547,17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" strokecolor="windowText" strokeweight=".5pt">
                  <v:stroke dashstyle="dash" joinstyle="miter"/>
                  <o:lock v:ext="edit" shapetype="f"/>
                </v:line>
                <v:line id="Gerader Verbinder 1292" o:spid="_x0000_s1198" style="position:absolute;visibility:visible;mso-wrap-style:square" from="31158,17776" to="31158,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" strokecolor="windowText" strokeweight=".5pt">
                  <v:stroke joinstyle="miter"/>
                </v:line>
                <v:line id="Gerader Verbinder 1293" o:spid="_x0000_s1199" style="position:absolute;visibility:visible;mso-wrap-style:square" from="33237,17776" to="33237,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" strokecolor="windowText" strokeweight=".5pt">
                  <v:stroke joinstyle="miter"/>
                </v:line>
                <v:line id="Gerader Verbinder 1294" o:spid="_x0000_s1200" style="position:absolute;visibility:visible;mso-wrap-style:square" from="35316,17776" to="35316,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" strokecolor="windowText" strokeweight=".5pt">
                  <v:stroke joinstyle="miter"/>
                </v:line>
                <v:line id="Gerader Verbinder 1295" o:spid="_x0000_s1201" style="position:absolute;visibility:visible;mso-wrap-style:square" from="37396,17776" to="37396,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" strokecolor="windowText" strokeweight=".5pt">
                  <v:stroke joinstyle="miter"/>
                </v:line>
                <v:line id="Gerader Verbinder 1296" o:spid="_x0000_s1202" style="position:absolute;visibility:visible;mso-wrap-style:square" from="39475,17776" to="39475,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" strokecolor="windowText" strokeweight=".5pt">
                  <v:stroke joinstyle="miter"/>
                </v:line>
                <v:line id="Gerader Verbinder 1297" o:spid="_x0000_s1203" style="position:absolute;visibility:visible;mso-wrap-style:square" from="18681,17776" to="18681,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" strokecolor="windowText" strokeweight=".5pt">
                  <v:stroke joinstyle="miter"/>
                </v:line>
                <v:line id="Gerader Verbinder 1298" o:spid="_x0000_s1204" style="position:absolute;visibility:visible;mso-wrap-style:square" from="20761,17776" to="20761,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" strokecolor="windowText" strokeweight=".5pt">
                  <v:stroke joinstyle="miter"/>
                </v:line>
                <v:line id="Gerader Verbinder 1299" o:spid="_x0000_s1205" style="position:absolute;visibility:visible;mso-wrap-style:square" from="22840,17776" to="22840,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" strokecolor="windowText" strokeweight=".5pt">
                  <v:stroke joinstyle="miter"/>
                </v:line>
                <v:line id="Gerader Verbinder 1300" o:spid="_x0000_s1206" style="position:absolute;visibility:visible;mso-wrap-style:square" from="24919,17776" to="24919,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" strokecolor="windowText" strokeweight=".5pt">
                  <v:stroke joinstyle="miter"/>
                </v:line>
                <v:line id="Gerader Verbinder 1301" o:spid="_x0000_s1207" style="position:absolute;visibility:visible;mso-wrap-style:square" from="26999,17776" to="26999,18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" strokecolor="windowText" strokeweight=".5pt">
                  <v:stroke joinstyle="miter"/>
                </v:line>
                <v:shape id="Textfeld 32" o:spid="_x0000_s1208" type="#_x0000_t202" style="position:absolute;left:45488;top:10765;width:7962;height:35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" filled="f" stroked="f">
                  <v:textbox style="mso-fit-shape-to-text:t">
                    <w:txbxContent>
                      <w:p w14:paraId="15449E1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 = 7.0%</w:t>
                        </w:r>
                      </w:p>
                      <w:p w14:paraId="0470E6B1"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SD = 18.8%</w:t>
                        </w:r>
                      </w:p>
                    </w:txbxContent>
                  </v:textbox>
                </v:shape>
                <v:shape id="Textfeld 33" o:spid="_x0000_s1209" type="#_x0000_t202" style="position:absolute;left:1409;top:25244;width:10021;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" filled="f" stroked="f">
                  <v:textbox style="mso-fit-shape-to-text:t">
                    <w:txbxContent>
                      <w:p w14:paraId="3DEAF117" w14:textId="77777777" w:rsidR="00C033BE" w:rsidRDefault="00C033BE" w:rsidP="002F453F">
                        <w:pPr>
                          <w:pStyle w:val="StandardWeb"/>
                          <w:spacing w:before="0" w:beforeAutospacing="0" w:after="0" w:afterAutospacing="0"/>
                        </w:pPr>
                        <w:r>
                          <w:rPr>
                            <w:rFonts w:ascii="Arial" w:hAnsi="Arial" w:cs="Arial"/>
                            <w:b/>
                            <w:bCs/>
                            <w:color w:val="000000" w:themeColor="text1"/>
                            <w:kern w:val="24"/>
                            <w:sz w:val="18"/>
                            <w:szCs w:val="18"/>
                          </w:rPr>
                          <w:t>b</w:t>
                        </w:r>
                        <w:r>
                          <w:rPr>
                            <w:rFonts w:ascii="Arial" w:hAnsi="Arial" w:cs="Arial"/>
                            <w:color w:val="000000" w:themeColor="text1"/>
                            <w:kern w:val="24"/>
                            <w:sz w:val="18"/>
                            <w:szCs w:val="18"/>
                          </w:rPr>
                          <w:t xml:space="preserve"> Expenditures</w:t>
                        </w:r>
                      </w:p>
                    </w:txbxContent>
                  </v:textbox>
                </v:shape>
                <v:shape id="Gerade Verbindung mit Pfeil 1304" o:spid="_x0000_s1210" type="#_x0000_t32" style="position:absolute;left:16615;top:27399;width:0;height:10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" strokecolor="windowText" strokeweight=".5pt">
                  <v:stroke endarrow="block" joinstyle="miter"/>
                </v:shape>
                <v:shape id="Gerade Verbindung mit Pfeil 1305" o:spid="_x0000_s1211" type="#_x0000_t32" style="position:absolute;left:29874;top:24199;width:0;height:26518;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" strokecolor="windowText" strokeweight=".5pt">
                  <v:stroke endarrow="block" joinstyle="miter"/>
                  <o:lock v:ext="edit" shapetype="f"/>
                </v:shape>
                <v:shape id="Textfeld 36" o:spid="_x0000_s1212" type="#_x0000_t202" style="position:absolute;left:14420;top:25244;width:723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" filled="f" stroked="f">
                  <v:textbox style="mso-fit-shape-to-text:t">
                    <w:txbxContent>
                      <w:p w14:paraId="3CAED93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Frequency</w:t>
                        </w:r>
                      </w:p>
                    </w:txbxContent>
                  </v:textbox>
                </v:shape>
                <v:shape id="Textfeld 38" o:spid="_x0000_s1213" type="#_x0000_t202" style="position:absolute;left:14357;top:38222;width:450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" filled="f" stroked="f">
                  <v:textbox style="mso-fit-shape-to-text:t">
                    <w:txbxContent>
                      <w:p w14:paraId="1AD5BBD4"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shape id="Textfeld 39" o:spid="_x0000_s1214" type="#_x0000_t202" style="position:absolute;left:27383;top:38222;width:3486;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" filled="f" stroked="f">
                  <v:textbox style="mso-fit-shape-to-text:t">
                    <w:txbxContent>
                      <w:p w14:paraId="781845DF"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w:t>
                        </w:r>
                      </w:p>
                    </w:txbxContent>
                  </v:textbox>
                </v:shape>
                <v:shape id="Textfeld 40" o:spid="_x0000_s1215" type="#_x0000_t202" style="position:absolute;left:39428;top:38222;width:4121;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" filled="f" stroked="f">
                  <v:textbox style="mso-fit-shape-to-text:t">
                    <w:txbxContent>
                      <w:p w14:paraId="0D6637A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line id="Gerader Verbinder 1310" o:spid="_x0000_s1216" style="position:absolute;visibility:visible;mso-wrap-style:square" from="16602,37458" to="16602,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" strokecolor="windowText" strokeweight=".5pt">
                  <v:stroke joinstyle="miter"/>
                </v:line>
                <v:line id="Gerader Verbinder 1311" o:spid="_x0000_s1217" style="position:absolute;visibility:visible;mso-wrap-style:square" from="29078,37458" to="29078,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" strokecolor="windowText" strokeweight=".5pt">
                  <v:stroke joinstyle="miter"/>
                </v:line>
                <v:line id="Gerader Verbinder 1312" o:spid="_x0000_s1218" style="position:absolute;visibility:visible;mso-wrap-style:square" from="41555,37458" to="41555,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" strokecolor="windowText" strokeweight=".5pt">
                  <v:stroke joinstyle="miter"/>
                </v:line>
                <v:shape id="Freihandform: Form 1313" o:spid="_x0000_s1219" style="position:absolute;left:16608;top:30741;width:24956;height:6593;visibility:visible;mso-wrap-style:square;v-text-anchor:middle" coordsize="2495550,882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" path="m,882214c280458,828365,221192,836395,419100,760444,794808,527923,978611,57197,1331510,v373613,11287,571902,708862,1164040,845340e" filled="f" strokecolor="windowText" strokeweight="1pt">
                  <v:stroke joinstyle="miter"/>
                  <v:path arrowok="t" o:connecttype="custom" o:connectlocs="0,659371;419100,568360;1331510,0;2495550,631811" o:connectangles="0,0,0,0"/>
                </v:shape>
                <v:line id="Gerader Verbinder 1314" o:spid="_x0000_s1220" style="position:absolute;visibility:visible;mso-wrap-style:square" from="29983,30780" to="29983,3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" strokecolor="windowText" strokeweight=".5pt">
                  <v:stroke dashstyle="dash" joinstyle="miter"/>
                  <o:lock v:ext="edit" shapetype="f"/>
                </v:line>
                <v:line id="Gerader Verbinder 1315" o:spid="_x0000_s1221" style="position:absolute;visibility:visible;mso-wrap-style:square" from="31158,37458" to="31158,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" strokecolor="windowText" strokeweight=".5pt">
                  <v:stroke joinstyle="miter"/>
                </v:line>
                <v:line id="Gerader Verbinder 1316" o:spid="_x0000_s1222" style="position:absolute;visibility:visible;mso-wrap-style:square" from="33237,37458" to="33237,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" strokecolor="windowText" strokeweight=".5pt">
                  <v:stroke joinstyle="miter"/>
                </v:line>
                <v:line id="Gerader Verbinder 1317" o:spid="_x0000_s1223" style="position:absolute;visibility:visible;mso-wrap-style:square" from="35316,37458" to="35316,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" strokecolor="windowText" strokeweight=".5pt">
                  <v:stroke joinstyle="miter"/>
                </v:line>
                <v:line id="Gerader Verbinder 1318" o:spid="_x0000_s1224" style="position:absolute;visibility:visible;mso-wrap-style:square" from="37396,37458" to="37396,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" strokecolor="windowText" strokeweight=".5pt">
                  <v:stroke joinstyle="miter"/>
                </v:line>
                <v:line id="Gerader Verbinder 1319" o:spid="_x0000_s1225" style="position:absolute;visibility:visible;mso-wrap-style:square" from="39475,37458" to="39475,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" strokecolor="windowText" strokeweight=".5pt">
                  <v:stroke joinstyle="miter"/>
                </v:line>
                <v:line id="Gerader Verbinder 1320" o:spid="_x0000_s1226" style="position:absolute;visibility:visible;mso-wrap-style:square" from="18681,37458" to="18681,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" strokecolor="windowText" strokeweight=".5pt">
                  <v:stroke joinstyle="miter"/>
                </v:line>
                <v:line id="Gerader Verbinder 1321" o:spid="_x0000_s1227" style="position:absolute;visibility:visible;mso-wrap-style:square" from="20761,37458" to="20761,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" strokecolor="windowText" strokeweight=".5pt">
                  <v:stroke joinstyle="miter"/>
                </v:line>
                <v:line id="Gerader Verbinder 1322" o:spid="_x0000_s1228" style="position:absolute;visibility:visible;mso-wrap-style:square" from="22840,37458" to="22840,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" strokecolor="windowText" strokeweight=".5pt">
                  <v:stroke joinstyle="miter"/>
                </v:line>
                <v:line id="Gerader Verbinder 1323" o:spid="_x0000_s1229" style="position:absolute;visibility:visible;mso-wrap-style:square" from="24919,37458" to="24919,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" strokecolor="windowText" strokeweight=".5pt">
                  <v:stroke joinstyle="miter"/>
                </v:line>
                <v:line id="Gerader Verbinder 1324" o:spid="_x0000_s1230" style="position:absolute;visibility:visible;mso-wrap-style:square" from="26999,37458" to="26999,38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" strokecolor="windowText" strokeweight=".5pt">
                  <v:stroke joinstyle="miter"/>
                </v:line>
                <v:shape id="Textfeld 60" o:spid="_x0000_s1231" type="#_x0000_t202" style="position:absolute;left:45488;top:30692;width:7962;height:35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" filled="f" stroked="f">
                  <v:textbox style="mso-fit-shape-to-text:t">
                    <w:txbxContent>
                      <w:p w14:paraId="29A35EC5"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 = 3.9%</w:t>
                        </w:r>
                      </w:p>
                      <w:p w14:paraId="7B777119"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SD = 22.9%</w:t>
                        </w:r>
                      </w:p>
                    </w:txbxContent>
                  </v:textbox>
                </v:shape>
                <v:oval id="Ellipse 1326" o:spid="_x0000_s1232" style="position:absolute;left:33672;top:32353;width:914;height: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" fillcolor="#7f7f7f" strokecolor="windowText" strokeweight=".5pt">
                  <v:stroke joinstyle="miter"/>
                </v:oval>
                <v:shape id="Textfeld 63" o:spid="_x0000_s1233" type="#_x0000_t202" style="position:absolute;left:34157;top:31639;width:524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" filled="f" stroked="f">
                  <v:textbox style="mso-fit-shape-to-text:t">
                    <w:txbxContent>
                      <w:p w14:paraId="5837FB3C"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3.3%</w:t>
                        </w:r>
                      </w:p>
                    </w:txbxContent>
                  </v:textbox>
                </v:shape>
                <v:shape id="Textfeld 64" o:spid="_x0000_s1234" type="#_x0000_t202" style="position:absolute;left:44283;top:64410;width:15157;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" filled="f" stroked="f">
                  <v:textbox style="mso-fit-shape-to-text:t">
                    <w:txbxContent>
                      <w:p w14:paraId="0E977D80"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Estimated percent change under most and least favorable conditions</w:t>
                        </w:r>
                      </w:p>
                    </w:txbxContent>
                  </v:textbox>
                </v:shape>
                <v:oval id="Ellipse 1329" o:spid="_x0000_s1235" style="position:absolute;left:25225;top:32520;width:915;height: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" fillcolor="#7f7f7f" strokecolor="windowText" strokeweight=".5pt">
                  <v:stroke joinstyle="miter"/>
                </v:oval>
                <v:shape id="Textfeld 70" o:spid="_x0000_s1236" type="#_x0000_t202" style="position:absolute;left:19682;top:31790;width:571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" filled="f" stroked="f">
                  <v:textbox style="mso-fit-shape-to-text:t">
                    <w:txbxContent>
                      <w:p w14:paraId="4197DCC9" w14:textId="77777777" w:rsidR="00C033BE" w:rsidRDefault="00C033BE" w:rsidP="002F453F">
                        <w:pPr>
                          <w:pStyle w:val="StandardWeb"/>
                          <w:spacing w:before="0" w:beforeAutospacing="0" w:after="0" w:afterAutospacing="0"/>
                          <w:jc w:val="right"/>
                        </w:pPr>
                        <w:r>
                          <w:rPr>
                            <w:rFonts w:ascii="Arial" w:hAnsi="Arial" w:cs="Arial"/>
                            <w:color w:val="000000" w:themeColor="text1"/>
                            <w:kern w:val="24"/>
                            <w:sz w:val="18"/>
                            <w:szCs w:val="18"/>
                          </w:rPr>
                          <w:t>-17.5%</w:t>
                        </w:r>
                      </w:p>
                    </w:txbxContent>
                  </v:textbox>
                </v:shape>
                <v:oval id="Ellipse 1331" o:spid="_x0000_s1237" style="position:absolute;left:33960;top:12754;width:914;height: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" fillcolor="#7f7f7f" strokecolor="windowText" strokeweight=".5pt">
                  <v:stroke joinstyle="miter"/>
                </v:oval>
                <v:shape id="Textfeld 72" o:spid="_x0000_s1238" type="#_x0000_t202" style="position:absolute;left:34589;top:11819;width:5245;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" filled="f" stroked="f">
                  <v:textbox style="mso-fit-shape-to-text:t">
                    <w:txbxContent>
                      <w:p w14:paraId="19F737F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6.3%</w:t>
                        </w:r>
                      </w:p>
                    </w:txbxContent>
                  </v:textbox>
                </v:shape>
                <v:oval id="Ellipse 1333" o:spid="_x0000_s1239" style="position:absolute;left:25784;top:13403;width:915;height: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" fillcolor="#7f7f7f" strokecolor="windowText" strokeweight=".5pt">
                  <v:stroke joinstyle="miter"/>
                </v:oval>
                <v:shape id="Textfeld 79" o:spid="_x0000_s1240" type="#_x0000_t202" style="position:absolute;left:20009;top:12502;width:5924;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" filled="f" stroked="f">
                  <v:textbox style="mso-fit-shape-to-text:t">
                    <w:txbxContent>
                      <w:p w14:paraId="63786A46" w14:textId="77777777" w:rsidR="00C033BE" w:rsidRDefault="00C033BE" w:rsidP="002F453F">
                        <w:pPr>
                          <w:pStyle w:val="StandardWeb"/>
                          <w:spacing w:before="0" w:beforeAutospacing="0" w:after="0" w:afterAutospacing="0"/>
                          <w:jc w:val="right"/>
                        </w:pPr>
                        <w:r>
                          <w:rPr>
                            <w:rFonts w:ascii="Arial" w:hAnsi="Arial" w:cs="Arial"/>
                            <w:color w:val="000000" w:themeColor="text1"/>
                            <w:kern w:val="24"/>
                            <w:sz w:val="18"/>
                            <w:szCs w:val="18"/>
                          </w:rPr>
                          <w:t>-14.4%</w:t>
                        </w:r>
                      </w:p>
                    </w:txbxContent>
                  </v:textbox>
                </v:shape>
                <v:oval id="Ellipse 1335" o:spid="_x0000_s1241" style="position:absolute;left:42499;top:65963;width:1372;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" fillcolor="#7f7f7f" strokecolor="windowText" strokeweight=".5pt">
                  <v:stroke joinstyle="miter"/>
                </v:oval>
                <v:line id="Gerader Verbinder 1336" o:spid="_x0000_s1242" style="position:absolute;flip:x;visibility:visible;mso-wrap-style:square" from="34015,53263" to="34015,57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" strokecolor="windowText" strokeweight=".5pt">
                  <v:stroke dashstyle="dash" joinstyle="miter"/>
                  <o:lock v:ext="edit" shapetype="f"/>
                </v:line>
                <v:shape id="Textfeld 82" o:spid="_x0000_s1243" type="#_x0000_t202" style="position:absolute;left:1409;top:45081;width:10020;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" filled="f" stroked="f">
                  <v:textbox style="mso-fit-shape-to-text:t">
                    <w:txbxContent>
                      <w:p w14:paraId="001DB42C" w14:textId="77777777" w:rsidR="00C033BE" w:rsidRDefault="00C033BE" w:rsidP="002F453F">
                        <w:pPr>
                          <w:pStyle w:val="StandardWeb"/>
                          <w:spacing w:before="0" w:beforeAutospacing="0" w:after="0" w:afterAutospacing="0"/>
                        </w:pPr>
                        <w:r>
                          <w:rPr>
                            <w:rFonts w:ascii="Arial" w:hAnsi="Arial" w:cs="Arial"/>
                            <w:b/>
                            <w:bCs/>
                            <w:color w:val="000000" w:themeColor="text1"/>
                            <w:kern w:val="24"/>
                            <w:sz w:val="18"/>
                            <w:szCs w:val="18"/>
                          </w:rPr>
                          <w:t>c</w:t>
                        </w:r>
                        <w:r>
                          <w:rPr>
                            <w:rFonts w:ascii="Arial" w:hAnsi="Arial" w:cs="Arial"/>
                            <w:color w:val="000000" w:themeColor="text1"/>
                            <w:kern w:val="24"/>
                            <w:sz w:val="18"/>
                            <w:szCs w:val="18"/>
                          </w:rPr>
                          <w:t xml:space="preserve"> Lingering</w:t>
                        </w:r>
                      </w:p>
                    </w:txbxContent>
                  </v:textbox>
                </v:shape>
                <v:shape id="Gerade Verbindung mit Pfeil 1338" o:spid="_x0000_s1244" type="#_x0000_t32" style="position:absolute;left:16615;top:47244;width:0;height:10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" strokecolor="windowText" strokeweight=".5pt">
                  <v:stroke endarrow="block" joinstyle="miter"/>
                </v:shape>
                <v:shape id="Gerade Verbindung mit Pfeil 1339" o:spid="_x0000_s1245" type="#_x0000_t32" style="position:absolute;left:29874;top:44044;width:0;height:26518;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" strokecolor="windowText" strokeweight=".5pt">
                  <v:stroke endarrow="block" joinstyle="miter"/>
                  <o:lock v:ext="edit" shapetype="f"/>
                </v:shape>
                <v:shape id="Textfeld 86" o:spid="_x0000_s1246" type="#_x0000_t202" style="position:absolute;left:14356;top:58066;width:450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" filled="f" stroked="f">
                  <v:textbox style="mso-fit-shape-to-text:t">
                    <w:txbxContent>
                      <w:p w14:paraId="1FB290F5"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shape id="Textfeld 87" o:spid="_x0000_s1247" type="#_x0000_t202" style="position:absolute;left:27337;top:58066;width:3486;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" filled="f" stroked="f">
                  <v:textbox style="mso-fit-shape-to-text:t">
                    <w:txbxContent>
                      <w:p w14:paraId="7A8D4C2D"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w:t>
                        </w:r>
                      </w:p>
                    </w:txbxContent>
                  </v:textbox>
                </v:shape>
                <v:shape id="Textfeld 88" o:spid="_x0000_s1248" type="#_x0000_t202" style="position:absolute;left:39482;top:58066;width:4121;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" filled="f" stroked="f">
                  <v:textbox style="mso-fit-shape-to-text:t">
                    <w:txbxContent>
                      <w:p w14:paraId="1EF5F4B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60%</w:t>
                        </w:r>
                      </w:p>
                    </w:txbxContent>
                  </v:textbox>
                </v:shape>
                <v:line id="Gerader Verbinder 1343" o:spid="_x0000_s1249" style="position:absolute;visibility:visible;mso-wrap-style:square" from="16615,57303" to="16615,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" strokecolor="windowText" strokeweight=".5pt">
                  <v:stroke joinstyle="miter"/>
                </v:line>
                <v:line id="Gerader Verbinder 1344" o:spid="_x0000_s1250" style="position:absolute;visibility:visible;mso-wrap-style:square" from="29078,57303" to="29078,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" strokecolor="windowText" strokeweight=".5pt">
                  <v:stroke joinstyle="miter"/>
                </v:line>
                <v:line id="Gerader Verbinder 1345" o:spid="_x0000_s1251" style="position:absolute;visibility:visible;mso-wrap-style:square" from="41555,57303" to="41555,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" strokecolor="windowText" strokeweight=".5pt">
                  <v:stroke joinstyle="miter"/>
                </v:line>
                <v:line id="Gerader Verbinder 1346" o:spid="_x0000_s1252" style="position:absolute;flip:x;visibility:visible;mso-wrap-style:square" from="29856,49064" to="29856,57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" strokecolor="windowText" strokeweight=".5pt">
                  <v:stroke dashstyle="dash" joinstyle="miter"/>
                  <o:lock v:ext="edit" shapetype="f"/>
                </v:line>
                <v:line id="Gerader Verbinder 1347" o:spid="_x0000_s1253" style="position:absolute;visibility:visible;mso-wrap-style:square" from="31158,57303" to="31158,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" strokecolor="windowText" strokeweight=".5pt">
                  <v:stroke joinstyle="miter"/>
                </v:line>
                <v:line id="Gerader Verbinder 1348" o:spid="_x0000_s1254" style="position:absolute;visibility:visible;mso-wrap-style:square" from="33237,57303" to="33237,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" strokecolor="windowText" strokeweight=".5pt">
                  <v:stroke joinstyle="miter"/>
                </v:line>
                <v:line id="Gerader Verbinder 1349" o:spid="_x0000_s1255" style="position:absolute;visibility:visible;mso-wrap-style:square" from="35316,57303" to="35316,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" strokecolor="windowText" strokeweight=".5pt">
                  <v:stroke joinstyle="miter"/>
                </v:line>
                <v:line id="Gerader Verbinder 1350" o:spid="_x0000_s1256" style="position:absolute;visibility:visible;mso-wrap-style:square" from="37396,57303" to="37396,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" strokecolor="windowText" strokeweight=".5pt">
                  <v:stroke joinstyle="miter"/>
                </v:line>
                <v:line id="Gerader Verbinder 1351" o:spid="_x0000_s1257" style="position:absolute;visibility:visible;mso-wrap-style:square" from="39475,57303" to="39475,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" strokecolor="windowText" strokeweight=".5pt">
                  <v:stroke joinstyle="miter"/>
                </v:line>
                <v:line id="Gerader Verbinder 1352" o:spid="_x0000_s1258" style="position:absolute;visibility:visible;mso-wrap-style:square" from="18681,57303" to="18681,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" strokecolor="windowText" strokeweight=".5pt">
                  <v:stroke joinstyle="miter"/>
                </v:line>
                <v:line id="Gerader Verbinder 1353" o:spid="_x0000_s1259" style="position:absolute;visibility:visible;mso-wrap-style:square" from="20761,57303" to="20761,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" strokecolor="windowText" strokeweight=".5pt">
                  <v:stroke joinstyle="miter"/>
                </v:line>
                <v:line id="Gerader Verbinder 1354" o:spid="_x0000_s1260" style="position:absolute;visibility:visible;mso-wrap-style:square" from="22840,57303" to="22840,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" strokecolor="windowText" strokeweight=".5pt">
                  <v:stroke joinstyle="miter"/>
                </v:line>
                <v:line id="Gerader Verbinder 1355" o:spid="_x0000_s1261" style="position:absolute;visibility:visible;mso-wrap-style:square" from="24919,57303" to="24919,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" strokecolor="windowText" strokeweight=".5pt">
                  <v:stroke joinstyle="miter"/>
                </v:line>
                <v:line id="Gerader Verbinder 1356" o:spid="_x0000_s1262" style="position:absolute;visibility:visible;mso-wrap-style:square" from="26999,57303" to="26999,5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" strokecolor="windowText" strokeweight=".5pt">
                  <v:stroke joinstyle="miter"/>
                </v:line>
                <v:shape id="Textfeld 104" o:spid="_x0000_s1263" type="#_x0000_t202" style="position:absolute;left:45485;top:50499;width:7963;height:35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" filled="f" stroked="f">
                  <v:textbox style="mso-fit-shape-to-text:t">
                    <w:txbxContent>
                      <w:p w14:paraId="77D751B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 = 3.8%,</w:t>
                        </w:r>
                      </w:p>
                      <w:p w14:paraId="1A661FF0"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SD = 18.0%</w:t>
                        </w:r>
                      </w:p>
                    </w:txbxContent>
                  </v:textbox>
                </v:shape>
                <v:shape id="Textfeld 106" o:spid="_x0000_s1264" type="#_x0000_t202" style="position:absolute;left:34056;top:51616;width:524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" filled="f" stroked="f">
                  <v:textbox style="mso-fit-shape-to-text:t">
                    <w:txbxContent>
                      <w:p w14:paraId="7801435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3.2%</w:t>
                        </w:r>
                      </w:p>
                    </w:txbxContent>
                  </v:textbox>
                </v:shape>
                <v:shape id="Textfeld 109" o:spid="_x0000_s1265" type="#_x0000_t202" style="position:absolute;left:19886;top:51637;width:5715;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" filled="f" stroked="f">
                  <v:textbox style="mso-fit-shape-to-text:t">
                    <w:txbxContent>
                      <w:p w14:paraId="55BBE3E7" w14:textId="77777777" w:rsidR="00C033BE" w:rsidRDefault="00C033BE" w:rsidP="002F453F">
                        <w:pPr>
                          <w:pStyle w:val="StandardWeb"/>
                          <w:spacing w:before="0" w:beforeAutospacing="0" w:after="0" w:afterAutospacing="0"/>
                          <w:jc w:val="right"/>
                        </w:pPr>
                        <w:r>
                          <w:rPr>
                            <w:rFonts w:ascii="Arial" w:hAnsi="Arial" w:cs="Arial"/>
                            <w:color w:val="000000" w:themeColor="text1"/>
                            <w:kern w:val="24"/>
                            <w:sz w:val="18"/>
                            <w:szCs w:val="18"/>
                          </w:rPr>
                          <w:t>-17.6%</w:t>
                        </w:r>
                      </w:p>
                    </w:txbxContent>
                  </v:textbox>
                </v:shape>
                <v:shape id="Textfeld 111" o:spid="_x0000_s1266" type="#_x0000_t202" style="position:absolute;left:14420;top:45081;width:7232;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" filled="f" stroked="f">
                  <v:textbox style="mso-fit-shape-to-text:t">
                    <w:txbxContent>
                      <w:p w14:paraId="6CFD2553"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Frequency</w:t>
                        </w:r>
                      </w:p>
                    </w:txbxContent>
                  </v:textbox>
                </v:shape>
                <v:shape id="Freihandform: Form 1361" o:spid="_x0000_s1267" style="position:absolute;left:16736;top:49058;width:24866;height:8238;visibility:visible;mso-wrap-style:square;v-text-anchor:middle" coordsize="2486673,89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" path="m,891204c122823,854274,401526,953929,716843,642449,971871,374452,1104760,-18691,1319149,690v340274,-1232,422553,879752,1167524,883065e" filled="f" strokecolor="windowText" strokeweight="1pt">
                  <v:stroke joinstyle="miter"/>
                  <v:path arrowok="t" o:connecttype="custom" o:connectlocs="0,823781;716843,593845;1319149,638;2486673,816896" o:connectangles="0,0,0,0"/>
                </v:shape>
                <v:oval id="Ellipse 1362" o:spid="_x0000_s1268" style="position:absolute;left:25189;top:52342;width:914;height: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" fillcolor="#7f7f7f" strokecolor="windowText" strokeweight=".5pt">
                  <v:stroke joinstyle="miter"/>
                </v:oval>
                <v:oval id="Ellipse 1363" o:spid="_x0000_s1269" style="position:absolute;left:33581;top:52379;width:914;height: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" fillcolor="#7f7f7f" strokecolor="windowText" strokeweight=".5pt">
                  <v:stroke joinstyle="miter"/>
                </v:oval>
                <v:shape id="Textfeld 146" o:spid="_x0000_s1270" type="#_x0000_t202" style="position:absolute;left:24349;top:64410;width:13233;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" filled="f" stroked="f">
                  <v:textbox style="mso-fit-shape-to-text:t">
                    <w:txbxContent>
                      <w:p w14:paraId="4A47E62F"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Normal distribution curve of the raw mean values</w:t>
                        </w:r>
                      </w:p>
                    </w:txbxContent>
                  </v:textbox>
                </v:shape>
                <v:rect id="Rechteck 1365" o:spid="_x0000_s1271" style="position:absolute;left:95;top:64383;width:59340;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" filled="f" strokecolor="windowText" strokeweight=".5pt"/>
                <v:group id="Gruppieren 1366" o:spid="_x0000_s1272" style="position:absolute;left:1837;top:65674;width:2447;height:1534" coordorigin="1837,65674" coordsize="12286,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">
                  <v:rect id="Rechteck 1367" o:spid="_x0000_s1273" style="position:absolute;left:1837;top:68090;width:3932;height:4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" fillcolor="#bfbfbf" stroked="f" strokeweight="1pt"/>
                  <v:rect id="Rechteck 1368" o:spid="_x0000_s1274" style="position:absolute;left:6031;top:65674;width:3932;height:7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" fillcolor="#bfbfbf" stroked="f" strokeweight="1pt"/>
                  <v:rect id="Rechteck 1369" o:spid="_x0000_s1275" style="position:absolute;left:10192;top:69224;width:3932;height:3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" fillcolor="#bfbfbf" stroked="f" strokeweight="1pt"/>
                </v:group>
                <v:shape id="Textfeld 152" o:spid="_x0000_s1276" type="#_x0000_t202" style="position:absolute;left:5169;top:64410;width:12687;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" filled="f" stroked="f">
                  <v:textbox style="mso-fit-shape-to-text:t">
                    <w:txbxContent>
                      <w:p w14:paraId="67C25E53"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Frequency distribution of the raw mean values</w:t>
                        </w:r>
                      </w:p>
                    </w:txbxContent>
                  </v:textbox>
                </v:shape>
                <v:shape id="Freihandform: Form 1371" o:spid="_x0000_s1277" style="position:absolute;left:21149;top:65837;width:2744;height:1593;visibility:visible;mso-wrap-style:square;v-text-anchor:middle" coordsize="2486673,891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" path="m,891204c122823,854274,401526,953929,716843,642449,971871,374452,1104760,-18691,1319149,690v340274,-1232,422553,879752,1167524,883065e" filled="f" strokecolor="windowText" strokeweight="1pt">
                  <v:stroke joinstyle="miter"/>
                  <v:path arrowok="t" o:connecttype="custom" o:connectlocs="0,159331;79094,114858;145551,123;274372,157999" o:connectangles="0,0,0,0"/>
                </v:shape>
                <v:shape id="Textfeld 142" o:spid="_x0000_s1278" type="#_x0000_t202" style="position:absolute;left:16973;top:40114;width:24384;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" filled="f" stroked="f">
                  <v:textbox style="mso-fit-shape-to-text:t">
                    <w:txbxContent>
                      <w:p w14:paraId="4D9910AD"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v:textbox>
                </v:shape>
                <v:shape id="Textfeld 143" o:spid="_x0000_s1279" type="#_x0000_t202" style="position:absolute;left:16973;top:59914;width:24384;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" filled="f" stroked="f">
                  <v:textbox style="mso-fit-shape-to-text:t">
                    <w:txbxContent>
                      <w:p w14:paraId="1A2B3241"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Change in raw means due to the presence (versus absence) of ambient scent</w:t>
                        </w:r>
                      </w:p>
                    </w:txbxContent>
                  </v:textbox>
                </v:shape>
              </v:group>
            </w:pict>
          </mc:Fallback>
        </mc:AlternateContent>
      </w:r>
    </w:p>
    <w:p w14:paraId="4C532B4D" w14:textId="222884B5" w:rsidR="00475585" w:rsidRPr="00D73219" w:rsidRDefault="00475585" w:rsidP="002F453F">
      <w:pPr>
        <w:autoSpaceDE w:val="0"/>
        <w:autoSpaceDN w:val="0"/>
        <w:adjustRightInd w:val="0"/>
        <w:spacing w:line="480" w:lineRule="auto"/>
        <w:jc w:val="center"/>
        <w:outlineLvl w:val="0"/>
        <w:rPr>
          <w:i/>
          <w:caps/>
          <w:szCs w:val="20"/>
        </w:rPr>
      </w:pPr>
      <w:bookmarkStart w:id="8" w:name="Theme8"/>
      <w:r>
        <w:rPr>
          <w:i/>
          <w:caps/>
          <w:szCs w:val="20"/>
        </w:rPr>
        <w:lastRenderedPageBreak/>
        <w:t xml:space="preserve">Theme </w:t>
      </w:r>
      <w:r w:rsidR="006806DD">
        <w:rPr>
          <w:i/>
          <w:caps/>
          <w:szCs w:val="20"/>
        </w:rPr>
        <w:t>8</w:t>
      </w:r>
      <w:r w:rsidRPr="00D73219">
        <w:rPr>
          <w:i/>
          <w:caps/>
          <w:szCs w:val="20"/>
        </w:rPr>
        <w:t>: Criteria Used for Ambient Scent Selection</w:t>
      </w:r>
      <w:bookmarkEnd w:id="8"/>
    </w:p>
    <w:p w14:paraId="2DB10C8E" w14:textId="77777777" w:rsidR="00475585" w:rsidRDefault="00475585" w:rsidP="002F453F">
      <w:pPr>
        <w:pStyle w:val="NormalWeb"/>
        <w:widowControl w:val="0"/>
        <w:spacing w:before="0" w:beforeAutospacing="0" w:after="0" w:afterAutospacing="0" w:line="480" w:lineRule="auto"/>
        <w:ind w:left="450" w:hanging="450"/>
        <w:contextualSpacing/>
      </w:pPr>
    </w:p>
    <w:tbl>
      <w:tblPr>
        <w:tblW w:w="5000" w:type="pct"/>
        <w:tblLayout w:type="fixed"/>
        <w:tblCellMar>
          <w:left w:w="70" w:type="dxa"/>
          <w:right w:w="70" w:type="dxa"/>
        </w:tblCellMar>
        <w:tblLook w:val="04A0" w:firstRow="1" w:lastRow="0" w:firstColumn="1" w:lastColumn="0" w:noHBand="0" w:noVBand="1"/>
      </w:tblPr>
      <w:tblGrid>
        <w:gridCol w:w="4230"/>
        <w:gridCol w:w="1026"/>
        <w:gridCol w:w="1026"/>
        <w:gridCol w:w="1026"/>
        <w:gridCol w:w="1026"/>
        <w:gridCol w:w="1026"/>
      </w:tblGrid>
      <w:tr w:rsidR="00475585" w14:paraId="43058419" w14:textId="77777777" w:rsidTr="002F453F">
        <w:trPr>
          <w:trHeight w:val="238"/>
          <w:tblHeader/>
        </w:trPr>
        <w:tc>
          <w:tcPr>
            <w:tcW w:w="9360" w:type="dxa"/>
            <w:gridSpan w:val="6"/>
            <w:tcBorders>
              <w:top w:val="nil"/>
              <w:left w:val="nil"/>
              <w:bottom w:val="single" w:sz="4" w:space="0" w:color="auto"/>
              <w:right w:val="nil"/>
            </w:tcBorders>
            <w:shd w:val="clear" w:color="000000" w:fill="FFFFFF"/>
            <w:noWrap/>
            <w:tcMar>
              <w:top w:w="14" w:type="dxa"/>
              <w:bottom w:w="14" w:type="dxa"/>
            </w:tcMar>
            <w:vAlign w:val="center"/>
            <w:hideMark/>
          </w:tcPr>
          <w:p w14:paraId="7C3B666B" w14:textId="77777777" w:rsidR="00475585" w:rsidRPr="00471112" w:rsidRDefault="00475585" w:rsidP="002F453F">
            <w:pPr>
              <w:jc w:val="center"/>
              <w:rPr>
                <w:rFonts w:ascii="Arial" w:hAnsi="Arial" w:cs="Arial"/>
                <w:color w:val="000000"/>
                <w:sz w:val="18"/>
                <w:szCs w:val="18"/>
                <w:lang w:eastAsia="de-AT"/>
              </w:rPr>
            </w:pPr>
            <w:r>
              <w:rPr>
                <w:rFonts w:ascii="Arial" w:hAnsi="Arial" w:cs="Arial"/>
                <w:color w:val="000000"/>
                <w:sz w:val="18"/>
                <w:szCs w:val="18"/>
              </w:rPr>
              <w:t>TABLE W4</w:t>
            </w:r>
          </w:p>
          <w:p w14:paraId="0DD517FA" w14:textId="77777777" w:rsidR="00475585" w:rsidRPr="0091412E" w:rsidRDefault="00475585" w:rsidP="002F453F">
            <w:pPr>
              <w:jc w:val="center"/>
              <w:rPr>
                <w:rFonts w:ascii="Arial" w:hAnsi="Arial" w:cs="Arial"/>
                <w:caps/>
                <w:color w:val="000000"/>
                <w:sz w:val="18"/>
                <w:szCs w:val="18"/>
              </w:rPr>
            </w:pPr>
            <w:r w:rsidRPr="0091412E">
              <w:rPr>
                <w:rFonts w:ascii="Arial" w:hAnsi="Arial" w:cs="Arial"/>
                <w:caps/>
                <w:color w:val="000000"/>
                <w:sz w:val="18"/>
                <w:szCs w:val="18"/>
              </w:rPr>
              <w:t>Criteria used for ambient scent selection</w:t>
            </w:r>
          </w:p>
        </w:tc>
      </w:tr>
      <w:tr w:rsidR="00475585" w14:paraId="2E8BC1DF" w14:textId="77777777" w:rsidTr="002F453F">
        <w:trPr>
          <w:trHeight w:val="435"/>
          <w:tblHeader/>
        </w:trPr>
        <w:tc>
          <w:tcPr>
            <w:tcW w:w="4230" w:type="dxa"/>
            <w:tcBorders>
              <w:top w:val="single" w:sz="4" w:space="0" w:color="auto"/>
              <w:left w:val="nil"/>
              <w:bottom w:val="single" w:sz="4" w:space="0" w:color="auto"/>
              <w:right w:val="nil"/>
            </w:tcBorders>
            <w:shd w:val="clear" w:color="000000" w:fill="FFFFFF"/>
            <w:noWrap/>
            <w:tcMar>
              <w:top w:w="14" w:type="dxa"/>
              <w:bottom w:w="14" w:type="dxa"/>
            </w:tcMar>
            <w:vAlign w:val="bottom"/>
            <w:hideMark/>
          </w:tcPr>
          <w:p w14:paraId="45A9885A" w14:textId="77777777" w:rsidR="00475585" w:rsidRDefault="00475585" w:rsidP="002F453F">
            <w:pPr>
              <w:rPr>
                <w:rFonts w:ascii="Arial" w:hAnsi="Arial" w:cs="Arial"/>
                <w:color w:val="000000"/>
                <w:sz w:val="18"/>
                <w:szCs w:val="18"/>
              </w:rPr>
            </w:pPr>
            <w:r>
              <w:rPr>
                <w:rFonts w:ascii="Arial" w:hAnsi="Arial" w:cs="Arial"/>
                <w:color w:val="000000"/>
                <w:sz w:val="18"/>
                <w:szCs w:val="18"/>
              </w:rPr>
              <w:t>Sample</w:t>
            </w:r>
          </w:p>
        </w:tc>
        <w:tc>
          <w:tcPr>
            <w:tcW w:w="1026" w:type="dxa"/>
            <w:tcBorders>
              <w:top w:val="single" w:sz="4" w:space="0" w:color="auto"/>
              <w:left w:val="nil"/>
              <w:bottom w:val="single" w:sz="4" w:space="0" w:color="auto"/>
              <w:right w:val="nil"/>
            </w:tcBorders>
            <w:shd w:val="clear" w:color="000000" w:fill="FFFFFF"/>
            <w:tcMar>
              <w:top w:w="14" w:type="dxa"/>
              <w:left w:w="14" w:type="dxa"/>
              <w:bottom w:w="14" w:type="dxa"/>
              <w:right w:w="14" w:type="dxa"/>
            </w:tcMar>
            <w:vAlign w:val="bottom"/>
            <w:hideMark/>
          </w:tcPr>
          <w:p w14:paraId="13E0B34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Congruency</w:t>
            </w:r>
          </w:p>
        </w:tc>
        <w:tc>
          <w:tcPr>
            <w:tcW w:w="1026" w:type="dxa"/>
            <w:tcBorders>
              <w:top w:val="single" w:sz="4" w:space="0" w:color="auto"/>
              <w:left w:val="nil"/>
              <w:bottom w:val="single" w:sz="4" w:space="0" w:color="auto"/>
              <w:right w:val="nil"/>
            </w:tcBorders>
            <w:shd w:val="clear" w:color="000000" w:fill="FFFFFF"/>
            <w:tcMar>
              <w:top w:w="14" w:type="dxa"/>
              <w:left w:w="29" w:type="dxa"/>
              <w:bottom w:w="14" w:type="dxa"/>
              <w:right w:w="29" w:type="dxa"/>
            </w:tcMar>
            <w:vAlign w:val="bottom"/>
            <w:hideMark/>
          </w:tcPr>
          <w:p w14:paraId="2E4B32D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leasant-ness</w:t>
            </w:r>
          </w:p>
        </w:tc>
        <w:tc>
          <w:tcPr>
            <w:tcW w:w="1026" w:type="dxa"/>
            <w:tcBorders>
              <w:top w:val="single" w:sz="4" w:space="0" w:color="auto"/>
              <w:left w:val="nil"/>
              <w:bottom w:val="single" w:sz="4" w:space="0" w:color="auto"/>
              <w:right w:val="nil"/>
            </w:tcBorders>
            <w:shd w:val="clear" w:color="000000" w:fill="FFFFFF"/>
            <w:noWrap/>
            <w:tcMar>
              <w:top w:w="14" w:type="dxa"/>
              <w:left w:w="29" w:type="dxa"/>
              <w:bottom w:w="14" w:type="dxa"/>
              <w:right w:w="29" w:type="dxa"/>
            </w:tcMar>
            <w:vAlign w:val="bottom"/>
            <w:hideMark/>
          </w:tcPr>
          <w:p w14:paraId="15EA3FD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Activation</w:t>
            </w:r>
          </w:p>
        </w:tc>
        <w:tc>
          <w:tcPr>
            <w:tcW w:w="1026" w:type="dxa"/>
            <w:tcBorders>
              <w:top w:val="single" w:sz="4" w:space="0" w:color="auto"/>
              <w:left w:val="nil"/>
              <w:bottom w:val="single" w:sz="4" w:space="0" w:color="auto"/>
              <w:right w:val="nil"/>
            </w:tcBorders>
            <w:shd w:val="clear" w:color="000000" w:fill="FFFFFF"/>
            <w:noWrap/>
            <w:tcMar>
              <w:top w:w="14" w:type="dxa"/>
              <w:left w:w="29" w:type="dxa"/>
              <w:bottom w:w="14" w:type="dxa"/>
              <w:right w:w="29" w:type="dxa"/>
            </w:tcMar>
            <w:vAlign w:val="bottom"/>
            <w:hideMark/>
          </w:tcPr>
          <w:p w14:paraId="569FFDD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Familiarity</w:t>
            </w:r>
          </w:p>
        </w:tc>
        <w:tc>
          <w:tcPr>
            <w:tcW w:w="1026" w:type="dxa"/>
            <w:tcBorders>
              <w:top w:val="single" w:sz="4" w:space="0" w:color="auto"/>
              <w:left w:val="nil"/>
              <w:bottom w:val="single" w:sz="4" w:space="0" w:color="auto"/>
              <w:right w:val="nil"/>
            </w:tcBorders>
            <w:shd w:val="clear" w:color="000000" w:fill="FFFFFF"/>
            <w:tcMar>
              <w:top w:w="14" w:type="dxa"/>
              <w:left w:w="29" w:type="dxa"/>
              <w:bottom w:w="14" w:type="dxa"/>
              <w:right w:w="29" w:type="dxa"/>
            </w:tcMar>
            <w:vAlign w:val="bottom"/>
            <w:hideMark/>
          </w:tcPr>
          <w:p w14:paraId="52DACA3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Dimension-</w:t>
            </w:r>
            <w:proofErr w:type="spellStart"/>
            <w:r>
              <w:rPr>
                <w:rFonts w:ascii="Arial" w:hAnsi="Arial" w:cs="Arial"/>
                <w:color w:val="000000"/>
                <w:sz w:val="18"/>
                <w:szCs w:val="18"/>
              </w:rPr>
              <w:t>ality</w:t>
            </w:r>
            <w:proofErr w:type="spellEnd"/>
          </w:p>
        </w:tc>
      </w:tr>
      <w:tr w:rsidR="00475585" w14:paraId="3CBAAB90" w14:textId="77777777" w:rsidTr="002F453F">
        <w:trPr>
          <w:trHeight w:val="216"/>
        </w:trPr>
        <w:tc>
          <w:tcPr>
            <w:tcW w:w="4230" w:type="dxa"/>
            <w:tcBorders>
              <w:top w:val="single" w:sz="4" w:space="0" w:color="auto"/>
              <w:left w:val="nil"/>
              <w:bottom w:val="nil"/>
              <w:right w:val="nil"/>
            </w:tcBorders>
            <w:shd w:val="clear" w:color="000000" w:fill="FFFFFF"/>
            <w:tcMar>
              <w:top w:w="14" w:type="dxa"/>
              <w:bottom w:w="14" w:type="dxa"/>
            </w:tcMar>
            <w:hideMark/>
          </w:tcPr>
          <w:p w14:paraId="42995C75"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Adams &amp; </w:t>
            </w:r>
            <w:proofErr w:type="spellStart"/>
            <w:r>
              <w:rPr>
                <w:rFonts w:ascii="Arial" w:hAnsi="Arial" w:cs="Arial"/>
                <w:color w:val="000000"/>
                <w:sz w:val="18"/>
                <w:szCs w:val="18"/>
              </w:rPr>
              <w:t>Doucé</w:t>
            </w:r>
            <w:proofErr w:type="spellEnd"/>
            <w:r>
              <w:rPr>
                <w:rFonts w:ascii="Arial" w:hAnsi="Arial" w:cs="Arial"/>
                <w:color w:val="000000"/>
                <w:sz w:val="18"/>
                <w:szCs w:val="18"/>
              </w:rPr>
              <w:t xml:space="preserve"> (2016)</w:t>
            </w:r>
          </w:p>
        </w:tc>
        <w:tc>
          <w:tcPr>
            <w:tcW w:w="1026" w:type="dxa"/>
            <w:tcBorders>
              <w:top w:val="single" w:sz="4" w:space="0" w:color="auto"/>
              <w:left w:val="nil"/>
              <w:bottom w:val="nil"/>
              <w:right w:val="nil"/>
            </w:tcBorders>
            <w:shd w:val="clear" w:color="000000" w:fill="FFFFFF"/>
            <w:tcMar>
              <w:top w:w="14" w:type="dxa"/>
              <w:bottom w:w="14" w:type="dxa"/>
            </w:tcMar>
            <w:vAlign w:val="center"/>
            <w:hideMark/>
          </w:tcPr>
          <w:p w14:paraId="107CC32F"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1D588AE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68D5E64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70EF551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28A0D29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044BD687"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0549791"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ambauer</w:t>
            </w:r>
            <w:proofErr w:type="spellEnd"/>
            <w:r>
              <w:rPr>
                <w:rFonts w:ascii="Arial" w:hAnsi="Arial" w:cs="Arial"/>
                <w:color w:val="000000"/>
                <w:sz w:val="18"/>
                <w:szCs w:val="18"/>
              </w:rPr>
              <w:t>-Sachse (2012)</w:t>
            </w:r>
          </w:p>
        </w:tc>
        <w:tc>
          <w:tcPr>
            <w:tcW w:w="1026" w:type="dxa"/>
            <w:tcBorders>
              <w:top w:val="nil"/>
              <w:left w:val="nil"/>
              <w:bottom w:val="nil"/>
              <w:right w:val="nil"/>
            </w:tcBorders>
            <w:shd w:val="clear" w:color="000000" w:fill="FFFFFF"/>
            <w:tcMar>
              <w:top w:w="14" w:type="dxa"/>
              <w:bottom w:w="14" w:type="dxa"/>
            </w:tcMar>
            <w:vAlign w:val="center"/>
            <w:hideMark/>
          </w:tcPr>
          <w:p w14:paraId="284770DE"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7C1AA4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BAF018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3DB2CD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A539A1B"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2DC4E107"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C71AEEA"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Baron &amp; </w:t>
            </w:r>
            <w:proofErr w:type="spellStart"/>
            <w:r>
              <w:rPr>
                <w:rFonts w:ascii="Arial" w:hAnsi="Arial" w:cs="Arial"/>
                <w:color w:val="000000"/>
                <w:sz w:val="18"/>
                <w:szCs w:val="18"/>
              </w:rPr>
              <w:t>Thomley</w:t>
            </w:r>
            <w:proofErr w:type="spellEnd"/>
            <w:r>
              <w:rPr>
                <w:rFonts w:ascii="Arial" w:hAnsi="Arial" w:cs="Arial"/>
                <w:color w:val="000000"/>
                <w:sz w:val="18"/>
                <w:szCs w:val="18"/>
              </w:rPr>
              <w:t xml:space="preserve"> (1994)</w:t>
            </w:r>
          </w:p>
        </w:tc>
        <w:tc>
          <w:tcPr>
            <w:tcW w:w="1026" w:type="dxa"/>
            <w:tcBorders>
              <w:top w:val="nil"/>
              <w:left w:val="nil"/>
              <w:bottom w:val="nil"/>
              <w:right w:val="nil"/>
            </w:tcBorders>
            <w:shd w:val="clear" w:color="000000" w:fill="FFFFFF"/>
            <w:tcMar>
              <w:top w:w="14" w:type="dxa"/>
              <w:bottom w:w="14" w:type="dxa"/>
            </w:tcMar>
            <w:vAlign w:val="center"/>
            <w:hideMark/>
          </w:tcPr>
          <w:p w14:paraId="605037D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07B6EF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A5C486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15369D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811610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20ECF6D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4F990F2" w14:textId="77777777" w:rsidR="00475585" w:rsidRDefault="00475585" w:rsidP="002F453F">
            <w:pPr>
              <w:rPr>
                <w:rFonts w:ascii="Arial" w:hAnsi="Arial" w:cs="Arial"/>
                <w:color w:val="000000"/>
                <w:sz w:val="18"/>
                <w:szCs w:val="18"/>
              </w:rPr>
            </w:pPr>
            <w:r>
              <w:rPr>
                <w:rFonts w:ascii="Arial" w:hAnsi="Arial" w:cs="Arial"/>
                <w:color w:val="000000"/>
                <w:sz w:val="18"/>
                <w:szCs w:val="18"/>
              </w:rPr>
              <w:t>Baron (1997)</w:t>
            </w:r>
          </w:p>
        </w:tc>
        <w:tc>
          <w:tcPr>
            <w:tcW w:w="1026" w:type="dxa"/>
            <w:tcBorders>
              <w:top w:val="nil"/>
              <w:left w:val="nil"/>
              <w:bottom w:val="nil"/>
              <w:right w:val="nil"/>
            </w:tcBorders>
            <w:shd w:val="clear" w:color="000000" w:fill="FFFFFF"/>
            <w:tcMar>
              <w:top w:w="14" w:type="dxa"/>
              <w:bottom w:w="14" w:type="dxa"/>
            </w:tcMar>
            <w:vAlign w:val="center"/>
            <w:hideMark/>
          </w:tcPr>
          <w:p w14:paraId="253A9817"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3E96DB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3D22EAA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F902AE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8CBE3BF"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4E2BA349"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DC5A75D"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onini</w:t>
            </w:r>
            <w:proofErr w:type="spellEnd"/>
            <w:r>
              <w:rPr>
                <w:rFonts w:ascii="Arial" w:hAnsi="Arial" w:cs="Arial"/>
                <w:color w:val="000000"/>
                <w:sz w:val="18"/>
                <w:szCs w:val="18"/>
              </w:rPr>
              <w:t xml:space="preserve"> et al. (2015)</w:t>
            </w:r>
          </w:p>
        </w:tc>
        <w:tc>
          <w:tcPr>
            <w:tcW w:w="1026" w:type="dxa"/>
            <w:tcBorders>
              <w:top w:val="nil"/>
              <w:left w:val="nil"/>
              <w:bottom w:val="nil"/>
              <w:right w:val="nil"/>
            </w:tcBorders>
            <w:shd w:val="clear" w:color="000000" w:fill="FFFFFF"/>
            <w:tcMar>
              <w:top w:w="14" w:type="dxa"/>
              <w:bottom w:w="14" w:type="dxa"/>
            </w:tcMar>
            <w:vAlign w:val="center"/>
            <w:hideMark/>
          </w:tcPr>
          <w:p w14:paraId="62B262CA"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084CE9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1F5CC8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DB3F28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B6C8B6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5D9EAEDA"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B24174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1)</w:t>
            </w:r>
          </w:p>
        </w:tc>
        <w:tc>
          <w:tcPr>
            <w:tcW w:w="1026" w:type="dxa"/>
            <w:tcBorders>
              <w:top w:val="nil"/>
              <w:left w:val="nil"/>
              <w:bottom w:val="nil"/>
              <w:right w:val="nil"/>
            </w:tcBorders>
            <w:shd w:val="clear" w:color="000000" w:fill="FFFFFF"/>
            <w:tcMar>
              <w:top w:w="14" w:type="dxa"/>
              <w:bottom w:w="14" w:type="dxa"/>
            </w:tcMar>
            <w:vAlign w:val="center"/>
            <w:hideMark/>
          </w:tcPr>
          <w:p w14:paraId="329F323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055BC2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41FCDA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32257D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78FAAF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71C3DED9"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BA6DB68"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2)</w:t>
            </w:r>
          </w:p>
        </w:tc>
        <w:tc>
          <w:tcPr>
            <w:tcW w:w="1026" w:type="dxa"/>
            <w:tcBorders>
              <w:top w:val="nil"/>
              <w:left w:val="nil"/>
              <w:bottom w:val="nil"/>
              <w:right w:val="nil"/>
            </w:tcBorders>
            <w:shd w:val="clear" w:color="000000" w:fill="FFFFFF"/>
            <w:tcMar>
              <w:top w:w="14" w:type="dxa"/>
              <w:bottom w:w="14" w:type="dxa"/>
            </w:tcMar>
            <w:vAlign w:val="center"/>
            <w:hideMark/>
          </w:tcPr>
          <w:p w14:paraId="3B3BE21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35CBCB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7C0426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5BF0F7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DC09FE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75B3592A"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02491AEE"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osmans</w:t>
            </w:r>
            <w:proofErr w:type="spellEnd"/>
            <w:r>
              <w:rPr>
                <w:rFonts w:ascii="Arial" w:hAnsi="Arial" w:cs="Arial"/>
                <w:color w:val="000000"/>
                <w:sz w:val="18"/>
                <w:szCs w:val="18"/>
              </w:rPr>
              <w:t xml:space="preserve"> (2006 - Study 3)</w:t>
            </w:r>
          </w:p>
        </w:tc>
        <w:tc>
          <w:tcPr>
            <w:tcW w:w="1026" w:type="dxa"/>
            <w:tcBorders>
              <w:top w:val="nil"/>
              <w:left w:val="nil"/>
              <w:bottom w:val="nil"/>
              <w:right w:val="nil"/>
            </w:tcBorders>
            <w:shd w:val="clear" w:color="000000" w:fill="FFFFFF"/>
            <w:tcMar>
              <w:top w:w="14" w:type="dxa"/>
              <w:bottom w:w="14" w:type="dxa"/>
            </w:tcMar>
            <w:vAlign w:val="center"/>
            <w:hideMark/>
          </w:tcPr>
          <w:p w14:paraId="499AC5B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1A10D7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A8DD63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E5EA80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06033E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099FF8A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C7087F5"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Bouzaabia</w:t>
            </w:r>
            <w:proofErr w:type="spellEnd"/>
            <w:r>
              <w:rPr>
                <w:rFonts w:ascii="Arial" w:hAnsi="Arial" w:cs="Arial"/>
                <w:color w:val="000000"/>
                <w:sz w:val="18"/>
                <w:szCs w:val="18"/>
              </w:rPr>
              <w:t xml:space="preserve"> (2014)</w:t>
            </w:r>
          </w:p>
        </w:tc>
        <w:tc>
          <w:tcPr>
            <w:tcW w:w="1026" w:type="dxa"/>
            <w:tcBorders>
              <w:top w:val="nil"/>
              <w:left w:val="nil"/>
              <w:bottom w:val="nil"/>
              <w:right w:val="nil"/>
            </w:tcBorders>
            <w:shd w:val="clear" w:color="000000" w:fill="FFFFFF"/>
            <w:tcMar>
              <w:top w:w="14" w:type="dxa"/>
              <w:bottom w:w="14" w:type="dxa"/>
            </w:tcMar>
            <w:vAlign w:val="center"/>
            <w:hideMark/>
          </w:tcPr>
          <w:p w14:paraId="041CAAD5"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5AD2655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486FB7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96A194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658040B"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753F32C7"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9122223"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Chebat</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Michon</w:t>
            </w:r>
            <w:proofErr w:type="spellEnd"/>
            <w:r>
              <w:rPr>
                <w:rFonts w:ascii="Arial" w:hAnsi="Arial" w:cs="Arial"/>
                <w:color w:val="000000"/>
                <w:sz w:val="18"/>
                <w:szCs w:val="18"/>
              </w:rPr>
              <w:t xml:space="preserve"> (2003)</w:t>
            </w:r>
          </w:p>
        </w:tc>
        <w:tc>
          <w:tcPr>
            <w:tcW w:w="1026" w:type="dxa"/>
            <w:tcBorders>
              <w:top w:val="nil"/>
              <w:left w:val="nil"/>
              <w:bottom w:val="nil"/>
              <w:right w:val="nil"/>
            </w:tcBorders>
            <w:shd w:val="clear" w:color="000000" w:fill="FFFFFF"/>
            <w:tcMar>
              <w:top w:w="14" w:type="dxa"/>
              <w:bottom w:w="14" w:type="dxa"/>
            </w:tcMar>
            <w:vAlign w:val="center"/>
            <w:hideMark/>
          </w:tcPr>
          <w:p w14:paraId="27B476E7"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51423BC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74FB520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6886942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DEDC22F"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0AC293CE"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48BF4DB"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Chebat</w:t>
            </w:r>
            <w:proofErr w:type="spellEnd"/>
            <w:r>
              <w:rPr>
                <w:rFonts w:ascii="Arial" w:hAnsi="Arial" w:cs="Arial"/>
                <w:color w:val="000000"/>
                <w:sz w:val="18"/>
                <w:szCs w:val="18"/>
              </w:rPr>
              <w:t xml:space="preserve">, Morrin,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9)</w:t>
            </w:r>
          </w:p>
        </w:tc>
        <w:tc>
          <w:tcPr>
            <w:tcW w:w="1026" w:type="dxa"/>
            <w:tcBorders>
              <w:top w:val="nil"/>
              <w:left w:val="nil"/>
              <w:bottom w:val="nil"/>
              <w:right w:val="nil"/>
            </w:tcBorders>
            <w:shd w:val="clear" w:color="000000" w:fill="FFFFFF"/>
            <w:tcMar>
              <w:top w:w="14" w:type="dxa"/>
              <w:bottom w:w="14" w:type="dxa"/>
            </w:tcMar>
            <w:vAlign w:val="center"/>
            <w:hideMark/>
          </w:tcPr>
          <w:p w14:paraId="583D3313"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EDD3E9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8B7D74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FCB0BF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B96297E"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1B7F4B96"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5ACEED2"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de </w:t>
            </w:r>
            <w:proofErr w:type="spellStart"/>
            <w:r>
              <w:rPr>
                <w:rFonts w:ascii="Arial" w:hAnsi="Arial" w:cs="Arial"/>
                <w:color w:val="000000"/>
                <w:sz w:val="18"/>
                <w:szCs w:val="18"/>
              </w:rPr>
              <w:t>Wijk</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Zijlstra</w:t>
            </w:r>
            <w:proofErr w:type="spellEnd"/>
            <w:r>
              <w:rPr>
                <w:rFonts w:ascii="Arial" w:hAnsi="Arial" w:cs="Arial"/>
                <w:color w:val="000000"/>
                <w:sz w:val="18"/>
                <w:szCs w:val="18"/>
              </w:rPr>
              <w:t xml:space="preserve"> (2012)</w:t>
            </w:r>
          </w:p>
        </w:tc>
        <w:tc>
          <w:tcPr>
            <w:tcW w:w="1026" w:type="dxa"/>
            <w:tcBorders>
              <w:top w:val="nil"/>
              <w:left w:val="nil"/>
              <w:bottom w:val="nil"/>
              <w:right w:val="nil"/>
            </w:tcBorders>
            <w:shd w:val="clear" w:color="000000" w:fill="FFFFFF"/>
            <w:tcMar>
              <w:top w:w="14" w:type="dxa"/>
              <w:bottom w:w="14" w:type="dxa"/>
            </w:tcMar>
            <w:vAlign w:val="center"/>
            <w:hideMark/>
          </w:tcPr>
          <w:p w14:paraId="3652D5D7"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2E273F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488BDC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CE5415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208ED2B"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AB069FC"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D837F79"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amp; Janssens (2013)</w:t>
            </w:r>
          </w:p>
        </w:tc>
        <w:tc>
          <w:tcPr>
            <w:tcW w:w="1026" w:type="dxa"/>
            <w:tcBorders>
              <w:top w:val="nil"/>
              <w:left w:val="nil"/>
              <w:bottom w:val="nil"/>
              <w:right w:val="nil"/>
            </w:tcBorders>
            <w:shd w:val="clear" w:color="000000" w:fill="FFFFFF"/>
            <w:tcMar>
              <w:top w:w="14" w:type="dxa"/>
              <w:bottom w:w="14" w:type="dxa"/>
            </w:tcMar>
            <w:vAlign w:val="center"/>
            <w:hideMark/>
          </w:tcPr>
          <w:p w14:paraId="38BE37D3"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4705EA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5EC5E6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7EE433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A94D4B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25B7CFCC"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CDEC0BD"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et al. (2013)</w:t>
            </w:r>
          </w:p>
        </w:tc>
        <w:tc>
          <w:tcPr>
            <w:tcW w:w="1026" w:type="dxa"/>
            <w:tcBorders>
              <w:top w:val="nil"/>
              <w:left w:val="nil"/>
              <w:bottom w:val="nil"/>
              <w:right w:val="nil"/>
            </w:tcBorders>
            <w:shd w:val="clear" w:color="000000" w:fill="FFFFFF"/>
            <w:tcMar>
              <w:top w:w="14" w:type="dxa"/>
              <w:bottom w:w="14" w:type="dxa"/>
            </w:tcMar>
            <w:vAlign w:val="center"/>
            <w:hideMark/>
          </w:tcPr>
          <w:p w14:paraId="2894E47C"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730E2A0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16E7B1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674548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7DC9E75"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333FBB6"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7AB7EC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et al. (2014)</w:t>
            </w:r>
          </w:p>
        </w:tc>
        <w:tc>
          <w:tcPr>
            <w:tcW w:w="1026" w:type="dxa"/>
            <w:tcBorders>
              <w:top w:val="nil"/>
              <w:left w:val="nil"/>
              <w:bottom w:val="nil"/>
              <w:right w:val="nil"/>
            </w:tcBorders>
            <w:shd w:val="clear" w:color="000000" w:fill="FFFFFF"/>
            <w:tcMar>
              <w:top w:w="14" w:type="dxa"/>
              <w:bottom w:w="14" w:type="dxa"/>
            </w:tcMar>
            <w:vAlign w:val="center"/>
            <w:hideMark/>
          </w:tcPr>
          <w:p w14:paraId="292C796F"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A3B4D9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01BC75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4BBEEC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8C4711B"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BC95AEB"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C4C6C54"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Doucé</w:t>
            </w:r>
            <w:proofErr w:type="spellEnd"/>
            <w:r>
              <w:rPr>
                <w:rFonts w:ascii="Arial" w:hAnsi="Arial" w:cs="Arial"/>
                <w:color w:val="000000"/>
                <w:sz w:val="18"/>
                <w:szCs w:val="18"/>
              </w:rPr>
              <w:t xml:space="preserve"> et al. (2016)</w:t>
            </w:r>
          </w:p>
        </w:tc>
        <w:tc>
          <w:tcPr>
            <w:tcW w:w="1026" w:type="dxa"/>
            <w:tcBorders>
              <w:top w:val="nil"/>
              <w:left w:val="nil"/>
              <w:bottom w:val="nil"/>
              <w:right w:val="nil"/>
            </w:tcBorders>
            <w:shd w:val="clear" w:color="000000" w:fill="FFFFFF"/>
            <w:tcMar>
              <w:top w:w="14" w:type="dxa"/>
              <w:bottom w:w="14" w:type="dxa"/>
            </w:tcMar>
            <w:vAlign w:val="center"/>
            <w:hideMark/>
          </w:tcPr>
          <w:p w14:paraId="7AE4ABF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31A6916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E23FDF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5D2003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45FD70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672BE3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6B1E3BB"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Errajaa</w:t>
            </w:r>
            <w:proofErr w:type="spellEnd"/>
            <w:r>
              <w:rPr>
                <w:rFonts w:ascii="Arial" w:hAnsi="Arial" w:cs="Arial"/>
                <w:color w:val="000000"/>
                <w:sz w:val="18"/>
                <w:szCs w:val="18"/>
              </w:rPr>
              <w:t xml:space="preserve">, </w:t>
            </w:r>
            <w:proofErr w:type="spellStart"/>
            <w:r>
              <w:rPr>
                <w:rFonts w:ascii="Arial" w:hAnsi="Arial" w:cs="Arial"/>
                <w:color w:val="000000"/>
                <w:sz w:val="18"/>
                <w:szCs w:val="18"/>
              </w:rPr>
              <w:t>Lehohérel</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Daucé</w:t>
            </w:r>
            <w:proofErr w:type="spellEnd"/>
            <w:r>
              <w:rPr>
                <w:rFonts w:ascii="Arial" w:hAnsi="Arial" w:cs="Arial"/>
                <w:color w:val="000000"/>
                <w:sz w:val="18"/>
                <w:szCs w:val="18"/>
              </w:rPr>
              <w:t xml:space="preserve"> (2018)</w:t>
            </w:r>
          </w:p>
        </w:tc>
        <w:tc>
          <w:tcPr>
            <w:tcW w:w="1026" w:type="dxa"/>
            <w:tcBorders>
              <w:top w:val="nil"/>
              <w:left w:val="nil"/>
              <w:bottom w:val="nil"/>
              <w:right w:val="nil"/>
            </w:tcBorders>
            <w:shd w:val="clear" w:color="000000" w:fill="FFFFFF"/>
            <w:tcMar>
              <w:top w:w="14" w:type="dxa"/>
              <w:bottom w:w="14" w:type="dxa"/>
            </w:tcMar>
            <w:vAlign w:val="center"/>
            <w:hideMark/>
          </w:tcPr>
          <w:p w14:paraId="117A483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B3214B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B509D8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EB8D62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3FB9AE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r>
      <w:tr w:rsidR="00475585" w14:paraId="54F7FCA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AF79766" w14:textId="77777777" w:rsidR="00475585" w:rsidRDefault="00475585" w:rsidP="002F453F">
            <w:pPr>
              <w:rPr>
                <w:rFonts w:ascii="Arial" w:hAnsi="Arial" w:cs="Arial"/>
                <w:color w:val="000000"/>
                <w:sz w:val="18"/>
                <w:szCs w:val="18"/>
              </w:rPr>
            </w:pPr>
            <w:r>
              <w:rPr>
                <w:rFonts w:ascii="Arial" w:hAnsi="Arial" w:cs="Arial"/>
                <w:color w:val="000000"/>
                <w:sz w:val="18"/>
                <w:szCs w:val="18"/>
              </w:rPr>
              <w:t>Fiore, Yah, &amp; Yoh (2000)</w:t>
            </w:r>
          </w:p>
        </w:tc>
        <w:tc>
          <w:tcPr>
            <w:tcW w:w="1026" w:type="dxa"/>
            <w:tcBorders>
              <w:top w:val="nil"/>
              <w:left w:val="nil"/>
              <w:bottom w:val="nil"/>
              <w:right w:val="nil"/>
            </w:tcBorders>
            <w:shd w:val="clear" w:color="000000" w:fill="FFFFFF"/>
            <w:tcMar>
              <w:top w:w="14" w:type="dxa"/>
              <w:bottom w:w="14" w:type="dxa"/>
            </w:tcMar>
            <w:vAlign w:val="center"/>
            <w:hideMark/>
          </w:tcPr>
          <w:p w14:paraId="4777FAF9"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0E3F0E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39DD4F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8FEE12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510EA43"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DACE61C"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8A49D96" w14:textId="77777777" w:rsidR="00475585" w:rsidRDefault="00475585" w:rsidP="002F453F">
            <w:pPr>
              <w:rPr>
                <w:rFonts w:ascii="Arial" w:hAnsi="Arial" w:cs="Arial"/>
                <w:color w:val="000000"/>
                <w:sz w:val="18"/>
                <w:szCs w:val="18"/>
              </w:rPr>
            </w:pPr>
            <w:r>
              <w:rPr>
                <w:rFonts w:ascii="Arial" w:hAnsi="Arial" w:cs="Arial"/>
                <w:color w:val="000000"/>
                <w:sz w:val="18"/>
                <w:szCs w:val="18"/>
              </w:rPr>
              <w:t>Gault (2007)</w:t>
            </w:r>
          </w:p>
        </w:tc>
        <w:tc>
          <w:tcPr>
            <w:tcW w:w="1026" w:type="dxa"/>
            <w:tcBorders>
              <w:top w:val="nil"/>
              <w:left w:val="nil"/>
              <w:bottom w:val="nil"/>
              <w:right w:val="nil"/>
            </w:tcBorders>
            <w:shd w:val="clear" w:color="000000" w:fill="FFFFFF"/>
            <w:tcMar>
              <w:top w:w="14" w:type="dxa"/>
              <w:bottom w:w="14" w:type="dxa"/>
            </w:tcMar>
            <w:vAlign w:val="center"/>
            <w:hideMark/>
          </w:tcPr>
          <w:p w14:paraId="6E3E543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830A75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D901EF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D003D8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D45111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7ED10CC0"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D04A2B4"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Guéguen</w:t>
            </w:r>
            <w:proofErr w:type="spellEnd"/>
            <w:r>
              <w:rPr>
                <w:rFonts w:ascii="Arial" w:hAnsi="Arial" w:cs="Arial"/>
                <w:color w:val="000000"/>
                <w:sz w:val="18"/>
                <w:szCs w:val="18"/>
              </w:rPr>
              <w:t xml:space="preserve"> &amp; Petr (2006)</w:t>
            </w:r>
          </w:p>
        </w:tc>
        <w:tc>
          <w:tcPr>
            <w:tcW w:w="1026" w:type="dxa"/>
            <w:tcBorders>
              <w:top w:val="nil"/>
              <w:left w:val="nil"/>
              <w:bottom w:val="nil"/>
              <w:right w:val="nil"/>
            </w:tcBorders>
            <w:shd w:val="clear" w:color="000000" w:fill="FFFFFF"/>
            <w:tcMar>
              <w:top w:w="14" w:type="dxa"/>
              <w:bottom w:w="14" w:type="dxa"/>
            </w:tcMar>
            <w:vAlign w:val="center"/>
            <w:hideMark/>
          </w:tcPr>
          <w:p w14:paraId="25E2A7C3"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34AAB8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2A3ED2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45CED6F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B1925EF"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46D7BF8F"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4E3142B"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Haberland</w:t>
            </w:r>
            <w:proofErr w:type="spellEnd"/>
            <w:r>
              <w:rPr>
                <w:rFonts w:ascii="Arial" w:hAnsi="Arial" w:cs="Arial"/>
                <w:color w:val="000000"/>
                <w:sz w:val="18"/>
                <w:szCs w:val="18"/>
              </w:rPr>
              <w:t xml:space="preserve"> (2010)</w:t>
            </w:r>
          </w:p>
        </w:tc>
        <w:tc>
          <w:tcPr>
            <w:tcW w:w="1026" w:type="dxa"/>
            <w:tcBorders>
              <w:top w:val="nil"/>
              <w:left w:val="nil"/>
              <w:bottom w:val="nil"/>
              <w:right w:val="nil"/>
            </w:tcBorders>
            <w:shd w:val="clear" w:color="000000" w:fill="FFFFFF"/>
            <w:tcMar>
              <w:top w:w="14" w:type="dxa"/>
              <w:bottom w:w="14" w:type="dxa"/>
            </w:tcMar>
            <w:vAlign w:val="center"/>
            <w:hideMark/>
          </w:tcPr>
          <w:p w14:paraId="0689773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2AE1D7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CAC49F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89DB73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58A547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32BC2CCC"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DDCB8B9"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Haehner</w:t>
            </w:r>
            <w:proofErr w:type="spellEnd"/>
            <w:r>
              <w:rPr>
                <w:rFonts w:ascii="Arial" w:hAnsi="Arial" w:cs="Arial"/>
                <w:color w:val="000000"/>
                <w:sz w:val="18"/>
                <w:szCs w:val="18"/>
              </w:rPr>
              <w:t xml:space="preserve"> et al. (2017)</w:t>
            </w:r>
          </w:p>
        </w:tc>
        <w:tc>
          <w:tcPr>
            <w:tcW w:w="1026" w:type="dxa"/>
            <w:tcBorders>
              <w:top w:val="nil"/>
              <w:left w:val="nil"/>
              <w:bottom w:val="nil"/>
              <w:right w:val="nil"/>
            </w:tcBorders>
            <w:shd w:val="clear" w:color="000000" w:fill="FFFFFF"/>
            <w:tcMar>
              <w:top w:w="14" w:type="dxa"/>
              <w:bottom w:w="14" w:type="dxa"/>
            </w:tcMar>
            <w:vAlign w:val="center"/>
            <w:hideMark/>
          </w:tcPr>
          <w:p w14:paraId="77A780F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00CB72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2DAA75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9525E3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7F4505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6B6657BF"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80F513E" w14:textId="77777777" w:rsidR="00475585" w:rsidRDefault="00475585" w:rsidP="002F453F">
            <w:pPr>
              <w:rPr>
                <w:rFonts w:ascii="Arial" w:hAnsi="Arial" w:cs="Arial"/>
                <w:color w:val="000000"/>
                <w:sz w:val="18"/>
                <w:szCs w:val="18"/>
              </w:rPr>
            </w:pPr>
            <w:r>
              <w:rPr>
                <w:rFonts w:ascii="Arial" w:hAnsi="Arial" w:cs="Arial"/>
                <w:color w:val="000000"/>
                <w:sz w:val="18"/>
                <w:szCs w:val="18"/>
              </w:rPr>
              <w:t>Herrmann et al. (2013 - Exp 1)</w:t>
            </w:r>
          </w:p>
        </w:tc>
        <w:tc>
          <w:tcPr>
            <w:tcW w:w="1026" w:type="dxa"/>
            <w:tcBorders>
              <w:top w:val="nil"/>
              <w:left w:val="nil"/>
              <w:bottom w:val="nil"/>
              <w:right w:val="nil"/>
            </w:tcBorders>
            <w:shd w:val="clear" w:color="000000" w:fill="FFFFFF"/>
            <w:tcMar>
              <w:top w:w="14" w:type="dxa"/>
              <w:bottom w:w="14" w:type="dxa"/>
            </w:tcMar>
            <w:vAlign w:val="center"/>
            <w:hideMark/>
          </w:tcPr>
          <w:p w14:paraId="7EACAE22"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1A13CD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1A90DD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D85520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EA92E69" w14:textId="77777777" w:rsidR="00475585" w:rsidRDefault="00475585" w:rsidP="002F453F">
            <w:pPr>
              <w:jc w:val="center"/>
              <w:rPr>
                <w:rFonts w:ascii="Arial" w:hAnsi="Arial" w:cs="Arial"/>
                <w:sz w:val="18"/>
                <w:szCs w:val="18"/>
              </w:rPr>
            </w:pPr>
            <w:r>
              <w:rPr>
                <w:rFonts w:ascii="Arial" w:hAnsi="Arial" w:cs="Arial"/>
                <w:sz w:val="18"/>
                <w:szCs w:val="18"/>
              </w:rPr>
              <w:t>PT</w:t>
            </w:r>
          </w:p>
        </w:tc>
      </w:tr>
      <w:tr w:rsidR="00475585" w14:paraId="6C631D6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0411FEA" w14:textId="77777777" w:rsidR="00475585" w:rsidRDefault="00475585" w:rsidP="002F453F">
            <w:pPr>
              <w:rPr>
                <w:rFonts w:ascii="Arial" w:hAnsi="Arial" w:cs="Arial"/>
                <w:color w:val="000000"/>
                <w:sz w:val="18"/>
                <w:szCs w:val="18"/>
              </w:rPr>
            </w:pPr>
            <w:r>
              <w:rPr>
                <w:rFonts w:ascii="Arial" w:hAnsi="Arial" w:cs="Arial"/>
                <w:color w:val="000000"/>
                <w:sz w:val="18"/>
                <w:szCs w:val="18"/>
              </w:rPr>
              <w:t>Herrmann et al. (2013 - Exp 3)</w:t>
            </w:r>
          </w:p>
        </w:tc>
        <w:tc>
          <w:tcPr>
            <w:tcW w:w="1026" w:type="dxa"/>
            <w:tcBorders>
              <w:top w:val="nil"/>
              <w:left w:val="nil"/>
              <w:bottom w:val="nil"/>
              <w:right w:val="nil"/>
            </w:tcBorders>
            <w:shd w:val="clear" w:color="000000" w:fill="FFFFFF"/>
            <w:tcMar>
              <w:top w:w="14" w:type="dxa"/>
              <w:bottom w:w="14" w:type="dxa"/>
            </w:tcMar>
            <w:vAlign w:val="center"/>
            <w:hideMark/>
          </w:tcPr>
          <w:p w14:paraId="6D7232A4"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10DA73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3D53A6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62E758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F60B741" w14:textId="77777777" w:rsidR="00475585" w:rsidRDefault="00475585" w:rsidP="002F453F">
            <w:pPr>
              <w:jc w:val="center"/>
              <w:rPr>
                <w:rFonts w:ascii="Arial" w:hAnsi="Arial" w:cs="Arial"/>
                <w:sz w:val="18"/>
                <w:szCs w:val="18"/>
              </w:rPr>
            </w:pPr>
            <w:r>
              <w:rPr>
                <w:rFonts w:ascii="Arial" w:hAnsi="Arial" w:cs="Arial"/>
                <w:sz w:val="18"/>
                <w:szCs w:val="18"/>
              </w:rPr>
              <w:t>PT</w:t>
            </w:r>
          </w:p>
        </w:tc>
      </w:tr>
      <w:tr w:rsidR="00475585" w14:paraId="1943680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16B6B02"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Jacob, Stefan, &amp; </w:t>
            </w:r>
            <w:proofErr w:type="spellStart"/>
            <w:r>
              <w:rPr>
                <w:rFonts w:ascii="Arial" w:hAnsi="Arial" w:cs="Arial"/>
                <w:color w:val="000000"/>
                <w:sz w:val="18"/>
                <w:szCs w:val="18"/>
              </w:rPr>
              <w:t>Guéguen</w:t>
            </w:r>
            <w:proofErr w:type="spellEnd"/>
            <w:r>
              <w:rPr>
                <w:rFonts w:ascii="Arial" w:hAnsi="Arial" w:cs="Arial"/>
                <w:color w:val="000000"/>
                <w:sz w:val="18"/>
                <w:szCs w:val="18"/>
              </w:rPr>
              <w:t xml:space="preserve"> (2014)</w:t>
            </w:r>
          </w:p>
        </w:tc>
        <w:tc>
          <w:tcPr>
            <w:tcW w:w="1026" w:type="dxa"/>
            <w:tcBorders>
              <w:top w:val="nil"/>
              <w:left w:val="nil"/>
              <w:bottom w:val="nil"/>
              <w:right w:val="nil"/>
            </w:tcBorders>
            <w:shd w:val="clear" w:color="000000" w:fill="FFFFFF"/>
            <w:tcMar>
              <w:top w:w="14" w:type="dxa"/>
              <w:bottom w:w="14" w:type="dxa"/>
            </w:tcMar>
            <w:vAlign w:val="center"/>
            <w:hideMark/>
          </w:tcPr>
          <w:p w14:paraId="00F4F1F0"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4FF23F3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B70995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49B895C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4956929D"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61F66B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9FAA9F6"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Kechagia</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Drichoutis</w:t>
            </w:r>
            <w:proofErr w:type="spellEnd"/>
            <w:r>
              <w:rPr>
                <w:rFonts w:ascii="Arial" w:hAnsi="Arial" w:cs="Arial"/>
                <w:color w:val="000000"/>
                <w:sz w:val="18"/>
                <w:szCs w:val="18"/>
              </w:rPr>
              <w:t xml:space="preserve"> (2017)</w:t>
            </w:r>
          </w:p>
        </w:tc>
        <w:tc>
          <w:tcPr>
            <w:tcW w:w="1026" w:type="dxa"/>
            <w:tcBorders>
              <w:top w:val="nil"/>
              <w:left w:val="nil"/>
              <w:bottom w:val="nil"/>
              <w:right w:val="nil"/>
            </w:tcBorders>
            <w:shd w:val="clear" w:color="000000" w:fill="FFFFFF"/>
            <w:tcMar>
              <w:top w:w="14" w:type="dxa"/>
              <w:bottom w:w="14" w:type="dxa"/>
            </w:tcMar>
            <w:vAlign w:val="center"/>
            <w:hideMark/>
          </w:tcPr>
          <w:p w14:paraId="30571EE8"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19496A4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07EB78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85477F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B89F241" w14:textId="77777777" w:rsidR="00475585" w:rsidRDefault="00475585" w:rsidP="002F453F">
            <w:pPr>
              <w:jc w:val="center"/>
              <w:rPr>
                <w:rFonts w:ascii="Arial" w:hAnsi="Arial" w:cs="Arial"/>
                <w:sz w:val="18"/>
                <w:szCs w:val="18"/>
              </w:rPr>
            </w:pPr>
            <w:r>
              <w:rPr>
                <w:rFonts w:ascii="Arial" w:hAnsi="Arial" w:cs="Arial"/>
                <w:sz w:val="18"/>
                <w:szCs w:val="18"/>
              </w:rPr>
              <w:t>Q</w:t>
            </w:r>
          </w:p>
        </w:tc>
      </w:tr>
      <w:tr w:rsidR="00475585" w14:paraId="71294627"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DB3DEFB" w14:textId="77777777" w:rsidR="00475585" w:rsidRDefault="00475585" w:rsidP="002F453F">
            <w:pPr>
              <w:rPr>
                <w:rFonts w:ascii="Arial" w:hAnsi="Arial" w:cs="Arial"/>
                <w:color w:val="000000"/>
                <w:sz w:val="18"/>
                <w:szCs w:val="18"/>
              </w:rPr>
            </w:pPr>
            <w:r>
              <w:rPr>
                <w:rFonts w:ascii="Arial" w:hAnsi="Arial" w:cs="Arial"/>
                <w:color w:val="000000"/>
                <w:sz w:val="18"/>
                <w:szCs w:val="18"/>
              </w:rPr>
              <w:t>Kim &amp; Shin (2016)</w:t>
            </w:r>
          </w:p>
        </w:tc>
        <w:tc>
          <w:tcPr>
            <w:tcW w:w="1026" w:type="dxa"/>
            <w:tcBorders>
              <w:top w:val="nil"/>
              <w:left w:val="nil"/>
              <w:bottom w:val="nil"/>
              <w:right w:val="nil"/>
            </w:tcBorders>
            <w:shd w:val="clear" w:color="000000" w:fill="FFFFFF"/>
            <w:tcMar>
              <w:top w:w="14" w:type="dxa"/>
              <w:bottom w:w="14" w:type="dxa"/>
            </w:tcMar>
            <w:vAlign w:val="center"/>
            <w:hideMark/>
          </w:tcPr>
          <w:p w14:paraId="587E29FC"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B1D8A7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375653A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05D4AFF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B6EB52C"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34CBBF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77538F5" w14:textId="77777777" w:rsidR="00475585" w:rsidRDefault="00475585" w:rsidP="002F453F">
            <w:pPr>
              <w:rPr>
                <w:rFonts w:ascii="Arial" w:hAnsi="Arial" w:cs="Arial"/>
                <w:color w:val="000000"/>
                <w:sz w:val="18"/>
                <w:szCs w:val="18"/>
              </w:rPr>
            </w:pPr>
            <w:r>
              <w:rPr>
                <w:rFonts w:ascii="Arial" w:hAnsi="Arial" w:cs="Arial"/>
                <w:color w:val="000000"/>
                <w:sz w:val="18"/>
                <w:szCs w:val="18"/>
              </w:rPr>
              <w:t>Kim &amp; Shin (2017)</w:t>
            </w:r>
          </w:p>
        </w:tc>
        <w:tc>
          <w:tcPr>
            <w:tcW w:w="1026" w:type="dxa"/>
            <w:tcBorders>
              <w:top w:val="nil"/>
              <w:left w:val="nil"/>
              <w:bottom w:val="nil"/>
              <w:right w:val="nil"/>
            </w:tcBorders>
            <w:shd w:val="clear" w:color="000000" w:fill="FFFFFF"/>
            <w:tcMar>
              <w:top w:w="14" w:type="dxa"/>
              <w:bottom w:w="14" w:type="dxa"/>
            </w:tcMar>
            <w:vAlign w:val="center"/>
            <w:hideMark/>
          </w:tcPr>
          <w:p w14:paraId="4716F355"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681E60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5062BF2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774C643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8AD16B3"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0EEAB616"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1D33AD6"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3 - Female sample)</w:t>
            </w:r>
          </w:p>
        </w:tc>
        <w:tc>
          <w:tcPr>
            <w:tcW w:w="1026" w:type="dxa"/>
            <w:tcBorders>
              <w:top w:val="nil"/>
              <w:left w:val="nil"/>
              <w:bottom w:val="nil"/>
              <w:right w:val="nil"/>
            </w:tcBorders>
            <w:shd w:val="clear" w:color="000000" w:fill="FFFFFF"/>
            <w:tcMar>
              <w:top w:w="14" w:type="dxa"/>
              <w:bottom w:w="14" w:type="dxa"/>
            </w:tcMar>
            <w:vAlign w:val="center"/>
            <w:hideMark/>
          </w:tcPr>
          <w:p w14:paraId="3F84EA4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91B702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CAAF01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4C8C33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4F53B2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0D08974E"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D5833F2"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3 - Male sample)</w:t>
            </w:r>
          </w:p>
        </w:tc>
        <w:tc>
          <w:tcPr>
            <w:tcW w:w="1026" w:type="dxa"/>
            <w:tcBorders>
              <w:top w:val="nil"/>
              <w:left w:val="nil"/>
              <w:bottom w:val="nil"/>
              <w:right w:val="nil"/>
            </w:tcBorders>
            <w:shd w:val="clear" w:color="000000" w:fill="FFFFFF"/>
            <w:tcMar>
              <w:top w:w="14" w:type="dxa"/>
              <w:bottom w:w="14" w:type="dxa"/>
            </w:tcMar>
            <w:vAlign w:val="center"/>
            <w:hideMark/>
          </w:tcPr>
          <w:p w14:paraId="1BCDAF7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CD15F4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7418BC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89C085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4F9C50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538F0330"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DA1452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w:t>
            </w:r>
          </w:p>
        </w:tc>
        <w:tc>
          <w:tcPr>
            <w:tcW w:w="1026" w:type="dxa"/>
            <w:tcBorders>
              <w:top w:val="nil"/>
              <w:left w:val="nil"/>
              <w:bottom w:val="nil"/>
              <w:right w:val="nil"/>
            </w:tcBorders>
            <w:shd w:val="clear" w:color="000000" w:fill="FFFFFF"/>
            <w:tcMar>
              <w:top w:w="14" w:type="dxa"/>
              <w:bottom w:w="14" w:type="dxa"/>
            </w:tcMar>
            <w:vAlign w:val="center"/>
            <w:hideMark/>
          </w:tcPr>
          <w:p w14:paraId="4EE7D83E"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F5F96E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12C96E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6A5C8E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118129E"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53F4D2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07A2B0B" w14:textId="77777777" w:rsidR="00475585" w:rsidRDefault="00475585" w:rsidP="002F453F">
            <w:pPr>
              <w:rPr>
                <w:rFonts w:ascii="Arial" w:hAnsi="Arial" w:cs="Arial"/>
                <w:color w:val="000000"/>
                <w:sz w:val="18"/>
                <w:szCs w:val="18"/>
              </w:rPr>
            </w:pPr>
            <w:r>
              <w:rPr>
                <w:rFonts w:ascii="Arial" w:hAnsi="Arial" w:cs="Arial"/>
                <w:color w:val="000000"/>
                <w:sz w:val="18"/>
                <w:szCs w:val="18"/>
              </w:rPr>
              <w:t>Krishna, Lwin, &amp; Morrin (2010 - Study 2)</w:t>
            </w:r>
          </w:p>
        </w:tc>
        <w:tc>
          <w:tcPr>
            <w:tcW w:w="1026" w:type="dxa"/>
            <w:tcBorders>
              <w:top w:val="nil"/>
              <w:left w:val="nil"/>
              <w:bottom w:val="nil"/>
              <w:right w:val="nil"/>
            </w:tcBorders>
            <w:shd w:val="clear" w:color="000000" w:fill="FFFFFF"/>
            <w:tcMar>
              <w:top w:w="14" w:type="dxa"/>
              <w:bottom w:w="14" w:type="dxa"/>
            </w:tcMar>
            <w:vAlign w:val="center"/>
            <w:hideMark/>
          </w:tcPr>
          <w:p w14:paraId="59D2205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D2F46D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9BD06B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3B749E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99B48A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52D2BBA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87F3E6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Leenders</w:t>
            </w:r>
            <w:proofErr w:type="spellEnd"/>
            <w:r>
              <w:rPr>
                <w:rFonts w:ascii="Arial" w:hAnsi="Arial" w:cs="Arial"/>
                <w:color w:val="000000"/>
                <w:sz w:val="18"/>
                <w:szCs w:val="18"/>
              </w:rPr>
              <w:t xml:space="preserve">, </w:t>
            </w:r>
            <w:proofErr w:type="spellStart"/>
            <w:r>
              <w:rPr>
                <w:rFonts w:ascii="Arial" w:hAnsi="Arial" w:cs="Arial"/>
                <w:color w:val="000000"/>
                <w:sz w:val="18"/>
                <w:szCs w:val="18"/>
              </w:rPr>
              <w:t>Smidts</w:t>
            </w:r>
            <w:proofErr w:type="spellEnd"/>
            <w:r>
              <w:rPr>
                <w:rFonts w:ascii="Arial" w:hAnsi="Arial" w:cs="Arial"/>
                <w:color w:val="000000"/>
                <w:sz w:val="18"/>
                <w:szCs w:val="18"/>
              </w:rPr>
              <w:t>, &amp; Haji (2019)</w:t>
            </w:r>
          </w:p>
        </w:tc>
        <w:tc>
          <w:tcPr>
            <w:tcW w:w="1026" w:type="dxa"/>
            <w:tcBorders>
              <w:top w:val="nil"/>
              <w:left w:val="nil"/>
              <w:bottom w:val="nil"/>
              <w:right w:val="nil"/>
            </w:tcBorders>
            <w:shd w:val="clear" w:color="000000" w:fill="FFFFFF"/>
            <w:tcMar>
              <w:top w:w="14" w:type="dxa"/>
              <w:bottom w:w="14" w:type="dxa"/>
            </w:tcMar>
            <w:vAlign w:val="center"/>
            <w:hideMark/>
          </w:tcPr>
          <w:p w14:paraId="248B18CB"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0742EFE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2DF92CD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B39B3A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FAE0A6C" w14:textId="77777777" w:rsidR="00475585" w:rsidRDefault="00475585" w:rsidP="002F453F">
            <w:pPr>
              <w:jc w:val="center"/>
              <w:rPr>
                <w:rFonts w:ascii="Arial" w:hAnsi="Arial" w:cs="Arial"/>
                <w:sz w:val="18"/>
                <w:szCs w:val="18"/>
              </w:rPr>
            </w:pPr>
            <w:r>
              <w:rPr>
                <w:rFonts w:ascii="Arial" w:hAnsi="Arial" w:cs="Arial"/>
                <w:sz w:val="18"/>
                <w:szCs w:val="18"/>
              </w:rPr>
              <w:t>Q</w:t>
            </w:r>
          </w:p>
        </w:tc>
      </w:tr>
      <w:tr w:rsidR="00475585" w:rsidRPr="00061C04" w14:paraId="164FE995"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9750CFD" w14:textId="77777777" w:rsidR="00475585" w:rsidRPr="008C7EA9" w:rsidRDefault="00475585" w:rsidP="002F453F">
            <w:pPr>
              <w:rPr>
                <w:rFonts w:ascii="Arial" w:hAnsi="Arial" w:cs="Arial"/>
                <w:color w:val="000000"/>
                <w:sz w:val="18"/>
                <w:szCs w:val="18"/>
              </w:rPr>
            </w:pPr>
            <w:proofErr w:type="spellStart"/>
            <w:r w:rsidRPr="008C7EA9">
              <w:rPr>
                <w:rFonts w:ascii="Arial" w:hAnsi="Arial" w:cs="Arial"/>
                <w:color w:val="000000"/>
                <w:sz w:val="18"/>
                <w:szCs w:val="18"/>
              </w:rPr>
              <w:t>Lehrner</w:t>
            </w:r>
            <w:proofErr w:type="spellEnd"/>
            <w:r w:rsidRPr="008C7EA9">
              <w:rPr>
                <w:rFonts w:ascii="Arial" w:hAnsi="Arial" w:cs="Arial"/>
                <w:color w:val="000000"/>
                <w:sz w:val="18"/>
                <w:szCs w:val="18"/>
              </w:rPr>
              <w:t xml:space="preserve"> et al. (2000 - Female sample)</w:t>
            </w:r>
          </w:p>
        </w:tc>
        <w:tc>
          <w:tcPr>
            <w:tcW w:w="1026" w:type="dxa"/>
            <w:tcBorders>
              <w:top w:val="nil"/>
              <w:left w:val="nil"/>
              <w:bottom w:val="nil"/>
              <w:right w:val="nil"/>
            </w:tcBorders>
            <w:shd w:val="clear" w:color="000000" w:fill="FFFFFF"/>
            <w:tcMar>
              <w:top w:w="14" w:type="dxa"/>
              <w:bottom w:w="14" w:type="dxa"/>
            </w:tcMar>
            <w:vAlign w:val="center"/>
            <w:hideMark/>
          </w:tcPr>
          <w:p w14:paraId="1A804FA2" w14:textId="77777777" w:rsidR="00475585" w:rsidRPr="008C7EA9" w:rsidRDefault="00475585" w:rsidP="002F453F">
            <w:pPr>
              <w:jc w:val="center"/>
              <w:rPr>
                <w:rFonts w:ascii="Arial" w:hAnsi="Arial" w:cs="Arial"/>
                <w:sz w:val="18"/>
                <w:szCs w:val="18"/>
              </w:rPr>
            </w:pPr>
            <w:r w:rsidRPr="008C7EA9">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77BA7EF"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DE64A7F"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6C4DFB3"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9C6AFB8" w14:textId="77777777" w:rsidR="00475585" w:rsidRPr="008C7EA9" w:rsidRDefault="00475585" w:rsidP="002F453F">
            <w:pPr>
              <w:jc w:val="center"/>
              <w:rPr>
                <w:rFonts w:ascii="Arial" w:hAnsi="Arial" w:cs="Arial"/>
                <w:sz w:val="18"/>
                <w:szCs w:val="18"/>
              </w:rPr>
            </w:pPr>
            <w:r w:rsidRPr="008C7EA9">
              <w:rPr>
                <w:rFonts w:ascii="Arial" w:hAnsi="Arial" w:cs="Arial"/>
                <w:sz w:val="18"/>
                <w:szCs w:val="18"/>
              </w:rPr>
              <w:t> </w:t>
            </w:r>
          </w:p>
        </w:tc>
      </w:tr>
      <w:tr w:rsidR="00475585" w:rsidRPr="00061C04" w14:paraId="3DD6E37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2C0B466" w14:textId="77777777" w:rsidR="00475585" w:rsidRPr="008C7EA9" w:rsidRDefault="00475585" w:rsidP="002F453F">
            <w:pPr>
              <w:rPr>
                <w:rFonts w:ascii="Arial" w:hAnsi="Arial" w:cs="Arial"/>
                <w:color w:val="000000"/>
                <w:sz w:val="18"/>
                <w:szCs w:val="18"/>
              </w:rPr>
            </w:pPr>
            <w:proofErr w:type="spellStart"/>
            <w:r w:rsidRPr="008C7EA9">
              <w:rPr>
                <w:rFonts w:ascii="Arial" w:hAnsi="Arial" w:cs="Arial"/>
                <w:color w:val="000000"/>
                <w:sz w:val="18"/>
                <w:szCs w:val="18"/>
              </w:rPr>
              <w:t>Lehrner</w:t>
            </w:r>
            <w:proofErr w:type="spellEnd"/>
            <w:r w:rsidRPr="008C7EA9">
              <w:rPr>
                <w:rFonts w:ascii="Arial" w:hAnsi="Arial" w:cs="Arial"/>
                <w:color w:val="000000"/>
                <w:sz w:val="18"/>
                <w:szCs w:val="18"/>
              </w:rPr>
              <w:t xml:space="preserve"> et al. (2000 - Male sample)</w:t>
            </w:r>
          </w:p>
        </w:tc>
        <w:tc>
          <w:tcPr>
            <w:tcW w:w="1026" w:type="dxa"/>
            <w:tcBorders>
              <w:top w:val="nil"/>
              <w:left w:val="nil"/>
              <w:bottom w:val="nil"/>
              <w:right w:val="nil"/>
            </w:tcBorders>
            <w:shd w:val="clear" w:color="000000" w:fill="FFFFFF"/>
            <w:tcMar>
              <w:top w:w="14" w:type="dxa"/>
              <w:bottom w:w="14" w:type="dxa"/>
            </w:tcMar>
            <w:vAlign w:val="center"/>
            <w:hideMark/>
          </w:tcPr>
          <w:p w14:paraId="05D57A89" w14:textId="77777777" w:rsidR="00475585" w:rsidRPr="008C7EA9" w:rsidRDefault="00475585" w:rsidP="002F453F">
            <w:pPr>
              <w:jc w:val="center"/>
              <w:rPr>
                <w:rFonts w:ascii="Arial" w:hAnsi="Arial" w:cs="Arial"/>
                <w:sz w:val="18"/>
                <w:szCs w:val="18"/>
              </w:rPr>
            </w:pPr>
            <w:r w:rsidRPr="008C7EA9">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9CA8633"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98B47B8"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F4B149F" w14:textId="77777777" w:rsidR="00475585" w:rsidRPr="008C7EA9" w:rsidRDefault="00475585" w:rsidP="002F453F">
            <w:pPr>
              <w:jc w:val="center"/>
              <w:rPr>
                <w:rFonts w:ascii="Arial" w:hAnsi="Arial" w:cs="Arial"/>
                <w:color w:val="000000"/>
                <w:sz w:val="18"/>
                <w:szCs w:val="18"/>
              </w:rPr>
            </w:pPr>
            <w:r w:rsidRPr="008C7EA9">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E62C2C5" w14:textId="77777777" w:rsidR="00475585" w:rsidRPr="008C7EA9" w:rsidRDefault="00475585" w:rsidP="002F453F">
            <w:pPr>
              <w:jc w:val="center"/>
              <w:rPr>
                <w:rFonts w:ascii="Arial" w:hAnsi="Arial" w:cs="Arial"/>
                <w:sz w:val="18"/>
                <w:szCs w:val="18"/>
              </w:rPr>
            </w:pPr>
            <w:r w:rsidRPr="008C7EA9">
              <w:rPr>
                <w:rFonts w:ascii="Arial" w:hAnsi="Arial" w:cs="Arial"/>
                <w:sz w:val="18"/>
                <w:szCs w:val="18"/>
              </w:rPr>
              <w:t> </w:t>
            </w:r>
          </w:p>
        </w:tc>
      </w:tr>
      <w:tr w:rsidR="00475585" w14:paraId="69C8C63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7E06B1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Lehrner</w:t>
            </w:r>
            <w:proofErr w:type="spellEnd"/>
            <w:r>
              <w:rPr>
                <w:rFonts w:ascii="Arial" w:hAnsi="Arial" w:cs="Arial"/>
                <w:color w:val="000000"/>
                <w:sz w:val="18"/>
                <w:szCs w:val="18"/>
              </w:rPr>
              <w:t xml:space="preserve"> et al. (2005)</w:t>
            </w:r>
          </w:p>
        </w:tc>
        <w:tc>
          <w:tcPr>
            <w:tcW w:w="1026" w:type="dxa"/>
            <w:tcBorders>
              <w:top w:val="nil"/>
              <w:left w:val="nil"/>
              <w:bottom w:val="nil"/>
              <w:right w:val="nil"/>
            </w:tcBorders>
            <w:shd w:val="clear" w:color="000000" w:fill="FFFFFF"/>
            <w:tcMar>
              <w:top w:w="14" w:type="dxa"/>
              <w:bottom w:w="14" w:type="dxa"/>
            </w:tcMar>
            <w:vAlign w:val="center"/>
            <w:hideMark/>
          </w:tcPr>
          <w:p w14:paraId="777A74E0"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FE2B5E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7683FF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56BE98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7EA123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6F16C0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668A204"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Ludvigso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Rottman</w:t>
            </w:r>
            <w:proofErr w:type="spellEnd"/>
            <w:r>
              <w:rPr>
                <w:rFonts w:ascii="Arial" w:hAnsi="Arial" w:cs="Arial"/>
                <w:color w:val="000000"/>
                <w:sz w:val="18"/>
                <w:szCs w:val="18"/>
              </w:rPr>
              <w:t xml:space="preserve"> (1989)</w:t>
            </w:r>
          </w:p>
        </w:tc>
        <w:tc>
          <w:tcPr>
            <w:tcW w:w="1026" w:type="dxa"/>
            <w:tcBorders>
              <w:top w:val="nil"/>
              <w:left w:val="nil"/>
              <w:bottom w:val="nil"/>
              <w:right w:val="nil"/>
            </w:tcBorders>
            <w:shd w:val="clear" w:color="000000" w:fill="FFFFFF"/>
            <w:tcMar>
              <w:top w:w="14" w:type="dxa"/>
              <w:bottom w:w="14" w:type="dxa"/>
            </w:tcMar>
            <w:vAlign w:val="center"/>
            <w:hideMark/>
          </w:tcPr>
          <w:p w14:paraId="071C473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2E5326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DCB1A9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3C8F5A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F84710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1A64E8A5"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6C9B80F" w14:textId="77777777" w:rsidR="00475585" w:rsidRDefault="00475585" w:rsidP="002F453F">
            <w:pPr>
              <w:rPr>
                <w:rFonts w:ascii="Arial" w:hAnsi="Arial" w:cs="Arial"/>
                <w:color w:val="000000"/>
                <w:sz w:val="18"/>
                <w:szCs w:val="18"/>
              </w:rPr>
            </w:pPr>
            <w:r>
              <w:rPr>
                <w:rFonts w:ascii="Arial" w:hAnsi="Arial" w:cs="Arial"/>
                <w:color w:val="000000"/>
                <w:sz w:val="18"/>
                <w:szCs w:val="18"/>
              </w:rPr>
              <w:t>Lwin &amp; Morrin (2012)</w:t>
            </w:r>
          </w:p>
        </w:tc>
        <w:tc>
          <w:tcPr>
            <w:tcW w:w="1026" w:type="dxa"/>
            <w:tcBorders>
              <w:top w:val="nil"/>
              <w:left w:val="nil"/>
              <w:bottom w:val="nil"/>
              <w:right w:val="nil"/>
            </w:tcBorders>
            <w:shd w:val="clear" w:color="000000" w:fill="FFFFFF"/>
            <w:tcMar>
              <w:top w:w="14" w:type="dxa"/>
              <w:bottom w:w="14" w:type="dxa"/>
            </w:tcMar>
            <w:vAlign w:val="center"/>
            <w:hideMark/>
          </w:tcPr>
          <w:p w14:paraId="13A6F2C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6BCF2F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9C1E7C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EE6061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984E57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127D535E"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C3DBB90"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Madzharov</w:t>
            </w:r>
            <w:proofErr w:type="spellEnd"/>
            <w:r>
              <w:rPr>
                <w:rFonts w:ascii="Arial" w:hAnsi="Arial" w:cs="Arial"/>
                <w:color w:val="000000"/>
                <w:sz w:val="18"/>
                <w:szCs w:val="18"/>
              </w:rPr>
              <w:t>, Block, &amp; Morrin (2015 - Study 3)</w:t>
            </w:r>
          </w:p>
        </w:tc>
        <w:tc>
          <w:tcPr>
            <w:tcW w:w="1026" w:type="dxa"/>
            <w:tcBorders>
              <w:top w:val="nil"/>
              <w:left w:val="nil"/>
              <w:bottom w:val="nil"/>
              <w:right w:val="nil"/>
            </w:tcBorders>
            <w:shd w:val="clear" w:color="000000" w:fill="FFFFFF"/>
            <w:tcMar>
              <w:top w:w="14" w:type="dxa"/>
              <w:bottom w:w="14" w:type="dxa"/>
            </w:tcMar>
            <w:vAlign w:val="center"/>
            <w:hideMark/>
          </w:tcPr>
          <w:p w14:paraId="575150F0"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59AE7E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2C00F5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D18745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E32EB65"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23CB06F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CF3F02C"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Marchlewska</w:t>
            </w:r>
            <w:proofErr w:type="spellEnd"/>
            <w:r>
              <w:rPr>
                <w:rFonts w:ascii="Arial" w:hAnsi="Arial" w:cs="Arial"/>
                <w:color w:val="000000"/>
                <w:sz w:val="18"/>
                <w:szCs w:val="18"/>
              </w:rPr>
              <w:t xml:space="preserve">, </w:t>
            </w:r>
            <w:proofErr w:type="spellStart"/>
            <w:r>
              <w:rPr>
                <w:rFonts w:ascii="Arial" w:hAnsi="Arial" w:cs="Arial"/>
                <w:color w:val="000000"/>
                <w:sz w:val="18"/>
                <w:szCs w:val="18"/>
              </w:rPr>
              <w:t>Czerniawska</w:t>
            </w:r>
            <w:proofErr w:type="spellEnd"/>
            <w:r>
              <w:rPr>
                <w:rFonts w:ascii="Arial" w:hAnsi="Arial" w:cs="Arial"/>
                <w:color w:val="000000"/>
                <w:sz w:val="18"/>
                <w:szCs w:val="18"/>
              </w:rPr>
              <w:t>, &amp; Oleksiak (2016)</w:t>
            </w:r>
          </w:p>
        </w:tc>
        <w:tc>
          <w:tcPr>
            <w:tcW w:w="1026" w:type="dxa"/>
            <w:tcBorders>
              <w:top w:val="nil"/>
              <w:left w:val="nil"/>
              <w:bottom w:val="nil"/>
              <w:right w:val="nil"/>
            </w:tcBorders>
            <w:shd w:val="clear" w:color="000000" w:fill="FFFFFF"/>
            <w:tcMar>
              <w:top w:w="14" w:type="dxa"/>
              <w:bottom w:w="14" w:type="dxa"/>
            </w:tcMar>
            <w:vAlign w:val="center"/>
            <w:hideMark/>
          </w:tcPr>
          <w:p w14:paraId="6551BC9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BBC1F2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B040D8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587151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A41A7B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5CA01F7B"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ED63CFE" w14:textId="77777777" w:rsidR="00475585" w:rsidRDefault="00475585" w:rsidP="002F453F">
            <w:pPr>
              <w:rPr>
                <w:rFonts w:ascii="Arial" w:hAnsi="Arial" w:cs="Arial"/>
                <w:color w:val="000000"/>
                <w:sz w:val="18"/>
                <w:szCs w:val="18"/>
              </w:rPr>
            </w:pPr>
            <w:r>
              <w:rPr>
                <w:rFonts w:ascii="Arial" w:hAnsi="Arial" w:cs="Arial"/>
                <w:color w:val="000000"/>
                <w:sz w:val="18"/>
                <w:szCs w:val="18"/>
              </w:rPr>
              <w:t>Mattila &amp; Wirtz (2001)</w:t>
            </w:r>
          </w:p>
        </w:tc>
        <w:tc>
          <w:tcPr>
            <w:tcW w:w="1026" w:type="dxa"/>
            <w:tcBorders>
              <w:top w:val="nil"/>
              <w:left w:val="nil"/>
              <w:bottom w:val="nil"/>
              <w:right w:val="nil"/>
            </w:tcBorders>
            <w:shd w:val="clear" w:color="000000" w:fill="FFFFFF"/>
            <w:tcMar>
              <w:top w:w="14" w:type="dxa"/>
              <w:bottom w:w="14" w:type="dxa"/>
            </w:tcMar>
            <w:vAlign w:val="center"/>
            <w:hideMark/>
          </w:tcPr>
          <w:p w14:paraId="3BEEB64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FD307F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6DE4C66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C9D129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0DE564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4709BC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05E4950B" w14:textId="77777777" w:rsidR="00475585" w:rsidRDefault="00475585" w:rsidP="002F453F">
            <w:pPr>
              <w:rPr>
                <w:rFonts w:ascii="Arial" w:hAnsi="Arial" w:cs="Arial"/>
                <w:color w:val="000000"/>
                <w:sz w:val="18"/>
                <w:szCs w:val="18"/>
              </w:rPr>
            </w:pPr>
            <w:r>
              <w:rPr>
                <w:rFonts w:ascii="Arial" w:hAnsi="Arial" w:cs="Arial"/>
                <w:color w:val="000000"/>
                <w:sz w:val="18"/>
                <w:szCs w:val="18"/>
              </w:rPr>
              <w:t>McDonnell (2007)</w:t>
            </w:r>
          </w:p>
        </w:tc>
        <w:tc>
          <w:tcPr>
            <w:tcW w:w="1026" w:type="dxa"/>
            <w:tcBorders>
              <w:top w:val="nil"/>
              <w:left w:val="nil"/>
              <w:bottom w:val="nil"/>
              <w:right w:val="nil"/>
            </w:tcBorders>
            <w:shd w:val="clear" w:color="000000" w:fill="FFFFFF"/>
            <w:tcMar>
              <w:top w:w="14" w:type="dxa"/>
              <w:bottom w:w="14" w:type="dxa"/>
            </w:tcMar>
            <w:vAlign w:val="center"/>
            <w:hideMark/>
          </w:tcPr>
          <w:p w14:paraId="2D3674EE"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D308F3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AF26EF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7197F8F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E36B953"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DF31CDE"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F14765C"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cGrath, </w:t>
            </w:r>
            <w:proofErr w:type="spellStart"/>
            <w:r>
              <w:rPr>
                <w:rFonts w:ascii="Arial" w:hAnsi="Arial" w:cs="Arial"/>
                <w:color w:val="000000"/>
                <w:sz w:val="18"/>
                <w:szCs w:val="18"/>
              </w:rPr>
              <w:t>Aronow</w:t>
            </w:r>
            <w:proofErr w:type="spellEnd"/>
            <w:r>
              <w:rPr>
                <w:rFonts w:ascii="Arial" w:hAnsi="Arial" w:cs="Arial"/>
                <w:color w:val="000000"/>
                <w:sz w:val="18"/>
                <w:szCs w:val="18"/>
              </w:rPr>
              <w:t>, &amp; Shotwell (2016)</w:t>
            </w:r>
          </w:p>
        </w:tc>
        <w:tc>
          <w:tcPr>
            <w:tcW w:w="1026" w:type="dxa"/>
            <w:tcBorders>
              <w:top w:val="nil"/>
              <w:left w:val="nil"/>
              <w:bottom w:val="nil"/>
              <w:right w:val="nil"/>
            </w:tcBorders>
            <w:shd w:val="clear" w:color="000000" w:fill="FFFFFF"/>
            <w:tcMar>
              <w:top w:w="14" w:type="dxa"/>
              <w:bottom w:w="14" w:type="dxa"/>
            </w:tcMar>
            <w:vAlign w:val="center"/>
            <w:hideMark/>
          </w:tcPr>
          <w:p w14:paraId="3F0D7E30"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3AEDE5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6938BF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56D419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B7A4D46"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0029ACD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2A75175"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Micho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7)</w:t>
            </w:r>
          </w:p>
        </w:tc>
        <w:tc>
          <w:tcPr>
            <w:tcW w:w="1026" w:type="dxa"/>
            <w:tcBorders>
              <w:top w:val="nil"/>
              <w:left w:val="nil"/>
              <w:bottom w:val="nil"/>
              <w:right w:val="nil"/>
            </w:tcBorders>
            <w:shd w:val="clear" w:color="000000" w:fill="FFFFFF"/>
            <w:tcMar>
              <w:top w:w="14" w:type="dxa"/>
              <w:bottom w:w="14" w:type="dxa"/>
            </w:tcMar>
            <w:vAlign w:val="center"/>
            <w:hideMark/>
          </w:tcPr>
          <w:p w14:paraId="07ECC30F"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2103C9D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9637AE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686EA71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80C0506"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71C3F7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9D7AEA8"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lastRenderedPageBreak/>
              <w:t>Michon</w:t>
            </w:r>
            <w:proofErr w:type="spellEnd"/>
            <w:r>
              <w:rPr>
                <w:rFonts w:ascii="Arial" w:hAnsi="Arial" w:cs="Arial"/>
                <w:color w:val="000000"/>
                <w:sz w:val="18"/>
                <w:szCs w:val="18"/>
              </w:rPr>
              <w:t xml:space="preserve">, </w:t>
            </w:r>
            <w:proofErr w:type="spellStart"/>
            <w:r>
              <w:rPr>
                <w:rFonts w:ascii="Arial" w:hAnsi="Arial" w:cs="Arial"/>
                <w:color w:val="000000"/>
                <w:sz w:val="18"/>
                <w:szCs w:val="18"/>
              </w:rPr>
              <w:t>Chebat</w:t>
            </w:r>
            <w:proofErr w:type="spellEnd"/>
            <w:r>
              <w:rPr>
                <w:rFonts w:ascii="Arial" w:hAnsi="Arial" w:cs="Arial"/>
                <w:color w:val="000000"/>
                <w:sz w:val="18"/>
                <w:szCs w:val="18"/>
              </w:rPr>
              <w:t>, &amp; Turley (2005)</w:t>
            </w:r>
          </w:p>
        </w:tc>
        <w:tc>
          <w:tcPr>
            <w:tcW w:w="1026" w:type="dxa"/>
            <w:tcBorders>
              <w:top w:val="nil"/>
              <w:left w:val="nil"/>
              <w:bottom w:val="nil"/>
              <w:right w:val="nil"/>
            </w:tcBorders>
            <w:shd w:val="clear" w:color="000000" w:fill="FFFFFF"/>
            <w:tcMar>
              <w:top w:w="14" w:type="dxa"/>
              <w:bottom w:w="14" w:type="dxa"/>
            </w:tcMar>
            <w:vAlign w:val="center"/>
            <w:hideMark/>
          </w:tcPr>
          <w:p w14:paraId="42544FFB"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78D161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3A955C4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0F00F2A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26A67C8"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3A9C4396"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1BABF72"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itchell, Kahn, &amp; </w:t>
            </w: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 - Exp 1)</w:t>
            </w:r>
          </w:p>
        </w:tc>
        <w:tc>
          <w:tcPr>
            <w:tcW w:w="1026" w:type="dxa"/>
            <w:tcBorders>
              <w:top w:val="nil"/>
              <w:left w:val="nil"/>
              <w:bottom w:val="nil"/>
              <w:right w:val="nil"/>
            </w:tcBorders>
            <w:shd w:val="clear" w:color="000000" w:fill="FFFFFF"/>
            <w:tcMar>
              <w:top w:w="14" w:type="dxa"/>
              <w:bottom w:w="14" w:type="dxa"/>
            </w:tcMar>
            <w:vAlign w:val="center"/>
            <w:hideMark/>
          </w:tcPr>
          <w:p w14:paraId="044F59C0"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7332CC5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ED67BF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55EF33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6A59D9C"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926D11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7D9AA23"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itchell, Kahn, &amp; </w:t>
            </w:r>
            <w:proofErr w:type="spellStart"/>
            <w:r>
              <w:rPr>
                <w:rFonts w:ascii="Arial" w:hAnsi="Arial" w:cs="Arial"/>
                <w:color w:val="000000"/>
                <w:sz w:val="18"/>
                <w:szCs w:val="18"/>
              </w:rPr>
              <w:t>Knasko</w:t>
            </w:r>
            <w:proofErr w:type="spellEnd"/>
            <w:r>
              <w:rPr>
                <w:rFonts w:ascii="Arial" w:hAnsi="Arial" w:cs="Arial"/>
                <w:color w:val="000000"/>
                <w:sz w:val="18"/>
                <w:szCs w:val="18"/>
              </w:rPr>
              <w:t xml:space="preserve"> (1995 - Exp 2)</w:t>
            </w:r>
          </w:p>
        </w:tc>
        <w:tc>
          <w:tcPr>
            <w:tcW w:w="1026" w:type="dxa"/>
            <w:tcBorders>
              <w:top w:val="nil"/>
              <w:left w:val="nil"/>
              <w:bottom w:val="nil"/>
              <w:right w:val="nil"/>
            </w:tcBorders>
            <w:shd w:val="clear" w:color="000000" w:fill="FFFFFF"/>
            <w:tcMar>
              <w:top w:w="14" w:type="dxa"/>
              <w:bottom w:w="14" w:type="dxa"/>
            </w:tcMar>
            <w:vAlign w:val="center"/>
            <w:hideMark/>
          </w:tcPr>
          <w:p w14:paraId="1460AF9F"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5C3E355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5991F90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00AEC3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E13D031"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7315726C"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12FA79D" w14:textId="77777777" w:rsidR="00475585" w:rsidRDefault="00475585" w:rsidP="002F453F">
            <w:pPr>
              <w:rPr>
                <w:rFonts w:ascii="Arial" w:hAnsi="Arial" w:cs="Arial"/>
                <w:color w:val="000000"/>
                <w:sz w:val="18"/>
                <w:szCs w:val="18"/>
              </w:rPr>
            </w:pPr>
            <w:r>
              <w:rPr>
                <w:rFonts w:ascii="Arial" w:hAnsi="Arial" w:cs="Arial"/>
                <w:color w:val="000000"/>
                <w:sz w:val="18"/>
                <w:szCs w:val="18"/>
              </w:rPr>
              <w:t>Moore (2013)</w:t>
            </w:r>
          </w:p>
        </w:tc>
        <w:tc>
          <w:tcPr>
            <w:tcW w:w="1026" w:type="dxa"/>
            <w:tcBorders>
              <w:top w:val="nil"/>
              <w:left w:val="nil"/>
              <w:bottom w:val="nil"/>
              <w:right w:val="nil"/>
            </w:tcBorders>
            <w:shd w:val="clear" w:color="000000" w:fill="FFFFFF"/>
            <w:tcMar>
              <w:top w:w="14" w:type="dxa"/>
              <w:bottom w:w="14" w:type="dxa"/>
            </w:tcMar>
            <w:vAlign w:val="center"/>
            <w:hideMark/>
          </w:tcPr>
          <w:p w14:paraId="6C3DE01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CCBAD9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CCEAFC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039404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F64A4D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59E883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8D385A9" w14:textId="77777777" w:rsidR="00475585" w:rsidRDefault="00475585" w:rsidP="002F453F">
            <w:pPr>
              <w:rPr>
                <w:rFonts w:ascii="Arial" w:hAnsi="Arial" w:cs="Arial"/>
                <w:color w:val="000000"/>
                <w:sz w:val="18"/>
                <w:szCs w:val="18"/>
              </w:rPr>
            </w:pPr>
            <w:r>
              <w:rPr>
                <w:rFonts w:ascii="Arial" w:hAnsi="Arial" w:cs="Arial"/>
                <w:color w:val="000000"/>
                <w:sz w:val="18"/>
                <w:szCs w:val="18"/>
              </w:rPr>
              <w:t>Moore (2014)</w:t>
            </w:r>
          </w:p>
        </w:tc>
        <w:tc>
          <w:tcPr>
            <w:tcW w:w="1026" w:type="dxa"/>
            <w:tcBorders>
              <w:top w:val="nil"/>
              <w:left w:val="nil"/>
              <w:bottom w:val="nil"/>
              <w:right w:val="nil"/>
            </w:tcBorders>
            <w:shd w:val="clear" w:color="000000" w:fill="FFFFFF"/>
            <w:tcMar>
              <w:top w:w="14" w:type="dxa"/>
              <w:bottom w:w="14" w:type="dxa"/>
            </w:tcMar>
            <w:vAlign w:val="center"/>
            <w:hideMark/>
          </w:tcPr>
          <w:p w14:paraId="05BB5195"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E35628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1126F2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B3EDA0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53DF9A1"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713F554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DDC1040"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orrin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05)</w:t>
            </w:r>
          </w:p>
        </w:tc>
        <w:tc>
          <w:tcPr>
            <w:tcW w:w="1026" w:type="dxa"/>
            <w:tcBorders>
              <w:top w:val="nil"/>
              <w:left w:val="nil"/>
              <w:bottom w:val="nil"/>
              <w:right w:val="nil"/>
            </w:tcBorders>
            <w:shd w:val="clear" w:color="000000" w:fill="FFFFFF"/>
            <w:tcMar>
              <w:top w:w="14" w:type="dxa"/>
              <w:bottom w:w="14" w:type="dxa"/>
            </w:tcMar>
            <w:vAlign w:val="center"/>
            <w:hideMark/>
          </w:tcPr>
          <w:p w14:paraId="2E684D87"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2730BA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2922CA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CC7E49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B99AAEF"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5B5E532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5B7AFC8"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0)</w:t>
            </w:r>
          </w:p>
        </w:tc>
        <w:tc>
          <w:tcPr>
            <w:tcW w:w="1026" w:type="dxa"/>
            <w:tcBorders>
              <w:top w:val="nil"/>
              <w:left w:val="nil"/>
              <w:bottom w:val="nil"/>
              <w:right w:val="nil"/>
            </w:tcBorders>
            <w:shd w:val="clear" w:color="000000" w:fill="FFFFFF"/>
            <w:tcMar>
              <w:top w:w="14" w:type="dxa"/>
              <w:bottom w:w="14" w:type="dxa"/>
            </w:tcMar>
            <w:vAlign w:val="center"/>
            <w:hideMark/>
          </w:tcPr>
          <w:p w14:paraId="12DF529E"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C712B6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C9AC42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8637BF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B984365"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5B55299"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CA8FAB9"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3 - Exp 1)</w:t>
            </w:r>
          </w:p>
        </w:tc>
        <w:tc>
          <w:tcPr>
            <w:tcW w:w="1026" w:type="dxa"/>
            <w:tcBorders>
              <w:top w:val="nil"/>
              <w:left w:val="nil"/>
              <w:bottom w:val="nil"/>
              <w:right w:val="nil"/>
            </w:tcBorders>
            <w:shd w:val="clear" w:color="000000" w:fill="FFFFFF"/>
            <w:tcMar>
              <w:top w:w="14" w:type="dxa"/>
              <w:bottom w:w="14" w:type="dxa"/>
            </w:tcMar>
            <w:vAlign w:val="center"/>
            <w:hideMark/>
          </w:tcPr>
          <w:p w14:paraId="09A7793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8E18C3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FCE03E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D77DB8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A2DAF9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1733A50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82E9A42"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orrin &amp; </w:t>
            </w:r>
            <w:proofErr w:type="spellStart"/>
            <w:r>
              <w:rPr>
                <w:rFonts w:ascii="Arial" w:hAnsi="Arial" w:cs="Arial"/>
                <w:color w:val="000000"/>
                <w:sz w:val="18"/>
                <w:szCs w:val="18"/>
              </w:rPr>
              <w:t>Ratneshwar</w:t>
            </w:r>
            <w:proofErr w:type="spellEnd"/>
            <w:r>
              <w:rPr>
                <w:rFonts w:ascii="Arial" w:hAnsi="Arial" w:cs="Arial"/>
                <w:color w:val="000000"/>
                <w:sz w:val="18"/>
                <w:szCs w:val="18"/>
              </w:rPr>
              <w:t xml:space="preserve"> (2003 - Exp 2)</w:t>
            </w:r>
          </w:p>
        </w:tc>
        <w:tc>
          <w:tcPr>
            <w:tcW w:w="1026" w:type="dxa"/>
            <w:tcBorders>
              <w:top w:val="nil"/>
              <w:left w:val="nil"/>
              <w:bottom w:val="nil"/>
              <w:right w:val="nil"/>
            </w:tcBorders>
            <w:shd w:val="clear" w:color="000000" w:fill="FFFFFF"/>
            <w:noWrap/>
            <w:tcMar>
              <w:top w:w="14" w:type="dxa"/>
              <w:bottom w:w="14" w:type="dxa"/>
            </w:tcMar>
            <w:vAlign w:val="center"/>
            <w:hideMark/>
          </w:tcPr>
          <w:p w14:paraId="2EE0DEA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3CA45C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1E36AA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C7EC16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5CEBCF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64597A3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334E40A1"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Morrin,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Chebat</w:t>
            </w:r>
            <w:proofErr w:type="spellEnd"/>
            <w:r>
              <w:rPr>
                <w:rFonts w:ascii="Arial" w:hAnsi="Arial" w:cs="Arial"/>
                <w:color w:val="000000"/>
                <w:sz w:val="18"/>
                <w:szCs w:val="18"/>
              </w:rPr>
              <w:t xml:space="preserve"> (2010)</w:t>
            </w:r>
          </w:p>
        </w:tc>
        <w:tc>
          <w:tcPr>
            <w:tcW w:w="1026" w:type="dxa"/>
            <w:tcBorders>
              <w:top w:val="nil"/>
              <w:left w:val="nil"/>
              <w:bottom w:val="nil"/>
              <w:right w:val="nil"/>
            </w:tcBorders>
            <w:shd w:val="clear" w:color="000000" w:fill="FFFFFF"/>
            <w:tcMar>
              <w:top w:w="14" w:type="dxa"/>
              <w:bottom w:w="14" w:type="dxa"/>
            </w:tcMar>
            <w:vAlign w:val="center"/>
            <w:hideMark/>
          </w:tcPr>
          <w:p w14:paraId="5C12207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E74C6C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0FBA88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17DE94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66B7AF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EEBE9CB"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7B1C4E7" w14:textId="77777777" w:rsidR="00475585" w:rsidRDefault="00475585" w:rsidP="002F453F">
            <w:pPr>
              <w:rPr>
                <w:rFonts w:ascii="Arial" w:hAnsi="Arial" w:cs="Arial"/>
                <w:color w:val="000000"/>
                <w:sz w:val="18"/>
                <w:szCs w:val="18"/>
              </w:rPr>
            </w:pPr>
            <w:r>
              <w:rPr>
                <w:rFonts w:ascii="Arial" w:hAnsi="Arial" w:cs="Arial"/>
                <w:color w:val="000000"/>
                <w:sz w:val="18"/>
                <w:szCs w:val="18"/>
              </w:rPr>
              <w:t>Morrison et al. (2011)</w:t>
            </w:r>
          </w:p>
        </w:tc>
        <w:tc>
          <w:tcPr>
            <w:tcW w:w="1026" w:type="dxa"/>
            <w:tcBorders>
              <w:top w:val="nil"/>
              <w:left w:val="nil"/>
              <w:bottom w:val="nil"/>
              <w:right w:val="nil"/>
            </w:tcBorders>
            <w:shd w:val="clear" w:color="000000" w:fill="FFFFFF"/>
            <w:tcMar>
              <w:top w:w="14" w:type="dxa"/>
              <w:bottom w:w="14" w:type="dxa"/>
            </w:tcMar>
            <w:vAlign w:val="center"/>
            <w:hideMark/>
          </w:tcPr>
          <w:p w14:paraId="59DBAB9B"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B53436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44DCE6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7F485F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AC4E757"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1856D7B1"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B74EDE2" w14:textId="77777777" w:rsidR="00475585" w:rsidRDefault="00475585" w:rsidP="002F453F">
            <w:pPr>
              <w:rPr>
                <w:rFonts w:ascii="Arial" w:hAnsi="Arial" w:cs="Arial"/>
                <w:color w:val="000000"/>
                <w:sz w:val="18"/>
                <w:szCs w:val="18"/>
              </w:rPr>
            </w:pPr>
            <w:r>
              <w:rPr>
                <w:rFonts w:ascii="Arial" w:hAnsi="Arial" w:cs="Arial"/>
                <w:color w:val="000000"/>
                <w:sz w:val="18"/>
                <w:szCs w:val="18"/>
              </w:rPr>
              <w:t>Mors et al. (2018)</w:t>
            </w:r>
          </w:p>
        </w:tc>
        <w:tc>
          <w:tcPr>
            <w:tcW w:w="1026" w:type="dxa"/>
            <w:tcBorders>
              <w:top w:val="nil"/>
              <w:left w:val="nil"/>
              <w:bottom w:val="nil"/>
              <w:right w:val="nil"/>
            </w:tcBorders>
            <w:shd w:val="clear" w:color="000000" w:fill="FFFFFF"/>
            <w:tcMar>
              <w:top w:w="14" w:type="dxa"/>
              <w:bottom w:w="14" w:type="dxa"/>
            </w:tcMar>
            <w:vAlign w:val="center"/>
            <w:hideMark/>
          </w:tcPr>
          <w:p w14:paraId="5FD6C87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DD5ADD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97AC97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68F316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E66C9C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0EB194C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69D6E53" w14:textId="77777777" w:rsidR="00475585" w:rsidRDefault="00475585" w:rsidP="002F453F">
            <w:pPr>
              <w:rPr>
                <w:rFonts w:ascii="Arial" w:hAnsi="Arial" w:cs="Arial"/>
                <w:color w:val="000000"/>
                <w:sz w:val="18"/>
                <w:szCs w:val="18"/>
              </w:rPr>
            </w:pPr>
            <w:r>
              <w:rPr>
                <w:rFonts w:ascii="Arial" w:hAnsi="Arial" w:cs="Arial"/>
                <w:color w:val="000000"/>
                <w:sz w:val="18"/>
                <w:szCs w:val="18"/>
              </w:rPr>
              <w:t>N. &amp; Menon (2018)</w:t>
            </w:r>
          </w:p>
        </w:tc>
        <w:tc>
          <w:tcPr>
            <w:tcW w:w="1026" w:type="dxa"/>
            <w:tcBorders>
              <w:top w:val="nil"/>
              <w:left w:val="nil"/>
              <w:bottom w:val="nil"/>
              <w:right w:val="nil"/>
            </w:tcBorders>
            <w:shd w:val="clear" w:color="000000" w:fill="FFFFFF"/>
            <w:noWrap/>
            <w:tcMar>
              <w:top w:w="14" w:type="dxa"/>
              <w:bottom w:w="14" w:type="dxa"/>
            </w:tcMar>
            <w:vAlign w:val="center"/>
            <w:hideMark/>
          </w:tcPr>
          <w:p w14:paraId="709E5BD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063714D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A2730C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C8736B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A4B881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6F8DCE3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DA4903F"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Naja</w:t>
            </w:r>
            <w:proofErr w:type="spellEnd"/>
            <w:r>
              <w:rPr>
                <w:rFonts w:ascii="Arial" w:hAnsi="Arial" w:cs="Arial"/>
                <w:color w:val="000000"/>
                <w:sz w:val="18"/>
                <w:szCs w:val="18"/>
              </w:rPr>
              <w:t xml:space="preserve"> et al. (2014)</w:t>
            </w:r>
          </w:p>
        </w:tc>
        <w:tc>
          <w:tcPr>
            <w:tcW w:w="1026" w:type="dxa"/>
            <w:tcBorders>
              <w:top w:val="nil"/>
              <w:left w:val="nil"/>
              <w:bottom w:val="nil"/>
              <w:right w:val="nil"/>
            </w:tcBorders>
            <w:shd w:val="clear" w:color="000000" w:fill="FFFFFF"/>
            <w:tcMar>
              <w:top w:w="14" w:type="dxa"/>
              <w:bottom w:w="14" w:type="dxa"/>
            </w:tcMar>
            <w:vAlign w:val="center"/>
            <w:hideMark/>
          </w:tcPr>
          <w:p w14:paraId="3D3E9C73"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604C04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F50DE6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C70C5E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D64D00A"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4641B14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E2C47B4" w14:textId="77777777" w:rsidR="00475585" w:rsidRDefault="00475585" w:rsidP="002F453F">
            <w:pPr>
              <w:rPr>
                <w:rFonts w:ascii="Arial" w:hAnsi="Arial" w:cs="Arial"/>
                <w:color w:val="000000"/>
                <w:sz w:val="18"/>
                <w:szCs w:val="18"/>
              </w:rPr>
            </w:pPr>
            <w:r>
              <w:rPr>
                <w:rFonts w:ascii="Arial" w:hAnsi="Arial" w:cs="Arial"/>
                <w:color w:val="000000"/>
                <w:sz w:val="18"/>
                <w:szCs w:val="18"/>
              </w:rPr>
              <w:t>Parsons (2009)</w:t>
            </w:r>
          </w:p>
        </w:tc>
        <w:tc>
          <w:tcPr>
            <w:tcW w:w="1026" w:type="dxa"/>
            <w:tcBorders>
              <w:top w:val="nil"/>
              <w:left w:val="nil"/>
              <w:bottom w:val="nil"/>
              <w:right w:val="nil"/>
            </w:tcBorders>
            <w:shd w:val="clear" w:color="000000" w:fill="FFFFFF"/>
            <w:tcMar>
              <w:top w:w="14" w:type="dxa"/>
              <w:bottom w:w="14" w:type="dxa"/>
            </w:tcMar>
            <w:vAlign w:val="center"/>
            <w:hideMark/>
          </w:tcPr>
          <w:p w14:paraId="73C7A1D3"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C9808E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F9A331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9A7343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E8B6F81"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2861CBA8"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13AF617"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Poon &amp; </w:t>
            </w:r>
            <w:proofErr w:type="spellStart"/>
            <w:r>
              <w:rPr>
                <w:rFonts w:ascii="Arial" w:hAnsi="Arial" w:cs="Arial"/>
                <w:color w:val="000000"/>
                <w:sz w:val="18"/>
                <w:szCs w:val="18"/>
              </w:rPr>
              <w:t>Grohmann</w:t>
            </w:r>
            <w:proofErr w:type="spellEnd"/>
            <w:r>
              <w:rPr>
                <w:rFonts w:ascii="Arial" w:hAnsi="Arial" w:cs="Arial"/>
                <w:color w:val="000000"/>
                <w:sz w:val="18"/>
                <w:szCs w:val="18"/>
              </w:rPr>
              <w:t xml:space="preserve"> (2014)</w:t>
            </w:r>
          </w:p>
        </w:tc>
        <w:tc>
          <w:tcPr>
            <w:tcW w:w="1026" w:type="dxa"/>
            <w:tcBorders>
              <w:top w:val="nil"/>
              <w:left w:val="nil"/>
              <w:bottom w:val="nil"/>
              <w:right w:val="nil"/>
            </w:tcBorders>
            <w:shd w:val="clear" w:color="000000" w:fill="FFFFFF"/>
            <w:tcMar>
              <w:top w:w="14" w:type="dxa"/>
              <w:bottom w:w="14" w:type="dxa"/>
            </w:tcMar>
            <w:vAlign w:val="center"/>
            <w:hideMark/>
          </w:tcPr>
          <w:p w14:paraId="2DFFAF84"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4FD28A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F0D765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282DCF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1641AB7"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5FD09FEA"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4ACEA919"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Schifferstein</w:t>
            </w:r>
            <w:proofErr w:type="spellEnd"/>
            <w:r>
              <w:rPr>
                <w:rFonts w:ascii="Arial" w:hAnsi="Arial" w:cs="Arial"/>
                <w:color w:val="000000"/>
                <w:sz w:val="18"/>
                <w:szCs w:val="18"/>
              </w:rPr>
              <w:t xml:space="preserve">, </w:t>
            </w:r>
            <w:proofErr w:type="spellStart"/>
            <w:r>
              <w:rPr>
                <w:rFonts w:ascii="Arial" w:hAnsi="Arial" w:cs="Arial"/>
                <w:color w:val="000000"/>
                <w:sz w:val="18"/>
                <w:szCs w:val="18"/>
              </w:rPr>
              <w:t>Talke</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Oudshoorn</w:t>
            </w:r>
            <w:proofErr w:type="spellEnd"/>
            <w:r>
              <w:rPr>
                <w:rFonts w:ascii="Arial" w:hAnsi="Arial" w:cs="Arial"/>
                <w:color w:val="000000"/>
                <w:sz w:val="18"/>
                <w:szCs w:val="18"/>
              </w:rPr>
              <w:t xml:space="preserve"> (2011)</w:t>
            </w:r>
          </w:p>
        </w:tc>
        <w:tc>
          <w:tcPr>
            <w:tcW w:w="1026" w:type="dxa"/>
            <w:tcBorders>
              <w:top w:val="nil"/>
              <w:left w:val="nil"/>
              <w:bottom w:val="nil"/>
              <w:right w:val="nil"/>
            </w:tcBorders>
            <w:shd w:val="clear" w:color="000000" w:fill="FFFFFF"/>
            <w:tcMar>
              <w:top w:w="14" w:type="dxa"/>
              <w:bottom w:w="14" w:type="dxa"/>
            </w:tcMar>
            <w:vAlign w:val="center"/>
            <w:hideMark/>
          </w:tcPr>
          <w:p w14:paraId="7539FF57"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D05B5F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F22032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06E064F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98CF645"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4058244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193AE98" w14:textId="77777777" w:rsidR="00475585" w:rsidRDefault="00475585" w:rsidP="002F453F">
            <w:pPr>
              <w:ind w:left="202" w:hanging="202"/>
              <w:rPr>
                <w:rFonts w:ascii="Arial" w:hAnsi="Arial" w:cs="Arial"/>
                <w:color w:val="000000"/>
                <w:sz w:val="18"/>
                <w:szCs w:val="18"/>
              </w:rPr>
            </w:pPr>
            <w:r>
              <w:rPr>
                <w:rFonts w:ascii="Arial" w:hAnsi="Arial" w:cs="Arial"/>
                <w:color w:val="000000"/>
                <w:sz w:val="18"/>
                <w:szCs w:val="18"/>
              </w:rPr>
              <w:t>Spangenberg, Crowley, &amp; Henderson (1996 - Main Study)</w:t>
            </w:r>
          </w:p>
        </w:tc>
        <w:tc>
          <w:tcPr>
            <w:tcW w:w="1026" w:type="dxa"/>
            <w:tcBorders>
              <w:top w:val="nil"/>
              <w:left w:val="nil"/>
              <w:bottom w:val="nil"/>
              <w:right w:val="nil"/>
            </w:tcBorders>
            <w:shd w:val="clear" w:color="000000" w:fill="FFFFFF"/>
            <w:tcMar>
              <w:top w:w="14" w:type="dxa"/>
              <w:bottom w:w="14" w:type="dxa"/>
            </w:tcMar>
            <w:vAlign w:val="center"/>
            <w:hideMark/>
          </w:tcPr>
          <w:p w14:paraId="799DEE35"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3AC8642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34B74AF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76C2D56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B8249DB"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6130323B"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073DFAE"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Spangenberg, </w:t>
            </w:r>
            <w:proofErr w:type="spellStart"/>
            <w:r>
              <w:rPr>
                <w:rFonts w:ascii="Arial" w:hAnsi="Arial" w:cs="Arial"/>
                <w:color w:val="000000"/>
                <w:sz w:val="18"/>
                <w:szCs w:val="18"/>
              </w:rPr>
              <w:t>Grohmann</w:t>
            </w:r>
            <w:proofErr w:type="spellEnd"/>
            <w:r>
              <w:rPr>
                <w:rFonts w:ascii="Arial" w:hAnsi="Arial" w:cs="Arial"/>
                <w:color w:val="000000"/>
                <w:sz w:val="18"/>
                <w:szCs w:val="18"/>
              </w:rPr>
              <w:t xml:space="preserve">, &amp; </w:t>
            </w:r>
            <w:proofErr w:type="spellStart"/>
            <w:r>
              <w:rPr>
                <w:rFonts w:ascii="Arial" w:hAnsi="Arial" w:cs="Arial"/>
                <w:color w:val="000000"/>
                <w:sz w:val="18"/>
                <w:szCs w:val="18"/>
              </w:rPr>
              <w:t>Sprott</w:t>
            </w:r>
            <w:proofErr w:type="spellEnd"/>
            <w:r>
              <w:rPr>
                <w:rFonts w:ascii="Arial" w:hAnsi="Arial" w:cs="Arial"/>
                <w:color w:val="000000"/>
                <w:sz w:val="18"/>
                <w:szCs w:val="18"/>
              </w:rPr>
              <w:t xml:space="preserve"> (2005)</w:t>
            </w:r>
          </w:p>
        </w:tc>
        <w:tc>
          <w:tcPr>
            <w:tcW w:w="1026" w:type="dxa"/>
            <w:tcBorders>
              <w:top w:val="nil"/>
              <w:left w:val="nil"/>
              <w:bottom w:val="nil"/>
              <w:right w:val="nil"/>
            </w:tcBorders>
            <w:shd w:val="clear" w:color="000000" w:fill="FFFFFF"/>
            <w:tcMar>
              <w:top w:w="14" w:type="dxa"/>
              <w:bottom w:w="14" w:type="dxa"/>
            </w:tcMar>
            <w:vAlign w:val="center"/>
            <w:hideMark/>
          </w:tcPr>
          <w:p w14:paraId="4858D8AC" w14:textId="77777777" w:rsidR="00475585" w:rsidRDefault="00475585" w:rsidP="002F453F">
            <w:pPr>
              <w:jc w:val="center"/>
              <w:rPr>
                <w:rFonts w:ascii="Arial" w:hAnsi="Arial" w:cs="Arial"/>
                <w:sz w:val="18"/>
                <w:szCs w:val="18"/>
              </w:rPr>
            </w:pPr>
            <w:r>
              <w:rPr>
                <w:rFonts w:ascii="Arial" w:hAnsi="Arial" w:cs="Arial"/>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137D1CB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41C4923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2D295498"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259F093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2A9ECE12"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1103D954" w14:textId="77777777" w:rsidR="00475585" w:rsidRDefault="00475585" w:rsidP="002F453F">
            <w:pPr>
              <w:rPr>
                <w:rFonts w:ascii="Arial" w:hAnsi="Arial" w:cs="Arial"/>
                <w:color w:val="000000"/>
                <w:sz w:val="18"/>
                <w:szCs w:val="18"/>
              </w:rPr>
            </w:pPr>
            <w:r>
              <w:rPr>
                <w:rFonts w:ascii="Arial" w:hAnsi="Arial" w:cs="Arial"/>
                <w:color w:val="000000"/>
                <w:sz w:val="18"/>
                <w:szCs w:val="18"/>
              </w:rPr>
              <w:t>Teller &amp; Dennis (2012)</w:t>
            </w:r>
          </w:p>
        </w:tc>
        <w:tc>
          <w:tcPr>
            <w:tcW w:w="1026" w:type="dxa"/>
            <w:tcBorders>
              <w:top w:val="nil"/>
              <w:left w:val="nil"/>
              <w:bottom w:val="nil"/>
              <w:right w:val="nil"/>
            </w:tcBorders>
            <w:shd w:val="clear" w:color="000000" w:fill="FFFFFF"/>
            <w:tcMar>
              <w:top w:w="14" w:type="dxa"/>
              <w:bottom w:w="14" w:type="dxa"/>
            </w:tcMar>
            <w:vAlign w:val="center"/>
            <w:hideMark/>
          </w:tcPr>
          <w:p w14:paraId="5BB5217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4ED1A3A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B810EB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11D9D4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826913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197FF844"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29543F9D"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Vega-Gómez, López, &amp; </w:t>
            </w:r>
            <w:proofErr w:type="spellStart"/>
            <w:r>
              <w:rPr>
                <w:rFonts w:ascii="Arial" w:hAnsi="Arial" w:cs="Arial"/>
                <w:color w:val="000000"/>
                <w:sz w:val="18"/>
                <w:szCs w:val="18"/>
              </w:rPr>
              <w:t>Buenadicha</w:t>
            </w:r>
            <w:proofErr w:type="spellEnd"/>
            <w:r>
              <w:rPr>
                <w:rFonts w:ascii="Arial" w:hAnsi="Arial" w:cs="Arial"/>
                <w:color w:val="000000"/>
                <w:sz w:val="18"/>
                <w:szCs w:val="18"/>
              </w:rPr>
              <w:t xml:space="preserve"> (2017)</w:t>
            </w:r>
          </w:p>
        </w:tc>
        <w:tc>
          <w:tcPr>
            <w:tcW w:w="1026" w:type="dxa"/>
            <w:tcBorders>
              <w:top w:val="nil"/>
              <w:left w:val="nil"/>
              <w:bottom w:val="nil"/>
              <w:right w:val="nil"/>
            </w:tcBorders>
            <w:shd w:val="clear" w:color="000000" w:fill="FFFFFF"/>
            <w:tcMar>
              <w:top w:w="14" w:type="dxa"/>
              <w:bottom w:w="14" w:type="dxa"/>
            </w:tcMar>
            <w:vAlign w:val="center"/>
            <w:hideMark/>
          </w:tcPr>
          <w:p w14:paraId="201930E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01767AC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950916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2E74BA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5E4F0BA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51C1A7F0"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5D640B50"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Veríssimo</w:t>
            </w:r>
            <w:proofErr w:type="spellEnd"/>
            <w:r>
              <w:rPr>
                <w:rFonts w:ascii="Arial" w:hAnsi="Arial" w:cs="Arial"/>
                <w:color w:val="000000"/>
                <w:sz w:val="18"/>
                <w:szCs w:val="18"/>
              </w:rPr>
              <w:t xml:space="preserve"> &amp; Pereira (2013)</w:t>
            </w:r>
          </w:p>
        </w:tc>
        <w:tc>
          <w:tcPr>
            <w:tcW w:w="1026" w:type="dxa"/>
            <w:tcBorders>
              <w:top w:val="nil"/>
              <w:left w:val="nil"/>
              <w:bottom w:val="nil"/>
              <w:right w:val="nil"/>
            </w:tcBorders>
            <w:shd w:val="clear" w:color="000000" w:fill="FFFFFF"/>
            <w:tcMar>
              <w:top w:w="14" w:type="dxa"/>
              <w:bottom w:w="14" w:type="dxa"/>
            </w:tcMar>
            <w:vAlign w:val="center"/>
            <w:hideMark/>
          </w:tcPr>
          <w:p w14:paraId="6212E84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0A6510E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PT</w:t>
            </w:r>
          </w:p>
        </w:tc>
        <w:tc>
          <w:tcPr>
            <w:tcW w:w="1026" w:type="dxa"/>
            <w:tcBorders>
              <w:top w:val="nil"/>
              <w:left w:val="nil"/>
              <w:bottom w:val="nil"/>
              <w:right w:val="nil"/>
            </w:tcBorders>
            <w:shd w:val="clear" w:color="000000" w:fill="FFFFFF"/>
            <w:noWrap/>
            <w:tcMar>
              <w:top w:w="14" w:type="dxa"/>
              <w:bottom w:w="14" w:type="dxa"/>
            </w:tcMar>
            <w:vAlign w:val="center"/>
            <w:hideMark/>
          </w:tcPr>
          <w:p w14:paraId="6246617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115A2C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612FEB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2EF130DF"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0D5481B9"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Vilaplana</w:t>
            </w:r>
            <w:proofErr w:type="spellEnd"/>
            <w:r>
              <w:rPr>
                <w:rFonts w:ascii="Arial" w:hAnsi="Arial" w:cs="Arial"/>
                <w:color w:val="000000"/>
                <w:sz w:val="18"/>
                <w:szCs w:val="18"/>
              </w:rPr>
              <w:t xml:space="preserve"> &amp; Yamanaka (2015)</w:t>
            </w:r>
          </w:p>
        </w:tc>
        <w:tc>
          <w:tcPr>
            <w:tcW w:w="1026" w:type="dxa"/>
            <w:tcBorders>
              <w:top w:val="nil"/>
              <w:left w:val="nil"/>
              <w:bottom w:val="nil"/>
              <w:right w:val="nil"/>
            </w:tcBorders>
            <w:shd w:val="clear" w:color="000000" w:fill="FFFFFF"/>
            <w:tcMar>
              <w:top w:w="14" w:type="dxa"/>
              <w:bottom w:w="14" w:type="dxa"/>
            </w:tcMar>
            <w:vAlign w:val="center"/>
            <w:hideMark/>
          </w:tcPr>
          <w:p w14:paraId="7E01606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15DB891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2225EF3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2457315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00C324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D70489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75ECB080" w14:textId="77777777" w:rsidR="00475585" w:rsidRDefault="00475585" w:rsidP="002F453F">
            <w:pPr>
              <w:rPr>
                <w:rFonts w:ascii="Arial" w:hAnsi="Arial" w:cs="Arial"/>
                <w:color w:val="000000"/>
                <w:sz w:val="18"/>
                <w:szCs w:val="18"/>
              </w:rPr>
            </w:pPr>
            <w:proofErr w:type="spellStart"/>
            <w:r>
              <w:rPr>
                <w:rFonts w:ascii="Arial" w:hAnsi="Arial" w:cs="Arial"/>
                <w:color w:val="000000"/>
                <w:sz w:val="18"/>
                <w:szCs w:val="18"/>
              </w:rPr>
              <w:t>Vinitzky</w:t>
            </w:r>
            <w:proofErr w:type="spellEnd"/>
            <w:r>
              <w:rPr>
                <w:rFonts w:ascii="Arial" w:hAnsi="Arial" w:cs="Arial"/>
                <w:color w:val="000000"/>
                <w:sz w:val="18"/>
                <w:szCs w:val="18"/>
              </w:rPr>
              <w:t xml:space="preserve"> &amp; Mazursky (2011)</w:t>
            </w:r>
          </w:p>
        </w:tc>
        <w:tc>
          <w:tcPr>
            <w:tcW w:w="1026" w:type="dxa"/>
            <w:tcBorders>
              <w:top w:val="nil"/>
              <w:left w:val="nil"/>
              <w:bottom w:val="nil"/>
              <w:right w:val="nil"/>
            </w:tcBorders>
            <w:shd w:val="clear" w:color="000000" w:fill="FFFFFF"/>
            <w:tcMar>
              <w:top w:w="14" w:type="dxa"/>
              <w:bottom w:w="14" w:type="dxa"/>
            </w:tcMar>
            <w:vAlign w:val="center"/>
            <w:hideMark/>
          </w:tcPr>
          <w:p w14:paraId="143C285F"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2E58061"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197AE81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1B26DF4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3D505240"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57E6B573" w14:textId="77777777" w:rsidTr="002F453F">
        <w:trPr>
          <w:trHeight w:val="216"/>
        </w:trPr>
        <w:tc>
          <w:tcPr>
            <w:tcW w:w="4230" w:type="dxa"/>
            <w:tcBorders>
              <w:top w:val="nil"/>
              <w:left w:val="nil"/>
              <w:bottom w:val="nil"/>
              <w:right w:val="nil"/>
            </w:tcBorders>
            <w:shd w:val="clear" w:color="000000" w:fill="FFFFFF"/>
            <w:tcMar>
              <w:top w:w="14" w:type="dxa"/>
              <w:bottom w:w="14" w:type="dxa"/>
            </w:tcMar>
            <w:hideMark/>
          </w:tcPr>
          <w:p w14:paraId="679D1BBF" w14:textId="77777777" w:rsidR="00475585" w:rsidRDefault="00475585" w:rsidP="002F453F">
            <w:pPr>
              <w:rPr>
                <w:rFonts w:ascii="Arial" w:hAnsi="Arial" w:cs="Arial"/>
                <w:color w:val="000000"/>
                <w:sz w:val="18"/>
                <w:szCs w:val="18"/>
              </w:rPr>
            </w:pPr>
            <w:r>
              <w:rPr>
                <w:rFonts w:ascii="Arial" w:hAnsi="Arial" w:cs="Arial"/>
                <w:color w:val="000000"/>
                <w:sz w:val="18"/>
                <w:szCs w:val="18"/>
              </w:rPr>
              <w:t xml:space="preserve">Ward, Davies, &amp; </w:t>
            </w:r>
            <w:proofErr w:type="spellStart"/>
            <w:r>
              <w:rPr>
                <w:rFonts w:ascii="Arial" w:hAnsi="Arial" w:cs="Arial"/>
                <w:color w:val="000000"/>
                <w:sz w:val="18"/>
                <w:szCs w:val="18"/>
              </w:rPr>
              <w:t>Kooijman</w:t>
            </w:r>
            <w:proofErr w:type="spellEnd"/>
            <w:r>
              <w:rPr>
                <w:rFonts w:ascii="Arial" w:hAnsi="Arial" w:cs="Arial"/>
                <w:color w:val="000000"/>
                <w:sz w:val="18"/>
                <w:szCs w:val="18"/>
              </w:rPr>
              <w:t xml:space="preserve"> (2007)</w:t>
            </w:r>
          </w:p>
        </w:tc>
        <w:tc>
          <w:tcPr>
            <w:tcW w:w="1026" w:type="dxa"/>
            <w:tcBorders>
              <w:top w:val="nil"/>
              <w:left w:val="nil"/>
              <w:bottom w:val="nil"/>
              <w:right w:val="nil"/>
            </w:tcBorders>
            <w:shd w:val="clear" w:color="000000" w:fill="FFFFFF"/>
            <w:tcMar>
              <w:top w:w="14" w:type="dxa"/>
              <w:bottom w:w="14" w:type="dxa"/>
            </w:tcMar>
            <w:vAlign w:val="center"/>
            <w:hideMark/>
          </w:tcPr>
          <w:p w14:paraId="113E6141" w14:textId="77777777" w:rsidR="00475585" w:rsidRDefault="00475585" w:rsidP="002F453F">
            <w:pPr>
              <w:jc w:val="center"/>
              <w:rPr>
                <w:rFonts w:ascii="Arial" w:hAnsi="Arial" w:cs="Arial"/>
                <w:sz w:val="18"/>
                <w:szCs w:val="18"/>
              </w:rPr>
            </w:pPr>
            <w:r>
              <w:rPr>
                <w:rFonts w:ascii="Arial" w:hAnsi="Arial" w:cs="Arial"/>
                <w:sz w:val="18"/>
                <w:szCs w:val="18"/>
              </w:rPr>
              <w:t>Q</w:t>
            </w:r>
          </w:p>
        </w:tc>
        <w:tc>
          <w:tcPr>
            <w:tcW w:w="1026" w:type="dxa"/>
            <w:tcBorders>
              <w:top w:val="nil"/>
              <w:left w:val="nil"/>
              <w:bottom w:val="nil"/>
              <w:right w:val="nil"/>
            </w:tcBorders>
            <w:shd w:val="clear" w:color="000000" w:fill="FFFFFF"/>
            <w:noWrap/>
            <w:tcMar>
              <w:top w:w="14" w:type="dxa"/>
              <w:bottom w:w="14" w:type="dxa"/>
            </w:tcMar>
            <w:vAlign w:val="center"/>
            <w:hideMark/>
          </w:tcPr>
          <w:p w14:paraId="2125BF8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40323BE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6230987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nil"/>
              <w:right w:val="nil"/>
            </w:tcBorders>
            <w:shd w:val="clear" w:color="000000" w:fill="FFFFFF"/>
            <w:noWrap/>
            <w:tcMar>
              <w:top w:w="14" w:type="dxa"/>
              <w:bottom w:w="14" w:type="dxa"/>
            </w:tcMar>
            <w:vAlign w:val="center"/>
            <w:hideMark/>
          </w:tcPr>
          <w:p w14:paraId="7D55994A"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769E8498" w14:textId="77777777" w:rsidTr="002F453F">
        <w:trPr>
          <w:trHeight w:val="216"/>
        </w:trPr>
        <w:tc>
          <w:tcPr>
            <w:tcW w:w="4230" w:type="dxa"/>
            <w:tcBorders>
              <w:top w:val="nil"/>
              <w:left w:val="nil"/>
              <w:right w:val="nil"/>
            </w:tcBorders>
            <w:shd w:val="clear" w:color="000000" w:fill="FFFFFF"/>
            <w:tcMar>
              <w:top w:w="14" w:type="dxa"/>
              <w:bottom w:w="14" w:type="dxa"/>
            </w:tcMar>
            <w:hideMark/>
          </w:tcPr>
          <w:p w14:paraId="48CBE980" w14:textId="77777777" w:rsidR="00475585" w:rsidRDefault="00475585" w:rsidP="002F453F">
            <w:pPr>
              <w:rPr>
                <w:rFonts w:ascii="Arial" w:hAnsi="Arial" w:cs="Arial"/>
                <w:color w:val="000000"/>
                <w:sz w:val="18"/>
                <w:szCs w:val="18"/>
              </w:rPr>
            </w:pPr>
            <w:r>
              <w:rPr>
                <w:rFonts w:ascii="Arial" w:hAnsi="Arial" w:cs="Arial"/>
                <w:color w:val="000000"/>
                <w:sz w:val="18"/>
                <w:szCs w:val="18"/>
              </w:rPr>
              <w:t>Yuan (2017 - Study 2)</w:t>
            </w:r>
          </w:p>
        </w:tc>
        <w:tc>
          <w:tcPr>
            <w:tcW w:w="1026" w:type="dxa"/>
            <w:tcBorders>
              <w:top w:val="nil"/>
              <w:left w:val="nil"/>
              <w:right w:val="nil"/>
            </w:tcBorders>
            <w:shd w:val="clear" w:color="000000" w:fill="FFFFFF"/>
            <w:tcMar>
              <w:top w:w="14" w:type="dxa"/>
              <w:bottom w:w="14" w:type="dxa"/>
            </w:tcMar>
            <w:vAlign w:val="center"/>
            <w:hideMark/>
          </w:tcPr>
          <w:p w14:paraId="51C99C7B"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right w:val="nil"/>
            </w:tcBorders>
            <w:shd w:val="clear" w:color="000000" w:fill="FFFFFF"/>
            <w:noWrap/>
            <w:tcMar>
              <w:top w:w="14" w:type="dxa"/>
              <w:bottom w:w="14" w:type="dxa"/>
            </w:tcMar>
            <w:vAlign w:val="center"/>
            <w:hideMark/>
          </w:tcPr>
          <w:p w14:paraId="3E84F16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right w:val="nil"/>
            </w:tcBorders>
            <w:shd w:val="clear" w:color="000000" w:fill="FFFFFF"/>
            <w:noWrap/>
            <w:tcMar>
              <w:top w:w="14" w:type="dxa"/>
              <w:bottom w:w="14" w:type="dxa"/>
            </w:tcMar>
            <w:vAlign w:val="center"/>
            <w:hideMark/>
          </w:tcPr>
          <w:p w14:paraId="0D2CCFC9"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right w:val="nil"/>
            </w:tcBorders>
            <w:shd w:val="clear" w:color="000000" w:fill="FFFFFF"/>
            <w:noWrap/>
            <w:tcMar>
              <w:top w:w="14" w:type="dxa"/>
              <w:bottom w:w="14" w:type="dxa"/>
            </w:tcMar>
            <w:vAlign w:val="center"/>
            <w:hideMark/>
          </w:tcPr>
          <w:p w14:paraId="0B2C18A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right w:val="nil"/>
            </w:tcBorders>
            <w:shd w:val="clear" w:color="000000" w:fill="FFFFFF"/>
            <w:noWrap/>
            <w:tcMar>
              <w:top w:w="14" w:type="dxa"/>
              <w:bottom w:w="14" w:type="dxa"/>
            </w:tcMar>
            <w:vAlign w:val="center"/>
            <w:hideMark/>
          </w:tcPr>
          <w:p w14:paraId="35BB89B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r>
      <w:tr w:rsidR="00475585" w14:paraId="4AFA85CD" w14:textId="77777777" w:rsidTr="002F453F">
        <w:trPr>
          <w:trHeight w:val="216"/>
        </w:trPr>
        <w:tc>
          <w:tcPr>
            <w:tcW w:w="4230" w:type="dxa"/>
            <w:tcBorders>
              <w:top w:val="nil"/>
              <w:left w:val="nil"/>
              <w:bottom w:val="single" w:sz="4" w:space="0" w:color="auto"/>
              <w:right w:val="nil"/>
            </w:tcBorders>
            <w:shd w:val="clear" w:color="000000" w:fill="FFFFFF"/>
            <w:tcMar>
              <w:top w:w="14" w:type="dxa"/>
              <w:bottom w:w="14" w:type="dxa"/>
            </w:tcMar>
            <w:hideMark/>
          </w:tcPr>
          <w:p w14:paraId="3A51C2FD" w14:textId="77777777" w:rsidR="00475585" w:rsidRDefault="00475585" w:rsidP="002F453F">
            <w:pPr>
              <w:rPr>
                <w:rFonts w:ascii="Arial" w:hAnsi="Arial" w:cs="Arial"/>
                <w:color w:val="000000"/>
                <w:sz w:val="18"/>
                <w:szCs w:val="18"/>
              </w:rPr>
            </w:pPr>
            <w:r>
              <w:rPr>
                <w:rFonts w:ascii="Arial" w:hAnsi="Arial" w:cs="Arial"/>
                <w:color w:val="000000"/>
                <w:sz w:val="18"/>
                <w:szCs w:val="18"/>
              </w:rPr>
              <w:t>Zemke &amp; Shoemaker (2007)</w:t>
            </w:r>
          </w:p>
        </w:tc>
        <w:tc>
          <w:tcPr>
            <w:tcW w:w="1026" w:type="dxa"/>
            <w:tcBorders>
              <w:top w:val="nil"/>
              <w:left w:val="nil"/>
              <w:bottom w:val="single" w:sz="4" w:space="0" w:color="auto"/>
              <w:right w:val="nil"/>
            </w:tcBorders>
            <w:shd w:val="clear" w:color="000000" w:fill="FFFFFF"/>
            <w:tcMar>
              <w:top w:w="14" w:type="dxa"/>
              <w:bottom w:w="14" w:type="dxa"/>
            </w:tcMar>
            <w:vAlign w:val="center"/>
            <w:hideMark/>
          </w:tcPr>
          <w:p w14:paraId="6DB242D8" w14:textId="77777777" w:rsidR="00475585" w:rsidRDefault="00475585" w:rsidP="002F453F">
            <w:pPr>
              <w:jc w:val="center"/>
              <w:rPr>
                <w:rFonts w:ascii="Arial" w:hAnsi="Arial" w:cs="Arial"/>
                <w:sz w:val="18"/>
                <w:szCs w:val="18"/>
              </w:rPr>
            </w:pPr>
            <w:r>
              <w:rPr>
                <w:rFonts w:ascii="Arial" w:hAnsi="Arial" w:cs="Arial"/>
                <w:sz w:val="18"/>
                <w:szCs w:val="18"/>
              </w:rPr>
              <w:t> </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6ABB37A0"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Q</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2B51E95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00717DE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 </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1CF70153" w14:textId="77777777" w:rsidR="00475585" w:rsidRDefault="00475585" w:rsidP="002F453F">
            <w:pPr>
              <w:jc w:val="center"/>
              <w:rPr>
                <w:rFonts w:ascii="Arial" w:hAnsi="Arial" w:cs="Arial"/>
                <w:sz w:val="18"/>
                <w:szCs w:val="18"/>
              </w:rPr>
            </w:pPr>
            <w:r>
              <w:rPr>
                <w:rFonts w:ascii="Arial" w:hAnsi="Arial" w:cs="Arial"/>
                <w:sz w:val="18"/>
                <w:szCs w:val="18"/>
              </w:rPr>
              <w:t> </w:t>
            </w:r>
          </w:p>
        </w:tc>
      </w:tr>
      <w:tr w:rsidR="00475585" w14:paraId="1758AEAD" w14:textId="77777777" w:rsidTr="002F453F">
        <w:trPr>
          <w:trHeight w:val="216"/>
        </w:trPr>
        <w:tc>
          <w:tcPr>
            <w:tcW w:w="4230" w:type="dxa"/>
            <w:tcBorders>
              <w:top w:val="single" w:sz="4" w:space="0" w:color="auto"/>
              <w:left w:val="nil"/>
              <w:bottom w:val="nil"/>
              <w:right w:val="nil"/>
            </w:tcBorders>
            <w:shd w:val="clear" w:color="000000" w:fill="FFFFFF"/>
            <w:noWrap/>
            <w:tcMar>
              <w:top w:w="14" w:type="dxa"/>
              <w:bottom w:w="14" w:type="dxa"/>
            </w:tcMar>
            <w:vAlign w:val="center"/>
            <w:hideMark/>
          </w:tcPr>
          <w:p w14:paraId="07EBD4BE" w14:textId="77777777" w:rsidR="00475585" w:rsidRDefault="00475585" w:rsidP="002F453F">
            <w:pPr>
              <w:rPr>
                <w:rFonts w:ascii="Arial" w:hAnsi="Arial" w:cs="Arial"/>
                <w:color w:val="000000"/>
                <w:sz w:val="18"/>
                <w:szCs w:val="18"/>
              </w:rPr>
            </w:pPr>
            <w:r>
              <w:rPr>
                <w:rFonts w:ascii="Arial" w:hAnsi="Arial" w:cs="Arial"/>
                <w:color w:val="000000"/>
                <w:sz w:val="18"/>
                <w:szCs w:val="18"/>
              </w:rPr>
              <w:t>Pre-tested (PT)</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7D4D2EEC"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22</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150E12E4"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36</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57F771BE"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4</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4AD379B6"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9</w:t>
            </w:r>
          </w:p>
        </w:tc>
        <w:tc>
          <w:tcPr>
            <w:tcW w:w="1026" w:type="dxa"/>
            <w:tcBorders>
              <w:top w:val="single" w:sz="4" w:space="0" w:color="auto"/>
              <w:left w:val="nil"/>
              <w:bottom w:val="nil"/>
              <w:right w:val="nil"/>
            </w:tcBorders>
            <w:shd w:val="clear" w:color="000000" w:fill="FFFFFF"/>
            <w:noWrap/>
            <w:tcMar>
              <w:top w:w="14" w:type="dxa"/>
              <w:bottom w:w="14" w:type="dxa"/>
            </w:tcMar>
            <w:vAlign w:val="center"/>
            <w:hideMark/>
          </w:tcPr>
          <w:p w14:paraId="2DF1265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3</w:t>
            </w:r>
          </w:p>
        </w:tc>
      </w:tr>
      <w:tr w:rsidR="00475585" w14:paraId="44B4F71B" w14:textId="77777777" w:rsidTr="002F453F">
        <w:trPr>
          <w:trHeight w:val="216"/>
        </w:trPr>
        <w:tc>
          <w:tcPr>
            <w:tcW w:w="4230" w:type="dxa"/>
            <w:tcBorders>
              <w:top w:val="nil"/>
              <w:left w:val="nil"/>
              <w:right w:val="nil"/>
            </w:tcBorders>
            <w:shd w:val="clear" w:color="000000" w:fill="FFFFFF"/>
            <w:noWrap/>
            <w:tcMar>
              <w:top w:w="14" w:type="dxa"/>
              <w:bottom w:w="14" w:type="dxa"/>
            </w:tcMar>
            <w:vAlign w:val="center"/>
            <w:hideMark/>
          </w:tcPr>
          <w:p w14:paraId="4031D8DF" w14:textId="77777777" w:rsidR="00475585" w:rsidRDefault="00475585" w:rsidP="002F453F">
            <w:pPr>
              <w:rPr>
                <w:rFonts w:ascii="Arial" w:hAnsi="Arial" w:cs="Arial"/>
                <w:color w:val="000000"/>
                <w:sz w:val="18"/>
                <w:szCs w:val="18"/>
              </w:rPr>
            </w:pPr>
            <w:r>
              <w:rPr>
                <w:rFonts w:ascii="Arial" w:hAnsi="Arial" w:cs="Arial"/>
                <w:color w:val="000000"/>
                <w:sz w:val="18"/>
                <w:szCs w:val="18"/>
              </w:rPr>
              <w:t>Qualitatively discussed (Q)</w:t>
            </w:r>
          </w:p>
        </w:tc>
        <w:tc>
          <w:tcPr>
            <w:tcW w:w="1026" w:type="dxa"/>
            <w:tcBorders>
              <w:top w:val="nil"/>
              <w:left w:val="nil"/>
              <w:right w:val="nil"/>
            </w:tcBorders>
            <w:shd w:val="clear" w:color="000000" w:fill="FFFFFF"/>
            <w:noWrap/>
            <w:tcMar>
              <w:top w:w="14" w:type="dxa"/>
              <w:bottom w:w="14" w:type="dxa"/>
            </w:tcMar>
            <w:vAlign w:val="center"/>
            <w:hideMark/>
          </w:tcPr>
          <w:p w14:paraId="5359BB6D"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5</w:t>
            </w:r>
          </w:p>
        </w:tc>
        <w:tc>
          <w:tcPr>
            <w:tcW w:w="1026" w:type="dxa"/>
            <w:tcBorders>
              <w:top w:val="nil"/>
              <w:left w:val="nil"/>
              <w:right w:val="nil"/>
            </w:tcBorders>
            <w:shd w:val="clear" w:color="000000" w:fill="FFFFFF"/>
            <w:noWrap/>
            <w:tcMar>
              <w:top w:w="14" w:type="dxa"/>
              <w:bottom w:w="14" w:type="dxa"/>
            </w:tcMar>
            <w:vAlign w:val="center"/>
            <w:hideMark/>
          </w:tcPr>
          <w:p w14:paraId="34782B5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0</w:t>
            </w:r>
          </w:p>
        </w:tc>
        <w:tc>
          <w:tcPr>
            <w:tcW w:w="1026" w:type="dxa"/>
            <w:tcBorders>
              <w:top w:val="nil"/>
              <w:left w:val="nil"/>
              <w:right w:val="nil"/>
            </w:tcBorders>
            <w:shd w:val="clear" w:color="000000" w:fill="FFFFFF"/>
            <w:noWrap/>
            <w:tcMar>
              <w:top w:w="14" w:type="dxa"/>
              <w:bottom w:w="14" w:type="dxa"/>
            </w:tcMar>
            <w:vAlign w:val="center"/>
            <w:hideMark/>
          </w:tcPr>
          <w:p w14:paraId="0122EA1F"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1</w:t>
            </w:r>
          </w:p>
        </w:tc>
        <w:tc>
          <w:tcPr>
            <w:tcW w:w="1026" w:type="dxa"/>
            <w:tcBorders>
              <w:top w:val="nil"/>
              <w:left w:val="nil"/>
              <w:right w:val="nil"/>
            </w:tcBorders>
            <w:shd w:val="clear" w:color="000000" w:fill="FFFFFF"/>
            <w:noWrap/>
            <w:tcMar>
              <w:top w:w="14" w:type="dxa"/>
              <w:bottom w:w="14" w:type="dxa"/>
            </w:tcMar>
            <w:vAlign w:val="center"/>
            <w:hideMark/>
          </w:tcPr>
          <w:p w14:paraId="337C480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w:t>
            </w:r>
          </w:p>
        </w:tc>
        <w:tc>
          <w:tcPr>
            <w:tcW w:w="1026" w:type="dxa"/>
            <w:tcBorders>
              <w:top w:val="nil"/>
              <w:left w:val="nil"/>
              <w:right w:val="nil"/>
            </w:tcBorders>
            <w:shd w:val="clear" w:color="000000" w:fill="FFFFFF"/>
            <w:noWrap/>
            <w:tcMar>
              <w:top w:w="14" w:type="dxa"/>
              <w:bottom w:w="14" w:type="dxa"/>
            </w:tcMar>
            <w:vAlign w:val="center"/>
            <w:hideMark/>
          </w:tcPr>
          <w:p w14:paraId="41E336A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2</w:t>
            </w:r>
          </w:p>
        </w:tc>
      </w:tr>
      <w:tr w:rsidR="00475585" w14:paraId="32019341" w14:textId="77777777" w:rsidTr="002F453F">
        <w:trPr>
          <w:trHeight w:val="216"/>
        </w:trPr>
        <w:tc>
          <w:tcPr>
            <w:tcW w:w="4230" w:type="dxa"/>
            <w:tcBorders>
              <w:top w:val="nil"/>
              <w:left w:val="nil"/>
              <w:bottom w:val="single" w:sz="4" w:space="0" w:color="auto"/>
              <w:right w:val="nil"/>
            </w:tcBorders>
            <w:shd w:val="clear" w:color="000000" w:fill="FFFFFF"/>
            <w:noWrap/>
            <w:tcMar>
              <w:top w:w="14" w:type="dxa"/>
              <w:bottom w:w="14" w:type="dxa"/>
            </w:tcMar>
            <w:vAlign w:val="center"/>
            <w:hideMark/>
          </w:tcPr>
          <w:p w14:paraId="6D7892C9" w14:textId="77777777" w:rsidR="00475585" w:rsidRDefault="00475585" w:rsidP="002F453F">
            <w:pPr>
              <w:rPr>
                <w:rFonts w:ascii="Arial" w:hAnsi="Arial" w:cs="Arial"/>
                <w:color w:val="000000"/>
                <w:sz w:val="18"/>
                <w:szCs w:val="18"/>
              </w:rPr>
            </w:pPr>
            <w:r>
              <w:rPr>
                <w:rFonts w:ascii="Arial" w:hAnsi="Arial" w:cs="Arial"/>
                <w:color w:val="000000"/>
                <w:sz w:val="18"/>
                <w:szCs w:val="18"/>
              </w:rPr>
              <w:t>Sum of pre-tested and qualitatively discussed</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45A409E7"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37</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411CB783"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46</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05B8F935"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25</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243D06DA"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10</w:t>
            </w:r>
          </w:p>
        </w:tc>
        <w:tc>
          <w:tcPr>
            <w:tcW w:w="1026" w:type="dxa"/>
            <w:tcBorders>
              <w:top w:val="nil"/>
              <w:left w:val="nil"/>
              <w:bottom w:val="single" w:sz="4" w:space="0" w:color="auto"/>
              <w:right w:val="nil"/>
            </w:tcBorders>
            <w:shd w:val="clear" w:color="000000" w:fill="FFFFFF"/>
            <w:noWrap/>
            <w:tcMar>
              <w:top w:w="14" w:type="dxa"/>
              <w:bottom w:w="14" w:type="dxa"/>
            </w:tcMar>
            <w:vAlign w:val="center"/>
            <w:hideMark/>
          </w:tcPr>
          <w:p w14:paraId="543C8D32" w14:textId="77777777" w:rsidR="00475585" w:rsidRDefault="00475585" w:rsidP="002F453F">
            <w:pPr>
              <w:jc w:val="center"/>
              <w:rPr>
                <w:rFonts w:ascii="Arial" w:hAnsi="Arial" w:cs="Arial"/>
                <w:color w:val="000000"/>
                <w:sz w:val="18"/>
                <w:szCs w:val="18"/>
              </w:rPr>
            </w:pPr>
            <w:r>
              <w:rPr>
                <w:rFonts w:ascii="Arial" w:hAnsi="Arial" w:cs="Arial"/>
                <w:color w:val="000000"/>
                <w:sz w:val="18"/>
                <w:szCs w:val="18"/>
              </w:rPr>
              <w:t>5</w:t>
            </w:r>
          </w:p>
        </w:tc>
      </w:tr>
    </w:tbl>
    <w:p w14:paraId="017AE129" w14:textId="77777777" w:rsidR="00475585" w:rsidRDefault="00475585" w:rsidP="002F453F">
      <w:pPr>
        <w:pStyle w:val="NormalWeb"/>
        <w:widowControl w:val="0"/>
        <w:spacing w:before="0" w:beforeAutospacing="0" w:after="0" w:afterAutospacing="0" w:line="480" w:lineRule="auto"/>
        <w:ind w:left="450" w:hanging="450"/>
        <w:contextualSpacing/>
      </w:pPr>
    </w:p>
    <w:p w14:paraId="621C8C61" w14:textId="77777777" w:rsidR="00475585" w:rsidRDefault="00475585" w:rsidP="002F453F">
      <w:pPr>
        <w:pStyle w:val="NormalWeb"/>
        <w:widowControl w:val="0"/>
        <w:spacing w:before="0" w:beforeAutospacing="0" w:after="0" w:afterAutospacing="0" w:line="480" w:lineRule="auto"/>
        <w:ind w:left="450" w:hanging="450"/>
        <w:contextualSpacing/>
      </w:pPr>
    </w:p>
    <w:p w14:paraId="7C423EB3" w14:textId="77777777" w:rsidR="00475585" w:rsidRDefault="00475585" w:rsidP="006E7C15">
      <w:pPr>
        <w:jc w:val="both"/>
      </w:pPr>
    </w:p>
    <w:p w14:paraId="146C600D" w14:textId="77777777" w:rsidR="00475585" w:rsidRDefault="00475585" w:rsidP="006E7C15">
      <w:pPr>
        <w:jc w:val="both"/>
      </w:pPr>
    </w:p>
    <w:p w14:paraId="1CAD927D" w14:textId="77777777" w:rsidR="00475585" w:rsidRDefault="00475585" w:rsidP="006E7C15">
      <w:pPr>
        <w:jc w:val="both"/>
        <w:sectPr w:rsidR="00475585" w:rsidSect="006E7C15">
          <w:pgSz w:w="12240" w:h="15840" w:code="1"/>
          <w:pgMar w:top="1440" w:right="1440" w:bottom="1440" w:left="1440" w:header="706" w:footer="403" w:gutter="0"/>
          <w:cols w:space="708"/>
          <w:docGrid w:linePitch="360"/>
        </w:sectPr>
      </w:pPr>
    </w:p>
    <w:p w14:paraId="49D98EFD" w14:textId="19C3ECDE" w:rsidR="00475585" w:rsidRPr="00D73219" w:rsidRDefault="00475585" w:rsidP="006E7C15">
      <w:pPr>
        <w:autoSpaceDE w:val="0"/>
        <w:autoSpaceDN w:val="0"/>
        <w:adjustRightInd w:val="0"/>
        <w:spacing w:line="480" w:lineRule="auto"/>
        <w:jc w:val="center"/>
        <w:outlineLvl w:val="0"/>
        <w:rPr>
          <w:i/>
          <w:caps/>
          <w:szCs w:val="20"/>
        </w:rPr>
      </w:pPr>
      <w:bookmarkStart w:id="9" w:name="Theme9"/>
      <w:r>
        <w:rPr>
          <w:i/>
          <w:caps/>
          <w:szCs w:val="20"/>
        </w:rPr>
        <w:lastRenderedPageBreak/>
        <w:t xml:space="preserve">Theme </w:t>
      </w:r>
      <w:r w:rsidR="006806DD">
        <w:rPr>
          <w:i/>
          <w:caps/>
          <w:szCs w:val="20"/>
        </w:rPr>
        <w:t>9</w:t>
      </w:r>
      <w:r w:rsidRPr="00D73219">
        <w:rPr>
          <w:i/>
          <w:caps/>
          <w:szCs w:val="20"/>
        </w:rPr>
        <w:t>: Path Analysis</w:t>
      </w:r>
      <w:bookmarkEnd w:id="9"/>
      <w:r w:rsidRPr="00D73219">
        <w:rPr>
          <w:i/>
          <w:caps/>
          <w:szCs w:val="20"/>
        </w:rPr>
        <w:t xml:space="preserve"> </w:t>
      </w:r>
    </w:p>
    <w:p w14:paraId="3A4F67FC" w14:textId="77777777" w:rsidR="00475585" w:rsidRDefault="00475585" w:rsidP="006E7C15">
      <w:pPr>
        <w:pStyle w:val="NormalWeb"/>
        <w:widowControl w:val="0"/>
        <w:spacing w:before="0" w:beforeAutospacing="0" w:after="0" w:afterAutospacing="0" w:line="480" w:lineRule="auto"/>
        <w:contextualSpacing/>
      </w:pPr>
    </w:p>
    <w:p w14:paraId="135513DA" w14:textId="125218C5" w:rsidR="00475585" w:rsidRPr="008C7EA9" w:rsidRDefault="00475585" w:rsidP="002F453F">
      <w:pPr>
        <w:pStyle w:val="NormalWeb"/>
        <w:widowControl w:val="0"/>
        <w:spacing w:before="0" w:beforeAutospacing="0" w:after="0" w:afterAutospacing="0" w:line="480" w:lineRule="auto"/>
        <w:contextualSpacing/>
      </w:pPr>
      <w:r>
        <w:tab/>
        <w:t xml:space="preserve">This theme provides an analysis of the causal priorities among the customer response variables from the </w:t>
      </w:r>
      <w:r w:rsidR="00C466DA">
        <w:t>article</w:t>
      </w:r>
      <w:r>
        <w:t>. For this purpose, we constructed a meta-analytic correlation matrix, which is shown in Ta</w:t>
      </w:r>
      <w:r w:rsidRPr="008C7EA9">
        <w:t>ble W5</w:t>
      </w:r>
      <w:r w:rsidR="00770E94" w:rsidRPr="008C7EA9">
        <w:t>. The matrix is slightly modified to the version from the article to highlight those correlations that may be subject to common method variance</w:t>
      </w:r>
      <w:r w:rsidR="00061C04" w:rsidRPr="008C7EA9">
        <w:t>,</w:t>
      </w:r>
      <w:r w:rsidR="00770E94" w:rsidRPr="008C7EA9">
        <w:t xml:space="preserve"> as this issue will be discussed subsequently.</w:t>
      </w:r>
    </w:p>
    <w:tbl>
      <w:tblPr>
        <w:tblW w:w="5000" w:type="pct"/>
        <w:tblLayout w:type="fixed"/>
        <w:tblCellMar>
          <w:left w:w="70" w:type="dxa"/>
          <w:right w:w="14" w:type="dxa"/>
        </w:tblCellMar>
        <w:tblLook w:val="04A0" w:firstRow="1" w:lastRow="0" w:firstColumn="1" w:lastColumn="0" w:noHBand="0" w:noVBand="1"/>
      </w:tblPr>
      <w:tblGrid>
        <w:gridCol w:w="2610"/>
        <w:gridCol w:w="1350"/>
        <w:gridCol w:w="1350"/>
        <w:gridCol w:w="1350"/>
        <w:gridCol w:w="1350"/>
        <w:gridCol w:w="1350"/>
      </w:tblGrid>
      <w:tr w:rsidR="00475585" w:rsidRPr="00BC65D8" w14:paraId="2B98AC8F" w14:textId="77777777" w:rsidTr="002F453F">
        <w:trPr>
          <w:trHeight w:val="350"/>
        </w:trPr>
        <w:tc>
          <w:tcPr>
            <w:tcW w:w="9360" w:type="dxa"/>
            <w:gridSpan w:val="6"/>
            <w:tcBorders>
              <w:top w:val="nil"/>
              <w:left w:val="nil"/>
              <w:bottom w:val="single" w:sz="4" w:space="0" w:color="auto"/>
              <w:right w:val="nil"/>
            </w:tcBorders>
            <w:shd w:val="clear" w:color="000000" w:fill="FFFFFF"/>
            <w:noWrap/>
            <w:vAlign w:val="bottom"/>
          </w:tcPr>
          <w:p w14:paraId="41E75BDA" w14:textId="77777777" w:rsidR="00475585" w:rsidRPr="00787FD0" w:rsidRDefault="00475585" w:rsidP="002F453F">
            <w:pPr>
              <w:jc w:val="center"/>
              <w:rPr>
                <w:rFonts w:ascii="Arial" w:hAnsi="Arial" w:cs="Arial"/>
                <w:caps/>
                <w:sz w:val="20"/>
                <w:szCs w:val="20"/>
              </w:rPr>
            </w:pPr>
            <w:r w:rsidRPr="00787FD0">
              <w:rPr>
                <w:rFonts w:ascii="Arial" w:hAnsi="Arial" w:cs="Arial"/>
                <w:caps/>
                <w:sz w:val="20"/>
                <w:szCs w:val="20"/>
              </w:rPr>
              <w:t>Table</w:t>
            </w:r>
            <w:r>
              <w:rPr>
                <w:rFonts w:ascii="Arial" w:hAnsi="Arial" w:cs="Arial"/>
                <w:caps/>
                <w:sz w:val="20"/>
                <w:szCs w:val="20"/>
              </w:rPr>
              <w:t xml:space="preserve"> W5</w:t>
            </w:r>
          </w:p>
          <w:p w14:paraId="63BB82E0" w14:textId="77777777" w:rsidR="00475585" w:rsidRDefault="00475585" w:rsidP="002F453F">
            <w:pPr>
              <w:jc w:val="center"/>
              <w:rPr>
                <w:rFonts w:ascii="Arial" w:hAnsi="Arial" w:cs="Arial"/>
                <w:sz w:val="20"/>
                <w:szCs w:val="20"/>
              </w:rPr>
            </w:pPr>
            <w:r w:rsidRPr="00787FD0">
              <w:rPr>
                <w:rFonts w:ascii="Arial" w:hAnsi="Arial" w:cs="Arial"/>
                <w:caps/>
                <w:sz w:val="20"/>
                <w:szCs w:val="20"/>
              </w:rPr>
              <w:t>Meta-analytic Correlation Matrix</w:t>
            </w:r>
          </w:p>
        </w:tc>
      </w:tr>
      <w:tr w:rsidR="00475585" w:rsidRPr="00BC65D8" w14:paraId="1D385046" w14:textId="77777777" w:rsidTr="001E03EC">
        <w:trPr>
          <w:trHeight w:val="350"/>
        </w:trPr>
        <w:tc>
          <w:tcPr>
            <w:tcW w:w="2610" w:type="dxa"/>
            <w:tcBorders>
              <w:top w:val="nil"/>
              <w:left w:val="nil"/>
              <w:bottom w:val="single" w:sz="4" w:space="0" w:color="auto"/>
              <w:right w:val="nil"/>
            </w:tcBorders>
            <w:shd w:val="clear" w:color="000000" w:fill="FFFFFF"/>
            <w:noWrap/>
            <w:vAlign w:val="bottom"/>
            <w:hideMark/>
          </w:tcPr>
          <w:p w14:paraId="1B20B3FB" w14:textId="77777777" w:rsidR="00475585" w:rsidRPr="00BC65D8" w:rsidRDefault="00475585" w:rsidP="001E03EC">
            <w:pPr>
              <w:rPr>
                <w:rFonts w:ascii="Arial" w:hAnsi="Arial" w:cs="Arial"/>
                <w:sz w:val="20"/>
                <w:szCs w:val="20"/>
              </w:rPr>
            </w:pPr>
          </w:p>
        </w:tc>
        <w:tc>
          <w:tcPr>
            <w:tcW w:w="1350" w:type="dxa"/>
            <w:tcBorders>
              <w:top w:val="nil"/>
              <w:left w:val="nil"/>
              <w:bottom w:val="single" w:sz="4" w:space="0" w:color="auto"/>
              <w:right w:val="nil"/>
            </w:tcBorders>
            <w:shd w:val="clear" w:color="000000" w:fill="FFFFFF"/>
            <w:tcMar>
              <w:right w:w="58" w:type="dxa"/>
            </w:tcMar>
            <w:vAlign w:val="bottom"/>
            <w:hideMark/>
          </w:tcPr>
          <w:p w14:paraId="50A56957" w14:textId="77777777" w:rsidR="00475585" w:rsidRPr="00BC65D8" w:rsidRDefault="00475585" w:rsidP="001E03EC">
            <w:pPr>
              <w:jc w:val="right"/>
              <w:rPr>
                <w:rFonts w:ascii="Arial" w:hAnsi="Arial" w:cs="Arial"/>
                <w:sz w:val="20"/>
                <w:szCs w:val="20"/>
              </w:rPr>
            </w:pPr>
            <w:r>
              <w:rPr>
                <w:rFonts w:ascii="Arial" w:hAnsi="Arial" w:cs="Arial"/>
                <w:sz w:val="20"/>
                <w:szCs w:val="20"/>
              </w:rPr>
              <w:t>1</w:t>
            </w:r>
          </w:p>
        </w:tc>
        <w:tc>
          <w:tcPr>
            <w:tcW w:w="1350" w:type="dxa"/>
            <w:tcBorders>
              <w:top w:val="nil"/>
              <w:left w:val="nil"/>
              <w:bottom w:val="single" w:sz="4" w:space="0" w:color="auto"/>
              <w:right w:val="nil"/>
            </w:tcBorders>
            <w:shd w:val="clear" w:color="000000" w:fill="FFFFFF"/>
            <w:tcMar>
              <w:right w:w="58" w:type="dxa"/>
            </w:tcMar>
            <w:vAlign w:val="bottom"/>
            <w:hideMark/>
          </w:tcPr>
          <w:p w14:paraId="74C7218B" w14:textId="77777777" w:rsidR="00475585" w:rsidRPr="00BC65D8" w:rsidRDefault="00475585" w:rsidP="001E03EC">
            <w:pPr>
              <w:jc w:val="right"/>
              <w:rPr>
                <w:rFonts w:ascii="Arial" w:hAnsi="Arial" w:cs="Arial"/>
                <w:sz w:val="20"/>
                <w:szCs w:val="20"/>
              </w:rPr>
            </w:pPr>
            <w:r>
              <w:rPr>
                <w:rFonts w:ascii="Arial" w:hAnsi="Arial" w:cs="Arial"/>
                <w:sz w:val="20"/>
                <w:szCs w:val="20"/>
              </w:rPr>
              <w:t>2</w:t>
            </w:r>
          </w:p>
        </w:tc>
        <w:tc>
          <w:tcPr>
            <w:tcW w:w="1350" w:type="dxa"/>
            <w:tcBorders>
              <w:top w:val="nil"/>
              <w:left w:val="nil"/>
              <w:bottom w:val="single" w:sz="4" w:space="0" w:color="auto"/>
              <w:right w:val="nil"/>
            </w:tcBorders>
            <w:shd w:val="clear" w:color="000000" w:fill="FFFFFF"/>
            <w:tcMar>
              <w:right w:w="58" w:type="dxa"/>
            </w:tcMar>
            <w:vAlign w:val="bottom"/>
            <w:hideMark/>
          </w:tcPr>
          <w:p w14:paraId="165EC3C4" w14:textId="77777777" w:rsidR="00475585" w:rsidRPr="00BC65D8" w:rsidRDefault="00475585" w:rsidP="001E03EC">
            <w:pPr>
              <w:jc w:val="right"/>
              <w:rPr>
                <w:rFonts w:ascii="Arial" w:hAnsi="Arial" w:cs="Arial"/>
                <w:sz w:val="20"/>
                <w:szCs w:val="20"/>
              </w:rPr>
            </w:pPr>
            <w:r>
              <w:rPr>
                <w:rFonts w:ascii="Arial" w:hAnsi="Arial" w:cs="Arial"/>
                <w:sz w:val="20"/>
                <w:szCs w:val="20"/>
              </w:rPr>
              <w:t>3</w:t>
            </w:r>
          </w:p>
        </w:tc>
        <w:tc>
          <w:tcPr>
            <w:tcW w:w="1350" w:type="dxa"/>
            <w:tcBorders>
              <w:top w:val="nil"/>
              <w:left w:val="nil"/>
              <w:bottom w:val="single" w:sz="4" w:space="0" w:color="auto"/>
              <w:right w:val="nil"/>
            </w:tcBorders>
            <w:shd w:val="clear" w:color="000000" w:fill="FFFFFF"/>
            <w:tcMar>
              <w:right w:w="58" w:type="dxa"/>
            </w:tcMar>
            <w:vAlign w:val="bottom"/>
            <w:hideMark/>
          </w:tcPr>
          <w:p w14:paraId="4C88E9D4" w14:textId="77777777" w:rsidR="00475585" w:rsidRPr="00BC65D8" w:rsidRDefault="00475585" w:rsidP="001E03EC">
            <w:pPr>
              <w:jc w:val="right"/>
              <w:rPr>
                <w:rFonts w:ascii="Arial" w:hAnsi="Arial" w:cs="Arial"/>
                <w:sz w:val="20"/>
                <w:szCs w:val="20"/>
              </w:rPr>
            </w:pPr>
            <w:r>
              <w:rPr>
                <w:rFonts w:ascii="Arial" w:hAnsi="Arial" w:cs="Arial"/>
                <w:sz w:val="20"/>
                <w:szCs w:val="20"/>
              </w:rPr>
              <w:t>4</w:t>
            </w:r>
          </w:p>
        </w:tc>
        <w:tc>
          <w:tcPr>
            <w:tcW w:w="1350" w:type="dxa"/>
            <w:tcBorders>
              <w:top w:val="nil"/>
              <w:left w:val="nil"/>
              <w:bottom w:val="single" w:sz="4" w:space="0" w:color="auto"/>
              <w:right w:val="nil"/>
            </w:tcBorders>
            <w:shd w:val="clear" w:color="000000" w:fill="FFFFFF"/>
            <w:tcMar>
              <w:right w:w="58" w:type="dxa"/>
            </w:tcMar>
            <w:vAlign w:val="bottom"/>
            <w:hideMark/>
          </w:tcPr>
          <w:p w14:paraId="3B7F49A0" w14:textId="77777777" w:rsidR="00475585" w:rsidRPr="00BC65D8" w:rsidRDefault="00475585" w:rsidP="001E03EC">
            <w:pPr>
              <w:jc w:val="right"/>
              <w:rPr>
                <w:rFonts w:ascii="Arial" w:hAnsi="Arial" w:cs="Arial"/>
                <w:sz w:val="20"/>
                <w:szCs w:val="20"/>
              </w:rPr>
            </w:pPr>
            <w:r>
              <w:rPr>
                <w:rFonts w:ascii="Arial" w:hAnsi="Arial" w:cs="Arial"/>
                <w:sz w:val="20"/>
                <w:szCs w:val="20"/>
              </w:rPr>
              <w:t>5</w:t>
            </w:r>
          </w:p>
        </w:tc>
      </w:tr>
      <w:tr w:rsidR="00475585" w:rsidRPr="00BC65D8" w14:paraId="2A695797" w14:textId="77777777" w:rsidTr="001E03EC">
        <w:trPr>
          <w:trHeight w:val="300"/>
        </w:trPr>
        <w:tc>
          <w:tcPr>
            <w:tcW w:w="2610" w:type="dxa"/>
            <w:tcBorders>
              <w:top w:val="nil"/>
              <w:left w:val="nil"/>
              <w:bottom w:val="nil"/>
              <w:right w:val="nil"/>
            </w:tcBorders>
            <w:shd w:val="clear" w:color="000000" w:fill="FFFFFF"/>
            <w:noWrap/>
            <w:tcMar>
              <w:right w:w="0" w:type="dxa"/>
            </w:tcMar>
            <w:vAlign w:val="bottom"/>
            <w:hideMark/>
          </w:tcPr>
          <w:p w14:paraId="146C5C68" w14:textId="77777777" w:rsidR="00475585" w:rsidRPr="00BC65D8" w:rsidRDefault="00475585" w:rsidP="001E03EC">
            <w:pPr>
              <w:ind w:left="290" w:hanging="290"/>
              <w:rPr>
                <w:rFonts w:ascii="Arial" w:hAnsi="Arial" w:cs="Arial"/>
                <w:sz w:val="20"/>
                <w:szCs w:val="20"/>
              </w:rPr>
            </w:pPr>
            <w:r>
              <w:rPr>
                <w:rFonts w:ascii="Arial" w:hAnsi="Arial" w:cs="Arial"/>
                <w:sz w:val="20"/>
                <w:szCs w:val="20"/>
              </w:rPr>
              <w:t>1.</w:t>
            </w:r>
            <w:r>
              <w:rPr>
                <w:rFonts w:ascii="Arial" w:hAnsi="Arial" w:cs="Arial"/>
                <w:sz w:val="20"/>
                <w:szCs w:val="20"/>
              </w:rPr>
              <w:tab/>
              <w:t>Presence (vs. absence) of ambient scent</w:t>
            </w:r>
          </w:p>
        </w:tc>
        <w:tc>
          <w:tcPr>
            <w:tcW w:w="1350" w:type="dxa"/>
            <w:tcBorders>
              <w:top w:val="nil"/>
              <w:left w:val="nil"/>
              <w:bottom w:val="nil"/>
              <w:right w:val="nil"/>
            </w:tcBorders>
            <w:shd w:val="clear" w:color="000000" w:fill="FFFFFF"/>
            <w:noWrap/>
            <w:tcMar>
              <w:right w:w="58" w:type="dxa"/>
            </w:tcMar>
            <w:vAlign w:val="bottom"/>
            <w:hideMark/>
          </w:tcPr>
          <w:p w14:paraId="1C21C67E" w14:textId="77777777" w:rsidR="00475585" w:rsidRPr="00BC65D8" w:rsidRDefault="00475585" w:rsidP="001E03EC">
            <w:pPr>
              <w:jc w:val="right"/>
              <w:rPr>
                <w:rFonts w:ascii="Arial" w:hAnsi="Arial" w:cs="Arial"/>
                <w:sz w:val="20"/>
                <w:szCs w:val="20"/>
              </w:rPr>
            </w:pPr>
            <w:r>
              <w:rPr>
                <w:rFonts w:ascii="Arial" w:hAnsi="Arial" w:cs="Arial"/>
                <w:sz w:val="20"/>
                <w:szCs w:val="20"/>
              </w:rPr>
              <w:t>---</w:t>
            </w:r>
          </w:p>
        </w:tc>
        <w:tc>
          <w:tcPr>
            <w:tcW w:w="1350" w:type="dxa"/>
            <w:tcBorders>
              <w:top w:val="nil"/>
              <w:left w:val="nil"/>
              <w:bottom w:val="nil"/>
              <w:right w:val="nil"/>
            </w:tcBorders>
            <w:shd w:val="clear" w:color="000000" w:fill="FFFFFF"/>
            <w:noWrap/>
            <w:tcMar>
              <w:right w:w="58" w:type="dxa"/>
            </w:tcMar>
            <w:vAlign w:val="bottom"/>
            <w:hideMark/>
          </w:tcPr>
          <w:p w14:paraId="56C898E7" w14:textId="6153586A" w:rsidR="00475585" w:rsidRPr="00BC65D8" w:rsidRDefault="00475585" w:rsidP="001E03EC">
            <w:pPr>
              <w:jc w:val="right"/>
              <w:rPr>
                <w:rFonts w:ascii="Arial" w:hAnsi="Arial" w:cs="Arial"/>
                <w:sz w:val="20"/>
                <w:szCs w:val="20"/>
              </w:rPr>
            </w:pPr>
            <w:r>
              <w:rPr>
                <w:rFonts w:ascii="Arial" w:hAnsi="Arial" w:cs="Arial"/>
                <w:sz w:val="20"/>
                <w:szCs w:val="20"/>
              </w:rPr>
              <w:t>195 (8</w:t>
            </w:r>
            <w:r w:rsidR="00CC073C">
              <w:rPr>
                <w:rFonts w:ascii="Arial" w:hAnsi="Arial" w:cs="Arial"/>
                <w:sz w:val="20"/>
                <w:szCs w:val="20"/>
              </w:rPr>
              <w:t>,</w:t>
            </w:r>
            <w:r>
              <w:rPr>
                <w:rFonts w:ascii="Arial" w:hAnsi="Arial" w:cs="Arial"/>
                <w:sz w:val="20"/>
                <w:szCs w:val="20"/>
              </w:rPr>
              <w:t>099</w:t>
            </w:r>
            <w:r w:rsidRPr="008F4192">
              <w:rPr>
                <w:rFonts w:ascii="Arial" w:hAnsi="Arial" w:cs="Arial"/>
                <w:sz w:val="20"/>
                <w:szCs w:val="20"/>
                <w:vertAlign w:val="superscript"/>
              </w:rPr>
              <w:t>b</w:t>
            </w:r>
            <w:r>
              <w:rPr>
                <w:rFonts w:ascii="Arial" w:hAnsi="Arial" w:cs="Arial"/>
                <w:sz w:val="20"/>
                <w:szCs w:val="20"/>
              </w:rPr>
              <w:t>)</w:t>
            </w:r>
          </w:p>
        </w:tc>
        <w:tc>
          <w:tcPr>
            <w:tcW w:w="1350" w:type="dxa"/>
            <w:tcBorders>
              <w:top w:val="nil"/>
              <w:left w:val="nil"/>
              <w:bottom w:val="nil"/>
              <w:right w:val="nil"/>
            </w:tcBorders>
            <w:shd w:val="clear" w:color="000000" w:fill="FFFFFF"/>
            <w:noWrap/>
            <w:tcMar>
              <w:right w:w="58" w:type="dxa"/>
            </w:tcMar>
            <w:vAlign w:val="bottom"/>
            <w:hideMark/>
          </w:tcPr>
          <w:p w14:paraId="689EBA8B" w14:textId="5573C368" w:rsidR="00475585" w:rsidRPr="00BC65D8" w:rsidRDefault="00475585" w:rsidP="001E03EC">
            <w:pPr>
              <w:jc w:val="right"/>
              <w:rPr>
                <w:rFonts w:ascii="Arial" w:hAnsi="Arial" w:cs="Arial"/>
                <w:sz w:val="20"/>
                <w:szCs w:val="20"/>
              </w:rPr>
            </w:pPr>
            <w:r>
              <w:rPr>
                <w:rFonts w:ascii="Arial" w:hAnsi="Arial" w:cs="Arial"/>
                <w:sz w:val="20"/>
                <w:szCs w:val="20"/>
              </w:rPr>
              <w:t>277 (9</w:t>
            </w:r>
            <w:r w:rsidR="00CC073C">
              <w:rPr>
                <w:rFonts w:ascii="Arial" w:hAnsi="Arial" w:cs="Arial"/>
                <w:sz w:val="20"/>
                <w:szCs w:val="20"/>
              </w:rPr>
              <w:t>,</w:t>
            </w:r>
            <w:r>
              <w:rPr>
                <w:rFonts w:ascii="Arial" w:hAnsi="Arial" w:cs="Arial"/>
                <w:sz w:val="20"/>
                <w:szCs w:val="20"/>
              </w:rPr>
              <w:t>269</w:t>
            </w:r>
            <w:r w:rsidRPr="008F4192">
              <w:rPr>
                <w:rFonts w:ascii="Arial" w:hAnsi="Arial" w:cs="Arial"/>
                <w:sz w:val="20"/>
                <w:szCs w:val="20"/>
                <w:vertAlign w:val="superscript"/>
              </w:rPr>
              <w:t>b</w:t>
            </w:r>
            <w:r>
              <w:rPr>
                <w:rFonts w:ascii="Arial" w:hAnsi="Arial" w:cs="Arial"/>
                <w:sz w:val="20"/>
                <w:szCs w:val="20"/>
              </w:rPr>
              <w:t>)</w:t>
            </w:r>
          </w:p>
        </w:tc>
        <w:tc>
          <w:tcPr>
            <w:tcW w:w="1350" w:type="dxa"/>
            <w:tcBorders>
              <w:top w:val="nil"/>
              <w:left w:val="nil"/>
              <w:bottom w:val="nil"/>
              <w:right w:val="nil"/>
            </w:tcBorders>
            <w:shd w:val="clear" w:color="000000" w:fill="FFFFFF"/>
            <w:noWrap/>
            <w:tcMar>
              <w:right w:w="58" w:type="dxa"/>
            </w:tcMar>
            <w:vAlign w:val="bottom"/>
            <w:hideMark/>
          </w:tcPr>
          <w:p w14:paraId="2C676487" w14:textId="551C5202" w:rsidR="00475585" w:rsidRPr="00BC65D8" w:rsidRDefault="00475585" w:rsidP="001E03EC">
            <w:pPr>
              <w:jc w:val="right"/>
              <w:rPr>
                <w:rFonts w:ascii="Arial" w:hAnsi="Arial" w:cs="Arial"/>
                <w:sz w:val="20"/>
                <w:szCs w:val="20"/>
              </w:rPr>
            </w:pPr>
            <w:r>
              <w:rPr>
                <w:rFonts w:ascii="Arial" w:hAnsi="Arial" w:cs="Arial"/>
                <w:sz w:val="20"/>
                <w:szCs w:val="20"/>
              </w:rPr>
              <w:t>49 (2</w:t>
            </w:r>
            <w:r w:rsidR="00CC073C">
              <w:rPr>
                <w:rFonts w:ascii="Arial" w:hAnsi="Arial" w:cs="Arial"/>
                <w:sz w:val="20"/>
                <w:szCs w:val="20"/>
              </w:rPr>
              <w:t>,</w:t>
            </w:r>
            <w:r>
              <w:rPr>
                <w:rFonts w:ascii="Arial" w:hAnsi="Arial" w:cs="Arial"/>
                <w:sz w:val="20"/>
                <w:szCs w:val="20"/>
              </w:rPr>
              <w:t>849)</w:t>
            </w:r>
          </w:p>
        </w:tc>
        <w:tc>
          <w:tcPr>
            <w:tcW w:w="1350" w:type="dxa"/>
            <w:tcBorders>
              <w:top w:val="nil"/>
              <w:left w:val="nil"/>
              <w:bottom w:val="nil"/>
              <w:right w:val="nil"/>
            </w:tcBorders>
            <w:shd w:val="clear" w:color="000000" w:fill="FFFFFF"/>
            <w:noWrap/>
            <w:tcMar>
              <w:right w:w="58" w:type="dxa"/>
            </w:tcMar>
            <w:vAlign w:val="bottom"/>
            <w:hideMark/>
          </w:tcPr>
          <w:p w14:paraId="15885674" w14:textId="3A82FFC7" w:rsidR="00475585" w:rsidRPr="00BC65D8" w:rsidRDefault="00475585" w:rsidP="001E03EC">
            <w:pPr>
              <w:jc w:val="right"/>
              <w:rPr>
                <w:rFonts w:ascii="Arial" w:hAnsi="Arial" w:cs="Arial"/>
                <w:sz w:val="20"/>
                <w:szCs w:val="20"/>
              </w:rPr>
            </w:pPr>
            <w:r>
              <w:rPr>
                <w:rFonts w:ascii="Arial" w:hAnsi="Arial" w:cs="Arial"/>
                <w:sz w:val="20"/>
                <w:szCs w:val="20"/>
              </w:rPr>
              <w:t>52 (8</w:t>
            </w:r>
            <w:r w:rsidR="00CC073C">
              <w:rPr>
                <w:rFonts w:ascii="Arial" w:hAnsi="Arial" w:cs="Arial"/>
                <w:sz w:val="20"/>
                <w:szCs w:val="20"/>
              </w:rPr>
              <w:t>,</w:t>
            </w:r>
            <w:r>
              <w:rPr>
                <w:rFonts w:ascii="Arial" w:hAnsi="Arial" w:cs="Arial"/>
                <w:sz w:val="20"/>
                <w:szCs w:val="20"/>
              </w:rPr>
              <w:t>150)</w:t>
            </w:r>
          </w:p>
        </w:tc>
      </w:tr>
      <w:tr w:rsidR="00475585" w:rsidRPr="00BC65D8" w14:paraId="7CA09870" w14:textId="77777777" w:rsidTr="001E03EC">
        <w:trPr>
          <w:trHeight w:val="300"/>
        </w:trPr>
        <w:tc>
          <w:tcPr>
            <w:tcW w:w="2610" w:type="dxa"/>
            <w:tcBorders>
              <w:top w:val="nil"/>
              <w:left w:val="nil"/>
              <w:bottom w:val="nil"/>
              <w:right w:val="nil"/>
            </w:tcBorders>
            <w:shd w:val="clear" w:color="000000" w:fill="FFFFFF"/>
            <w:noWrap/>
            <w:vAlign w:val="bottom"/>
            <w:hideMark/>
          </w:tcPr>
          <w:p w14:paraId="2651FF38" w14:textId="77777777" w:rsidR="00475585" w:rsidRPr="00BC65D8" w:rsidRDefault="00475585" w:rsidP="001E03EC">
            <w:pPr>
              <w:rPr>
                <w:rFonts w:ascii="Arial" w:hAnsi="Arial" w:cs="Arial"/>
                <w:sz w:val="20"/>
                <w:szCs w:val="20"/>
              </w:rPr>
            </w:pPr>
            <w:r>
              <w:rPr>
                <w:rFonts w:ascii="Arial" w:hAnsi="Arial" w:cs="Arial"/>
                <w:sz w:val="20"/>
                <w:szCs w:val="20"/>
              </w:rPr>
              <w:t>2</w:t>
            </w:r>
            <w:r w:rsidRPr="00BC65D8">
              <w:rPr>
                <w:rFonts w:ascii="Arial" w:hAnsi="Arial" w:cs="Arial"/>
                <w:sz w:val="20"/>
                <w:szCs w:val="20"/>
              </w:rPr>
              <w:t xml:space="preserve">. </w:t>
            </w:r>
            <w:r>
              <w:rPr>
                <w:rFonts w:ascii="Arial" w:hAnsi="Arial" w:cs="Arial"/>
                <w:sz w:val="20"/>
                <w:szCs w:val="20"/>
              </w:rPr>
              <w:t>Mood</w:t>
            </w:r>
          </w:p>
        </w:tc>
        <w:tc>
          <w:tcPr>
            <w:tcW w:w="1350" w:type="dxa"/>
            <w:tcBorders>
              <w:top w:val="nil"/>
              <w:left w:val="nil"/>
              <w:bottom w:val="nil"/>
              <w:right w:val="nil"/>
            </w:tcBorders>
            <w:shd w:val="clear" w:color="000000" w:fill="FFFFFF"/>
            <w:noWrap/>
            <w:vAlign w:val="bottom"/>
            <w:hideMark/>
          </w:tcPr>
          <w:p w14:paraId="32B8C623"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092*</w:t>
            </w:r>
          </w:p>
        </w:tc>
        <w:tc>
          <w:tcPr>
            <w:tcW w:w="1350" w:type="dxa"/>
            <w:tcBorders>
              <w:top w:val="nil"/>
              <w:left w:val="nil"/>
              <w:bottom w:val="nil"/>
              <w:right w:val="nil"/>
            </w:tcBorders>
            <w:shd w:val="clear" w:color="000000" w:fill="FFFFFF"/>
            <w:noWrap/>
            <w:vAlign w:val="bottom"/>
            <w:hideMark/>
          </w:tcPr>
          <w:p w14:paraId="7595E86E" w14:textId="77777777" w:rsidR="00475585" w:rsidRPr="00BC65D8" w:rsidRDefault="00475585" w:rsidP="001E03EC">
            <w:pPr>
              <w:jc w:val="right"/>
              <w:rPr>
                <w:rFonts w:ascii="Arial" w:hAnsi="Arial" w:cs="Arial"/>
                <w:sz w:val="20"/>
                <w:szCs w:val="20"/>
              </w:rPr>
            </w:pPr>
            <w:r>
              <w:rPr>
                <w:rFonts w:ascii="Arial" w:hAnsi="Arial" w:cs="Arial"/>
                <w:sz w:val="20"/>
                <w:szCs w:val="20"/>
              </w:rPr>
              <w:t>---</w:t>
            </w:r>
          </w:p>
        </w:tc>
        <w:tc>
          <w:tcPr>
            <w:tcW w:w="1350" w:type="dxa"/>
            <w:tcBorders>
              <w:top w:val="nil"/>
              <w:left w:val="nil"/>
              <w:bottom w:val="nil"/>
              <w:right w:val="nil"/>
            </w:tcBorders>
            <w:shd w:val="clear" w:color="000000" w:fill="FFFFFF"/>
            <w:noWrap/>
            <w:tcMar>
              <w:right w:w="58" w:type="dxa"/>
            </w:tcMar>
            <w:vAlign w:val="bottom"/>
            <w:hideMark/>
          </w:tcPr>
          <w:p w14:paraId="1302BB40" w14:textId="4E9B4218" w:rsidR="00475585" w:rsidRPr="00BC65D8" w:rsidRDefault="00475585" w:rsidP="001E03EC">
            <w:pPr>
              <w:jc w:val="right"/>
              <w:rPr>
                <w:rFonts w:ascii="Arial" w:hAnsi="Arial" w:cs="Arial"/>
                <w:sz w:val="20"/>
                <w:szCs w:val="20"/>
              </w:rPr>
            </w:pPr>
            <w:r>
              <w:rPr>
                <w:rFonts w:ascii="Arial" w:hAnsi="Arial" w:cs="Arial"/>
                <w:sz w:val="20"/>
                <w:szCs w:val="20"/>
              </w:rPr>
              <w:t>16 (1</w:t>
            </w:r>
            <w:r w:rsidR="00CC073C">
              <w:rPr>
                <w:rFonts w:ascii="Arial" w:hAnsi="Arial" w:cs="Arial"/>
                <w:sz w:val="20"/>
                <w:szCs w:val="20"/>
              </w:rPr>
              <w:t>,</w:t>
            </w:r>
            <w:r>
              <w:rPr>
                <w:rFonts w:ascii="Arial" w:hAnsi="Arial" w:cs="Arial"/>
                <w:sz w:val="20"/>
                <w:szCs w:val="20"/>
              </w:rPr>
              <w:t>634)</w:t>
            </w:r>
          </w:p>
        </w:tc>
        <w:tc>
          <w:tcPr>
            <w:tcW w:w="1350" w:type="dxa"/>
            <w:tcBorders>
              <w:top w:val="nil"/>
              <w:left w:val="nil"/>
              <w:bottom w:val="nil"/>
              <w:right w:val="nil"/>
            </w:tcBorders>
            <w:shd w:val="clear" w:color="000000" w:fill="FFFFFF"/>
            <w:noWrap/>
            <w:tcMar>
              <w:right w:w="58" w:type="dxa"/>
            </w:tcMar>
            <w:vAlign w:val="bottom"/>
            <w:hideMark/>
          </w:tcPr>
          <w:p w14:paraId="6AD64051" w14:textId="77777777" w:rsidR="00475585" w:rsidRPr="00BC65D8" w:rsidRDefault="00475585" w:rsidP="001E03EC">
            <w:pPr>
              <w:jc w:val="right"/>
              <w:rPr>
                <w:rFonts w:ascii="Arial" w:hAnsi="Arial" w:cs="Arial"/>
                <w:sz w:val="20"/>
                <w:szCs w:val="20"/>
              </w:rPr>
            </w:pPr>
            <w:r>
              <w:rPr>
                <w:rFonts w:ascii="Arial" w:hAnsi="Arial" w:cs="Arial"/>
                <w:sz w:val="20"/>
                <w:szCs w:val="20"/>
              </w:rPr>
              <w:t>2 (388)</w:t>
            </w:r>
          </w:p>
        </w:tc>
        <w:tc>
          <w:tcPr>
            <w:tcW w:w="1350" w:type="dxa"/>
            <w:tcBorders>
              <w:top w:val="nil"/>
              <w:left w:val="nil"/>
              <w:bottom w:val="nil"/>
              <w:right w:val="nil"/>
            </w:tcBorders>
            <w:shd w:val="clear" w:color="000000" w:fill="FFFFFF"/>
            <w:noWrap/>
            <w:tcMar>
              <w:right w:w="58" w:type="dxa"/>
            </w:tcMar>
            <w:vAlign w:val="bottom"/>
            <w:hideMark/>
          </w:tcPr>
          <w:p w14:paraId="386E5ADD" w14:textId="77777777" w:rsidR="00475585" w:rsidRPr="00BC65D8" w:rsidRDefault="00475585" w:rsidP="001E03EC">
            <w:pPr>
              <w:jc w:val="right"/>
              <w:rPr>
                <w:rFonts w:ascii="Arial" w:hAnsi="Arial" w:cs="Arial"/>
                <w:sz w:val="20"/>
                <w:szCs w:val="20"/>
              </w:rPr>
            </w:pPr>
            <w:r>
              <w:rPr>
                <w:rFonts w:ascii="Arial" w:hAnsi="Arial" w:cs="Arial"/>
                <w:sz w:val="20"/>
                <w:szCs w:val="20"/>
              </w:rPr>
              <w:t>6 (855)</w:t>
            </w:r>
          </w:p>
        </w:tc>
      </w:tr>
      <w:tr w:rsidR="00475585" w:rsidRPr="00BC65D8" w14:paraId="243D87E2" w14:textId="77777777" w:rsidTr="001E03EC">
        <w:trPr>
          <w:trHeight w:val="300"/>
        </w:trPr>
        <w:tc>
          <w:tcPr>
            <w:tcW w:w="2610" w:type="dxa"/>
            <w:tcBorders>
              <w:top w:val="nil"/>
              <w:left w:val="nil"/>
              <w:bottom w:val="nil"/>
              <w:right w:val="nil"/>
            </w:tcBorders>
            <w:shd w:val="clear" w:color="000000" w:fill="FFFFFF"/>
            <w:noWrap/>
            <w:vAlign w:val="bottom"/>
            <w:hideMark/>
          </w:tcPr>
          <w:p w14:paraId="3804FDD2" w14:textId="77777777" w:rsidR="00475585" w:rsidRPr="00BC65D8" w:rsidRDefault="00475585" w:rsidP="001E03EC">
            <w:pPr>
              <w:rPr>
                <w:rFonts w:ascii="Arial" w:hAnsi="Arial" w:cs="Arial"/>
                <w:sz w:val="20"/>
                <w:szCs w:val="20"/>
              </w:rPr>
            </w:pPr>
            <w:r>
              <w:rPr>
                <w:rFonts w:ascii="Arial" w:hAnsi="Arial" w:cs="Arial"/>
                <w:sz w:val="20"/>
                <w:szCs w:val="20"/>
              </w:rPr>
              <w:t>3</w:t>
            </w:r>
            <w:r w:rsidRPr="00BC65D8">
              <w:rPr>
                <w:rFonts w:ascii="Arial" w:hAnsi="Arial" w:cs="Arial"/>
                <w:sz w:val="20"/>
                <w:szCs w:val="20"/>
              </w:rPr>
              <w:t xml:space="preserve">. </w:t>
            </w:r>
            <w:r>
              <w:rPr>
                <w:rFonts w:ascii="Arial" w:hAnsi="Arial" w:cs="Arial"/>
                <w:sz w:val="20"/>
                <w:szCs w:val="20"/>
              </w:rPr>
              <w:t>Evaluations</w:t>
            </w:r>
          </w:p>
        </w:tc>
        <w:tc>
          <w:tcPr>
            <w:tcW w:w="1350" w:type="dxa"/>
            <w:tcBorders>
              <w:top w:val="nil"/>
              <w:left w:val="nil"/>
              <w:bottom w:val="nil"/>
              <w:right w:val="nil"/>
            </w:tcBorders>
            <w:shd w:val="clear" w:color="000000" w:fill="FFFFFF"/>
            <w:noWrap/>
            <w:vAlign w:val="bottom"/>
            <w:hideMark/>
          </w:tcPr>
          <w:p w14:paraId="328A21F4"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125*</w:t>
            </w:r>
          </w:p>
        </w:tc>
        <w:tc>
          <w:tcPr>
            <w:tcW w:w="1350" w:type="dxa"/>
            <w:tcBorders>
              <w:top w:val="nil"/>
              <w:left w:val="nil"/>
              <w:bottom w:val="nil"/>
              <w:right w:val="nil"/>
            </w:tcBorders>
            <w:shd w:val="clear" w:color="auto" w:fill="D9D9D9" w:themeFill="background1" w:themeFillShade="D9"/>
            <w:noWrap/>
            <w:vAlign w:val="bottom"/>
            <w:hideMark/>
          </w:tcPr>
          <w:p w14:paraId="78455E1C"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292*</w:t>
            </w:r>
          </w:p>
        </w:tc>
        <w:tc>
          <w:tcPr>
            <w:tcW w:w="1350" w:type="dxa"/>
            <w:tcBorders>
              <w:top w:val="nil"/>
              <w:left w:val="nil"/>
              <w:bottom w:val="nil"/>
              <w:right w:val="nil"/>
            </w:tcBorders>
            <w:shd w:val="clear" w:color="000000" w:fill="FFFFFF"/>
            <w:noWrap/>
            <w:tcMar>
              <w:right w:w="58" w:type="dxa"/>
            </w:tcMar>
            <w:vAlign w:val="bottom"/>
            <w:hideMark/>
          </w:tcPr>
          <w:p w14:paraId="18385B86" w14:textId="77777777" w:rsidR="00475585" w:rsidRPr="00BC65D8" w:rsidRDefault="00475585" w:rsidP="001E03EC">
            <w:pPr>
              <w:jc w:val="right"/>
              <w:rPr>
                <w:rFonts w:ascii="Arial" w:hAnsi="Arial" w:cs="Arial"/>
                <w:sz w:val="20"/>
                <w:szCs w:val="20"/>
              </w:rPr>
            </w:pPr>
            <w:r>
              <w:rPr>
                <w:rFonts w:ascii="Arial" w:hAnsi="Arial" w:cs="Arial"/>
                <w:sz w:val="20"/>
                <w:szCs w:val="20"/>
              </w:rPr>
              <w:t>---</w:t>
            </w:r>
          </w:p>
        </w:tc>
        <w:tc>
          <w:tcPr>
            <w:tcW w:w="1350" w:type="dxa"/>
            <w:tcBorders>
              <w:top w:val="nil"/>
              <w:left w:val="nil"/>
              <w:bottom w:val="nil"/>
              <w:right w:val="nil"/>
            </w:tcBorders>
            <w:shd w:val="clear" w:color="000000" w:fill="FFFFFF"/>
            <w:noWrap/>
            <w:tcMar>
              <w:right w:w="58" w:type="dxa"/>
            </w:tcMar>
            <w:vAlign w:val="bottom"/>
            <w:hideMark/>
          </w:tcPr>
          <w:p w14:paraId="451BE731" w14:textId="77777777" w:rsidR="00475585" w:rsidRPr="00BC65D8" w:rsidRDefault="00475585" w:rsidP="001E03EC">
            <w:pPr>
              <w:jc w:val="right"/>
              <w:rPr>
                <w:rFonts w:ascii="Arial" w:hAnsi="Arial" w:cs="Arial"/>
                <w:color w:val="000000"/>
                <w:sz w:val="20"/>
                <w:szCs w:val="20"/>
              </w:rPr>
            </w:pPr>
            <w:r>
              <w:rPr>
                <w:rFonts w:ascii="Arial" w:hAnsi="Arial" w:cs="Arial"/>
                <w:color w:val="000000"/>
                <w:sz w:val="20"/>
                <w:szCs w:val="20"/>
              </w:rPr>
              <w:t>10 (624)</w:t>
            </w:r>
          </w:p>
        </w:tc>
        <w:tc>
          <w:tcPr>
            <w:tcW w:w="1350" w:type="dxa"/>
            <w:tcBorders>
              <w:top w:val="nil"/>
              <w:left w:val="nil"/>
              <w:bottom w:val="nil"/>
              <w:right w:val="nil"/>
            </w:tcBorders>
            <w:shd w:val="clear" w:color="000000" w:fill="FFFFFF"/>
            <w:noWrap/>
            <w:tcMar>
              <w:right w:w="58" w:type="dxa"/>
            </w:tcMar>
            <w:vAlign w:val="bottom"/>
            <w:hideMark/>
          </w:tcPr>
          <w:p w14:paraId="5A810F87" w14:textId="77777777" w:rsidR="00475585" w:rsidRPr="00BC65D8" w:rsidRDefault="00475585" w:rsidP="001E03EC">
            <w:pPr>
              <w:jc w:val="right"/>
              <w:rPr>
                <w:rFonts w:ascii="Arial" w:hAnsi="Arial" w:cs="Arial"/>
                <w:color w:val="000000"/>
                <w:sz w:val="20"/>
                <w:szCs w:val="20"/>
              </w:rPr>
            </w:pPr>
            <w:r>
              <w:rPr>
                <w:rFonts w:ascii="Arial" w:hAnsi="Arial" w:cs="Arial"/>
                <w:color w:val="000000"/>
                <w:sz w:val="20"/>
                <w:szCs w:val="20"/>
              </w:rPr>
              <w:t>4 (592)</w:t>
            </w:r>
          </w:p>
        </w:tc>
      </w:tr>
      <w:tr w:rsidR="00475585" w:rsidRPr="00BC65D8" w14:paraId="315C0D61" w14:textId="77777777" w:rsidTr="001E03EC">
        <w:trPr>
          <w:trHeight w:val="300"/>
        </w:trPr>
        <w:tc>
          <w:tcPr>
            <w:tcW w:w="2610" w:type="dxa"/>
            <w:tcBorders>
              <w:top w:val="nil"/>
              <w:left w:val="nil"/>
              <w:right w:val="nil"/>
            </w:tcBorders>
            <w:shd w:val="clear" w:color="000000" w:fill="FFFFFF"/>
            <w:noWrap/>
            <w:vAlign w:val="bottom"/>
            <w:hideMark/>
          </w:tcPr>
          <w:p w14:paraId="6792BAC5" w14:textId="77777777" w:rsidR="00475585" w:rsidRPr="00BC65D8" w:rsidRDefault="00475585" w:rsidP="001E03EC">
            <w:pPr>
              <w:rPr>
                <w:rFonts w:ascii="Arial" w:hAnsi="Arial" w:cs="Arial"/>
                <w:sz w:val="20"/>
                <w:szCs w:val="20"/>
              </w:rPr>
            </w:pPr>
            <w:r>
              <w:rPr>
                <w:rFonts w:ascii="Arial" w:hAnsi="Arial" w:cs="Arial"/>
                <w:sz w:val="20"/>
                <w:szCs w:val="20"/>
              </w:rPr>
              <w:t>4</w:t>
            </w:r>
            <w:r w:rsidRPr="00BC65D8">
              <w:rPr>
                <w:rFonts w:ascii="Arial" w:hAnsi="Arial" w:cs="Arial"/>
                <w:sz w:val="20"/>
                <w:szCs w:val="20"/>
              </w:rPr>
              <w:t xml:space="preserve">. </w:t>
            </w:r>
            <w:r>
              <w:rPr>
                <w:rFonts w:ascii="Arial" w:hAnsi="Arial" w:cs="Arial"/>
                <w:sz w:val="20"/>
                <w:szCs w:val="20"/>
              </w:rPr>
              <w:t>Purchase intentions</w:t>
            </w:r>
          </w:p>
        </w:tc>
        <w:tc>
          <w:tcPr>
            <w:tcW w:w="1350" w:type="dxa"/>
            <w:tcBorders>
              <w:top w:val="nil"/>
              <w:left w:val="nil"/>
              <w:right w:val="nil"/>
            </w:tcBorders>
            <w:shd w:val="clear" w:color="000000" w:fill="FFFFFF"/>
            <w:noWrap/>
            <w:vAlign w:val="bottom"/>
            <w:hideMark/>
          </w:tcPr>
          <w:p w14:paraId="03141753"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105*</w:t>
            </w:r>
          </w:p>
        </w:tc>
        <w:tc>
          <w:tcPr>
            <w:tcW w:w="1350" w:type="dxa"/>
            <w:tcBorders>
              <w:top w:val="nil"/>
              <w:left w:val="nil"/>
              <w:right w:val="nil"/>
            </w:tcBorders>
            <w:shd w:val="clear" w:color="auto" w:fill="D9D9D9" w:themeFill="background1" w:themeFillShade="D9"/>
            <w:noWrap/>
            <w:vAlign w:val="bottom"/>
            <w:hideMark/>
          </w:tcPr>
          <w:p w14:paraId="34CF7304"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309*</w:t>
            </w:r>
          </w:p>
        </w:tc>
        <w:tc>
          <w:tcPr>
            <w:tcW w:w="1350" w:type="dxa"/>
            <w:tcBorders>
              <w:top w:val="nil"/>
              <w:left w:val="nil"/>
              <w:right w:val="nil"/>
            </w:tcBorders>
            <w:shd w:val="clear" w:color="auto" w:fill="D9D9D9" w:themeFill="background1" w:themeFillShade="D9"/>
            <w:noWrap/>
            <w:vAlign w:val="bottom"/>
            <w:hideMark/>
          </w:tcPr>
          <w:p w14:paraId="157C2C36"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452*</w:t>
            </w:r>
          </w:p>
        </w:tc>
        <w:tc>
          <w:tcPr>
            <w:tcW w:w="1350" w:type="dxa"/>
            <w:tcBorders>
              <w:top w:val="nil"/>
              <w:left w:val="nil"/>
              <w:right w:val="nil"/>
            </w:tcBorders>
            <w:shd w:val="clear" w:color="000000" w:fill="FFFFFF"/>
            <w:noWrap/>
            <w:tcMar>
              <w:right w:w="58" w:type="dxa"/>
            </w:tcMar>
            <w:vAlign w:val="bottom"/>
            <w:hideMark/>
          </w:tcPr>
          <w:p w14:paraId="57B8D03C" w14:textId="77777777" w:rsidR="00475585" w:rsidRPr="00BC65D8" w:rsidRDefault="00475585" w:rsidP="001E03EC">
            <w:pPr>
              <w:jc w:val="right"/>
              <w:rPr>
                <w:rFonts w:ascii="Arial" w:hAnsi="Arial" w:cs="Arial"/>
                <w:sz w:val="20"/>
                <w:szCs w:val="20"/>
              </w:rPr>
            </w:pPr>
            <w:r>
              <w:rPr>
                <w:rFonts w:ascii="Arial" w:hAnsi="Arial" w:cs="Arial"/>
                <w:sz w:val="20"/>
                <w:szCs w:val="20"/>
              </w:rPr>
              <w:t>---</w:t>
            </w:r>
          </w:p>
        </w:tc>
        <w:tc>
          <w:tcPr>
            <w:tcW w:w="1350" w:type="dxa"/>
            <w:tcBorders>
              <w:top w:val="nil"/>
              <w:left w:val="nil"/>
              <w:right w:val="nil"/>
            </w:tcBorders>
            <w:shd w:val="clear" w:color="000000" w:fill="FFFFFF"/>
            <w:noWrap/>
            <w:tcMar>
              <w:right w:w="58" w:type="dxa"/>
            </w:tcMar>
            <w:vAlign w:val="bottom"/>
            <w:hideMark/>
          </w:tcPr>
          <w:p w14:paraId="6819659C" w14:textId="77777777" w:rsidR="00475585" w:rsidRPr="00BC65D8" w:rsidRDefault="00475585" w:rsidP="001E03EC">
            <w:pPr>
              <w:jc w:val="right"/>
              <w:rPr>
                <w:rFonts w:ascii="Arial" w:hAnsi="Arial" w:cs="Arial"/>
                <w:sz w:val="20"/>
                <w:szCs w:val="20"/>
              </w:rPr>
            </w:pPr>
            <w:r>
              <w:rPr>
                <w:rFonts w:ascii="Arial" w:hAnsi="Arial" w:cs="Arial"/>
                <w:sz w:val="20"/>
                <w:szCs w:val="20"/>
              </w:rPr>
              <w:t> </w:t>
            </w:r>
            <w:proofErr w:type="spellStart"/>
            <w:r>
              <w:rPr>
                <w:rFonts w:ascii="Arial" w:hAnsi="Arial" w:cs="Arial"/>
                <w:sz w:val="20"/>
                <w:szCs w:val="20"/>
              </w:rPr>
              <w:t>na</w:t>
            </w:r>
            <w:r w:rsidRPr="00067E4E">
              <w:rPr>
                <w:rFonts w:ascii="Arial" w:hAnsi="Arial" w:cs="Arial"/>
                <w:sz w:val="20"/>
                <w:szCs w:val="20"/>
                <w:vertAlign w:val="superscript"/>
              </w:rPr>
              <w:t>a</w:t>
            </w:r>
            <w:proofErr w:type="spellEnd"/>
          </w:p>
        </w:tc>
      </w:tr>
      <w:tr w:rsidR="00475585" w:rsidRPr="00BC65D8" w14:paraId="08553D66" w14:textId="77777777" w:rsidTr="001E03EC">
        <w:trPr>
          <w:trHeight w:val="300"/>
        </w:trPr>
        <w:tc>
          <w:tcPr>
            <w:tcW w:w="2610" w:type="dxa"/>
            <w:tcBorders>
              <w:top w:val="nil"/>
              <w:left w:val="nil"/>
              <w:bottom w:val="single" w:sz="4" w:space="0" w:color="auto"/>
              <w:right w:val="nil"/>
            </w:tcBorders>
            <w:shd w:val="clear" w:color="000000" w:fill="FFFFFF"/>
            <w:noWrap/>
            <w:vAlign w:val="bottom"/>
            <w:hideMark/>
          </w:tcPr>
          <w:p w14:paraId="337A17CF" w14:textId="77777777" w:rsidR="00475585" w:rsidRPr="00BC65D8" w:rsidRDefault="00475585" w:rsidP="001E03EC">
            <w:pPr>
              <w:rPr>
                <w:rFonts w:ascii="Arial" w:hAnsi="Arial" w:cs="Arial"/>
                <w:bCs/>
                <w:sz w:val="20"/>
                <w:szCs w:val="20"/>
              </w:rPr>
            </w:pPr>
            <w:r>
              <w:rPr>
                <w:rFonts w:ascii="Arial" w:hAnsi="Arial" w:cs="Arial"/>
                <w:sz w:val="20"/>
                <w:szCs w:val="20"/>
              </w:rPr>
              <w:t>5. Expenditures</w:t>
            </w:r>
          </w:p>
        </w:tc>
        <w:tc>
          <w:tcPr>
            <w:tcW w:w="1350" w:type="dxa"/>
            <w:tcBorders>
              <w:top w:val="nil"/>
              <w:left w:val="nil"/>
              <w:bottom w:val="single" w:sz="4" w:space="0" w:color="auto"/>
              <w:right w:val="nil"/>
            </w:tcBorders>
            <w:shd w:val="clear" w:color="000000" w:fill="FFFFFF"/>
            <w:noWrap/>
            <w:vAlign w:val="bottom"/>
            <w:hideMark/>
          </w:tcPr>
          <w:p w14:paraId="6DF0244E"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051</w:t>
            </w:r>
          </w:p>
        </w:tc>
        <w:tc>
          <w:tcPr>
            <w:tcW w:w="1350" w:type="dxa"/>
            <w:tcBorders>
              <w:top w:val="nil"/>
              <w:left w:val="nil"/>
              <w:bottom w:val="single" w:sz="4" w:space="0" w:color="auto"/>
              <w:right w:val="nil"/>
            </w:tcBorders>
            <w:shd w:val="clear" w:color="auto" w:fill="D9D9D9" w:themeFill="background1" w:themeFillShade="D9"/>
            <w:noWrap/>
            <w:vAlign w:val="bottom"/>
            <w:hideMark/>
          </w:tcPr>
          <w:p w14:paraId="30ADC8CF"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106</w:t>
            </w:r>
          </w:p>
        </w:tc>
        <w:tc>
          <w:tcPr>
            <w:tcW w:w="1350" w:type="dxa"/>
            <w:tcBorders>
              <w:top w:val="nil"/>
              <w:left w:val="nil"/>
              <w:bottom w:val="single" w:sz="4" w:space="0" w:color="auto"/>
              <w:right w:val="nil"/>
            </w:tcBorders>
            <w:shd w:val="clear" w:color="auto" w:fill="D9D9D9" w:themeFill="background1" w:themeFillShade="D9"/>
            <w:noWrap/>
            <w:vAlign w:val="bottom"/>
            <w:hideMark/>
          </w:tcPr>
          <w:p w14:paraId="15FD8C70" w14:textId="77777777" w:rsidR="00475585" w:rsidRPr="00BC65D8" w:rsidRDefault="00475585" w:rsidP="001E03EC">
            <w:pPr>
              <w:tabs>
                <w:tab w:val="decimal" w:pos="740"/>
              </w:tabs>
              <w:rPr>
                <w:rFonts w:ascii="Arial" w:hAnsi="Arial" w:cs="Arial"/>
                <w:sz w:val="20"/>
                <w:szCs w:val="20"/>
              </w:rPr>
            </w:pPr>
            <w:r>
              <w:rPr>
                <w:rFonts w:ascii="Arial" w:hAnsi="Arial" w:cs="Arial"/>
                <w:sz w:val="20"/>
                <w:szCs w:val="20"/>
              </w:rPr>
              <w:t>.187</w:t>
            </w:r>
          </w:p>
        </w:tc>
        <w:tc>
          <w:tcPr>
            <w:tcW w:w="1350" w:type="dxa"/>
            <w:tcBorders>
              <w:top w:val="nil"/>
              <w:left w:val="nil"/>
              <w:bottom w:val="single" w:sz="4" w:space="0" w:color="auto"/>
              <w:right w:val="nil"/>
            </w:tcBorders>
            <w:shd w:val="clear" w:color="000000" w:fill="FFFFFF"/>
            <w:noWrap/>
            <w:tcMar>
              <w:right w:w="58" w:type="dxa"/>
            </w:tcMar>
            <w:vAlign w:val="bottom"/>
            <w:hideMark/>
          </w:tcPr>
          <w:p w14:paraId="3B0152FE" w14:textId="77777777" w:rsidR="00475585" w:rsidRPr="00BC65D8" w:rsidRDefault="00475585" w:rsidP="001E03EC">
            <w:pPr>
              <w:jc w:val="right"/>
              <w:rPr>
                <w:rFonts w:ascii="Arial" w:hAnsi="Arial" w:cs="Arial"/>
                <w:sz w:val="20"/>
                <w:szCs w:val="20"/>
              </w:rPr>
            </w:pPr>
            <w:r>
              <w:rPr>
                <w:rFonts w:ascii="Arial" w:hAnsi="Arial" w:cs="Arial"/>
                <w:sz w:val="20"/>
                <w:szCs w:val="20"/>
              </w:rPr>
              <w:t>.320*</w:t>
            </w:r>
            <w:r w:rsidRPr="008F4192">
              <w:rPr>
                <w:rFonts w:ascii="Arial" w:hAnsi="Arial" w:cs="Arial"/>
                <w:sz w:val="20"/>
                <w:szCs w:val="20"/>
                <w:vertAlign w:val="superscript"/>
              </w:rPr>
              <w:t>a</w:t>
            </w:r>
          </w:p>
        </w:tc>
        <w:tc>
          <w:tcPr>
            <w:tcW w:w="1350" w:type="dxa"/>
            <w:tcBorders>
              <w:top w:val="nil"/>
              <w:left w:val="nil"/>
              <w:bottom w:val="single" w:sz="4" w:space="0" w:color="auto"/>
              <w:right w:val="nil"/>
            </w:tcBorders>
            <w:shd w:val="clear" w:color="000000" w:fill="FFFFFF"/>
            <w:noWrap/>
            <w:tcMar>
              <w:right w:w="58" w:type="dxa"/>
            </w:tcMar>
            <w:vAlign w:val="bottom"/>
            <w:hideMark/>
          </w:tcPr>
          <w:p w14:paraId="3CD9BDDB" w14:textId="77777777" w:rsidR="00475585" w:rsidRPr="00BC65D8" w:rsidRDefault="00475585" w:rsidP="001E03EC">
            <w:pPr>
              <w:jc w:val="right"/>
              <w:rPr>
                <w:rFonts w:ascii="Arial" w:hAnsi="Arial" w:cs="Arial"/>
                <w:sz w:val="20"/>
                <w:szCs w:val="20"/>
              </w:rPr>
            </w:pPr>
            <w:r>
              <w:rPr>
                <w:rFonts w:ascii="Arial" w:hAnsi="Arial" w:cs="Arial"/>
                <w:sz w:val="20"/>
                <w:szCs w:val="20"/>
              </w:rPr>
              <w:t>---</w:t>
            </w:r>
          </w:p>
        </w:tc>
      </w:tr>
      <w:tr w:rsidR="00475585" w:rsidRPr="00BC65D8" w14:paraId="2F07C329" w14:textId="77777777" w:rsidTr="001E03EC">
        <w:trPr>
          <w:trHeight w:val="300"/>
        </w:trPr>
        <w:tc>
          <w:tcPr>
            <w:tcW w:w="9360" w:type="dxa"/>
            <w:gridSpan w:val="6"/>
            <w:tcBorders>
              <w:top w:val="single" w:sz="4" w:space="0" w:color="auto"/>
              <w:left w:val="nil"/>
              <w:bottom w:val="nil"/>
              <w:right w:val="nil"/>
            </w:tcBorders>
            <w:shd w:val="clear" w:color="000000" w:fill="FFFFFF"/>
            <w:noWrap/>
            <w:vAlign w:val="bottom"/>
          </w:tcPr>
          <w:p w14:paraId="4921266E" w14:textId="77777777" w:rsidR="00475585" w:rsidRDefault="00475585" w:rsidP="002F453F">
            <w:pPr>
              <w:ind w:left="72" w:hanging="72"/>
              <w:rPr>
                <w:rFonts w:ascii="Arial" w:hAnsi="Arial" w:cs="Arial"/>
                <w:sz w:val="18"/>
                <w:szCs w:val="20"/>
              </w:rPr>
            </w:pPr>
            <w:r>
              <w:rPr>
                <w:rFonts w:ascii="Arial" w:hAnsi="Arial" w:cs="Arial"/>
                <w:sz w:val="18"/>
                <w:szCs w:val="20"/>
              </w:rPr>
              <w:t>*</w:t>
            </w:r>
            <w:r w:rsidRPr="00B55DA5">
              <w:rPr>
                <w:rFonts w:ascii="Arial" w:hAnsi="Arial" w:cs="Arial"/>
                <w:i/>
                <w:sz w:val="18"/>
                <w:szCs w:val="20"/>
              </w:rPr>
              <w:t>p</w:t>
            </w:r>
            <w:r>
              <w:rPr>
                <w:rFonts w:ascii="Arial" w:hAnsi="Arial" w:cs="Arial"/>
                <w:sz w:val="18"/>
                <w:szCs w:val="20"/>
              </w:rPr>
              <w:t xml:space="preserve"> &lt; .05.</w:t>
            </w:r>
          </w:p>
          <w:p w14:paraId="17CC2287" w14:textId="77777777" w:rsidR="00475585" w:rsidRDefault="00475585" w:rsidP="002F453F">
            <w:pPr>
              <w:ind w:left="72" w:hanging="72"/>
              <w:rPr>
                <w:rFonts w:ascii="Arial" w:hAnsi="Arial" w:cs="Arial"/>
                <w:sz w:val="18"/>
                <w:szCs w:val="20"/>
              </w:rPr>
            </w:pPr>
            <w:proofErr w:type="spellStart"/>
            <w:r w:rsidRPr="008F4192">
              <w:rPr>
                <w:rFonts w:ascii="Arial" w:hAnsi="Arial" w:cs="Arial"/>
                <w:sz w:val="18"/>
                <w:szCs w:val="20"/>
                <w:vertAlign w:val="superscript"/>
              </w:rPr>
              <w:t>a</w:t>
            </w:r>
            <w:r>
              <w:rPr>
                <w:rFonts w:ascii="Arial" w:hAnsi="Arial" w:cs="Arial"/>
                <w:sz w:val="18"/>
                <w:szCs w:val="20"/>
              </w:rPr>
              <w:t>Approximated</w:t>
            </w:r>
            <w:proofErr w:type="spellEnd"/>
            <w:r>
              <w:rPr>
                <w:rFonts w:ascii="Arial" w:hAnsi="Arial" w:cs="Arial"/>
                <w:sz w:val="18"/>
                <w:szCs w:val="20"/>
              </w:rPr>
              <w:t xml:space="preserve"> via the meta-analytic correlation between intention and observed behavior as determined by </w:t>
            </w:r>
            <w:r w:rsidRPr="008F4192">
              <w:rPr>
                <w:rFonts w:ascii="Arial" w:hAnsi="Arial" w:cs="Arial"/>
                <w:sz w:val="18"/>
                <w:szCs w:val="20"/>
              </w:rPr>
              <w:t>Kraus (1995)</w:t>
            </w:r>
            <w:r>
              <w:rPr>
                <w:rFonts w:ascii="Arial" w:hAnsi="Arial" w:cs="Arial"/>
                <w:sz w:val="18"/>
                <w:szCs w:val="20"/>
              </w:rPr>
              <w:t>.</w:t>
            </w:r>
          </w:p>
          <w:p w14:paraId="0D556359" w14:textId="5F3C1E4C" w:rsidR="00475585" w:rsidRDefault="00475585" w:rsidP="002F453F">
            <w:pPr>
              <w:ind w:left="72" w:hanging="72"/>
              <w:rPr>
                <w:rFonts w:ascii="Arial" w:hAnsi="Arial" w:cs="Arial"/>
                <w:sz w:val="18"/>
                <w:szCs w:val="20"/>
              </w:rPr>
            </w:pPr>
            <w:proofErr w:type="spellStart"/>
            <w:r w:rsidRPr="008F4192">
              <w:rPr>
                <w:rFonts w:ascii="Arial" w:hAnsi="Arial" w:cs="Arial"/>
                <w:sz w:val="18"/>
                <w:szCs w:val="20"/>
                <w:vertAlign w:val="superscript"/>
              </w:rPr>
              <w:t>b</w:t>
            </w:r>
            <w:r>
              <w:rPr>
                <w:rFonts w:ascii="Arial" w:hAnsi="Arial" w:cs="Arial"/>
                <w:sz w:val="18"/>
                <w:szCs w:val="20"/>
              </w:rPr>
              <w:t>Due</w:t>
            </w:r>
            <w:proofErr w:type="spellEnd"/>
            <w:r>
              <w:rPr>
                <w:rFonts w:ascii="Arial" w:hAnsi="Arial" w:cs="Arial"/>
                <w:sz w:val="18"/>
                <w:szCs w:val="20"/>
              </w:rPr>
              <w:t xml:space="preserve"> to the combination of two or more customer responses, the total sample size is adjusted for double counts and therefore does not correspond to the values given in Table 3 from the </w:t>
            </w:r>
            <w:r w:rsidR="00C466DA">
              <w:rPr>
                <w:rFonts w:ascii="Arial" w:hAnsi="Arial" w:cs="Arial"/>
                <w:sz w:val="18"/>
                <w:szCs w:val="20"/>
              </w:rPr>
              <w:t>article</w:t>
            </w:r>
            <w:r>
              <w:rPr>
                <w:rFonts w:ascii="Arial" w:hAnsi="Arial" w:cs="Arial"/>
                <w:sz w:val="18"/>
                <w:szCs w:val="20"/>
              </w:rPr>
              <w:t>.</w:t>
            </w:r>
          </w:p>
          <w:p w14:paraId="1FD0F9B1" w14:textId="69E22EB4" w:rsidR="00475585" w:rsidRPr="00BF08A1" w:rsidRDefault="00475585" w:rsidP="002F453F">
            <w:pPr>
              <w:ind w:left="576" w:hanging="576"/>
              <w:rPr>
                <w:rFonts w:ascii="Arial" w:hAnsi="Arial" w:cs="Arial"/>
                <w:sz w:val="18"/>
                <w:szCs w:val="20"/>
              </w:rPr>
            </w:pPr>
            <w:r w:rsidRPr="008F4192">
              <w:rPr>
                <w:rFonts w:ascii="Arial" w:hAnsi="Arial" w:cs="Arial"/>
                <w:sz w:val="18"/>
                <w:szCs w:val="20"/>
              </w:rPr>
              <w:t xml:space="preserve">Notes: </w:t>
            </w:r>
            <w:r>
              <w:rPr>
                <w:rFonts w:ascii="Arial" w:hAnsi="Arial" w:cs="Arial"/>
                <w:sz w:val="18"/>
                <w:szCs w:val="20"/>
              </w:rPr>
              <w:t xml:space="preserve">Grey-shaded correlations may be subject to common method variance. </w:t>
            </w:r>
            <w:r w:rsidR="008C7EA9" w:rsidRPr="008F4192">
              <w:rPr>
                <w:rFonts w:ascii="Arial" w:hAnsi="Arial" w:cs="Arial"/>
                <w:sz w:val="18"/>
                <w:szCs w:val="20"/>
              </w:rPr>
              <w:t>Off-diagonal entries in the lower left contain the average sample</w:t>
            </w:r>
            <w:r w:rsidR="008C7EA9">
              <w:rPr>
                <w:rFonts w:ascii="Arial" w:hAnsi="Arial" w:cs="Arial"/>
                <w:sz w:val="18"/>
                <w:szCs w:val="20"/>
              </w:rPr>
              <w:t>-</w:t>
            </w:r>
            <w:r w:rsidR="008C7EA9" w:rsidRPr="008F4192">
              <w:rPr>
                <w:rFonts w:ascii="Arial" w:hAnsi="Arial" w:cs="Arial"/>
                <w:sz w:val="18"/>
                <w:szCs w:val="20"/>
              </w:rPr>
              <w:t>size</w:t>
            </w:r>
            <w:r w:rsidR="008C7EA9">
              <w:rPr>
                <w:rFonts w:ascii="Arial" w:hAnsi="Arial" w:cs="Arial"/>
                <w:sz w:val="18"/>
                <w:szCs w:val="20"/>
              </w:rPr>
              <w:t>-</w:t>
            </w:r>
            <w:r w:rsidR="008C7EA9" w:rsidRPr="008F4192">
              <w:rPr>
                <w:rFonts w:ascii="Arial" w:hAnsi="Arial" w:cs="Arial"/>
                <w:sz w:val="18"/>
                <w:szCs w:val="20"/>
              </w:rPr>
              <w:t>weighted</w:t>
            </w:r>
            <w:r w:rsidR="008C7EA9">
              <w:rPr>
                <w:rFonts w:ascii="Arial" w:hAnsi="Arial" w:cs="Arial"/>
                <w:sz w:val="18"/>
                <w:szCs w:val="20"/>
              </w:rPr>
              <w:t xml:space="preserve"> mean</w:t>
            </w:r>
            <w:r w:rsidR="008C7EA9" w:rsidRPr="008F4192">
              <w:rPr>
                <w:rFonts w:ascii="Arial" w:hAnsi="Arial" w:cs="Arial"/>
                <w:sz w:val="18"/>
                <w:szCs w:val="20"/>
              </w:rPr>
              <w:t xml:space="preserve"> correlation</w:t>
            </w:r>
            <w:r w:rsidR="008C7EA9">
              <w:rPr>
                <w:rFonts w:ascii="Arial" w:hAnsi="Arial" w:cs="Arial"/>
                <w:sz w:val="18"/>
                <w:szCs w:val="20"/>
              </w:rPr>
              <w:t>s</w:t>
            </w:r>
            <w:r w:rsidR="008C7EA9" w:rsidRPr="008F4192">
              <w:rPr>
                <w:rFonts w:ascii="Arial" w:hAnsi="Arial" w:cs="Arial"/>
                <w:sz w:val="18"/>
                <w:szCs w:val="20"/>
              </w:rPr>
              <w:t xml:space="preserve"> (</w:t>
            </w:r>
            <w:proofErr w:type="spellStart"/>
            <w:r w:rsidR="008C7EA9" w:rsidRPr="008F4192">
              <w:rPr>
                <w:rFonts w:ascii="Arial" w:hAnsi="Arial" w:cs="Arial"/>
                <w:sz w:val="18"/>
                <w:szCs w:val="20"/>
              </w:rPr>
              <w:t>r</w:t>
            </w:r>
            <w:r w:rsidR="008C7EA9">
              <w:rPr>
                <w:rFonts w:ascii="Arial" w:hAnsi="Arial" w:cs="Arial"/>
                <w:sz w:val="18"/>
                <w:szCs w:val="20"/>
              </w:rPr>
              <w:t>s</w:t>
            </w:r>
            <w:proofErr w:type="spellEnd"/>
            <w:r w:rsidR="008C7EA9" w:rsidRPr="008F4192">
              <w:rPr>
                <w:rFonts w:ascii="Arial" w:hAnsi="Arial" w:cs="Arial"/>
                <w:sz w:val="18"/>
                <w:szCs w:val="20"/>
              </w:rPr>
              <w:t>). For the relationships between ambient scent and customer responses</w:t>
            </w:r>
            <w:r w:rsidR="008C7EA9">
              <w:rPr>
                <w:rFonts w:ascii="Arial" w:hAnsi="Arial" w:cs="Arial"/>
                <w:sz w:val="18"/>
                <w:szCs w:val="20"/>
              </w:rPr>
              <w:t>,</w:t>
            </w:r>
            <w:r w:rsidR="008C7EA9" w:rsidRPr="008F4192">
              <w:rPr>
                <w:rFonts w:ascii="Arial" w:hAnsi="Arial" w:cs="Arial"/>
                <w:sz w:val="18"/>
                <w:szCs w:val="20"/>
              </w:rPr>
              <w:t xml:space="preserve"> the </w:t>
            </w:r>
            <w:proofErr w:type="spellStart"/>
            <w:r w:rsidR="008C7EA9" w:rsidRPr="008F4192">
              <w:rPr>
                <w:rFonts w:ascii="Arial" w:hAnsi="Arial" w:cs="Arial"/>
                <w:sz w:val="18"/>
                <w:szCs w:val="20"/>
              </w:rPr>
              <w:t>r</w:t>
            </w:r>
            <w:r w:rsidR="008C7EA9" w:rsidRPr="008F4192">
              <w:rPr>
                <w:rFonts w:ascii="Arial" w:hAnsi="Arial" w:cs="Arial"/>
                <w:sz w:val="18"/>
                <w:szCs w:val="20"/>
                <w:vertAlign w:val="subscript"/>
              </w:rPr>
              <w:t>a</w:t>
            </w:r>
            <w:r w:rsidR="008C7EA9" w:rsidRPr="008F4192">
              <w:rPr>
                <w:rFonts w:ascii="Arial" w:hAnsi="Arial" w:cs="Arial"/>
                <w:sz w:val="18"/>
                <w:szCs w:val="20"/>
              </w:rPr>
              <w:t>s</w:t>
            </w:r>
            <w:proofErr w:type="spellEnd"/>
            <w:r w:rsidR="008C7EA9" w:rsidRPr="008F4192">
              <w:rPr>
                <w:rFonts w:ascii="Arial" w:hAnsi="Arial" w:cs="Arial"/>
                <w:sz w:val="18"/>
                <w:szCs w:val="20"/>
              </w:rPr>
              <w:t xml:space="preserve"> are provided.</w:t>
            </w:r>
            <w:r w:rsidR="008C7EA9">
              <w:rPr>
                <w:rFonts w:ascii="Arial" w:hAnsi="Arial" w:cs="Arial"/>
                <w:sz w:val="18"/>
                <w:szCs w:val="20"/>
              </w:rPr>
              <w:t xml:space="preserve"> </w:t>
            </w:r>
            <w:r w:rsidR="008C7EA9" w:rsidRPr="008F4192">
              <w:rPr>
                <w:rFonts w:ascii="Arial" w:hAnsi="Arial" w:cs="Arial"/>
                <w:sz w:val="18"/>
                <w:szCs w:val="20"/>
              </w:rPr>
              <w:t xml:space="preserve">Off-diagonal entries in the upper right show the number of </w:t>
            </w:r>
            <w:r w:rsidR="008C7EA9">
              <w:rPr>
                <w:rFonts w:ascii="Arial" w:hAnsi="Arial" w:cs="Arial"/>
                <w:sz w:val="18"/>
                <w:szCs w:val="20"/>
              </w:rPr>
              <w:t>effect sizes</w:t>
            </w:r>
            <w:r w:rsidR="008C7EA9" w:rsidRPr="008F4192">
              <w:rPr>
                <w:rFonts w:ascii="Arial" w:hAnsi="Arial" w:cs="Arial"/>
                <w:sz w:val="18"/>
                <w:szCs w:val="20"/>
              </w:rPr>
              <w:t xml:space="preserve"> and</w:t>
            </w:r>
            <w:r w:rsidR="008C7EA9">
              <w:rPr>
                <w:rFonts w:ascii="Arial" w:hAnsi="Arial" w:cs="Arial"/>
                <w:sz w:val="18"/>
                <w:szCs w:val="20"/>
              </w:rPr>
              <w:t xml:space="preserve">, </w:t>
            </w:r>
            <w:r w:rsidR="008C7EA9" w:rsidRPr="008F4192">
              <w:rPr>
                <w:rFonts w:ascii="Arial" w:hAnsi="Arial" w:cs="Arial"/>
                <w:sz w:val="18"/>
                <w:szCs w:val="20"/>
              </w:rPr>
              <w:t>in parentheses</w:t>
            </w:r>
            <w:r w:rsidR="008C7EA9">
              <w:rPr>
                <w:rFonts w:ascii="Arial" w:hAnsi="Arial" w:cs="Arial"/>
                <w:sz w:val="18"/>
                <w:szCs w:val="20"/>
              </w:rPr>
              <w:t>,</w:t>
            </w:r>
            <w:r w:rsidR="008C7EA9" w:rsidRPr="008F4192">
              <w:rPr>
                <w:rFonts w:ascii="Arial" w:hAnsi="Arial" w:cs="Arial"/>
                <w:sz w:val="18"/>
                <w:szCs w:val="20"/>
              </w:rPr>
              <w:t xml:space="preserve"> the total sample</w:t>
            </w:r>
            <w:r w:rsidR="008C7EA9">
              <w:rPr>
                <w:rFonts w:ascii="Arial" w:hAnsi="Arial" w:cs="Arial"/>
                <w:sz w:val="18"/>
                <w:szCs w:val="20"/>
              </w:rPr>
              <w:t xml:space="preserve"> </w:t>
            </w:r>
            <w:r w:rsidR="008C7EA9" w:rsidRPr="008F4192">
              <w:rPr>
                <w:rFonts w:ascii="Arial" w:hAnsi="Arial" w:cs="Arial"/>
                <w:sz w:val="18"/>
                <w:szCs w:val="20"/>
              </w:rPr>
              <w:t>sizes from which the mean correlations were derived.</w:t>
            </w:r>
          </w:p>
        </w:tc>
      </w:tr>
    </w:tbl>
    <w:p w14:paraId="57D6B6C9" w14:textId="77777777" w:rsidR="00475585" w:rsidRDefault="00475585" w:rsidP="002F453F">
      <w:pPr>
        <w:pStyle w:val="NormalWeb"/>
        <w:widowControl w:val="0"/>
        <w:spacing w:before="0" w:beforeAutospacing="0" w:after="0" w:afterAutospacing="0" w:line="480" w:lineRule="auto"/>
        <w:contextualSpacing/>
      </w:pPr>
    </w:p>
    <w:p w14:paraId="632F3461" w14:textId="6AB1AD32" w:rsidR="00475585" w:rsidRDefault="00475585" w:rsidP="006E7C15">
      <w:pPr>
        <w:pStyle w:val="NormalWeb"/>
        <w:widowControl w:val="0"/>
        <w:spacing w:line="480" w:lineRule="auto"/>
        <w:contextualSpacing/>
      </w:pPr>
      <w:r>
        <w:tab/>
        <w:t xml:space="preserve">The correlation matrix comprises a subset of the customer responses. The reason lies in the way it is created. To obtain the meta-analytic correlation matrix, the </w:t>
      </w:r>
      <w:proofErr w:type="spellStart"/>
      <w:r>
        <w:t>r</w:t>
      </w:r>
      <w:r w:rsidRPr="00306360">
        <w:rPr>
          <w:vertAlign w:val="subscript"/>
        </w:rPr>
        <w:t>a</w:t>
      </w:r>
      <w:r>
        <w:t>s</w:t>
      </w:r>
      <w:proofErr w:type="spellEnd"/>
      <w:r>
        <w:t>, which were available from previous calculations, were supplemented by the sample-size weighted mean correlations (</w:t>
      </w:r>
      <w:proofErr w:type="spellStart"/>
      <w:r>
        <w:t>rs</w:t>
      </w:r>
      <w:proofErr w:type="spellEnd"/>
      <w:r>
        <w:t>) for each pair of constructs (</w:t>
      </w:r>
      <w:proofErr w:type="spellStart"/>
      <w:r>
        <w:t>Viswesvaran</w:t>
      </w:r>
      <w:proofErr w:type="spellEnd"/>
      <w:r>
        <w:t xml:space="preserve"> and Ones 1995).</w:t>
      </w:r>
      <w:r w:rsidRPr="009E784C">
        <w:t xml:space="preserve"> </w:t>
      </w:r>
      <w:r>
        <w:t xml:space="preserve">Thus, for a construct to be included, it required multiple study effects that relate a particular construct, such as purchase intentions, to every other construct in the model </w:t>
      </w:r>
      <w:r w:rsidRPr="009E784C">
        <w:t>(R</w:t>
      </w:r>
      <w:r>
        <w:t xml:space="preserve">ubera and </w:t>
      </w:r>
      <w:proofErr w:type="spellStart"/>
      <w:r>
        <w:t>Kirca</w:t>
      </w:r>
      <w:proofErr w:type="spellEnd"/>
      <w:r>
        <w:t xml:space="preserve"> 2012). This was the case for only a subset of customer responses. Furthermore, to achieve a full correlation matrix, we combined mood activation and valence to mood (mood control was not significant and therefore </w:t>
      </w:r>
      <w:r>
        <w:lastRenderedPageBreak/>
        <w:t>not considered) as well as product evaluations, environmental quality, and shopping satisfaction to evaluations. We also approximated the purchase intentions—expenditures correlation with the meta-analytic intention—behavior correlation of .32, as reported by Kraus (1995), due to missing data (Butts, Casper, and Yang 2013).</w:t>
      </w:r>
    </w:p>
    <w:p w14:paraId="24F954A4" w14:textId="417CC31C" w:rsidR="00475585" w:rsidRDefault="00475585" w:rsidP="006E7C15">
      <w:pPr>
        <w:pStyle w:val="NormalWeb"/>
        <w:widowControl w:val="0"/>
        <w:spacing w:line="480" w:lineRule="auto"/>
        <w:contextualSpacing/>
      </w:pPr>
      <w:r w:rsidRPr="00D35EC5">
        <w:rPr>
          <w:noProof/>
          <w:lang w:val="de-AT" w:eastAsia="de-AT"/>
        </w:rPr>
        <mc:AlternateContent>
          <mc:Choice Requires="wpg">
            <w:drawing>
              <wp:anchor distT="0" distB="0" distL="114300" distR="114300" simplePos="0" relativeHeight="251661312" behindDoc="0" locked="0" layoutInCell="1" allowOverlap="1" wp14:anchorId="1F0DADC4" wp14:editId="6ACFFFC2">
                <wp:simplePos x="0" y="0"/>
                <wp:positionH relativeFrom="column">
                  <wp:posOffset>0</wp:posOffset>
                </wp:positionH>
                <wp:positionV relativeFrom="paragraph">
                  <wp:posOffset>3855057</wp:posOffset>
                </wp:positionV>
                <wp:extent cx="6010910" cy="3642995"/>
                <wp:effectExtent l="0" t="0" r="0" b="0"/>
                <wp:wrapTopAndBottom/>
                <wp:docPr id="345" name="Gruppieren 17">
                  <a:extLst xmlns:a="http://schemas.openxmlformats.org/drawingml/2006/main"/>
                </wp:docPr>
                <wp:cNvGraphicFramePr/>
                <a:graphic xmlns:a="http://schemas.openxmlformats.org/drawingml/2006/main">
                  <a:graphicData uri="http://schemas.microsoft.com/office/word/2010/wordprocessingGroup">
                    <wpg:wgp>
                      <wpg:cNvGrpSpPr/>
                      <wpg:grpSpPr>
                        <a:xfrm>
                          <a:off x="0" y="0"/>
                          <a:ext cx="6010910" cy="3642995"/>
                          <a:chOff x="0" y="0"/>
                          <a:chExt cx="6011488" cy="3643164"/>
                        </a:xfrm>
                      </wpg:grpSpPr>
                      <wps:wsp>
                        <wps:cNvPr id="346" name="Textfeld 149"/>
                        <wps:cNvSpPr txBox="1"/>
                        <wps:spPr>
                          <a:xfrm>
                            <a:off x="5330726" y="739492"/>
                            <a:ext cx="342265" cy="222885"/>
                          </a:xfrm>
                          <a:prstGeom prst="rect">
                            <a:avLst/>
                          </a:prstGeom>
                          <a:noFill/>
                        </wps:spPr>
                        <wps:txbx>
                          <w:txbxContent>
                            <w:p w14:paraId="0849CB1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32</w:t>
                              </w:r>
                            </w:p>
                          </w:txbxContent>
                        </wps:txbx>
                        <wps:bodyPr wrap="none" rtlCol="0">
                          <a:spAutoFit/>
                        </wps:bodyPr>
                      </wps:wsp>
                      <wps:wsp>
                        <wps:cNvPr id="347" name="Textfeld 34"/>
                        <wps:cNvSpPr txBox="1"/>
                        <wps:spPr>
                          <a:xfrm>
                            <a:off x="1879937" y="2404406"/>
                            <a:ext cx="549021" cy="168021"/>
                          </a:xfrm>
                          <a:prstGeom prst="rect">
                            <a:avLst/>
                          </a:prstGeom>
                          <a:noFill/>
                        </wps:spPr>
                        <wps:txbx>
                          <w:txbxContent>
                            <w:p w14:paraId="296B09B5"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PUI</w:t>
                              </w:r>
                            </w:p>
                          </w:txbxContent>
                        </wps:txbx>
                        <wps:bodyPr wrap="square" lIns="18288" tIns="18288" rIns="18288" bIns="18288" rtlCol="0">
                          <a:spAutoFit/>
                        </wps:bodyPr>
                      </wps:wsp>
                      <wps:wsp>
                        <wps:cNvPr id="348" name="Textfeld 1"/>
                        <wps:cNvSpPr txBox="1"/>
                        <wps:spPr>
                          <a:xfrm>
                            <a:off x="1880623" y="0"/>
                            <a:ext cx="2165985" cy="383540"/>
                          </a:xfrm>
                          <a:prstGeom prst="rect">
                            <a:avLst/>
                          </a:prstGeom>
                          <a:noFill/>
                        </wps:spPr>
                        <wps:txbx>
                          <w:txbxContent>
                            <w:p w14:paraId="25182F64" w14:textId="0B24453D" w:rsidR="00C033BE" w:rsidRDefault="00C033BE" w:rsidP="002F453F">
                              <w:pPr>
                                <w:pStyle w:val="NormalWeb"/>
                                <w:spacing w:before="0" w:beforeAutospacing="0" w:after="0" w:afterAutospacing="0"/>
                                <w:jc w:val="center"/>
                              </w:pPr>
                              <w:r>
                                <w:rPr>
                                  <w:rFonts w:ascii="Arial" w:hAnsi="Arial" w:cs="Arial"/>
                                  <w:color w:val="000000" w:themeColor="text1"/>
                                  <w:kern w:val="24"/>
                                  <w:sz w:val="20"/>
                                  <w:szCs w:val="20"/>
                                </w:rPr>
                                <w:t>FIGURE W4</w:t>
                              </w:r>
                            </w:p>
                            <w:p w14:paraId="2BDECD38" w14:textId="77777777" w:rsidR="00C033BE" w:rsidRDefault="00C033BE" w:rsidP="002F453F">
                              <w:pPr>
                                <w:pStyle w:val="NormalWeb"/>
                                <w:spacing w:before="0" w:beforeAutospacing="0" w:after="0" w:afterAutospacing="0"/>
                                <w:jc w:val="center"/>
                              </w:pPr>
                              <w:r>
                                <w:rPr>
                                  <w:rFonts w:ascii="Arial" w:hAnsi="Arial" w:cs="Arial"/>
                                  <w:caps/>
                                  <w:color w:val="000000" w:themeColor="text1"/>
                                  <w:kern w:val="24"/>
                                  <w:sz w:val="20"/>
                                  <w:szCs w:val="20"/>
                                </w:rPr>
                                <w:t>CAUSAL MODEL COMPARISONS</w:t>
                              </w:r>
                            </w:p>
                          </w:txbxContent>
                        </wps:txbx>
                        <wps:bodyPr wrap="none" rtlCol="0">
                          <a:spAutoFit/>
                        </wps:bodyPr>
                      </wps:wsp>
                      <wps:wsp>
                        <wps:cNvPr id="349" name="Textfeld 4"/>
                        <wps:cNvSpPr txBox="1"/>
                        <wps:spPr>
                          <a:xfrm>
                            <a:off x="46391" y="448898"/>
                            <a:ext cx="2381631" cy="168021"/>
                          </a:xfrm>
                          <a:prstGeom prst="rect">
                            <a:avLst/>
                          </a:prstGeom>
                          <a:noFill/>
                        </wps:spPr>
                        <wps:txbx>
                          <w:txbxContent>
                            <w:p w14:paraId="7B7B156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odel 1: Hierarchy mood → evaluations</w:t>
                              </w:r>
                            </w:p>
                          </w:txbxContent>
                        </wps:txbx>
                        <wps:bodyPr wrap="square" lIns="18288" tIns="18288" rIns="18288" bIns="18288" rtlCol="0">
                          <a:spAutoFit/>
                        </wps:bodyPr>
                      </wps:wsp>
                      <wps:wsp>
                        <wps:cNvPr id="350" name="Textfeld 5"/>
                        <wps:cNvSpPr txBox="1"/>
                        <wps:spPr>
                          <a:xfrm>
                            <a:off x="3017908" y="448898"/>
                            <a:ext cx="2352421" cy="168021"/>
                          </a:xfrm>
                          <a:prstGeom prst="rect">
                            <a:avLst/>
                          </a:prstGeom>
                          <a:noFill/>
                        </wps:spPr>
                        <wps:txbx>
                          <w:txbxContent>
                            <w:p w14:paraId="3BA72B3E"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odel 2: Hierarchy evaluations → mood</w:t>
                              </w:r>
                            </w:p>
                          </w:txbxContent>
                        </wps:txbx>
                        <wps:bodyPr wrap="square" lIns="18288" tIns="18288" rIns="18288" bIns="18288" rtlCol="0">
                          <a:spAutoFit/>
                        </wps:bodyPr>
                      </wps:wsp>
                      <wps:wsp>
                        <wps:cNvPr id="351" name="Textfeld 6"/>
                        <wps:cNvSpPr txBox="1"/>
                        <wps:spPr>
                          <a:xfrm>
                            <a:off x="46391" y="1826488"/>
                            <a:ext cx="2381631" cy="168021"/>
                          </a:xfrm>
                          <a:prstGeom prst="rect">
                            <a:avLst/>
                          </a:prstGeom>
                          <a:noFill/>
                        </wps:spPr>
                        <wps:txbx>
                          <w:txbxContent>
                            <w:p w14:paraId="126C2DB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odel 3: Integrative mood → evaluations</w:t>
                              </w:r>
                            </w:p>
                          </w:txbxContent>
                        </wps:txbx>
                        <wps:bodyPr wrap="square" lIns="18288" tIns="18288" rIns="18288" bIns="18288" rtlCol="0">
                          <a:spAutoFit/>
                        </wps:bodyPr>
                      </wps:wsp>
                      <wps:wsp>
                        <wps:cNvPr id="1024" name="Textfeld 7"/>
                        <wps:cNvSpPr txBox="1"/>
                        <wps:spPr>
                          <a:xfrm>
                            <a:off x="3017908" y="1819113"/>
                            <a:ext cx="2381631" cy="168021"/>
                          </a:xfrm>
                          <a:prstGeom prst="rect">
                            <a:avLst/>
                          </a:prstGeom>
                          <a:noFill/>
                        </wps:spPr>
                        <wps:txbx>
                          <w:txbxContent>
                            <w:p w14:paraId="6630B53F"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Model 4: Integrative evaluations → mood</w:t>
                              </w:r>
                            </w:p>
                          </w:txbxContent>
                        </wps:txbx>
                        <wps:bodyPr wrap="square" lIns="18288" tIns="18288" rIns="18288" bIns="18288" rtlCol="0">
                          <a:spAutoFit/>
                        </wps:bodyPr>
                      </wps:wsp>
                      <wps:wsp>
                        <wps:cNvPr id="1025" name="Textfeld 22"/>
                        <wps:cNvSpPr txBox="1"/>
                        <wps:spPr>
                          <a:xfrm>
                            <a:off x="595719" y="883909"/>
                            <a:ext cx="456946" cy="168021"/>
                          </a:xfrm>
                          <a:prstGeom prst="rect">
                            <a:avLst/>
                          </a:prstGeom>
                          <a:noFill/>
                        </wps:spPr>
                        <wps:txbx>
                          <w:txbxContent>
                            <w:p w14:paraId="7E30CF55"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Mood</w:t>
                              </w:r>
                            </w:p>
                          </w:txbxContent>
                        </wps:txbx>
                        <wps:bodyPr wrap="square" lIns="18288" tIns="18288" rIns="18288" bIns="18288" rtlCol="0">
                          <a:spAutoFit/>
                        </wps:bodyPr>
                      </wps:wsp>
                      <wps:wsp>
                        <wps:cNvPr id="1026" name="Textfeld 23"/>
                        <wps:cNvSpPr txBox="1"/>
                        <wps:spPr>
                          <a:xfrm>
                            <a:off x="1274078" y="883909"/>
                            <a:ext cx="682371" cy="168021"/>
                          </a:xfrm>
                          <a:prstGeom prst="rect">
                            <a:avLst/>
                          </a:prstGeom>
                          <a:noFill/>
                        </wps:spPr>
                        <wps:txbx>
                          <w:txbxContent>
                            <w:p w14:paraId="54FBD799"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Evaluations</w:t>
                              </w:r>
                            </w:p>
                          </w:txbxContent>
                        </wps:txbx>
                        <wps:bodyPr wrap="square" lIns="18288" tIns="18288" rIns="18288" bIns="18288" rtlCol="0">
                          <a:spAutoFit/>
                        </wps:bodyPr>
                      </wps:wsp>
                      <wps:wsp>
                        <wps:cNvPr id="1027" name="Textfeld 31"/>
                        <wps:cNvSpPr txBox="1"/>
                        <wps:spPr>
                          <a:xfrm>
                            <a:off x="98007" y="2428983"/>
                            <a:ext cx="272796" cy="168021"/>
                          </a:xfrm>
                          <a:prstGeom prst="rect">
                            <a:avLst/>
                          </a:prstGeom>
                          <a:noFill/>
                        </wps:spPr>
                        <wps:txbx>
                          <w:txbxContent>
                            <w:p w14:paraId="577BF6A3"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AS</w:t>
                              </w:r>
                            </w:p>
                          </w:txbxContent>
                        </wps:txbx>
                        <wps:bodyPr wrap="square" lIns="18288" tIns="18288" rIns="18288" bIns="18288" rtlCol="0">
                          <a:spAutoFit/>
                        </wps:bodyPr>
                      </wps:wsp>
                      <wps:wsp>
                        <wps:cNvPr id="1028" name="Textfeld 32"/>
                        <wps:cNvSpPr txBox="1"/>
                        <wps:spPr>
                          <a:xfrm>
                            <a:off x="875996" y="2200616"/>
                            <a:ext cx="519879" cy="175433"/>
                          </a:xfrm>
                          <a:prstGeom prst="rect">
                            <a:avLst/>
                          </a:prstGeom>
                          <a:noFill/>
                          <a:ln w="6350">
                            <a:noFill/>
                          </a:ln>
                        </wps:spPr>
                        <wps:txbx>
                          <w:txbxContent>
                            <w:p w14:paraId="41A25E67"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Mood</w:t>
                              </w:r>
                            </w:p>
                          </w:txbxContent>
                        </wps:txbx>
                        <wps:bodyPr wrap="square" lIns="18288" tIns="18288" rIns="18288" bIns="18288" rtlCol="0">
                          <a:spAutoFit/>
                        </wps:bodyPr>
                      </wps:wsp>
                      <wps:wsp>
                        <wps:cNvPr id="1029" name="Textfeld 33"/>
                        <wps:cNvSpPr txBox="1"/>
                        <wps:spPr>
                          <a:xfrm>
                            <a:off x="768642" y="2667247"/>
                            <a:ext cx="731520" cy="175433"/>
                          </a:xfrm>
                          <a:prstGeom prst="rect">
                            <a:avLst/>
                          </a:prstGeom>
                          <a:noFill/>
                          <a:ln w="6350">
                            <a:noFill/>
                          </a:ln>
                        </wps:spPr>
                        <wps:txbx>
                          <w:txbxContent>
                            <w:p w14:paraId="2ECD82E7"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Evaluations</w:t>
                              </w:r>
                            </w:p>
                          </w:txbxContent>
                        </wps:txbx>
                        <wps:bodyPr wrap="square" lIns="18288" tIns="18288" rIns="18288" bIns="18288" rtlCol="0">
                          <a:spAutoFit/>
                        </wps:bodyPr>
                      </wps:wsp>
                      <wps:wsp>
                        <wps:cNvPr id="1030" name="Textfeld 35"/>
                        <wps:cNvSpPr txBox="1"/>
                        <wps:spPr>
                          <a:xfrm>
                            <a:off x="2499301" y="2419153"/>
                            <a:ext cx="385826" cy="168021"/>
                          </a:xfrm>
                          <a:prstGeom prst="rect">
                            <a:avLst/>
                          </a:prstGeom>
                          <a:noFill/>
                        </wps:spPr>
                        <wps:txbx>
                          <w:txbxContent>
                            <w:p w14:paraId="7C395EB9"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EXP</w:t>
                              </w:r>
                            </w:p>
                          </w:txbxContent>
                        </wps:txbx>
                        <wps:bodyPr wrap="square" lIns="18288" tIns="18288" rIns="18288" bIns="18288" rtlCol="0">
                          <a:spAutoFit/>
                        </wps:bodyPr>
                      </wps:wsp>
                      <wps:wsp>
                        <wps:cNvPr id="1031" name="Gerade Verbindung mit Pfeil 1031"/>
                        <wps:cNvCnPr/>
                        <wps:spPr>
                          <a:xfrm>
                            <a:off x="385613" y="971709"/>
                            <a:ext cx="210312" cy="0"/>
                          </a:xfrm>
                          <a:prstGeom prst="straightConnector1">
                            <a:avLst/>
                          </a:prstGeom>
                          <a:noFill/>
                          <a:ln w="6350" cap="flat" cmpd="sng" algn="ctr">
                            <a:solidFill>
                              <a:sysClr val="windowText" lastClr="000000"/>
                            </a:solidFill>
                            <a:prstDash val="solid"/>
                            <a:miter lim="800000"/>
                            <a:tailEnd type="triangle"/>
                          </a:ln>
                          <a:effectLst/>
                        </wps:spPr>
                        <wps:bodyPr/>
                      </wps:wsp>
                      <wps:wsp>
                        <wps:cNvPr id="1032" name="Gerade Verbindung mit Pfeil 1032"/>
                        <wps:cNvCnPr/>
                        <wps:spPr>
                          <a:xfrm>
                            <a:off x="1054205" y="971709"/>
                            <a:ext cx="210312" cy="0"/>
                          </a:xfrm>
                          <a:prstGeom prst="straightConnector1">
                            <a:avLst/>
                          </a:prstGeom>
                          <a:noFill/>
                          <a:ln w="6350" cap="flat" cmpd="sng" algn="ctr">
                            <a:solidFill>
                              <a:sysClr val="windowText" lastClr="000000"/>
                            </a:solidFill>
                            <a:prstDash val="solid"/>
                            <a:miter lim="800000"/>
                            <a:tailEnd type="triangle"/>
                          </a:ln>
                          <a:effectLst/>
                        </wps:spPr>
                        <wps:bodyPr/>
                      </wps:wsp>
                      <wps:wsp>
                        <wps:cNvPr id="1033" name="Gerade Verbindung mit Pfeil 1033"/>
                        <wps:cNvCnPr>
                          <a:cxnSpLocks/>
                        </wps:cNvCnPr>
                        <wps:spPr>
                          <a:xfrm>
                            <a:off x="1958769" y="971709"/>
                            <a:ext cx="201566" cy="0"/>
                          </a:xfrm>
                          <a:prstGeom prst="straightConnector1">
                            <a:avLst/>
                          </a:prstGeom>
                          <a:noFill/>
                          <a:ln w="6350" cap="flat" cmpd="sng" algn="ctr">
                            <a:solidFill>
                              <a:sysClr val="windowText" lastClr="000000"/>
                            </a:solidFill>
                            <a:prstDash val="solid"/>
                            <a:miter lim="800000"/>
                            <a:tailEnd type="triangle"/>
                          </a:ln>
                          <a:effectLst/>
                        </wps:spPr>
                        <wps:bodyPr/>
                      </wps:wsp>
                      <wps:wsp>
                        <wps:cNvPr id="1034" name="Gerade Verbindung mit Pfeil 1034"/>
                        <wps:cNvCnPr>
                          <a:cxnSpLocks/>
                        </wps:cNvCnPr>
                        <wps:spPr>
                          <a:xfrm>
                            <a:off x="2435633" y="971709"/>
                            <a:ext cx="216310" cy="0"/>
                          </a:xfrm>
                          <a:prstGeom prst="straightConnector1">
                            <a:avLst/>
                          </a:prstGeom>
                          <a:noFill/>
                          <a:ln w="6350" cap="flat" cmpd="sng" algn="ctr">
                            <a:solidFill>
                              <a:sysClr val="windowText" lastClr="000000"/>
                            </a:solidFill>
                            <a:prstDash val="solid"/>
                            <a:miter lim="800000"/>
                            <a:tailEnd type="triangle"/>
                          </a:ln>
                          <a:effectLst/>
                        </wps:spPr>
                        <wps:bodyPr/>
                      </wps:wsp>
                      <wps:wsp>
                        <wps:cNvPr id="1035" name="Gerade Verbindung mit Pfeil 1035"/>
                        <wps:cNvCnPr/>
                        <wps:spPr>
                          <a:xfrm>
                            <a:off x="2133295" y="2495233"/>
                            <a:ext cx="3657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036" name="Textfeld 62"/>
                        <wps:cNvSpPr txBox="1"/>
                        <wps:spPr>
                          <a:xfrm>
                            <a:off x="39017" y="1436050"/>
                            <a:ext cx="2772791" cy="299466"/>
                          </a:xfrm>
                          <a:prstGeom prst="rect">
                            <a:avLst/>
                          </a:prstGeom>
                          <a:noFill/>
                        </wps:spPr>
                        <wps:txbx>
                          <w:txbxContent>
                            <w:p w14:paraId="0B585F1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25.14,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lt; .01, NFI = .969, SRMR = .036, AIC = 43.1.</w:t>
                              </w:r>
                            </w:p>
                          </w:txbxContent>
                        </wps:txbx>
                        <wps:bodyPr wrap="square" lIns="18288" tIns="18288" rIns="18288" bIns="18288" rtlCol="0">
                          <a:spAutoFit/>
                        </wps:bodyPr>
                      </wps:wsp>
                      <wps:wsp>
                        <wps:cNvPr id="1037" name="Gerade Verbindung mit Pfeil 1037"/>
                        <wps:cNvCnPr>
                          <a:cxnSpLocks/>
                        </wps:cNvCnPr>
                        <wps:spPr>
                          <a:xfrm>
                            <a:off x="400356" y="2510826"/>
                            <a:ext cx="363308" cy="235130"/>
                          </a:xfrm>
                          <a:prstGeom prst="straightConnector1">
                            <a:avLst/>
                          </a:prstGeom>
                          <a:noFill/>
                          <a:ln w="6350" cap="flat" cmpd="sng" algn="ctr">
                            <a:solidFill>
                              <a:sysClr val="windowText" lastClr="000000"/>
                            </a:solidFill>
                            <a:prstDash val="solid"/>
                            <a:miter lim="800000"/>
                            <a:tailEnd type="triangle"/>
                          </a:ln>
                          <a:effectLst/>
                        </wps:spPr>
                        <wps:bodyPr/>
                      </wps:wsp>
                      <wps:wsp>
                        <wps:cNvPr id="1038" name="Gerade Verbindung mit Pfeil 1038"/>
                        <wps:cNvCnPr>
                          <a:cxnSpLocks/>
                        </wps:cNvCnPr>
                        <wps:spPr>
                          <a:xfrm flipV="1">
                            <a:off x="400356" y="2278926"/>
                            <a:ext cx="363308" cy="231900"/>
                          </a:xfrm>
                          <a:prstGeom prst="straightConnector1">
                            <a:avLst/>
                          </a:prstGeom>
                          <a:noFill/>
                          <a:ln w="6350" cap="flat" cmpd="sng" algn="ctr">
                            <a:solidFill>
                              <a:sysClr val="windowText" lastClr="000000"/>
                            </a:solidFill>
                            <a:prstDash val="solid"/>
                            <a:miter lim="800000"/>
                            <a:tailEnd type="triangle"/>
                          </a:ln>
                          <a:effectLst/>
                        </wps:spPr>
                        <wps:bodyPr/>
                      </wps:wsp>
                      <wps:wsp>
                        <wps:cNvPr id="1039" name="Gerade Verbindung mit Pfeil 1039"/>
                        <wps:cNvCnPr>
                          <a:cxnSpLocks/>
                        </wps:cNvCnPr>
                        <wps:spPr>
                          <a:xfrm flipH="1">
                            <a:off x="1501576" y="2488701"/>
                            <a:ext cx="356416" cy="247422"/>
                          </a:xfrm>
                          <a:prstGeom prst="straightConnector1">
                            <a:avLst/>
                          </a:prstGeom>
                          <a:noFill/>
                          <a:ln w="6350" cap="flat" cmpd="sng" algn="ctr">
                            <a:solidFill>
                              <a:sysClr val="windowText" lastClr="000000"/>
                            </a:solidFill>
                            <a:prstDash val="solid"/>
                            <a:miter lim="800000"/>
                            <a:headEnd type="triangle" w="med" len="med"/>
                            <a:tailEnd type="none" w="med" len="med"/>
                          </a:ln>
                          <a:effectLst/>
                        </wps:spPr>
                        <wps:bodyPr/>
                      </wps:wsp>
                      <wps:wsp>
                        <wps:cNvPr id="1040" name="Gerade Verbindung mit Pfeil 1040"/>
                        <wps:cNvCnPr>
                          <a:cxnSpLocks/>
                        </wps:cNvCnPr>
                        <wps:spPr>
                          <a:xfrm flipH="1" flipV="1">
                            <a:off x="1499118" y="2283841"/>
                            <a:ext cx="358874" cy="204860"/>
                          </a:xfrm>
                          <a:prstGeom prst="straightConnector1">
                            <a:avLst/>
                          </a:prstGeom>
                          <a:noFill/>
                          <a:ln w="6350" cap="flat" cmpd="sng" algn="ctr">
                            <a:solidFill>
                              <a:sysClr val="windowText" lastClr="000000"/>
                            </a:solidFill>
                            <a:prstDash val="solid"/>
                            <a:miter lim="800000"/>
                            <a:headEnd type="triangle" w="med" len="med"/>
                            <a:tailEnd type="none" w="med" len="med"/>
                          </a:ln>
                          <a:effectLst/>
                        </wps:spPr>
                        <wps:bodyPr/>
                      </wps:wsp>
                      <wps:wsp>
                        <wps:cNvPr id="1041" name="Textfeld 74"/>
                        <wps:cNvSpPr txBox="1"/>
                        <wps:spPr>
                          <a:xfrm>
                            <a:off x="46391" y="2997623"/>
                            <a:ext cx="2654681" cy="299466"/>
                          </a:xfrm>
                          <a:prstGeom prst="rect">
                            <a:avLst/>
                          </a:prstGeom>
                          <a:noFill/>
                        </wps:spPr>
                        <wps:txbx>
                          <w:txbxContent>
                            <w:p w14:paraId="6FDC8C6D"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8.76,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19, NFI = .989, SRMR = .016, AIC = 26.8.</w:t>
                              </w:r>
                            </w:p>
                          </w:txbxContent>
                        </wps:txbx>
                        <wps:bodyPr wrap="square" lIns="18288" tIns="18288" rIns="18288" bIns="18288" rtlCol="0">
                          <a:spAutoFit/>
                        </wps:bodyPr>
                      </wps:wsp>
                      <wps:wsp>
                        <wps:cNvPr id="1042" name="Rechteck 1042"/>
                        <wps:cNvSpPr/>
                        <wps:spPr>
                          <a:xfrm>
                            <a:off x="769070" y="2193242"/>
                            <a:ext cx="731520" cy="182880"/>
                          </a:xfrm>
                          <a:prstGeom prst="rect">
                            <a:avLst/>
                          </a:prstGeom>
                          <a:noFill/>
                          <a:ln w="6350" cap="flat" cmpd="sng" algn="ctr">
                            <a:solidFill>
                              <a:sysClr val="windowText" lastClr="000000"/>
                            </a:solidFill>
                            <a:prstDash val="solid"/>
                            <a:miter lim="800000"/>
                          </a:ln>
                          <a:effectLst/>
                        </wps:spPr>
                        <wps:bodyPr rtlCol="0" anchor="ctr"/>
                      </wps:wsp>
                      <wps:wsp>
                        <wps:cNvPr id="1043" name="Rechteck 1043"/>
                        <wps:cNvSpPr/>
                        <wps:spPr>
                          <a:xfrm>
                            <a:off x="769070" y="2657817"/>
                            <a:ext cx="731520" cy="182880"/>
                          </a:xfrm>
                          <a:prstGeom prst="rect">
                            <a:avLst/>
                          </a:prstGeom>
                          <a:noFill/>
                          <a:ln w="6350" cap="flat" cmpd="sng" algn="ctr">
                            <a:solidFill>
                              <a:sysClr val="windowText" lastClr="000000"/>
                            </a:solidFill>
                            <a:prstDash val="solid"/>
                            <a:miter lim="800000"/>
                          </a:ln>
                          <a:effectLst/>
                        </wps:spPr>
                        <wps:bodyPr rtlCol="0" anchor="ctr"/>
                      </wps:wsp>
                      <wps:wsp>
                        <wps:cNvPr id="1044" name="Rechteck 1044"/>
                        <wps:cNvSpPr/>
                        <wps:spPr>
                          <a:xfrm>
                            <a:off x="1857992" y="2397261"/>
                            <a:ext cx="274320" cy="182880"/>
                          </a:xfrm>
                          <a:prstGeom prst="rect">
                            <a:avLst/>
                          </a:prstGeom>
                          <a:noFill/>
                          <a:ln w="6350" cap="flat" cmpd="sng" algn="ctr">
                            <a:solidFill>
                              <a:sysClr val="windowText" lastClr="000000"/>
                            </a:solidFill>
                            <a:prstDash val="solid"/>
                            <a:miter lim="800000"/>
                          </a:ln>
                          <a:effectLst/>
                        </wps:spPr>
                        <wps:bodyPr rtlCol="0" anchor="ctr"/>
                      </wps:wsp>
                      <wps:wsp>
                        <wps:cNvPr id="1045" name="Rechteck 1045"/>
                        <wps:cNvSpPr/>
                        <wps:spPr>
                          <a:xfrm>
                            <a:off x="2497085" y="2409551"/>
                            <a:ext cx="274320" cy="182880"/>
                          </a:xfrm>
                          <a:prstGeom prst="rect">
                            <a:avLst/>
                          </a:prstGeom>
                          <a:noFill/>
                          <a:ln w="6350" cap="flat" cmpd="sng" algn="ctr">
                            <a:solidFill>
                              <a:sysClr val="windowText" lastClr="000000"/>
                            </a:solidFill>
                            <a:prstDash val="solid"/>
                            <a:miter lim="800000"/>
                          </a:ln>
                          <a:effectLst/>
                        </wps:spPr>
                        <wps:bodyPr rtlCol="0" anchor="ctr"/>
                      </wps:wsp>
                      <wps:wsp>
                        <wps:cNvPr id="1046" name="Rechteck 1046"/>
                        <wps:cNvSpPr/>
                        <wps:spPr>
                          <a:xfrm>
                            <a:off x="61143" y="2419386"/>
                            <a:ext cx="339213" cy="182880"/>
                          </a:xfrm>
                          <a:prstGeom prst="rect">
                            <a:avLst/>
                          </a:prstGeom>
                          <a:noFill/>
                          <a:ln w="6350" cap="flat" cmpd="sng" algn="ctr">
                            <a:solidFill>
                              <a:sysClr val="windowText" lastClr="000000"/>
                            </a:solidFill>
                            <a:prstDash val="solid"/>
                            <a:miter lim="800000"/>
                          </a:ln>
                          <a:effectLst/>
                        </wps:spPr>
                        <wps:bodyPr rtlCol="0" anchor="ctr"/>
                      </wps:wsp>
                      <wps:wsp>
                        <wps:cNvPr id="1047" name="Textfeld 81"/>
                        <wps:cNvSpPr txBox="1"/>
                        <wps:spPr>
                          <a:xfrm>
                            <a:off x="4836709" y="2404406"/>
                            <a:ext cx="548386" cy="168021"/>
                          </a:xfrm>
                          <a:prstGeom prst="rect">
                            <a:avLst/>
                          </a:prstGeom>
                          <a:noFill/>
                        </wps:spPr>
                        <wps:txbx>
                          <w:txbxContent>
                            <w:p w14:paraId="6B4AB364"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PUI</w:t>
                              </w:r>
                            </w:p>
                          </w:txbxContent>
                        </wps:txbx>
                        <wps:bodyPr wrap="square" lIns="18288" tIns="18288" rIns="18288" bIns="18288" rtlCol="0">
                          <a:spAutoFit/>
                        </wps:bodyPr>
                      </wps:wsp>
                      <wps:wsp>
                        <wps:cNvPr id="1048" name="Textfeld 82"/>
                        <wps:cNvSpPr txBox="1"/>
                        <wps:spPr>
                          <a:xfrm>
                            <a:off x="3054779" y="2428983"/>
                            <a:ext cx="273431" cy="168021"/>
                          </a:xfrm>
                          <a:prstGeom prst="rect">
                            <a:avLst/>
                          </a:prstGeom>
                          <a:noFill/>
                        </wps:spPr>
                        <wps:txbx>
                          <w:txbxContent>
                            <w:p w14:paraId="0BC9526F"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AS</w:t>
                              </w:r>
                            </w:p>
                          </w:txbxContent>
                        </wps:txbx>
                        <wps:bodyPr wrap="square" lIns="18288" tIns="18288" rIns="18288" bIns="18288" rtlCol="0">
                          <a:spAutoFit/>
                        </wps:bodyPr>
                      </wps:wsp>
                      <wps:wsp>
                        <wps:cNvPr id="1088" name="Textfeld 83"/>
                        <wps:cNvSpPr txBox="1"/>
                        <wps:spPr>
                          <a:xfrm>
                            <a:off x="3833051" y="2200616"/>
                            <a:ext cx="519879" cy="175433"/>
                          </a:xfrm>
                          <a:prstGeom prst="rect">
                            <a:avLst/>
                          </a:prstGeom>
                          <a:noFill/>
                          <a:ln w="6350">
                            <a:noFill/>
                          </a:ln>
                        </wps:spPr>
                        <wps:txbx>
                          <w:txbxContent>
                            <w:p w14:paraId="604EEA2B"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Mood</w:t>
                              </w:r>
                            </w:p>
                          </w:txbxContent>
                        </wps:txbx>
                        <wps:bodyPr wrap="square" lIns="18288" tIns="18288" rIns="18288" bIns="18288" rtlCol="0">
                          <a:spAutoFit/>
                        </wps:bodyPr>
                      </wps:wsp>
                      <wps:wsp>
                        <wps:cNvPr id="1089" name="Textfeld 84"/>
                        <wps:cNvSpPr txBox="1"/>
                        <wps:spPr>
                          <a:xfrm>
                            <a:off x="3725697" y="2667247"/>
                            <a:ext cx="731520" cy="175433"/>
                          </a:xfrm>
                          <a:prstGeom prst="rect">
                            <a:avLst/>
                          </a:prstGeom>
                          <a:noFill/>
                          <a:ln w="6350">
                            <a:noFill/>
                          </a:ln>
                        </wps:spPr>
                        <wps:txbx>
                          <w:txbxContent>
                            <w:p w14:paraId="47F43744"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Evaluations</w:t>
                              </w:r>
                            </w:p>
                          </w:txbxContent>
                        </wps:txbx>
                        <wps:bodyPr wrap="square" lIns="18288" tIns="18288" rIns="18288" bIns="18288" rtlCol="0">
                          <a:spAutoFit/>
                        </wps:bodyPr>
                      </wps:wsp>
                      <wps:wsp>
                        <wps:cNvPr id="1090" name="Textfeld 85"/>
                        <wps:cNvSpPr txBox="1"/>
                        <wps:spPr>
                          <a:xfrm>
                            <a:off x="5456073" y="2419153"/>
                            <a:ext cx="385826" cy="168021"/>
                          </a:xfrm>
                          <a:prstGeom prst="rect">
                            <a:avLst/>
                          </a:prstGeom>
                          <a:noFill/>
                        </wps:spPr>
                        <wps:txbx>
                          <w:txbxContent>
                            <w:p w14:paraId="3555F4A4"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EXP</w:t>
                              </w:r>
                            </w:p>
                          </w:txbxContent>
                        </wps:txbx>
                        <wps:bodyPr wrap="square" lIns="18288" tIns="18288" rIns="18288" bIns="18288" rtlCol="0">
                          <a:spAutoFit/>
                        </wps:bodyPr>
                      </wps:wsp>
                      <wps:wsp>
                        <wps:cNvPr id="1091" name="Gerade Verbindung mit Pfeil 1091"/>
                        <wps:cNvCnPr/>
                        <wps:spPr>
                          <a:xfrm>
                            <a:off x="5090350" y="2495233"/>
                            <a:ext cx="3657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092" name="Gerade Verbindung mit Pfeil 1092"/>
                        <wps:cNvCnPr/>
                        <wps:spPr>
                          <a:xfrm>
                            <a:off x="3354959" y="2517356"/>
                            <a:ext cx="365760" cy="228600"/>
                          </a:xfrm>
                          <a:prstGeom prst="straightConnector1">
                            <a:avLst/>
                          </a:prstGeom>
                          <a:noFill/>
                          <a:ln w="6350" cap="flat" cmpd="sng" algn="ctr">
                            <a:solidFill>
                              <a:sysClr val="windowText" lastClr="000000"/>
                            </a:solidFill>
                            <a:prstDash val="solid"/>
                            <a:miter lim="800000"/>
                            <a:tailEnd type="triangle"/>
                          </a:ln>
                          <a:effectLst/>
                        </wps:spPr>
                        <wps:bodyPr/>
                      </wps:wsp>
                      <wps:wsp>
                        <wps:cNvPr id="1093" name="Gerade Verbindung mit Pfeil 1093"/>
                        <wps:cNvCnPr/>
                        <wps:spPr>
                          <a:xfrm flipV="1">
                            <a:off x="3354959" y="2278925"/>
                            <a:ext cx="365760" cy="228600"/>
                          </a:xfrm>
                          <a:prstGeom prst="straightConnector1">
                            <a:avLst/>
                          </a:prstGeom>
                          <a:noFill/>
                          <a:ln w="6350" cap="flat" cmpd="sng" algn="ctr">
                            <a:solidFill>
                              <a:sysClr val="windowText" lastClr="000000"/>
                            </a:solidFill>
                            <a:prstDash val="solid"/>
                            <a:miter lim="800000"/>
                            <a:tailEnd type="triangle"/>
                          </a:ln>
                          <a:effectLst/>
                        </wps:spPr>
                        <wps:bodyPr/>
                      </wps:wsp>
                      <wps:wsp>
                        <wps:cNvPr id="1094" name="Gerade Verbindung mit Pfeil 1094"/>
                        <wps:cNvCnPr>
                          <a:cxnSpLocks/>
                        </wps:cNvCnPr>
                        <wps:spPr>
                          <a:xfrm flipH="1">
                            <a:off x="4458631" y="2488701"/>
                            <a:ext cx="356416" cy="247422"/>
                          </a:xfrm>
                          <a:prstGeom prst="straightConnector1">
                            <a:avLst/>
                          </a:prstGeom>
                          <a:noFill/>
                          <a:ln w="6350" cap="flat" cmpd="sng" algn="ctr">
                            <a:solidFill>
                              <a:sysClr val="windowText" lastClr="000000"/>
                            </a:solidFill>
                            <a:prstDash val="solid"/>
                            <a:miter lim="800000"/>
                            <a:headEnd type="triangle" w="med" len="med"/>
                            <a:tailEnd type="none" w="med" len="med"/>
                          </a:ln>
                          <a:effectLst/>
                        </wps:spPr>
                        <wps:bodyPr/>
                      </wps:wsp>
                      <wps:wsp>
                        <wps:cNvPr id="1095" name="Gerade Verbindung mit Pfeil 1095"/>
                        <wps:cNvCnPr>
                          <a:cxnSpLocks/>
                        </wps:cNvCnPr>
                        <wps:spPr>
                          <a:xfrm flipH="1" flipV="1">
                            <a:off x="4456173" y="2283841"/>
                            <a:ext cx="358874" cy="204860"/>
                          </a:xfrm>
                          <a:prstGeom prst="straightConnector1">
                            <a:avLst/>
                          </a:prstGeom>
                          <a:noFill/>
                          <a:ln w="6350" cap="flat" cmpd="sng" algn="ctr">
                            <a:solidFill>
                              <a:sysClr val="windowText" lastClr="000000"/>
                            </a:solidFill>
                            <a:prstDash val="solid"/>
                            <a:miter lim="800000"/>
                            <a:headEnd type="triangle" w="med" len="med"/>
                            <a:tailEnd type="none" w="med" len="med"/>
                          </a:ln>
                          <a:effectLst/>
                        </wps:spPr>
                        <wps:bodyPr/>
                      </wps:wsp>
                      <wps:wsp>
                        <wps:cNvPr id="1096" name="Rechteck 1096"/>
                        <wps:cNvSpPr/>
                        <wps:spPr>
                          <a:xfrm>
                            <a:off x="3726125" y="2193242"/>
                            <a:ext cx="731520" cy="182880"/>
                          </a:xfrm>
                          <a:prstGeom prst="rect">
                            <a:avLst/>
                          </a:prstGeom>
                          <a:noFill/>
                          <a:ln w="6350" cap="flat" cmpd="sng" algn="ctr">
                            <a:solidFill>
                              <a:sysClr val="windowText" lastClr="000000"/>
                            </a:solidFill>
                            <a:prstDash val="solid"/>
                            <a:miter lim="800000"/>
                          </a:ln>
                          <a:effectLst/>
                        </wps:spPr>
                        <wps:bodyPr rtlCol="0" anchor="ctr"/>
                      </wps:wsp>
                      <wps:wsp>
                        <wps:cNvPr id="1097" name="Rechteck 1097"/>
                        <wps:cNvSpPr/>
                        <wps:spPr>
                          <a:xfrm>
                            <a:off x="3726125" y="2657817"/>
                            <a:ext cx="731520" cy="182880"/>
                          </a:xfrm>
                          <a:prstGeom prst="rect">
                            <a:avLst/>
                          </a:prstGeom>
                          <a:noFill/>
                          <a:ln w="6350" cap="flat" cmpd="sng" algn="ctr">
                            <a:solidFill>
                              <a:sysClr val="windowText" lastClr="000000"/>
                            </a:solidFill>
                            <a:prstDash val="solid"/>
                            <a:miter lim="800000"/>
                          </a:ln>
                          <a:effectLst/>
                        </wps:spPr>
                        <wps:bodyPr rtlCol="0" anchor="ctr"/>
                      </wps:wsp>
                      <wps:wsp>
                        <wps:cNvPr id="1098" name="Rechteck 1098"/>
                        <wps:cNvSpPr/>
                        <wps:spPr>
                          <a:xfrm>
                            <a:off x="4815047" y="2397261"/>
                            <a:ext cx="274320" cy="182880"/>
                          </a:xfrm>
                          <a:prstGeom prst="rect">
                            <a:avLst/>
                          </a:prstGeom>
                          <a:noFill/>
                          <a:ln w="6350" cap="flat" cmpd="sng" algn="ctr">
                            <a:solidFill>
                              <a:sysClr val="windowText" lastClr="000000"/>
                            </a:solidFill>
                            <a:prstDash val="solid"/>
                            <a:miter lim="800000"/>
                          </a:ln>
                          <a:effectLst/>
                        </wps:spPr>
                        <wps:bodyPr rtlCol="0" anchor="ctr"/>
                      </wps:wsp>
                      <wps:wsp>
                        <wps:cNvPr id="1099" name="Rechteck 1099"/>
                        <wps:cNvSpPr/>
                        <wps:spPr>
                          <a:xfrm>
                            <a:off x="5454140" y="2409551"/>
                            <a:ext cx="274320" cy="182880"/>
                          </a:xfrm>
                          <a:prstGeom prst="rect">
                            <a:avLst/>
                          </a:prstGeom>
                          <a:noFill/>
                          <a:ln w="6350" cap="flat" cmpd="sng" algn="ctr">
                            <a:solidFill>
                              <a:sysClr val="windowText" lastClr="000000"/>
                            </a:solidFill>
                            <a:prstDash val="solid"/>
                            <a:miter lim="800000"/>
                          </a:ln>
                          <a:effectLst/>
                        </wps:spPr>
                        <wps:bodyPr rtlCol="0" anchor="ctr"/>
                      </wps:wsp>
                      <wps:wsp>
                        <wps:cNvPr id="1100" name="Rechteck 1100"/>
                        <wps:cNvSpPr/>
                        <wps:spPr>
                          <a:xfrm>
                            <a:off x="3018198" y="2419386"/>
                            <a:ext cx="339213" cy="182880"/>
                          </a:xfrm>
                          <a:prstGeom prst="rect">
                            <a:avLst/>
                          </a:prstGeom>
                          <a:noFill/>
                          <a:ln w="6350" cap="flat" cmpd="sng" algn="ctr">
                            <a:solidFill>
                              <a:sysClr val="windowText" lastClr="000000"/>
                            </a:solidFill>
                            <a:prstDash val="solid"/>
                            <a:miter lim="800000"/>
                          </a:ln>
                          <a:effectLst/>
                        </wps:spPr>
                        <wps:bodyPr rtlCol="0" anchor="ctr"/>
                      </wps:wsp>
                      <wps:wsp>
                        <wps:cNvPr id="1101" name="Textfeld 96"/>
                        <wps:cNvSpPr txBox="1"/>
                        <wps:spPr>
                          <a:xfrm>
                            <a:off x="83260" y="883909"/>
                            <a:ext cx="272796" cy="168021"/>
                          </a:xfrm>
                          <a:prstGeom prst="rect">
                            <a:avLst/>
                          </a:prstGeom>
                          <a:noFill/>
                        </wps:spPr>
                        <wps:txbx>
                          <w:txbxContent>
                            <w:p w14:paraId="638A7553"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AS</w:t>
                              </w:r>
                            </w:p>
                          </w:txbxContent>
                        </wps:txbx>
                        <wps:bodyPr wrap="square" lIns="18288" tIns="18288" rIns="18288" bIns="18288" rtlCol="0">
                          <a:spAutoFit/>
                        </wps:bodyPr>
                      </wps:wsp>
                      <wps:wsp>
                        <wps:cNvPr id="1102" name="Rechteck 1102"/>
                        <wps:cNvSpPr/>
                        <wps:spPr>
                          <a:xfrm>
                            <a:off x="46395" y="880269"/>
                            <a:ext cx="339213" cy="182880"/>
                          </a:xfrm>
                          <a:prstGeom prst="rect">
                            <a:avLst/>
                          </a:prstGeom>
                          <a:noFill/>
                          <a:ln w="6350" cap="flat" cmpd="sng" algn="ctr">
                            <a:solidFill>
                              <a:sysClr val="windowText" lastClr="000000"/>
                            </a:solidFill>
                            <a:prstDash val="solid"/>
                            <a:miter lim="800000"/>
                          </a:ln>
                          <a:effectLst/>
                        </wps:spPr>
                        <wps:bodyPr rtlCol="0" anchor="ctr"/>
                      </wps:wsp>
                      <wps:wsp>
                        <wps:cNvPr id="1103" name="Rechteck 1103"/>
                        <wps:cNvSpPr/>
                        <wps:spPr>
                          <a:xfrm>
                            <a:off x="597006" y="880269"/>
                            <a:ext cx="457200" cy="182880"/>
                          </a:xfrm>
                          <a:prstGeom prst="rect">
                            <a:avLst/>
                          </a:prstGeom>
                          <a:noFill/>
                          <a:ln w="6350" cap="flat" cmpd="sng" algn="ctr">
                            <a:solidFill>
                              <a:sysClr val="windowText" lastClr="000000"/>
                            </a:solidFill>
                            <a:prstDash val="solid"/>
                            <a:miter lim="800000"/>
                          </a:ln>
                          <a:effectLst/>
                        </wps:spPr>
                        <wps:bodyPr rtlCol="0" anchor="ctr"/>
                      </wps:wsp>
                      <wps:wsp>
                        <wps:cNvPr id="1104" name="Rechteck 1104"/>
                        <wps:cNvSpPr/>
                        <wps:spPr>
                          <a:xfrm>
                            <a:off x="1268059" y="880269"/>
                            <a:ext cx="685800" cy="182880"/>
                          </a:xfrm>
                          <a:prstGeom prst="rect">
                            <a:avLst/>
                          </a:prstGeom>
                          <a:noFill/>
                          <a:ln w="6350" cap="flat" cmpd="sng" algn="ctr">
                            <a:solidFill>
                              <a:sysClr val="windowText" lastClr="000000"/>
                            </a:solidFill>
                            <a:prstDash val="solid"/>
                            <a:miter lim="800000"/>
                          </a:ln>
                          <a:effectLst/>
                        </wps:spPr>
                        <wps:bodyPr rtlCol="0" anchor="ctr"/>
                      </wps:wsp>
                      <wps:wsp>
                        <wps:cNvPr id="1105" name="Textfeld 100"/>
                        <wps:cNvSpPr txBox="1"/>
                        <wps:spPr>
                          <a:xfrm>
                            <a:off x="2661517" y="891282"/>
                            <a:ext cx="385826" cy="168021"/>
                          </a:xfrm>
                          <a:prstGeom prst="rect">
                            <a:avLst/>
                          </a:prstGeom>
                          <a:noFill/>
                        </wps:spPr>
                        <wps:txbx>
                          <w:txbxContent>
                            <w:p w14:paraId="5F6642E9"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EXP</w:t>
                              </w:r>
                            </w:p>
                          </w:txbxContent>
                        </wps:txbx>
                        <wps:bodyPr wrap="square" lIns="18288" tIns="18288" rIns="18288" bIns="18288" rtlCol="0">
                          <a:spAutoFit/>
                        </wps:bodyPr>
                      </wps:wsp>
                      <wps:wsp>
                        <wps:cNvPr id="1106" name="Rechteck 1106"/>
                        <wps:cNvSpPr/>
                        <wps:spPr>
                          <a:xfrm>
                            <a:off x="2651943" y="880269"/>
                            <a:ext cx="274320" cy="182880"/>
                          </a:xfrm>
                          <a:prstGeom prst="rect">
                            <a:avLst/>
                          </a:prstGeom>
                          <a:noFill/>
                          <a:ln w="6350" cap="flat" cmpd="sng" algn="ctr">
                            <a:solidFill>
                              <a:sysClr val="windowText" lastClr="000000"/>
                            </a:solidFill>
                            <a:prstDash val="solid"/>
                            <a:miter lim="800000"/>
                          </a:ln>
                          <a:effectLst/>
                        </wps:spPr>
                        <wps:bodyPr rtlCol="0" anchor="ctr"/>
                      </wps:wsp>
                      <wps:wsp>
                        <wps:cNvPr id="1107" name="Textfeld 102"/>
                        <wps:cNvSpPr txBox="1"/>
                        <wps:spPr>
                          <a:xfrm>
                            <a:off x="2182251" y="883909"/>
                            <a:ext cx="275336" cy="168021"/>
                          </a:xfrm>
                          <a:prstGeom prst="rect">
                            <a:avLst/>
                          </a:prstGeom>
                          <a:noFill/>
                        </wps:spPr>
                        <wps:txbx>
                          <w:txbxContent>
                            <w:p w14:paraId="3753242F"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PUI</w:t>
                              </w:r>
                            </w:p>
                          </w:txbxContent>
                        </wps:txbx>
                        <wps:bodyPr wrap="square" lIns="18288" tIns="18288" rIns="18288" bIns="18288" rtlCol="0">
                          <a:spAutoFit/>
                        </wps:bodyPr>
                      </wps:wsp>
                      <wps:wsp>
                        <wps:cNvPr id="1108" name="Rechteck 1108"/>
                        <wps:cNvSpPr/>
                        <wps:spPr>
                          <a:xfrm>
                            <a:off x="2160335" y="880269"/>
                            <a:ext cx="274320" cy="182880"/>
                          </a:xfrm>
                          <a:prstGeom prst="rect">
                            <a:avLst/>
                          </a:prstGeom>
                          <a:noFill/>
                          <a:ln w="6350" cap="flat" cmpd="sng" algn="ctr">
                            <a:solidFill>
                              <a:sysClr val="windowText" lastClr="000000"/>
                            </a:solidFill>
                            <a:prstDash val="solid"/>
                            <a:miter lim="800000"/>
                          </a:ln>
                          <a:effectLst/>
                        </wps:spPr>
                        <wps:bodyPr rtlCol="0" anchor="ctr"/>
                      </wps:wsp>
                      <wps:wsp>
                        <wps:cNvPr id="1109" name="Textfeld 104"/>
                        <wps:cNvSpPr txBox="1"/>
                        <wps:spPr>
                          <a:xfrm>
                            <a:off x="4459429" y="883909"/>
                            <a:ext cx="456946" cy="168021"/>
                          </a:xfrm>
                          <a:prstGeom prst="rect">
                            <a:avLst/>
                          </a:prstGeom>
                          <a:noFill/>
                        </wps:spPr>
                        <wps:txbx>
                          <w:txbxContent>
                            <w:p w14:paraId="12878168"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Mood</w:t>
                              </w:r>
                            </w:p>
                          </w:txbxContent>
                        </wps:txbx>
                        <wps:bodyPr wrap="square" lIns="18288" tIns="18288" rIns="18288" bIns="18288" rtlCol="0">
                          <a:spAutoFit/>
                        </wps:bodyPr>
                      </wps:wsp>
                      <wps:wsp>
                        <wps:cNvPr id="1110" name="Textfeld 105"/>
                        <wps:cNvSpPr txBox="1"/>
                        <wps:spPr>
                          <a:xfrm>
                            <a:off x="3574609" y="883909"/>
                            <a:ext cx="682371" cy="168021"/>
                          </a:xfrm>
                          <a:prstGeom prst="rect">
                            <a:avLst/>
                          </a:prstGeom>
                          <a:noFill/>
                        </wps:spPr>
                        <wps:txbx>
                          <w:txbxContent>
                            <w:p w14:paraId="00219DA1"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Evaluations</w:t>
                              </w:r>
                            </w:p>
                          </w:txbxContent>
                        </wps:txbx>
                        <wps:bodyPr wrap="square" lIns="18288" tIns="18288" rIns="18288" bIns="18288" rtlCol="0">
                          <a:spAutoFit/>
                        </wps:bodyPr>
                      </wps:wsp>
                      <wps:wsp>
                        <wps:cNvPr id="1111" name="Gerade Verbindung mit Pfeil 1111"/>
                        <wps:cNvCnPr/>
                        <wps:spPr>
                          <a:xfrm>
                            <a:off x="3357415" y="971709"/>
                            <a:ext cx="210312" cy="0"/>
                          </a:xfrm>
                          <a:prstGeom prst="straightConnector1">
                            <a:avLst/>
                          </a:prstGeom>
                          <a:noFill/>
                          <a:ln w="6350" cap="flat" cmpd="sng" algn="ctr">
                            <a:solidFill>
                              <a:sysClr val="windowText" lastClr="000000"/>
                            </a:solidFill>
                            <a:prstDash val="solid"/>
                            <a:miter lim="800000"/>
                            <a:tailEnd type="triangle"/>
                          </a:ln>
                          <a:effectLst/>
                        </wps:spPr>
                        <wps:bodyPr/>
                      </wps:wsp>
                      <wps:wsp>
                        <wps:cNvPr id="1112" name="Gerade Verbindung mit Pfeil 1112"/>
                        <wps:cNvCnPr>
                          <a:cxnSpLocks/>
                        </wps:cNvCnPr>
                        <wps:spPr>
                          <a:xfrm>
                            <a:off x="4918285" y="971709"/>
                            <a:ext cx="213852" cy="0"/>
                          </a:xfrm>
                          <a:prstGeom prst="straightConnector1">
                            <a:avLst/>
                          </a:prstGeom>
                          <a:noFill/>
                          <a:ln w="6350" cap="flat" cmpd="sng" algn="ctr">
                            <a:solidFill>
                              <a:sysClr val="windowText" lastClr="000000"/>
                            </a:solidFill>
                            <a:prstDash val="solid"/>
                            <a:miter lim="800000"/>
                            <a:tailEnd type="triangle"/>
                          </a:ln>
                          <a:effectLst/>
                        </wps:spPr>
                        <wps:bodyPr/>
                      </wps:wsp>
                      <wps:wsp>
                        <wps:cNvPr id="1113" name="Gerade Verbindung mit Pfeil 1113"/>
                        <wps:cNvCnPr>
                          <a:cxnSpLocks/>
                        </wps:cNvCnPr>
                        <wps:spPr>
                          <a:xfrm>
                            <a:off x="4259520" y="971709"/>
                            <a:ext cx="201566" cy="0"/>
                          </a:xfrm>
                          <a:prstGeom prst="straightConnector1">
                            <a:avLst/>
                          </a:prstGeom>
                          <a:noFill/>
                          <a:ln w="6350" cap="flat" cmpd="sng" algn="ctr">
                            <a:solidFill>
                              <a:sysClr val="windowText" lastClr="000000"/>
                            </a:solidFill>
                            <a:prstDash val="solid"/>
                            <a:miter lim="800000"/>
                            <a:tailEnd type="triangle"/>
                          </a:ln>
                          <a:effectLst/>
                        </wps:spPr>
                        <wps:bodyPr/>
                      </wps:wsp>
                      <wps:wsp>
                        <wps:cNvPr id="1114" name="Gerade Verbindung mit Pfeil 1114"/>
                        <wps:cNvCnPr>
                          <a:cxnSpLocks/>
                        </wps:cNvCnPr>
                        <wps:spPr>
                          <a:xfrm>
                            <a:off x="5407435" y="971709"/>
                            <a:ext cx="216310" cy="0"/>
                          </a:xfrm>
                          <a:prstGeom prst="straightConnector1">
                            <a:avLst/>
                          </a:prstGeom>
                          <a:noFill/>
                          <a:ln w="6350" cap="flat" cmpd="sng" algn="ctr">
                            <a:solidFill>
                              <a:sysClr val="windowText" lastClr="000000"/>
                            </a:solidFill>
                            <a:prstDash val="solid"/>
                            <a:miter lim="800000"/>
                            <a:tailEnd type="triangle"/>
                          </a:ln>
                          <a:effectLst/>
                        </wps:spPr>
                        <wps:bodyPr/>
                      </wps:wsp>
                      <wps:wsp>
                        <wps:cNvPr id="1115" name="Textfeld 110"/>
                        <wps:cNvSpPr txBox="1"/>
                        <wps:spPr>
                          <a:xfrm>
                            <a:off x="3054774" y="883909"/>
                            <a:ext cx="273431" cy="168021"/>
                          </a:xfrm>
                          <a:prstGeom prst="rect">
                            <a:avLst/>
                          </a:prstGeom>
                          <a:noFill/>
                        </wps:spPr>
                        <wps:txbx>
                          <w:txbxContent>
                            <w:p w14:paraId="7F87A680" w14:textId="77777777" w:rsidR="00C033BE" w:rsidRDefault="00C033BE" w:rsidP="002F453F">
                              <w:pPr>
                                <w:pStyle w:val="NormalWeb"/>
                                <w:spacing w:before="0" w:beforeAutospacing="0" w:after="0" w:afterAutospacing="0"/>
                                <w:jc w:val="center"/>
                              </w:pPr>
                              <w:r>
                                <w:rPr>
                                  <w:rFonts w:ascii="Arial" w:hAnsi="Arial" w:cs="Arial"/>
                                  <w:color w:val="000000" w:themeColor="text1"/>
                                  <w:kern w:val="24"/>
                                  <w:sz w:val="18"/>
                                  <w:szCs w:val="18"/>
                                </w:rPr>
                                <w:t>AS</w:t>
                              </w:r>
                            </w:p>
                          </w:txbxContent>
                        </wps:txbx>
                        <wps:bodyPr wrap="square" lIns="18288" tIns="18288" rIns="18288" bIns="18288" rtlCol="0">
                          <a:spAutoFit/>
                        </wps:bodyPr>
                      </wps:wsp>
                      <wps:wsp>
                        <wps:cNvPr id="1116" name="Rechteck 1116"/>
                        <wps:cNvSpPr/>
                        <wps:spPr>
                          <a:xfrm>
                            <a:off x="3018197" y="880269"/>
                            <a:ext cx="339213" cy="182880"/>
                          </a:xfrm>
                          <a:prstGeom prst="rect">
                            <a:avLst/>
                          </a:prstGeom>
                          <a:noFill/>
                          <a:ln w="6350" cap="flat" cmpd="sng" algn="ctr">
                            <a:solidFill>
                              <a:sysClr val="windowText" lastClr="000000"/>
                            </a:solidFill>
                            <a:prstDash val="solid"/>
                            <a:miter lim="800000"/>
                          </a:ln>
                          <a:effectLst/>
                        </wps:spPr>
                        <wps:bodyPr rtlCol="0" anchor="ctr"/>
                      </wps:wsp>
                      <wps:wsp>
                        <wps:cNvPr id="1248" name="Rechteck 1248"/>
                        <wps:cNvSpPr/>
                        <wps:spPr>
                          <a:xfrm>
                            <a:off x="4461086" y="880269"/>
                            <a:ext cx="457200" cy="182880"/>
                          </a:xfrm>
                          <a:prstGeom prst="rect">
                            <a:avLst/>
                          </a:prstGeom>
                          <a:noFill/>
                          <a:ln w="6350" cap="flat" cmpd="sng" algn="ctr">
                            <a:solidFill>
                              <a:sysClr val="windowText" lastClr="000000"/>
                            </a:solidFill>
                            <a:prstDash val="solid"/>
                            <a:miter lim="800000"/>
                          </a:ln>
                          <a:effectLst/>
                        </wps:spPr>
                        <wps:bodyPr rtlCol="0" anchor="ctr"/>
                      </wps:wsp>
                      <wps:wsp>
                        <wps:cNvPr id="1249" name="Rechteck 1249"/>
                        <wps:cNvSpPr/>
                        <wps:spPr>
                          <a:xfrm>
                            <a:off x="3568810" y="880269"/>
                            <a:ext cx="685800" cy="182880"/>
                          </a:xfrm>
                          <a:prstGeom prst="rect">
                            <a:avLst/>
                          </a:prstGeom>
                          <a:noFill/>
                          <a:ln w="6350" cap="flat" cmpd="sng" algn="ctr">
                            <a:solidFill>
                              <a:sysClr val="windowText" lastClr="000000"/>
                            </a:solidFill>
                            <a:prstDash val="solid"/>
                            <a:miter lim="800000"/>
                          </a:ln>
                          <a:effectLst/>
                        </wps:spPr>
                        <wps:bodyPr rtlCol="0" anchor="ctr"/>
                      </wps:wsp>
                      <wps:wsp>
                        <wps:cNvPr id="1250" name="Textfeld 114"/>
                        <wps:cNvSpPr txBox="1"/>
                        <wps:spPr>
                          <a:xfrm>
                            <a:off x="5625662" y="883909"/>
                            <a:ext cx="385826" cy="168021"/>
                          </a:xfrm>
                          <a:prstGeom prst="rect">
                            <a:avLst/>
                          </a:prstGeom>
                          <a:noFill/>
                        </wps:spPr>
                        <wps:txbx>
                          <w:txbxContent>
                            <w:p w14:paraId="5DD895D8"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EXP</w:t>
                              </w:r>
                            </w:p>
                          </w:txbxContent>
                        </wps:txbx>
                        <wps:bodyPr wrap="square" lIns="18288" tIns="18288" rIns="18288" bIns="18288" rtlCol="0">
                          <a:spAutoFit/>
                        </wps:bodyPr>
                      </wps:wsp>
                      <wps:wsp>
                        <wps:cNvPr id="1251" name="Rechteck 1251"/>
                        <wps:cNvSpPr/>
                        <wps:spPr>
                          <a:xfrm>
                            <a:off x="5623745" y="880269"/>
                            <a:ext cx="274320" cy="182880"/>
                          </a:xfrm>
                          <a:prstGeom prst="rect">
                            <a:avLst/>
                          </a:prstGeom>
                          <a:noFill/>
                          <a:ln w="6350" cap="flat" cmpd="sng" algn="ctr">
                            <a:solidFill>
                              <a:sysClr val="windowText" lastClr="000000"/>
                            </a:solidFill>
                            <a:prstDash val="solid"/>
                            <a:miter lim="800000"/>
                          </a:ln>
                          <a:effectLst/>
                        </wps:spPr>
                        <wps:bodyPr rtlCol="0" anchor="ctr"/>
                      </wps:wsp>
                      <wps:wsp>
                        <wps:cNvPr id="1252" name="Textfeld 116"/>
                        <wps:cNvSpPr txBox="1"/>
                        <wps:spPr>
                          <a:xfrm>
                            <a:off x="5153766" y="883909"/>
                            <a:ext cx="275336" cy="168021"/>
                          </a:xfrm>
                          <a:prstGeom prst="rect">
                            <a:avLst/>
                          </a:prstGeom>
                          <a:noFill/>
                        </wps:spPr>
                        <wps:txbx>
                          <w:txbxContent>
                            <w:p w14:paraId="7170D708"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PUI</w:t>
                              </w:r>
                            </w:p>
                          </w:txbxContent>
                        </wps:txbx>
                        <wps:bodyPr wrap="square" lIns="18288" tIns="18288" rIns="18288" bIns="18288" rtlCol="0">
                          <a:spAutoFit/>
                        </wps:bodyPr>
                      </wps:wsp>
                      <wps:wsp>
                        <wps:cNvPr id="1253" name="Rechteck 1253"/>
                        <wps:cNvSpPr/>
                        <wps:spPr>
                          <a:xfrm>
                            <a:off x="5132137" y="880269"/>
                            <a:ext cx="274320" cy="182880"/>
                          </a:xfrm>
                          <a:prstGeom prst="rect">
                            <a:avLst/>
                          </a:prstGeom>
                          <a:noFill/>
                          <a:ln w="6350" cap="flat" cmpd="sng" algn="ctr">
                            <a:solidFill>
                              <a:sysClr val="windowText" lastClr="000000"/>
                            </a:solidFill>
                            <a:prstDash val="solid"/>
                            <a:miter lim="800000"/>
                          </a:ln>
                          <a:effectLst/>
                        </wps:spPr>
                        <wps:bodyPr rtlCol="0" anchor="ctr"/>
                      </wps:wsp>
                      <wps:wsp>
                        <wps:cNvPr id="1254" name="Gerader Verbinder 1254"/>
                        <wps:cNvCnPr/>
                        <wps:spPr>
                          <a:xfrm>
                            <a:off x="0" y="1764921"/>
                            <a:ext cx="5943600" cy="0"/>
                          </a:xfrm>
                          <a:prstGeom prst="line">
                            <a:avLst/>
                          </a:prstGeom>
                          <a:noFill/>
                          <a:ln w="6350" cap="flat" cmpd="sng" algn="ctr">
                            <a:solidFill>
                              <a:sysClr val="windowText" lastClr="000000"/>
                            </a:solidFill>
                            <a:prstDash val="solid"/>
                            <a:miter lim="800000"/>
                            <a:headEnd type="none" w="med" len="med"/>
                            <a:tailEnd type="none" w="med" len="med"/>
                          </a:ln>
                          <a:effectLst/>
                        </wps:spPr>
                        <wps:bodyPr/>
                      </wps:wsp>
                      <wps:wsp>
                        <wps:cNvPr id="1255" name="Gerader Verbinder 1255"/>
                        <wps:cNvCnPr/>
                        <wps:spPr>
                          <a:xfrm>
                            <a:off x="2976716" y="406745"/>
                            <a:ext cx="0" cy="2939438"/>
                          </a:xfrm>
                          <a:prstGeom prst="line">
                            <a:avLst/>
                          </a:prstGeom>
                          <a:noFill/>
                          <a:ln w="6350" cap="flat" cmpd="sng" algn="ctr">
                            <a:solidFill>
                              <a:sysClr val="windowText" lastClr="000000"/>
                            </a:solidFill>
                            <a:prstDash val="solid"/>
                            <a:miter lim="800000"/>
                            <a:headEnd type="none" w="med" len="med"/>
                            <a:tailEnd type="none" w="med" len="med"/>
                          </a:ln>
                          <a:effectLst/>
                        </wps:spPr>
                        <wps:bodyPr/>
                      </wps:wsp>
                      <wps:wsp>
                        <wps:cNvPr id="1256" name="Rechteck 1256"/>
                        <wps:cNvSpPr/>
                        <wps:spPr>
                          <a:xfrm>
                            <a:off x="9525" y="403160"/>
                            <a:ext cx="5943600" cy="2943023"/>
                          </a:xfrm>
                          <a:prstGeom prst="rect">
                            <a:avLst/>
                          </a:prstGeom>
                          <a:noFill/>
                          <a:ln w="6350" cap="flat" cmpd="sng" algn="ctr">
                            <a:solidFill>
                              <a:sysClr val="windowText" lastClr="000000"/>
                            </a:solidFill>
                            <a:prstDash val="solid"/>
                            <a:miter lim="800000"/>
                          </a:ln>
                          <a:effectLst/>
                        </wps:spPr>
                        <wps:bodyPr rtlCol="0" anchor="ctr"/>
                      </wps:wsp>
                      <wps:wsp>
                        <wps:cNvPr id="1257" name="Gerade Verbindung mit Pfeil 1257"/>
                        <wps:cNvCnPr/>
                        <wps:spPr>
                          <a:xfrm>
                            <a:off x="1134830" y="2376122"/>
                            <a:ext cx="0" cy="281695"/>
                          </a:xfrm>
                          <a:prstGeom prst="straightConnector1">
                            <a:avLst/>
                          </a:prstGeom>
                          <a:noFill/>
                          <a:ln w="6350" cap="flat" cmpd="sng" algn="ctr">
                            <a:solidFill>
                              <a:sysClr val="windowText" lastClr="000000"/>
                            </a:solidFill>
                            <a:prstDash val="solid"/>
                            <a:miter lim="800000"/>
                            <a:tailEnd type="triangle"/>
                          </a:ln>
                          <a:effectLst/>
                        </wps:spPr>
                        <wps:bodyPr/>
                      </wps:wsp>
                      <wps:wsp>
                        <wps:cNvPr id="1258" name="Textfeld 125"/>
                        <wps:cNvSpPr txBox="1"/>
                        <wps:spPr>
                          <a:xfrm>
                            <a:off x="400319" y="2170911"/>
                            <a:ext cx="342265" cy="222885"/>
                          </a:xfrm>
                          <a:prstGeom prst="rect">
                            <a:avLst/>
                          </a:prstGeom>
                          <a:noFill/>
                        </wps:spPr>
                        <wps:txbx>
                          <w:txbxContent>
                            <w:p w14:paraId="528A0C3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9</w:t>
                              </w:r>
                            </w:p>
                          </w:txbxContent>
                        </wps:txbx>
                        <wps:bodyPr wrap="none" rtlCol="0">
                          <a:spAutoFit/>
                        </wps:bodyPr>
                      </wps:wsp>
                      <wps:wsp>
                        <wps:cNvPr id="1259" name="Textfeld 126"/>
                        <wps:cNvSpPr txBox="1"/>
                        <wps:spPr>
                          <a:xfrm>
                            <a:off x="383114" y="2640358"/>
                            <a:ext cx="342265" cy="222885"/>
                          </a:xfrm>
                          <a:prstGeom prst="rect">
                            <a:avLst/>
                          </a:prstGeom>
                          <a:noFill/>
                        </wps:spPr>
                        <wps:txbx>
                          <w:txbxContent>
                            <w:p w14:paraId="549B4956"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3</w:t>
                              </w:r>
                            </w:p>
                          </w:txbxContent>
                        </wps:txbx>
                        <wps:bodyPr wrap="none" rtlCol="0">
                          <a:spAutoFit/>
                        </wps:bodyPr>
                      </wps:wsp>
                      <wps:wsp>
                        <wps:cNvPr id="1260" name="Textfeld 127"/>
                        <wps:cNvSpPr txBox="1"/>
                        <wps:spPr>
                          <a:xfrm>
                            <a:off x="1103259" y="2387202"/>
                            <a:ext cx="342265" cy="222885"/>
                          </a:xfrm>
                          <a:prstGeom prst="rect">
                            <a:avLst/>
                          </a:prstGeom>
                          <a:noFill/>
                        </wps:spPr>
                        <wps:txbx>
                          <w:txbxContent>
                            <w:p w14:paraId="52B5A9D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8</w:t>
                              </w:r>
                            </w:p>
                          </w:txbxContent>
                        </wps:txbx>
                        <wps:bodyPr wrap="none" rtlCol="0">
                          <a:spAutoFit/>
                        </wps:bodyPr>
                      </wps:wsp>
                      <wps:wsp>
                        <wps:cNvPr id="1261" name="Textfeld 128"/>
                        <wps:cNvSpPr txBox="1"/>
                        <wps:spPr>
                          <a:xfrm>
                            <a:off x="1521091" y="2170913"/>
                            <a:ext cx="342265" cy="222885"/>
                          </a:xfrm>
                          <a:prstGeom prst="rect">
                            <a:avLst/>
                          </a:prstGeom>
                          <a:noFill/>
                        </wps:spPr>
                        <wps:txbx>
                          <w:txbxContent>
                            <w:p w14:paraId="68C67BDA"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9</w:t>
                              </w:r>
                            </w:p>
                          </w:txbxContent>
                        </wps:txbx>
                        <wps:bodyPr wrap="none" rtlCol="0">
                          <a:spAutoFit/>
                        </wps:bodyPr>
                      </wps:wsp>
                      <wps:wsp>
                        <wps:cNvPr id="1262" name="Textfeld 129"/>
                        <wps:cNvSpPr txBox="1"/>
                        <wps:spPr>
                          <a:xfrm>
                            <a:off x="1526007" y="2618240"/>
                            <a:ext cx="342265" cy="222885"/>
                          </a:xfrm>
                          <a:prstGeom prst="rect">
                            <a:avLst/>
                          </a:prstGeom>
                          <a:noFill/>
                        </wps:spPr>
                        <wps:txbx>
                          <w:txbxContent>
                            <w:p w14:paraId="51A144E9"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40</w:t>
                              </w:r>
                            </w:p>
                          </w:txbxContent>
                        </wps:txbx>
                        <wps:bodyPr wrap="none" rtlCol="0">
                          <a:spAutoFit/>
                        </wps:bodyPr>
                      </wps:wsp>
                      <wps:wsp>
                        <wps:cNvPr id="1263" name="Textfeld 130"/>
                        <wps:cNvSpPr txBox="1"/>
                        <wps:spPr>
                          <a:xfrm>
                            <a:off x="2120802" y="2298723"/>
                            <a:ext cx="342265" cy="222885"/>
                          </a:xfrm>
                          <a:prstGeom prst="rect">
                            <a:avLst/>
                          </a:prstGeom>
                          <a:noFill/>
                        </wps:spPr>
                        <wps:txbx>
                          <w:txbxContent>
                            <w:p w14:paraId="75D419AC"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32</w:t>
                              </w:r>
                            </w:p>
                          </w:txbxContent>
                        </wps:txbx>
                        <wps:bodyPr wrap="none" rtlCol="0">
                          <a:spAutoFit/>
                        </wps:bodyPr>
                      </wps:wsp>
                      <wps:wsp>
                        <wps:cNvPr id="1264" name="Textfeld 131"/>
                        <wps:cNvSpPr txBox="1"/>
                        <wps:spPr>
                          <a:xfrm>
                            <a:off x="46390" y="3343698"/>
                            <a:ext cx="5905881" cy="299466"/>
                          </a:xfrm>
                          <a:prstGeom prst="rect">
                            <a:avLst/>
                          </a:prstGeom>
                          <a:noFill/>
                        </wps:spPr>
                        <wps:txbx>
                          <w:txbxContent>
                            <w:p w14:paraId="7975ADED" w14:textId="680A39F3" w:rsidR="00C033BE" w:rsidRPr="008C7EA9" w:rsidRDefault="00C033BE" w:rsidP="002F453F">
                              <w:pPr>
                                <w:pStyle w:val="NormalWeb"/>
                                <w:spacing w:before="0" w:beforeAutospacing="0" w:after="0" w:afterAutospacing="0"/>
                                <w:ind w:left="634" w:hanging="634"/>
                              </w:pPr>
                              <w:r w:rsidRPr="008C7EA9">
                                <w:rPr>
                                  <w:rFonts w:ascii="Arial" w:hAnsi="Arial" w:cs="Arial"/>
                                  <w:kern w:val="24"/>
                                  <w:sz w:val="18"/>
                                  <w:szCs w:val="18"/>
                                </w:rPr>
                                <w:t xml:space="preserve">Notes: </w:t>
                              </w:r>
                              <w:r w:rsidRPr="008C7EA9">
                                <w:rPr>
                                  <w:rFonts w:ascii="Arial" w:hAnsi="Arial" w:cs="Arial"/>
                                  <w:kern w:val="24"/>
                                  <w:sz w:val="18"/>
                                  <w:szCs w:val="18"/>
                                </w:rPr>
                                <w:tab/>
                                <w:t xml:space="preserve">Standardized path coefficients. All coefficients are significant at </w:t>
                              </w:r>
                              <w:r w:rsidRPr="008C7EA9">
                                <w:rPr>
                                  <w:rFonts w:ascii="Arial" w:hAnsi="Arial" w:cs="Arial"/>
                                  <w:i/>
                                  <w:iCs/>
                                  <w:kern w:val="24"/>
                                  <w:sz w:val="18"/>
                                  <w:szCs w:val="18"/>
                                </w:rPr>
                                <w:t>p</w:t>
                              </w:r>
                              <w:r w:rsidRPr="008C7EA9">
                                <w:rPr>
                                  <w:rFonts w:ascii="Arial" w:hAnsi="Arial" w:cs="Arial"/>
                                  <w:kern w:val="24"/>
                                  <w:sz w:val="18"/>
                                  <w:szCs w:val="18"/>
                                </w:rPr>
                                <w:t xml:space="preserve"> &lt; .01. AS, ambient scent (presence vs. absence); PUI, purchase intentions; EXP, expenditures.</w:t>
                              </w:r>
                            </w:p>
                          </w:txbxContent>
                        </wps:txbx>
                        <wps:bodyPr wrap="square" lIns="18288" tIns="18288" rIns="18288" bIns="18288" rtlCol="0">
                          <a:spAutoFit/>
                        </wps:bodyPr>
                      </wps:wsp>
                      <wps:wsp>
                        <wps:cNvPr id="1265" name="Textfeld 132"/>
                        <wps:cNvSpPr txBox="1"/>
                        <wps:spPr>
                          <a:xfrm>
                            <a:off x="3010531" y="2997768"/>
                            <a:ext cx="2720721" cy="299466"/>
                          </a:xfrm>
                          <a:prstGeom prst="rect">
                            <a:avLst/>
                          </a:prstGeom>
                          <a:noFill/>
                        </wps:spPr>
                        <wps:txbx>
                          <w:txbxContent>
                            <w:p w14:paraId="00BBC14F"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9.82,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13, NFI = .988, SRMR = .018, AIC = 27.8.</w:t>
                              </w:r>
                            </w:p>
                          </w:txbxContent>
                        </wps:txbx>
                        <wps:bodyPr wrap="square" lIns="18288" tIns="18288" rIns="18288" bIns="18288" rtlCol="0">
                          <a:spAutoFit/>
                        </wps:bodyPr>
                      </wps:wsp>
                      <wps:wsp>
                        <wps:cNvPr id="1266" name="Textfeld 133"/>
                        <wps:cNvSpPr txBox="1"/>
                        <wps:spPr>
                          <a:xfrm>
                            <a:off x="331500" y="739526"/>
                            <a:ext cx="342265" cy="222885"/>
                          </a:xfrm>
                          <a:prstGeom prst="rect">
                            <a:avLst/>
                          </a:prstGeom>
                          <a:noFill/>
                        </wps:spPr>
                        <wps:txbx>
                          <w:txbxContent>
                            <w:p w14:paraId="44397F5C"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9</w:t>
                              </w:r>
                            </w:p>
                          </w:txbxContent>
                        </wps:txbx>
                        <wps:bodyPr wrap="none" rtlCol="0">
                          <a:spAutoFit/>
                        </wps:bodyPr>
                      </wps:wsp>
                      <wps:wsp>
                        <wps:cNvPr id="1267" name="Textfeld 134"/>
                        <wps:cNvSpPr txBox="1"/>
                        <wps:spPr>
                          <a:xfrm>
                            <a:off x="1000030" y="729694"/>
                            <a:ext cx="342265" cy="222885"/>
                          </a:xfrm>
                          <a:prstGeom prst="rect">
                            <a:avLst/>
                          </a:prstGeom>
                          <a:noFill/>
                        </wps:spPr>
                        <wps:txbx>
                          <w:txbxContent>
                            <w:p w14:paraId="2F956AB7"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9</w:t>
                              </w:r>
                            </w:p>
                          </w:txbxContent>
                        </wps:txbx>
                        <wps:bodyPr wrap="none" rtlCol="0">
                          <a:spAutoFit/>
                        </wps:bodyPr>
                      </wps:wsp>
                      <wps:wsp>
                        <wps:cNvPr id="1268" name="Textfeld 135"/>
                        <wps:cNvSpPr txBox="1"/>
                        <wps:spPr>
                          <a:xfrm>
                            <a:off x="1897138" y="734611"/>
                            <a:ext cx="342265" cy="222885"/>
                          </a:xfrm>
                          <a:prstGeom prst="rect">
                            <a:avLst/>
                          </a:prstGeom>
                          <a:noFill/>
                        </wps:spPr>
                        <wps:txbx>
                          <w:txbxContent>
                            <w:p w14:paraId="34A543F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40</w:t>
                              </w:r>
                            </w:p>
                          </w:txbxContent>
                        </wps:txbx>
                        <wps:bodyPr wrap="none" rtlCol="0">
                          <a:spAutoFit/>
                        </wps:bodyPr>
                      </wps:wsp>
                      <wps:wsp>
                        <wps:cNvPr id="1269" name="Textfeld 136"/>
                        <wps:cNvSpPr txBox="1"/>
                        <wps:spPr>
                          <a:xfrm>
                            <a:off x="2381330" y="739528"/>
                            <a:ext cx="342265" cy="222885"/>
                          </a:xfrm>
                          <a:prstGeom prst="rect">
                            <a:avLst/>
                          </a:prstGeom>
                          <a:noFill/>
                        </wps:spPr>
                        <wps:txbx>
                          <w:txbxContent>
                            <w:p w14:paraId="4BECF464"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32</w:t>
                              </w:r>
                            </w:p>
                          </w:txbxContent>
                        </wps:txbx>
                        <wps:bodyPr wrap="none" rtlCol="0">
                          <a:spAutoFit/>
                        </wps:bodyPr>
                      </wps:wsp>
                      <wps:wsp>
                        <wps:cNvPr id="1270" name="Gerade Verbindung mit Pfeil 1270"/>
                        <wps:cNvCnPr/>
                        <wps:spPr>
                          <a:xfrm>
                            <a:off x="845270" y="1205224"/>
                            <a:ext cx="1463040"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271" name="Gerade Verbindung mit Pfeil 1271"/>
                        <wps:cNvCnPr/>
                        <wps:spPr>
                          <a:xfrm rot="16200000">
                            <a:off x="2236233" y="1138563"/>
                            <a:ext cx="1371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272" name="Gerade Verbindung mit Pfeil 1272"/>
                        <wps:cNvCnPr/>
                        <wps:spPr>
                          <a:xfrm rot="16200000">
                            <a:off x="776691" y="1136644"/>
                            <a:ext cx="137160"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273" name="Textfeld 140"/>
                        <wps:cNvSpPr txBox="1"/>
                        <wps:spPr>
                          <a:xfrm>
                            <a:off x="1388366" y="1184415"/>
                            <a:ext cx="342265" cy="222885"/>
                          </a:xfrm>
                          <a:prstGeom prst="rect">
                            <a:avLst/>
                          </a:prstGeom>
                          <a:noFill/>
                        </wps:spPr>
                        <wps:txbx>
                          <w:txbxContent>
                            <w:p w14:paraId="2F23954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9</w:t>
                              </w:r>
                            </w:p>
                          </w:txbxContent>
                        </wps:txbx>
                        <wps:bodyPr wrap="none" rtlCol="0">
                          <a:spAutoFit/>
                        </wps:bodyPr>
                      </wps:wsp>
                      <wps:wsp>
                        <wps:cNvPr id="1274" name="Gerade Verbindung mit Pfeil 1274"/>
                        <wps:cNvCnPr/>
                        <wps:spPr>
                          <a:xfrm>
                            <a:off x="3912932" y="1205224"/>
                            <a:ext cx="1371600"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275" name="Gerade Verbindung mit Pfeil 1275"/>
                        <wps:cNvCnPr/>
                        <wps:spPr>
                          <a:xfrm rot="16200000">
                            <a:off x="5208033" y="1138563"/>
                            <a:ext cx="137160" cy="0"/>
                          </a:xfrm>
                          <a:prstGeom prst="straightConnector1">
                            <a:avLst/>
                          </a:prstGeom>
                          <a:noFill/>
                          <a:ln w="6350" cap="flat" cmpd="sng" algn="ctr">
                            <a:solidFill>
                              <a:sysClr val="windowText" lastClr="000000"/>
                            </a:solidFill>
                            <a:prstDash val="solid"/>
                            <a:miter lim="800000"/>
                            <a:tailEnd type="triangle"/>
                          </a:ln>
                          <a:effectLst/>
                        </wps:spPr>
                        <wps:bodyPr/>
                      </wps:wsp>
                      <wps:wsp>
                        <wps:cNvPr id="1276" name="Gerade Verbindung mit Pfeil 1276"/>
                        <wps:cNvCnPr/>
                        <wps:spPr>
                          <a:xfrm rot="16200000">
                            <a:off x="3844352" y="1136644"/>
                            <a:ext cx="137160" cy="0"/>
                          </a:xfrm>
                          <a:prstGeom prst="straightConnector1">
                            <a:avLst/>
                          </a:prstGeom>
                          <a:noFill/>
                          <a:ln w="6350" cap="flat" cmpd="sng" algn="ctr">
                            <a:solidFill>
                              <a:sysClr val="windowText" lastClr="000000"/>
                            </a:solidFill>
                            <a:prstDash val="solid"/>
                            <a:miter lim="800000"/>
                            <a:headEnd type="none" w="med" len="med"/>
                            <a:tailEnd type="none" w="med" len="med"/>
                          </a:ln>
                          <a:effectLst/>
                        </wps:spPr>
                        <wps:bodyPr/>
                      </wps:wsp>
                      <wps:wsp>
                        <wps:cNvPr id="1277" name="Textfeld 144"/>
                        <wps:cNvSpPr txBox="1"/>
                        <wps:spPr>
                          <a:xfrm>
                            <a:off x="4359881" y="1184415"/>
                            <a:ext cx="342265" cy="222885"/>
                          </a:xfrm>
                          <a:prstGeom prst="rect">
                            <a:avLst/>
                          </a:prstGeom>
                          <a:noFill/>
                        </wps:spPr>
                        <wps:txbx>
                          <w:txbxContent>
                            <w:p w14:paraId="791A3670"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40</w:t>
                              </w:r>
                            </w:p>
                          </w:txbxContent>
                        </wps:txbx>
                        <wps:bodyPr wrap="none" rtlCol="0">
                          <a:spAutoFit/>
                        </wps:bodyPr>
                      </wps:wsp>
                      <wps:wsp>
                        <wps:cNvPr id="1374" name="Textfeld 145"/>
                        <wps:cNvSpPr txBox="1"/>
                        <wps:spPr>
                          <a:xfrm>
                            <a:off x="3010532" y="1436119"/>
                            <a:ext cx="2661666" cy="299466"/>
                          </a:xfrm>
                          <a:prstGeom prst="rect">
                            <a:avLst/>
                          </a:prstGeom>
                          <a:noFill/>
                        </wps:spPr>
                        <wps:txbx>
                          <w:txbxContent>
                            <w:p w14:paraId="1806B9D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13.06,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04, NFI = .984, SRMR = .024, AIC = 31.06.</w:t>
                              </w:r>
                            </w:p>
                          </w:txbxContent>
                        </wps:txbx>
                        <wps:bodyPr wrap="square" lIns="18288" tIns="18288" rIns="18288" bIns="18288" rtlCol="0">
                          <a:spAutoFit/>
                        </wps:bodyPr>
                      </wps:wsp>
                      <wps:wsp>
                        <wps:cNvPr id="1375" name="Textfeld 146"/>
                        <wps:cNvSpPr txBox="1"/>
                        <wps:spPr>
                          <a:xfrm>
                            <a:off x="3295640" y="739526"/>
                            <a:ext cx="342265" cy="222885"/>
                          </a:xfrm>
                          <a:prstGeom prst="rect">
                            <a:avLst/>
                          </a:prstGeom>
                          <a:noFill/>
                        </wps:spPr>
                        <wps:txbx>
                          <w:txbxContent>
                            <w:p w14:paraId="6329543C"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3</w:t>
                              </w:r>
                            </w:p>
                          </w:txbxContent>
                        </wps:txbx>
                        <wps:bodyPr wrap="none" rtlCol="0">
                          <a:spAutoFit/>
                        </wps:bodyPr>
                      </wps:wsp>
                      <wps:wsp>
                        <wps:cNvPr id="768" name="Textfeld 147"/>
                        <wps:cNvSpPr txBox="1"/>
                        <wps:spPr>
                          <a:xfrm>
                            <a:off x="4185375" y="729694"/>
                            <a:ext cx="342265" cy="222885"/>
                          </a:xfrm>
                          <a:prstGeom prst="rect">
                            <a:avLst/>
                          </a:prstGeom>
                          <a:noFill/>
                        </wps:spPr>
                        <wps:txbx>
                          <w:txbxContent>
                            <w:p w14:paraId="3EF31A28"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9</w:t>
                              </w:r>
                            </w:p>
                          </w:txbxContent>
                        </wps:txbx>
                        <wps:bodyPr wrap="none" rtlCol="0">
                          <a:spAutoFit/>
                        </wps:bodyPr>
                      </wps:wsp>
                      <wps:wsp>
                        <wps:cNvPr id="769" name="Textfeld 148"/>
                        <wps:cNvSpPr txBox="1"/>
                        <wps:spPr>
                          <a:xfrm>
                            <a:off x="4846531" y="734611"/>
                            <a:ext cx="342265" cy="222885"/>
                          </a:xfrm>
                          <a:prstGeom prst="rect">
                            <a:avLst/>
                          </a:prstGeom>
                          <a:noFill/>
                        </wps:spPr>
                        <wps:txbx>
                          <w:txbxContent>
                            <w:p w14:paraId="0A31AEE5"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9</w:t>
                              </w:r>
                            </w:p>
                          </w:txbxContent>
                        </wps:txbx>
                        <wps:bodyPr wrap="none" rtlCol="0">
                          <a:spAutoFit/>
                        </wps:bodyPr>
                      </wps:wsp>
                      <wps:wsp>
                        <wps:cNvPr id="770" name="Textfeld 150"/>
                        <wps:cNvSpPr txBox="1"/>
                        <wps:spPr>
                          <a:xfrm>
                            <a:off x="3333736" y="2171016"/>
                            <a:ext cx="342265" cy="222885"/>
                          </a:xfrm>
                          <a:prstGeom prst="rect">
                            <a:avLst/>
                          </a:prstGeom>
                          <a:noFill/>
                        </wps:spPr>
                        <wps:txbx>
                          <w:txbxContent>
                            <w:p w14:paraId="75CC097B"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09</w:t>
                              </w:r>
                            </w:p>
                          </w:txbxContent>
                        </wps:txbx>
                        <wps:bodyPr wrap="none" rtlCol="0">
                          <a:spAutoFit/>
                        </wps:bodyPr>
                      </wps:wsp>
                      <wps:wsp>
                        <wps:cNvPr id="771" name="Textfeld 151"/>
                        <wps:cNvSpPr txBox="1"/>
                        <wps:spPr>
                          <a:xfrm>
                            <a:off x="3333736" y="2640486"/>
                            <a:ext cx="342265" cy="222885"/>
                          </a:xfrm>
                          <a:prstGeom prst="rect">
                            <a:avLst/>
                          </a:prstGeom>
                          <a:noFill/>
                        </wps:spPr>
                        <wps:txbx>
                          <w:txbxContent>
                            <w:p w14:paraId="75223017"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3</w:t>
                              </w:r>
                            </w:p>
                          </w:txbxContent>
                        </wps:txbx>
                        <wps:bodyPr wrap="none" rtlCol="0">
                          <a:spAutoFit/>
                        </wps:bodyPr>
                      </wps:wsp>
                      <wps:wsp>
                        <wps:cNvPr id="772" name="Gerade Verbindung mit Pfeil 772"/>
                        <wps:cNvCnPr/>
                        <wps:spPr>
                          <a:xfrm flipV="1">
                            <a:off x="4106630" y="2376122"/>
                            <a:ext cx="0" cy="281695"/>
                          </a:xfrm>
                          <a:prstGeom prst="straightConnector1">
                            <a:avLst/>
                          </a:prstGeom>
                          <a:noFill/>
                          <a:ln w="6350" cap="flat" cmpd="sng" algn="ctr">
                            <a:solidFill>
                              <a:sysClr val="windowText" lastClr="000000"/>
                            </a:solidFill>
                            <a:prstDash val="solid"/>
                            <a:miter lim="800000"/>
                            <a:tailEnd type="triangle"/>
                          </a:ln>
                          <a:effectLst/>
                        </wps:spPr>
                        <wps:bodyPr/>
                      </wps:wsp>
                      <wps:wsp>
                        <wps:cNvPr id="773" name="Textfeld 154"/>
                        <wps:cNvSpPr txBox="1"/>
                        <wps:spPr>
                          <a:xfrm>
                            <a:off x="4067402" y="2387317"/>
                            <a:ext cx="342265" cy="222885"/>
                          </a:xfrm>
                          <a:prstGeom prst="rect">
                            <a:avLst/>
                          </a:prstGeom>
                          <a:noFill/>
                        </wps:spPr>
                        <wps:txbx>
                          <w:txbxContent>
                            <w:p w14:paraId="6577C352"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28</w:t>
                              </w:r>
                            </w:p>
                          </w:txbxContent>
                        </wps:txbx>
                        <wps:bodyPr wrap="none" rtlCol="0">
                          <a:spAutoFit/>
                        </wps:bodyPr>
                      </wps:wsp>
                      <wps:wsp>
                        <wps:cNvPr id="774" name="Textfeld 155"/>
                        <wps:cNvSpPr txBox="1"/>
                        <wps:spPr>
                          <a:xfrm>
                            <a:off x="4463112" y="2171018"/>
                            <a:ext cx="342265" cy="222885"/>
                          </a:xfrm>
                          <a:prstGeom prst="rect">
                            <a:avLst/>
                          </a:prstGeom>
                          <a:noFill/>
                        </wps:spPr>
                        <wps:txbx>
                          <w:txbxContent>
                            <w:p w14:paraId="41B9E130"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19</w:t>
                              </w:r>
                            </w:p>
                          </w:txbxContent>
                        </wps:txbx>
                        <wps:bodyPr wrap="none" rtlCol="0">
                          <a:spAutoFit/>
                        </wps:bodyPr>
                      </wps:wsp>
                      <wps:wsp>
                        <wps:cNvPr id="775" name="Textfeld 156"/>
                        <wps:cNvSpPr txBox="1"/>
                        <wps:spPr>
                          <a:xfrm>
                            <a:off x="4468028" y="2618367"/>
                            <a:ext cx="342265" cy="222885"/>
                          </a:xfrm>
                          <a:prstGeom prst="rect">
                            <a:avLst/>
                          </a:prstGeom>
                          <a:noFill/>
                        </wps:spPr>
                        <wps:txbx>
                          <w:txbxContent>
                            <w:p w14:paraId="1D4A1D69"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40</w:t>
                              </w:r>
                            </w:p>
                          </w:txbxContent>
                        </wps:txbx>
                        <wps:bodyPr wrap="none" rtlCol="0">
                          <a:spAutoFit/>
                        </wps:bodyPr>
                      </wps:wsp>
                      <wps:wsp>
                        <wps:cNvPr id="776" name="Textfeld 157"/>
                        <wps:cNvSpPr txBox="1"/>
                        <wps:spPr>
                          <a:xfrm>
                            <a:off x="5084944" y="2298834"/>
                            <a:ext cx="342265" cy="222885"/>
                          </a:xfrm>
                          <a:prstGeom prst="rect">
                            <a:avLst/>
                          </a:prstGeom>
                          <a:noFill/>
                        </wps:spPr>
                        <wps:txbx>
                          <w:txbxContent>
                            <w:p w14:paraId="098C3AE8" w14:textId="77777777" w:rsidR="00C033BE" w:rsidRDefault="00C033BE" w:rsidP="002F453F">
                              <w:pPr>
                                <w:pStyle w:val="NormalWeb"/>
                                <w:spacing w:before="0" w:beforeAutospacing="0" w:after="0" w:afterAutospacing="0"/>
                              </w:pPr>
                              <w:r>
                                <w:rPr>
                                  <w:rFonts w:ascii="Arial" w:hAnsi="Arial" w:cs="Arial"/>
                                  <w:color w:val="000000" w:themeColor="text1"/>
                                  <w:kern w:val="24"/>
                                  <w:sz w:val="18"/>
                                  <w:szCs w:val="18"/>
                                </w:rPr>
                                <w:t>.32</w:t>
                              </w:r>
                            </w:p>
                          </w:txbxContent>
                        </wps:txbx>
                        <wps:bodyPr wrap="none" rtlCol="0">
                          <a:spAutoFit/>
                        </wps:bodyPr>
                      </wps:wsp>
                    </wpg:wgp>
                  </a:graphicData>
                </a:graphic>
              </wp:anchor>
            </w:drawing>
          </mc:Choice>
          <mc:Fallback>
            <w:pict>
              <v:group w14:anchorId="1F0DADC4" id="Gruppieren 17" o:spid="_x0000_s1280" style="position:absolute;margin-left:0;margin-top:303.55pt;width:473.3pt;height:286.85pt;z-index:251661312" coordsize="60114,36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">
                <v:shape id="Textfeld 149" o:spid="_x0000_s1281" type="#_x0000_t202" style="position:absolute;left:53307;top:7394;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" filled="f" stroked="f">
                  <v:textbox style="mso-fit-shape-to-text:t">
                    <w:txbxContent>
                      <w:p w14:paraId="0849CB1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32</w:t>
                        </w:r>
                      </w:p>
                    </w:txbxContent>
                  </v:textbox>
                </v:shape>
                <v:shape id="Textfeld 34" o:spid="_x0000_s1282" type="#_x0000_t202" style="position:absolute;left:18799;top:24044;width:5490;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" filled="f" stroked="f">
                  <v:textbox style="mso-fit-shape-to-text:t" inset="1.44pt,1.44pt,1.44pt,1.44pt">
                    <w:txbxContent>
                      <w:p w14:paraId="296B09B5"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PUI</w:t>
                        </w:r>
                      </w:p>
                    </w:txbxContent>
                  </v:textbox>
                </v:shape>
                <v:shape id="Textfeld 1" o:spid="_x0000_s1283" type="#_x0000_t202" style="position:absolute;left:18806;width:21660;height:38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" filled="f" stroked="f">
                  <v:textbox style="mso-fit-shape-to-text:t">
                    <w:txbxContent>
                      <w:p w14:paraId="25182F64" w14:textId="0B24453D" w:rsidR="00C033BE" w:rsidRDefault="00C033BE" w:rsidP="002F453F">
                        <w:pPr>
                          <w:pStyle w:val="StandardWeb"/>
                          <w:spacing w:before="0" w:beforeAutospacing="0" w:after="0" w:afterAutospacing="0"/>
                          <w:jc w:val="center"/>
                        </w:pPr>
                        <w:r>
                          <w:rPr>
                            <w:rFonts w:ascii="Arial" w:hAnsi="Arial" w:cs="Arial"/>
                            <w:color w:val="000000" w:themeColor="text1"/>
                            <w:kern w:val="24"/>
                            <w:sz w:val="20"/>
                            <w:szCs w:val="20"/>
                          </w:rPr>
                          <w:t>FIGURE W4</w:t>
                        </w:r>
                      </w:p>
                      <w:p w14:paraId="2BDECD38" w14:textId="77777777" w:rsidR="00C033BE" w:rsidRDefault="00C033BE" w:rsidP="002F453F">
                        <w:pPr>
                          <w:pStyle w:val="StandardWeb"/>
                          <w:spacing w:before="0" w:beforeAutospacing="0" w:after="0" w:afterAutospacing="0"/>
                          <w:jc w:val="center"/>
                        </w:pPr>
                        <w:r>
                          <w:rPr>
                            <w:rFonts w:ascii="Arial" w:hAnsi="Arial" w:cs="Arial"/>
                            <w:caps/>
                            <w:color w:val="000000" w:themeColor="text1"/>
                            <w:kern w:val="24"/>
                            <w:sz w:val="20"/>
                            <w:szCs w:val="20"/>
                          </w:rPr>
                          <w:t>CAUSAL MODEL COMPARISONS</w:t>
                        </w:r>
                      </w:p>
                    </w:txbxContent>
                  </v:textbox>
                </v:shape>
                <v:shape id="Textfeld 4" o:spid="_x0000_s1284" type="#_x0000_t202" style="position:absolute;left:463;top:4488;width:23817;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" filled="f" stroked="f">
                  <v:textbox style="mso-fit-shape-to-text:t" inset="1.44pt,1.44pt,1.44pt,1.44pt">
                    <w:txbxContent>
                      <w:p w14:paraId="7B7B156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odel 1: Hierarchy mood → evaluations</w:t>
                        </w:r>
                      </w:p>
                    </w:txbxContent>
                  </v:textbox>
                </v:shape>
                <v:shape id="Textfeld 5" o:spid="_x0000_s1285" type="#_x0000_t202" style="position:absolute;left:30179;top:4488;width:23524;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" filled="f" stroked="f">
                  <v:textbox style="mso-fit-shape-to-text:t" inset="1.44pt,1.44pt,1.44pt,1.44pt">
                    <w:txbxContent>
                      <w:p w14:paraId="3BA72B3E"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odel 2: Hierarchy evaluations → mood</w:t>
                        </w:r>
                      </w:p>
                    </w:txbxContent>
                  </v:textbox>
                </v:shape>
                <v:shape id="Textfeld 6" o:spid="_x0000_s1286" type="#_x0000_t202" style="position:absolute;left:463;top:18264;width:23817;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" filled="f" stroked="f">
                  <v:textbox style="mso-fit-shape-to-text:t" inset="1.44pt,1.44pt,1.44pt,1.44pt">
                    <w:txbxContent>
                      <w:p w14:paraId="126C2DB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odel 3: Integrative mood → evaluations</w:t>
                        </w:r>
                      </w:p>
                    </w:txbxContent>
                  </v:textbox>
                </v:shape>
                <v:shape id="Textfeld 7" o:spid="_x0000_s1287" type="#_x0000_t202" style="position:absolute;left:30179;top:18191;width:23816;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" filled="f" stroked="f">
                  <v:textbox style="mso-fit-shape-to-text:t" inset="1.44pt,1.44pt,1.44pt,1.44pt">
                    <w:txbxContent>
                      <w:p w14:paraId="6630B53F"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Model 4: Integrative evaluations → mood</w:t>
                        </w:r>
                      </w:p>
                    </w:txbxContent>
                  </v:textbox>
                </v:shape>
                <v:shape id="Textfeld 22" o:spid="_x0000_s1288" type="#_x0000_t202" style="position:absolute;left:5957;top:8839;width:4569;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" filled="f" stroked="f">
                  <v:textbox style="mso-fit-shape-to-text:t" inset="1.44pt,1.44pt,1.44pt,1.44pt">
                    <w:txbxContent>
                      <w:p w14:paraId="7E30CF55"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Mood</w:t>
                        </w:r>
                      </w:p>
                    </w:txbxContent>
                  </v:textbox>
                </v:shape>
                <v:shape id="Textfeld 23" o:spid="_x0000_s1289" type="#_x0000_t202" style="position:absolute;left:12740;top:8839;width:6824;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" filled="f" stroked="f">
                  <v:textbox style="mso-fit-shape-to-text:t" inset="1.44pt,1.44pt,1.44pt,1.44pt">
                    <w:txbxContent>
                      <w:p w14:paraId="54FBD799"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Evaluations</w:t>
                        </w:r>
                      </w:p>
                    </w:txbxContent>
                  </v:textbox>
                </v:shape>
                <v:shape id="Textfeld 31" o:spid="_x0000_s1290" type="#_x0000_t202" style="position:absolute;left:980;top:24289;width:2728;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" filled="f" stroked="f">
                  <v:textbox style="mso-fit-shape-to-text:t" inset="1.44pt,1.44pt,1.44pt,1.44pt">
                    <w:txbxContent>
                      <w:p w14:paraId="577BF6A3"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AS</w:t>
                        </w:r>
                      </w:p>
                    </w:txbxContent>
                  </v:textbox>
                </v:shape>
                <v:shape id="Textfeld 32" o:spid="_x0000_s1291" type="#_x0000_t202" style="position:absolute;left:8759;top:22006;width:5199;height:1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" filled="f" stroked="f" strokeweight=".5pt">
                  <v:textbox style="mso-fit-shape-to-text:t" inset="1.44pt,1.44pt,1.44pt,1.44pt">
                    <w:txbxContent>
                      <w:p w14:paraId="41A25E67"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Mood</w:t>
                        </w:r>
                      </w:p>
                    </w:txbxContent>
                  </v:textbox>
                </v:shape>
                <v:shape id="Textfeld 33" o:spid="_x0000_s1292" type="#_x0000_t202" style="position:absolute;left:7686;top:26672;width:7315;height:1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" filled="f" stroked="f" strokeweight=".5pt">
                  <v:textbox style="mso-fit-shape-to-text:t" inset="1.44pt,1.44pt,1.44pt,1.44pt">
                    <w:txbxContent>
                      <w:p w14:paraId="2ECD82E7"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Evaluations</w:t>
                        </w:r>
                      </w:p>
                    </w:txbxContent>
                  </v:textbox>
                </v:shape>
                <v:shape id="Textfeld 35" o:spid="_x0000_s1293" type="#_x0000_t202" style="position:absolute;left:24993;top:24191;width:385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" filled="f" stroked="f">
                  <v:textbox style="mso-fit-shape-to-text:t" inset="1.44pt,1.44pt,1.44pt,1.44pt">
                    <w:txbxContent>
                      <w:p w14:paraId="7C395EB9"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EXP</w:t>
                        </w:r>
                      </w:p>
                    </w:txbxContent>
                  </v:textbox>
                </v:shape>
                <v:shape id="Gerade Verbindung mit Pfeil 1031" o:spid="_x0000_s1294" type="#_x0000_t32" style="position:absolute;left:3856;top:9717;width:21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" strokecolor="windowText" strokeweight=".5pt">
                  <v:stroke endarrow="block" joinstyle="miter"/>
                </v:shape>
                <v:shape id="Gerade Verbindung mit Pfeil 1032" o:spid="_x0000_s1295" type="#_x0000_t32" style="position:absolute;left:10542;top:9717;width:21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" strokecolor="windowText" strokeweight=".5pt">
                  <v:stroke endarrow="block" joinstyle="miter"/>
                </v:shape>
                <v:shape id="Gerade Verbindung mit Pfeil 1033" o:spid="_x0000_s1296" type="#_x0000_t32" style="position:absolute;left:19587;top:9717;width:20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" strokecolor="windowText" strokeweight=".5pt">
                  <v:stroke endarrow="block" joinstyle="miter"/>
                  <o:lock v:ext="edit" shapetype="f"/>
                </v:shape>
                <v:shape id="Gerade Verbindung mit Pfeil 1034" o:spid="_x0000_s1297" type="#_x0000_t32" style="position:absolute;left:24356;top:9717;width:21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" strokecolor="windowText" strokeweight=".5pt">
                  <v:stroke endarrow="block" joinstyle="miter"/>
                  <o:lock v:ext="edit" shapetype="f"/>
                </v:shape>
                <v:shape id="Gerade Verbindung mit Pfeil 1035" o:spid="_x0000_s1298" type="#_x0000_t32" style="position:absolute;left:21332;top:24952;width:36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" strokecolor="windowText" strokeweight=".5pt">
                  <v:stroke endarrow="block" joinstyle="miter"/>
                </v:shape>
                <v:shape id="Textfeld 62" o:spid="_x0000_s1299" type="#_x0000_t202" style="position:absolute;left:390;top:14360;width:27728;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" filled="f" stroked="f">
                  <v:textbox style="mso-fit-shape-to-text:t" inset="1.44pt,1.44pt,1.44pt,1.44pt">
                    <w:txbxContent>
                      <w:p w14:paraId="0B585F1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25.14,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lt; .01, NFI = .969, SRMR = .036, AIC = 43.1.</w:t>
                        </w:r>
                      </w:p>
                    </w:txbxContent>
                  </v:textbox>
                </v:shape>
                <v:shape id="Gerade Verbindung mit Pfeil 1037" o:spid="_x0000_s1300" type="#_x0000_t32" style="position:absolute;left:4003;top:25108;width:3633;height:2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" strokecolor="windowText" strokeweight=".5pt">
                  <v:stroke endarrow="block" joinstyle="miter"/>
                  <o:lock v:ext="edit" shapetype="f"/>
                </v:shape>
                <v:shape id="Gerade Verbindung mit Pfeil 1038" o:spid="_x0000_s1301" type="#_x0000_t32" style="position:absolute;left:4003;top:22789;width:3633;height:23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" strokecolor="windowText" strokeweight=".5pt">
                  <v:stroke endarrow="block" joinstyle="miter"/>
                  <o:lock v:ext="edit" shapetype="f"/>
                </v:shape>
                <v:shape id="Gerade Verbindung mit Pfeil 1039" o:spid="_x0000_s1302" type="#_x0000_t32" style="position:absolute;left:15015;top:24887;width:3564;height:24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" strokecolor="windowText" strokeweight=".5pt">
                  <v:stroke startarrow="block" joinstyle="miter"/>
                  <o:lock v:ext="edit" shapetype="f"/>
                </v:shape>
                <v:shape id="Gerade Verbindung mit Pfeil 1040" o:spid="_x0000_s1303" type="#_x0000_t32" style="position:absolute;left:14991;top:22838;width:3588;height:20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" strokecolor="windowText" strokeweight=".5pt">
                  <v:stroke startarrow="block" joinstyle="miter"/>
                  <o:lock v:ext="edit" shapetype="f"/>
                </v:shape>
                <v:shape id="Textfeld 74" o:spid="_x0000_s1304" type="#_x0000_t202" style="position:absolute;left:463;top:29976;width:26547;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" filled="f" stroked="f">
                  <v:textbox style="mso-fit-shape-to-text:t" inset="1.44pt,1.44pt,1.44pt,1.44pt">
                    <w:txbxContent>
                      <w:p w14:paraId="6FDC8C6D"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8.76,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19, NFI = .989, SRMR = .016, AIC = 26.8.</w:t>
                        </w:r>
                      </w:p>
                    </w:txbxContent>
                  </v:textbox>
                </v:shape>
                <v:rect id="Rechteck 1042" o:spid="_x0000_s1305" style="position:absolute;left:7690;top:21932;width:7315;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" filled="f" strokecolor="windowText" strokeweight=".5pt"/>
                <v:rect id="Rechteck 1043" o:spid="_x0000_s1306" style="position:absolute;left:7690;top:26578;width:7315;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" filled="f" strokecolor="windowText" strokeweight=".5pt"/>
                <v:rect id="Rechteck 1044" o:spid="_x0000_s1307" style="position:absolute;left:18579;top:23972;width:2744;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" filled="f" strokecolor="windowText" strokeweight=".5pt"/>
                <v:rect id="Rechteck 1045" o:spid="_x0000_s1308" style="position:absolute;left:24970;top:24095;width:2744;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" filled="f" strokecolor="windowText" strokeweight=".5pt"/>
                <v:rect id="Rechteck 1046" o:spid="_x0000_s1309" style="position:absolute;left:611;top:24193;width:3392;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" filled="f" strokecolor="windowText" strokeweight=".5pt"/>
                <v:shape id="Textfeld 81" o:spid="_x0000_s1310" type="#_x0000_t202" style="position:absolute;left:48367;top:24044;width:5483;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" filled="f" stroked="f">
                  <v:textbox style="mso-fit-shape-to-text:t" inset="1.44pt,1.44pt,1.44pt,1.44pt">
                    <w:txbxContent>
                      <w:p w14:paraId="6B4AB364"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PUI</w:t>
                        </w:r>
                      </w:p>
                    </w:txbxContent>
                  </v:textbox>
                </v:shape>
                <v:shape id="Textfeld 82" o:spid="_x0000_s1311" type="#_x0000_t202" style="position:absolute;left:30547;top:24289;width:2735;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" filled="f" stroked="f">
                  <v:textbox style="mso-fit-shape-to-text:t" inset="1.44pt,1.44pt,1.44pt,1.44pt">
                    <w:txbxContent>
                      <w:p w14:paraId="0BC9526F"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AS</w:t>
                        </w:r>
                      </w:p>
                    </w:txbxContent>
                  </v:textbox>
                </v:shape>
                <v:shape id="Textfeld 83" o:spid="_x0000_s1312" type="#_x0000_t202" style="position:absolute;left:38330;top:22006;width:5199;height:1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" filled="f" stroked="f" strokeweight=".5pt">
                  <v:textbox style="mso-fit-shape-to-text:t" inset="1.44pt,1.44pt,1.44pt,1.44pt">
                    <w:txbxContent>
                      <w:p w14:paraId="604EEA2B"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Mood</w:t>
                        </w:r>
                      </w:p>
                    </w:txbxContent>
                  </v:textbox>
                </v:shape>
                <v:shape id="Textfeld 84" o:spid="_x0000_s1313" type="#_x0000_t202" style="position:absolute;left:37256;top:26672;width:7316;height:1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" filled="f" stroked="f" strokeweight=".5pt">
                  <v:textbox style="mso-fit-shape-to-text:t" inset="1.44pt,1.44pt,1.44pt,1.44pt">
                    <w:txbxContent>
                      <w:p w14:paraId="47F43744"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Evaluations</w:t>
                        </w:r>
                      </w:p>
                    </w:txbxContent>
                  </v:textbox>
                </v:shape>
                <v:shape id="Textfeld 85" o:spid="_x0000_s1314" type="#_x0000_t202" style="position:absolute;left:54560;top:24191;width:385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" filled="f" stroked="f">
                  <v:textbox style="mso-fit-shape-to-text:t" inset="1.44pt,1.44pt,1.44pt,1.44pt">
                    <w:txbxContent>
                      <w:p w14:paraId="3555F4A4"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EXP</w:t>
                        </w:r>
                      </w:p>
                    </w:txbxContent>
                  </v:textbox>
                </v:shape>
                <v:shape id="Gerade Verbindung mit Pfeil 1091" o:spid="_x0000_s1315" type="#_x0000_t32" style="position:absolute;left:50903;top:24952;width:36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" strokecolor="windowText" strokeweight=".5pt">
                  <v:stroke endarrow="block" joinstyle="miter"/>
                </v:shape>
                <v:shape id="Gerade Verbindung mit Pfeil 1092" o:spid="_x0000_s1316" type="#_x0000_t32" style="position:absolute;left:33549;top:25173;width:3658;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" strokecolor="windowText" strokeweight=".5pt">
                  <v:stroke endarrow="block" joinstyle="miter"/>
                </v:shape>
                <v:shape id="Gerade Verbindung mit Pfeil 1093" o:spid="_x0000_s1317" type="#_x0000_t32" style="position:absolute;left:33549;top:22789;width:3658;height:22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" strokecolor="windowText" strokeweight=".5pt">
                  <v:stroke endarrow="block" joinstyle="miter"/>
                </v:shape>
                <v:shape id="Gerade Verbindung mit Pfeil 1094" o:spid="_x0000_s1318" type="#_x0000_t32" style="position:absolute;left:44586;top:24887;width:3564;height:24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" strokecolor="windowText" strokeweight=".5pt">
                  <v:stroke startarrow="block" joinstyle="miter"/>
                  <o:lock v:ext="edit" shapetype="f"/>
                </v:shape>
                <v:shape id="Gerade Verbindung mit Pfeil 1095" o:spid="_x0000_s1319" type="#_x0000_t32" style="position:absolute;left:44561;top:22838;width:3589;height:20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" strokecolor="windowText" strokeweight=".5pt">
                  <v:stroke startarrow="block" joinstyle="miter"/>
                  <o:lock v:ext="edit" shapetype="f"/>
                </v:shape>
                <v:rect id="Rechteck 1096" o:spid="_x0000_s1320" style="position:absolute;left:37261;top:21932;width:7315;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" filled="f" strokecolor="windowText" strokeweight=".5pt"/>
                <v:rect id="Rechteck 1097" o:spid="_x0000_s1321" style="position:absolute;left:37261;top:26578;width:7315;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" filled="f" strokecolor="windowText" strokeweight=".5pt"/>
                <v:rect id="Rechteck 1098" o:spid="_x0000_s1322" style="position:absolute;left:48150;top:23972;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" filled="f" strokecolor="windowText" strokeweight=".5pt"/>
                <v:rect id="Rechteck 1099" o:spid="_x0000_s1323" style="position:absolute;left:54541;top:24095;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" filled="f" strokecolor="windowText" strokeweight=".5pt"/>
                <v:rect id="Rechteck 1100" o:spid="_x0000_s1324" style="position:absolute;left:30181;top:24193;width:339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" filled="f" strokecolor="windowText" strokeweight=".5pt"/>
                <v:shape id="Textfeld 96" o:spid="_x0000_s1325" type="#_x0000_t202" style="position:absolute;left:832;top:8839;width:272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" filled="f" stroked="f">
                  <v:textbox style="mso-fit-shape-to-text:t" inset="1.44pt,1.44pt,1.44pt,1.44pt">
                    <w:txbxContent>
                      <w:p w14:paraId="638A7553"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AS</w:t>
                        </w:r>
                      </w:p>
                    </w:txbxContent>
                  </v:textbox>
                </v:shape>
                <v:rect id="Rechteck 1102" o:spid="_x0000_s1326" style="position:absolute;left:463;top:8802;width:339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" filled="f" strokecolor="windowText" strokeweight=".5pt"/>
                <v:rect id="Rechteck 1103" o:spid="_x0000_s1327" style="position:absolute;left:5970;top:8802;width:4572;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" filled="f" strokecolor="windowText" strokeweight=".5pt"/>
                <v:rect id="Rechteck 1104" o:spid="_x0000_s1328" style="position:absolute;left:12680;top:8802;width:685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" filled="f" strokecolor="windowText" strokeweight=".5pt"/>
                <v:shape id="Textfeld 100" o:spid="_x0000_s1329" type="#_x0000_t202" style="position:absolute;left:26615;top:8912;width:3858;height:1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" filled="f" stroked="f">
                  <v:textbox style="mso-fit-shape-to-text:t" inset="1.44pt,1.44pt,1.44pt,1.44pt">
                    <w:txbxContent>
                      <w:p w14:paraId="5F6642E9"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EXP</w:t>
                        </w:r>
                      </w:p>
                    </w:txbxContent>
                  </v:textbox>
                </v:shape>
                <v:rect id="Rechteck 1106" o:spid="_x0000_s1330" style="position:absolute;left:26519;top:8802;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" filled="f" strokecolor="windowText" strokeweight=".5pt"/>
                <v:shape id="Textfeld 102" o:spid="_x0000_s1331" type="#_x0000_t202" style="position:absolute;left:21822;top:8839;width:2753;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" filled="f" stroked="f">
                  <v:textbox style="mso-fit-shape-to-text:t" inset="1.44pt,1.44pt,1.44pt,1.44pt">
                    <w:txbxContent>
                      <w:p w14:paraId="3753242F"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PUI</w:t>
                        </w:r>
                      </w:p>
                    </w:txbxContent>
                  </v:textbox>
                </v:shape>
                <v:rect id="Rechteck 1108" o:spid="_x0000_s1332" style="position:absolute;left:21603;top:8802;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" filled="f" strokecolor="windowText" strokeweight=".5pt"/>
                <v:shape id="Textfeld 104" o:spid="_x0000_s1333" type="#_x0000_t202" style="position:absolute;left:44594;top:8839;width:4569;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" filled="f" stroked="f">
                  <v:textbox style="mso-fit-shape-to-text:t" inset="1.44pt,1.44pt,1.44pt,1.44pt">
                    <w:txbxContent>
                      <w:p w14:paraId="12878168"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Mood</w:t>
                        </w:r>
                      </w:p>
                    </w:txbxContent>
                  </v:textbox>
                </v:shape>
                <v:shape id="Textfeld 105" o:spid="_x0000_s1334" type="#_x0000_t202" style="position:absolute;left:35746;top:8839;width:6823;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" filled="f" stroked="f">
                  <v:textbox style="mso-fit-shape-to-text:t" inset="1.44pt,1.44pt,1.44pt,1.44pt">
                    <w:txbxContent>
                      <w:p w14:paraId="00219DA1"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Evaluations</w:t>
                        </w:r>
                      </w:p>
                    </w:txbxContent>
                  </v:textbox>
                </v:shape>
                <v:shape id="Gerade Verbindung mit Pfeil 1111" o:spid="_x0000_s1335" type="#_x0000_t32" style="position:absolute;left:33574;top:9717;width:21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" strokecolor="windowText" strokeweight=".5pt">
                  <v:stroke endarrow="block" joinstyle="miter"/>
                </v:shape>
                <v:shape id="Gerade Verbindung mit Pfeil 1112" o:spid="_x0000_s1336" type="#_x0000_t32" style="position:absolute;left:49182;top:9717;width:21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" strokecolor="windowText" strokeweight=".5pt">
                  <v:stroke endarrow="block" joinstyle="miter"/>
                  <o:lock v:ext="edit" shapetype="f"/>
                </v:shape>
                <v:shape id="Gerade Verbindung mit Pfeil 1113" o:spid="_x0000_s1337" type="#_x0000_t32" style="position:absolute;left:42595;top:9717;width:20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" strokecolor="windowText" strokeweight=".5pt">
                  <v:stroke endarrow="block" joinstyle="miter"/>
                  <o:lock v:ext="edit" shapetype="f"/>
                </v:shape>
                <v:shape id="Gerade Verbindung mit Pfeil 1114" o:spid="_x0000_s1338" type="#_x0000_t32" style="position:absolute;left:54074;top:9717;width:21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" strokecolor="windowText" strokeweight=".5pt">
                  <v:stroke endarrow="block" joinstyle="miter"/>
                  <o:lock v:ext="edit" shapetype="f"/>
                </v:shape>
                <v:shape id="Textfeld 110" o:spid="_x0000_s1339" type="#_x0000_t202" style="position:absolute;left:30547;top:8839;width:2735;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" filled="f" stroked="f">
                  <v:textbox style="mso-fit-shape-to-text:t" inset="1.44pt,1.44pt,1.44pt,1.44pt">
                    <w:txbxContent>
                      <w:p w14:paraId="7F87A680" w14:textId="77777777" w:rsidR="00C033BE" w:rsidRDefault="00C033BE" w:rsidP="002F453F">
                        <w:pPr>
                          <w:pStyle w:val="StandardWeb"/>
                          <w:spacing w:before="0" w:beforeAutospacing="0" w:after="0" w:afterAutospacing="0"/>
                          <w:jc w:val="center"/>
                        </w:pPr>
                        <w:r>
                          <w:rPr>
                            <w:rFonts w:ascii="Arial" w:hAnsi="Arial" w:cs="Arial"/>
                            <w:color w:val="000000" w:themeColor="text1"/>
                            <w:kern w:val="24"/>
                            <w:sz w:val="18"/>
                            <w:szCs w:val="18"/>
                          </w:rPr>
                          <w:t>AS</w:t>
                        </w:r>
                      </w:p>
                    </w:txbxContent>
                  </v:textbox>
                </v:shape>
                <v:rect id="Rechteck 1116" o:spid="_x0000_s1340" style="position:absolute;left:30181;top:8802;width:339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" filled="f" strokecolor="windowText" strokeweight=".5pt"/>
                <v:rect id="Rechteck 1248" o:spid="_x0000_s1341" style="position:absolute;left:44610;top:8802;width:4572;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" filled="f" strokecolor="windowText" strokeweight=".5pt"/>
                <v:rect id="Rechteck 1249" o:spid="_x0000_s1342" style="position:absolute;left:35688;top:8802;width:6858;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" filled="f" strokecolor="windowText" strokeweight=".5pt"/>
                <v:shape id="Textfeld 114" o:spid="_x0000_s1343" type="#_x0000_t202" style="position:absolute;left:56256;top:8839;width:3858;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" filled="f" stroked="f">
                  <v:textbox style="mso-fit-shape-to-text:t" inset="1.44pt,1.44pt,1.44pt,1.44pt">
                    <w:txbxContent>
                      <w:p w14:paraId="5DD895D8"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EXP</w:t>
                        </w:r>
                      </w:p>
                    </w:txbxContent>
                  </v:textbox>
                </v:shape>
                <v:rect id="Rechteck 1251" o:spid="_x0000_s1344" style="position:absolute;left:56237;top:8802;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" filled="f" strokecolor="windowText" strokeweight=".5pt"/>
                <v:shape id="Textfeld 116" o:spid="_x0000_s1345" type="#_x0000_t202" style="position:absolute;left:51537;top:8839;width:2754;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" filled="f" stroked="f">
                  <v:textbox style="mso-fit-shape-to-text:t" inset="1.44pt,1.44pt,1.44pt,1.44pt">
                    <w:txbxContent>
                      <w:p w14:paraId="7170D708"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PUI</w:t>
                        </w:r>
                      </w:p>
                    </w:txbxContent>
                  </v:textbox>
                </v:shape>
                <v:rect id="Rechteck 1253" o:spid="_x0000_s1346" style="position:absolute;left:51321;top:8802;width:27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" filled="f" strokecolor="windowText" strokeweight=".5pt"/>
                <v:line id="Gerader Verbinder 1254" o:spid="_x0000_s1347" style="position:absolute;visibility:visible;mso-wrap-style:square" from="0,17649" to="59436,17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" strokecolor="windowText" strokeweight=".5pt">
                  <v:stroke joinstyle="miter"/>
                </v:line>
                <v:line id="Gerader Verbinder 1255" o:spid="_x0000_s1348" style="position:absolute;visibility:visible;mso-wrap-style:square" from="29767,4067" to="29767,33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" strokecolor="windowText" strokeweight=".5pt">
                  <v:stroke joinstyle="miter"/>
                </v:line>
                <v:rect id="Rechteck 1256" o:spid="_x0000_s1349" style="position:absolute;left:95;top:4031;width:59436;height:2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" filled="f" strokecolor="windowText" strokeweight=".5pt"/>
                <v:shape id="Gerade Verbindung mit Pfeil 1257" o:spid="_x0000_s1350" type="#_x0000_t32" style="position:absolute;left:11348;top:23761;width:0;height:28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" strokecolor="windowText" strokeweight=".5pt">
                  <v:stroke endarrow="block" joinstyle="miter"/>
                </v:shape>
                <v:shape id="Textfeld 125" o:spid="_x0000_s1351" type="#_x0000_t202" style="position:absolute;left:4003;top:21709;width:3422;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" filled="f" stroked="f">
                  <v:textbox style="mso-fit-shape-to-text:t">
                    <w:txbxContent>
                      <w:p w14:paraId="528A0C3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9</w:t>
                        </w:r>
                      </w:p>
                    </w:txbxContent>
                  </v:textbox>
                </v:shape>
                <v:shape id="Textfeld 126" o:spid="_x0000_s1352" type="#_x0000_t202" style="position:absolute;left:3831;top:26403;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" filled="f" stroked="f">
                  <v:textbox style="mso-fit-shape-to-text:t">
                    <w:txbxContent>
                      <w:p w14:paraId="549B4956"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3</w:t>
                        </w:r>
                      </w:p>
                    </w:txbxContent>
                  </v:textbox>
                </v:shape>
                <v:shape id="Textfeld 127" o:spid="_x0000_s1353" type="#_x0000_t202" style="position:absolute;left:11032;top:23872;width:3423;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" filled="f" stroked="f">
                  <v:textbox style="mso-fit-shape-to-text:t">
                    <w:txbxContent>
                      <w:p w14:paraId="52B5A9D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8</w:t>
                        </w:r>
                      </w:p>
                    </w:txbxContent>
                  </v:textbox>
                </v:shape>
                <v:shape id="Textfeld 128" o:spid="_x0000_s1354" type="#_x0000_t202" style="position:absolute;left:15210;top:21709;width:3423;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" filled="f" stroked="f">
                  <v:textbox style="mso-fit-shape-to-text:t">
                    <w:txbxContent>
                      <w:p w14:paraId="68C67BDA"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9</w:t>
                        </w:r>
                      </w:p>
                    </w:txbxContent>
                  </v:textbox>
                </v:shape>
                <v:shape id="Textfeld 129" o:spid="_x0000_s1355" type="#_x0000_t202" style="position:absolute;left:15260;top:26182;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" filled="f" stroked="f">
                  <v:textbox style="mso-fit-shape-to-text:t">
                    <w:txbxContent>
                      <w:p w14:paraId="51A144E9"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40</w:t>
                        </w:r>
                      </w:p>
                    </w:txbxContent>
                  </v:textbox>
                </v:shape>
                <v:shape id="Textfeld 130" o:spid="_x0000_s1356" type="#_x0000_t202" style="position:absolute;left:21208;top:22987;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" filled="f" stroked="f">
                  <v:textbox style="mso-fit-shape-to-text:t">
                    <w:txbxContent>
                      <w:p w14:paraId="75D419AC"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32</w:t>
                        </w:r>
                      </w:p>
                    </w:txbxContent>
                  </v:textbox>
                </v:shape>
                <v:shape id="Textfeld 131" o:spid="_x0000_s1357" type="#_x0000_t202" style="position:absolute;left:463;top:33436;width:59059;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" filled="f" stroked="f">
                  <v:textbox style="mso-fit-shape-to-text:t" inset="1.44pt,1.44pt,1.44pt,1.44pt">
                    <w:txbxContent>
                      <w:p w14:paraId="7975ADED" w14:textId="680A39F3" w:rsidR="00C033BE" w:rsidRPr="008C7EA9" w:rsidRDefault="00C033BE" w:rsidP="002F453F">
                        <w:pPr>
                          <w:pStyle w:val="StandardWeb"/>
                          <w:spacing w:before="0" w:beforeAutospacing="0" w:after="0" w:afterAutospacing="0"/>
                          <w:ind w:left="634" w:hanging="634"/>
                        </w:pPr>
                        <w:r w:rsidRPr="008C7EA9">
                          <w:rPr>
                            <w:rFonts w:ascii="Arial" w:hAnsi="Arial" w:cs="Arial"/>
                            <w:kern w:val="24"/>
                            <w:sz w:val="18"/>
                            <w:szCs w:val="18"/>
                          </w:rPr>
                          <w:t xml:space="preserve">Notes: </w:t>
                        </w:r>
                        <w:r w:rsidRPr="008C7EA9">
                          <w:rPr>
                            <w:rFonts w:ascii="Arial" w:hAnsi="Arial" w:cs="Arial"/>
                            <w:kern w:val="24"/>
                            <w:sz w:val="18"/>
                            <w:szCs w:val="18"/>
                          </w:rPr>
                          <w:tab/>
                          <w:t xml:space="preserve">Standardized path coefficients. All coefficients are significant at </w:t>
                        </w:r>
                        <w:r w:rsidRPr="008C7EA9">
                          <w:rPr>
                            <w:rFonts w:ascii="Arial" w:hAnsi="Arial" w:cs="Arial"/>
                            <w:i/>
                            <w:iCs/>
                            <w:kern w:val="24"/>
                            <w:sz w:val="18"/>
                            <w:szCs w:val="18"/>
                          </w:rPr>
                          <w:t>p</w:t>
                        </w:r>
                        <w:r w:rsidRPr="008C7EA9">
                          <w:rPr>
                            <w:rFonts w:ascii="Arial" w:hAnsi="Arial" w:cs="Arial"/>
                            <w:kern w:val="24"/>
                            <w:sz w:val="18"/>
                            <w:szCs w:val="18"/>
                          </w:rPr>
                          <w:t xml:space="preserve"> &lt; .01. AS, ambient scent (presence vs. absence); PUI, purchase intentions; EXP, expenditures.</w:t>
                        </w:r>
                      </w:p>
                    </w:txbxContent>
                  </v:textbox>
                </v:shape>
                <v:shape id="Textfeld 132" o:spid="_x0000_s1358" type="#_x0000_t202" style="position:absolute;left:30105;top:29977;width:27207;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" filled="f" stroked="f">
                  <v:textbox style="mso-fit-shape-to-text:t" inset="1.44pt,1.44pt,1.44pt,1.44pt">
                    <w:txbxContent>
                      <w:p w14:paraId="00BBC14F"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9.82,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13, NFI = .988, SRMR = .018, AIC = 27.8.</w:t>
                        </w:r>
                      </w:p>
                    </w:txbxContent>
                  </v:textbox>
                </v:shape>
                <v:shape id="Textfeld 133" o:spid="_x0000_s1359" type="#_x0000_t202" style="position:absolute;left:3315;top:7395;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" filled="f" stroked="f">
                  <v:textbox style="mso-fit-shape-to-text:t">
                    <w:txbxContent>
                      <w:p w14:paraId="44397F5C"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9</w:t>
                        </w:r>
                      </w:p>
                    </w:txbxContent>
                  </v:textbox>
                </v:shape>
                <v:shape id="Textfeld 134" o:spid="_x0000_s1360" type="#_x0000_t202" style="position:absolute;left:10000;top:7296;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" filled="f" stroked="f">
                  <v:textbox style="mso-fit-shape-to-text:t">
                    <w:txbxContent>
                      <w:p w14:paraId="2F956AB7"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9</w:t>
                        </w:r>
                      </w:p>
                    </w:txbxContent>
                  </v:textbox>
                </v:shape>
                <v:shape id="Textfeld 135" o:spid="_x0000_s1361" type="#_x0000_t202" style="position:absolute;left:18971;top:7346;width:3423;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" filled="f" stroked="f">
                  <v:textbox style="mso-fit-shape-to-text:t">
                    <w:txbxContent>
                      <w:p w14:paraId="34A543F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40</w:t>
                        </w:r>
                      </w:p>
                    </w:txbxContent>
                  </v:textbox>
                </v:shape>
                <v:shape id="Textfeld 136" o:spid="_x0000_s1362" type="#_x0000_t202" style="position:absolute;left:23813;top:7395;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" filled="f" stroked="f">
                  <v:textbox style="mso-fit-shape-to-text:t">
                    <w:txbxContent>
                      <w:p w14:paraId="4BECF464"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32</w:t>
                        </w:r>
                      </w:p>
                    </w:txbxContent>
                  </v:textbox>
                </v:shape>
                <v:shape id="Gerade Verbindung mit Pfeil 1270" o:spid="_x0000_s1363" type="#_x0000_t32" style="position:absolute;left:8452;top:12052;width:146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" strokecolor="windowText" strokeweight=".5pt">
                  <v:stroke joinstyle="miter"/>
                </v:shape>
                <v:shape id="Gerade Verbindung mit Pfeil 1271" o:spid="_x0000_s1364" type="#_x0000_t32" style="position:absolute;left:22362;top:11385;width:1372;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" strokecolor="windowText" strokeweight=".5pt">
                  <v:stroke endarrow="block" joinstyle="miter"/>
                </v:shape>
                <v:shape id="Gerade Verbindung mit Pfeil 1272" o:spid="_x0000_s1365" type="#_x0000_t32" style="position:absolute;left:7766;top:11366;width:1372;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" strokecolor="windowText" strokeweight=".5pt">
                  <v:stroke joinstyle="miter"/>
                </v:shape>
                <v:shape id="Textfeld 140" o:spid="_x0000_s1366" type="#_x0000_t202" style="position:absolute;left:13883;top:11844;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" filled="f" stroked="f">
                  <v:textbox style="mso-fit-shape-to-text:t">
                    <w:txbxContent>
                      <w:p w14:paraId="2F23954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9</w:t>
                        </w:r>
                      </w:p>
                    </w:txbxContent>
                  </v:textbox>
                </v:shape>
                <v:shape id="Gerade Verbindung mit Pfeil 1274" o:spid="_x0000_s1367" type="#_x0000_t32" style="position:absolute;left:39129;top:12052;width:13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" strokecolor="windowText" strokeweight=".5pt">
                  <v:stroke joinstyle="miter"/>
                </v:shape>
                <v:shape id="Gerade Verbindung mit Pfeil 1275" o:spid="_x0000_s1368" type="#_x0000_t32" style="position:absolute;left:52080;top:11385;width:1372;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" strokecolor="windowText" strokeweight=".5pt">
                  <v:stroke endarrow="block" joinstyle="miter"/>
                </v:shape>
                <v:shape id="Gerade Verbindung mit Pfeil 1276" o:spid="_x0000_s1369" type="#_x0000_t32" style="position:absolute;left:38443;top:11366;width:1372;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" strokecolor="windowText" strokeweight=".5pt">
                  <v:stroke joinstyle="miter"/>
                </v:shape>
                <v:shape id="Textfeld 144" o:spid="_x0000_s1370" type="#_x0000_t202" style="position:absolute;left:43598;top:11844;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" filled="f" stroked="f">
                  <v:textbox style="mso-fit-shape-to-text:t">
                    <w:txbxContent>
                      <w:p w14:paraId="791A3670"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40</w:t>
                        </w:r>
                      </w:p>
                    </w:txbxContent>
                  </v:textbox>
                </v:shape>
                <v:shape id="Textfeld 145" o:spid="_x0000_s1371" type="#_x0000_t202" style="position:absolute;left:30105;top:14361;width:26616;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" filled="f" stroked="f">
                  <v:textbox style="mso-fit-shape-to-text:t" inset="1.44pt,1.44pt,1.44pt,1.44pt">
                    <w:txbxContent>
                      <w:p w14:paraId="1806B9D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 xml:space="preserve">Model fit: </w:t>
                        </w:r>
                        <w:r>
                          <w:rPr>
                            <w:rFonts w:ascii="Arial" w:hAnsi="Arial" w:cs="Arial"/>
                            <w:color w:val="000000" w:themeColor="text1"/>
                            <w:kern w:val="24"/>
                            <w:sz w:val="18"/>
                            <w:szCs w:val="18"/>
                            <w:lang w:val="el-GR"/>
                          </w:rPr>
                          <w:t>χ</w:t>
                        </w:r>
                        <w:r>
                          <w:rPr>
                            <w:rFonts w:ascii="Arial" w:hAnsi="Arial" w:cs="Arial"/>
                            <w:color w:val="000000" w:themeColor="text1"/>
                            <w:kern w:val="24"/>
                            <w:sz w:val="18"/>
                            <w:szCs w:val="18"/>
                          </w:rPr>
                          <w:t xml:space="preserve">² = 13.06, df = 6, </w:t>
                        </w:r>
                        <w:r>
                          <w:rPr>
                            <w:rFonts w:ascii="Arial" w:hAnsi="Arial" w:cs="Arial"/>
                            <w:i/>
                            <w:iCs/>
                            <w:color w:val="000000" w:themeColor="text1"/>
                            <w:kern w:val="24"/>
                            <w:sz w:val="18"/>
                            <w:szCs w:val="18"/>
                          </w:rPr>
                          <w:t>p</w:t>
                        </w:r>
                        <w:r>
                          <w:rPr>
                            <w:rFonts w:ascii="Arial" w:hAnsi="Arial" w:cs="Arial"/>
                            <w:color w:val="000000" w:themeColor="text1"/>
                            <w:kern w:val="24"/>
                            <w:sz w:val="18"/>
                            <w:szCs w:val="18"/>
                          </w:rPr>
                          <w:t xml:space="preserve"> = .04, NFI = .984, SRMR = .024, AIC = 31.06.</w:t>
                        </w:r>
                      </w:p>
                    </w:txbxContent>
                  </v:textbox>
                </v:shape>
                <v:shape id="Textfeld 146" o:spid="_x0000_s1372" type="#_x0000_t202" style="position:absolute;left:32956;top:7395;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" filled="f" stroked="f">
                  <v:textbox style="mso-fit-shape-to-text:t">
                    <w:txbxContent>
                      <w:p w14:paraId="6329543C"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3</w:t>
                        </w:r>
                      </w:p>
                    </w:txbxContent>
                  </v:textbox>
                </v:shape>
                <v:shape id="Textfeld 147" o:spid="_x0000_s1373" type="#_x0000_t202" style="position:absolute;left:41853;top:7296;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" filled="f" stroked="f">
                  <v:textbox style="mso-fit-shape-to-text:t">
                    <w:txbxContent>
                      <w:p w14:paraId="3EF31A28"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9</w:t>
                        </w:r>
                      </w:p>
                    </w:txbxContent>
                  </v:textbox>
                </v:shape>
                <v:shape id="Textfeld 148" o:spid="_x0000_s1374" type="#_x0000_t202" style="position:absolute;left:48465;top:7346;width:3422;height:22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" filled="f" stroked="f">
                  <v:textbox style="mso-fit-shape-to-text:t">
                    <w:txbxContent>
                      <w:p w14:paraId="0A31AEE5"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9</w:t>
                        </w:r>
                      </w:p>
                    </w:txbxContent>
                  </v:textbox>
                </v:shape>
                <v:shape id="Textfeld 150" o:spid="_x0000_s1375" type="#_x0000_t202" style="position:absolute;left:33337;top:21710;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" filled="f" stroked="f">
                  <v:textbox style="mso-fit-shape-to-text:t">
                    <w:txbxContent>
                      <w:p w14:paraId="75CC097B"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09</w:t>
                        </w:r>
                      </w:p>
                    </w:txbxContent>
                  </v:textbox>
                </v:shape>
                <v:shape id="Textfeld 151" o:spid="_x0000_s1376" type="#_x0000_t202" style="position:absolute;left:33337;top:26404;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" filled="f" stroked="f">
                  <v:textbox style="mso-fit-shape-to-text:t">
                    <w:txbxContent>
                      <w:p w14:paraId="75223017"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3</w:t>
                        </w:r>
                      </w:p>
                    </w:txbxContent>
                  </v:textbox>
                </v:shape>
                <v:shape id="Gerade Verbindung mit Pfeil 772" o:spid="_x0000_s1377" type="#_x0000_t32" style="position:absolute;left:41066;top:23761;width:0;height:28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" strokecolor="windowText" strokeweight=".5pt">
                  <v:stroke endarrow="block" joinstyle="miter"/>
                </v:shape>
                <v:shape id="Textfeld 154" o:spid="_x0000_s1378" type="#_x0000_t202" style="position:absolute;left:40674;top:23873;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" filled="f" stroked="f">
                  <v:textbox style="mso-fit-shape-to-text:t">
                    <w:txbxContent>
                      <w:p w14:paraId="6577C352"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28</w:t>
                        </w:r>
                      </w:p>
                    </w:txbxContent>
                  </v:textbox>
                </v:shape>
                <v:shape id="Textfeld 155" o:spid="_x0000_s1379" type="#_x0000_t202" style="position:absolute;left:44631;top:21710;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" filled="f" stroked="f">
                  <v:textbox style="mso-fit-shape-to-text:t">
                    <w:txbxContent>
                      <w:p w14:paraId="41B9E130"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19</w:t>
                        </w:r>
                      </w:p>
                    </w:txbxContent>
                  </v:textbox>
                </v:shape>
                <v:shape id="Textfeld 156" o:spid="_x0000_s1380" type="#_x0000_t202" style="position:absolute;left:44680;top:26183;width:3422;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" filled="f" stroked="f">
                  <v:textbox style="mso-fit-shape-to-text:t">
                    <w:txbxContent>
                      <w:p w14:paraId="1D4A1D69"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40</w:t>
                        </w:r>
                      </w:p>
                    </w:txbxContent>
                  </v:textbox>
                </v:shape>
                <v:shape id="Textfeld 157" o:spid="_x0000_s1381" type="#_x0000_t202" style="position:absolute;left:50849;top:22988;width:3423;height:22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" filled="f" stroked="f">
                  <v:textbox style="mso-fit-shape-to-text:t">
                    <w:txbxContent>
                      <w:p w14:paraId="098C3AE8" w14:textId="77777777" w:rsidR="00C033BE" w:rsidRDefault="00C033BE" w:rsidP="002F453F">
                        <w:pPr>
                          <w:pStyle w:val="StandardWeb"/>
                          <w:spacing w:before="0" w:beforeAutospacing="0" w:after="0" w:afterAutospacing="0"/>
                        </w:pPr>
                        <w:r>
                          <w:rPr>
                            <w:rFonts w:ascii="Arial" w:hAnsi="Arial" w:cs="Arial"/>
                            <w:color w:val="000000" w:themeColor="text1"/>
                            <w:kern w:val="24"/>
                            <w:sz w:val="18"/>
                            <w:szCs w:val="18"/>
                          </w:rPr>
                          <w:t>.32</w:t>
                        </w:r>
                      </w:p>
                    </w:txbxContent>
                  </v:textbox>
                </v:shape>
                <w10:wrap type="topAndBottom"/>
              </v:group>
            </w:pict>
          </mc:Fallback>
        </mc:AlternateContent>
      </w:r>
      <w:r>
        <w:tab/>
      </w:r>
      <w:r w:rsidRPr="00CA3D86">
        <w:t xml:space="preserve">From a theoretical point of view, the relation between mood (comparatively more affective) and evaluations (comparatively more cognitive) is of particular interest, as both may follow different causal priorities (e.g., </w:t>
      </w:r>
      <w:proofErr w:type="spellStart"/>
      <w:r w:rsidRPr="00CA3D86">
        <w:t>Chebat</w:t>
      </w:r>
      <w:proofErr w:type="spellEnd"/>
      <w:r w:rsidRPr="00CA3D86">
        <w:t xml:space="preserve"> and </w:t>
      </w:r>
      <w:proofErr w:type="spellStart"/>
      <w:r w:rsidRPr="00CA3D86">
        <w:t>Michon</w:t>
      </w:r>
      <w:proofErr w:type="spellEnd"/>
      <w:r w:rsidRPr="00CA3D86">
        <w:t xml:space="preserve"> 2003; Morrison et al. 2011). To systematically conceptualize the different conceivable constellations for mood and evaluations, the research stream offers little guidance. We therefore use the work by </w:t>
      </w:r>
      <w:proofErr w:type="spellStart"/>
      <w:r w:rsidRPr="00CA3D86">
        <w:t>Vakratsas</w:t>
      </w:r>
      <w:proofErr w:type="spellEnd"/>
      <w:r w:rsidRPr="00CA3D86">
        <w:t xml:space="preserve"> and Ambler (1999), who provide an extensive review for the field of advertising, which is likewise marked by different priorities and conceptualizations of affective and cognitive responses. Thus, adapted from </w:t>
      </w:r>
      <w:proofErr w:type="spellStart"/>
      <w:r w:rsidRPr="00CA3D86">
        <w:t>Vakratsas</w:t>
      </w:r>
      <w:proofErr w:type="spellEnd"/>
      <w:r w:rsidRPr="00CA3D86">
        <w:t xml:space="preserve"> and Ambler (1999), we distinguish four constellations for mood and evaluations, as shown in Figure </w:t>
      </w:r>
      <w:r>
        <w:t>W</w:t>
      </w:r>
      <w:r w:rsidR="006806DD">
        <w:t>4</w:t>
      </w:r>
      <w:r w:rsidRPr="00CA3D86">
        <w:t xml:space="preserve">: hierarchical </w:t>
      </w:r>
      <w:r>
        <w:t xml:space="preserve">(no parallel effects of mood and evaluations) versus </w:t>
      </w:r>
      <w:r>
        <w:lastRenderedPageBreak/>
        <w:t>integrative (parallel effects of mood and evaluations) by mood (mood—evaluations sequence) versus evaluations first (evaluations—mood sequence).</w:t>
      </w:r>
    </w:p>
    <w:p w14:paraId="0C30E488" w14:textId="77777777" w:rsidR="00475585" w:rsidRDefault="00475585" w:rsidP="006E7C15">
      <w:pPr>
        <w:pStyle w:val="NormalWeb"/>
        <w:widowControl w:val="0"/>
        <w:spacing w:line="480" w:lineRule="auto"/>
        <w:contextualSpacing/>
      </w:pPr>
      <w:r>
        <w:tab/>
        <w:t>For the path analysis we used the meta-analytic correlation matrix as model input together with the median sample size of N = 1634 across the effect size estimates from the correlation matrix. In addition, we needed to consider two issues. First, we restricted the immediate ambient scent</w:t>
      </w:r>
      <w:r w:rsidRPr="00707D5D">
        <w:t xml:space="preserve"> </w:t>
      </w:r>
      <w:r>
        <w:t>outcome(s) in the models to the meta-analytically estimated values. This was done because these values were experimentally determined and thus serve as true information for the first causal link, informing the subsequent downstream links. The second issue revolved around common method variance (CMV). CMV refers to the situation in which correlations are inflated because variables were measured with the same instrument (</w:t>
      </w:r>
      <w:r w:rsidRPr="00FE267F">
        <w:t xml:space="preserve">Chang, </w:t>
      </w:r>
      <w:proofErr w:type="spellStart"/>
      <w:r w:rsidRPr="00FE267F">
        <w:t>Witteloostuijin</w:t>
      </w:r>
      <w:proofErr w:type="spellEnd"/>
      <w:r w:rsidRPr="00FE267F">
        <w:t>, and Eden 2010</w:t>
      </w:r>
      <w:r>
        <w:t>). Hence, CMV may be of concern when both variables of a correlation are based on self-reports. This was the case for the correlations indicated by the grey-shaded cells in Table W5. The other correlations were experimentally determined and/or comprised observed behavior for one variable. For our analysis, we consider CMV to be of less concern. This is because the indicated correlations are embraced by correlations for which CMV is of no concern. Thus, if the indicated correlations are suspect to CMV, they would lead to an inconsistent correlational structure as reflected in poor model fit.</w:t>
      </w:r>
    </w:p>
    <w:p w14:paraId="050B2FF8" w14:textId="6A09F4BE" w:rsidR="0052493A" w:rsidRPr="008C7EA9" w:rsidRDefault="00475585" w:rsidP="006E7C15">
      <w:pPr>
        <w:pStyle w:val="NormalWeb"/>
        <w:widowControl w:val="0"/>
        <w:spacing w:line="480" w:lineRule="auto"/>
        <w:contextualSpacing/>
      </w:pPr>
      <w:r>
        <w:tab/>
        <w:t>The results of the path model estimation are shown in Figure W</w:t>
      </w:r>
      <w:r w:rsidR="006806DD">
        <w:t>4</w:t>
      </w:r>
      <w:r>
        <w:t xml:space="preserve">. All path coefficients were significant at </w:t>
      </w:r>
      <w:r w:rsidRPr="00B86228">
        <w:rPr>
          <w:i/>
        </w:rPr>
        <w:t>p</w:t>
      </w:r>
      <w:r>
        <w:t xml:space="preserve"> &lt; .01 and all four models reflected the data satisfactorily well (Hu and </w:t>
      </w:r>
      <w:proofErr w:type="spellStart"/>
      <w:r>
        <w:t>Bentler</w:t>
      </w:r>
      <w:proofErr w:type="spellEnd"/>
      <w:r>
        <w:t xml:space="preserve"> 1998). Thus, the results indicate that the obtained meta-analytical correlation matrix is largely internally consistent and confirm the general sequence from ambient scent via mood and evaluation responses to purchase </w:t>
      </w:r>
      <w:r w:rsidRPr="00CA3D86">
        <w:t xml:space="preserve">intentions and eventually expenditures. Further, the 'integrative' models yielded a better fit than the 'hierarchical' models, which indicates that mood and </w:t>
      </w:r>
      <w:r w:rsidRPr="00CA3D86">
        <w:lastRenderedPageBreak/>
        <w:t xml:space="preserve">evaluation responses work along parallel rather than sequential pathways. This supports observations by </w:t>
      </w:r>
      <w:proofErr w:type="spellStart"/>
      <w:r w:rsidRPr="00CA3D86">
        <w:t>Bambauer</w:t>
      </w:r>
      <w:proofErr w:type="spellEnd"/>
      <w:r w:rsidRPr="00CA3D86">
        <w:t>-Sachse (2012), who also found evidence for parallel pathways, and provides a consolidation of different observed causalities in the research domain (</w:t>
      </w:r>
      <w:proofErr w:type="spellStart"/>
      <w:r w:rsidRPr="00CA3D86">
        <w:t>Chebat</w:t>
      </w:r>
      <w:proofErr w:type="spellEnd"/>
      <w:r w:rsidRPr="00CA3D86">
        <w:t xml:space="preserve"> and </w:t>
      </w:r>
      <w:proofErr w:type="spellStart"/>
      <w:r w:rsidRPr="00CA3D86">
        <w:t>Michon</w:t>
      </w:r>
      <w:proofErr w:type="spellEnd"/>
      <w:r w:rsidRPr="00CA3D86">
        <w:t xml:space="preserve"> 2003; Morrison et al. 2011). In light </w:t>
      </w:r>
      <w:r>
        <w:t xml:space="preserve">of the </w:t>
      </w:r>
      <w:r w:rsidR="00C466DA">
        <w:t>article</w:t>
      </w:r>
      <w:r>
        <w:t>’</w:t>
      </w:r>
      <w:r w:rsidR="00C466DA">
        <w:t>s</w:t>
      </w:r>
      <w:r>
        <w:t xml:space="preserve"> finding that ambient scent serves more as a cognitive than affective stimulant, it appears that this priority translates into paralle</w:t>
      </w:r>
      <w:r w:rsidRPr="008C7EA9">
        <w:t>l pathways of different strengths and not necessarily a hierarchy of effects.</w:t>
      </w:r>
      <w:r w:rsidR="009D2AAF" w:rsidRPr="008C7EA9">
        <w:t xml:space="preserve"> </w:t>
      </w:r>
    </w:p>
    <w:p w14:paraId="4ABBFDC9" w14:textId="1064177A" w:rsidR="00475585" w:rsidRPr="008C7EA9" w:rsidRDefault="009D2AAF" w:rsidP="0052493A">
      <w:pPr>
        <w:pStyle w:val="NormalWeb"/>
        <w:widowControl w:val="0"/>
        <w:spacing w:line="480" w:lineRule="auto"/>
        <w:ind w:firstLine="706"/>
        <w:contextualSpacing/>
      </w:pPr>
      <w:r w:rsidRPr="008C7EA9">
        <w:t xml:space="preserve">Moreover, </w:t>
      </w:r>
      <w:r w:rsidR="0052493A" w:rsidRPr="008C7EA9">
        <w:t xml:space="preserve">since mood may influence unplanned purchases, </w:t>
      </w:r>
      <w:r w:rsidRPr="008C7EA9">
        <w:t xml:space="preserve">we tested if mood </w:t>
      </w:r>
      <w:r w:rsidR="0052493A" w:rsidRPr="008C7EA9">
        <w:t>yielded</w:t>
      </w:r>
      <w:r w:rsidRPr="008C7EA9">
        <w:t xml:space="preserve"> a direct</w:t>
      </w:r>
      <w:r w:rsidR="0052493A" w:rsidRPr="008C7EA9">
        <w:t xml:space="preserve"> effect on expenditures. In Model 3, as the best fitting model, the path from mood to expenditures was not significant (path coefficient = .01, p = .732)</w:t>
      </w:r>
      <w:r w:rsidR="00EB3EFC" w:rsidRPr="008C7EA9">
        <w:t xml:space="preserve">, with </w:t>
      </w:r>
      <w:r w:rsidR="0052493A" w:rsidRPr="008C7EA9">
        <w:t>almost identical</w:t>
      </w:r>
      <w:r w:rsidR="00EB3EFC" w:rsidRPr="008C7EA9">
        <w:t xml:space="preserve"> results</w:t>
      </w:r>
      <w:r w:rsidR="0052493A" w:rsidRPr="008C7EA9">
        <w:t xml:space="preserve"> in the other models.</w:t>
      </w:r>
      <w:r w:rsidR="005605C1" w:rsidRPr="008C7EA9">
        <w:t xml:space="preserve"> </w:t>
      </w:r>
      <w:r w:rsidR="004C092A" w:rsidRPr="008C7EA9">
        <w:t>T</w:t>
      </w:r>
      <w:r w:rsidR="00061C04" w:rsidRPr="008C7EA9">
        <w:t>he fact t</w:t>
      </w:r>
      <w:r w:rsidR="004C092A" w:rsidRPr="008C7EA9">
        <w:t xml:space="preserve">hat ambient scent does not translate into affectively-charged (unplanned) purchases may be seen as </w:t>
      </w:r>
      <w:r w:rsidR="00061C04" w:rsidRPr="008C7EA9">
        <w:t xml:space="preserve">a </w:t>
      </w:r>
      <w:r w:rsidR="004C092A" w:rsidRPr="008C7EA9">
        <w:t>reflection of the rather cognitive nature of ambient scent.</w:t>
      </w:r>
    </w:p>
    <w:p w14:paraId="2903F3B1" w14:textId="77777777" w:rsidR="00475585" w:rsidRDefault="00475585" w:rsidP="006E7C15">
      <w:pPr>
        <w:pStyle w:val="NormalWeb"/>
        <w:widowControl w:val="0"/>
        <w:spacing w:line="480" w:lineRule="auto"/>
        <w:contextualSpacing/>
      </w:pPr>
      <w:r>
        <w:tab/>
        <w:t>The analysis is limited by a small amount of effects, which are integrated for the correlations among the customer responses. A reflection of this may be seen in the relatively small absolute differences in the model fit, for instance between Model 2 (evaluations—mood hierarchy) and Model 4 (evaluations—mood integration), and also in that we had to collapse the response variables. Therefore, the findings should be seen as first insight into the causal priorities of ambient scent effects.</w:t>
      </w:r>
    </w:p>
    <w:p w14:paraId="17A8A7D1" w14:textId="77777777" w:rsidR="00475585" w:rsidRDefault="00475585" w:rsidP="006E7C15">
      <w:pPr>
        <w:pStyle w:val="NormalWeb"/>
        <w:widowControl w:val="0"/>
        <w:spacing w:line="480" w:lineRule="auto"/>
        <w:contextualSpacing/>
      </w:pPr>
    </w:p>
    <w:p w14:paraId="3C3AC096" w14:textId="7CDD8F28" w:rsidR="00475585" w:rsidRDefault="00475585" w:rsidP="006E7C15">
      <w:pPr>
        <w:pStyle w:val="NormalWeb"/>
        <w:widowControl w:val="0"/>
        <w:spacing w:before="0" w:beforeAutospacing="0" w:after="0" w:afterAutospacing="0" w:line="480" w:lineRule="auto"/>
        <w:contextualSpacing/>
        <w:jc w:val="center"/>
      </w:pPr>
      <w:r w:rsidRPr="005427DA">
        <w:t xml:space="preserve">Additional References for Theme </w:t>
      </w:r>
      <w:r w:rsidR="008C7EA9">
        <w:t>9</w:t>
      </w:r>
      <w:r>
        <w:t xml:space="preserve"> of the Web Appendix</w:t>
      </w:r>
    </w:p>
    <w:p w14:paraId="34FB1528" w14:textId="77777777" w:rsidR="00475585" w:rsidRPr="005427DA" w:rsidRDefault="00475585" w:rsidP="006E7C15">
      <w:pPr>
        <w:pStyle w:val="NormalWeb"/>
        <w:widowControl w:val="0"/>
        <w:spacing w:before="0" w:beforeAutospacing="0" w:after="0" w:afterAutospacing="0" w:line="480" w:lineRule="auto"/>
        <w:contextualSpacing/>
        <w:jc w:val="center"/>
      </w:pPr>
    </w:p>
    <w:p w14:paraId="1F677121" w14:textId="384AF030" w:rsidR="00475585" w:rsidRDefault="00475585" w:rsidP="00D84DCF">
      <w:pPr>
        <w:pStyle w:val="NormalWeb"/>
        <w:spacing w:line="480" w:lineRule="auto"/>
        <w:contextualSpacing/>
      </w:pPr>
      <w:proofErr w:type="spellStart"/>
      <w:r>
        <w:t>Bambauer</w:t>
      </w:r>
      <w:proofErr w:type="spellEnd"/>
      <w:r>
        <w:t>-Sachse, Silke (2012), “</w:t>
      </w:r>
      <w:r w:rsidRPr="00141F08">
        <w:t>Through Which Mechanisms Does Ambient Scent Affect Purchase Intention in Retail Settings?</w:t>
      </w:r>
      <w:r>
        <w:t>”</w:t>
      </w:r>
      <w:r w:rsidR="00D84DCF">
        <w:t xml:space="preserve"> in</w:t>
      </w:r>
      <w:r>
        <w:t xml:space="preserve"> </w:t>
      </w:r>
      <w:r w:rsidR="00D84DCF" w:rsidRPr="00D84DCF">
        <w:rPr>
          <w:i/>
        </w:rPr>
        <w:t xml:space="preserve">NA </w:t>
      </w:r>
      <w:r w:rsidRPr="00141F08">
        <w:rPr>
          <w:i/>
        </w:rPr>
        <w:t>Advances in Consumer Research</w:t>
      </w:r>
      <w:r>
        <w:t xml:space="preserve">, </w:t>
      </w:r>
      <w:r w:rsidR="00D84DCF">
        <w:t xml:space="preserve">Vol. </w:t>
      </w:r>
      <w:r>
        <w:t>40,</w:t>
      </w:r>
      <w:r w:rsidR="00D84DCF">
        <w:t xml:space="preserve"> Z</w:t>
      </w:r>
      <w:r w:rsidR="00D84DCF" w:rsidRPr="00D84DCF">
        <w:t xml:space="preserve">eynep </w:t>
      </w:r>
      <w:r w:rsidR="00D84DCF" w:rsidRPr="00D84DCF">
        <w:lastRenderedPageBreak/>
        <w:t>Gürhan-</w:t>
      </w:r>
      <w:proofErr w:type="spellStart"/>
      <w:r w:rsidR="00D84DCF" w:rsidRPr="00D84DCF">
        <w:t>Canli</w:t>
      </w:r>
      <w:proofErr w:type="spellEnd"/>
      <w:r w:rsidR="00D84DCF" w:rsidRPr="00D84DCF">
        <w:t>, Cele Otnes, and Rui (Juliet) Zhu</w:t>
      </w:r>
      <w:r w:rsidR="00D84DCF">
        <w:t>, eds.</w:t>
      </w:r>
      <w:r w:rsidR="00D84DCF" w:rsidRPr="00D84DCF">
        <w:t xml:space="preserve"> Duluth, MN</w:t>
      </w:r>
      <w:r w:rsidR="00D84DCF">
        <w:t xml:space="preserve">: </w:t>
      </w:r>
      <w:r w:rsidR="00D84DCF" w:rsidRPr="00D84DCF">
        <w:t>Association for Consumer Research</w:t>
      </w:r>
      <w:r w:rsidR="00D84DCF">
        <w:t xml:space="preserve">, </w:t>
      </w:r>
      <w:r>
        <w:t>319–</w:t>
      </w:r>
      <w:r w:rsidR="00D84DCF">
        <w:t>3</w:t>
      </w:r>
      <w:r>
        <w:t>26.</w:t>
      </w:r>
    </w:p>
    <w:p w14:paraId="16614BEF" w14:textId="77777777" w:rsidR="00D84DCF" w:rsidRDefault="00D84DCF" w:rsidP="00D84DCF">
      <w:pPr>
        <w:pStyle w:val="NormalWeb"/>
        <w:spacing w:line="480" w:lineRule="auto"/>
        <w:contextualSpacing/>
      </w:pPr>
    </w:p>
    <w:p w14:paraId="5E6BD168" w14:textId="2DAACB3E" w:rsidR="00475585" w:rsidRDefault="00475585" w:rsidP="00D84DCF">
      <w:pPr>
        <w:pStyle w:val="NormalWeb"/>
        <w:spacing w:line="480" w:lineRule="auto"/>
        <w:contextualSpacing/>
      </w:pPr>
      <w:r>
        <w:t xml:space="preserve">Butts, Marcus M., Wendy J. Casper, and Tae Seok Yang (2013), “How Important Are Work–Family Support Policies? A Meta-Analytic Investigation of Their Effects on Employee Outcomes,” </w:t>
      </w:r>
      <w:r w:rsidRPr="009A1ECA">
        <w:rPr>
          <w:i/>
        </w:rPr>
        <w:t>Journal of Applied Psychology</w:t>
      </w:r>
      <w:r>
        <w:t>, 98 (1), 1–25.</w:t>
      </w:r>
    </w:p>
    <w:p w14:paraId="0C43E4F0" w14:textId="77777777" w:rsidR="00D84DCF" w:rsidRDefault="00D84DCF" w:rsidP="00D84DCF">
      <w:pPr>
        <w:pStyle w:val="NormalWeb"/>
        <w:spacing w:line="480" w:lineRule="auto"/>
        <w:contextualSpacing/>
      </w:pPr>
    </w:p>
    <w:p w14:paraId="694D7B7D" w14:textId="4136C299" w:rsidR="00475585" w:rsidRDefault="00475585" w:rsidP="00D84DCF">
      <w:pPr>
        <w:pStyle w:val="NormalWeb"/>
        <w:spacing w:line="480" w:lineRule="auto"/>
        <w:contextualSpacing/>
      </w:pPr>
      <w:r>
        <w:t>Chang, Sea-</w:t>
      </w:r>
      <w:proofErr w:type="spellStart"/>
      <w:r>
        <w:t>Jin</w:t>
      </w:r>
      <w:proofErr w:type="spellEnd"/>
      <w:r>
        <w:t xml:space="preserve">, Arjen van </w:t>
      </w:r>
      <w:proofErr w:type="spellStart"/>
      <w:r>
        <w:t>Witteloostuijin</w:t>
      </w:r>
      <w:proofErr w:type="spellEnd"/>
      <w:r>
        <w:t>, and Lorraine Eden (2010), “</w:t>
      </w:r>
      <w:r w:rsidRPr="000A467E">
        <w:t>From the Editors: Common Method Variance in International Business Research</w:t>
      </w:r>
      <w:r>
        <w:t xml:space="preserve">,” </w:t>
      </w:r>
      <w:r w:rsidRPr="009A1ECA">
        <w:rPr>
          <w:i/>
        </w:rPr>
        <w:t>Journal of International Business Studies</w:t>
      </w:r>
      <w:r>
        <w:t>, 41 (2), 178–</w:t>
      </w:r>
      <w:r w:rsidR="0002016E">
        <w:t>1</w:t>
      </w:r>
      <w:r>
        <w:t>84.</w:t>
      </w:r>
    </w:p>
    <w:p w14:paraId="1527699A" w14:textId="77777777" w:rsidR="00D84DCF" w:rsidRDefault="00D84DCF" w:rsidP="00D84DCF">
      <w:pPr>
        <w:pStyle w:val="NormalWeb"/>
        <w:spacing w:line="480" w:lineRule="auto"/>
        <w:contextualSpacing/>
      </w:pPr>
    </w:p>
    <w:p w14:paraId="5C875C26" w14:textId="06AD4B84" w:rsidR="00475585" w:rsidRDefault="00475585" w:rsidP="00D84DCF">
      <w:pPr>
        <w:pStyle w:val="NormalWeb"/>
        <w:spacing w:before="0" w:beforeAutospacing="0" w:after="0" w:afterAutospacing="0" w:line="480" w:lineRule="auto"/>
        <w:contextualSpacing/>
      </w:pPr>
      <w:r>
        <w:t>Hu, Li-</w:t>
      </w:r>
      <w:proofErr w:type="spellStart"/>
      <w:r>
        <w:t>tze</w:t>
      </w:r>
      <w:proofErr w:type="spellEnd"/>
      <w:r w:rsidR="0002016E">
        <w:t>,</w:t>
      </w:r>
      <w:r>
        <w:t xml:space="preserve"> and Peter M. </w:t>
      </w:r>
      <w:proofErr w:type="spellStart"/>
      <w:r>
        <w:t>Bentler</w:t>
      </w:r>
      <w:proofErr w:type="spellEnd"/>
      <w:r>
        <w:t xml:space="preserve"> (1998), “Fit Indices in Covariance Structure Modeling: Sensitivity to </w:t>
      </w:r>
      <w:proofErr w:type="spellStart"/>
      <w:r>
        <w:t>Underparameterized</w:t>
      </w:r>
      <w:proofErr w:type="spellEnd"/>
      <w:r>
        <w:t xml:space="preserve"> Model Misspecification,” </w:t>
      </w:r>
      <w:r w:rsidRPr="009A1ECA">
        <w:rPr>
          <w:i/>
        </w:rPr>
        <w:t>Psychological Methods</w:t>
      </w:r>
      <w:r>
        <w:t>, 3 (4), 424</w:t>
      </w:r>
      <w:r w:rsidRPr="00EA4D70">
        <w:t>–</w:t>
      </w:r>
      <w:r>
        <w:t>453.</w:t>
      </w:r>
    </w:p>
    <w:p w14:paraId="518D035F" w14:textId="77777777" w:rsidR="00D84DCF" w:rsidRDefault="00D84DCF" w:rsidP="00D84DCF">
      <w:pPr>
        <w:pStyle w:val="NormalWeb"/>
        <w:spacing w:before="0" w:beforeAutospacing="0" w:after="0" w:afterAutospacing="0" w:line="480" w:lineRule="auto"/>
        <w:contextualSpacing/>
      </w:pPr>
    </w:p>
    <w:p w14:paraId="6EEA563E" w14:textId="2EA1525B" w:rsidR="00475585" w:rsidRDefault="00475585" w:rsidP="00D84DCF">
      <w:pPr>
        <w:pStyle w:val="NormalWeb"/>
        <w:spacing w:before="0" w:beforeAutospacing="0" w:after="0" w:afterAutospacing="0" w:line="480" w:lineRule="auto"/>
        <w:contextualSpacing/>
        <w:rPr>
          <w:szCs w:val="20"/>
        </w:rPr>
      </w:pPr>
      <w:proofErr w:type="spellStart"/>
      <w:r w:rsidRPr="002A6B8F">
        <w:rPr>
          <w:szCs w:val="20"/>
        </w:rPr>
        <w:t>Vakratsas</w:t>
      </w:r>
      <w:proofErr w:type="spellEnd"/>
      <w:r w:rsidRPr="002A6B8F">
        <w:rPr>
          <w:szCs w:val="20"/>
        </w:rPr>
        <w:t>, Demetrios</w:t>
      </w:r>
      <w:r w:rsidR="0002016E">
        <w:rPr>
          <w:szCs w:val="20"/>
        </w:rPr>
        <w:t>,</w:t>
      </w:r>
      <w:r w:rsidRPr="002A6B8F">
        <w:rPr>
          <w:szCs w:val="20"/>
        </w:rPr>
        <w:t xml:space="preserve"> and Tim Ambler (1999), “How Advertising Works: What Do We Really Know?” </w:t>
      </w:r>
      <w:r w:rsidRPr="002A6B8F">
        <w:rPr>
          <w:i/>
          <w:szCs w:val="20"/>
        </w:rPr>
        <w:t>Journal of Marketing</w:t>
      </w:r>
      <w:r w:rsidRPr="002A6B8F">
        <w:rPr>
          <w:szCs w:val="20"/>
        </w:rPr>
        <w:t>, 63 (</w:t>
      </w:r>
      <w:r w:rsidR="00C32619">
        <w:rPr>
          <w:szCs w:val="20"/>
        </w:rPr>
        <w:t>1</w:t>
      </w:r>
      <w:r w:rsidRPr="002A6B8F">
        <w:rPr>
          <w:szCs w:val="20"/>
        </w:rPr>
        <w:t>), 26–43.</w:t>
      </w:r>
    </w:p>
    <w:p w14:paraId="5B348F92" w14:textId="77777777" w:rsidR="00D84DCF" w:rsidRPr="000A1A3D" w:rsidRDefault="00D84DCF" w:rsidP="00D84DCF">
      <w:pPr>
        <w:pStyle w:val="NormalWeb"/>
        <w:spacing w:before="0" w:beforeAutospacing="0" w:after="0" w:afterAutospacing="0" w:line="480" w:lineRule="auto"/>
        <w:contextualSpacing/>
        <w:rPr>
          <w:szCs w:val="20"/>
        </w:rPr>
      </w:pPr>
    </w:p>
    <w:p w14:paraId="2EFB8189" w14:textId="0AE92E49" w:rsidR="00475585" w:rsidRPr="00A5643E" w:rsidRDefault="00475585" w:rsidP="00D84DCF">
      <w:pPr>
        <w:pStyle w:val="NormalWeb"/>
        <w:spacing w:line="480" w:lineRule="auto"/>
        <w:contextualSpacing/>
      </w:pPr>
      <w:proofErr w:type="spellStart"/>
      <w:r>
        <w:t>Viswesvaran</w:t>
      </w:r>
      <w:proofErr w:type="spellEnd"/>
      <w:r>
        <w:t xml:space="preserve">, </w:t>
      </w:r>
      <w:proofErr w:type="spellStart"/>
      <w:r>
        <w:t>Chockalingam</w:t>
      </w:r>
      <w:proofErr w:type="spellEnd"/>
      <w:r w:rsidR="0002016E">
        <w:t>,</w:t>
      </w:r>
      <w:r>
        <w:t xml:space="preserve"> and Denis S. Ones (1995), “Theory Testing: Combining Psychometric Meta-Analysis and Structural Equations Modeling,” </w:t>
      </w:r>
      <w:r w:rsidRPr="00683B9B">
        <w:rPr>
          <w:i/>
        </w:rPr>
        <w:t>Personal Psychology</w:t>
      </w:r>
      <w:r>
        <w:t>, 48 (</w:t>
      </w:r>
      <w:r w:rsidR="00C32619">
        <w:t>4</w:t>
      </w:r>
      <w:r>
        <w:t>), 865–85.</w:t>
      </w:r>
    </w:p>
    <w:p w14:paraId="3640D498" w14:textId="70289997" w:rsidR="00342F0F" w:rsidRPr="002D2AB4" w:rsidRDefault="00342F0F" w:rsidP="003B1248">
      <w:pPr>
        <w:pStyle w:val="NormalWeb"/>
        <w:widowControl w:val="0"/>
        <w:spacing w:before="0" w:beforeAutospacing="0" w:after="0" w:afterAutospacing="0" w:line="480" w:lineRule="auto"/>
        <w:ind w:left="450" w:hanging="450"/>
        <w:contextualSpacing/>
      </w:pPr>
    </w:p>
    <w:sectPr w:rsidR="00342F0F" w:rsidRPr="002D2AB4" w:rsidSect="006E7C15">
      <w:pgSz w:w="12240" w:h="15840" w:code="1"/>
      <w:pgMar w:top="1440" w:right="1440" w:bottom="1440" w:left="1440"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27486" w14:textId="77777777" w:rsidR="00CA7338" w:rsidRDefault="00CA7338">
      <w:r>
        <w:separator/>
      </w:r>
    </w:p>
  </w:endnote>
  <w:endnote w:type="continuationSeparator" w:id="0">
    <w:p w14:paraId="25C85C8E" w14:textId="77777777" w:rsidR="00CA7338" w:rsidRDefault="00CA73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FPPB G+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3B9C8" w14:textId="77777777" w:rsidR="00CA7338" w:rsidRDefault="00CA7338">
      <w:r>
        <w:separator/>
      </w:r>
    </w:p>
  </w:footnote>
  <w:footnote w:type="continuationSeparator" w:id="0">
    <w:p w14:paraId="12851C77" w14:textId="77777777" w:rsidR="00CA7338" w:rsidRDefault="00CA73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3A139" w14:textId="34897AC7" w:rsidR="00C033BE" w:rsidRPr="007E1223" w:rsidRDefault="00C033BE" w:rsidP="007E1223">
    <w:pPr>
      <w:pStyle w:val="Footer"/>
      <w:tabs>
        <w:tab w:val="clear" w:pos="4536"/>
      </w:tabs>
      <w:jc w:val="right"/>
    </w:pPr>
    <w:r w:rsidRPr="004A11EB">
      <w:rPr>
        <w:rStyle w:val="PageNumber"/>
      </w:rPr>
      <w:tab/>
    </w:r>
    <w:r>
      <w:rPr>
        <w:rStyle w:val="PageNumber"/>
      </w:rPr>
      <w:fldChar w:fldCharType="begin"/>
    </w:r>
    <w:r w:rsidRPr="004A11EB">
      <w:rPr>
        <w:rStyle w:val="PageNumber"/>
      </w:rPr>
      <w:instrText xml:space="preserve">PAGE  </w:instrText>
    </w:r>
    <w:r>
      <w:rPr>
        <w:rStyle w:val="PageNumber"/>
      </w:rPr>
      <w:fldChar w:fldCharType="separate"/>
    </w:r>
    <w:r>
      <w:rPr>
        <w:rStyle w:val="PageNumber"/>
        <w:noProof/>
      </w:rPr>
      <w:t>25</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53B2E"/>
    <w:multiLevelType w:val="hybridMultilevel"/>
    <w:tmpl w:val="1C70743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CBF1F59"/>
    <w:multiLevelType w:val="hybridMultilevel"/>
    <w:tmpl w:val="957404F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DB34E7A"/>
    <w:multiLevelType w:val="hybridMultilevel"/>
    <w:tmpl w:val="DF204A9C"/>
    <w:lvl w:ilvl="0" w:tplc="A38E278E">
      <w:start w:val="1"/>
      <w:numFmt w:val="bullet"/>
      <w:lvlText w:val=""/>
      <w:lvlJc w:val="left"/>
      <w:pPr>
        <w:tabs>
          <w:tab w:val="num" w:pos="720"/>
        </w:tabs>
        <w:ind w:left="720" w:hanging="360"/>
      </w:pPr>
      <w:rPr>
        <w:rFonts w:ascii="Wingdings" w:hAnsi="Wingdings" w:hint="default"/>
      </w:rPr>
    </w:lvl>
    <w:lvl w:ilvl="1" w:tplc="CD64000C" w:tentative="1">
      <w:start w:val="1"/>
      <w:numFmt w:val="bullet"/>
      <w:lvlText w:val=""/>
      <w:lvlJc w:val="left"/>
      <w:pPr>
        <w:tabs>
          <w:tab w:val="num" w:pos="1440"/>
        </w:tabs>
        <w:ind w:left="1440" w:hanging="360"/>
      </w:pPr>
      <w:rPr>
        <w:rFonts w:ascii="Wingdings" w:hAnsi="Wingdings" w:hint="default"/>
      </w:rPr>
    </w:lvl>
    <w:lvl w:ilvl="2" w:tplc="3AB8FEC4" w:tentative="1">
      <w:start w:val="1"/>
      <w:numFmt w:val="bullet"/>
      <w:lvlText w:val=""/>
      <w:lvlJc w:val="left"/>
      <w:pPr>
        <w:tabs>
          <w:tab w:val="num" w:pos="2160"/>
        </w:tabs>
        <w:ind w:left="2160" w:hanging="360"/>
      </w:pPr>
      <w:rPr>
        <w:rFonts w:ascii="Wingdings" w:hAnsi="Wingdings" w:hint="default"/>
      </w:rPr>
    </w:lvl>
    <w:lvl w:ilvl="3" w:tplc="47D64590" w:tentative="1">
      <w:start w:val="1"/>
      <w:numFmt w:val="bullet"/>
      <w:lvlText w:val=""/>
      <w:lvlJc w:val="left"/>
      <w:pPr>
        <w:tabs>
          <w:tab w:val="num" w:pos="2880"/>
        </w:tabs>
        <w:ind w:left="2880" w:hanging="360"/>
      </w:pPr>
      <w:rPr>
        <w:rFonts w:ascii="Wingdings" w:hAnsi="Wingdings" w:hint="default"/>
      </w:rPr>
    </w:lvl>
    <w:lvl w:ilvl="4" w:tplc="FD903486" w:tentative="1">
      <w:start w:val="1"/>
      <w:numFmt w:val="bullet"/>
      <w:lvlText w:val=""/>
      <w:lvlJc w:val="left"/>
      <w:pPr>
        <w:tabs>
          <w:tab w:val="num" w:pos="3600"/>
        </w:tabs>
        <w:ind w:left="3600" w:hanging="360"/>
      </w:pPr>
      <w:rPr>
        <w:rFonts w:ascii="Wingdings" w:hAnsi="Wingdings" w:hint="default"/>
      </w:rPr>
    </w:lvl>
    <w:lvl w:ilvl="5" w:tplc="7C1A66D8" w:tentative="1">
      <w:start w:val="1"/>
      <w:numFmt w:val="bullet"/>
      <w:lvlText w:val=""/>
      <w:lvlJc w:val="left"/>
      <w:pPr>
        <w:tabs>
          <w:tab w:val="num" w:pos="4320"/>
        </w:tabs>
        <w:ind w:left="4320" w:hanging="360"/>
      </w:pPr>
      <w:rPr>
        <w:rFonts w:ascii="Wingdings" w:hAnsi="Wingdings" w:hint="default"/>
      </w:rPr>
    </w:lvl>
    <w:lvl w:ilvl="6" w:tplc="037CF8AC" w:tentative="1">
      <w:start w:val="1"/>
      <w:numFmt w:val="bullet"/>
      <w:lvlText w:val=""/>
      <w:lvlJc w:val="left"/>
      <w:pPr>
        <w:tabs>
          <w:tab w:val="num" w:pos="5040"/>
        </w:tabs>
        <w:ind w:left="5040" w:hanging="360"/>
      </w:pPr>
      <w:rPr>
        <w:rFonts w:ascii="Wingdings" w:hAnsi="Wingdings" w:hint="default"/>
      </w:rPr>
    </w:lvl>
    <w:lvl w:ilvl="7" w:tplc="6B983B24" w:tentative="1">
      <w:start w:val="1"/>
      <w:numFmt w:val="bullet"/>
      <w:lvlText w:val=""/>
      <w:lvlJc w:val="left"/>
      <w:pPr>
        <w:tabs>
          <w:tab w:val="num" w:pos="5760"/>
        </w:tabs>
        <w:ind w:left="5760" w:hanging="360"/>
      </w:pPr>
      <w:rPr>
        <w:rFonts w:ascii="Wingdings" w:hAnsi="Wingdings" w:hint="default"/>
      </w:rPr>
    </w:lvl>
    <w:lvl w:ilvl="8" w:tplc="4FFA90D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120764"/>
    <w:multiLevelType w:val="hybridMultilevel"/>
    <w:tmpl w:val="17C8BD58"/>
    <w:lvl w:ilvl="0" w:tplc="BF70AB0A">
      <w:numFmt w:val="bullet"/>
      <w:lvlText w:val="-"/>
      <w:lvlJc w:val="left"/>
      <w:pPr>
        <w:ind w:left="1066" w:hanging="360"/>
      </w:pPr>
      <w:rPr>
        <w:rFonts w:ascii="Times New Roman" w:eastAsia="Times New Roman" w:hAnsi="Times New Roman" w:cs="Times New Roman" w:hint="default"/>
      </w:rPr>
    </w:lvl>
    <w:lvl w:ilvl="1" w:tplc="0C070003" w:tentative="1">
      <w:start w:val="1"/>
      <w:numFmt w:val="bullet"/>
      <w:lvlText w:val="o"/>
      <w:lvlJc w:val="left"/>
      <w:pPr>
        <w:ind w:left="1786" w:hanging="360"/>
      </w:pPr>
      <w:rPr>
        <w:rFonts w:ascii="Courier New" w:hAnsi="Courier New" w:cs="Courier New" w:hint="default"/>
      </w:rPr>
    </w:lvl>
    <w:lvl w:ilvl="2" w:tplc="0C070005" w:tentative="1">
      <w:start w:val="1"/>
      <w:numFmt w:val="bullet"/>
      <w:lvlText w:val=""/>
      <w:lvlJc w:val="left"/>
      <w:pPr>
        <w:ind w:left="2506" w:hanging="360"/>
      </w:pPr>
      <w:rPr>
        <w:rFonts w:ascii="Wingdings" w:hAnsi="Wingdings" w:hint="default"/>
      </w:rPr>
    </w:lvl>
    <w:lvl w:ilvl="3" w:tplc="0C070001" w:tentative="1">
      <w:start w:val="1"/>
      <w:numFmt w:val="bullet"/>
      <w:lvlText w:val=""/>
      <w:lvlJc w:val="left"/>
      <w:pPr>
        <w:ind w:left="3226" w:hanging="360"/>
      </w:pPr>
      <w:rPr>
        <w:rFonts w:ascii="Symbol" w:hAnsi="Symbol" w:hint="default"/>
      </w:rPr>
    </w:lvl>
    <w:lvl w:ilvl="4" w:tplc="0C070003" w:tentative="1">
      <w:start w:val="1"/>
      <w:numFmt w:val="bullet"/>
      <w:lvlText w:val="o"/>
      <w:lvlJc w:val="left"/>
      <w:pPr>
        <w:ind w:left="3946" w:hanging="360"/>
      </w:pPr>
      <w:rPr>
        <w:rFonts w:ascii="Courier New" w:hAnsi="Courier New" w:cs="Courier New" w:hint="default"/>
      </w:rPr>
    </w:lvl>
    <w:lvl w:ilvl="5" w:tplc="0C070005" w:tentative="1">
      <w:start w:val="1"/>
      <w:numFmt w:val="bullet"/>
      <w:lvlText w:val=""/>
      <w:lvlJc w:val="left"/>
      <w:pPr>
        <w:ind w:left="4666" w:hanging="360"/>
      </w:pPr>
      <w:rPr>
        <w:rFonts w:ascii="Wingdings" w:hAnsi="Wingdings" w:hint="default"/>
      </w:rPr>
    </w:lvl>
    <w:lvl w:ilvl="6" w:tplc="0C070001" w:tentative="1">
      <w:start w:val="1"/>
      <w:numFmt w:val="bullet"/>
      <w:lvlText w:val=""/>
      <w:lvlJc w:val="left"/>
      <w:pPr>
        <w:ind w:left="5386" w:hanging="360"/>
      </w:pPr>
      <w:rPr>
        <w:rFonts w:ascii="Symbol" w:hAnsi="Symbol" w:hint="default"/>
      </w:rPr>
    </w:lvl>
    <w:lvl w:ilvl="7" w:tplc="0C070003" w:tentative="1">
      <w:start w:val="1"/>
      <w:numFmt w:val="bullet"/>
      <w:lvlText w:val="o"/>
      <w:lvlJc w:val="left"/>
      <w:pPr>
        <w:ind w:left="6106" w:hanging="360"/>
      </w:pPr>
      <w:rPr>
        <w:rFonts w:ascii="Courier New" w:hAnsi="Courier New" w:cs="Courier New" w:hint="default"/>
      </w:rPr>
    </w:lvl>
    <w:lvl w:ilvl="8" w:tplc="0C070005" w:tentative="1">
      <w:start w:val="1"/>
      <w:numFmt w:val="bullet"/>
      <w:lvlText w:val=""/>
      <w:lvlJc w:val="left"/>
      <w:pPr>
        <w:ind w:left="6826" w:hanging="360"/>
      </w:pPr>
      <w:rPr>
        <w:rFonts w:ascii="Wingdings" w:hAnsi="Wingdings" w:hint="default"/>
      </w:rPr>
    </w:lvl>
  </w:abstractNum>
  <w:abstractNum w:abstractNumId="4" w15:restartNumberingAfterBreak="0">
    <w:nsid w:val="12EF19DE"/>
    <w:multiLevelType w:val="hybridMultilevel"/>
    <w:tmpl w:val="29CE0AAC"/>
    <w:lvl w:ilvl="0" w:tplc="CEFC47DE">
      <w:start w:val="1"/>
      <w:numFmt w:val="bullet"/>
      <w:lvlText w:val=""/>
      <w:lvlJc w:val="left"/>
      <w:pPr>
        <w:tabs>
          <w:tab w:val="num" w:pos="720"/>
        </w:tabs>
        <w:ind w:left="720" w:hanging="360"/>
      </w:pPr>
      <w:rPr>
        <w:rFonts w:ascii="Wingdings" w:hAnsi="Wingdings" w:hint="default"/>
      </w:rPr>
    </w:lvl>
    <w:lvl w:ilvl="1" w:tplc="751E73DC" w:tentative="1">
      <w:start w:val="1"/>
      <w:numFmt w:val="bullet"/>
      <w:lvlText w:val=""/>
      <w:lvlJc w:val="left"/>
      <w:pPr>
        <w:tabs>
          <w:tab w:val="num" w:pos="1440"/>
        </w:tabs>
        <w:ind w:left="1440" w:hanging="360"/>
      </w:pPr>
      <w:rPr>
        <w:rFonts w:ascii="Wingdings" w:hAnsi="Wingdings" w:hint="default"/>
      </w:rPr>
    </w:lvl>
    <w:lvl w:ilvl="2" w:tplc="1C46266A" w:tentative="1">
      <w:start w:val="1"/>
      <w:numFmt w:val="bullet"/>
      <w:lvlText w:val=""/>
      <w:lvlJc w:val="left"/>
      <w:pPr>
        <w:tabs>
          <w:tab w:val="num" w:pos="2160"/>
        </w:tabs>
        <w:ind w:left="2160" w:hanging="360"/>
      </w:pPr>
      <w:rPr>
        <w:rFonts w:ascii="Wingdings" w:hAnsi="Wingdings" w:hint="default"/>
      </w:rPr>
    </w:lvl>
    <w:lvl w:ilvl="3" w:tplc="02D4D39C" w:tentative="1">
      <w:start w:val="1"/>
      <w:numFmt w:val="bullet"/>
      <w:lvlText w:val=""/>
      <w:lvlJc w:val="left"/>
      <w:pPr>
        <w:tabs>
          <w:tab w:val="num" w:pos="2880"/>
        </w:tabs>
        <w:ind w:left="2880" w:hanging="360"/>
      </w:pPr>
      <w:rPr>
        <w:rFonts w:ascii="Wingdings" w:hAnsi="Wingdings" w:hint="default"/>
      </w:rPr>
    </w:lvl>
    <w:lvl w:ilvl="4" w:tplc="94981F4C" w:tentative="1">
      <w:start w:val="1"/>
      <w:numFmt w:val="bullet"/>
      <w:lvlText w:val=""/>
      <w:lvlJc w:val="left"/>
      <w:pPr>
        <w:tabs>
          <w:tab w:val="num" w:pos="3600"/>
        </w:tabs>
        <w:ind w:left="3600" w:hanging="360"/>
      </w:pPr>
      <w:rPr>
        <w:rFonts w:ascii="Wingdings" w:hAnsi="Wingdings" w:hint="default"/>
      </w:rPr>
    </w:lvl>
    <w:lvl w:ilvl="5" w:tplc="1AAA6C62" w:tentative="1">
      <w:start w:val="1"/>
      <w:numFmt w:val="bullet"/>
      <w:lvlText w:val=""/>
      <w:lvlJc w:val="left"/>
      <w:pPr>
        <w:tabs>
          <w:tab w:val="num" w:pos="4320"/>
        </w:tabs>
        <w:ind w:left="4320" w:hanging="360"/>
      </w:pPr>
      <w:rPr>
        <w:rFonts w:ascii="Wingdings" w:hAnsi="Wingdings" w:hint="default"/>
      </w:rPr>
    </w:lvl>
    <w:lvl w:ilvl="6" w:tplc="7B585482" w:tentative="1">
      <w:start w:val="1"/>
      <w:numFmt w:val="bullet"/>
      <w:lvlText w:val=""/>
      <w:lvlJc w:val="left"/>
      <w:pPr>
        <w:tabs>
          <w:tab w:val="num" w:pos="5040"/>
        </w:tabs>
        <w:ind w:left="5040" w:hanging="360"/>
      </w:pPr>
      <w:rPr>
        <w:rFonts w:ascii="Wingdings" w:hAnsi="Wingdings" w:hint="default"/>
      </w:rPr>
    </w:lvl>
    <w:lvl w:ilvl="7" w:tplc="947E0CFA" w:tentative="1">
      <w:start w:val="1"/>
      <w:numFmt w:val="bullet"/>
      <w:lvlText w:val=""/>
      <w:lvlJc w:val="left"/>
      <w:pPr>
        <w:tabs>
          <w:tab w:val="num" w:pos="5760"/>
        </w:tabs>
        <w:ind w:left="5760" w:hanging="360"/>
      </w:pPr>
      <w:rPr>
        <w:rFonts w:ascii="Wingdings" w:hAnsi="Wingdings" w:hint="default"/>
      </w:rPr>
    </w:lvl>
    <w:lvl w:ilvl="8" w:tplc="5844A77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6C591E"/>
    <w:multiLevelType w:val="hybridMultilevel"/>
    <w:tmpl w:val="DDFE07F0"/>
    <w:lvl w:ilvl="0" w:tplc="AA9A40FE">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5784648"/>
    <w:multiLevelType w:val="hybridMultilevel"/>
    <w:tmpl w:val="DE4A796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62539C5"/>
    <w:multiLevelType w:val="hybridMultilevel"/>
    <w:tmpl w:val="F5E28372"/>
    <w:lvl w:ilvl="0" w:tplc="25766FD6">
      <w:start w:val="1"/>
      <w:numFmt w:val="bullet"/>
      <w:lvlText w:val=""/>
      <w:lvlJc w:val="left"/>
      <w:pPr>
        <w:tabs>
          <w:tab w:val="num" w:pos="720"/>
        </w:tabs>
        <w:ind w:left="720" w:hanging="360"/>
      </w:pPr>
      <w:rPr>
        <w:rFonts w:ascii="Wingdings" w:hAnsi="Wingdings" w:hint="default"/>
      </w:rPr>
    </w:lvl>
    <w:lvl w:ilvl="1" w:tplc="F8F8F2EE" w:tentative="1">
      <w:start w:val="1"/>
      <w:numFmt w:val="bullet"/>
      <w:lvlText w:val=""/>
      <w:lvlJc w:val="left"/>
      <w:pPr>
        <w:tabs>
          <w:tab w:val="num" w:pos="1440"/>
        </w:tabs>
        <w:ind w:left="1440" w:hanging="360"/>
      </w:pPr>
      <w:rPr>
        <w:rFonts w:ascii="Wingdings" w:hAnsi="Wingdings" w:hint="default"/>
      </w:rPr>
    </w:lvl>
    <w:lvl w:ilvl="2" w:tplc="1BE6CB14" w:tentative="1">
      <w:start w:val="1"/>
      <w:numFmt w:val="bullet"/>
      <w:lvlText w:val=""/>
      <w:lvlJc w:val="left"/>
      <w:pPr>
        <w:tabs>
          <w:tab w:val="num" w:pos="2160"/>
        </w:tabs>
        <w:ind w:left="2160" w:hanging="360"/>
      </w:pPr>
      <w:rPr>
        <w:rFonts w:ascii="Wingdings" w:hAnsi="Wingdings" w:hint="default"/>
      </w:rPr>
    </w:lvl>
    <w:lvl w:ilvl="3" w:tplc="41FCAFA4" w:tentative="1">
      <w:start w:val="1"/>
      <w:numFmt w:val="bullet"/>
      <w:lvlText w:val=""/>
      <w:lvlJc w:val="left"/>
      <w:pPr>
        <w:tabs>
          <w:tab w:val="num" w:pos="2880"/>
        </w:tabs>
        <w:ind w:left="2880" w:hanging="360"/>
      </w:pPr>
      <w:rPr>
        <w:rFonts w:ascii="Wingdings" w:hAnsi="Wingdings" w:hint="default"/>
      </w:rPr>
    </w:lvl>
    <w:lvl w:ilvl="4" w:tplc="A2A6566C" w:tentative="1">
      <w:start w:val="1"/>
      <w:numFmt w:val="bullet"/>
      <w:lvlText w:val=""/>
      <w:lvlJc w:val="left"/>
      <w:pPr>
        <w:tabs>
          <w:tab w:val="num" w:pos="3600"/>
        </w:tabs>
        <w:ind w:left="3600" w:hanging="360"/>
      </w:pPr>
      <w:rPr>
        <w:rFonts w:ascii="Wingdings" w:hAnsi="Wingdings" w:hint="default"/>
      </w:rPr>
    </w:lvl>
    <w:lvl w:ilvl="5" w:tplc="D76A783A" w:tentative="1">
      <w:start w:val="1"/>
      <w:numFmt w:val="bullet"/>
      <w:lvlText w:val=""/>
      <w:lvlJc w:val="left"/>
      <w:pPr>
        <w:tabs>
          <w:tab w:val="num" w:pos="4320"/>
        </w:tabs>
        <w:ind w:left="4320" w:hanging="360"/>
      </w:pPr>
      <w:rPr>
        <w:rFonts w:ascii="Wingdings" w:hAnsi="Wingdings" w:hint="default"/>
      </w:rPr>
    </w:lvl>
    <w:lvl w:ilvl="6" w:tplc="B5981C10" w:tentative="1">
      <w:start w:val="1"/>
      <w:numFmt w:val="bullet"/>
      <w:lvlText w:val=""/>
      <w:lvlJc w:val="left"/>
      <w:pPr>
        <w:tabs>
          <w:tab w:val="num" w:pos="5040"/>
        </w:tabs>
        <w:ind w:left="5040" w:hanging="360"/>
      </w:pPr>
      <w:rPr>
        <w:rFonts w:ascii="Wingdings" w:hAnsi="Wingdings" w:hint="default"/>
      </w:rPr>
    </w:lvl>
    <w:lvl w:ilvl="7" w:tplc="126276FA" w:tentative="1">
      <w:start w:val="1"/>
      <w:numFmt w:val="bullet"/>
      <w:lvlText w:val=""/>
      <w:lvlJc w:val="left"/>
      <w:pPr>
        <w:tabs>
          <w:tab w:val="num" w:pos="5760"/>
        </w:tabs>
        <w:ind w:left="5760" w:hanging="360"/>
      </w:pPr>
      <w:rPr>
        <w:rFonts w:ascii="Wingdings" w:hAnsi="Wingdings" w:hint="default"/>
      </w:rPr>
    </w:lvl>
    <w:lvl w:ilvl="8" w:tplc="C55C054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795AF3"/>
    <w:multiLevelType w:val="hybridMultilevel"/>
    <w:tmpl w:val="E43691DE"/>
    <w:lvl w:ilvl="0" w:tplc="B3FC6B10">
      <w:numFmt w:val="bullet"/>
      <w:lvlText w:val="-"/>
      <w:lvlJc w:val="left"/>
      <w:pPr>
        <w:ind w:left="1066" w:hanging="360"/>
      </w:pPr>
      <w:rPr>
        <w:rFonts w:ascii="Times New Roman" w:eastAsia="Times New Roman" w:hAnsi="Times New Roman" w:cs="Times New Roman" w:hint="default"/>
      </w:rPr>
    </w:lvl>
    <w:lvl w:ilvl="1" w:tplc="0C070003" w:tentative="1">
      <w:start w:val="1"/>
      <w:numFmt w:val="bullet"/>
      <w:lvlText w:val="o"/>
      <w:lvlJc w:val="left"/>
      <w:pPr>
        <w:ind w:left="1786" w:hanging="360"/>
      </w:pPr>
      <w:rPr>
        <w:rFonts w:ascii="Courier New" w:hAnsi="Courier New" w:cs="Courier New" w:hint="default"/>
      </w:rPr>
    </w:lvl>
    <w:lvl w:ilvl="2" w:tplc="0C070005" w:tentative="1">
      <w:start w:val="1"/>
      <w:numFmt w:val="bullet"/>
      <w:lvlText w:val=""/>
      <w:lvlJc w:val="left"/>
      <w:pPr>
        <w:ind w:left="2506" w:hanging="360"/>
      </w:pPr>
      <w:rPr>
        <w:rFonts w:ascii="Wingdings" w:hAnsi="Wingdings" w:hint="default"/>
      </w:rPr>
    </w:lvl>
    <w:lvl w:ilvl="3" w:tplc="0C070001" w:tentative="1">
      <w:start w:val="1"/>
      <w:numFmt w:val="bullet"/>
      <w:lvlText w:val=""/>
      <w:lvlJc w:val="left"/>
      <w:pPr>
        <w:ind w:left="3226" w:hanging="360"/>
      </w:pPr>
      <w:rPr>
        <w:rFonts w:ascii="Symbol" w:hAnsi="Symbol" w:hint="default"/>
      </w:rPr>
    </w:lvl>
    <w:lvl w:ilvl="4" w:tplc="0C070003" w:tentative="1">
      <w:start w:val="1"/>
      <w:numFmt w:val="bullet"/>
      <w:lvlText w:val="o"/>
      <w:lvlJc w:val="left"/>
      <w:pPr>
        <w:ind w:left="3946" w:hanging="360"/>
      </w:pPr>
      <w:rPr>
        <w:rFonts w:ascii="Courier New" w:hAnsi="Courier New" w:cs="Courier New" w:hint="default"/>
      </w:rPr>
    </w:lvl>
    <w:lvl w:ilvl="5" w:tplc="0C070005" w:tentative="1">
      <w:start w:val="1"/>
      <w:numFmt w:val="bullet"/>
      <w:lvlText w:val=""/>
      <w:lvlJc w:val="left"/>
      <w:pPr>
        <w:ind w:left="4666" w:hanging="360"/>
      </w:pPr>
      <w:rPr>
        <w:rFonts w:ascii="Wingdings" w:hAnsi="Wingdings" w:hint="default"/>
      </w:rPr>
    </w:lvl>
    <w:lvl w:ilvl="6" w:tplc="0C070001" w:tentative="1">
      <w:start w:val="1"/>
      <w:numFmt w:val="bullet"/>
      <w:lvlText w:val=""/>
      <w:lvlJc w:val="left"/>
      <w:pPr>
        <w:ind w:left="5386" w:hanging="360"/>
      </w:pPr>
      <w:rPr>
        <w:rFonts w:ascii="Symbol" w:hAnsi="Symbol" w:hint="default"/>
      </w:rPr>
    </w:lvl>
    <w:lvl w:ilvl="7" w:tplc="0C070003" w:tentative="1">
      <w:start w:val="1"/>
      <w:numFmt w:val="bullet"/>
      <w:lvlText w:val="o"/>
      <w:lvlJc w:val="left"/>
      <w:pPr>
        <w:ind w:left="6106" w:hanging="360"/>
      </w:pPr>
      <w:rPr>
        <w:rFonts w:ascii="Courier New" w:hAnsi="Courier New" w:cs="Courier New" w:hint="default"/>
      </w:rPr>
    </w:lvl>
    <w:lvl w:ilvl="8" w:tplc="0C070005" w:tentative="1">
      <w:start w:val="1"/>
      <w:numFmt w:val="bullet"/>
      <w:lvlText w:val=""/>
      <w:lvlJc w:val="left"/>
      <w:pPr>
        <w:ind w:left="6826" w:hanging="360"/>
      </w:pPr>
      <w:rPr>
        <w:rFonts w:ascii="Wingdings" w:hAnsi="Wingdings" w:hint="default"/>
      </w:rPr>
    </w:lvl>
  </w:abstractNum>
  <w:abstractNum w:abstractNumId="9" w15:restartNumberingAfterBreak="0">
    <w:nsid w:val="2BCC5C96"/>
    <w:multiLevelType w:val="hybridMultilevel"/>
    <w:tmpl w:val="7CD2159C"/>
    <w:lvl w:ilvl="0" w:tplc="52C26B86">
      <w:start w:val="1"/>
      <w:numFmt w:val="bullet"/>
      <w:lvlText w:val=""/>
      <w:lvlJc w:val="left"/>
      <w:pPr>
        <w:tabs>
          <w:tab w:val="num" w:pos="720"/>
        </w:tabs>
        <w:ind w:left="720" w:hanging="360"/>
      </w:pPr>
      <w:rPr>
        <w:rFonts w:ascii="Wingdings" w:hAnsi="Wingdings" w:hint="default"/>
      </w:rPr>
    </w:lvl>
    <w:lvl w:ilvl="1" w:tplc="78584BD8" w:tentative="1">
      <w:start w:val="1"/>
      <w:numFmt w:val="bullet"/>
      <w:lvlText w:val=""/>
      <w:lvlJc w:val="left"/>
      <w:pPr>
        <w:tabs>
          <w:tab w:val="num" w:pos="1440"/>
        </w:tabs>
        <w:ind w:left="1440" w:hanging="360"/>
      </w:pPr>
      <w:rPr>
        <w:rFonts w:ascii="Wingdings" w:hAnsi="Wingdings" w:hint="default"/>
      </w:rPr>
    </w:lvl>
    <w:lvl w:ilvl="2" w:tplc="209ECE00" w:tentative="1">
      <w:start w:val="1"/>
      <w:numFmt w:val="bullet"/>
      <w:lvlText w:val=""/>
      <w:lvlJc w:val="left"/>
      <w:pPr>
        <w:tabs>
          <w:tab w:val="num" w:pos="2160"/>
        </w:tabs>
        <w:ind w:left="2160" w:hanging="360"/>
      </w:pPr>
      <w:rPr>
        <w:rFonts w:ascii="Wingdings" w:hAnsi="Wingdings" w:hint="default"/>
      </w:rPr>
    </w:lvl>
    <w:lvl w:ilvl="3" w:tplc="8C4CB038" w:tentative="1">
      <w:start w:val="1"/>
      <w:numFmt w:val="bullet"/>
      <w:lvlText w:val=""/>
      <w:lvlJc w:val="left"/>
      <w:pPr>
        <w:tabs>
          <w:tab w:val="num" w:pos="2880"/>
        </w:tabs>
        <w:ind w:left="2880" w:hanging="360"/>
      </w:pPr>
      <w:rPr>
        <w:rFonts w:ascii="Wingdings" w:hAnsi="Wingdings" w:hint="default"/>
      </w:rPr>
    </w:lvl>
    <w:lvl w:ilvl="4" w:tplc="BF56E188" w:tentative="1">
      <w:start w:val="1"/>
      <w:numFmt w:val="bullet"/>
      <w:lvlText w:val=""/>
      <w:lvlJc w:val="left"/>
      <w:pPr>
        <w:tabs>
          <w:tab w:val="num" w:pos="3600"/>
        </w:tabs>
        <w:ind w:left="3600" w:hanging="360"/>
      </w:pPr>
      <w:rPr>
        <w:rFonts w:ascii="Wingdings" w:hAnsi="Wingdings" w:hint="default"/>
      </w:rPr>
    </w:lvl>
    <w:lvl w:ilvl="5" w:tplc="BBF05B2E" w:tentative="1">
      <w:start w:val="1"/>
      <w:numFmt w:val="bullet"/>
      <w:lvlText w:val=""/>
      <w:lvlJc w:val="left"/>
      <w:pPr>
        <w:tabs>
          <w:tab w:val="num" w:pos="4320"/>
        </w:tabs>
        <w:ind w:left="4320" w:hanging="360"/>
      </w:pPr>
      <w:rPr>
        <w:rFonts w:ascii="Wingdings" w:hAnsi="Wingdings" w:hint="default"/>
      </w:rPr>
    </w:lvl>
    <w:lvl w:ilvl="6" w:tplc="4FE44D00" w:tentative="1">
      <w:start w:val="1"/>
      <w:numFmt w:val="bullet"/>
      <w:lvlText w:val=""/>
      <w:lvlJc w:val="left"/>
      <w:pPr>
        <w:tabs>
          <w:tab w:val="num" w:pos="5040"/>
        </w:tabs>
        <w:ind w:left="5040" w:hanging="360"/>
      </w:pPr>
      <w:rPr>
        <w:rFonts w:ascii="Wingdings" w:hAnsi="Wingdings" w:hint="default"/>
      </w:rPr>
    </w:lvl>
    <w:lvl w:ilvl="7" w:tplc="6504CD96" w:tentative="1">
      <w:start w:val="1"/>
      <w:numFmt w:val="bullet"/>
      <w:lvlText w:val=""/>
      <w:lvlJc w:val="left"/>
      <w:pPr>
        <w:tabs>
          <w:tab w:val="num" w:pos="5760"/>
        </w:tabs>
        <w:ind w:left="5760" w:hanging="360"/>
      </w:pPr>
      <w:rPr>
        <w:rFonts w:ascii="Wingdings" w:hAnsi="Wingdings" w:hint="default"/>
      </w:rPr>
    </w:lvl>
    <w:lvl w:ilvl="8" w:tplc="95DC7E1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9177FF"/>
    <w:multiLevelType w:val="hybridMultilevel"/>
    <w:tmpl w:val="3B523FC2"/>
    <w:lvl w:ilvl="0" w:tplc="EC900014">
      <w:start w:val="5"/>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D0B4C50"/>
    <w:multiLevelType w:val="hybridMultilevel"/>
    <w:tmpl w:val="AD3C7C58"/>
    <w:lvl w:ilvl="0" w:tplc="9984C518">
      <w:start w:val="1"/>
      <w:numFmt w:val="bullet"/>
      <w:lvlText w:val=""/>
      <w:lvlJc w:val="left"/>
      <w:pPr>
        <w:tabs>
          <w:tab w:val="num" w:pos="720"/>
        </w:tabs>
        <w:ind w:left="720" w:hanging="360"/>
      </w:pPr>
      <w:rPr>
        <w:rFonts w:ascii="Wingdings" w:hAnsi="Wingdings" w:hint="default"/>
      </w:rPr>
    </w:lvl>
    <w:lvl w:ilvl="1" w:tplc="9E1891CA" w:tentative="1">
      <w:start w:val="1"/>
      <w:numFmt w:val="bullet"/>
      <w:lvlText w:val=""/>
      <w:lvlJc w:val="left"/>
      <w:pPr>
        <w:tabs>
          <w:tab w:val="num" w:pos="1440"/>
        </w:tabs>
        <w:ind w:left="1440" w:hanging="360"/>
      </w:pPr>
      <w:rPr>
        <w:rFonts w:ascii="Wingdings" w:hAnsi="Wingdings" w:hint="default"/>
      </w:rPr>
    </w:lvl>
    <w:lvl w:ilvl="2" w:tplc="87704D7E" w:tentative="1">
      <w:start w:val="1"/>
      <w:numFmt w:val="bullet"/>
      <w:lvlText w:val=""/>
      <w:lvlJc w:val="left"/>
      <w:pPr>
        <w:tabs>
          <w:tab w:val="num" w:pos="2160"/>
        </w:tabs>
        <w:ind w:left="2160" w:hanging="360"/>
      </w:pPr>
      <w:rPr>
        <w:rFonts w:ascii="Wingdings" w:hAnsi="Wingdings" w:hint="default"/>
      </w:rPr>
    </w:lvl>
    <w:lvl w:ilvl="3" w:tplc="47F016E2" w:tentative="1">
      <w:start w:val="1"/>
      <w:numFmt w:val="bullet"/>
      <w:lvlText w:val=""/>
      <w:lvlJc w:val="left"/>
      <w:pPr>
        <w:tabs>
          <w:tab w:val="num" w:pos="2880"/>
        </w:tabs>
        <w:ind w:left="2880" w:hanging="360"/>
      </w:pPr>
      <w:rPr>
        <w:rFonts w:ascii="Wingdings" w:hAnsi="Wingdings" w:hint="default"/>
      </w:rPr>
    </w:lvl>
    <w:lvl w:ilvl="4" w:tplc="2434384C" w:tentative="1">
      <w:start w:val="1"/>
      <w:numFmt w:val="bullet"/>
      <w:lvlText w:val=""/>
      <w:lvlJc w:val="left"/>
      <w:pPr>
        <w:tabs>
          <w:tab w:val="num" w:pos="3600"/>
        </w:tabs>
        <w:ind w:left="3600" w:hanging="360"/>
      </w:pPr>
      <w:rPr>
        <w:rFonts w:ascii="Wingdings" w:hAnsi="Wingdings" w:hint="default"/>
      </w:rPr>
    </w:lvl>
    <w:lvl w:ilvl="5" w:tplc="3E7473AC" w:tentative="1">
      <w:start w:val="1"/>
      <w:numFmt w:val="bullet"/>
      <w:lvlText w:val=""/>
      <w:lvlJc w:val="left"/>
      <w:pPr>
        <w:tabs>
          <w:tab w:val="num" w:pos="4320"/>
        </w:tabs>
        <w:ind w:left="4320" w:hanging="360"/>
      </w:pPr>
      <w:rPr>
        <w:rFonts w:ascii="Wingdings" w:hAnsi="Wingdings" w:hint="default"/>
      </w:rPr>
    </w:lvl>
    <w:lvl w:ilvl="6" w:tplc="05E0A122" w:tentative="1">
      <w:start w:val="1"/>
      <w:numFmt w:val="bullet"/>
      <w:lvlText w:val=""/>
      <w:lvlJc w:val="left"/>
      <w:pPr>
        <w:tabs>
          <w:tab w:val="num" w:pos="5040"/>
        </w:tabs>
        <w:ind w:left="5040" w:hanging="360"/>
      </w:pPr>
      <w:rPr>
        <w:rFonts w:ascii="Wingdings" w:hAnsi="Wingdings" w:hint="default"/>
      </w:rPr>
    </w:lvl>
    <w:lvl w:ilvl="7" w:tplc="02E8D7DE" w:tentative="1">
      <w:start w:val="1"/>
      <w:numFmt w:val="bullet"/>
      <w:lvlText w:val=""/>
      <w:lvlJc w:val="left"/>
      <w:pPr>
        <w:tabs>
          <w:tab w:val="num" w:pos="5760"/>
        </w:tabs>
        <w:ind w:left="5760" w:hanging="360"/>
      </w:pPr>
      <w:rPr>
        <w:rFonts w:ascii="Wingdings" w:hAnsi="Wingdings" w:hint="default"/>
      </w:rPr>
    </w:lvl>
    <w:lvl w:ilvl="8" w:tplc="DBEA44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99374C"/>
    <w:multiLevelType w:val="hybridMultilevel"/>
    <w:tmpl w:val="298A2070"/>
    <w:lvl w:ilvl="0" w:tplc="BB100ACE">
      <w:start w:val="1"/>
      <w:numFmt w:val="bullet"/>
      <w:lvlText w:val=""/>
      <w:lvlJc w:val="left"/>
      <w:pPr>
        <w:tabs>
          <w:tab w:val="num" w:pos="720"/>
        </w:tabs>
        <w:ind w:left="720" w:hanging="360"/>
      </w:pPr>
      <w:rPr>
        <w:rFonts w:ascii="Wingdings" w:hAnsi="Wingdings" w:hint="default"/>
      </w:rPr>
    </w:lvl>
    <w:lvl w:ilvl="1" w:tplc="C8DEA290" w:tentative="1">
      <w:start w:val="1"/>
      <w:numFmt w:val="bullet"/>
      <w:lvlText w:val=""/>
      <w:lvlJc w:val="left"/>
      <w:pPr>
        <w:tabs>
          <w:tab w:val="num" w:pos="1440"/>
        </w:tabs>
        <w:ind w:left="1440" w:hanging="360"/>
      </w:pPr>
      <w:rPr>
        <w:rFonts w:ascii="Wingdings" w:hAnsi="Wingdings" w:hint="default"/>
      </w:rPr>
    </w:lvl>
    <w:lvl w:ilvl="2" w:tplc="00BA629A" w:tentative="1">
      <w:start w:val="1"/>
      <w:numFmt w:val="bullet"/>
      <w:lvlText w:val=""/>
      <w:lvlJc w:val="left"/>
      <w:pPr>
        <w:tabs>
          <w:tab w:val="num" w:pos="2160"/>
        </w:tabs>
        <w:ind w:left="2160" w:hanging="360"/>
      </w:pPr>
      <w:rPr>
        <w:rFonts w:ascii="Wingdings" w:hAnsi="Wingdings" w:hint="default"/>
      </w:rPr>
    </w:lvl>
    <w:lvl w:ilvl="3" w:tplc="28D4B806" w:tentative="1">
      <w:start w:val="1"/>
      <w:numFmt w:val="bullet"/>
      <w:lvlText w:val=""/>
      <w:lvlJc w:val="left"/>
      <w:pPr>
        <w:tabs>
          <w:tab w:val="num" w:pos="2880"/>
        </w:tabs>
        <w:ind w:left="2880" w:hanging="360"/>
      </w:pPr>
      <w:rPr>
        <w:rFonts w:ascii="Wingdings" w:hAnsi="Wingdings" w:hint="default"/>
      </w:rPr>
    </w:lvl>
    <w:lvl w:ilvl="4" w:tplc="3C7A87AC" w:tentative="1">
      <w:start w:val="1"/>
      <w:numFmt w:val="bullet"/>
      <w:lvlText w:val=""/>
      <w:lvlJc w:val="left"/>
      <w:pPr>
        <w:tabs>
          <w:tab w:val="num" w:pos="3600"/>
        </w:tabs>
        <w:ind w:left="3600" w:hanging="360"/>
      </w:pPr>
      <w:rPr>
        <w:rFonts w:ascii="Wingdings" w:hAnsi="Wingdings" w:hint="default"/>
      </w:rPr>
    </w:lvl>
    <w:lvl w:ilvl="5" w:tplc="62AA8436" w:tentative="1">
      <w:start w:val="1"/>
      <w:numFmt w:val="bullet"/>
      <w:lvlText w:val=""/>
      <w:lvlJc w:val="left"/>
      <w:pPr>
        <w:tabs>
          <w:tab w:val="num" w:pos="4320"/>
        </w:tabs>
        <w:ind w:left="4320" w:hanging="360"/>
      </w:pPr>
      <w:rPr>
        <w:rFonts w:ascii="Wingdings" w:hAnsi="Wingdings" w:hint="default"/>
      </w:rPr>
    </w:lvl>
    <w:lvl w:ilvl="6" w:tplc="A3486DA8" w:tentative="1">
      <w:start w:val="1"/>
      <w:numFmt w:val="bullet"/>
      <w:lvlText w:val=""/>
      <w:lvlJc w:val="left"/>
      <w:pPr>
        <w:tabs>
          <w:tab w:val="num" w:pos="5040"/>
        </w:tabs>
        <w:ind w:left="5040" w:hanging="360"/>
      </w:pPr>
      <w:rPr>
        <w:rFonts w:ascii="Wingdings" w:hAnsi="Wingdings" w:hint="default"/>
      </w:rPr>
    </w:lvl>
    <w:lvl w:ilvl="7" w:tplc="25245F68" w:tentative="1">
      <w:start w:val="1"/>
      <w:numFmt w:val="bullet"/>
      <w:lvlText w:val=""/>
      <w:lvlJc w:val="left"/>
      <w:pPr>
        <w:tabs>
          <w:tab w:val="num" w:pos="5760"/>
        </w:tabs>
        <w:ind w:left="5760" w:hanging="360"/>
      </w:pPr>
      <w:rPr>
        <w:rFonts w:ascii="Wingdings" w:hAnsi="Wingdings" w:hint="default"/>
      </w:rPr>
    </w:lvl>
    <w:lvl w:ilvl="8" w:tplc="A4828B0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3114F1"/>
    <w:multiLevelType w:val="hybridMultilevel"/>
    <w:tmpl w:val="2C82075C"/>
    <w:lvl w:ilvl="0" w:tplc="A57879E4">
      <w:start w:val="1"/>
      <w:numFmt w:val="bullet"/>
      <w:lvlText w:val=""/>
      <w:lvlJc w:val="left"/>
      <w:pPr>
        <w:tabs>
          <w:tab w:val="num" w:pos="720"/>
        </w:tabs>
        <w:ind w:left="720" w:hanging="360"/>
      </w:pPr>
      <w:rPr>
        <w:rFonts w:ascii="Wingdings" w:hAnsi="Wingdings" w:hint="default"/>
      </w:rPr>
    </w:lvl>
    <w:lvl w:ilvl="1" w:tplc="94B8BC3E" w:tentative="1">
      <w:start w:val="1"/>
      <w:numFmt w:val="bullet"/>
      <w:lvlText w:val=""/>
      <w:lvlJc w:val="left"/>
      <w:pPr>
        <w:tabs>
          <w:tab w:val="num" w:pos="1440"/>
        </w:tabs>
        <w:ind w:left="1440" w:hanging="360"/>
      </w:pPr>
      <w:rPr>
        <w:rFonts w:ascii="Wingdings" w:hAnsi="Wingdings" w:hint="default"/>
      </w:rPr>
    </w:lvl>
    <w:lvl w:ilvl="2" w:tplc="4754CB8A" w:tentative="1">
      <w:start w:val="1"/>
      <w:numFmt w:val="bullet"/>
      <w:lvlText w:val=""/>
      <w:lvlJc w:val="left"/>
      <w:pPr>
        <w:tabs>
          <w:tab w:val="num" w:pos="2160"/>
        </w:tabs>
        <w:ind w:left="2160" w:hanging="360"/>
      </w:pPr>
      <w:rPr>
        <w:rFonts w:ascii="Wingdings" w:hAnsi="Wingdings" w:hint="default"/>
      </w:rPr>
    </w:lvl>
    <w:lvl w:ilvl="3" w:tplc="1D023E5A" w:tentative="1">
      <w:start w:val="1"/>
      <w:numFmt w:val="bullet"/>
      <w:lvlText w:val=""/>
      <w:lvlJc w:val="left"/>
      <w:pPr>
        <w:tabs>
          <w:tab w:val="num" w:pos="2880"/>
        </w:tabs>
        <w:ind w:left="2880" w:hanging="360"/>
      </w:pPr>
      <w:rPr>
        <w:rFonts w:ascii="Wingdings" w:hAnsi="Wingdings" w:hint="default"/>
      </w:rPr>
    </w:lvl>
    <w:lvl w:ilvl="4" w:tplc="7346B6CC" w:tentative="1">
      <w:start w:val="1"/>
      <w:numFmt w:val="bullet"/>
      <w:lvlText w:val=""/>
      <w:lvlJc w:val="left"/>
      <w:pPr>
        <w:tabs>
          <w:tab w:val="num" w:pos="3600"/>
        </w:tabs>
        <w:ind w:left="3600" w:hanging="360"/>
      </w:pPr>
      <w:rPr>
        <w:rFonts w:ascii="Wingdings" w:hAnsi="Wingdings" w:hint="default"/>
      </w:rPr>
    </w:lvl>
    <w:lvl w:ilvl="5" w:tplc="4A7C0F4A" w:tentative="1">
      <w:start w:val="1"/>
      <w:numFmt w:val="bullet"/>
      <w:lvlText w:val=""/>
      <w:lvlJc w:val="left"/>
      <w:pPr>
        <w:tabs>
          <w:tab w:val="num" w:pos="4320"/>
        </w:tabs>
        <w:ind w:left="4320" w:hanging="360"/>
      </w:pPr>
      <w:rPr>
        <w:rFonts w:ascii="Wingdings" w:hAnsi="Wingdings" w:hint="default"/>
      </w:rPr>
    </w:lvl>
    <w:lvl w:ilvl="6" w:tplc="C9F8D348" w:tentative="1">
      <w:start w:val="1"/>
      <w:numFmt w:val="bullet"/>
      <w:lvlText w:val=""/>
      <w:lvlJc w:val="left"/>
      <w:pPr>
        <w:tabs>
          <w:tab w:val="num" w:pos="5040"/>
        </w:tabs>
        <w:ind w:left="5040" w:hanging="360"/>
      </w:pPr>
      <w:rPr>
        <w:rFonts w:ascii="Wingdings" w:hAnsi="Wingdings" w:hint="default"/>
      </w:rPr>
    </w:lvl>
    <w:lvl w:ilvl="7" w:tplc="EF508BCA" w:tentative="1">
      <w:start w:val="1"/>
      <w:numFmt w:val="bullet"/>
      <w:lvlText w:val=""/>
      <w:lvlJc w:val="left"/>
      <w:pPr>
        <w:tabs>
          <w:tab w:val="num" w:pos="5760"/>
        </w:tabs>
        <w:ind w:left="5760" w:hanging="360"/>
      </w:pPr>
      <w:rPr>
        <w:rFonts w:ascii="Wingdings" w:hAnsi="Wingdings" w:hint="default"/>
      </w:rPr>
    </w:lvl>
    <w:lvl w:ilvl="8" w:tplc="50F2C31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126493"/>
    <w:multiLevelType w:val="hybridMultilevel"/>
    <w:tmpl w:val="5030C4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E4A55AF"/>
    <w:multiLevelType w:val="hybridMultilevel"/>
    <w:tmpl w:val="6E9CB35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0BC215F"/>
    <w:multiLevelType w:val="hybridMultilevel"/>
    <w:tmpl w:val="0750C118"/>
    <w:lvl w:ilvl="0" w:tplc="47AC2198">
      <w:start w:val="1"/>
      <w:numFmt w:val="bullet"/>
      <w:lvlText w:val=""/>
      <w:lvlJc w:val="left"/>
      <w:pPr>
        <w:tabs>
          <w:tab w:val="num" w:pos="720"/>
        </w:tabs>
        <w:ind w:left="720" w:hanging="360"/>
      </w:pPr>
      <w:rPr>
        <w:rFonts w:ascii="Wingdings" w:hAnsi="Wingdings" w:hint="default"/>
      </w:rPr>
    </w:lvl>
    <w:lvl w:ilvl="1" w:tplc="4BB86520" w:tentative="1">
      <w:start w:val="1"/>
      <w:numFmt w:val="bullet"/>
      <w:lvlText w:val=""/>
      <w:lvlJc w:val="left"/>
      <w:pPr>
        <w:tabs>
          <w:tab w:val="num" w:pos="1440"/>
        </w:tabs>
        <w:ind w:left="1440" w:hanging="360"/>
      </w:pPr>
      <w:rPr>
        <w:rFonts w:ascii="Wingdings" w:hAnsi="Wingdings" w:hint="default"/>
      </w:rPr>
    </w:lvl>
    <w:lvl w:ilvl="2" w:tplc="08C48574" w:tentative="1">
      <w:start w:val="1"/>
      <w:numFmt w:val="bullet"/>
      <w:lvlText w:val=""/>
      <w:lvlJc w:val="left"/>
      <w:pPr>
        <w:tabs>
          <w:tab w:val="num" w:pos="2160"/>
        </w:tabs>
        <w:ind w:left="2160" w:hanging="360"/>
      </w:pPr>
      <w:rPr>
        <w:rFonts w:ascii="Wingdings" w:hAnsi="Wingdings" w:hint="default"/>
      </w:rPr>
    </w:lvl>
    <w:lvl w:ilvl="3" w:tplc="12E8B172" w:tentative="1">
      <w:start w:val="1"/>
      <w:numFmt w:val="bullet"/>
      <w:lvlText w:val=""/>
      <w:lvlJc w:val="left"/>
      <w:pPr>
        <w:tabs>
          <w:tab w:val="num" w:pos="2880"/>
        </w:tabs>
        <w:ind w:left="2880" w:hanging="360"/>
      </w:pPr>
      <w:rPr>
        <w:rFonts w:ascii="Wingdings" w:hAnsi="Wingdings" w:hint="default"/>
      </w:rPr>
    </w:lvl>
    <w:lvl w:ilvl="4" w:tplc="EE2212C4" w:tentative="1">
      <w:start w:val="1"/>
      <w:numFmt w:val="bullet"/>
      <w:lvlText w:val=""/>
      <w:lvlJc w:val="left"/>
      <w:pPr>
        <w:tabs>
          <w:tab w:val="num" w:pos="3600"/>
        </w:tabs>
        <w:ind w:left="3600" w:hanging="360"/>
      </w:pPr>
      <w:rPr>
        <w:rFonts w:ascii="Wingdings" w:hAnsi="Wingdings" w:hint="default"/>
      </w:rPr>
    </w:lvl>
    <w:lvl w:ilvl="5" w:tplc="5296B0E2" w:tentative="1">
      <w:start w:val="1"/>
      <w:numFmt w:val="bullet"/>
      <w:lvlText w:val=""/>
      <w:lvlJc w:val="left"/>
      <w:pPr>
        <w:tabs>
          <w:tab w:val="num" w:pos="4320"/>
        </w:tabs>
        <w:ind w:left="4320" w:hanging="360"/>
      </w:pPr>
      <w:rPr>
        <w:rFonts w:ascii="Wingdings" w:hAnsi="Wingdings" w:hint="default"/>
      </w:rPr>
    </w:lvl>
    <w:lvl w:ilvl="6" w:tplc="74126ED2" w:tentative="1">
      <w:start w:val="1"/>
      <w:numFmt w:val="bullet"/>
      <w:lvlText w:val=""/>
      <w:lvlJc w:val="left"/>
      <w:pPr>
        <w:tabs>
          <w:tab w:val="num" w:pos="5040"/>
        </w:tabs>
        <w:ind w:left="5040" w:hanging="360"/>
      </w:pPr>
      <w:rPr>
        <w:rFonts w:ascii="Wingdings" w:hAnsi="Wingdings" w:hint="default"/>
      </w:rPr>
    </w:lvl>
    <w:lvl w:ilvl="7" w:tplc="FADC9658" w:tentative="1">
      <w:start w:val="1"/>
      <w:numFmt w:val="bullet"/>
      <w:lvlText w:val=""/>
      <w:lvlJc w:val="left"/>
      <w:pPr>
        <w:tabs>
          <w:tab w:val="num" w:pos="5760"/>
        </w:tabs>
        <w:ind w:left="5760" w:hanging="360"/>
      </w:pPr>
      <w:rPr>
        <w:rFonts w:ascii="Wingdings" w:hAnsi="Wingdings" w:hint="default"/>
      </w:rPr>
    </w:lvl>
    <w:lvl w:ilvl="8" w:tplc="2A46319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0F0EDB"/>
    <w:multiLevelType w:val="hybridMultilevel"/>
    <w:tmpl w:val="5870274A"/>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67C50A0"/>
    <w:multiLevelType w:val="hybridMultilevel"/>
    <w:tmpl w:val="7082A558"/>
    <w:lvl w:ilvl="0" w:tplc="EE66889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E2210A"/>
    <w:multiLevelType w:val="hybridMultilevel"/>
    <w:tmpl w:val="2EA270F0"/>
    <w:lvl w:ilvl="0" w:tplc="BB0C543E">
      <w:numFmt w:val="bullet"/>
      <w:lvlText w:val=""/>
      <w:lvlJc w:val="left"/>
      <w:pPr>
        <w:ind w:left="720" w:hanging="360"/>
      </w:pPr>
      <w:rPr>
        <w:rFonts w:ascii="Wingdings" w:eastAsia="Times New Roman"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9522332"/>
    <w:multiLevelType w:val="hybridMultilevel"/>
    <w:tmpl w:val="C00E882A"/>
    <w:lvl w:ilvl="0" w:tplc="44723B12">
      <w:start w:val="1"/>
      <w:numFmt w:val="bullet"/>
      <w:lvlText w:val=""/>
      <w:lvlJc w:val="left"/>
      <w:pPr>
        <w:tabs>
          <w:tab w:val="num" w:pos="720"/>
        </w:tabs>
        <w:ind w:left="720" w:hanging="360"/>
      </w:pPr>
      <w:rPr>
        <w:rFonts w:ascii="Wingdings" w:hAnsi="Wingdings" w:hint="default"/>
      </w:rPr>
    </w:lvl>
    <w:lvl w:ilvl="1" w:tplc="929CEF52" w:tentative="1">
      <w:start w:val="1"/>
      <w:numFmt w:val="bullet"/>
      <w:lvlText w:val=""/>
      <w:lvlJc w:val="left"/>
      <w:pPr>
        <w:tabs>
          <w:tab w:val="num" w:pos="1440"/>
        </w:tabs>
        <w:ind w:left="1440" w:hanging="360"/>
      </w:pPr>
      <w:rPr>
        <w:rFonts w:ascii="Wingdings" w:hAnsi="Wingdings" w:hint="default"/>
      </w:rPr>
    </w:lvl>
    <w:lvl w:ilvl="2" w:tplc="D2187FF4" w:tentative="1">
      <w:start w:val="1"/>
      <w:numFmt w:val="bullet"/>
      <w:lvlText w:val=""/>
      <w:lvlJc w:val="left"/>
      <w:pPr>
        <w:tabs>
          <w:tab w:val="num" w:pos="2160"/>
        </w:tabs>
        <w:ind w:left="2160" w:hanging="360"/>
      </w:pPr>
      <w:rPr>
        <w:rFonts w:ascii="Wingdings" w:hAnsi="Wingdings" w:hint="default"/>
      </w:rPr>
    </w:lvl>
    <w:lvl w:ilvl="3" w:tplc="37620738" w:tentative="1">
      <w:start w:val="1"/>
      <w:numFmt w:val="bullet"/>
      <w:lvlText w:val=""/>
      <w:lvlJc w:val="left"/>
      <w:pPr>
        <w:tabs>
          <w:tab w:val="num" w:pos="2880"/>
        </w:tabs>
        <w:ind w:left="2880" w:hanging="360"/>
      </w:pPr>
      <w:rPr>
        <w:rFonts w:ascii="Wingdings" w:hAnsi="Wingdings" w:hint="default"/>
      </w:rPr>
    </w:lvl>
    <w:lvl w:ilvl="4" w:tplc="6CC8BF3A" w:tentative="1">
      <w:start w:val="1"/>
      <w:numFmt w:val="bullet"/>
      <w:lvlText w:val=""/>
      <w:lvlJc w:val="left"/>
      <w:pPr>
        <w:tabs>
          <w:tab w:val="num" w:pos="3600"/>
        </w:tabs>
        <w:ind w:left="3600" w:hanging="360"/>
      </w:pPr>
      <w:rPr>
        <w:rFonts w:ascii="Wingdings" w:hAnsi="Wingdings" w:hint="default"/>
      </w:rPr>
    </w:lvl>
    <w:lvl w:ilvl="5" w:tplc="BF1C3FF2" w:tentative="1">
      <w:start w:val="1"/>
      <w:numFmt w:val="bullet"/>
      <w:lvlText w:val=""/>
      <w:lvlJc w:val="left"/>
      <w:pPr>
        <w:tabs>
          <w:tab w:val="num" w:pos="4320"/>
        </w:tabs>
        <w:ind w:left="4320" w:hanging="360"/>
      </w:pPr>
      <w:rPr>
        <w:rFonts w:ascii="Wingdings" w:hAnsi="Wingdings" w:hint="default"/>
      </w:rPr>
    </w:lvl>
    <w:lvl w:ilvl="6" w:tplc="A33CA5E6" w:tentative="1">
      <w:start w:val="1"/>
      <w:numFmt w:val="bullet"/>
      <w:lvlText w:val=""/>
      <w:lvlJc w:val="left"/>
      <w:pPr>
        <w:tabs>
          <w:tab w:val="num" w:pos="5040"/>
        </w:tabs>
        <w:ind w:left="5040" w:hanging="360"/>
      </w:pPr>
      <w:rPr>
        <w:rFonts w:ascii="Wingdings" w:hAnsi="Wingdings" w:hint="default"/>
      </w:rPr>
    </w:lvl>
    <w:lvl w:ilvl="7" w:tplc="0B2E6310" w:tentative="1">
      <w:start w:val="1"/>
      <w:numFmt w:val="bullet"/>
      <w:lvlText w:val=""/>
      <w:lvlJc w:val="left"/>
      <w:pPr>
        <w:tabs>
          <w:tab w:val="num" w:pos="5760"/>
        </w:tabs>
        <w:ind w:left="5760" w:hanging="360"/>
      </w:pPr>
      <w:rPr>
        <w:rFonts w:ascii="Wingdings" w:hAnsi="Wingdings" w:hint="default"/>
      </w:rPr>
    </w:lvl>
    <w:lvl w:ilvl="8" w:tplc="F5CC4C1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7F6379"/>
    <w:multiLevelType w:val="hybridMultilevel"/>
    <w:tmpl w:val="DC1A7892"/>
    <w:lvl w:ilvl="0" w:tplc="DF88249E">
      <w:start w:val="1"/>
      <w:numFmt w:val="bullet"/>
      <w:lvlText w:val=""/>
      <w:lvlJc w:val="left"/>
      <w:pPr>
        <w:tabs>
          <w:tab w:val="num" w:pos="720"/>
        </w:tabs>
        <w:ind w:left="720" w:hanging="360"/>
      </w:pPr>
      <w:rPr>
        <w:rFonts w:ascii="Wingdings" w:hAnsi="Wingdings" w:hint="default"/>
      </w:rPr>
    </w:lvl>
    <w:lvl w:ilvl="1" w:tplc="19543498" w:tentative="1">
      <w:start w:val="1"/>
      <w:numFmt w:val="bullet"/>
      <w:lvlText w:val=""/>
      <w:lvlJc w:val="left"/>
      <w:pPr>
        <w:tabs>
          <w:tab w:val="num" w:pos="1440"/>
        </w:tabs>
        <w:ind w:left="1440" w:hanging="360"/>
      </w:pPr>
      <w:rPr>
        <w:rFonts w:ascii="Wingdings" w:hAnsi="Wingdings" w:hint="default"/>
      </w:rPr>
    </w:lvl>
    <w:lvl w:ilvl="2" w:tplc="15FCD4B4" w:tentative="1">
      <w:start w:val="1"/>
      <w:numFmt w:val="bullet"/>
      <w:lvlText w:val=""/>
      <w:lvlJc w:val="left"/>
      <w:pPr>
        <w:tabs>
          <w:tab w:val="num" w:pos="2160"/>
        </w:tabs>
        <w:ind w:left="2160" w:hanging="360"/>
      </w:pPr>
      <w:rPr>
        <w:rFonts w:ascii="Wingdings" w:hAnsi="Wingdings" w:hint="default"/>
      </w:rPr>
    </w:lvl>
    <w:lvl w:ilvl="3" w:tplc="AFF49866" w:tentative="1">
      <w:start w:val="1"/>
      <w:numFmt w:val="bullet"/>
      <w:lvlText w:val=""/>
      <w:lvlJc w:val="left"/>
      <w:pPr>
        <w:tabs>
          <w:tab w:val="num" w:pos="2880"/>
        </w:tabs>
        <w:ind w:left="2880" w:hanging="360"/>
      </w:pPr>
      <w:rPr>
        <w:rFonts w:ascii="Wingdings" w:hAnsi="Wingdings" w:hint="default"/>
      </w:rPr>
    </w:lvl>
    <w:lvl w:ilvl="4" w:tplc="206889A0" w:tentative="1">
      <w:start w:val="1"/>
      <w:numFmt w:val="bullet"/>
      <w:lvlText w:val=""/>
      <w:lvlJc w:val="left"/>
      <w:pPr>
        <w:tabs>
          <w:tab w:val="num" w:pos="3600"/>
        </w:tabs>
        <w:ind w:left="3600" w:hanging="360"/>
      </w:pPr>
      <w:rPr>
        <w:rFonts w:ascii="Wingdings" w:hAnsi="Wingdings" w:hint="default"/>
      </w:rPr>
    </w:lvl>
    <w:lvl w:ilvl="5" w:tplc="4872D386" w:tentative="1">
      <w:start w:val="1"/>
      <w:numFmt w:val="bullet"/>
      <w:lvlText w:val=""/>
      <w:lvlJc w:val="left"/>
      <w:pPr>
        <w:tabs>
          <w:tab w:val="num" w:pos="4320"/>
        </w:tabs>
        <w:ind w:left="4320" w:hanging="360"/>
      </w:pPr>
      <w:rPr>
        <w:rFonts w:ascii="Wingdings" w:hAnsi="Wingdings" w:hint="default"/>
      </w:rPr>
    </w:lvl>
    <w:lvl w:ilvl="6" w:tplc="706EB8EE" w:tentative="1">
      <w:start w:val="1"/>
      <w:numFmt w:val="bullet"/>
      <w:lvlText w:val=""/>
      <w:lvlJc w:val="left"/>
      <w:pPr>
        <w:tabs>
          <w:tab w:val="num" w:pos="5040"/>
        </w:tabs>
        <w:ind w:left="5040" w:hanging="360"/>
      </w:pPr>
      <w:rPr>
        <w:rFonts w:ascii="Wingdings" w:hAnsi="Wingdings" w:hint="default"/>
      </w:rPr>
    </w:lvl>
    <w:lvl w:ilvl="7" w:tplc="F5D23702" w:tentative="1">
      <w:start w:val="1"/>
      <w:numFmt w:val="bullet"/>
      <w:lvlText w:val=""/>
      <w:lvlJc w:val="left"/>
      <w:pPr>
        <w:tabs>
          <w:tab w:val="num" w:pos="5760"/>
        </w:tabs>
        <w:ind w:left="5760" w:hanging="360"/>
      </w:pPr>
      <w:rPr>
        <w:rFonts w:ascii="Wingdings" w:hAnsi="Wingdings" w:hint="default"/>
      </w:rPr>
    </w:lvl>
    <w:lvl w:ilvl="8" w:tplc="CD0E0D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810DA6"/>
    <w:multiLevelType w:val="multilevel"/>
    <w:tmpl w:val="A0DCB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61511F"/>
    <w:multiLevelType w:val="hybridMultilevel"/>
    <w:tmpl w:val="BD68B290"/>
    <w:lvl w:ilvl="0" w:tplc="B6CEB076">
      <w:start w:val="1"/>
      <w:numFmt w:val="bullet"/>
      <w:lvlText w:val=""/>
      <w:lvlJc w:val="left"/>
      <w:pPr>
        <w:tabs>
          <w:tab w:val="num" w:pos="720"/>
        </w:tabs>
        <w:ind w:left="720" w:hanging="360"/>
      </w:pPr>
      <w:rPr>
        <w:rFonts w:ascii="Wingdings" w:hAnsi="Wingdings" w:hint="default"/>
      </w:rPr>
    </w:lvl>
    <w:lvl w:ilvl="1" w:tplc="2DA47354" w:tentative="1">
      <w:start w:val="1"/>
      <w:numFmt w:val="bullet"/>
      <w:lvlText w:val=""/>
      <w:lvlJc w:val="left"/>
      <w:pPr>
        <w:tabs>
          <w:tab w:val="num" w:pos="1440"/>
        </w:tabs>
        <w:ind w:left="1440" w:hanging="360"/>
      </w:pPr>
      <w:rPr>
        <w:rFonts w:ascii="Wingdings" w:hAnsi="Wingdings" w:hint="default"/>
      </w:rPr>
    </w:lvl>
    <w:lvl w:ilvl="2" w:tplc="FD3A461E" w:tentative="1">
      <w:start w:val="1"/>
      <w:numFmt w:val="bullet"/>
      <w:lvlText w:val=""/>
      <w:lvlJc w:val="left"/>
      <w:pPr>
        <w:tabs>
          <w:tab w:val="num" w:pos="2160"/>
        </w:tabs>
        <w:ind w:left="2160" w:hanging="360"/>
      </w:pPr>
      <w:rPr>
        <w:rFonts w:ascii="Wingdings" w:hAnsi="Wingdings" w:hint="default"/>
      </w:rPr>
    </w:lvl>
    <w:lvl w:ilvl="3" w:tplc="3C4E0DEE" w:tentative="1">
      <w:start w:val="1"/>
      <w:numFmt w:val="bullet"/>
      <w:lvlText w:val=""/>
      <w:lvlJc w:val="left"/>
      <w:pPr>
        <w:tabs>
          <w:tab w:val="num" w:pos="2880"/>
        </w:tabs>
        <w:ind w:left="2880" w:hanging="360"/>
      </w:pPr>
      <w:rPr>
        <w:rFonts w:ascii="Wingdings" w:hAnsi="Wingdings" w:hint="default"/>
      </w:rPr>
    </w:lvl>
    <w:lvl w:ilvl="4" w:tplc="9DD8EB12" w:tentative="1">
      <w:start w:val="1"/>
      <w:numFmt w:val="bullet"/>
      <w:lvlText w:val=""/>
      <w:lvlJc w:val="left"/>
      <w:pPr>
        <w:tabs>
          <w:tab w:val="num" w:pos="3600"/>
        </w:tabs>
        <w:ind w:left="3600" w:hanging="360"/>
      </w:pPr>
      <w:rPr>
        <w:rFonts w:ascii="Wingdings" w:hAnsi="Wingdings" w:hint="default"/>
      </w:rPr>
    </w:lvl>
    <w:lvl w:ilvl="5" w:tplc="CFBA9972" w:tentative="1">
      <w:start w:val="1"/>
      <w:numFmt w:val="bullet"/>
      <w:lvlText w:val=""/>
      <w:lvlJc w:val="left"/>
      <w:pPr>
        <w:tabs>
          <w:tab w:val="num" w:pos="4320"/>
        </w:tabs>
        <w:ind w:left="4320" w:hanging="360"/>
      </w:pPr>
      <w:rPr>
        <w:rFonts w:ascii="Wingdings" w:hAnsi="Wingdings" w:hint="default"/>
      </w:rPr>
    </w:lvl>
    <w:lvl w:ilvl="6" w:tplc="3B52159A" w:tentative="1">
      <w:start w:val="1"/>
      <w:numFmt w:val="bullet"/>
      <w:lvlText w:val=""/>
      <w:lvlJc w:val="left"/>
      <w:pPr>
        <w:tabs>
          <w:tab w:val="num" w:pos="5040"/>
        </w:tabs>
        <w:ind w:left="5040" w:hanging="360"/>
      </w:pPr>
      <w:rPr>
        <w:rFonts w:ascii="Wingdings" w:hAnsi="Wingdings" w:hint="default"/>
      </w:rPr>
    </w:lvl>
    <w:lvl w:ilvl="7" w:tplc="F482E2B8" w:tentative="1">
      <w:start w:val="1"/>
      <w:numFmt w:val="bullet"/>
      <w:lvlText w:val=""/>
      <w:lvlJc w:val="left"/>
      <w:pPr>
        <w:tabs>
          <w:tab w:val="num" w:pos="5760"/>
        </w:tabs>
        <w:ind w:left="5760" w:hanging="360"/>
      </w:pPr>
      <w:rPr>
        <w:rFonts w:ascii="Wingdings" w:hAnsi="Wingdings" w:hint="default"/>
      </w:rPr>
    </w:lvl>
    <w:lvl w:ilvl="8" w:tplc="5FBE917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895136"/>
    <w:multiLevelType w:val="multilevel"/>
    <w:tmpl w:val="99FE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2D6F4C"/>
    <w:multiLevelType w:val="hybridMultilevel"/>
    <w:tmpl w:val="68749C9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EC44213"/>
    <w:multiLevelType w:val="hybridMultilevel"/>
    <w:tmpl w:val="0B646532"/>
    <w:lvl w:ilvl="0" w:tplc="CC929D54">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5773FD7"/>
    <w:multiLevelType w:val="hybridMultilevel"/>
    <w:tmpl w:val="A53C847A"/>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13A196F"/>
    <w:multiLevelType w:val="hybridMultilevel"/>
    <w:tmpl w:val="E768097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A793E42"/>
    <w:multiLevelType w:val="hybridMultilevel"/>
    <w:tmpl w:val="3B9090E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0"/>
  </w:num>
  <w:num w:numId="2">
    <w:abstractNumId w:val="12"/>
  </w:num>
  <w:num w:numId="3">
    <w:abstractNumId w:val="11"/>
  </w:num>
  <w:num w:numId="4">
    <w:abstractNumId w:val="23"/>
  </w:num>
  <w:num w:numId="5">
    <w:abstractNumId w:val="9"/>
  </w:num>
  <w:num w:numId="6">
    <w:abstractNumId w:val="7"/>
  </w:num>
  <w:num w:numId="7">
    <w:abstractNumId w:val="16"/>
  </w:num>
  <w:num w:numId="8">
    <w:abstractNumId w:val="4"/>
  </w:num>
  <w:num w:numId="9">
    <w:abstractNumId w:val="13"/>
  </w:num>
  <w:num w:numId="10">
    <w:abstractNumId w:val="2"/>
  </w:num>
  <w:num w:numId="11">
    <w:abstractNumId w:val="21"/>
  </w:num>
  <w:num w:numId="12">
    <w:abstractNumId w:val="27"/>
  </w:num>
  <w:num w:numId="13">
    <w:abstractNumId w:val="0"/>
  </w:num>
  <w:num w:numId="14">
    <w:abstractNumId w:val="1"/>
  </w:num>
  <w:num w:numId="15">
    <w:abstractNumId w:val="28"/>
  </w:num>
  <w:num w:numId="16">
    <w:abstractNumId w:val="5"/>
  </w:num>
  <w:num w:numId="17">
    <w:abstractNumId w:val="26"/>
  </w:num>
  <w:num w:numId="18">
    <w:abstractNumId w:val="18"/>
  </w:num>
  <w:num w:numId="19">
    <w:abstractNumId w:val="17"/>
  </w:num>
  <w:num w:numId="20">
    <w:abstractNumId w:val="3"/>
  </w:num>
  <w:num w:numId="21">
    <w:abstractNumId w:val="8"/>
  </w:num>
  <w:num w:numId="22">
    <w:abstractNumId w:val="19"/>
  </w:num>
  <w:num w:numId="23">
    <w:abstractNumId w:val="14"/>
  </w:num>
  <w:num w:numId="24">
    <w:abstractNumId w:val="22"/>
  </w:num>
  <w:num w:numId="25">
    <w:abstractNumId w:val="29"/>
  </w:num>
  <w:num w:numId="26">
    <w:abstractNumId w:val="15"/>
  </w:num>
  <w:num w:numId="27">
    <w:abstractNumId w:val="25"/>
  </w:num>
  <w:num w:numId="28">
    <w:abstractNumId w:val="24"/>
  </w:num>
  <w:num w:numId="29">
    <w:abstractNumId w:val="6"/>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de-AT" w:vendorID="64" w:dllVersion="6" w:nlCheck="1" w:checkStyle="0"/>
  <w:activeWritingStyle w:appName="MSWord" w:lang="en-US" w:vendorID="64" w:dllVersion="0" w:nlCheck="1" w:checkStyle="0"/>
  <w:activeWritingStyle w:appName="MSWord" w:lang="en-US" w:vendorID="64" w:dllVersion="4096" w:nlCheck="1" w:checkStyle="0"/>
  <w:activeWritingStyle w:appName="MSWord" w:lang="de-AT" w:vendorID="64" w:dllVersion="4096" w:nlCheck="1" w:checkStyle="0"/>
  <w:activeWritingStyle w:appName="MSWord" w:lang="de-DE" w:vendorID="64" w:dllVersion="4096" w:nlCheck="1" w:checkStyle="0"/>
  <w:activeWritingStyle w:appName="MSWord" w:lang="fr-FR" w:vendorID="64" w:dllVersion="6" w:nlCheck="1" w:checkStyle="0"/>
  <w:activeWritingStyle w:appName="MSWord" w:lang="fr-FR"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6"/>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wMTK1NLO0tLCwNDVS0lEKTi0uzszPAykwqgUAph6DpiwAAAA="/>
  </w:docVars>
  <w:rsids>
    <w:rsidRoot w:val="00D45F44"/>
    <w:rsid w:val="000007A1"/>
    <w:rsid w:val="00000863"/>
    <w:rsid w:val="00000B5B"/>
    <w:rsid w:val="00001086"/>
    <w:rsid w:val="000012AF"/>
    <w:rsid w:val="0000131B"/>
    <w:rsid w:val="00001351"/>
    <w:rsid w:val="0000145C"/>
    <w:rsid w:val="0000154C"/>
    <w:rsid w:val="00001576"/>
    <w:rsid w:val="000016A5"/>
    <w:rsid w:val="00001975"/>
    <w:rsid w:val="00001D4C"/>
    <w:rsid w:val="00001E10"/>
    <w:rsid w:val="00001EB9"/>
    <w:rsid w:val="00001FC6"/>
    <w:rsid w:val="00002008"/>
    <w:rsid w:val="000021BE"/>
    <w:rsid w:val="000022A3"/>
    <w:rsid w:val="000022B1"/>
    <w:rsid w:val="00002362"/>
    <w:rsid w:val="00002425"/>
    <w:rsid w:val="000024DD"/>
    <w:rsid w:val="00002550"/>
    <w:rsid w:val="000029D5"/>
    <w:rsid w:val="00002C20"/>
    <w:rsid w:val="00002C47"/>
    <w:rsid w:val="00002E46"/>
    <w:rsid w:val="000030D5"/>
    <w:rsid w:val="00003314"/>
    <w:rsid w:val="000033EE"/>
    <w:rsid w:val="000034AC"/>
    <w:rsid w:val="00003566"/>
    <w:rsid w:val="00003579"/>
    <w:rsid w:val="000035FD"/>
    <w:rsid w:val="0000369F"/>
    <w:rsid w:val="00003746"/>
    <w:rsid w:val="000037A6"/>
    <w:rsid w:val="000037BE"/>
    <w:rsid w:val="000037C9"/>
    <w:rsid w:val="000039B5"/>
    <w:rsid w:val="00003A05"/>
    <w:rsid w:val="00003B1F"/>
    <w:rsid w:val="00003B2D"/>
    <w:rsid w:val="00003D09"/>
    <w:rsid w:val="00003D21"/>
    <w:rsid w:val="00003ED4"/>
    <w:rsid w:val="00004089"/>
    <w:rsid w:val="0000424E"/>
    <w:rsid w:val="000046FB"/>
    <w:rsid w:val="00004821"/>
    <w:rsid w:val="00004AFF"/>
    <w:rsid w:val="00004C0D"/>
    <w:rsid w:val="00004D1D"/>
    <w:rsid w:val="00004DA7"/>
    <w:rsid w:val="00004DE6"/>
    <w:rsid w:val="0000517F"/>
    <w:rsid w:val="0000545E"/>
    <w:rsid w:val="00005549"/>
    <w:rsid w:val="000055DC"/>
    <w:rsid w:val="0000574C"/>
    <w:rsid w:val="00005B85"/>
    <w:rsid w:val="00005C7C"/>
    <w:rsid w:val="000065C1"/>
    <w:rsid w:val="00006A17"/>
    <w:rsid w:val="00006A8B"/>
    <w:rsid w:val="00006AF7"/>
    <w:rsid w:val="00006D76"/>
    <w:rsid w:val="00006F0A"/>
    <w:rsid w:val="00006F1A"/>
    <w:rsid w:val="0000705D"/>
    <w:rsid w:val="0000712C"/>
    <w:rsid w:val="00007172"/>
    <w:rsid w:val="0000752B"/>
    <w:rsid w:val="000077CC"/>
    <w:rsid w:val="00007AF5"/>
    <w:rsid w:val="00007B3B"/>
    <w:rsid w:val="00007BC2"/>
    <w:rsid w:val="00007D07"/>
    <w:rsid w:val="00007D53"/>
    <w:rsid w:val="00007F03"/>
    <w:rsid w:val="00010198"/>
    <w:rsid w:val="0001021F"/>
    <w:rsid w:val="00010427"/>
    <w:rsid w:val="00010C34"/>
    <w:rsid w:val="00010DB8"/>
    <w:rsid w:val="00010E90"/>
    <w:rsid w:val="00010FA2"/>
    <w:rsid w:val="00011264"/>
    <w:rsid w:val="000113D4"/>
    <w:rsid w:val="000114BC"/>
    <w:rsid w:val="0001175A"/>
    <w:rsid w:val="00011E04"/>
    <w:rsid w:val="000124A3"/>
    <w:rsid w:val="00012546"/>
    <w:rsid w:val="00012749"/>
    <w:rsid w:val="000127CD"/>
    <w:rsid w:val="000127EB"/>
    <w:rsid w:val="000128A3"/>
    <w:rsid w:val="000128DA"/>
    <w:rsid w:val="000128DB"/>
    <w:rsid w:val="00012904"/>
    <w:rsid w:val="00012AEC"/>
    <w:rsid w:val="00012B38"/>
    <w:rsid w:val="00012CD3"/>
    <w:rsid w:val="00012DC3"/>
    <w:rsid w:val="000130B0"/>
    <w:rsid w:val="0001356F"/>
    <w:rsid w:val="000135FC"/>
    <w:rsid w:val="0001365A"/>
    <w:rsid w:val="000137C3"/>
    <w:rsid w:val="000137D9"/>
    <w:rsid w:val="000137E2"/>
    <w:rsid w:val="00013870"/>
    <w:rsid w:val="00013903"/>
    <w:rsid w:val="00013B81"/>
    <w:rsid w:val="00013C29"/>
    <w:rsid w:val="00013D25"/>
    <w:rsid w:val="00013D67"/>
    <w:rsid w:val="000140A6"/>
    <w:rsid w:val="000140AE"/>
    <w:rsid w:val="0001416F"/>
    <w:rsid w:val="0001435E"/>
    <w:rsid w:val="00014788"/>
    <w:rsid w:val="0001490B"/>
    <w:rsid w:val="00014DD0"/>
    <w:rsid w:val="00014ED5"/>
    <w:rsid w:val="000150DF"/>
    <w:rsid w:val="0001515C"/>
    <w:rsid w:val="00015444"/>
    <w:rsid w:val="00015791"/>
    <w:rsid w:val="0001589E"/>
    <w:rsid w:val="00015C26"/>
    <w:rsid w:val="00015F21"/>
    <w:rsid w:val="00016356"/>
    <w:rsid w:val="000163C9"/>
    <w:rsid w:val="000163E7"/>
    <w:rsid w:val="00016406"/>
    <w:rsid w:val="0001642D"/>
    <w:rsid w:val="00016B3F"/>
    <w:rsid w:val="00016EBC"/>
    <w:rsid w:val="00016F0A"/>
    <w:rsid w:val="0001728E"/>
    <w:rsid w:val="0001738A"/>
    <w:rsid w:val="0001765C"/>
    <w:rsid w:val="0001784C"/>
    <w:rsid w:val="00017A97"/>
    <w:rsid w:val="00017B10"/>
    <w:rsid w:val="00017B2B"/>
    <w:rsid w:val="00017D08"/>
    <w:rsid w:val="00017E97"/>
    <w:rsid w:val="0002016E"/>
    <w:rsid w:val="0002029B"/>
    <w:rsid w:val="000203FD"/>
    <w:rsid w:val="000204FA"/>
    <w:rsid w:val="00020713"/>
    <w:rsid w:val="0002084F"/>
    <w:rsid w:val="000208D8"/>
    <w:rsid w:val="0002098B"/>
    <w:rsid w:val="000209CE"/>
    <w:rsid w:val="000209D5"/>
    <w:rsid w:val="00020B74"/>
    <w:rsid w:val="00020D73"/>
    <w:rsid w:val="00020FF4"/>
    <w:rsid w:val="000211DC"/>
    <w:rsid w:val="000211E1"/>
    <w:rsid w:val="00021220"/>
    <w:rsid w:val="00021B3C"/>
    <w:rsid w:val="00021B4C"/>
    <w:rsid w:val="00021B89"/>
    <w:rsid w:val="000220D9"/>
    <w:rsid w:val="00022375"/>
    <w:rsid w:val="00022527"/>
    <w:rsid w:val="00022690"/>
    <w:rsid w:val="00022D57"/>
    <w:rsid w:val="00022D8F"/>
    <w:rsid w:val="00022EF6"/>
    <w:rsid w:val="0002338A"/>
    <w:rsid w:val="00023976"/>
    <w:rsid w:val="000239B0"/>
    <w:rsid w:val="00023CA4"/>
    <w:rsid w:val="00023CC4"/>
    <w:rsid w:val="00023F84"/>
    <w:rsid w:val="00023F9B"/>
    <w:rsid w:val="00024525"/>
    <w:rsid w:val="00024649"/>
    <w:rsid w:val="000248F0"/>
    <w:rsid w:val="000249F6"/>
    <w:rsid w:val="00024A54"/>
    <w:rsid w:val="0002530B"/>
    <w:rsid w:val="000254AE"/>
    <w:rsid w:val="0002553B"/>
    <w:rsid w:val="000255F2"/>
    <w:rsid w:val="00025AE9"/>
    <w:rsid w:val="00025B64"/>
    <w:rsid w:val="00025CE4"/>
    <w:rsid w:val="00025F0A"/>
    <w:rsid w:val="00025FBB"/>
    <w:rsid w:val="0002602B"/>
    <w:rsid w:val="000261F0"/>
    <w:rsid w:val="000262CF"/>
    <w:rsid w:val="00026376"/>
    <w:rsid w:val="0002645E"/>
    <w:rsid w:val="00026488"/>
    <w:rsid w:val="00026816"/>
    <w:rsid w:val="00026A01"/>
    <w:rsid w:val="00026BEA"/>
    <w:rsid w:val="00027075"/>
    <w:rsid w:val="000270FD"/>
    <w:rsid w:val="000271CE"/>
    <w:rsid w:val="0002749C"/>
    <w:rsid w:val="000277B3"/>
    <w:rsid w:val="000277F9"/>
    <w:rsid w:val="00027D0A"/>
    <w:rsid w:val="00027D61"/>
    <w:rsid w:val="00027DA2"/>
    <w:rsid w:val="00027FD0"/>
    <w:rsid w:val="00030223"/>
    <w:rsid w:val="000306FB"/>
    <w:rsid w:val="00030CC1"/>
    <w:rsid w:val="00030EA9"/>
    <w:rsid w:val="00030ED1"/>
    <w:rsid w:val="00030ED5"/>
    <w:rsid w:val="0003141C"/>
    <w:rsid w:val="00031584"/>
    <w:rsid w:val="0003195A"/>
    <w:rsid w:val="00031998"/>
    <w:rsid w:val="00031B1B"/>
    <w:rsid w:val="00031F2A"/>
    <w:rsid w:val="00031F7F"/>
    <w:rsid w:val="00031FF0"/>
    <w:rsid w:val="0003204E"/>
    <w:rsid w:val="0003221F"/>
    <w:rsid w:val="00032239"/>
    <w:rsid w:val="000325B2"/>
    <w:rsid w:val="0003267F"/>
    <w:rsid w:val="000328B1"/>
    <w:rsid w:val="00032F73"/>
    <w:rsid w:val="00032F7A"/>
    <w:rsid w:val="0003308C"/>
    <w:rsid w:val="00033124"/>
    <w:rsid w:val="0003312F"/>
    <w:rsid w:val="000332E3"/>
    <w:rsid w:val="0003386F"/>
    <w:rsid w:val="000338E0"/>
    <w:rsid w:val="00034017"/>
    <w:rsid w:val="000342E0"/>
    <w:rsid w:val="00034649"/>
    <w:rsid w:val="00034978"/>
    <w:rsid w:val="000349DF"/>
    <w:rsid w:val="00034BB1"/>
    <w:rsid w:val="00034BD2"/>
    <w:rsid w:val="00034E70"/>
    <w:rsid w:val="00034ED8"/>
    <w:rsid w:val="0003512C"/>
    <w:rsid w:val="0003519E"/>
    <w:rsid w:val="00035219"/>
    <w:rsid w:val="00035586"/>
    <w:rsid w:val="00035E3C"/>
    <w:rsid w:val="00036233"/>
    <w:rsid w:val="0003650E"/>
    <w:rsid w:val="0003651F"/>
    <w:rsid w:val="00036524"/>
    <w:rsid w:val="00036673"/>
    <w:rsid w:val="000366D2"/>
    <w:rsid w:val="00036A9C"/>
    <w:rsid w:val="00036AE3"/>
    <w:rsid w:val="00036C40"/>
    <w:rsid w:val="00036E58"/>
    <w:rsid w:val="00036E66"/>
    <w:rsid w:val="000370B8"/>
    <w:rsid w:val="0003726D"/>
    <w:rsid w:val="000373D5"/>
    <w:rsid w:val="000374CA"/>
    <w:rsid w:val="0003769C"/>
    <w:rsid w:val="0003774E"/>
    <w:rsid w:val="000379F4"/>
    <w:rsid w:val="00037D60"/>
    <w:rsid w:val="00037F38"/>
    <w:rsid w:val="00040311"/>
    <w:rsid w:val="000403D9"/>
    <w:rsid w:val="000408E5"/>
    <w:rsid w:val="000409E9"/>
    <w:rsid w:val="00040B1D"/>
    <w:rsid w:val="00040B47"/>
    <w:rsid w:val="00040BB3"/>
    <w:rsid w:val="00040C86"/>
    <w:rsid w:val="00040D48"/>
    <w:rsid w:val="00040DEC"/>
    <w:rsid w:val="00040EC8"/>
    <w:rsid w:val="00040EF7"/>
    <w:rsid w:val="00041108"/>
    <w:rsid w:val="000414AA"/>
    <w:rsid w:val="000415B4"/>
    <w:rsid w:val="0004162A"/>
    <w:rsid w:val="00041731"/>
    <w:rsid w:val="00041782"/>
    <w:rsid w:val="000418F2"/>
    <w:rsid w:val="00041A80"/>
    <w:rsid w:val="00041ABE"/>
    <w:rsid w:val="00041F5C"/>
    <w:rsid w:val="00041FD7"/>
    <w:rsid w:val="00042055"/>
    <w:rsid w:val="00042111"/>
    <w:rsid w:val="0004220C"/>
    <w:rsid w:val="00042417"/>
    <w:rsid w:val="0004241D"/>
    <w:rsid w:val="0004262B"/>
    <w:rsid w:val="0004267B"/>
    <w:rsid w:val="000427AB"/>
    <w:rsid w:val="000428F1"/>
    <w:rsid w:val="00042E62"/>
    <w:rsid w:val="00042F38"/>
    <w:rsid w:val="00043044"/>
    <w:rsid w:val="0004328C"/>
    <w:rsid w:val="000432AD"/>
    <w:rsid w:val="000434DF"/>
    <w:rsid w:val="000438DC"/>
    <w:rsid w:val="0004396F"/>
    <w:rsid w:val="00043A97"/>
    <w:rsid w:val="00044154"/>
    <w:rsid w:val="00044A5C"/>
    <w:rsid w:val="00044ADE"/>
    <w:rsid w:val="00044DB3"/>
    <w:rsid w:val="00044E4D"/>
    <w:rsid w:val="00045081"/>
    <w:rsid w:val="00045269"/>
    <w:rsid w:val="00045359"/>
    <w:rsid w:val="00045443"/>
    <w:rsid w:val="000454F9"/>
    <w:rsid w:val="000458BA"/>
    <w:rsid w:val="000458D1"/>
    <w:rsid w:val="00045BB7"/>
    <w:rsid w:val="00045EA4"/>
    <w:rsid w:val="00045EBF"/>
    <w:rsid w:val="00046151"/>
    <w:rsid w:val="00046242"/>
    <w:rsid w:val="000462DE"/>
    <w:rsid w:val="00046305"/>
    <w:rsid w:val="0004682C"/>
    <w:rsid w:val="00046836"/>
    <w:rsid w:val="0004695A"/>
    <w:rsid w:val="00046BE3"/>
    <w:rsid w:val="00046DC7"/>
    <w:rsid w:val="00046F29"/>
    <w:rsid w:val="0004735B"/>
    <w:rsid w:val="00047678"/>
    <w:rsid w:val="00047842"/>
    <w:rsid w:val="0005023F"/>
    <w:rsid w:val="0005044D"/>
    <w:rsid w:val="000506AA"/>
    <w:rsid w:val="00050722"/>
    <w:rsid w:val="00050736"/>
    <w:rsid w:val="000508B9"/>
    <w:rsid w:val="00050BB0"/>
    <w:rsid w:val="00050D74"/>
    <w:rsid w:val="00050F13"/>
    <w:rsid w:val="00050F8D"/>
    <w:rsid w:val="00051098"/>
    <w:rsid w:val="00051236"/>
    <w:rsid w:val="000512D0"/>
    <w:rsid w:val="00051374"/>
    <w:rsid w:val="00051562"/>
    <w:rsid w:val="00051627"/>
    <w:rsid w:val="000517B9"/>
    <w:rsid w:val="00051B5B"/>
    <w:rsid w:val="0005218A"/>
    <w:rsid w:val="000521BC"/>
    <w:rsid w:val="00052494"/>
    <w:rsid w:val="000527AF"/>
    <w:rsid w:val="0005281E"/>
    <w:rsid w:val="0005286C"/>
    <w:rsid w:val="00052CEF"/>
    <w:rsid w:val="00053016"/>
    <w:rsid w:val="000530AF"/>
    <w:rsid w:val="0005341F"/>
    <w:rsid w:val="00053463"/>
    <w:rsid w:val="00053551"/>
    <w:rsid w:val="00053919"/>
    <w:rsid w:val="00053AC5"/>
    <w:rsid w:val="00053C60"/>
    <w:rsid w:val="00053CD3"/>
    <w:rsid w:val="00053D61"/>
    <w:rsid w:val="00054104"/>
    <w:rsid w:val="00054128"/>
    <w:rsid w:val="000543EA"/>
    <w:rsid w:val="00054B19"/>
    <w:rsid w:val="00054BE9"/>
    <w:rsid w:val="00054C3B"/>
    <w:rsid w:val="00054CE6"/>
    <w:rsid w:val="00054CF4"/>
    <w:rsid w:val="00054DE2"/>
    <w:rsid w:val="00055069"/>
    <w:rsid w:val="0005506D"/>
    <w:rsid w:val="000552C5"/>
    <w:rsid w:val="00055561"/>
    <w:rsid w:val="00055574"/>
    <w:rsid w:val="00055625"/>
    <w:rsid w:val="000558D2"/>
    <w:rsid w:val="00055E96"/>
    <w:rsid w:val="00055ED2"/>
    <w:rsid w:val="000561FF"/>
    <w:rsid w:val="00056305"/>
    <w:rsid w:val="00056504"/>
    <w:rsid w:val="0005669F"/>
    <w:rsid w:val="000568E4"/>
    <w:rsid w:val="00056982"/>
    <w:rsid w:val="00056B64"/>
    <w:rsid w:val="00056DEC"/>
    <w:rsid w:val="00056FA1"/>
    <w:rsid w:val="00056FBA"/>
    <w:rsid w:val="000570D3"/>
    <w:rsid w:val="0005724D"/>
    <w:rsid w:val="00057260"/>
    <w:rsid w:val="00057649"/>
    <w:rsid w:val="00057714"/>
    <w:rsid w:val="00057771"/>
    <w:rsid w:val="0005787A"/>
    <w:rsid w:val="000578C9"/>
    <w:rsid w:val="00057A8C"/>
    <w:rsid w:val="00057B22"/>
    <w:rsid w:val="00057C55"/>
    <w:rsid w:val="00057CC7"/>
    <w:rsid w:val="00057D1C"/>
    <w:rsid w:val="0006012F"/>
    <w:rsid w:val="0006019D"/>
    <w:rsid w:val="000601A4"/>
    <w:rsid w:val="0006032D"/>
    <w:rsid w:val="00060872"/>
    <w:rsid w:val="00060BED"/>
    <w:rsid w:val="00060E34"/>
    <w:rsid w:val="00061510"/>
    <w:rsid w:val="00061561"/>
    <w:rsid w:val="0006184E"/>
    <w:rsid w:val="00061A46"/>
    <w:rsid w:val="00061C04"/>
    <w:rsid w:val="00061D6C"/>
    <w:rsid w:val="00061DB2"/>
    <w:rsid w:val="00061E3B"/>
    <w:rsid w:val="00061E6C"/>
    <w:rsid w:val="00061FA5"/>
    <w:rsid w:val="000620B9"/>
    <w:rsid w:val="0006211E"/>
    <w:rsid w:val="00062139"/>
    <w:rsid w:val="00062164"/>
    <w:rsid w:val="000621C5"/>
    <w:rsid w:val="000622C5"/>
    <w:rsid w:val="0006237B"/>
    <w:rsid w:val="000623DC"/>
    <w:rsid w:val="00062424"/>
    <w:rsid w:val="00062656"/>
    <w:rsid w:val="000627BF"/>
    <w:rsid w:val="0006280F"/>
    <w:rsid w:val="00062825"/>
    <w:rsid w:val="00062894"/>
    <w:rsid w:val="000628C3"/>
    <w:rsid w:val="00062B6F"/>
    <w:rsid w:val="00062E85"/>
    <w:rsid w:val="000633B6"/>
    <w:rsid w:val="000636CA"/>
    <w:rsid w:val="00063776"/>
    <w:rsid w:val="00063B0E"/>
    <w:rsid w:val="00063B9F"/>
    <w:rsid w:val="00064102"/>
    <w:rsid w:val="000642D3"/>
    <w:rsid w:val="00064301"/>
    <w:rsid w:val="00064321"/>
    <w:rsid w:val="00064810"/>
    <w:rsid w:val="0006483A"/>
    <w:rsid w:val="0006497E"/>
    <w:rsid w:val="000649D1"/>
    <w:rsid w:val="00064A6C"/>
    <w:rsid w:val="00064CB8"/>
    <w:rsid w:val="00064D02"/>
    <w:rsid w:val="00064E99"/>
    <w:rsid w:val="00064F26"/>
    <w:rsid w:val="00064F43"/>
    <w:rsid w:val="00064F44"/>
    <w:rsid w:val="00064FF8"/>
    <w:rsid w:val="00065337"/>
    <w:rsid w:val="0006561B"/>
    <w:rsid w:val="00065998"/>
    <w:rsid w:val="000659FA"/>
    <w:rsid w:val="00065B8B"/>
    <w:rsid w:val="00065D60"/>
    <w:rsid w:val="00066115"/>
    <w:rsid w:val="0006623F"/>
    <w:rsid w:val="00066251"/>
    <w:rsid w:val="00066408"/>
    <w:rsid w:val="00066694"/>
    <w:rsid w:val="0006680C"/>
    <w:rsid w:val="00066C9D"/>
    <w:rsid w:val="00067265"/>
    <w:rsid w:val="00067336"/>
    <w:rsid w:val="0006748A"/>
    <w:rsid w:val="000674DF"/>
    <w:rsid w:val="000677A9"/>
    <w:rsid w:val="0006796E"/>
    <w:rsid w:val="00067B53"/>
    <w:rsid w:val="00067BC6"/>
    <w:rsid w:val="00067CA6"/>
    <w:rsid w:val="00067D7F"/>
    <w:rsid w:val="00070069"/>
    <w:rsid w:val="0007026E"/>
    <w:rsid w:val="000702E1"/>
    <w:rsid w:val="00070327"/>
    <w:rsid w:val="000705AE"/>
    <w:rsid w:val="000707AF"/>
    <w:rsid w:val="0007095A"/>
    <w:rsid w:val="00070AE9"/>
    <w:rsid w:val="00070BD8"/>
    <w:rsid w:val="00070D43"/>
    <w:rsid w:val="00070DD8"/>
    <w:rsid w:val="00070E06"/>
    <w:rsid w:val="0007108F"/>
    <w:rsid w:val="000710CE"/>
    <w:rsid w:val="000710D8"/>
    <w:rsid w:val="00071341"/>
    <w:rsid w:val="0007139A"/>
    <w:rsid w:val="000713AA"/>
    <w:rsid w:val="00071877"/>
    <w:rsid w:val="00071A26"/>
    <w:rsid w:val="00071C63"/>
    <w:rsid w:val="00071D76"/>
    <w:rsid w:val="0007245C"/>
    <w:rsid w:val="0007267A"/>
    <w:rsid w:val="00072684"/>
    <w:rsid w:val="00072795"/>
    <w:rsid w:val="00072A7D"/>
    <w:rsid w:val="00072AC4"/>
    <w:rsid w:val="00072AF4"/>
    <w:rsid w:val="00072D78"/>
    <w:rsid w:val="00073236"/>
    <w:rsid w:val="000737BE"/>
    <w:rsid w:val="00073809"/>
    <w:rsid w:val="00073B0C"/>
    <w:rsid w:val="000740E7"/>
    <w:rsid w:val="000740E9"/>
    <w:rsid w:val="000743E6"/>
    <w:rsid w:val="000746A5"/>
    <w:rsid w:val="000749D0"/>
    <w:rsid w:val="00074A02"/>
    <w:rsid w:val="00074ABD"/>
    <w:rsid w:val="00074DA2"/>
    <w:rsid w:val="00074DE0"/>
    <w:rsid w:val="00074F1A"/>
    <w:rsid w:val="0007539D"/>
    <w:rsid w:val="000756E2"/>
    <w:rsid w:val="00075706"/>
    <w:rsid w:val="000757A1"/>
    <w:rsid w:val="00075909"/>
    <w:rsid w:val="00075943"/>
    <w:rsid w:val="00075A29"/>
    <w:rsid w:val="00075DBB"/>
    <w:rsid w:val="00075F10"/>
    <w:rsid w:val="000761F5"/>
    <w:rsid w:val="000763FB"/>
    <w:rsid w:val="00076678"/>
    <w:rsid w:val="00076745"/>
    <w:rsid w:val="000767CB"/>
    <w:rsid w:val="000770F1"/>
    <w:rsid w:val="00077158"/>
    <w:rsid w:val="000771ED"/>
    <w:rsid w:val="0007740F"/>
    <w:rsid w:val="00077739"/>
    <w:rsid w:val="0007799A"/>
    <w:rsid w:val="00077BCD"/>
    <w:rsid w:val="00077C38"/>
    <w:rsid w:val="00077ECE"/>
    <w:rsid w:val="00080536"/>
    <w:rsid w:val="0008059B"/>
    <w:rsid w:val="00080629"/>
    <w:rsid w:val="0008078F"/>
    <w:rsid w:val="000807C2"/>
    <w:rsid w:val="00080B3A"/>
    <w:rsid w:val="00080C5B"/>
    <w:rsid w:val="00080C9F"/>
    <w:rsid w:val="00080CFF"/>
    <w:rsid w:val="000813F9"/>
    <w:rsid w:val="00081989"/>
    <w:rsid w:val="000819B5"/>
    <w:rsid w:val="00081A18"/>
    <w:rsid w:val="00081BB0"/>
    <w:rsid w:val="00081E9B"/>
    <w:rsid w:val="0008219E"/>
    <w:rsid w:val="0008222F"/>
    <w:rsid w:val="00082245"/>
    <w:rsid w:val="0008241D"/>
    <w:rsid w:val="000824F0"/>
    <w:rsid w:val="0008262D"/>
    <w:rsid w:val="0008264A"/>
    <w:rsid w:val="0008277E"/>
    <w:rsid w:val="0008316D"/>
    <w:rsid w:val="00083185"/>
    <w:rsid w:val="000831C1"/>
    <w:rsid w:val="00083763"/>
    <w:rsid w:val="000837A8"/>
    <w:rsid w:val="00083895"/>
    <w:rsid w:val="00083C93"/>
    <w:rsid w:val="00083F54"/>
    <w:rsid w:val="0008400E"/>
    <w:rsid w:val="000841BA"/>
    <w:rsid w:val="00084563"/>
    <w:rsid w:val="00084654"/>
    <w:rsid w:val="000846A7"/>
    <w:rsid w:val="00084758"/>
    <w:rsid w:val="00084EC3"/>
    <w:rsid w:val="0008505B"/>
    <w:rsid w:val="00085266"/>
    <w:rsid w:val="00085282"/>
    <w:rsid w:val="00085545"/>
    <w:rsid w:val="0008554A"/>
    <w:rsid w:val="000858AB"/>
    <w:rsid w:val="00085A80"/>
    <w:rsid w:val="00085F1F"/>
    <w:rsid w:val="000860FB"/>
    <w:rsid w:val="00086265"/>
    <w:rsid w:val="000862AA"/>
    <w:rsid w:val="000868AA"/>
    <w:rsid w:val="00086C38"/>
    <w:rsid w:val="00086C47"/>
    <w:rsid w:val="00086DFB"/>
    <w:rsid w:val="00087020"/>
    <w:rsid w:val="000870F8"/>
    <w:rsid w:val="000870FE"/>
    <w:rsid w:val="000871FE"/>
    <w:rsid w:val="000874DC"/>
    <w:rsid w:val="0008766D"/>
    <w:rsid w:val="00087700"/>
    <w:rsid w:val="000877E1"/>
    <w:rsid w:val="000879F7"/>
    <w:rsid w:val="00087B6B"/>
    <w:rsid w:val="00087C57"/>
    <w:rsid w:val="00087C6F"/>
    <w:rsid w:val="00087D50"/>
    <w:rsid w:val="00087E9F"/>
    <w:rsid w:val="00087EFC"/>
    <w:rsid w:val="0009002D"/>
    <w:rsid w:val="0009003C"/>
    <w:rsid w:val="00090126"/>
    <w:rsid w:val="000902AF"/>
    <w:rsid w:val="0009065B"/>
    <w:rsid w:val="00090792"/>
    <w:rsid w:val="00090CB5"/>
    <w:rsid w:val="00090D78"/>
    <w:rsid w:val="00090DA9"/>
    <w:rsid w:val="00090FAE"/>
    <w:rsid w:val="00090FCC"/>
    <w:rsid w:val="0009112C"/>
    <w:rsid w:val="0009121E"/>
    <w:rsid w:val="0009155C"/>
    <w:rsid w:val="0009166E"/>
    <w:rsid w:val="000916B5"/>
    <w:rsid w:val="00091850"/>
    <w:rsid w:val="000918A6"/>
    <w:rsid w:val="00091D0C"/>
    <w:rsid w:val="00091D2D"/>
    <w:rsid w:val="00091E05"/>
    <w:rsid w:val="000921A3"/>
    <w:rsid w:val="000921BE"/>
    <w:rsid w:val="00092222"/>
    <w:rsid w:val="00092883"/>
    <w:rsid w:val="000928FA"/>
    <w:rsid w:val="00092986"/>
    <w:rsid w:val="00092AF0"/>
    <w:rsid w:val="00092D51"/>
    <w:rsid w:val="00092F61"/>
    <w:rsid w:val="00092F6B"/>
    <w:rsid w:val="00093217"/>
    <w:rsid w:val="000932DA"/>
    <w:rsid w:val="00093466"/>
    <w:rsid w:val="000935B3"/>
    <w:rsid w:val="0009364F"/>
    <w:rsid w:val="00093774"/>
    <w:rsid w:val="00093ED1"/>
    <w:rsid w:val="00094282"/>
    <w:rsid w:val="000943C1"/>
    <w:rsid w:val="000943FD"/>
    <w:rsid w:val="00094651"/>
    <w:rsid w:val="00094663"/>
    <w:rsid w:val="00094820"/>
    <w:rsid w:val="00094ACC"/>
    <w:rsid w:val="00094BA7"/>
    <w:rsid w:val="00094EA4"/>
    <w:rsid w:val="0009507E"/>
    <w:rsid w:val="000953AB"/>
    <w:rsid w:val="0009540D"/>
    <w:rsid w:val="00095410"/>
    <w:rsid w:val="0009556E"/>
    <w:rsid w:val="00095934"/>
    <w:rsid w:val="000959A6"/>
    <w:rsid w:val="000962BE"/>
    <w:rsid w:val="00096A38"/>
    <w:rsid w:val="00096B3C"/>
    <w:rsid w:val="0009702E"/>
    <w:rsid w:val="0009710B"/>
    <w:rsid w:val="00097223"/>
    <w:rsid w:val="000972A9"/>
    <w:rsid w:val="000976C6"/>
    <w:rsid w:val="00097B0F"/>
    <w:rsid w:val="00097C2C"/>
    <w:rsid w:val="00097D3F"/>
    <w:rsid w:val="00097D4E"/>
    <w:rsid w:val="00097D9C"/>
    <w:rsid w:val="00097DC1"/>
    <w:rsid w:val="000A00C4"/>
    <w:rsid w:val="000A0375"/>
    <w:rsid w:val="000A0631"/>
    <w:rsid w:val="000A08C7"/>
    <w:rsid w:val="000A09D9"/>
    <w:rsid w:val="000A0AEF"/>
    <w:rsid w:val="000A0E0C"/>
    <w:rsid w:val="000A0F1A"/>
    <w:rsid w:val="000A1406"/>
    <w:rsid w:val="000A15C4"/>
    <w:rsid w:val="000A15FB"/>
    <w:rsid w:val="000A172A"/>
    <w:rsid w:val="000A1B7D"/>
    <w:rsid w:val="000A2072"/>
    <w:rsid w:val="000A20FE"/>
    <w:rsid w:val="000A26C4"/>
    <w:rsid w:val="000A280B"/>
    <w:rsid w:val="000A2945"/>
    <w:rsid w:val="000A29BD"/>
    <w:rsid w:val="000A2BC0"/>
    <w:rsid w:val="000A2C2B"/>
    <w:rsid w:val="000A2E4C"/>
    <w:rsid w:val="000A330E"/>
    <w:rsid w:val="000A3370"/>
    <w:rsid w:val="000A33F7"/>
    <w:rsid w:val="000A3453"/>
    <w:rsid w:val="000A3658"/>
    <w:rsid w:val="000A3D46"/>
    <w:rsid w:val="000A434E"/>
    <w:rsid w:val="000A4363"/>
    <w:rsid w:val="000A446F"/>
    <w:rsid w:val="000A4655"/>
    <w:rsid w:val="000A473F"/>
    <w:rsid w:val="000A4754"/>
    <w:rsid w:val="000A47BB"/>
    <w:rsid w:val="000A4900"/>
    <w:rsid w:val="000A49A8"/>
    <w:rsid w:val="000A4C4E"/>
    <w:rsid w:val="000A4F8F"/>
    <w:rsid w:val="000A5052"/>
    <w:rsid w:val="000A5179"/>
    <w:rsid w:val="000A517E"/>
    <w:rsid w:val="000A545C"/>
    <w:rsid w:val="000A54B4"/>
    <w:rsid w:val="000A5729"/>
    <w:rsid w:val="000A57E3"/>
    <w:rsid w:val="000A5A30"/>
    <w:rsid w:val="000A5B73"/>
    <w:rsid w:val="000A6124"/>
    <w:rsid w:val="000A6202"/>
    <w:rsid w:val="000A641E"/>
    <w:rsid w:val="000A664F"/>
    <w:rsid w:val="000A66F5"/>
    <w:rsid w:val="000A6702"/>
    <w:rsid w:val="000A6804"/>
    <w:rsid w:val="000A6910"/>
    <w:rsid w:val="000A6D0B"/>
    <w:rsid w:val="000A6E77"/>
    <w:rsid w:val="000A7474"/>
    <w:rsid w:val="000A753A"/>
    <w:rsid w:val="000A75F6"/>
    <w:rsid w:val="000A78B7"/>
    <w:rsid w:val="000A7CA6"/>
    <w:rsid w:val="000B0061"/>
    <w:rsid w:val="000B03A2"/>
    <w:rsid w:val="000B0A93"/>
    <w:rsid w:val="000B0B52"/>
    <w:rsid w:val="000B0D96"/>
    <w:rsid w:val="000B0F1D"/>
    <w:rsid w:val="000B12AA"/>
    <w:rsid w:val="000B14B8"/>
    <w:rsid w:val="000B1539"/>
    <w:rsid w:val="000B1548"/>
    <w:rsid w:val="000B1910"/>
    <w:rsid w:val="000B1D32"/>
    <w:rsid w:val="000B1F9A"/>
    <w:rsid w:val="000B22E9"/>
    <w:rsid w:val="000B23BC"/>
    <w:rsid w:val="000B24A5"/>
    <w:rsid w:val="000B25A3"/>
    <w:rsid w:val="000B26F0"/>
    <w:rsid w:val="000B2720"/>
    <w:rsid w:val="000B28B9"/>
    <w:rsid w:val="000B291D"/>
    <w:rsid w:val="000B2A15"/>
    <w:rsid w:val="000B2C9D"/>
    <w:rsid w:val="000B2E3F"/>
    <w:rsid w:val="000B2EFD"/>
    <w:rsid w:val="000B30DD"/>
    <w:rsid w:val="000B357F"/>
    <w:rsid w:val="000B3702"/>
    <w:rsid w:val="000B379B"/>
    <w:rsid w:val="000B3A11"/>
    <w:rsid w:val="000B3A99"/>
    <w:rsid w:val="000B3D98"/>
    <w:rsid w:val="000B3ECC"/>
    <w:rsid w:val="000B40C7"/>
    <w:rsid w:val="000B416B"/>
    <w:rsid w:val="000B421D"/>
    <w:rsid w:val="000B42B3"/>
    <w:rsid w:val="000B42D0"/>
    <w:rsid w:val="000B44FA"/>
    <w:rsid w:val="000B4935"/>
    <w:rsid w:val="000B4A89"/>
    <w:rsid w:val="000B4AC7"/>
    <w:rsid w:val="000B4DDF"/>
    <w:rsid w:val="000B4EE3"/>
    <w:rsid w:val="000B4FE5"/>
    <w:rsid w:val="000B50FF"/>
    <w:rsid w:val="000B55BD"/>
    <w:rsid w:val="000B5908"/>
    <w:rsid w:val="000B59A8"/>
    <w:rsid w:val="000B6077"/>
    <w:rsid w:val="000B60B3"/>
    <w:rsid w:val="000B6166"/>
    <w:rsid w:val="000B6182"/>
    <w:rsid w:val="000B6278"/>
    <w:rsid w:val="000B63B6"/>
    <w:rsid w:val="000B6743"/>
    <w:rsid w:val="000B681C"/>
    <w:rsid w:val="000B68F2"/>
    <w:rsid w:val="000B6A7B"/>
    <w:rsid w:val="000B6C64"/>
    <w:rsid w:val="000B6D4D"/>
    <w:rsid w:val="000B7288"/>
    <w:rsid w:val="000B7A73"/>
    <w:rsid w:val="000B7DAE"/>
    <w:rsid w:val="000B7E41"/>
    <w:rsid w:val="000C0176"/>
    <w:rsid w:val="000C02D8"/>
    <w:rsid w:val="000C0459"/>
    <w:rsid w:val="000C0554"/>
    <w:rsid w:val="000C0754"/>
    <w:rsid w:val="000C08C1"/>
    <w:rsid w:val="000C0AE3"/>
    <w:rsid w:val="000C0E07"/>
    <w:rsid w:val="000C0EF7"/>
    <w:rsid w:val="000C1408"/>
    <w:rsid w:val="000C140D"/>
    <w:rsid w:val="000C146B"/>
    <w:rsid w:val="000C1646"/>
    <w:rsid w:val="000C178D"/>
    <w:rsid w:val="000C1969"/>
    <w:rsid w:val="000C19D8"/>
    <w:rsid w:val="000C1DEB"/>
    <w:rsid w:val="000C1E25"/>
    <w:rsid w:val="000C20FB"/>
    <w:rsid w:val="000C2327"/>
    <w:rsid w:val="000C239C"/>
    <w:rsid w:val="000C23F3"/>
    <w:rsid w:val="000C2498"/>
    <w:rsid w:val="000C2515"/>
    <w:rsid w:val="000C254F"/>
    <w:rsid w:val="000C26EE"/>
    <w:rsid w:val="000C295A"/>
    <w:rsid w:val="000C29C6"/>
    <w:rsid w:val="000C2B22"/>
    <w:rsid w:val="000C2BAB"/>
    <w:rsid w:val="000C2C1A"/>
    <w:rsid w:val="000C3242"/>
    <w:rsid w:val="000C330F"/>
    <w:rsid w:val="000C3376"/>
    <w:rsid w:val="000C33F2"/>
    <w:rsid w:val="000C353F"/>
    <w:rsid w:val="000C35E7"/>
    <w:rsid w:val="000C3851"/>
    <w:rsid w:val="000C3A30"/>
    <w:rsid w:val="000C3AB2"/>
    <w:rsid w:val="000C3B84"/>
    <w:rsid w:val="000C3E34"/>
    <w:rsid w:val="000C3E75"/>
    <w:rsid w:val="000C410A"/>
    <w:rsid w:val="000C43DC"/>
    <w:rsid w:val="000C4760"/>
    <w:rsid w:val="000C4838"/>
    <w:rsid w:val="000C48C0"/>
    <w:rsid w:val="000C4CD5"/>
    <w:rsid w:val="000C4FE8"/>
    <w:rsid w:val="000C51E2"/>
    <w:rsid w:val="000C52C3"/>
    <w:rsid w:val="000C52E9"/>
    <w:rsid w:val="000C54B9"/>
    <w:rsid w:val="000C5775"/>
    <w:rsid w:val="000C59D5"/>
    <w:rsid w:val="000C5B5F"/>
    <w:rsid w:val="000C5BBF"/>
    <w:rsid w:val="000C5C6D"/>
    <w:rsid w:val="000C5D7B"/>
    <w:rsid w:val="000C5DE9"/>
    <w:rsid w:val="000C5F4C"/>
    <w:rsid w:val="000C6186"/>
    <w:rsid w:val="000C66B1"/>
    <w:rsid w:val="000C670B"/>
    <w:rsid w:val="000C6743"/>
    <w:rsid w:val="000C6E3B"/>
    <w:rsid w:val="000C6F21"/>
    <w:rsid w:val="000C7023"/>
    <w:rsid w:val="000C715E"/>
    <w:rsid w:val="000C728A"/>
    <w:rsid w:val="000C747A"/>
    <w:rsid w:val="000C7583"/>
    <w:rsid w:val="000C75B6"/>
    <w:rsid w:val="000C7678"/>
    <w:rsid w:val="000C76FF"/>
    <w:rsid w:val="000C7768"/>
    <w:rsid w:val="000C78C9"/>
    <w:rsid w:val="000C7A9F"/>
    <w:rsid w:val="000C7BA9"/>
    <w:rsid w:val="000C7E1A"/>
    <w:rsid w:val="000C7EB5"/>
    <w:rsid w:val="000C7F52"/>
    <w:rsid w:val="000D0099"/>
    <w:rsid w:val="000D024F"/>
    <w:rsid w:val="000D0562"/>
    <w:rsid w:val="000D0AF2"/>
    <w:rsid w:val="000D0C01"/>
    <w:rsid w:val="000D0D6D"/>
    <w:rsid w:val="000D0E19"/>
    <w:rsid w:val="000D0EE4"/>
    <w:rsid w:val="000D1249"/>
    <w:rsid w:val="000D1258"/>
    <w:rsid w:val="000D133E"/>
    <w:rsid w:val="000D162D"/>
    <w:rsid w:val="000D1783"/>
    <w:rsid w:val="000D18C6"/>
    <w:rsid w:val="000D1A20"/>
    <w:rsid w:val="000D1A65"/>
    <w:rsid w:val="000D1D94"/>
    <w:rsid w:val="000D1E7C"/>
    <w:rsid w:val="000D1F03"/>
    <w:rsid w:val="000D1F87"/>
    <w:rsid w:val="000D1FF5"/>
    <w:rsid w:val="000D21AB"/>
    <w:rsid w:val="000D251E"/>
    <w:rsid w:val="000D25A4"/>
    <w:rsid w:val="000D2611"/>
    <w:rsid w:val="000D295A"/>
    <w:rsid w:val="000D29C6"/>
    <w:rsid w:val="000D2A31"/>
    <w:rsid w:val="000D2D26"/>
    <w:rsid w:val="000D3269"/>
    <w:rsid w:val="000D32EE"/>
    <w:rsid w:val="000D36FD"/>
    <w:rsid w:val="000D39BB"/>
    <w:rsid w:val="000D3AF1"/>
    <w:rsid w:val="000D3E0C"/>
    <w:rsid w:val="000D3F33"/>
    <w:rsid w:val="000D3F54"/>
    <w:rsid w:val="000D4066"/>
    <w:rsid w:val="000D409F"/>
    <w:rsid w:val="000D41AB"/>
    <w:rsid w:val="000D429D"/>
    <w:rsid w:val="000D448C"/>
    <w:rsid w:val="000D4518"/>
    <w:rsid w:val="000D4916"/>
    <w:rsid w:val="000D5387"/>
    <w:rsid w:val="000D5461"/>
    <w:rsid w:val="000D5585"/>
    <w:rsid w:val="000D5C2C"/>
    <w:rsid w:val="000D5DD5"/>
    <w:rsid w:val="000D60C6"/>
    <w:rsid w:val="000D6119"/>
    <w:rsid w:val="000D6326"/>
    <w:rsid w:val="000D686A"/>
    <w:rsid w:val="000D6B21"/>
    <w:rsid w:val="000D6B25"/>
    <w:rsid w:val="000D6C55"/>
    <w:rsid w:val="000D6E41"/>
    <w:rsid w:val="000D6F9C"/>
    <w:rsid w:val="000D7007"/>
    <w:rsid w:val="000D70B2"/>
    <w:rsid w:val="000D7591"/>
    <w:rsid w:val="000D7AD9"/>
    <w:rsid w:val="000D7B3A"/>
    <w:rsid w:val="000D7B7D"/>
    <w:rsid w:val="000D7DEF"/>
    <w:rsid w:val="000D7F8C"/>
    <w:rsid w:val="000E01A6"/>
    <w:rsid w:val="000E01D2"/>
    <w:rsid w:val="000E0246"/>
    <w:rsid w:val="000E0281"/>
    <w:rsid w:val="000E02B3"/>
    <w:rsid w:val="000E0556"/>
    <w:rsid w:val="000E05B3"/>
    <w:rsid w:val="000E05FE"/>
    <w:rsid w:val="000E0AE2"/>
    <w:rsid w:val="000E0AE7"/>
    <w:rsid w:val="000E0CE4"/>
    <w:rsid w:val="000E1247"/>
    <w:rsid w:val="000E14B3"/>
    <w:rsid w:val="000E1617"/>
    <w:rsid w:val="000E1803"/>
    <w:rsid w:val="000E1C2C"/>
    <w:rsid w:val="000E1CC7"/>
    <w:rsid w:val="000E1E1C"/>
    <w:rsid w:val="000E1E68"/>
    <w:rsid w:val="000E1F02"/>
    <w:rsid w:val="000E1FE3"/>
    <w:rsid w:val="000E226E"/>
    <w:rsid w:val="000E236B"/>
    <w:rsid w:val="000E255B"/>
    <w:rsid w:val="000E25BA"/>
    <w:rsid w:val="000E26EA"/>
    <w:rsid w:val="000E2B3C"/>
    <w:rsid w:val="000E318F"/>
    <w:rsid w:val="000E31E8"/>
    <w:rsid w:val="000E32A6"/>
    <w:rsid w:val="000E3374"/>
    <w:rsid w:val="000E365A"/>
    <w:rsid w:val="000E36DB"/>
    <w:rsid w:val="000E3722"/>
    <w:rsid w:val="000E3917"/>
    <w:rsid w:val="000E39C2"/>
    <w:rsid w:val="000E3C7A"/>
    <w:rsid w:val="000E3D34"/>
    <w:rsid w:val="000E3E50"/>
    <w:rsid w:val="000E3E55"/>
    <w:rsid w:val="000E4114"/>
    <w:rsid w:val="000E4314"/>
    <w:rsid w:val="000E437B"/>
    <w:rsid w:val="000E441D"/>
    <w:rsid w:val="000E45B3"/>
    <w:rsid w:val="000E4809"/>
    <w:rsid w:val="000E48CD"/>
    <w:rsid w:val="000E5001"/>
    <w:rsid w:val="000E52A6"/>
    <w:rsid w:val="000E530F"/>
    <w:rsid w:val="000E534A"/>
    <w:rsid w:val="000E5A46"/>
    <w:rsid w:val="000E5C04"/>
    <w:rsid w:val="000E5E3B"/>
    <w:rsid w:val="000E620E"/>
    <w:rsid w:val="000E65A7"/>
    <w:rsid w:val="000E6693"/>
    <w:rsid w:val="000E6717"/>
    <w:rsid w:val="000E67CC"/>
    <w:rsid w:val="000E687A"/>
    <w:rsid w:val="000E6A8D"/>
    <w:rsid w:val="000E7265"/>
    <w:rsid w:val="000E74B0"/>
    <w:rsid w:val="000E75C9"/>
    <w:rsid w:val="000E76B8"/>
    <w:rsid w:val="000E7833"/>
    <w:rsid w:val="000E789B"/>
    <w:rsid w:val="000E7AE5"/>
    <w:rsid w:val="000E7B7C"/>
    <w:rsid w:val="000F053D"/>
    <w:rsid w:val="000F07F8"/>
    <w:rsid w:val="000F08E7"/>
    <w:rsid w:val="000F08F6"/>
    <w:rsid w:val="000F0EAF"/>
    <w:rsid w:val="000F0EED"/>
    <w:rsid w:val="000F0F59"/>
    <w:rsid w:val="000F1012"/>
    <w:rsid w:val="000F126C"/>
    <w:rsid w:val="000F141B"/>
    <w:rsid w:val="000F160B"/>
    <w:rsid w:val="000F16B3"/>
    <w:rsid w:val="000F1809"/>
    <w:rsid w:val="000F1C43"/>
    <w:rsid w:val="000F1C73"/>
    <w:rsid w:val="000F1DF6"/>
    <w:rsid w:val="000F1F5B"/>
    <w:rsid w:val="000F1F81"/>
    <w:rsid w:val="000F1FEB"/>
    <w:rsid w:val="000F2390"/>
    <w:rsid w:val="000F2698"/>
    <w:rsid w:val="000F28EB"/>
    <w:rsid w:val="000F2A5E"/>
    <w:rsid w:val="000F2E2B"/>
    <w:rsid w:val="000F2E34"/>
    <w:rsid w:val="000F30FF"/>
    <w:rsid w:val="000F3149"/>
    <w:rsid w:val="000F3259"/>
    <w:rsid w:val="000F3459"/>
    <w:rsid w:val="000F36CD"/>
    <w:rsid w:val="000F37EC"/>
    <w:rsid w:val="000F3886"/>
    <w:rsid w:val="000F399C"/>
    <w:rsid w:val="000F3A42"/>
    <w:rsid w:val="000F3A87"/>
    <w:rsid w:val="000F3B2F"/>
    <w:rsid w:val="000F3B51"/>
    <w:rsid w:val="000F3C4D"/>
    <w:rsid w:val="000F3CB3"/>
    <w:rsid w:val="000F3F3F"/>
    <w:rsid w:val="000F4150"/>
    <w:rsid w:val="000F4348"/>
    <w:rsid w:val="000F43B0"/>
    <w:rsid w:val="000F4897"/>
    <w:rsid w:val="000F4945"/>
    <w:rsid w:val="000F4A22"/>
    <w:rsid w:val="000F4C9C"/>
    <w:rsid w:val="000F50CF"/>
    <w:rsid w:val="000F50F8"/>
    <w:rsid w:val="000F51EA"/>
    <w:rsid w:val="000F6365"/>
    <w:rsid w:val="000F6559"/>
    <w:rsid w:val="000F6838"/>
    <w:rsid w:val="000F6A05"/>
    <w:rsid w:val="000F6AB0"/>
    <w:rsid w:val="000F6FE3"/>
    <w:rsid w:val="000F70DB"/>
    <w:rsid w:val="000F71D4"/>
    <w:rsid w:val="000F751E"/>
    <w:rsid w:val="000F78A7"/>
    <w:rsid w:val="000F7AD3"/>
    <w:rsid w:val="000F7AE1"/>
    <w:rsid w:val="000F7FE4"/>
    <w:rsid w:val="001002AF"/>
    <w:rsid w:val="001004B9"/>
    <w:rsid w:val="00100BB7"/>
    <w:rsid w:val="00100E50"/>
    <w:rsid w:val="0010110C"/>
    <w:rsid w:val="001011FC"/>
    <w:rsid w:val="00101227"/>
    <w:rsid w:val="0010148F"/>
    <w:rsid w:val="0010180B"/>
    <w:rsid w:val="00101D5A"/>
    <w:rsid w:val="00101E84"/>
    <w:rsid w:val="00101E8F"/>
    <w:rsid w:val="00101F7A"/>
    <w:rsid w:val="00101F8C"/>
    <w:rsid w:val="00102550"/>
    <w:rsid w:val="00102574"/>
    <w:rsid w:val="0010257E"/>
    <w:rsid w:val="001026D6"/>
    <w:rsid w:val="00102AC5"/>
    <w:rsid w:val="00102AF1"/>
    <w:rsid w:val="00102B57"/>
    <w:rsid w:val="0010304B"/>
    <w:rsid w:val="001030F4"/>
    <w:rsid w:val="0010318F"/>
    <w:rsid w:val="001032E5"/>
    <w:rsid w:val="001032EB"/>
    <w:rsid w:val="001033E8"/>
    <w:rsid w:val="0010343E"/>
    <w:rsid w:val="0010356E"/>
    <w:rsid w:val="001035CA"/>
    <w:rsid w:val="001037F6"/>
    <w:rsid w:val="00103917"/>
    <w:rsid w:val="001039E1"/>
    <w:rsid w:val="00103DF0"/>
    <w:rsid w:val="00103FDF"/>
    <w:rsid w:val="00104132"/>
    <w:rsid w:val="00104541"/>
    <w:rsid w:val="001046B1"/>
    <w:rsid w:val="001046D7"/>
    <w:rsid w:val="001048EF"/>
    <w:rsid w:val="00104A4B"/>
    <w:rsid w:val="00104AA6"/>
    <w:rsid w:val="00104B08"/>
    <w:rsid w:val="00104BCE"/>
    <w:rsid w:val="00104CE2"/>
    <w:rsid w:val="001058B7"/>
    <w:rsid w:val="00105C18"/>
    <w:rsid w:val="00105C2B"/>
    <w:rsid w:val="00105C72"/>
    <w:rsid w:val="00105CF1"/>
    <w:rsid w:val="0010608F"/>
    <w:rsid w:val="00106091"/>
    <w:rsid w:val="00106274"/>
    <w:rsid w:val="00106571"/>
    <w:rsid w:val="00106E0D"/>
    <w:rsid w:val="00106F94"/>
    <w:rsid w:val="00107084"/>
    <w:rsid w:val="001071C6"/>
    <w:rsid w:val="00107599"/>
    <w:rsid w:val="0010785B"/>
    <w:rsid w:val="00107AB7"/>
    <w:rsid w:val="00107C99"/>
    <w:rsid w:val="00107DE3"/>
    <w:rsid w:val="00107FD5"/>
    <w:rsid w:val="0011009D"/>
    <w:rsid w:val="001104A7"/>
    <w:rsid w:val="00110595"/>
    <w:rsid w:val="0011080C"/>
    <w:rsid w:val="00110A41"/>
    <w:rsid w:val="00110CEC"/>
    <w:rsid w:val="00110E21"/>
    <w:rsid w:val="00111180"/>
    <w:rsid w:val="001112EA"/>
    <w:rsid w:val="0011133E"/>
    <w:rsid w:val="001118C8"/>
    <w:rsid w:val="00111B05"/>
    <w:rsid w:val="00111BF9"/>
    <w:rsid w:val="00111F42"/>
    <w:rsid w:val="001120D8"/>
    <w:rsid w:val="0011211B"/>
    <w:rsid w:val="00112236"/>
    <w:rsid w:val="00112327"/>
    <w:rsid w:val="001128DE"/>
    <w:rsid w:val="00112D25"/>
    <w:rsid w:val="00112D56"/>
    <w:rsid w:val="00112DEB"/>
    <w:rsid w:val="0011308A"/>
    <w:rsid w:val="0011321D"/>
    <w:rsid w:val="00113527"/>
    <w:rsid w:val="0011359B"/>
    <w:rsid w:val="001135C4"/>
    <w:rsid w:val="00113667"/>
    <w:rsid w:val="00113817"/>
    <w:rsid w:val="00113878"/>
    <w:rsid w:val="00113946"/>
    <w:rsid w:val="001139AE"/>
    <w:rsid w:val="001139D8"/>
    <w:rsid w:val="00113A3B"/>
    <w:rsid w:val="00113E70"/>
    <w:rsid w:val="00113F31"/>
    <w:rsid w:val="0011432E"/>
    <w:rsid w:val="0011462B"/>
    <w:rsid w:val="001146BB"/>
    <w:rsid w:val="001149A1"/>
    <w:rsid w:val="00114A8A"/>
    <w:rsid w:val="00114B80"/>
    <w:rsid w:val="00114D27"/>
    <w:rsid w:val="00114DBA"/>
    <w:rsid w:val="00114F6D"/>
    <w:rsid w:val="00114FF7"/>
    <w:rsid w:val="00115035"/>
    <w:rsid w:val="00115271"/>
    <w:rsid w:val="00115654"/>
    <w:rsid w:val="0011566B"/>
    <w:rsid w:val="00115A9B"/>
    <w:rsid w:val="00115DFC"/>
    <w:rsid w:val="00115E42"/>
    <w:rsid w:val="00115F35"/>
    <w:rsid w:val="001160F4"/>
    <w:rsid w:val="00116226"/>
    <w:rsid w:val="001162DC"/>
    <w:rsid w:val="001163E1"/>
    <w:rsid w:val="0011642E"/>
    <w:rsid w:val="001166EE"/>
    <w:rsid w:val="001167D9"/>
    <w:rsid w:val="00116AB2"/>
    <w:rsid w:val="00116DCE"/>
    <w:rsid w:val="00116E7D"/>
    <w:rsid w:val="001170F6"/>
    <w:rsid w:val="001177EF"/>
    <w:rsid w:val="00117A1D"/>
    <w:rsid w:val="00117A56"/>
    <w:rsid w:val="00117B23"/>
    <w:rsid w:val="00117CF2"/>
    <w:rsid w:val="00117EC1"/>
    <w:rsid w:val="00120207"/>
    <w:rsid w:val="001202E2"/>
    <w:rsid w:val="00120611"/>
    <w:rsid w:val="00120ACD"/>
    <w:rsid w:val="00120D0A"/>
    <w:rsid w:val="001215F9"/>
    <w:rsid w:val="00121BD2"/>
    <w:rsid w:val="00121E33"/>
    <w:rsid w:val="00122526"/>
    <w:rsid w:val="0012297E"/>
    <w:rsid w:val="001229F5"/>
    <w:rsid w:val="00122E28"/>
    <w:rsid w:val="001233BC"/>
    <w:rsid w:val="00123605"/>
    <w:rsid w:val="0012368B"/>
    <w:rsid w:val="00123795"/>
    <w:rsid w:val="00123945"/>
    <w:rsid w:val="00123B8C"/>
    <w:rsid w:val="00123BCD"/>
    <w:rsid w:val="00123EFF"/>
    <w:rsid w:val="00124002"/>
    <w:rsid w:val="0012421B"/>
    <w:rsid w:val="0012448F"/>
    <w:rsid w:val="00124603"/>
    <w:rsid w:val="00124652"/>
    <w:rsid w:val="0012473C"/>
    <w:rsid w:val="001249A5"/>
    <w:rsid w:val="00124A3F"/>
    <w:rsid w:val="00124A6D"/>
    <w:rsid w:val="00124B0A"/>
    <w:rsid w:val="00124D43"/>
    <w:rsid w:val="00124D66"/>
    <w:rsid w:val="00125085"/>
    <w:rsid w:val="00125171"/>
    <w:rsid w:val="001251A9"/>
    <w:rsid w:val="0012549C"/>
    <w:rsid w:val="00125632"/>
    <w:rsid w:val="00125729"/>
    <w:rsid w:val="00125AB4"/>
    <w:rsid w:val="00125B08"/>
    <w:rsid w:val="00125E22"/>
    <w:rsid w:val="001261A3"/>
    <w:rsid w:val="001261C7"/>
    <w:rsid w:val="0012673B"/>
    <w:rsid w:val="00126818"/>
    <w:rsid w:val="00126BAA"/>
    <w:rsid w:val="00126C08"/>
    <w:rsid w:val="00126CC2"/>
    <w:rsid w:val="00126D1B"/>
    <w:rsid w:val="0012715D"/>
    <w:rsid w:val="001272D7"/>
    <w:rsid w:val="0012733C"/>
    <w:rsid w:val="001274B6"/>
    <w:rsid w:val="0012755B"/>
    <w:rsid w:val="0012763F"/>
    <w:rsid w:val="001277FB"/>
    <w:rsid w:val="0012786A"/>
    <w:rsid w:val="0012786D"/>
    <w:rsid w:val="00127A48"/>
    <w:rsid w:val="00127FA2"/>
    <w:rsid w:val="00130231"/>
    <w:rsid w:val="00130687"/>
    <w:rsid w:val="001306ED"/>
    <w:rsid w:val="0013076A"/>
    <w:rsid w:val="001309F8"/>
    <w:rsid w:val="00131014"/>
    <w:rsid w:val="00131025"/>
    <w:rsid w:val="0013135F"/>
    <w:rsid w:val="00131660"/>
    <w:rsid w:val="00131C07"/>
    <w:rsid w:val="00131EB9"/>
    <w:rsid w:val="00131F9F"/>
    <w:rsid w:val="0013213F"/>
    <w:rsid w:val="001323CE"/>
    <w:rsid w:val="00132D12"/>
    <w:rsid w:val="001331B6"/>
    <w:rsid w:val="001332E3"/>
    <w:rsid w:val="001334B7"/>
    <w:rsid w:val="001334D2"/>
    <w:rsid w:val="001336DC"/>
    <w:rsid w:val="001338D2"/>
    <w:rsid w:val="001338DE"/>
    <w:rsid w:val="00133BC6"/>
    <w:rsid w:val="00133E6A"/>
    <w:rsid w:val="001343EB"/>
    <w:rsid w:val="0013446E"/>
    <w:rsid w:val="00134601"/>
    <w:rsid w:val="00134703"/>
    <w:rsid w:val="00134CDD"/>
    <w:rsid w:val="00134D45"/>
    <w:rsid w:val="001352F3"/>
    <w:rsid w:val="001355DB"/>
    <w:rsid w:val="0013568F"/>
    <w:rsid w:val="0013576C"/>
    <w:rsid w:val="0013587B"/>
    <w:rsid w:val="00135AD1"/>
    <w:rsid w:val="00135ED7"/>
    <w:rsid w:val="00135FD1"/>
    <w:rsid w:val="00136088"/>
    <w:rsid w:val="001362BC"/>
    <w:rsid w:val="001364E9"/>
    <w:rsid w:val="001365F4"/>
    <w:rsid w:val="00136728"/>
    <w:rsid w:val="001368BD"/>
    <w:rsid w:val="00136918"/>
    <w:rsid w:val="00136BDD"/>
    <w:rsid w:val="00136CE4"/>
    <w:rsid w:val="00137103"/>
    <w:rsid w:val="00137151"/>
    <w:rsid w:val="001374BA"/>
    <w:rsid w:val="0013750E"/>
    <w:rsid w:val="0013758D"/>
    <w:rsid w:val="00137816"/>
    <w:rsid w:val="00137A7A"/>
    <w:rsid w:val="00137CBD"/>
    <w:rsid w:val="00137CE0"/>
    <w:rsid w:val="00137F03"/>
    <w:rsid w:val="001405AD"/>
    <w:rsid w:val="001405C8"/>
    <w:rsid w:val="0014076F"/>
    <w:rsid w:val="001407FD"/>
    <w:rsid w:val="001409D4"/>
    <w:rsid w:val="00140AD6"/>
    <w:rsid w:val="00140B5F"/>
    <w:rsid w:val="00140BD6"/>
    <w:rsid w:val="00140D23"/>
    <w:rsid w:val="00140D6A"/>
    <w:rsid w:val="00140FFC"/>
    <w:rsid w:val="001412B0"/>
    <w:rsid w:val="001412EF"/>
    <w:rsid w:val="0014152A"/>
    <w:rsid w:val="00141A52"/>
    <w:rsid w:val="00141A65"/>
    <w:rsid w:val="00141BD6"/>
    <w:rsid w:val="00141D9F"/>
    <w:rsid w:val="0014226B"/>
    <w:rsid w:val="00142311"/>
    <w:rsid w:val="00142358"/>
    <w:rsid w:val="001423DA"/>
    <w:rsid w:val="001423E0"/>
    <w:rsid w:val="001423ED"/>
    <w:rsid w:val="00142435"/>
    <w:rsid w:val="00142453"/>
    <w:rsid w:val="0014265C"/>
    <w:rsid w:val="001427FD"/>
    <w:rsid w:val="0014281F"/>
    <w:rsid w:val="00142A7C"/>
    <w:rsid w:val="00142AF6"/>
    <w:rsid w:val="00142E99"/>
    <w:rsid w:val="00142F23"/>
    <w:rsid w:val="001431E4"/>
    <w:rsid w:val="001434DE"/>
    <w:rsid w:val="0014378A"/>
    <w:rsid w:val="00143833"/>
    <w:rsid w:val="00143937"/>
    <w:rsid w:val="00143FAA"/>
    <w:rsid w:val="00144074"/>
    <w:rsid w:val="0014430F"/>
    <w:rsid w:val="001449EF"/>
    <w:rsid w:val="00144E0D"/>
    <w:rsid w:val="00145036"/>
    <w:rsid w:val="00145545"/>
    <w:rsid w:val="0014565E"/>
    <w:rsid w:val="00145947"/>
    <w:rsid w:val="001459E1"/>
    <w:rsid w:val="00145C07"/>
    <w:rsid w:val="00146045"/>
    <w:rsid w:val="001460D5"/>
    <w:rsid w:val="0014640B"/>
    <w:rsid w:val="0014655B"/>
    <w:rsid w:val="001465F1"/>
    <w:rsid w:val="0014669D"/>
    <w:rsid w:val="00146D40"/>
    <w:rsid w:val="00146E82"/>
    <w:rsid w:val="00146F60"/>
    <w:rsid w:val="00147033"/>
    <w:rsid w:val="001471C4"/>
    <w:rsid w:val="0014724A"/>
    <w:rsid w:val="00147382"/>
    <w:rsid w:val="0014757F"/>
    <w:rsid w:val="001475EE"/>
    <w:rsid w:val="00147626"/>
    <w:rsid w:val="00147654"/>
    <w:rsid w:val="00147709"/>
    <w:rsid w:val="00147737"/>
    <w:rsid w:val="00147832"/>
    <w:rsid w:val="001479DC"/>
    <w:rsid w:val="00147B35"/>
    <w:rsid w:val="00147BE8"/>
    <w:rsid w:val="00147BF4"/>
    <w:rsid w:val="00147CA5"/>
    <w:rsid w:val="0015010F"/>
    <w:rsid w:val="0015020B"/>
    <w:rsid w:val="001506C1"/>
    <w:rsid w:val="001507BF"/>
    <w:rsid w:val="0015080C"/>
    <w:rsid w:val="00150ACD"/>
    <w:rsid w:val="00150B73"/>
    <w:rsid w:val="00151096"/>
    <w:rsid w:val="001510C0"/>
    <w:rsid w:val="001512A7"/>
    <w:rsid w:val="001512FA"/>
    <w:rsid w:val="001513C8"/>
    <w:rsid w:val="00151427"/>
    <w:rsid w:val="00151494"/>
    <w:rsid w:val="001516A4"/>
    <w:rsid w:val="00151937"/>
    <w:rsid w:val="00151952"/>
    <w:rsid w:val="00151963"/>
    <w:rsid w:val="00151A2F"/>
    <w:rsid w:val="00151BBC"/>
    <w:rsid w:val="00151BCD"/>
    <w:rsid w:val="00151CAA"/>
    <w:rsid w:val="00151E1F"/>
    <w:rsid w:val="001527BF"/>
    <w:rsid w:val="00152B21"/>
    <w:rsid w:val="00152B23"/>
    <w:rsid w:val="00152E17"/>
    <w:rsid w:val="00152E40"/>
    <w:rsid w:val="00152E65"/>
    <w:rsid w:val="00152EEF"/>
    <w:rsid w:val="00152F77"/>
    <w:rsid w:val="00153112"/>
    <w:rsid w:val="001532DC"/>
    <w:rsid w:val="00153661"/>
    <w:rsid w:val="00153986"/>
    <w:rsid w:val="00153B24"/>
    <w:rsid w:val="00153BE1"/>
    <w:rsid w:val="00153ED8"/>
    <w:rsid w:val="00153F7D"/>
    <w:rsid w:val="00154138"/>
    <w:rsid w:val="001541BF"/>
    <w:rsid w:val="00154269"/>
    <w:rsid w:val="001542A5"/>
    <w:rsid w:val="001542FC"/>
    <w:rsid w:val="00154504"/>
    <w:rsid w:val="0015458D"/>
    <w:rsid w:val="00154684"/>
    <w:rsid w:val="00154720"/>
    <w:rsid w:val="001547DA"/>
    <w:rsid w:val="001548A5"/>
    <w:rsid w:val="00154AB3"/>
    <w:rsid w:val="00154BCA"/>
    <w:rsid w:val="00154D4D"/>
    <w:rsid w:val="00154DF6"/>
    <w:rsid w:val="00154EC1"/>
    <w:rsid w:val="00155016"/>
    <w:rsid w:val="00155146"/>
    <w:rsid w:val="0015556E"/>
    <w:rsid w:val="00155794"/>
    <w:rsid w:val="001557C3"/>
    <w:rsid w:val="00155925"/>
    <w:rsid w:val="00155D18"/>
    <w:rsid w:val="00155EF0"/>
    <w:rsid w:val="00156698"/>
    <w:rsid w:val="001566D5"/>
    <w:rsid w:val="00156915"/>
    <w:rsid w:val="00156C29"/>
    <w:rsid w:val="00156F0E"/>
    <w:rsid w:val="00156FF4"/>
    <w:rsid w:val="001570AB"/>
    <w:rsid w:val="001571C4"/>
    <w:rsid w:val="00157348"/>
    <w:rsid w:val="001573CD"/>
    <w:rsid w:val="001573FD"/>
    <w:rsid w:val="00157409"/>
    <w:rsid w:val="0015765C"/>
    <w:rsid w:val="00157792"/>
    <w:rsid w:val="00157944"/>
    <w:rsid w:val="001579AD"/>
    <w:rsid w:val="00157C7C"/>
    <w:rsid w:val="00157E5A"/>
    <w:rsid w:val="00157EC7"/>
    <w:rsid w:val="00157ED5"/>
    <w:rsid w:val="00160259"/>
    <w:rsid w:val="0016059F"/>
    <w:rsid w:val="0016094D"/>
    <w:rsid w:val="00160957"/>
    <w:rsid w:val="00160980"/>
    <w:rsid w:val="001609DE"/>
    <w:rsid w:val="00160CA0"/>
    <w:rsid w:val="00160EB1"/>
    <w:rsid w:val="001612D0"/>
    <w:rsid w:val="00161319"/>
    <w:rsid w:val="0016131C"/>
    <w:rsid w:val="0016141D"/>
    <w:rsid w:val="0016177C"/>
    <w:rsid w:val="00161AFF"/>
    <w:rsid w:val="00161FA7"/>
    <w:rsid w:val="00162066"/>
    <w:rsid w:val="001620A2"/>
    <w:rsid w:val="001622F9"/>
    <w:rsid w:val="00162397"/>
    <w:rsid w:val="001625ED"/>
    <w:rsid w:val="00162CB5"/>
    <w:rsid w:val="0016301C"/>
    <w:rsid w:val="00163216"/>
    <w:rsid w:val="001635A9"/>
    <w:rsid w:val="00163896"/>
    <w:rsid w:val="00163940"/>
    <w:rsid w:val="00163B2A"/>
    <w:rsid w:val="00163CFC"/>
    <w:rsid w:val="00163D05"/>
    <w:rsid w:val="00163D56"/>
    <w:rsid w:val="00163E1A"/>
    <w:rsid w:val="00163F00"/>
    <w:rsid w:val="00164331"/>
    <w:rsid w:val="001649E3"/>
    <w:rsid w:val="00164BC7"/>
    <w:rsid w:val="00164BCA"/>
    <w:rsid w:val="00164E1D"/>
    <w:rsid w:val="00164F7B"/>
    <w:rsid w:val="001651DB"/>
    <w:rsid w:val="001651EF"/>
    <w:rsid w:val="001656E9"/>
    <w:rsid w:val="0016589A"/>
    <w:rsid w:val="00165DDE"/>
    <w:rsid w:val="001660F4"/>
    <w:rsid w:val="0016646F"/>
    <w:rsid w:val="001665BC"/>
    <w:rsid w:val="001666AB"/>
    <w:rsid w:val="00166CCB"/>
    <w:rsid w:val="00166D6B"/>
    <w:rsid w:val="00166DC6"/>
    <w:rsid w:val="00166E78"/>
    <w:rsid w:val="00167025"/>
    <w:rsid w:val="0016711B"/>
    <w:rsid w:val="001671D8"/>
    <w:rsid w:val="001674B9"/>
    <w:rsid w:val="00167778"/>
    <w:rsid w:val="001678A2"/>
    <w:rsid w:val="001678CA"/>
    <w:rsid w:val="0016795C"/>
    <w:rsid w:val="001679BE"/>
    <w:rsid w:val="00167A4E"/>
    <w:rsid w:val="00167B40"/>
    <w:rsid w:val="00167C14"/>
    <w:rsid w:val="00167EC6"/>
    <w:rsid w:val="00167F4E"/>
    <w:rsid w:val="0017017F"/>
    <w:rsid w:val="001703D2"/>
    <w:rsid w:val="001705F2"/>
    <w:rsid w:val="00170744"/>
    <w:rsid w:val="00170AF7"/>
    <w:rsid w:val="00170FF2"/>
    <w:rsid w:val="00171078"/>
    <w:rsid w:val="001710EC"/>
    <w:rsid w:val="001715CF"/>
    <w:rsid w:val="00171709"/>
    <w:rsid w:val="001718CE"/>
    <w:rsid w:val="00171C68"/>
    <w:rsid w:val="001720C5"/>
    <w:rsid w:val="0017218A"/>
    <w:rsid w:val="001721C7"/>
    <w:rsid w:val="001724F1"/>
    <w:rsid w:val="001726D8"/>
    <w:rsid w:val="001727E0"/>
    <w:rsid w:val="001727F3"/>
    <w:rsid w:val="001729A3"/>
    <w:rsid w:val="00172E7E"/>
    <w:rsid w:val="00172EA8"/>
    <w:rsid w:val="00173262"/>
    <w:rsid w:val="001733C4"/>
    <w:rsid w:val="00173461"/>
    <w:rsid w:val="0017357D"/>
    <w:rsid w:val="0017365E"/>
    <w:rsid w:val="00173829"/>
    <w:rsid w:val="00173923"/>
    <w:rsid w:val="00173B28"/>
    <w:rsid w:val="00173EC0"/>
    <w:rsid w:val="00174035"/>
    <w:rsid w:val="001741DF"/>
    <w:rsid w:val="0017429B"/>
    <w:rsid w:val="001742A5"/>
    <w:rsid w:val="00174772"/>
    <w:rsid w:val="00174EC2"/>
    <w:rsid w:val="00175028"/>
    <w:rsid w:val="001756F3"/>
    <w:rsid w:val="00175881"/>
    <w:rsid w:val="001759B9"/>
    <w:rsid w:val="00176054"/>
    <w:rsid w:val="001761BC"/>
    <w:rsid w:val="0017622F"/>
    <w:rsid w:val="00176297"/>
    <w:rsid w:val="001766C7"/>
    <w:rsid w:val="001767C4"/>
    <w:rsid w:val="001768E9"/>
    <w:rsid w:val="00176997"/>
    <w:rsid w:val="00176AF0"/>
    <w:rsid w:val="00176B03"/>
    <w:rsid w:val="00176B49"/>
    <w:rsid w:val="00176B9C"/>
    <w:rsid w:val="00176BE8"/>
    <w:rsid w:val="00176C95"/>
    <w:rsid w:val="00176D58"/>
    <w:rsid w:val="00176FAB"/>
    <w:rsid w:val="0017706A"/>
    <w:rsid w:val="0017708A"/>
    <w:rsid w:val="00177130"/>
    <w:rsid w:val="00177190"/>
    <w:rsid w:val="001771CF"/>
    <w:rsid w:val="001772B6"/>
    <w:rsid w:val="00177480"/>
    <w:rsid w:val="001774B7"/>
    <w:rsid w:val="0017788E"/>
    <w:rsid w:val="00177901"/>
    <w:rsid w:val="00177B5E"/>
    <w:rsid w:val="00177CB1"/>
    <w:rsid w:val="00177ECF"/>
    <w:rsid w:val="00177FB1"/>
    <w:rsid w:val="0018010A"/>
    <w:rsid w:val="001802BD"/>
    <w:rsid w:val="00180354"/>
    <w:rsid w:val="0018037C"/>
    <w:rsid w:val="001803E1"/>
    <w:rsid w:val="001804B6"/>
    <w:rsid w:val="001805FA"/>
    <w:rsid w:val="0018060C"/>
    <w:rsid w:val="0018076D"/>
    <w:rsid w:val="001808AD"/>
    <w:rsid w:val="0018095F"/>
    <w:rsid w:val="00180A03"/>
    <w:rsid w:val="00180BD8"/>
    <w:rsid w:val="00180CCB"/>
    <w:rsid w:val="00180D9E"/>
    <w:rsid w:val="0018129E"/>
    <w:rsid w:val="001812BF"/>
    <w:rsid w:val="0018134C"/>
    <w:rsid w:val="00181809"/>
    <w:rsid w:val="00181940"/>
    <w:rsid w:val="00181B95"/>
    <w:rsid w:val="00181D7B"/>
    <w:rsid w:val="00182409"/>
    <w:rsid w:val="00182424"/>
    <w:rsid w:val="0018275F"/>
    <w:rsid w:val="00182D6E"/>
    <w:rsid w:val="00182F18"/>
    <w:rsid w:val="00182F5D"/>
    <w:rsid w:val="00182FB1"/>
    <w:rsid w:val="00183583"/>
    <w:rsid w:val="00183D9F"/>
    <w:rsid w:val="00183E09"/>
    <w:rsid w:val="00184046"/>
    <w:rsid w:val="001840D2"/>
    <w:rsid w:val="001840E9"/>
    <w:rsid w:val="001841A0"/>
    <w:rsid w:val="0018459A"/>
    <w:rsid w:val="00184631"/>
    <w:rsid w:val="00184731"/>
    <w:rsid w:val="001847D3"/>
    <w:rsid w:val="00184AA1"/>
    <w:rsid w:val="00184AF2"/>
    <w:rsid w:val="00184B4B"/>
    <w:rsid w:val="00184B98"/>
    <w:rsid w:val="00184C3C"/>
    <w:rsid w:val="00184E6A"/>
    <w:rsid w:val="00184E8C"/>
    <w:rsid w:val="00185064"/>
    <w:rsid w:val="001850F6"/>
    <w:rsid w:val="001852AE"/>
    <w:rsid w:val="001852FA"/>
    <w:rsid w:val="00185344"/>
    <w:rsid w:val="00185604"/>
    <w:rsid w:val="0018594E"/>
    <w:rsid w:val="00185ADB"/>
    <w:rsid w:val="00185D96"/>
    <w:rsid w:val="00186042"/>
    <w:rsid w:val="001861B3"/>
    <w:rsid w:val="001861FB"/>
    <w:rsid w:val="0018639A"/>
    <w:rsid w:val="00186DD6"/>
    <w:rsid w:val="00186F18"/>
    <w:rsid w:val="00187175"/>
    <w:rsid w:val="001871A8"/>
    <w:rsid w:val="001871E1"/>
    <w:rsid w:val="0018778F"/>
    <w:rsid w:val="001878F5"/>
    <w:rsid w:val="0018793E"/>
    <w:rsid w:val="00187A29"/>
    <w:rsid w:val="00187B0B"/>
    <w:rsid w:val="00187B99"/>
    <w:rsid w:val="00187C24"/>
    <w:rsid w:val="00187C5D"/>
    <w:rsid w:val="00187F6D"/>
    <w:rsid w:val="00190038"/>
    <w:rsid w:val="001900BA"/>
    <w:rsid w:val="001901A6"/>
    <w:rsid w:val="001903B0"/>
    <w:rsid w:val="00190547"/>
    <w:rsid w:val="001907EB"/>
    <w:rsid w:val="00190876"/>
    <w:rsid w:val="00190AB9"/>
    <w:rsid w:val="00190C37"/>
    <w:rsid w:val="00190C5F"/>
    <w:rsid w:val="00190ED1"/>
    <w:rsid w:val="00190FAF"/>
    <w:rsid w:val="001910F4"/>
    <w:rsid w:val="00191175"/>
    <w:rsid w:val="001912E5"/>
    <w:rsid w:val="00191613"/>
    <w:rsid w:val="001916A6"/>
    <w:rsid w:val="00191953"/>
    <w:rsid w:val="0019197F"/>
    <w:rsid w:val="00191BBB"/>
    <w:rsid w:val="00191C07"/>
    <w:rsid w:val="001920B0"/>
    <w:rsid w:val="001922BE"/>
    <w:rsid w:val="001924E9"/>
    <w:rsid w:val="00192759"/>
    <w:rsid w:val="00192961"/>
    <w:rsid w:val="00192A71"/>
    <w:rsid w:val="00192E81"/>
    <w:rsid w:val="00192EFE"/>
    <w:rsid w:val="001932DD"/>
    <w:rsid w:val="0019344B"/>
    <w:rsid w:val="00193547"/>
    <w:rsid w:val="00193674"/>
    <w:rsid w:val="001936DC"/>
    <w:rsid w:val="00193710"/>
    <w:rsid w:val="001939C7"/>
    <w:rsid w:val="00193B71"/>
    <w:rsid w:val="00193D88"/>
    <w:rsid w:val="00193ED7"/>
    <w:rsid w:val="001944EE"/>
    <w:rsid w:val="00194525"/>
    <w:rsid w:val="00194534"/>
    <w:rsid w:val="00194563"/>
    <w:rsid w:val="00194597"/>
    <w:rsid w:val="001948A4"/>
    <w:rsid w:val="001948CC"/>
    <w:rsid w:val="00194A9F"/>
    <w:rsid w:val="00194BA0"/>
    <w:rsid w:val="00194C2B"/>
    <w:rsid w:val="00194CDF"/>
    <w:rsid w:val="0019503A"/>
    <w:rsid w:val="0019538D"/>
    <w:rsid w:val="0019554C"/>
    <w:rsid w:val="001955B5"/>
    <w:rsid w:val="001955C5"/>
    <w:rsid w:val="001956EB"/>
    <w:rsid w:val="001959FD"/>
    <w:rsid w:val="00195D15"/>
    <w:rsid w:val="0019601D"/>
    <w:rsid w:val="00196250"/>
    <w:rsid w:val="0019631D"/>
    <w:rsid w:val="0019641A"/>
    <w:rsid w:val="00196632"/>
    <w:rsid w:val="00196819"/>
    <w:rsid w:val="00196E8F"/>
    <w:rsid w:val="00197123"/>
    <w:rsid w:val="0019712D"/>
    <w:rsid w:val="001971D3"/>
    <w:rsid w:val="001971E6"/>
    <w:rsid w:val="00197686"/>
    <w:rsid w:val="001978F1"/>
    <w:rsid w:val="001978F4"/>
    <w:rsid w:val="00197A8D"/>
    <w:rsid w:val="00197D5A"/>
    <w:rsid w:val="00197E31"/>
    <w:rsid w:val="00197E88"/>
    <w:rsid w:val="001A008C"/>
    <w:rsid w:val="001A026B"/>
    <w:rsid w:val="001A0871"/>
    <w:rsid w:val="001A08CE"/>
    <w:rsid w:val="001A0E91"/>
    <w:rsid w:val="001A103A"/>
    <w:rsid w:val="001A1066"/>
    <w:rsid w:val="001A1456"/>
    <w:rsid w:val="001A1466"/>
    <w:rsid w:val="001A1468"/>
    <w:rsid w:val="001A1659"/>
    <w:rsid w:val="001A16F9"/>
    <w:rsid w:val="001A1746"/>
    <w:rsid w:val="001A1B1D"/>
    <w:rsid w:val="001A1D42"/>
    <w:rsid w:val="001A1E71"/>
    <w:rsid w:val="001A1F11"/>
    <w:rsid w:val="001A2127"/>
    <w:rsid w:val="001A22EE"/>
    <w:rsid w:val="001A24F3"/>
    <w:rsid w:val="001A258D"/>
    <w:rsid w:val="001A2691"/>
    <w:rsid w:val="001A27A8"/>
    <w:rsid w:val="001A2811"/>
    <w:rsid w:val="001A2895"/>
    <w:rsid w:val="001A2994"/>
    <w:rsid w:val="001A380B"/>
    <w:rsid w:val="001A3810"/>
    <w:rsid w:val="001A38D9"/>
    <w:rsid w:val="001A3A35"/>
    <w:rsid w:val="001A3BCC"/>
    <w:rsid w:val="001A3BFD"/>
    <w:rsid w:val="001A3C2C"/>
    <w:rsid w:val="001A3C51"/>
    <w:rsid w:val="001A3ECF"/>
    <w:rsid w:val="001A4458"/>
    <w:rsid w:val="001A450A"/>
    <w:rsid w:val="001A4806"/>
    <w:rsid w:val="001A495A"/>
    <w:rsid w:val="001A4B90"/>
    <w:rsid w:val="001A4D97"/>
    <w:rsid w:val="001A5145"/>
    <w:rsid w:val="001A51C4"/>
    <w:rsid w:val="001A525D"/>
    <w:rsid w:val="001A52E2"/>
    <w:rsid w:val="001A5660"/>
    <w:rsid w:val="001A5748"/>
    <w:rsid w:val="001A57D0"/>
    <w:rsid w:val="001A5ACB"/>
    <w:rsid w:val="001A5B9A"/>
    <w:rsid w:val="001A5F2A"/>
    <w:rsid w:val="001A6513"/>
    <w:rsid w:val="001A65DD"/>
    <w:rsid w:val="001A672D"/>
    <w:rsid w:val="001A67D5"/>
    <w:rsid w:val="001A6A3D"/>
    <w:rsid w:val="001A6C6E"/>
    <w:rsid w:val="001A6D09"/>
    <w:rsid w:val="001A6DBC"/>
    <w:rsid w:val="001A6DE4"/>
    <w:rsid w:val="001A6DFB"/>
    <w:rsid w:val="001A6F1C"/>
    <w:rsid w:val="001A71A3"/>
    <w:rsid w:val="001A763A"/>
    <w:rsid w:val="001A7662"/>
    <w:rsid w:val="001A7885"/>
    <w:rsid w:val="001A7980"/>
    <w:rsid w:val="001A7D10"/>
    <w:rsid w:val="001B02E8"/>
    <w:rsid w:val="001B03C1"/>
    <w:rsid w:val="001B076C"/>
    <w:rsid w:val="001B082D"/>
    <w:rsid w:val="001B08D2"/>
    <w:rsid w:val="001B09B4"/>
    <w:rsid w:val="001B0D03"/>
    <w:rsid w:val="001B11A8"/>
    <w:rsid w:val="001B11D2"/>
    <w:rsid w:val="001B13E6"/>
    <w:rsid w:val="001B17EB"/>
    <w:rsid w:val="001B18E2"/>
    <w:rsid w:val="001B19C4"/>
    <w:rsid w:val="001B1CEA"/>
    <w:rsid w:val="001B21CB"/>
    <w:rsid w:val="001B22D1"/>
    <w:rsid w:val="001B2374"/>
    <w:rsid w:val="001B23BE"/>
    <w:rsid w:val="001B240C"/>
    <w:rsid w:val="001B26DC"/>
    <w:rsid w:val="001B27CF"/>
    <w:rsid w:val="001B27D9"/>
    <w:rsid w:val="001B294E"/>
    <w:rsid w:val="001B2989"/>
    <w:rsid w:val="001B2A4A"/>
    <w:rsid w:val="001B2AAB"/>
    <w:rsid w:val="001B2EF3"/>
    <w:rsid w:val="001B2F6C"/>
    <w:rsid w:val="001B2F8E"/>
    <w:rsid w:val="001B30B6"/>
    <w:rsid w:val="001B342F"/>
    <w:rsid w:val="001B34A2"/>
    <w:rsid w:val="001B35DF"/>
    <w:rsid w:val="001B3A1C"/>
    <w:rsid w:val="001B3EFB"/>
    <w:rsid w:val="001B48E5"/>
    <w:rsid w:val="001B4BF9"/>
    <w:rsid w:val="001B4F34"/>
    <w:rsid w:val="001B4F63"/>
    <w:rsid w:val="001B5062"/>
    <w:rsid w:val="001B50C7"/>
    <w:rsid w:val="001B51AD"/>
    <w:rsid w:val="001B5306"/>
    <w:rsid w:val="001B58AE"/>
    <w:rsid w:val="001B5966"/>
    <w:rsid w:val="001B5B19"/>
    <w:rsid w:val="001B5EC1"/>
    <w:rsid w:val="001B5F07"/>
    <w:rsid w:val="001B60EA"/>
    <w:rsid w:val="001B6158"/>
    <w:rsid w:val="001B63C2"/>
    <w:rsid w:val="001B6494"/>
    <w:rsid w:val="001B6B8C"/>
    <w:rsid w:val="001B6B94"/>
    <w:rsid w:val="001B6D87"/>
    <w:rsid w:val="001B7031"/>
    <w:rsid w:val="001B7139"/>
    <w:rsid w:val="001B71F7"/>
    <w:rsid w:val="001B789A"/>
    <w:rsid w:val="001B794D"/>
    <w:rsid w:val="001B79E8"/>
    <w:rsid w:val="001B7B1C"/>
    <w:rsid w:val="001B7D59"/>
    <w:rsid w:val="001B7E0C"/>
    <w:rsid w:val="001C021B"/>
    <w:rsid w:val="001C0488"/>
    <w:rsid w:val="001C09C9"/>
    <w:rsid w:val="001C0AA7"/>
    <w:rsid w:val="001C0AF7"/>
    <w:rsid w:val="001C0F7B"/>
    <w:rsid w:val="001C13EB"/>
    <w:rsid w:val="001C1462"/>
    <w:rsid w:val="001C148F"/>
    <w:rsid w:val="001C15CD"/>
    <w:rsid w:val="001C16F9"/>
    <w:rsid w:val="001C1836"/>
    <w:rsid w:val="001C1AFC"/>
    <w:rsid w:val="001C1DFC"/>
    <w:rsid w:val="001C23A0"/>
    <w:rsid w:val="001C2476"/>
    <w:rsid w:val="001C24C1"/>
    <w:rsid w:val="001C2912"/>
    <w:rsid w:val="001C29B3"/>
    <w:rsid w:val="001C2DFD"/>
    <w:rsid w:val="001C2E24"/>
    <w:rsid w:val="001C3253"/>
    <w:rsid w:val="001C32FC"/>
    <w:rsid w:val="001C3537"/>
    <w:rsid w:val="001C356F"/>
    <w:rsid w:val="001C3842"/>
    <w:rsid w:val="001C387E"/>
    <w:rsid w:val="001C3912"/>
    <w:rsid w:val="001C3B2F"/>
    <w:rsid w:val="001C3D1D"/>
    <w:rsid w:val="001C3D9C"/>
    <w:rsid w:val="001C3DDF"/>
    <w:rsid w:val="001C46BB"/>
    <w:rsid w:val="001C47FF"/>
    <w:rsid w:val="001C4ADC"/>
    <w:rsid w:val="001C4FAB"/>
    <w:rsid w:val="001C528C"/>
    <w:rsid w:val="001C5A1C"/>
    <w:rsid w:val="001C5B39"/>
    <w:rsid w:val="001C5DD9"/>
    <w:rsid w:val="001C63AF"/>
    <w:rsid w:val="001C650D"/>
    <w:rsid w:val="001C65E0"/>
    <w:rsid w:val="001C66DB"/>
    <w:rsid w:val="001C67DF"/>
    <w:rsid w:val="001C69A8"/>
    <w:rsid w:val="001C6AC3"/>
    <w:rsid w:val="001C6FC9"/>
    <w:rsid w:val="001C707B"/>
    <w:rsid w:val="001C7206"/>
    <w:rsid w:val="001C79D6"/>
    <w:rsid w:val="001C7B42"/>
    <w:rsid w:val="001C7BB6"/>
    <w:rsid w:val="001C7EBB"/>
    <w:rsid w:val="001C7EBE"/>
    <w:rsid w:val="001D01AA"/>
    <w:rsid w:val="001D0554"/>
    <w:rsid w:val="001D05D3"/>
    <w:rsid w:val="001D0CFA"/>
    <w:rsid w:val="001D140E"/>
    <w:rsid w:val="001D16E3"/>
    <w:rsid w:val="001D1700"/>
    <w:rsid w:val="001D1856"/>
    <w:rsid w:val="001D18DD"/>
    <w:rsid w:val="001D1D9F"/>
    <w:rsid w:val="001D1E9A"/>
    <w:rsid w:val="001D1F1F"/>
    <w:rsid w:val="001D2031"/>
    <w:rsid w:val="001D22D8"/>
    <w:rsid w:val="001D23B7"/>
    <w:rsid w:val="001D25F1"/>
    <w:rsid w:val="001D265F"/>
    <w:rsid w:val="001D27C7"/>
    <w:rsid w:val="001D294C"/>
    <w:rsid w:val="001D295E"/>
    <w:rsid w:val="001D308F"/>
    <w:rsid w:val="001D30BB"/>
    <w:rsid w:val="001D33C3"/>
    <w:rsid w:val="001D341B"/>
    <w:rsid w:val="001D34E8"/>
    <w:rsid w:val="001D3819"/>
    <w:rsid w:val="001D3BE6"/>
    <w:rsid w:val="001D42BF"/>
    <w:rsid w:val="001D43BE"/>
    <w:rsid w:val="001D4617"/>
    <w:rsid w:val="001D4800"/>
    <w:rsid w:val="001D489B"/>
    <w:rsid w:val="001D48F3"/>
    <w:rsid w:val="001D49B4"/>
    <w:rsid w:val="001D4CB8"/>
    <w:rsid w:val="001D4E8E"/>
    <w:rsid w:val="001D4FB6"/>
    <w:rsid w:val="001D515D"/>
    <w:rsid w:val="001D53D2"/>
    <w:rsid w:val="001D5526"/>
    <w:rsid w:val="001D55D1"/>
    <w:rsid w:val="001D5673"/>
    <w:rsid w:val="001D56A8"/>
    <w:rsid w:val="001D57C2"/>
    <w:rsid w:val="001D5987"/>
    <w:rsid w:val="001D59F4"/>
    <w:rsid w:val="001D5C23"/>
    <w:rsid w:val="001D5CE6"/>
    <w:rsid w:val="001D5D42"/>
    <w:rsid w:val="001D5FBD"/>
    <w:rsid w:val="001D6036"/>
    <w:rsid w:val="001D61E0"/>
    <w:rsid w:val="001D63E4"/>
    <w:rsid w:val="001D64FB"/>
    <w:rsid w:val="001D651C"/>
    <w:rsid w:val="001D66BD"/>
    <w:rsid w:val="001D6971"/>
    <w:rsid w:val="001D6D79"/>
    <w:rsid w:val="001D6F29"/>
    <w:rsid w:val="001D728A"/>
    <w:rsid w:val="001D76B0"/>
    <w:rsid w:val="001D7AA9"/>
    <w:rsid w:val="001D7AC5"/>
    <w:rsid w:val="001D7C41"/>
    <w:rsid w:val="001D7CCD"/>
    <w:rsid w:val="001D7CF9"/>
    <w:rsid w:val="001E0102"/>
    <w:rsid w:val="001E03EC"/>
    <w:rsid w:val="001E06F1"/>
    <w:rsid w:val="001E09A0"/>
    <w:rsid w:val="001E0A59"/>
    <w:rsid w:val="001E0E31"/>
    <w:rsid w:val="001E1354"/>
    <w:rsid w:val="001E13E2"/>
    <w:rsid w:val="001E1558"/>
    <w:rsid w:val="001E1846"/>
    <w:rsid w:val="001E195B"/>
    <w:rsid w:val="001E1D52"/>
    <w:rsid w:val="001E1EF8"/>
    <w:rsid w:val="001E1FC9"/>
    <w:rsid w:val="001E1FF8"/>
    <w:rsid w:val="001E257B"/>
    <w:rsid w:val="001E25D5"/>
    <w:rsid w:val="001E274E"/>
    <w:rsid w:val="001E2842"/>
    <w:rsid w:val="001E2A2F"/>
    <w:rsid w:val="001E2DA0"/>
    <w:rsid w:val="001E2E10"/>
    <w:rsid w:val="001E2E49"/>
    <w:rsid w:val="001E2FD3"/>
    <w:rsid w:val="001E2FE5"/>
    <w:rsid w:val="001E3530"/>
    <w:rsid w:val="001E37A1"/>
    <w:rsid w:val="001E38CC"/>
    <w:rsid w:val="001E3BA8"/>
    <w:rsid w:val="001E3F14"/>
    <w:rsid w:val="001E4070"/>
    <w:rsid w:val="001E41DA"/>
    <w:rsid w:val="001E4254"/>
    <w:rsid w:val="001E4298"/>
    <w:rsid w:val="001E4320"/>
    <w:rsid w:val="001E43A6"/>
    <w:rsid w:val="001E4604"/>
    <w:rsid w:val="001E4B6A"/>
    <w:rsid w:val="001E4CA3"/>
    <w:rsid w:val="001E5029"/>
    <w:rsid w:val="001E50E9"/>
    <w:rsid w:val="001E53AC"/>
    <w:rsid w:val="001E568E"/>
    <w:rsid w:val="001E56AA"/>
    <w:rsid w:val="001E57F2"/>
    <w:rsid w:val="001E5BCC"/>
    <w:rsid w:val="001E5FDB"/>
    <w:rsid w:val="001E6047"/>
    <w:rsid w:val="001E6077"/>
    <w:rsid w:val="001E613B"/>
    <w:rsid w:val="001E6417"/>
    <w:rsid w:val="001E64CF"/>
    <w:rsid w:val="001E68BB"/>
    <w:rsid w:val="001E6A98"/>
    <w:rsid w:val="001E6CBD"/>
    <w:rsid w:val="001E71DA"/>
    <w:rsid w:val="001E730F"/>
    <w:rsid w:val="001E74C3"/>
    <w:rsid w:val="001E74F3"/>
    <w:rsid w:val="001E76AE"/>
    <w:rsid w:val="001E79EB"/>
    <w:rsid w:val="001E7BCC"/>
    <w:rsid w:val="001E7D78"/>
    <w:rsid w:val="001E7DC6"/>
    <w:rsid w:val="001F01EF"/>
    <w:rsid w:val="001F0470"/>
    <w:rsid w:val="001F04C8"/>
    <w:rsid w:val="001F065C"/>
    <w:rsid w:val="001F0975"/>
    <w:rsid w:val="001F0A66"/>
    <w:rsid w:val="001F0C43"/>
    <w:rsid w:val="001F0F02"/>
    <w:rsid w:val="001F102E"/>
    <w:rsid w:val="001F12B3"/>
    <w:rsid w:val="001F162B"/>
    <w:rsid w:val="001F166E"/>
    <w:rsid w:val="001F16D2"/>
    <w:rsid w:val="001F1729"/>
    <w:rsid w:val="001F1746"/>
    <w:rsid w:val="001F1A76"/>
    <w:rsid w:val="001F1A8E"/>
    <w:rsid w:val="001F1E53"/>
    <w:rsid w:val="001F204E"/>
    <w:rsid w:val="001F2184"/>
    <w:rsid w:val="001F21AB"/>
    <w:rsid w:val="001F2274"/>
    <w:rsid w:val="001F25AF"/>
    <w:rsid w:val="001F278F"/>
    <w:rsid w:val="001F27F7"/>
    <w:rsid w:val="001F2A67"/>
    <w:rsid w:val="001F2A78"/>
    <w:rsid w:val="001F2EBE"/>
    <w:rsid w:val="001F3013"/>
    <w:rsid w:val="001F31B4"/>
    <w:rsid w:val="001F31FC"/>
    <w:rsid w:val="001F3230"/>
    <w:rsid w:val="001F36B2"/>
    <w:rsid w:val="001F36CF"/>
    <w:rsid w:val="001F37FC"/>
    <w:rsid w:val="001F39B2"/>
    <w:rsid w:val="001F3AB1"/>
    <w:rsid w:val="001F3B93"/>
    <w:rsid w:val="001F3BE6"/>
    <w:rsid w:val="001F3F83"/>
    <w:rsid w:val="001F3F9E"/>
    <w:rsid w:val="001F4160"/>
    <w:rsid w:val="001F4249"/>
    <w:rsid w:val="001F43BA"/>
    <w:rsid w:val="001F4616"/>
    <w:rsid w:val="001F467E"/>
    <w:rsid w:val="001F498A"/>
    <w:rsid w:val="001F4992"/>
    <w:rsid w:val="001F4D45"/>
    <w:rsid w:val="001F4FD6"/>
    <w:rsid w:val="001F4FF0"/>
    <w:rsid w:val="001F4FFE"/>
    <w:rsid w:val="001F50B7"/>
    <w:rsid w:val="001F553F"/>
    <w:rsid w:val="001F5552"/>
    <w:rsid w:val="001F573E"/>
    <w:rsid w:val="001F5932"/>
    <w:rsid w:val="001F5967"/>
    <w:rsid w:val="001F5BA5"/>
    <w:rsid w:val="001F5F35"/>
    <w:rsid w:val="001F600A"/>
    <w:rsid w:val="001F62BC"/>
    <w:rsid w:val="001F62F8"/>
    <w:rsid w:val="001F68D7"/>
    <w:rsid w:val="001F6A34"/>
    <w:rsid w:val="001F6A95"/>
    <w:rsid w:val="001F6B21"/>
    <w:rsid w:val="001F7243"/>
    <w:rsid w:val="001F74A4"/>
    <w:rsid w:val="001F7889"/>
    <w:rsid w:val="001F78EC"/>
    <w:rsid w:val="001F791E"/>
    <w:rsid w:val="002002B4"/>
    <w:rsid w:val="00200317"/>
    <w:rsid w:val="002004B5"/>
    <w:rsid w:val="00200519"/>
    <w:rsid w:val="00200572"/>
    <w:rsid w:val="00200773"/>
    <w:rsid w:val="002007E5"/>
    <w:rsid w:val="00200878"/>
    <w:rsid w:val="00200928"/>
    <w:rsid w:val="00200A97"/>
    <w:rsid w:val="00200ACF"/>
    <w:rsid w:val="00200C79"/>
    <w:rsid w:val="00200D89"/>
    <w:rsid w:val="00200E5B"/>
    <w:rsid w:val="002010C6"/>
    <w:rsid w:val="0020123A"/>
    <w:rsid w:val="00201498"/>
    <w:rsid w:val="00201933"/>
    <w:rsid w:val="00201983"/>
    <w:rsid w:val="00201A4C"/>
    <w:rsid w:val="00201D79"/>
    <w:rsid w:val="00201D7A"/>
    <w:rsid w:val="00201EB9"/>
    <w:rsid w:val="00201F44"/>
    <w:rsid w:val="00202073"/>
    <w:rsid w:val="00202291"/>
    <w:rsid w:val="00202343"/>
    <w:rsid w:val="00202615"/>
    <w:rsid w:val="00202F26"/>
    <w:rsid w:val="00203169"/>
    <w:rsid w:val="002031D2"/>
    <w:rsid w:val="002031ED"/>
    <w:rsid w:val="002032DF"/>
    <w:rsid w:val="00203434"/>
    <w:rsid w:val="002034A8"/>
    <w:rsid w:val="002034F0"/>
    <w:rsid w:val="00203648"/>
    <w:rsid w:val="002036EA"/>
    <w:rsid w:val="00203A9A"/>
    <w:rsid w:val="00203D6C"/>
    <w:rsid w:val="00204E96"/>
    <w:rsid w:val="00205450"/>
    <w:rsid w:val="002054F8"/>
    <w:rsid w:val="0020559F"/>
    <w:rsid w:val="00205647"/>
    <w:rsid w:val="002056D1"/>
    <w:rsid w:val="0020574E"/>
    <w:rsid w:val="002057B1"/>
    <w:rsid w:val="002058A2"/>
    <w:rsid w:val="002058CB"/>
    <w:rsid w:val="002058F9"/>
    <w:rsid w:val="00205A49"/>
    <w:rsid w:val="00205EC2"/>
    <w:rsid w:val="002060AC"/>
    <w:rsid w:val="002061A9"/>
    <w:rsid w:val="00206288"/>
    <w:rsid w:val="002063B2"/>
    <w:rsid w:val="00206442"/>
    <w:rsid w:val="0020652B"/>
    <w:rsid w:val="00206537"/>
    <w:rsid w:val="0020661E"/>
    <w:rsid w:val="002066C2"/>
    <w:rsid w:val="0020671D"/>
    <w:rsid w:val="002067AE"/>
    <w:rsid w:val="0020684E"/>
    <w:rsid w:val="00206902"/>
    <w:rsid w:val="002069FE"/>
    <w:rsid w:val="00206BCE"/>
    <w:rsid w:val="00206C23"/>
    <w:rsid w:val="00206D45"/>
    <w:rsid w:val="00206E27"/>
    <w:rsid w:val="00206FC7"/>
    <w:rsid w:val="00206FD9"/>
    <w:rsid w:val="002074D4"/>
    <w:rsid w:val="00207BE7"/>
    <w:rsid w:val="00207C2E"/>
    <w:rsid w:val="00207FDD"/>
    <w:rsid w:val="002100A8"/>
    <w:rsid w:val="00210674"/>
    <w:rsid w:val="00210B5C"/>
    <w:rsid w:val="00210C7E"/>
    <w:rsid w:val="00210CD7"/>
    <w:rsid w:val="00210D15"/>
    <w:rsid w:val="00210E13"/>
    <w:rsid w:val="00210E97"/>
    <w:rsid w:val="00210FEB"/>
    <w:rsid w:val="00211225"/>
    <w:rsid w:val="002113C7"/>
    <w:rsid w:val="0021194E"/>
    <w:rsid w:val="00211B83"/>
    <w:rsid w:val="00211B8C"/>
    <w:rsid w:val="00211BDA"/>
    <w:rsid w:val="00211C7A"/>
    <w:rsid w:val="00211EEC"/>
    <w:rsid w:val="00212008"/>
    <w:rsid w:val="002122FF"/>
    <w:rsid w:val="00212364"/>
    <w:rsid w:val="00212406"/>
    <w:rsid w:val="002124AA"/>
    <w:rsid w:val="0021258E"/>
    <w:rsid w:val="002126A3"/>
    <w:rsid w:val="002126B7"/>
    <w:rsid w:val="0021291E"/>
    <w:rsid w:val="00212B3F"/>
    <w:rsid w:val="00212E78"/>
    <w:rsid w:val="002134CF"/>
    <w:rsid w:val="00213655"/>
    <w:rsid w:val="00213840"/>
    <w:rsid w:val="002138CE"/>
    <w:rsid w:val="00213BC7"/>
    <w:rsid w:val="00213C00"/>
    <w:rsid w:val="00214458"/>
    <w:rsid w:val="00214875"/>
    <w:rsid w:val="002148D6"/>
    <w:rsid w:val="00214A81"/>
    <w:rsid w:val="00214C07"/>
    <w:rsid w:val="00214DD9"/>
    <w:rsid w:val="00215096"/>
    <w:rsid w:val="00215854"/>
    <w:rsid w:val="002158CD"/>
    <w:rsid w:val="002158F1"/>
    <w:rsid w:val="00215A5C"/>
    <w:rsid w:val="00215C92"/>
    <w:rsid w:val="00215CA1"/>
    <w:rsid w:val="00215F2A"/>
    <w:rsid w:val="002161B9"/>
    <w:rsid w:val="002163B1"/>
    <w:rsid w:val="002164C3"/>
    <w:rsid w:val="00216623"/>
    <w:rsid w:val="002167A0"/>
    <w:rsid w:val="00216C6F"/>
    <w:rsid w:val="00216D79"/>
    <w:rsid w:val="00217103"/>
    <w:rsid w:val="00217129"/>
    <w:rsid w:val="002173DF"/>
    <w:rsid w:val="00217537"/>
    <w:rsid w:val="0021766B"/>
    <w:rsid w:val="00217A97"/>
    <w:rsid w:val="00217B36"/>
    <w:rsid w:val="00217CE0"/>
    <w:rsid w:val="00217D93"/>
    <w:rsid w:val="00217EAC"/>
    <w:rsid w:val="00217FF4"/>
    <w:rsid w:val="00220083"/>
    <w:rsid w:val="002200A2"/>
    <w:rsid w:val="00220446"/>
    <w:rsid w:val="002206C7"/>
    <w:rsid w:val="00220AF1"/>
    <w:rsid w:val="00220BC3"/>
    <w:rsid w:val="00220CD6"/>
    <w:rsid w:val="00221327"/>
    <w:rsid w:val="0022136C"/>
    <w:rsid w:val="002215DC"/>
    <w:rsid w:val="002216FA"/>
    <w:rsid w:val="00221706"/>
    <w:rsid w:val="002217F3"/>
    <w:rsid w:val="002219AD"/>
    <w:rsid w:val="00221CED"/>
    <w:rsid w:val="002220AD"/>
    <w:rsid w:val="002224AC"/>
    <w:rsid w:val="0022259A"/>
    <w:rsid w:val="002225A8"/>
    <w:rsid w:val="00222B33"/>
    <w:rsid w:val="00222BD3"/>
    <w:rsid w:val="00222CCF"/>
    <w:rsid w:val="00222D38"/>
    <w:rsid w:val="0022306F"/>
    <w:rsid w:val="00223561"/>
    <w:rsid w:val="0022372A"/>
    <w:rsid w:val="00223B91"/>
    <w:rsid w:val="00223EB1"/>
    <w:rsid w:val="00223F62"/>
    <w:rsid w:val="0022406E"/>
    <w:rsid w:val="00224258"/>
    <w:rsid w:val="002242C6"/>
    <w:rsid w:val="00224421"/>
    <w:rsid w:val="00224533"/>
    <w:rsid w:val="0022464E"/>
    <w:rsid w:val="00224819"/>
    <w:rsid w:val="00224A95"/>
    <w:rsid w:val="00224EAF"/>
    <w:rsid w:val="00224F39"/>
    <w:rsid w:val="00224F7A"/>
    <w:rsid w:val="00225373"/>
    <w:rsid w:val="0022547B"/>
    <w:rsid w:val="00225651"/>
    <w:rsid w:val="00225750"/>
    <w:rsid w:val="0022583D"/>
    <w:rsid w:val="00225871"/>
    <w:rsid w:val="00225883"/>
    <w:rsid w:val="0022594C"/>
    <w:rsid w:val="00225A64"/>
    <w:rsid w:val="00225F1A"/>
    <w:rsid w:val="002260CC"/>
    <w:rsid w:val="00226187"/>
    <w:rsid w:val="002265A6"/>
    <w:rsid w:val="002268C3"/>
    <w:rsid w:val="002268F1"/>
    <w:rsid w:val="00226ACA"/>
    <w:rsid w:val="00226B64"/>
    <w:rsid w:val="00226B6A"/>
    <w:rsid w:val="00226B91"/>
    <w:rsid w:val="00226CAC"/>
    <w:rsid w:val="00226E58"/>
    <w:rsid w:val="00226EA2"/>
    <w:rsid w:val="002270C5"/>
    <w:rsid w:val="002272F3"/>
    <w:rsid w:val="00227525"/>
    <w:rsid w:val="00227575"/>
    <w:rsid w:val="0022795A"/>
    <w:rsid w:val="00227AE9"/>
    <w:rsid w:val="00227CE8"/>
    <w:rsid w:val="00227D48"/>
    <w:rsid w:val="00227E04"/>
    <w:rsid w:val="00227F37"/>
    <w:rsid w:val="00230184"/>
    <w:rsid w:val="00230257"/>
    <w:rsid w:val="002302F2"/>
    <w:rsid w:val="0023093A"/>
    <w:rsid w:val="00230D37"/>
    <w:rsid w:val="00230D64"/>
    <w:rsid w:val="00231077"/>
    <w:rsid w:val="00231357"/>
    <w:rsid w:val="00231690"/>
    <w:rsid w:val="00231772"/>
    <w:rsid w:val="00231917"/>
    <w:rsid w:val="00231971"/>
    <w:rsid w:val="002319D0"/>
    <w:rsid w:val="00231B67"/>
    <w:rsid w:val="00231D37"/>
    <w:rsid w:val="00231FF7"/>
    <w:rsid w:val="0023246C"/>
    <w:rsid w:val="00232502"/>
    <w:rsid w:val="00232504"/>
    <w:rsid w:val="002327B9"/>
    <w:rsid w:val="00232931"/>
    <w:rsid w:val="0023307B"/>
    <w:rsid w:val="00233504"/>
    <w:rsid w:val="00233A28"/>
    <w:rsid w:val="00233C2C"/>
    <w:rsid w:val="00233CA7"/>
    <w:rsid w:val="00233E03"/>
    <w:rsid w:val="002340A0"/>
    <w:rsid w:val="002340A2"/>
    <w:rsid w:val="0023424F"/>
    <w:rsid w:val="0023439D"/>
    <w:rsid w:val="002343FC"/>
    <w:rsid w:val="00234577"/>
    <w:rsid w:val="00234619"/>
    <w:rsid w:val="002349FB"/>
    <w:rsid w:val="00234ABB"/>
    <w:rsid w:val="00234AE0"/>
    <w:rsid w:val="00234B33"/>
    <w:rsid w:val="00234BE3"/>
    <w:rsid w:val="00234DA1"/>
    <w:rsid w:val="0023504F"/>
    <w:rsid w:val="00235190"/>
    <w:rsid w:val="0023521B"/>
    <w:rsid w:val="002353A4"/>
    <w:rsid w:val="002356DC"/>
    <w:rsid w:val="00235770"/>
    <w:rsid w:val="0023584F"/>
    <w:rsid w:val="00235886"/>
    <w:rsid w:val="002360AE"/>
    <w:rsid w:val="002360BD"/>
    <w:rsid w:val="002361A2"/>
    <w:rsid w:val="0023644A"/>
    <w:rsid w:val="0023645B"/>
    <w:rsid w:val="0023647E"/>
    <w:rsid w:val="00236683"/>
    <w:rsid w:val="00236831"/>
    <w:rsid w:val="00236CF6"/>
    <w:rsid w:val="00236D4C"/>
    <w:rsid w:val="00236F3C"/>
    <w:rsid w:val="0023701B"/>
    <w:rsid w:val="0023738F"/>
    <w:rsid w:val="0023749E"/>
    <w:rsid w:val="0023753A"/>
    <w:rsid w:val="00237973"/>
    <w:rsid w:val="00237D8B"/>
    <w:rsid w:val="00237E00"/>
    <w:rsid w:val="00237E08"/>
    <w:rsid w:val="00240516"/>
    <w:rsid w:val="0024072C"/>
    <w:rsid w:val="00240BD6"/>
    <w:rsid w:val="00240C6E"/>
    <w:rsid w:val="00240EDD"/>
    <w:rsid w:val="00240FAA"/>
    <w:rsid w:val="00241141"/>
    <w:rsid w:val="00241165"/>
    <w:rsid w:val="00241185"/>
    <w:rsid w:val="0024130C"/>
    <w:rsid w:val="00241454"/>
    <w:rsid w:val="002414D4"/>
    <w:rsid w:val="00241AC1"/>
    <w:rsid w:val="00241B30"/>
    <w:rsid w:val="002421EF"/>
    <w:rsid w:val="00242291"/>
    <w:rsid w:val="002427A8"/>
    <w:rsid w:val="002427CB"/>
    <w:rsid w:val="00242884"/>
    <w:rsid w:val="00242939"/>
    <w:rsid w:val="00242A18"/>
    <w:rsid w:val="00242B37"/>
    <w:rsid w:val="00242BDD"/>
    <w:rsid w:val="00242C32"/>
    <w:rsid w:val="00242F06"/>
    <w:rsid w:val="00243078"/>
    <w:rsid w:val="00243095"/>
    <w:rsid w:val="002432A2"/>
    <w:rsid w:val="0024331F"/>
    <w:rsid w:val="00243411"/>
    <w:rsid w:val="002434BA"/>
    <w:rsid w:val="0024356E"/>
    <w:rsid w:val="002438ED"/>
    <w:rsid w:val="00243A25"/>
    <w:rsid w:val="00243B37"/>
    <w:rsid w:val="00243E76"/>
    <w:rsid w:val="00243EF5"/>
    <w:rsid w:val="00243F64"/>
    <w:rsid w:val="002440A9"/>
    <w:rsid w:val="002446B2"/>
    <w:rsid w:val="00244CB5"/>
    <w:rsid w:val="00245146"/>
    <w:rsid w:val="00245152"/>
    <w:rsid w:val="00245158"/>
    <w:rsid w:val="00245799"/>
    <w:rsid w:val="0024590E"/>
    <w:rsid w:val="00245944"/>
    <w:rsid w:val="00245BEB"/>
    <w:rsid w:val="00245D23"/>
    <w:rsid w:val="002461EF"/>
    <w:rsid w:val="002462D1"/>
    <w:rsid w:val="002464CA"/>
    <w:rsid w:val="00246525"/>
    <w:rsid w:val="002465AA"/>
    <w:rsid w:val="002465AB"/>
    <w:rsid w:val="00246901"/>
    <w:rsid w:val="00246FD0"/>
    <w:rsid w:val="0024714B"/>
    <w:rsid w:val="00247210"/>
    <w:rsid w:val="00247326"/>
    <w:rsid w:val="002473D6"/>
    <w:rsid w:val="002473DE"/>
    <w:rsid w:val="00247583"/>
    <w:rsid w:val="002476FC"/>
    <w:rsid w:val="002477BF"/>
    <w:rsid w:val="00247998"/>
    <w:rsid w:val="00247A0C"/>
    <w:rsid w:val="00247ACB"/>
    <w:rsid w:val="00247B7C"/>
    <w:rsid w:val="00247C52"/>
    <w:rsid w:val="00247C98"/>
    <w:rsid w:val="00247D36"/>
    <w:rsid w:val="00247D58"/>
    <w:rsid w:val="00247E3F"/>
    <w:rsid w:val="00247EEC"/>
    <w:rsid w:val="002500B1"/>
    <w:rsid w:val="002500C5"/>
    <w:rsid w:val="002503CE"/>
    <w:rsid w:val="00250454"/>
    <w:rsid w:val="002508C6"/>
    <w:rsid w:val="002509E7"/>
    <w:rsid w:val="00250CDA"/>
    <w:rsid w:val="00250CF2"/>
    <w:rsid w:val="00250F9D"/>
    <w:rsid w:val="00251106"/>
    <w:rsid w:val="00251378"/>
    <w:rsid w:val="00251426"/>
    <w:rsid w:val="00251466"/>
    <w:rsid w:val="002516A1"/>
    <w:rsid w:val="00251879"/>
    <w:rsid w:val="0025190A"/>
    <w:rsid w:val="00251B2A"/>
    <w:rsid w:val="00251B54"/>
    <w:rsid w:val="00251B7A"/>
    <w:rsid w:val="00251B81"/>
    <w:rsid w:val="00251E47"/>
    <w:rsid w:val="0025229A"/>
    <w:rsid w:val="00252378"/>
    <w:rsid w:val="0025254A"/>
    <w:rsid w:val="0025268E"/>
    <w:rsid w:val="00252704"/>
    <w:rsid w:val="00252B8B"/>
    <w:rsid w:val="00252BAF"/>
    <w:rsid w:val="00253018"/>
    <w:rsid w:val="002531E1"/>
    <w:rsid w:val="00253259"/>
    <w:rsid w:val="00253516"/>
    <w:rsid w:val="002535CA"/>
    <w:rsid w:val="002535D3"/>
    <w:rsid w:val="00253654"/>
    <w:rsid w:val="00253707"/>
    <w:rsid w:val="002538CC"/>
    <w:rsid w:val="0025392E"/>
    <w:rsid w:val="002539A7"/>
    <w:rsid w:val="00253B3D"/>
    <w:rsid w:val="002542E7"/>
    <w:rsid w:val="00254415"/>
    <w:rsid w:val="002544DB"/>
    <w:rsid w:val="002545C1"/>
    <w:rsid w:val="00254765"/>
    <w:rsid w:val="00254769"/>
    <w:rsid w:val="002547E2"/>
    <w:rsid w:val="002548BD"/>
    <w:rsid w:val="00254CD3"/>
    <w:rsid w:val="00255031"/>
    <w:rsid w:val="00255B14"/>
    <w:rsid w:val="00255BFE"/>
    <w:rsid w:val="00255D70"/>
    <w:rsid w:val="00255FDC"/>
    <w:rsid w:val="0025615A"/>
    <w:rsid w:val="00256305"/>
    <w:rsid w:val="00256363"/>
    <w:rsid w:val="002564D9"/>
    <w:rsid w:val="002565F3"/>
    <w:rsid w:val="00256794"/>
    <w:rsid w:val="00256F5F"/>
    <w:rsid w:val="00256F63"/>
    <w:rsid w:val="0025710B"/>
    <w:rsid w:val="002574C6"/>
    <w:rsid w:val="00257504"/>
    <w:rsid w:val="002578A6"/>
    <w:rsid w:val="0025796E"/>
    <w:rsid w:val="00257C38"/>
    <w:rsid w:val="00257D2E"/>
    <w:rsid w:val="00257D4D"/>
    <w:rsid w:val="002600D6"/>
    <w:rsid w:val="0026051E"/>
    <w:rsid w:val="00260610"/>
    <w:rsid w:val="002608D2"/>
    <w:rsid w:val="00260EEC"/>
    <w:rsid w:val="00261093"/>
    <w:rsid w:val="002611B0"/>
    <w:rsid w:val="00261304"/>
    <w:rsid w:val="002614D6"/>
    <w:rsid w:val="0026194D"/>
    <w:rsid w:val="002619B9"/>
    <w:rsid w:val="00261A2A"/>
    <w:rsid w:val="00261D17"/>
    <w:rsid w:val="00261DA6"/>
    <w:rsid w:val="00261E4A"/>
    <w:rsid w:val="00261FC1"/>
    <w:rsid w:val="0026220A"/>
    <w:rsid w:val="002625BE"/>
    <w:rsid w:val="002626AA"/>
    <w:rsid w:val="0026270D"/>
    <w:rsid w:val="002629BF"/>
    <w:rsid w:val="00262AD5"/>
    <w:rsid w:val="00262B4B"/>
    <w:rsid w:val="00262D50"/>
    <w:rsid w:val="00262FA5"/>
    <w:rsid w:val="0026301F"/>
    <w:rsid w:val="002630C9"/>
    <w:rsid w:val="00263109"/>
    <w:rsid w:val="002638B5"/>
    <w:rsid w:val="00263932"/>
    <w:rsid w:val="00263B06"/>
    <w:rsid w:val="00263FC4"/>
    <w:rsid w:val="002641DB"/>
    <w:rsid w:val="00264420"/>
    <w:rsid w:val="00264436"/>
    <w:rsid w:val="00264564"/>
    <w:rsid w:val="002647AD"/>
    <w:rsid w:val="0026498E"/>
    <w:rsid w:val="00264F33"/>
    <w:rsid w:val="00265239"/>
    <w:rsid w:val="002652C3"/>
    <w:rsid w:val="0026537C"/>
    <w:rsid w:val="00265727"/>
    <w:rsid w:val="002659D1"/>
    <w:rsid w:val="00265F65"/>
    <w:rsid w:val="00266269"/>
    <w:rsid w:val="002665B4"/>
    <w:rsid w:val="00266800"/>
    <w:rsid w:val="0026685D"/>
    <w:rsid w:val="002668BB"/>
    <w:rsid w:val="002668E9"/>
    <w:rsid w:val="00266A12"/>
    <w:rsid w:val="00266A1C"/>
    <w:rsid w:val="00266AA9"/>
    <w:rsid w:val="00266F80"/>
    <w:rsid w:val="00266F91"/>
    <w:rsid w:val="00266FCE"/>
    <w:rsid w:val="00267010"/>
    <w:rsid w:val="0026703E"/>
    <w:rsid w:val="002673C5"/>
    <w:rsid w:val="00267744"/>
    <w:rsid w:val="00267A7B"/>
    <w:rsid w:val="00267B27"/>
    <w:rsid w:val="00267B56"/>
    <w:rsid w:val="00267FC8"/>
    <w:rsid w:val="002702D7"/>
    <w:rsid w:val="00270359"/>
    <w:rsid w:val="002705CC"/>
    <w:rsid w:val="00270841"/>
    <w:rsid w:val="00270AD6"/>
    <w:rsid w:val="00270B8A"/>
    <w:rsid w:val="00270D31"/>
    <w:rsid w:val="00270D9B"/>
    <w:rsid w:val="00271115"/>
    <w:rsid w:val="00271158"/>
    <w:rsid w:val="0027129D"/>
    <w:rsid w:val="0027164D"/>
    <w:rsid w:val="002716E2"/>
    <w:rsid w:val="00271AE3"/>
    <w:rsid w:val="00271B6C"/>
    <w:rsid w:val="00271FC2"/>
    <w:rsid w:val="0027212A"/>
    <w:rsid w:val="0027213B"/>
    <w:rsid w:val="0027216D"/>
    <w:rsid w:val="002722AD"/>
    <w:rsid w:val="002722BA"/>
    <w:rsid w:val="00272359"/>
    <w:rsid w:val="00272432"/>
    <w:rsid w:val="00272808"/>
    <w:rsid w:val="00272821"/>
    <w:rsid w:val="00272961"/>
    <w:rsid w:val="00272DB8"/>
    <w:rsid w:val="002731ED"/>
    <w:rsid w:val="0027379F"/>
    <w:rsid w:val="00273866"/>
    <w:rsid w:val="002738CE"/>
    <w:rsid w:val="00273C74"/>
    <w:rsid w:val="00273ED6"/>
    <w:rsid w:val="00273F71"/>
    <w:rsid w:val="00274139"/>
    <w:rsid w:val="00274161"/>
    <w:rsid w:val="002743F7"/>
    <w:rsid w:val="00274879"/>
    <w:rsid w:val="002748B7"/>
    <w:rsid w:val="00274B64"/>
    <w:rsid w:val="00274C4E"/>
    <w:rsid w:val="00274EAE"/>
    <w:rsid w:val="00274F38"/>
    <w:rsid w:val="00274FCA"/>
    <w:rsid w:val="002750C5"/>
    <w:rsid w:val="0027510B"/>
    <w:rsid w:val="002751AD"/>
    <w:rsid w:val="002751B0"/>
    <w:rsid w:val="002752A5"/>
    <w:rsid w:val="002753B6"/>
    <w:rsid w:val="00275480"/>
    <w:rsid w:val="00275606"/>
    <w:rsid w:val="0027582E"/>
    <w:rsid w:val="00275868"/>
    <w:rsid w:val="00275907"/>
    <w:rsid w:val="00275B89"/>
    <w:rsid w:val="00275DD6"/>
    <w:rsid w:val="00275E2F"/>
    <w:rsid w:val="00275E95"/>
    <w:rsid w:val="00275F21"/>
    <w:rsid w:val="00275F4B"/>
    <w:rsid w:val="00276043"/>
    <w:rsid w:val="0027634F"/>
    <w:rsid w:val="002763AE"/>
    <w:rsid w:val="0027643C"/>
    <w:rsid w:val="00276529"/>
    <w:rsid w:val="00276580"/>
    <w:rsid w:val="0027658B"/>
    <w:rsid w:val="0027675D"/>
    <w:rsid w:val="00276977"/>
    <w:rsid w:val="00276B97"/>
    <w:rsid w:val="00276C8E"/>
    <w:rsid w:val="00276F0F"/>
    <w:rsid w:val="00277463"/>
    <w:rsid w:val="00277809"/>
    <w:rsid w:val="00277A7C"/>
    <w:rsid w:val="00277ADF"/>
    <w:rsid w:val="00277B6A"/>
    <w:rsid w:val="00277CAA"/>
    <w:rsid w:val="00277CF8"/>
    <w:rsid w:val="00277E0F"/>
    <w:rsid w:val="00277E7A"/>
    <w:rsid w:val="00277F11"/>
    <w:rsid w:val="002802B0"/>
    <w:rsid w:val="00280328"/>
    <w:rsid w:val="00280445"/>
    <w:rsid w:val="00280870"/>
    <w:rsid w:val="00280A23"/>
    <w:rsid w:val="00280C0E"/>
    <w:rsid w:val="00280CF0"/>
    <w:rsid w:val="00280F41"/>
    <w:rsid w:val="002810FB"/>
    <w:rsid w:val="00281196"/>
    <w:rsid w:val="00281368"/>
    <w:rsid w:val="00281378"/>
    <w:rsid w:val="0028139D"/>
    <w:rsid w:val="002816D3"/>
    <w:rsid w:val="00281A3E"/>
    <w:rsid w:val="00281B6C"/>
    <w:rsid w:val="00281C79"/>
    <w:rsid w:val="00281CFF"/>
    <w:rsid w:val="00281DE6"/>
    <w:rsid w:val="00281F14"/>
    <w:rsid w:val="00281FA5"/>
    <w:rsid w:val="002825B3"/>
    <w:rsid w:val="00282B16"/>
    <w:rsid w:val="00282B76"/>
    <w:rsid w:val="00282CE8"/>
    <w:rsid w:val="00282D05"/>
    <w:rsid w:val="00282E1D"/>
    <w:rsid w:val="00283A16"/>
    <w:rsid w:val="00283DD2"/>
    <w:rsid w:val="00284180"/>
    <w:rsid w:val="00284392"/>
    <w:rsid w:val="002845D1"/>
    <w:rsid w:val="00284693"/>
    <w:rsid w:val="002848AF"/>
    <w:rsid w:val="002848B6"/>
    <w:rsid w:val="002848BE"/>
    <w:rsid w:val="00284915"/>
    <w:rsid w:val="002849B4"/>
    <w:rsid w:val="00284A7B"/>
    <w:rsid w:val="002854B0"/>
    <w:rsid w:val="0028579F"/>
    <w:rsid w:val="002857AC"/>
    <w:rsid w:val="00285C5F"/>
    <w:rsid w:val="002863D6"/>
    <w:rsid w:val="002865E1"/>
    <w:rsid w:val="00286619"/>
    <w:rsid w:val="002866F2"/>
    <w:rsid w:val="00286CA9"/>
    <w:rsid w:val="00287083"/>
    <w:rsid w:val="002870C6"/>
    <w:rsid w:val="00287311"/>
    <w:rsid w:val="00287472"/>
    <w:rsid w:val="00287726"/>
    <w:rsid w:val="002877DD"/>
    <w:rsid w:val="00287978"/>
    <w:rsid w:val="00287BE0"/>
    <w:rsid w:val="00287E1B"/>
    <w:rsid w:val="00287EEF"/>
    <w:rsid w:val="00287F9A"/>
    <w:rsid w:val="002900CE"/>
    <w:rsid w:val="00290120"/>
    <w:rsid w:val="00290152"/>
    <w:rsid w:val="002903CA"/>
    <w:rsid w:val="002905CF"/>
    <w:rsid w:val="00291021"/>
    <w:rsid w:val="00291111"/>
    <w:rsid w:val="00291154"/>
    <w:rsid w:val="0029176E"/>
    <w:rsid w:val="002917C3"/>
    <w:rsid w:val="00291A8E"/>
    <w:rsid w:val="00291DED"/>
    <w:rsid w:val="002927A0"/>
    <w:rsid w:val="00292A36"/>
    <w:rsid w:val="00292AD0"/>
    <w:rsid w:val="00292BBD"/>
    <w:rsid w:val="00292EB5"/>
    <w:rsid w:val="0029311B"/>
    <w:rsid w:val="00293183"/>
    <w:rsid w:val="002931AE"/>
    <w:rsid w:val="00293521"/>
    <w:rsid w:val="00293529"/>
    <w:rsid w:val="00293534"/>
    <w:rsid w:val="0029395B"/>
    <w:rsid w:val="00293A33"/>
    <w:rsid w:val="00293AC2"/>
    <w:rsid w:val="00293B8B"/>
    <w:rsid w:val="00293CB0"/>
    <w:rsid w:val="00293CDC"/>
    <w:rsid w:val="00293D06"/>
    <w:rsid w:val="00293EE3"/>
    <w:rsid w:val="00293EFB"/>
    <w:rsid w:val="00293FAE"/>
    <w:rsid w:val="0029430D"/>
    <w:rsid w:val="00294336"/>
    <w:rsid w:val="0029462E"/>
    <w:rsid w:val="002948DA"/>
    <w:rsid w:val="00294A20"/>
    <w:rsid w:val="00294A62"/>
    <w:rsid w:val="00294EDD"/>
    <w:rsid w:val="00294FD8"/>
    <w:rsid w:val="002950E1"/>
    <w:rsid w:val="00295144"/>
    <w:rsid w:val="00295146"/>
    <w:rsid w:val="00295175"/>
    <w:rsid w:val="0029519E"/>
    <w:rsid w:val="002952F0"/>
    <w:rsid w:val="00295820"/>
    <w:rsid w:val="00295B55"/>
    <w:rsid w:val="00295BBF"/>
    <w:rsid w:val="00295ECC"/>
    <w:rsid w:val="0029620F"/>
    <w:rsid w:val="00296274"/>
    <w:rsid w:val="002962B8"/>
    <w:rsid w:val="00296564"/>
    <w:rsid w:val="002967B0"/>
    <w:rsid w:val="00296E88"/>
    <w:rsid w:val="00296F67"/>
    <w:rsid w:val="00297044"/>
    <w:rsid w:val="002972F4"/>
    <w:rsid w:val="00297313"/>
    <w:rsid w:val="0029738C"/>
    <w:rsid w:val="0029784C"/>
    <w:rsid w:val="00297A33"/>
    <w:rsid w:val="002A0448"/>
    <w:rsid w:val="002A0451"/>
    <w:rsid w:val="002A05A6"/>
    <w:rsid w:val="002A0821"/>
    <w:rsid w:val="002A084A"/>
    <w:rsid w:val="002A0A45"/>
    <w:rsid w:val="002A0AE9"/>
    <w:rsid w:val="002A0CCB"/>
    <w:rsid w:val="002A113A"/>
    <w:rsid w:val="002A1370"/>
    <w:rsid w:val="002A179E"/>
    <w:rsid w:val="002A17C8"/>
    <w:rsid w:val="002A18A9"/>
    <w:rsid w:val="002A194B"/>
    <w:rsid w:val="002A19ED"/>
    <w:rsid w:val="002A1A1C"/>
    <w:rsid w:val="002A1AC8"/>
    <w:rsid w:val="002A1E58"/>
    <w:rsid w:val="002A1F32"/>
    <w:rsid w:val="002A1F66"/>
    <w:rsid w:val="002A2152"/>
    <w:rsid w:val="002A237C"/>
    <w:rsid w:val="002A23BF"/>
    <w:rsid w:val="002A271A"/>
    <w:rsid w:val="002A2756"/>
    <w:rsid w:val="002A2804"/>
    <w:rsid w:val="002A280D"/>
    <w:rsid w:val="002A2EFC"/>
    <w:rsid w:val="002A2FED"/>
    <w:rsid w:val="002A32B8"/>
    <w:rsid w:val="002A370B"/>
    <w:rsid w:val="002A370D"/>
    <w:rsid w:val="002A39BE"/>
    <w:rsid w:val="002A3BFF"/>
    <w:rsid w:val="002A421F"/>
    <w:rsid w:val="002A4247"/>
    <w:rsid w:val="002A43F2"/>
    <w:rsid w:val="002A452F"/>
    <w:rsid w:val="002A4832"/>
    <w:rsid w:val="002A4AB4"/>
    <w:rsid w:val="002A4CA9"/>
    <w:rsid w:val="002A4DC8"/>
    <w:rsid w:val="002A4F9F"/>
    <w:rsid w:val="002A5110"/>
    <w:rsid w:val="002A522E"/>
    <w:rsid w:val="002A52D4"/>
    <w:rsid w:val="002A52E4"/>
    <w:rsid w:val="002A538B"/>
    <w:rsid w:val="002A558C"/>
    <w:rsid w:val="002A5A8C"/>
    <w:rsid w:val="002A5B55"/>
    <w:rsid w:val="002A5BCA"/>
    <w:rsid w:val="002A5CBE"/>
    <w:rsid w:val="002A5CE2"/>
    <w:rsid w:val="002A5D34"/>
    <w:rsid w:val="002A5DC0"/>
    <w:rsid w:val="002A607E"/>
    <w:rsid w:val="002A6171"/>
    <w:rsid w:val="002A626C"/>
    <w:rsid w:val="002A62CA"/>
    <w:rsid w:val="002A6423"/>
    <w:rsid w:val="002A6B8F"/>
    <w:rsid w:val="002A6C56"/>
    <w:rsid w:val="002A7267"/>
    <w:rsid w:val="002A7396"/>
    <w:rsid w:val="002A74FF"/>
    <w:rsid w:val="002A754C"/>
    <w:rsid w:val="002A765F"/>
    <w:rsid w:val="002A7964"/>
    <w:rsid w:val="002A7A62"/>
    <w:rsid w:val="002A7D0F"/>
    <w:rsid w:val="002A7E17"/>
    <w:rsid w:val="002A7F14"/>
    <w:rsid w:val="002B0216"/>
    <w:rsid w:val="002B0228"/>
    <w:rsid w:val="002B0232"/>
    <w:rsid w:val="002B0394"/>
    <w:rsid w:val="002B03DB"/>
    <w:rsid w:val="002B03E9"/>
    <w:rsid w:val="002B043E"/>
    <w:rsid w:val="002B051B"/>
    <w:rsid w:val="002B05C1"/>
    <w:rsid w:val="002B0AD7"/>
    <w:rsid w:val="002B0C83"/>
    <w:rsid w:val="002B1186"/>
    <w:rsid w:val="002B124C"/>
    <w:rsid w:val="002B1386"/>
    <w:rsid w:val="002B1415"/>
    <w:rsid w:val="002B18B9"/>
    <w:rsid w:val="002B1DAF"/>
    <w:rsid w:val="002B1E21"/>
    <w:rsid w:val="002B1E92"/>
    <w:rsid w:val="002B1F6A"/>
    <w:rsid w:val="002B1F88"/>
    <w:rsid w:val="002B203C"/>
    <w:rsid w:val="002B2C25"/>
    <w:rsid w:val="002B2EC3"/>
    <w:rsid w:val="002B302C"/>
    <w:rsid w:val="002B34BC"/>
    <w:rsid w:val="002B3904"/>
    <w:rsid w:val="002B3973"/>
    <w:rsid w:val="002B41DD"/>
    <w:rsid w:val="002B42B6"/>
    <w:rsid w:val="002B4565"/>
    <w:rsid w:val="002B4610"/>
    <w:rsid w:val="002B4A76"/>
    <w:rsid w:val="002B4B67"/>
    <w:rsid w:val="002B4C35"/>
    <w:rsid w:val="002B5076"/>
    <w:rsid w:val="002B521E"/>
    <w:rsid w:val="002B52BB"/>
    <w:rsid w:val="002B53FD"/>
    <w:rsid w:val="002B5A89"/>
    <w:rsid w:val="002B5AB9"/>
    <w:rsid w:val="002B5F06"/>
    <w:rsid w:val="002B602C"/>
    <w:rsid w:val="002B6053"/>
    <w:rsid w:val="002B6116"/>
    <w:rsid w:val="002B6294"/>
    <w:rsid w:val="002B62FE"/>
    <w:rsid w:val="002B637C"/>
    <w:rsid w:val="002B64A1"/>
    <w:rsid w:val="002B6904"/>
    <w:rsid w:val="002B6B0D"/>
    <w:rsid w:val="002B6C19"/>
    <w:rsid w:val="002B6D48"/>
    <w:rsid w:val="002B6F0D"/>
    <w:rsid w:val="002B6F80"/>
    <w:rsid w:val="002B6F9B"/>
    <w:rsid w:val="002B7247"/>
    <w:rsid w:val="002B7413"/>
    <w:rsid w:val="002B7420"/>
    <w:rsid w:val="002B74DB"/>
    <w:rsid w:val="002B7561"/>
    <w:rsid w:val="002B764D"/>
    <w:rsid w:val="002B7715"/>
    <w:rsid w:val="002B7A23"/>
    <w:rsid w:val="002B7C70"/>
    <w:rsid w:val="002B7D02"/>
    <w:rsid w:val="002B7D83"/>
    <w:rsid w:val="002B7E09"/>
    <w:rsid w:val="002B7E90"/>
    <w:rsid w:val="002B7FD5"/>
    <w:rsid w:val="002C0115"/>
    <w:rsid w:val="002C01A1"/>
    <w:rsid w:val="002C03E4"/>
    <w:rsid w:val="002C086A"/>
    <w:rsid w:val="002C090A"/>
    <w:rsid w:val="002C0AC8"/>
    <w:rsid w:val="002C0ADC"/>
    <w:rsid w:val="002C0D91"/>
    <w:rsid w:val="002C0F3F"/>
    <w:rsid w:val="002C0F67"/>
    <w:rsid w:val="002C0FA8"/>
    <w:rsid w:val="002C1127"/>
    <w:rsid w:val="002C11C3"/>
    <w:rsid w:val="002C1235"/>
    <w:rsid w:val="002C144F"/>
    <w:rsid w:val="002C15A0"/>
    <w:rsid w:val="002C1865"/>
    <w:rsid w:val="002C196E"/>
    <w:rsid w:val="002C1D2B"/>
    <w:rsid w:val="002C1EDF"/>
    <w:rsid w:val="002C1F56"/>
    <w:rsid w:val="002C1F8D"/>
    <w:rsid w:val="002C2059"/>
    <w:rsid w:val="002C21C1"/>
    <w:rsid w:val="002C2337"/>
    <w:rsid w:val="002C2385"/>
    <w:rsid w:val="002C2631"/>
    <w:rsid w:val="002C2833"/>
    <w:rsid w:val="002C2927"/>
    <w:rsid w:val="002C2C85"/>
    <w:rsid w:val="002C2D4E"/>
    <w:rsid w:val="002C2DC0"/>
    <w:rsid w:val="002C2E07"/>
    <w:rsid w:val="002C2EED"/>
    <w:rsid w:val="002C2FB4"/>
    <w:rsid w:val="002C3052"/>
    <w:rsid w:val="002C3058"/>
    <w:rsid w:val="002C3130"/>
    <w:rsid w:val="002C31AB"/>
    <w:rsid w:val="002C3386"/>
    <w:rsid w:val="002C3B73"/>
    <w:rsid w:val="002C3C2D"/>
    <w:rsid w:val="002C3D82"/>
    <w:rsid w:val="002C3F52"/>
    <w:rsid w:val="002C409F"/>
    <w:rsid w:val="002C41EC"/>
    <w:rsid w:val="002C43D4"/>
    <w:rsid w:val="002C4589"/>
    <w:rsid w:val="002C46C6"/>
    <w:rsid w:val="002C4CC6"/>
    <w:rsid w:val="002C4EE6"/>
    <w:rsid w:val="002C4EE9"/>
    <w:rsid w:val="002C4F9A"/>
    <w:rsid w:val="002C51F9"/>
    <w:rsid w:val="002C54E4"/>
    <w:rsid w:val="002C5511"/>
    <w:rsid w:val="002C56F0"/>
    <w:rsid w:val="002C5840"/>
    <w:rsid w:val="002C5E38"/>
    <w:rsid w:val="002C6004"/>
    <w:rsid w:val="002C6240"/>
    <w:rsid w:val="002C6272"/>
    <w:rsid w:val="002C6518"/>
    <w:rsid w:val="002C6779"/>
    <w:rsid w:val="002C7029"/>
    <w:rsid w:val="002C720E"/>
    <w:rsid w:val="002C7472"/>
    <w:rsid w:val="002C74AB"/>
    <w:rsid w:val="002C75F5"/>
    <w:rsid w:val="002C76D5"/>
    <w:rsid w:val="002C7865"/>
    <w:rsid w:val="002C7A5D"/>
    <w:rsid w:val="002C7B07"/>
    <w:rsid w:val="002C7E11"/>
    <w:rsid w:val="002D02E1"/>
    <w:rsid w:val="002D03B6"/>
    <w:rsid w:val="002D04D4"/>
    <w:rsid w:val="002D06E8"/>
    <w:rsid w:val="002D084A"/>
    <w:rsid w:val="002D09CE"/>
    <w:rsid w:val="002D0A90"/>
    <w:rsid w:val="002D0E1B"/>
    <w:rsid w:val="002D0E3E"/>
    <w:rsid w:val="002D0EC6"/>
    <w:rsid w:val="002D0F5C"/>
    <w:rsid w:val="002D0FD3"/>
    <w:rsid w:val="002D1101"/>
    <w:rsid w:val="002D1535"/>
    <w:rsid w:val="002D1545"/>
    <w:rsid w:val="002D1E74"/>
    <w:rsid w:val="002D1F31"/>
    <w:rsid w:val="002D2097"/>
    <w:rsid w:val="002D2211"/>
    <w:rsid w:val="002D2338"/>
    <w:rsid w:val="002D2605"/>
    <w:rsid w:val="002D2746"/>
    <w:rsid w:val="002D2865"/>
    <w:rsid w:val="002D2925"/>
    <w:rsid w:val="002D2A2C"/>
    <w:rsid w:val="002D2AB4"/>
    <w:rsid w:val="002D2F4B"/>
    <w:rsid w:val="002D2F69"/>
    <w:rsid w:val="002D32B2"/>
    <w:rsid w:val="002D3478"/>
    <w:rsid w:val="002D36EC"/>
    <w:rsid w:val="002D380C"/>
    <w:rsid w:val="002D38CE"/>
    <w:rsid w:val="002D3A7A"/>
    <w:rsid w:val="002D3ACB"/>
    <w:rsid w:val="002D3AD2"/>
    <w:rsid w:val="002D3D37"/>
    <w:rsid w:val="002D3E69"/>
    <w:rsid w:val="002D3F19"/>
    <w:rsid w:val="002D403A"/>
    <w:rsid w:val="002D44C9"/>
    <w:rsid w:val="002D44EB"/>
    <w:rsid w:val="002D46DD"/>
    <w:rsid w:val="002D476F"/>
    <w:rsid w:val="002D4870"/>
    <w:rsid w:val="002D4B29"/>
    <w:rsid w:val="002D4C96"/>
    <w:rsid w:val="002D5388"/>
    <w:rsid w:val="002D53BC"/>
    <w:rsid w:val="002D5604"/>
    <w:rsid w:val="002D59B8"/>
    <w:rsid w:val="002D5BA2"/>
    <w:rsid w:val="002D5F80"/>
    <w:rsid w:val="002D6066"/>
    <w:rsid w:val="002D6082"/>
    <w:rsid w:val="002D614A"/>
    <w:rsid w:val="002D620B"/>
    <w:rsid w:val="002D66A2"/>
    <w:rsid w:val="002D682C"/>
    <w:rsid w:val="002D6A09"/>
    <w:rsid w:val="002D6E6B"/>
    <w:rsid w:val="002D6E70"/>
    <w:rsid w:val="002D6EC6"/>
    <w:rsid w:val="002D70E8"/>
    <w:rsid w:val="002D729C"/>
    <w:rsid w:val="002D73AD"/>
    <w:rsid w:val="002D76EC"/>
    <w:rsid w:val="002D7865"/>
    <w:rsid w:val="002D7939"/>
    <w:rsid w:val="002D79EC"/>
    <w:rsid w:val="002D7B78"/>
    <w:rsid w:val="002D7C5E"/>
    <w:rsid w:val="002D7CB7"/>
    <w:rsid w:val="002E0084"/>
    <w:rsid w:val="002E0090"/>
    <w:rsid w:val="002E08F3"/>
    <w:rsid w:val="002E0A58"/>
    <w:rsid w:val="002E0A7F"/>
    <w:rsid w:val="002E0ABC"/>
    <w:rsid w:val="002E0B48"/>
    <w:rsid w:val="002E0C37"/>
    <w:rsid w:val="002E10FE"/>
    <w:rsid w:val="002E1258"/>
    <w:rsid w:val="002E1373"/>
    <w:rsid w:val="002E177B"/>
    <w:rsid w:val="002E19C4"/>
    <w:rsid w:val="002E19EC"/>
    <w:rsid w:val="002E1BE8"/>
    <w:rsid w:val="002E1E58"/>
    <w:rsid w:val="002E20D2"/>
    <w:rsid w:val="002E211A"/>
    <w:rsid w:val="002E2201"/>
    <w:rsid w:val="002E2465"/>
    <w:rsid w:val="002E2914"/>
    <w:rsid w:val="002E2A59"/>
    <w:rsid w:val="002E2DDD"/>
    <w:rsid w:val="002E32D9"/>
    <w:rsid w:val="002E3372"/>
    <w:rsid w:val="002E33EF"/>
    <w:rsid w:val="002E34EE"/>
    <w:rsid w:val="002E36D2"/>
    <w:rsid w:val="002E38D1"/>
    <w:rsid w:val="002E3974"/>
    <w:rsid w:val="002E3AA5"/>
    <w:rsid w:val="002E3BAE"/>
    <w:rsid w:val="002E3D88"/>
    <w:rsid w:val="002E3DB4"/>
    <w:rsid w:val="002E3DDC"/>
    <w:rsid w:val="002E41C4"/>
    <w:rsid w:val="002E41DD"/>
    <w:rsid w:val="002E4320"/>
    <w:rsid w:val="002E45D2"/>
    <w:rsid w:val="002E47F1"/>
    <w:rsid w:val="002E4810"/>
    <w:rsid w:val="002E490A"/>
    <w:rsid w:val="002E4939"/>
    <w:rsid w:val="002E49D4"/>
    <w:rsid w:val="002E4AA3"/>
    <w:rsid w:val="002E4B8E"/>
    <w:rsid w:val="002E4CD2"/>
    <w:rsid w:val="002E52FA"/>
    <w:rsid w:val="002E5302"/>
    <w:rsid w:val="002E5572"/>
    <w:rsid w:val="002E55A4"/>
    <w:rsid w:val="002E5696"/>
    <w:rsid w:val="002E5D0D"/>
    <w:rsid w:val="002E5EE8"/>
    <w:rsid w:val="002E6105"/>
    <w:rsid w:val="002E64DE"/>
    <w:rsid w:val="002E67F8"/>
    <w:rsid w:val="002E6AD2"/>
    <w:rsid w:val="002E70FC"/>
    <w:rsid w:val="002E7105"/>
    <w:rsid w:val="002E72A8"/>
    <w:rsid w:val="002E741E"/>
    <w:rsid w:val="002E769B"/>
    <w:rsid w:val="002E76FF"/>
    <w:rsid w:val="002E780E"/>
    <w:rsid w:val="002E7892"/>
    <w:rsid w:val="002E7BAB"/>
    <w:rsid w:val="002E7C08"/>
    <w:rsid w:val="002E7EEE"/>
    <w:rsid w:val="002E7EF0"/>
    <w:rsid w:val="002E7F0D"/>
    <w:rsid w:val="002F009D"/>
    <w:rsid w:val="002F0240"/>
    <w:rsid w:val="002F026E"/>
    <w:rsid w:val="002F0291"/>
    <w:rsid w:val="002F02BD"/>
    <w:rsid w:val="002F0335"/>
    <w:rsid w:val="002F049C"/>
    <w:rsid w:val="002F07B8"/>
    <w:rsid w:val="002F07B9"/>
    <w:rsid w:val="002F0887"/>
    <w:rsid w:val="002F09FB"/>
    <w:rsid w:val="002F0E17"/>
    <w:rsid w:val="002F0FCF"/>
    <w:rsid w:val="002F121E"/>
    <w:rsid w:val="002F1276"/>
    <w:rsid w:val="002F1410"/>
    <w:rsid w:val="002F18B7"/>
    <w:rsid w:val="002F1971"/>
    <w:rsid w:val="002F1B13"/>
    <w:rsid w:val="002F1BA3"/>
    <w:rsid w:val="002F1C33"/>
    <w:rsid w:val="002F1D58"/>
    <w:rsid w:val="002F2105"/>
    <w:rsid w:val="002F22C2"/>
    <w:rsid w:val="002F299D"/>
    <w:rsid w:val="002F2A51"/>
    <w:rsid w:val="002F2B78"/>
    <w:rsid w:val="002F2D2F"/>
    <w:rsid w:val="002F2D99"/>
    <w:rsid w:val="002F2E05"/>
    <w:rsid w:val="002F2E89"/>
    <w:rsid w:val="002F2EA8"/>
    <w:rsid w:val="002F2FFC"/>
    <w:rsid w:val="002F3093"/>
    <w:rsid w:val="002F3150"/>
    <w:rsid w:val="002F3467"/>
    <w:rsid w:val="002F35AB"/>
    <w:rsid w:val="002F374C"/>
    <w:rsid w:val="002F37A2"/>
    <w:rsid w:val="002F3B17"/>
    <w:rsid w:val="002F3D49"/>
    <w:rsid w:val="002F3ECC"/>
    <w:rsid w:val="002F4262"/>
    <w:rsid w:val="002F44B3"/>
    <w:rsid w:val="002F453F"/>
    <w:rsid w:val="002F461D"/>
    <w:rsid w:val="002F4910"/>
    <w:rsid w:val="002F4C07"/>
    <w:rsid w:val="002F4D09"/>
    <w:rsid w:val="002F4DB8"/>
    <w:rsid w:val="002F5094"/>
    <w:rsid w:val="002F50C4"/>
    <w:rsid w:val="002F5209"/>
    <w:rsid w:val="002F5580"/>
    <w:rsid w:val="002F5B77"/>
    <w:rsid w:val="002F5EBF"/>
    <w:rsid w:val="002F5F64"/>
    <w:rsid w:val="002F5FDB"/>
    <w:rsid w:val="002F607B"/>
    <w:rsid w:val="002F60D6"/>
    <w:rsid w:val="002F63D4"/>
    <w:rsid w:val="002F649A"/>
    <w:rsid w:val="002F64EA"/>
    <w:rsid w:val="002F66F6"/>
    <w:rsid w:val="002F67FC"/>
    <w:rsid w:val="002F6976"/>
    <w:rsid w:val="002F69D0"/>
    <w:rsid w:val="002F6B18"/>
    <w:rsid w:val="002F6E12"/>
    <w:rsid w:val="002F6E2E"/>
    <w:rsid w:val="002F6EBF"/>
    <w:rsid w:val="002F7040"/>
    <w:rsid w:val="002F7707"/>
    <w:rsid w:val="002F7B74"/>
    <w:rsid w:val="002F7D2A"/>
    <w:rsid w:val="002F7E5D"/>
    <w:rsid w:val="0030002E"/>
    <w:rsid w:val="003000BC"/>
    <w:rsid w:val="003001F8"/>
    <w:rsid w:val="00300BE3"/>
    <w:rsid w:val="00300D1B"/>
    <w:rsid w:val="00300DA3"/>
    <w:rsid w:val="00301005"/>
    <w:rsid w:val="003010BA"/>
    <w:rsid w:val="003010C8"/>
    <w:rsid w:val="00301123"/>
    <w:rsid w:val="003013A6"/>
    <w:rsid w:val="003016FD"/>
    <w:rsid w:val="00301A7C"/>
    <w:rsid w:val="00301AB3"/>
    <w:rsid w:val="00301D27"/>
    <w:rsid w:val="00301D52"/>
    <w:rsid w:val="00301D61"/>
    <w:rsid w:val="0030209B"/>
    <w:rsid w:val="0030231F"/>
    <w:rsid w:val="0030253C"/>
    <w:rsid w:val="003026F0"/>
    <w:rsid w:val="00302955"/>
    <w:rsid w:val="00302961"/>
    <w:rsid w:val="00302C46"/>
    <w:rsid w:val="00302E88"/>
    <w:rsid w:val="00302EC9"/>
    <w:rsid w:val="00303127"/>
    <w:rsid w:val="003037F0"/>
    <w:rsid w:val="0030383B"/>
    <w:rsid w:val="003039B5"/>
    <w:rsid w:val="00303A69"/>
    <w:rsid w:val="00303A6C"/>
    <w:rsid w:val="00303DA4"/>
    <w:rsid w:val="00303DE1"/>
    <w:rsid w:val="003045E5"/>
    <w:rsid w:val="00304940"/>
    <w:rsid w:val="00304B80"/>
    <w:rsid w:val="00304BAA"/>
    <w:rsid w:val="00304CEF"/>
    <w:rsid w:val="0030530B"/>
    <w:rsid w:val="00305368"/>
    <w:rsid w:val="0030549B"/>
    <w:rsid w:val="00305573"/>
    <w:rsid w:val="003055F0"/>
    <w:rsid w:val="00305D3B"/>
    <w:rsid w:val="00306193"/>
    <w:rsid w:val="003061C0"/>
    <w:rsid w:val="003066A7"/>
    <w:rsid w:val="00306819"/>
    <w:rsid w:val="00306957"/>
    <w:rsid w:val="00306B44"/>
    <w:rsid w:val="0030700A"/>
    <w:rsid w:val="00307360"/>
    <w:rsid w:val="0030758B"/>
    <w:rsid w:val="00307697"/>
    <w:rsid w:val="003077DB"/>
    <w:rsid w:val="0030787B"/>
    <w:rsid w:val="00307B73"/>
    <w:rsid w:val="00310587"/>
    <w:rsid w:val="003105F9"/>
    <w:rsid w:val="00310667"/>
    <w:rsid w:val="00310792"/>
    <w:rsid w:val="003108D7"/>
    <w:rsid w:val="00310D19"/>
    <w:rsid w:val="00310D61"/>
    <w:rsid w:val="00310EA5"/>
    <w:rsid w:val="00310F27"/>
    <w:rsid w:val="00311048"/>
    <w:rsid w:val="0031122E"/>
    <w:rsid w:val="0031143B"/>
    <w:rsid w:val="00311483"/>
    <w:rsid w:val="003114D3"/>
    <w:rsid w:val="00311884"/>
    <w:rsid w:val="00311A69"/>
    <w:rsid w:val="00311BC4"/>
    <w:rsid w:val="00311D95"/>
    <w:rsid w:val="00311E66"/>
    <w:rsid w:val="00311F50"/>
    <w:rsid w:val="00311F53"/>
    <w:rsid w:val="00311FF1"/>
    <w:rsid w:val="003120BD"/>
    <w:rsid w:val="00312282"/>
    <w:rsid w:val="00312306"/>
    <w:rsid w:val="00312560"/>
    <w:rsid w:val="0031281A"/>
    <w:rsid w:val="003128D9"/>
    <w:rsid w:val="00312952"/>
    <w:rsid w:val="00312BA4"/>
    <w:rsid w:val="00312E1F"/>
    <w:rsid w:val="00312E62"/>
    <w:rsid w:val="00312E97"/>
    <w:rsid w:val="00312F00"/>
    <w:rsid w:val="00312FE3"/>
    <w:rsid w:val="00312FF1"/>
    <w:rsid w:val="003133DD"/>
    <w:rsid w:val="003134B1"/>
    <w:rsid w:val="0031361F"/>
    <w:rsid w:val="0031370D"/>
    <w:rsid w:val="00313754"/>
    <w:rsid w:val="00313A03"/>
    <w:rsid w:val="00313E06"/>
    <w:rsid w:val="003141A9"/>
    <w:rsid w:val="00314201"/>
    <w:rsid w:val="00314591"/>
    <w:rsid w:val="00314883"/>
    <w:rsid w:val="003148A2"/>
    <w:rsid w:val="0031499C"/>
    <w:rsid w:val="00314AF3"/>
    <w:rsid w:val="00314C8E"/>
    <w:rsid w:val="00314D21"/>
    <w:rsid w:val="00314D4B"/>
    <w:rsid w:val="00314D81"/>
    <w:rsid w:val="00314ECC"/>
    <w:rsid w:val="00314F55"/>
    <w:rsid w:val="00315070"/>
    <w:rsid w:val="00315503"/>
    <w:rsid w:val="00315516"/>
    <w:rsid w:val="00315882"/>
    <w:rsid w:val="003158C6"/>
    <w:rsid w:val="00315963"/>
    <w:rsid w:val="00315B77"/>
    <w:rsid w:val="00315BAF"/>
    <w:rsid w:val="00315BDA"/>
    <w:rsid w:val="00315D3D"/>
    <w:rsid w:val="00315D9C"/>
    <w:rsid w:val="00315DE6"/>
    <w:rsid w:val="00315E31"/>
    <w:rsid w:val="00315E59"/>
    <w:rsid w:val="00315EA5"/>
    <w:rsid w:val="003161E0"/>
    <w:rsid w:val="0031633E"/>
    <w:rsid w:val="003166BC"/>
    <w:rsid w:val="0031671B"/>
    <w:rsid w:val="00316AD9"/>
    <w:rsid w:val="00316B0B"/>
    <w:rsid w:val="00316B75"/>
    <w:rsid w:val="00316B9D"/>
    <w:rsid w:val="00316E5B"/>
    <w:rsid w:val="00316E71"/>
    <w:rsid w:val="00317030"/>
    <w:rsid w:val="00317282"/>
    <w:rsid w:val="0031758F"/>
    <w:rsid w:val="00317713"/>
    <w:rsid w:val="0031781D"/>
    <w:rsid w:val="00317A60"/>
    <w:rsid w:val="00317AAE"/>
    <w:rsid w:val="00317AE0"/>
    <w:rsid w:val="00317BCC"/>
    <w:rsid w:val="00317FF3"/>
    <w:rsid w:val="0032003F"/>
    <w:rsid w:val="0032006E"/>
    <w:rsid w:val="00320081"/>
    <w:rsid w:val="003200CD"/>
    <w:rsid w:val="003203D2"/>
    <w:rsid w:val="003203DD"/>
    <w:rsid w:val="003205B2"/>
    <w:rsid w:val="00320635"/>
    <w:rsid w:val="00320641"/>
    <w:rsid w:val="00320978"/>
    <w:rsid w:val="00320B49"/>
    <w:rsid w:val="00320C9E"/>
    <w:rsid w:val="00320DEB"/>
    <w:rsid w:val="0032111C"/>
    <w:rsid w:val="00321627"/>
    <w:rsid w:val="0032163E"/>
    <w:rsid w:val="003216DD"/>
    <w:rsid w:val="00321862"/>
    <w:rsid w:val="00321CA0"/>
    <w:rsid w:val="00321D13"/>
    <w:rsid w:val="00321DCE"/>
    <w:rsid w:val="00321E23"/>
    <w:rsid w:val="00321F64"/>
    <w:rsid w:val="00321F99"/>
    <w:rsid w:val="00322134"/>
    <w:rsid w:val="00322190"/>
    <w:rsid w:val="003221C9"/>
    <w:rsid w:val="0032250A"/>
    <w:rsid w:val="003228E8"/>
    <w:rsid w:val="00322A22"/>
    <w:rsid w:val="00322ADA"/>
    <w:rsid w:val="00322D89"/>
    <w:rsid w:val="00322E2F"/>
    <w:rsid w:val="00322E6E"/>
    <w:rsid w:val="0032311A"/>
    <w:rsid w:val="0032323D"/>
    <w:rsid w:val="003235A9"/>
    <w:rsid w:val="00323766"/>
    <w:rsid w:val="00323A4F"/>
    <w:rsid w:val="00323C2E"/>
    <w:rsid w:val="00323C77"/>
    <w:rsid w:val="00323C7B"/>
    <w:rsid w:val="00323CE2"/>
    <w:rsid w:val="00323DAF"/>
    <w:rsid w:val="00323FBD"/>
    <w:rsid w:val="003241E3"/>
    <w:rsid w:val="00324359"/>
    <w:rsid w:val="003243E9"/>
    <w:rsid w:val="0032487B"/>
    <w:rsid w:val="00324BDF"/>
    <w:rsid w:val="00324C52"/>
    <w:rsid w:val="00324E24"/>
    <w:rsid w:val="00324E58"/>
    <w:rsid w:val="00325116"/>
    <w:rsid w:val="00325400"/>
    <w:rsid w:val="00325571"/>
    <w:rsid w:val="0032569E"/>
    <w:rsid w:val="0032590E"/>
    <w:rsid w:val="00325952"/>
    <w:rsid w:val="00325BE3"/>
    <w:rsid w:val="00325EB7"/>
    <w:rsid w:val="003260C0"/>
    <w:rsid w:val="00326174"/>
    <w:rsid w:val="003268AE"/>
    <w:rsid w:val="00326A8B"/>
    <w:rsid w:val="00326A96"/>
    <w:rsid w:val="00326AA7"/>
    <w:rsid w:val="00326B7C"/>
    <w:rsid w:val="00326E95"/>
    <w:rsid w:val="00326FE7"/>
    <w:rsid w:val="00327103"/>
    <w:rsid w:val="00327410"/>
    <w:rsid w:val="00327706"/>
    <w:rsid w:val="003277DF"/>
    <w:rsid w:val="00327802"/>
    <w:rsid w:val="0032784C"/>
    <w:rsid w:val="00327A47"/>
    <w:rsid w:val="00327CCA"/>
    <w:rsid w:val="00327D05"/>
    <w:rsid w:val="00327DEF"/>
    <w:rsid w:val="00327F7B"/>
    <w:rsid w:val="0033031D"/>
    <w:rsid w:val="003306AE"/>
    <w:rsid w:val="003306E7"/>
    <w:rsid w:val="003309D6"/>
    <w:rsid w:val="00330B8E"/>
    <w:rsid w:val="00330C11"/>
    <w:rsid w:val="00330F30"/>
    <w:rsid w:val="00330F8E"/>
    <w:rsid w:val="00331340"/>
    <w:rsid w:val="00331488"/>
    <w:rsid w:val="00331649"/>
    <w:rsid w:val="003316A9"/>
    <w:rsid w:val="003317C6"/>
    <w:rsid w:val="00331923"/>
    <w:rsid w:val="00331B12"/>
    <w:rsid w:val="00331B13"/>
    <w:rsid w:val="00331B32"/>
    <w:rsid w:val="00331D6F"/>
    <w:rsid w:val="003320EF"/>
    <w:rsid w:val="0033226D"/>
    <w:rsid w:val="00332370"/>
    <w:rsid w:val="0033260E"/>
    <w:rsid w:val="00332C7D"/>
    <w:rsid w:val="00332CFF"/>
    <w:rsid w:val="00332F9C"/>
    <w:rsid w:val="0033302B"/>
    <w:rsid w:val="00333079"/>
    <w:rsid w:val="0033315A"/>
    <w:rsid w:val="003332CC"/>
    <w:rsid w:val="00333384"/>
    <w:rsid w:val="00333596"/>
    <w:rsid w:val="003336DC"/>
    <w:rsid w:val="00333A11"/>
    <w:rsid w:val="00333AA2"/>
    <w:rsid w:val="00333C2C"/>
    <w:rsid w:val="00333E45"/>
    <w:rsid w:val="00333F21"/>
    <w:rsid w:val="003347D3"/>
    <w:rsid w:val="0033498F"/>
    <w:rsid w:val="00334AFD"/>
    <w:rsid w:val="00334D6A"/>
    <w:rsid w:val="00334DAE"/>
    <w:rsid w:val="00334DD3"/>
    <w:rsid w:val="0033500A"/>
    <w:rsid w:val="00335370"/>
    <w:rsid w:val="00335425"/>
    <w:rsid w:val="003355E2"/>
    <w:rsid w:val="003355F7"/>
    <w:rsid w:val="003359A7"/>
    <w:rsid w:val="00335A97"/>
    <w:rsid w:val="00335D1F"/>
    <w:rsid w:val="00335D44"/>
    <w:rsid w:val="00335F19"/>
    <w:rsid w:val="00336030"/>
    <w:rsid w:val="00336232"/>
    <w:rsid w:val="0033644B"/>
    <w:rsid w:val="003365CF"/>
    <w:rsid w:val="0033663E"/>
    <w:rsid w:val="00337371"/>
    <w:rsid w:val="003375ED"/>
    <w:rsid w:val="003379FE"/>
    <w:rsid w:val="00337A50"/>
    <w:rsid w:val="00337AD7"/>
    <w:rsid w:val="0034018A"/>
    <w:rsid w:val="003403CC"/>
    <w:rsid w:val="00340650"/>
    <w:rsid w:val="00340691"/>
    <w:rsid w:val="003406C9"/>
    <w:rsid w:val="00340751"/>
    <w:rsid w:val="00340791"/>
    <w:rsid w:val="003408E8"/>
    <w:rsid w:val="00340D1A"/>
    <w:rsid w:val="00340F98"/>
    <w:rsid w:val="003411FC"/>
    <w:rsid w:val="00341218"/>
    <w:rsid w:val="00341463"/>
    <w:rsid w:val="0034171F"/>
    <w:rsid w:val="0034181C"/>
    <w:rsid w:val="003418BF"/>
    <w:rsid w:val="00341A24"/>
    <w:rsid w:val="00341C1A"/>
    <w:rsid w:val="00341EB6"/>
    <w:rsid w:val="00342007"/>
    <w:rsid w:val="0034210A"/>
    <w:rsid w:val="003428ED"/>
    <w:rsid w:val="00342A22"/>
    <w:rsid w:val="00342AC7"/>
    <w:rsid w:val="00342B59"/>
    <w:rsid w:val="00342B62"/>
    <w:rsid w:val="00342F0F"/>
    <w:rsid w:val="00342F2F"/>
    <w:rsid w:val="00342F3A"/>
    <w:rsid w:val="00343080"/>
    <w:rsid w:val="0034319B"/>
    <w:rsid w:val="00343447"/>
    <w:rsid w:val="0034347D"/>
    <w:rsid w:val="003434C5"/>
    <w:rsid w:val="003437A8"/>
    <w:rsid w:val="00343837"/>
    <w:rsid w:val="0034384A"/>
    <w:rsid w:val="00343850"/>
    <w:rsid w:val="00343A76"/>
    <w:rsid w:val="00343AA4"/>
    <w:rsid w:val="00343AF9"/>
    <w:rsid w:val="00343FF1"/>
    <w:rsid w:val="00344076"/>
    <w:rsid w:val="003442B6"/>
    <w:rsid w:val="00344592"/>
    <w:rsid w:val="003447B9"/>
    <w:rsid w:val="0034495A"/>
    <w:rsid w:val="00344AE7"/>
    <w:rsid w:val="00344F18"/>
    <w:rsid w:val="00344F57"/>
    <w:rsid w:val="00345009"/>
    <w:rsid w:val="003454F1"/>
    <w:rsid w:val="0034568F"/>
    <w:rsid w:val="00345B3A"/>
    <w:rsid w:val="00345B4B"/>
    <w:rsid w:val="00345D78"/>
    <w:rsid w:val="00345F6C"/>
    <w:rsid w:val="00345FCF"/>
    <w:rsid w:val="00345FE0"/>
    <w:rsid w:val="0034600D"/>
    <w:rsid w:val="00346181"/>
    <w:rsid w:val="003462BF"/>
    <w:rsid w:val="00346303"/>
    <w:rsid w:val="00346416"/>
    <w:rsid w:val="003464A5"/>
    <w:rsid w:val="003466E7"/>
    <w:rsid w:val="003466FC"/>
    <w:rsid w:val="003467AE"/>
    <w:rsid w:val="00346A42"/>
    <w:rsid w:val="00346A55"/>
    <w:rsid w:val="00346CC3"/>
    <w:rsid w:val="003470EE"/>
    <w:rsid w:val="003473F4"/>
    <w:rsid w:val="00347541"/>
    <w:rsid w:val="00347820"/>
    <w:rsid w:val="00347F47"/>
    <w:rsid w:val="0035024F"/>
    <w:rsid w:val="003505D4"/>
    <w:rsid w:val="00350661"/>
    <w:rsid w:val="00350682"/>
    <w:rsid w:val="0035082F"/>
    <w:rsid w:val="0035097F"/>
    <w:rsid w:val="00350C30"/>
    <w:rsid w:val="003511BF"/>
    <w:rsid w:val="00351438"/>
    <w:rsid w:val="00351774"/>
    <w:rsid w:val="003519F8"/>
    <w:rsid w:val="00351A73"/>
    <w:rsid w:val="00351CA2"/>
    <w:rsid w:val="00351CFA"/>
    <w:rsid w:val="00351CFC"/>
    <w:rsid w:val="00351F89"/>
    <w:rsid w:val="00351FCC"/>
    <w:rsid w:val="0035219C"/>
    <w:rsid w:val="0035269F"/>
    <w:rsid w:val="003527F2"/>
    <w:rsid w:val="00352CDC"/>
    <w:rsid w:val="00352D38"/>
    <w:rsid w:val="0035302A"/>
    <w:rsid w:val="003531F6"/>
    <w:rsid w:val="00353705"/>
    <w:rsid w:val="00353886"/>
    <w:rsid w:val="00353A11"/>
    <w:rsid w:val="00353A41"/>
    <w:rsid w:val="00353BBF"/>
    <w:rsid w:val="0035407C"/>
    <w:rsid w:val="00354093"/>
    <w:rsid w:val="003541E1"/>
    <w:rsid w:val="0035429A"/>
    <w:rsid w:val="0035455F"/>
    <w:rsid w:val="00354630"/>
    <w:rsid w:val="0035486F"/>
    <w:rsid w:val="003549B1"/>
    <w:rsid w:val="00354BC0"/>
    <w:rsid w:val="00354CE7"/>
    <w:rsid w:val="0035551A"/>
    <w:rsid w:val="0035554F"/>
    <w:rsid w:val="00355691"/>
    <w:rsid w:val="0035574D"/>
    <w:rsid w:val="00355768"/>
    <w:rsid w:val="0035592A"/>
    <w:rsid w:val="00355AD5"/>
    <w:rsid w:val="00355CDB"/>
    <w:rsid w:val="00355E54"/>
    <w:rsid w:val="0035605D"/>
    <w:rsid w:val="0035609C"/>
    <w:rsid w:val="003560C8"/>
    <w:rsid w:val="003560CA"/>
    <w:rsid w:val="00356136"/>
    <w:rsid w:val="00356150"/>
    <w:rsid w:val="003562A1"/>
    <w:rsid w:val="003563BF"/>
    <w:rsid w:val="003563F5"/>
    <w:rsid w:val="00356510"/>
    <w:rsid w:val="00356653"/>
    <w:rsid w:val="003567EE"/>
    <w:rsid w:val="0035680D"/>
    <w:rsid w:val="00356846"/>
    <w:rsid w:val="0035710A"/>
    <w:rsid w:val="0035719A"/>
    <w:rsid w:val="0035729D"/>
    <w:rsid w:val="00357430"/>
    <w:rsid w:val="0035757B"/>
    <w:rsid w:val="00357994"/>
    <w:rsid w:val="00357A6A"/>
    <w:rsid w:val="00357F01"/>
    <w:rsid w:val="0036031E"/>
    <w:rsid w:val="0036038A"/>
    <w:rsid w:val="003605C5"/>
    <w:rsid w:val="0036070A"/>
    <w:rsid w:val="00360822"/>
    <w:rsid w:val="003609FB"/>
    <w:rsid w:val="00360A80"/>
    <w:rsid w:val="00360CA7"/>
    <w:rsid w:val="00360F54"/>
    <w:rsid w:val="0036108F"/>
    <w:rsid w:val="00361332"/>
    <w:rsid w:val="00361528"/>
    <w:rsid w:val="00361978"/>
    <w:rsid w:val="00361AC7"/>
    <w:rsid w:val="00361D39"/>
    <w:rsid w:val="00361DF5"/>
    <w:rsid w:val="00361E5A"/>
    <w:rsid w:val="00361E87"/>
    <w:rsid w:val="0036267C"/>
    <w:rsid w:val="003626A0"/>
    <w:rsid w:val="00362728"/>
    <w:rsid w:val="003627F0"/>
    <w:rsid w:val="00362DB4"/>
    <w:rsid w:val="0036331C"/>
    <w:rsid w:val="0036354D"/>
    <w:rsid w:val="003635F2"/>
    <w:rsid w:val="0036361B"/>
    <w:rsid w:val="00363E1A"/>
    <w:rsid w:val="00363F21"/>
    <w:rsid w:val="003644DF"/>
    <w:rsid w:val="00364524"/>
    <w:rsid w:val="00364595"/>
    <w:rsid w:val="00364635"/>
    <w:rsid w:val="00364654"/>
    <w:rsid w:val="003647FB"/>
    <w:rsid w:val="00364C7D"/>
    <w:rsid w:val="00364CE5"/>
    <w:rsid w:val="00364EA3"/>
    <w:rsid w:val="00364F6C"/>
    <w:rsid w:val="00364F80"/>
    <w:rsid w:val="0036525A"/>
    <w:rsid w:val="003653A1"/>
    <w:rsid w:val="00365626"/>
    <w:rsid w:val="00365891"/>
    <w:rsid w:val="00365C9A"/>
    <w:rsid w:val="00365CBC"/>
    <w:rsid w:val="00365D7E"/>
    <w:rsid w:val="00365DD3"/>
    <w:rsid w:val="0036605B"/>
    <w:rsid w:val="003661E0"/>
    <w:rsid w:val="0036647F"/>
    <w:rsid w:val="003664D6"/>
    <w:rsid w:val="003665CB"/>
    <w:rsid w:val="00367062"/>
    <w:rsid w:val="003670A3"/>
    <w:rsid w:val="00367469"/>
    <w:rsid w:val="0036766A"/>
    <w:rsid w:val="00367A03"/>
    <w:rsid w:val="00367A86"/>
    <w:rsid w:val="00367D5A"/>
    <w:rsid w:val="00367F11"/>
    <w:rsid w:val="0037002C"/>
    <w:rsid w:val="00370401"/>
    <w:rsid w:val="0037077B"/>
    <w:rsid w:val="00370D05"/>
    <w:rsid w:val="00370DF5"/>
    <w:rsid w:val="00370EBF"/>
    <w:rsid w:val="00371541"/>
    <w:rsid w:val="003715B1"/>
    <w:rsid w:val="0037177D"/>
    <w:rsid w:val="00371A48"/>
    <w:rsid w:val="00371AA7"/>
    <w:rsid w:val="00371AC9"/>
    <w:rsid w:val="00371C76"/>
    <w:rsid w:val="003721A0"/>
    <w:rsid w:val="00372307"/>
    <w:rsid w:val="0037240B"/>
    <w:rsid w:val="00372527"/>
    <w:rsid w:val="00372584"/>
    <w:rsid w:val="003726EA"/>
    <w:rsid w:val="003729D0"/>
    <w:rsid w:val="003729E9"/>
    <w:rsid w:val="00372DAF"/>
    <w:rsid w:val="00372EC5"/>
    <w:rsid w:val="003730C8"/>
    <w:rsid w:val="003731EF"/>
    <w:rsid w:val="0037321A"/>
    <w:rsid w:val="00373254"/>
    <w:rsid w:val="00373375"/>
    <w:rsid w:val="0037355C"/>
    <w:rsid w:val="0037356C"/>
    <w:rsid w:val="003735ED"/>
    <w:rsid w:val="003736D8"/>
    <w:rsid w:val="00373DFD"/>
    <w:rsid w:val="003746A9"/>
    <w:rsid w:val="00374714"/>
    <w:rsid w:val="0037474C"/>
    <w:rsid w:val="00374C05"/>
    <w:rsid w:val="00374DD4"/>
    <w:rsid w:val="00374DF0"/>
    <w:rsid w:val="00374EBB"/>
    <w:rsid w:val="00374FF5"/>
    <w:rsid w:val="00375071"/>
    <w:rsid w:val="003751CE"/>
    <w:rsid w:val="003757BC"/>
    <w:rsid w:val="00376196"/>
    <w:rsid w:val="00376453"/>
    <w:rsid w:val="003764BC"/>
    <w:rsid w:val="00376643"/>
    <w:rsid w:val="003766B3"/>
    <w:rsid w:val="00376731"/>
    <w:rsid w:val="0037674C"/>
    <w:rsid w:val="003769F1"/>
    <w:rsid w:val="00376C0F"/>
    <w:rsid w:val="0037720C"/>
    <w:rsid w:val="00377485"/>
    <w:rsid w:val="0037759D"/>
    <w:rsid w:val="00377BD3"/>
    <w:rsid w:val="00377F6E"/>
    <w:rsid w:val="00377FD3"/>
    <w:rsid w:val="00380030"/>
    <w:rsid w:val="003801CD"/>
    <w:rsid w:val="0038055E"/>
    <w:rsid w:val="003806AB"/>
    <w:rsid w:val="0038072A"/>
    <w:rsid w:val="003807E5"/>
    <w:rsid w:val="00380991"/>
    <w:rsid w:val="00380C28"/>
    <w:rsid w:val="00380DE9"/>
    <w:rsid w:val="00380F9F"/>
    <w:rsid w:val="0038101B"/>
    <w:rsid w:val="00381108"/>
    <w:rsid w:val="00381497"/>
    <w:rsid w:val="00381519"/>
    <w:rsid w:val="003815EA"/>
    <w:rsid w:val="00381771"/>
    <w:rsid w:val="003817B3"/>
    <w:rsid w:val="003817D8"/>
    <w:rsid w:val="00381832"/>
    <w:rsid w:val="00381848"/>
    <w:rsid w:val="00381A0D"/>
    <w:rsid w:val="00381AC0"/>
    <w:rsid w:val="00381AE2"/>
    <w:rsid w:val="00381AEA"/>
    <w:rsid w:val="00381C82"/>
    <w:rsid w:val="00381DA8"/>
    <w:rsid w:val="00381F7D"/>
    <w:rsid w:val="00382446"/>
    <w:rsid w:val="00382494"/>
    <w:rsid w:val="0038254A"/>
    <w:rsid w:val="00382617"/>
    <w:rsid w:val="0038283B"/>
    <w:rsid w:val="00382874"/>
    <w:rsid w:val="0038304F"/>
    <w:rsid w:val="003830D1"/>
    <w:rsid w:val="00383110"/>
    <w:rsid w:val="003831C8"/>
    <w:rsid w:val="0038321F"/>
    <w:rsid w:val="003835B7"/>
    <w:rsid w:val="00383650"/>
    <w:rsid w:val="0038376C"/>
    <w:rsid w:val="003838B7"/>
    <w:rsid w:val="00383BE2"/>
    <w:rsid w:val="00383F56"/>
    <w:rsid w:val="003840E6"/>
    <w:rsid w:val="0038435D"/>
    <w:rsid w:val="00384627"/>
    <w:rsid w:val="00384682"/>
    <w:rsid w:val="003846D2"/>
    <w:rsid w:val="003848A7"/>
    <w:rsid w:val="00384A24"/>
    <w:rsid w:val="00384A56"/>
    <w:rsid w:val="00384EFA"/>
    <w:rsid w:val="00384F43"/>
    <w:rsid w:val="00385088"/>
    <w:rsid w:val="00385150"/>
    <w:rsid w:val="0038543C"/>
    <w:rsid w:val="0038559F"/>
    <w:rsid w:val="003855A4"/>
    <w:rsid w:val="003856AF"/>
    <w:rsid w:val="003859C5"/>
    <w:rsid w:val="00385AA1"/>
    <w:rsid w:val="00385AD0"/>
    <w:rsid w:val="00385C81"/>
    <w:rsid w:val="00385E4C"/>
    <w:rsid w:val="00386178"/>
    <w:rsid w:val="00386493"/>
    <w:rsid w:val="003864BD"/>
    <w:rsid w:val="00386C56"/>
    <w:rsid w:val="00386DF5"/>
    <w:rsid w:val="00386EEF"/>
    <w:rsid w:val="00387374"/>
    <w:rsid w:val="003873CF"/>
    <w:rsid w:val="00387403"/>
    <w:rsid w:val="00387452"/>
    <w:rsid w:val="00387599"/>
    <w:rsid w:val="0038772E"/>
    <w:rsid w:val="00387B65"/>
    <w:rsid w:val="00387C3D"/>
    <w:rsid w:val="00387D20"/>
    <w:rsid w:val="00387F04"/>
    <w:rsid w:val="00387FF5"/>
    <w:rsid w:val="0039030E"/>
    <w:rsid w:val="00390873"/>
    <w:rsid w:val="0039089E"/>
    <w:rsid w:val="00390941"/>
    <w:rsid w:val="00390A78"/>
    <w:rsid w:val="00390B25"/>
    <w:rsid w:val="00390B79"/>
    <w:rsid w:val="00390C46"/>
    <w:rsid w:val="00390C59"/>
    <w:rsid w:val="00390C97"/>
    <w:rsid w:val="00390DD0"/>
    <w:rsid w:val="00390F75"/>
    <w:rsid w:val="0039100B"/>
    <w:rsid w:val="00391024"/>
    <w:rsid w:val="003910AE"/>
    <w:rsid w:val="00391260"/>
    <w:rsid w:val="00391416"/>
    <w:rsid w:val="00391424"/>
    <w:rsid w:val="003914CC"/>
    <w:rsid w:val="003915D7"/>
    <w:rsid w:val="003915E9"/>
    <w:rsid w:val="00391786"/>
    <w:rsid w:val="00391E02"/>
    <w:rsid w:val="00391E9B"/>
    <w:rsid w:val="00391EE8"/>
    <w:rsid w:val="00392041"/>
    <w:rsid w:val="00392213"/>
    <w:rsid w:val="0039248A"/>
    <w:rsid w:val="0039265A"/>
    <w:rsid w:val="0039272D"/>
    <w:rsid w:val="00392875"/>
    <w:rsid w:val="00392AD7"/>
    <w:rsid w:val="00392B74"/>
    <w:rsid w:val="00392EE9"/>
    <w:rsid w:val="00392FEB"/>
    <w:rsid w:val="0039302B"/>
    <w:rsid w:val="0039328B"/>
    <w:rsid w:val="00393516"/>
    <w:rsid w:val="0039351E"/>
    <w:rsid w:val="003935A7"/>
    <w:rsid w:val="00393A87"/>
    <w:rsid w:val="00393B72"/>
    <w:rsid w:val="00393C3C"/>
    <w:rsid w:val="00393CF0"/>
    <w:rsid w:val="00393DD7"/>
    <w:rsid w:val="00393E58"/>
    <w:rsid w:val="00393E78"/>
    <w:rsid w:val="003941B7"/>
    <w:rsid w:val="003941BC"/>
    <w:rsid w:val="00394225"/>
    <w:rsid w:val="0039451F"/>
    <w:rsid w:val="00394824"/>
    <w:rsid w:val="00394C77"/>
    <w:rsid w:val="00394D9C"/>
    <w:rsid w:val="00394E41"/>
    <w:rsid w:val="0039512E"/>
    <w:rsid w:val="003953A7"/>
    <w:rsid w:val="0039543E"/>
    <w:rsid w:val="0039545C"/>
    <w:rsid w:val="00395749"/>
    <w:rsid w:val="0039580A"/>
    <w:rsid w:val="00395AD0"/>
    <w:rsid w:val="00395C71"/>
    <w:rsid w:val="00395D17"/>
    <w:rsid w:val="00395FA1"/>
    <w:rsid w:val="003962E9"/>
    <w:rsid w:val="0039630B"/>
    <w:rsid w:val="003963DC"/>
    <w:rsid w:val="00396543"/>
    <w:rsid w:val="00396737"/>
    <w:rsid w:val="00396743"/>
    <w:rsid w:val="003967BC"/>
    <w:rsid w:val="00396D6E"/>
    <w:rsid w:val="00396DA9"/>
    <w:rsid w:val="00396E9A"/>
    <w:rsid w:val="00397087"/>
    <w:rsid w:val="003970C0"/>
    <w:rsid w:val="00397138"/>
    <w:rsid w:val="003974D5"/>
    <w:rsid w:val="00397605"/>
    <w:rsid w:val="0039774D"/>
    <w:rsid w:val="00397772"/>
    <w:rsid w:val="00397799"/>
    <w:rsid w:val="00397903"/>
    <w:rsid w:val="00397B17"/>
    <w:rsid w:val="00397DF9"/>
    <w:rsid w:val="00397F66"/>
    <w:rsid w:val="003A00C5"/>
    <w:rsid w:val="003A00F9"/>
    <w:rsid w:val="003A01E4"/>
    <w:rsid w:val="003A037F"/>
    <w:rsid w:val="003A03AC"/>
    <w:rsid w:val="003A0580"/>
    <w:rsid w:val="003A0695"/>
    <w:rsid w:val="003A07C6"/>
    <w:rsid w:val="003A07D2"/>
    <w:rsid w:val="003A081A"/>
    <w:rsid w:val="003A0CB4"/>
    <w:rsid w:val="003A0E6F"/>
    <w:rsid w:val="003A1200"/>
    <w:rsid w:val="003A15BD"/>
    <w:rsid w:val="003A1913"/>
    <w:rsid w:val="003A1A06"/>
    <w:rsid w:val="003A1A3E"/>
    <w:rsid w:val="003A1DB2"/>
    <w:rsid w:val="003A2008"/>
    <w:rsid w:val="003A2086"/>
    <w:rsid w:val="003A20E0"/>
    <w:rsid w:val="003A2181"/>
    <w:rsid w:val="003A24FD"/>
    <w:rsid w:val="003A2535"/>
    <w:rsid w:val="003A2AFD"/>
    <w:rsid w:val="003A2E09"/>
    <w:rsid w:val="003A2FEC"/>
    <w:rsid w:val="003A3007"/>
    <w:rsid w:val="003A386F"/>
    <w:rsid w:val="003A38E2"/>
    <w:rsid w:val="003A3A75"/>
    <w:rsid w:val="003A3B0D"/>
    <w:rsid w:val="003A3B1F"/>
    <w:rsid w:val="003A3E21"/>
    <w:rsid w:val="003A40D8"/>
    <w:rsid w:val="003A41FA"/>
    <w:rsid w:val="003A48F0"/>
    <w:rsid w:val="003A49A9"/>
    <w:rsid w:val="003A4A1B"/>
    <w:rsid w:val="003A4B84"/>
    <w:rsid w:val="003A4B8F"/>
    <w:rsid w:val="003A4BAE"/>
    <w:rsid w:val="003A4BC6"/>
    <w:rsid w:val="003A4D5C"/>
    <w:rsid w:val="003A514B"/>
    <w:rsid w:val="003A5152"/>
    <w:rsid w:val="003A516F"/>
    <w:rsid w:val="003A520C"/>
    <w:rsid w:val="003A52C4"/>
    <w:rsid w:val="003A5349"/>
    <w:rsid w:val="003A5533"/>
    <w:rsid w:val="003A55A7"/>
    <w:rsid w:val="003A55E8"/>
    <w:rsid w:val="003A572D"/>
    <w:rsid w:val="003A57C1"/>
    <w:rsid w:val="003A585B"/>
    <w:rsid w:val="003A58D9"/>
    <w:rsid w:val="003A58FD"/>
    <w:rsid w:val="003A59F6"/>
    <w:rsid w:val="003A5A2A"/>
    <w:rsid w:val="003A5AE4"/>
    <w:rsid w:val="003A5DF7"/>
    <w:rsid w:val="003A5F0E"/>
    <w:rsid w:val="003A6087"/>
    <w:rsid w:val="003A60DA"/>
    <w:rsid w:val="003A62A3"/>
    <w:rsid w:val="003A656D"/>
    <w:rsid w:val="003A7060"/>
    <w:rsid w:val="003A7070"/>
    <w:rsid w:val="003A7074"/>
    <w:rsid w:val="003A72E5"/>
    <w:rsid w:val="003A7374"/>
    <w:rsid w:val="003A76BC"/>
    <w:rsid w:val="003A7883"/>
    <w:rsid w:val="003A7ACE"/>
    <w:rsid w:val="003A7F8D"/>
    <w:rsid w:val="003B004E"/>
    <w:rsid w:val="003B0227"/>
    <w:rsid w:val="003B07EB"/>
    <w:rsid w:val="003B0820"/>
    <w:rsid w:val="003B0A38"/>
    <w:rsid w:val="003B0C2C"/>
    <w:rsid w:val="003B1227"/>
    <w:rsid w:val="003B1248"/>
    <w:rsid w:val="003B12C4"/>
    <w:rsid w:val="003B1341"/>
    <w:rsid w:val="003B1384"/>
    <w:rsid w:val="003B1506"/>
    <w:rsid w:val="003B1B5D"/>
    <w:rsid w:val="003B1BB5"/>
    <w:rsid w:val="003B1FF5"/>
    <w:rsid w:val="003B20D8"/>
    <w:rsid w:val="003B2215"/>
    <w:rsid w:val="003B24C6"/>
    <w:rsid w:val="003B26AB"/>
    <w:rsid w:val="003B2A8E"/>
    <w:rsid w:val="003B2B40"/>
    <w:rsid w:val="003B2B90"/>
    <w:rsid w:val="003B2EA6"/>
    <w:rsid w:val="003B2EBC"/>
    <w:rsid w:val="003B2EDE"/>
    <w:rsid w:val="003B3012"/>
    <w:rsid w:val="003B333C"/>
    <w:rsid w:val="003B342B"/>
    <w:rsid w:val="003B353C"/>
    <w:rsid w:val="003B38CE"/>
    <w:rsid w:val="003B38FC"/>
    <w:rsid w:val="003B3969"/>
    <w:rsid w:val="003B3A19"/>
    <w:rsid w:val="003B3AA4"/>
    <w:rsid w:val="003B3C1F"/>
    <w:rsid w:val="003B3C21"/>
    <w:rsid w:val="003B3C28"/>
    <w:rsid w:val="003B3E39"/>
    <w:rsid w:val="003B3FEC"/>
    <w:rsid w:val="003B4061"/>
    <w:rsid w:val="003B41D2"/>
    <w:rsid w:val="003B4380"/>
    <w:rsid w:val="003B44D2"/>
    <w:rsid w:val="003B4837"/>
    <w:rsid w:val="003B4924"/>
    <w:rsid w:val="003B4A30"/>
    <w:rsid w:val="003B5249"/>
    <w:rsid w:val="003B52E5"/>
    <w:rsid w:val="003B5424"/>
    <w:rsid w:val="003B551C"/>
    <w:rsid w:val="003B5539"/>
    <w:rsid w:val="003B5661"/>
    <w:rsid w:val="003B5711"/>
    <w:rsid w:val="003B5770"/>
    <w:rsid w:val="003B594E"/>
    <w:rsid w:val="003B6052"/>
    <w:rsid w:val="003B61EB"/>
    <w:rsid w:val="003B62FC"/>
    <w:rsid w:val="003B63EA"/>
    <w:rsid w:val="003B642E"/>
    <w:rsid w:val="003B6700"/>
    <w:rsid w:val="003B6B28"/>
    <w:rsid w:val="003B6BEE"/>
    <w:rsid w:val="003B6BF2"/>
    <w:rsid w:val="003B6C47"/>
    <w:rsid w:val="003B6DCD"/>
    <w:rsid w:val="003B7000"/>
    <w:rsid w:val="003B71C9"/>
    <w:rsid w:val="003B71F8"/>
    <w:rsid w:val="003B7337"/>
    <w:rsid w:val="003B73CD"/>
    <w:rsid w:val="003B7633"/>
    <w:rsid w:val="003B76F3"/>
    <w:rsid w:val="003B7944"/>
    <w:rsid w:val="003B7C0D"/>
    <w:rsid w:val="003B7C53"/>
    <w:rsid w:val="003B7CAB"/>
    <w:rsid w:val="003B7CDA"/>
    <w:rsid w:val="003B7DB8"/>
    <w:rsid w:val="003C0002"/>
    <w:rsid w:val="003C0054"/>
    <w:rsid w:val="003C005E"/>
    <w:rsid w:val="003C02D6"/>
    <w:rsid w:val="003C06A6"/>
    <w:rsid w:val="003C07F2"/>
    <w:rsid w:val="003C0898"/>
    <w:rsid w:val="003C0C3F"/>
    <w:rsid w:val="003C1079"/>
    <w:rsid w:val="003C173E"/>
    <w:rsid w:val="003C1837"/>
    <w:rsid w:val="003C1A4B"/>
    <w:rsid w:val="003C1EAA"/>
    <w:rsid w:val="003C212A"/>
    <w:rsid w:val="003C22D4"/>
    <w:rsid w:val="003C23AE"/>
    <w:rsid w:val="003C23E2"/>
    <w:rsid w:val="003C24A0"/>
    <w:rsid w:val="003C258E"/>
    <w:rsid w:val="003C27E4"/>
    <w:rsid w:val="003C2872"/>
    <w:rsid w:val="003C2A63"/>
    <w:rsid w:val="003C2C25"/>
    <w:rsid w:val="003C2F23"/>
    <w:rsid w:val="003C32E3"/>
    <w:rsid w:val="003C3330"/>
    <w:rsid w:val="003C351D"/>
    <w:rsid w:val="003C39E8"/>
    <w:rsid w:val="003C3E3C"/>
    <w:rsid w:val="003C44C4"/>
    <w:rsid w:val="003C44F5"/>
    <w:rsid w:val="003C4CFE"/>
    <w:rsid w:val="003C4DAD"/>
    <w:rsid w:val="003C4E5A"/>
    <w:rsid w:val="003C5099"/>
    <w:rsid w:val="003C50D6"/>
    <w:rsid w:val="003C51B5"/>
    <w:rsid w:val="003C534C"/>
    <w:rsid w:val="003C548F"/>
    <w:rsid w:val="003C549A"/>
    <w:rsid w:val="003C5548"/>
    <w:rsid w:val="003C56EF"/>
    <w:rsid w:val="003C6447"/>
    <w:rsid w:val="003C66C0"/>
    <w:rsid w:val="003C66D4"/>
    <w:rsid w:val="003C70D7"/>
    <w:rsid w:val="003C711D"/>
    <w:rsid w:val="003C77DD"/>
    <w:rsid w:val="003C7E3F"/>
    <w:rsid w:val="003C7FA0"/>
    <w:rsid w:val="003D007B"/>
    <w:rsid w:val="003D00D9"/>
    <w:rsid w:val="003D01A9"/>
    <w:rsid w:val="003D0337"/>
    <w:rsid w:val="003D0431"/>
    <w:rsid w:val="003D08A8"/>
    <w:rsid w:val="003D0923"/>
    <w:rsid w:val="003D0A37"/>
    <w:rsid w:val="003D0FFA"/>
    <w:rsid w:val="003D1142"/>
    <w:rsid w:val="003D1563"/>
    <w:rsid w:val="003D1A12"/>
    <w:rsid w:val="003D1D1F"/>
    <w:rsid w:val="003D1D70"/>
    <w:rsid w:val="003D1F7D"/>
    <w:rsid w:val="003D1FE4"/>
    <w:rsid w:val="003D2082"/>
    <w:rsid w:val="003D20C2"/>
    <w:rsid w:val="003D2108"/>
    <w:rsid w:val="003D222C"/>
    <w:rsid w:val="003D2249"/>
    <w:rsid w:val="003D2286"/>
    <w:rsid w:val="003D231F"/>
    <w:rsid w:val="003D2324"/>
    <w:rsid w:val="003D242F"/>
    <w:rsid w:val="003D2504"/>
    <w:rsid w:val="003D2683"/>
    <w:rsid w:val="003D2784"/>
    <w:rsid w:val="003D2A2C"/>
    <w:rsid w:val="003D2DE0"/>
    <w:rsid w:val="003D2FE8"/>
    <w:rsid w:val="003D306A"/>
    <w:rsid w:val="003D3238"/>
    <w:rsid w:val="003D3338"/>
    <w:rsid w:val="003D3400"/>
    <w:rsid w:val="003D3778"/>
    <w:rsid w:val="003D37F1"/>
    <w:rsid w:val="003D38DF"/>
    <w:rsid w:val="003D3C54"/>
    <w:rsid w:val="003D404D"/>
    <w:rsid w:val="003D43C1"/>
    <w:rsid w:val="003D4410"/>
    <w:rsid w:val="003D4491"/>
    <w:rsid w:val="003D4560"/>
    <w:rsid w:val="003D4572"/>
    <w:rsid w:val="003D4764"/>
    <w:rsid w:val="003D48EE"/>
    <w:rsid w:val="003D4CA3"/>
    <w:rsid w:val="003D4DF2"/>
    <w:rsid w:val="003D4E7A"/>
    <w:rsid w:val="003D4ECF"/>
    <w:rsid w:val="003D4FD8"/>
    <w:rsid w:val="003D5008"/>
    <w:rsid w:val="003D50F2"/>
    <w:rsid w:val="003D51C7"/>
    <w:rsid w:val="003D5340"/>
    <w:rsid w:val="003D5431"/>
    <w:rsid w:val="003D58B0"/>
    <w:rsid w:val="003D5B33"/>
    <w:rsid w:val="003D5D95"/>
    <w:rsid w:val="003D5E31"/>
    <w:rsid w:val="003D6053"/>
    <w:rsid w:val="003D6160"/>
    <w:rsid w:val="003D6172"/>
    <w:rsid w:val="003D65A0"/>
    <w:rsid w:val="003D67B0"/>
    <w:rsid w:val="003D68B9"/>
    <w:rsid w:val="003D6ADC"/>
    <w:rsid w:val="003D6FBA"/>
    <w:rsid w:val="003D7203"/>
    <w:rsid w:val="003D722C"/>
    <w:rsid w:val="003D72F1"/>
    <w:rsid w:val="003D74D3"/>
    <w:rsid w:val="003D76BB"/>
    <w:rsid w:val="003D7BAC"/>
    <w:rsid w:val="003D7EB7"/>
    <w:rsid w:val="003D7F2B"/>
    <w:rsid w:val="003E0009"/>
    <w:rsid w:val="003E0025"/>
    <w:rsid w:val="003E00E4"/>
    <w:rsid w:val="003E0116"/>
    <w:rsid w:val="003E0531"/>
    <w:rsid w:val="003E0540"/>
    <w:rsid w:val="003E0628"/>
    <w:rsid w:val="003E06C1"/>
    <w:rsid w:val="003E0BC9"/>
    <w:rsid w:val="003E0E0E"/>
    <w:rsid w:val="003E0FF4"/>
    <w:rsid w:val="003E106F"/>
    <w:rsid w:val="003E1072"/>
    <w:rsid w:val="003E176A"/>
    <w:rsid w:val="003E19BF"/>
    <w:rsid w:val="003E1ABC"/>
    <w:rsid w:val="003E1B2D"/>
    <w:rsid w:val="003E1B31"/>
    <w:rsid w:val="003E24DC"/>
    <w:rsid w:val="003E26C0"/>
    <w:rsid w:val="003E2BC3"/>
    <w:rsid w:val="003E2CDD"/>
    <w:rsid w:val="003E2DD4"/>
    <w:rsid w:val="003E2E53"/>
    <w:rsid w:val="003E314F"/>
    <w:rsid w:val="003E32A9"/>
    <w:rsid w:val="003E338D"/>
    <w:rsid w:val="003E33F6"/>
    <w:rsid w:val="003E342B"/>
    <w:rsid w:val="003E3613"/>
    <w:rsid w:val="003E3689"/>
    <w:rsid w:val="003E37C8"/>
    <w:rsid w:val="003E37D4"/>
    <w:rsid w:val="003E37DA"/>
    <w:rsid w:val="003E41A6"/>
    <w:rsid w:val="003E48A7"/>
    <w:rsid w:val="003E48D6"/>
    <w:rsid w:val="003E4EB0"/>
    <w:rsid w:val="003E4F03"/>
    <w:rsid w:val="003E4F13"/>
    <w:rsid w:val="003E504B"/>
    <w:rsid w:val="003E505F"/>
    <w:rsid w:val="003E50AE"/>
    <w:rsid w:val="003E518D"/>
    <w:rsid w:val="003E52B2"/>
    <w:rsid w:val="003E55DC"/>
    <w:rsid w:val="003E569E"/>
    <w:rsid w:val="003E56C7"/>
    <w:rsid w:val="003E58A2"/>
    <w:rsid w:val="003E58E5"/>
    <w:rsid w:val="003E5907"/>
    <w:rsid w:val="003E5AF3"/>
    <w:rsid w:val="003E5BBC"/>
    <w:rsid w:val="003E5C93"/>
    <w:rsid w:val="003E5E38"/>
    <w:rsid w:val="003E5EB7"/>
    <w:rsid w:val="003E5FB5"/>
    <w:rsid w:val="003E5FE1"/>
    <w:rsid w:val="003E6078"/>
    <w:rsid w:val="003E607C"/>
    <w:rsid w:val="003E6132"/>
    <w:rsid w:val="003E6212"/>
    <w:rsid w:val="003E6285"/>
    <w:rsid w:val="003E653E"/>
    <w:rsid w:val="003E6CA4"/>
    <w:rsid w:val="003E6F20"/>
    <w:rsid w:val="003E6F32"/>
    <w:rsid w:val="003E74DB"/>
    <w:rsid w:val="003E7510"/>
    <w:rsid w:val="003E7561"/>
    <w:rsid w:val="003E7585"/>
    <w:rsid w:val="003E7D4E"/>
    <w:rsid w:val="003E7DB7"/>
    <w:rsid w:val="003E7E42"/>
    <w:rsid w:val="003E7EF1"/>
    <w:rsid w:val="003F0104"/>
    <w:rsid w:val="003F01C8"/>
    <w:rsid w:val="003F032E"/>
    <w:rsid w:val="003F0544"/>
    <w:rsid w:val="003F05E3"/>
    <w:rsid w:val="003F0771"/>
    <w:rsid w:val="003F0931"/>
    <w:rsid w:val="003F0B43"/>
    <w:rsid w:val="003F0BF0"/>
    <w:rsid w:val="003F0E92"/>
    <w:rsid w:val="003F12E1"/>
    <w:rsid w:val="003F13C3"/>
    <w:rsid w:val="003F1513"/>
    <w:rsid w:val="003F188B"/>
    <w:rsid w:val="003F1D91"/>
    <w:rsid w:val="003F20C0"/>
    <w:rsid w:val="003F23E8"/>
    <w:rsid w:val="003F264E"/>
    <w:rsid w:val="003F26DE"/>
    <w:rsid w:val="003F2759"/>
    <w:rsid w:val="003F2B2F"/>
    <w:rsid w:val="003F2EB3"/>
    <w:rsid w:val="003F3074"/>
    <w:rsid w:val="003F308F"/>
    <w:rsid w:val="003F3287"/>
    <w:rsid w:val="003F3348"/>
    <w:rsid w:val="003F3460"/>
    <w:rsid w:val="003F3684"/>
    <w:rsid w:val="003F3746"/>
    <w:rsid w:val="003F37BD"/>
    <w:rsid w:val="003F3AA1"/>
    <w:rsid w:val="003F3B48"/>
    <w:rsid w:val="003F3B9E"/>
    <w:rsid w:val="003F3C95"/>
    <w:rsid w:val="003F3DB7"/>
    <w:rsid w:val="003F3EAB"/>
    <w:rsid w:val="003F40BF"/>
    <w:rsid w:val="003F41B9"/>
    <w:rsid w:val="003F44B7"/>
    <w:rsid w:val="003F4786"/>
    <w:rsid w:val="003F4820"/>
    <w:rsid w:val="003F4834"/>
    <w:rsid w:val="003F483F"/>
    <w:rsid w:val="003F4849"/>
    <w:rsid w:val="003F498C"/>
    <w:rsid w:val="003F4D7B"/>
    <w:rsid w:val="003F4EDF"/>
    <w:rsid w:val="003F5276"/>
    <w:rsid w:val="003F539F"/>
    <w:rsid w:val="003F55A9"/>
    <w:rsid w:val="003F57CC"/>
    <w:rsid w:val="003F5800"/>
    <w:rsid w:val="003F596C"/>
    <w:rsid w:val="003F5CDB"/>
    <w:rsid w:val="003F5D37"/>
    <w:rsid w:val="003F6407"/>
    <w:rsid w:val="003F6499"/>
    <w:rsid w:val="003F6503"/>
    <w:rsid w:val="003F66E5"/>
    <w:rsid w:val="003F692B"/>
    <w:rsid w:val="003F6B07"/>
    <w:rsid w:val="003F6BB8"/>
    <w:rsid w:val="003F6C5D"/>
    <w:rsid w:val="003F6C9D"/>
    <w:rsid w:val="003F6D5D"/>
    <w:rsid w:val="003F6F84"/>
    <w:rsid w:val="003F70A5"/>
    <w:rsid w:val="003F71D8"/>
    <w:rsid w:val="003F73D0"/>
    <w:rsid w:val="003F74FB"/>
    <w:rsid w:val="003F76E3"/>
    <w:rsid w:val="003F76E5"/>
    <w:rsid w:val="003F785C"/>
    <w:rsid w:val="003F7B82"/>
    <w:rsid w:val="003F7C76"/>
    <w:rsid w:val="003F7E36"/>
    <w:rsid w:val="00400047"/>
    <w:rsid w:val="00400051"/>
    <w:rsid w:val="0040005D"/>
    <w:rsid w:val="0040009F"/>
    <w:rsid w:val="004000C1"/>
    <w:rsid w:val="00400199"/>
    <w:rsid w:val="004002A2"/>
    <w:rsid w:val="004003FD"/>
    <w:rsid w:val="00400414"/>
    <w:rsid w:val="00400418"/>
    <w:rsid w:val="00400438"/>
    <w:rsid w:val="00400612"/>
    <w:rsid w:val="00400766"/>
    <w:rsid w:val="004007FB"/>
    <w:rsid w:val="0040086A"/>
    <w:rsid w:val="00400876"/>
    <w:rsid w:val="00400934"/>
    <w:rsid w:val="00400A6C"/>
    <w:rsid w:val="00400F81"/>
    <w:rsid w:val="00401028"/>
    <w:rsid w:val="00401210"/>
    <w:rsid w:val="004013A0"/>
    <w:rsid w:val="004013C6"/>
    <w:rsid w:val="00401622"/>
    <w:rsid w:val="004016B1"/>
    <w:rsid w:val="00401A01"/>
    <w:rsid w:val="00401D7C"/>
    <w:rsid w:val="004020AE"/>
    <w:rsid w:val="00402347"/>
    <w:rsid w:val="00402385"/>
    <w:rsid w:val="004024E6"/>
    <w:rsid w:val="00402A41"/>
    <w:rsid w:val="00402B1E"/>
    <w:rsid w:val="00402CF4"/>
    <w:rsid w:val="00402D7B"/>
    <w:rsid w:val="00402E3C"/>
    <w:rsid w:val="00402FE3"/>
    <w:rsid w:val="004031EB"/>
    <w:rsid w:val="00403318"/>
    <w:rsid w:val="004038D2"/>
    <w:rsid w:val="00403A0C"/>
    <w:rsid w:val="00403EAF"/>
    <w:rsid w:val="00403F90"/>
    <w:rsid w:val="00404291"/>
    <w:rsid w:val="00404313"/>
    <w:rsid w:val="0040434A"/>
    <w:rsid w:val="00404450"/>
    <w:rsid w:val="004044C2"/>
    <w:rsid w:val="0040457B"/>
    <w:rsid w:val="00404626"/>
    <w:rsid w:val="00404AF0"/>
    <w:rsid w:val="00404C50"/>
    <w:rsid w:val="00404CAB"/>
    <w:rsid w:val="00404DA1"/>
    <w:rsid w:val="00404F01"/>
    <w:rsid w:val="00404F4E"/>
    <w:rsid w:val="00405052"/>
    <w:rsid w:val="004050A5"/>
    <w:rsid w:val="00405178"/>
    <w:rsid w:val="00405187"/>
    <w:rsid w:val="004052EA"/>
    <w:rsid w:val="00405927"/>
    <w:rsid w:val="00405BA9"/>
    <w:rsid w:val="00405C50"/>
    <w:rsid w:val="00406204"/>
    <w:rsid w:val="00406291"/>
    <w:rsid w:val="004062D3"/>
    <w:rsid w:val="004063EE"/>
    <w:rsid w:val="004064CE"/>
    <w:rsid w:val="00406524"/>
    <w:rsid w:val="004065AC"/>
    <w:rsid w:val="0040677A"/>
    <w:rsid w:val="0040686C"/>
    <w:rsid w:val="004069AB"/>
    <w:rsid w:val="004069D2"/>
    <w:rsid w:val="00406ABC"/>
    <w:rsid w:val="00406B2B"/>
    <w:rsid w:val="00407052"/>
    <w:rsid w:val="004070CA"/>
    <w:rsid w:val="0040713F"/>
    <w:rsid w:val="004071FB"/>
    <w:rsid w:val="00407391"/>
    <w:rsid w:val="00407460"/>
    <w:rsid w:val="0040747B"/>
    <w:rsid w:val="004075B0"/>
    <w:rsid w:val="004077B3"/>
    <w:rsid w:val="0040786F"/>
    <w:rsid w:val="0040795E"/>
    <w:rsid w:val="00407BE7"/>
    <w:rsid w:val="00410040"/>
    <w:rsid w:val="00410059"/>
    <w:rsid w:val="0041071F"/>
    <w:rsid w:val="00410874"/>
    <w:rsid w:val="004109E6"/>
    <w:rsid w:val="00410B1D"/>
    <w:rsid w:val="00410DC6"/>
    <w:rsid w:val="00410F40"/>
    <w:rsid w:val="00411293"/>
    <w:rsid w:val="00411406"/>
    <w:rsid w:val="004115E1"/>
    <w:rsid w:val="004119E4"/>
    <w:rsid w:val="004119ED"/>
    <w:rsid w:val="00411A57"/>
    <w:rsid w:val="00411C7F"/>
    <w:rsid w:val="00411F33"/>
    <w:rsid w:val="0041213F"/>
    <w:rsid w:val="00412A5E"/>
    <w:rsid w:val="00412B18"/>
    <w:rsid w:val="00412CC4"/>
    <w:rsid w:val="00412CE5"/>
    <w:rsid w:val="00412EC4"/>
    <w:rsid w:val="00412FC5"/>
    <w:rsid w:val="00413170"/>
    <w:rsid w:val="00413352"/>
    <w:rsid w:val="00413386"/>
    <w:rsid w:val="004133EB"/>
    <w:rsid w:val="00413486"/>
    <w:rsid w:val="00413726"/>
    <w:rsid w:val="00413968"/>
    <w:rsid w:val="00413ACD"/>
    <w:rsid w:val="00413B63"/>
    <w:rsid w:val="00413E56"/>
    <w:rsid w:val="00413F7A"/>
    <w:rsid w:val="00413F86"/>
    <w:rsid w:val="00414276"/>
    <w:rsid w:val="004145DB"/>
    <w:rsid w:val="0041464E"/>
    <w:rsid w:val="0041465A"/>
    <w:rsid w:val="004146CA"/>
    <w:rsid w:val="0041471A"/>
    <w:rsid w:val="0041485A"/>
    <w:rsid w:val="0041489B"/>
    <w:rsid w:val="00414959"/>
    <w:rsid w:val="00414F02"/>
    <w:rsid w:val="0041504F"/>
    <w:rsid w:val="004152C5"/>
    <w:rsid w:val="0041530B"/>
    <w:rsid w:val="0041560B"/>
    <w:rsid w:val="00415847"/>
    <w:rsid w:val="00415B37"/>
    <w:rsid w:val="00415BAA"/>
    <w:rsid w:val="00415D50"/>
    <w:rsid w:val="00415E01"/>
    <w:rsid w:val="00415F61"/>
    <w:rsid w:val="00415FCF"/>
    <w:rsid w:val="004160D6"/>
    <w:rsid w:val="004161F7"/>
    <w:rsid w:val="0041628F"/>
    <w:rsid w:val="004162D6"/>
    <w:rsid w:val="004163B2"/>
    <w:rsid w:val="00416768"/>
    <w:rsid w:val="004167D3"/>
    <w:rsid w:val="00416842"/>
    <w:rsid w:val="004168EB"/>
    <w:rsid w:val="00416B13"/>
    <w:rsid w:val="00416B4D"/>
    <w:rsid w:val="00416C5C"/>
    <w:rsid w:val="00417158"/>
    <w:rsid w:val="004171A5"/>
    <w:rsid w:val="0041723A"/>
    <w:rsid w:val="0041735D"/>
    <w:rsid w:val="00417377"/>
    <w:rsid w:val="004174D5"/>
    <w:rsid w:val="004177D9"/>
    <w:rsid w:val="0041792F"/>
    <w:rsid w:val="00417B95"/>
    <w:rsid w:val="0042030A"/>
    <w:rsid w:val="004206E0"/>
    <w:rsid w:val="00420C8A"/>
    <w:rsid w:val="00420CE3"/>
    <w:rsid w:val="00420D72"/>
    <w:rsid w:val="00420FAF"/>
    <w:rsid w:val="004213B2"/>
    <w:rsid w:val="004213F0"/>
    <w:rsid w:val="00421B64"/>
    <w:rsid w:val="00421C38"/>
    <w:rsid w:val="00421E81"/>
    <w:rsid w:val="00421FCA"/>
    <w:rsid w:val="00422039"/>
    <w:rsid w:val="004221A9"/>
    <w:rsid w:val="00422268"/>
    <w:rsid w:val="0042242F"/>
    <w:rsid w:val="004224F6"/>
    <w:rsid w:val="0042258C"/>
    <w:rsid w:val="0042260F"/>
    <w:rsid w:val="004226B3"/>
    <w:rsid w:val="004226C1"/>
    <w:rsid w:val="00422BE7"/>
    <w:rsid w:val="00422C4E"/>
    <w:rsid w:val="00422D69"/>
    <w:rsid w:val="004230E1"/>
    <w:rsid w:val="004231FF"/>
    <w:rsid w:val="00423237"/>
    <w:rsid w:val="00423523"/>
    <w:rsid w:val="0042365B"/>
    <w:rsid w:val="0042388B"/>
    <w:rsid w:val="00423987"/>
    <w:rsid w:val="004239BB"/>
    <w:rsid w:val="00423DB1"/>
    <w:rsid w:val="00424362"/>
    <w:rsid w:val="00424385"/>
    <w:rsid w:val="00424671"/>
    <w:rsid w:val="00424B5A"/>
    <w:rsid w:val="00424BDD"/>
    <w:rsid w:val="00424E2D"/>
    <w:rsid w:val="00424E82"/>
    <w:rsid w:val="00424F36"/>
    <w:rsid w:val="00425121"/>
    <w:rsid w:val="00425552"/>
    <w:rsid w:val="00425BC8"/>
    <w:rsid w:val="00425D41"/>
    <w:rsid w:val="00425D9A"/>
    <w:rsid w:val="00425DC0"/>
    <w:rsid w:val="00426128"/>
    <w:rsid w:val="0042645B"/>
    <w:rsid w:val="00426660"/>
    <w:rsid w:val="00426864"/>
    <w:rsid w:val="00426E69"/>
    <w:rsid w:val="00427116"/>
    <w:rsid w:val="004275DD"/>
    <w:rsid w:val="00427764"/>
    <w:rsid w:val="00427A75"/>
    <w:rsid w:val="00427CD2"/>
    <w:rsid w:val="00427D09"/>
    <w:rsid w:val="00427ED7"/>
    <w:rsid w:val="00427F8B"/>
    <w:rsid w:val="0043001E"/>
    <w:rsid w:val="004305CE"/>
    <w:rsid w:val="00430A30"/>
    <w:rsid w:val="00430DD0"/>
    <w:rsid w:val="00430E7C"/>
    <w:rsid w:val="00430F98"/>
    <w:rsid w:val="0043104F"/>
    <w:rsid w:val="004310D7"/>
    <w:rsid w:val="0043110D"/>
    <w:rsid w:val="004311F0"/>
    <w:rsid w:val="00431339"/>
    <w:rsid w:val="00431612"/>
    <w:rsid w:val="00431666"/>
    <w:rsid w:val="0043168F"/>
    <w:rsid w:val="0043169A"/>
    <w:rsid w:val="0043170B"/>
    <w:rsid w:val="00431730"/>
    <w:rsid w:val="00431759"/>
    <w:rsid w:val="00431AEB"/>
    <w:rsid w:val="00431B6B"/>
    <w:rsid w:val="00431BF9"/>
    <w:rsid w:val="00431D87"/>
    <w:rsid w:val="00431E0A"/>
    <w:rsid w:val="0043220C"/>
    <w:rsid w:val="004322F3"/>
    <w:rsid w:val="0043263B"/>
    <w:rsid w:val="00432819"/>
    <w:rsid w:val="00432A36"/>
    <w:rsid w:val="00432AC2"/>
    <w:rsid w:val="00432CC7"/>
    <w:rsid w:val="0043304B"/>
    <w:rsid w:val="004339AD"/>
    <w:rsid w:val="00433A24"/>
    <w:rsid w:val="00433B60"/>
    <w:rsid w:val="00433B99"/>
    <w:rsid w:val="00433BC5"/>
    <w:rsid w:val="00433DDF"/>
    <w:rsid w:val="00434155"/>
    <w:rsid w:val="00434625"/>
    <w:rsid w:val="00434B08"/>
    <w:rsid w:val="00435038"/>
    <w:rsid w:val="00435564"/>
    <w:rsid w:val="00435791"/>
    <w:rsid w:val="00435B25"/>
    <w:rsid w:val="00435D14"/>
    <w:rsid w:val="0043618E"/>
    <w:rsid w:val="00436504"/>
    <w:rsid w:val="004365AE"/>
    <w:rsid w:val="004368A9"/>
    <w:rsid w:val="004368DD"/>
    <w:rsid w:val="00436981"/>
    <w:rsid w:val="00436A8E"/>
    <w:rsid w:val="00436BFC"/>
    <w:rsid w:val="00436D81"/>
    <w:rsid w:val="00436E48"/>
    <w:rsid w:val="00436EB7"/>
    <w:rsid w:val="00436F3D"/>
    <w:rsid w:val="00436FCD"/>
    <w:rsid w:val="00436FFF"/>
    <w:rsid w:val="004370C4"/>
    <w:rsid w:val="00437287"/>
    <w:rsid w:val="00437298"/>
    <w:rsid w:val="004373A4"/>
    <w:rsid w:val="00437797"/>
    <w:rsid w:val="004377E1"/>
    <w:rsid w:val="00437821"/>
    <w:rsid w:val="00437A97"/>
    <w:rsid w:val="00437B35"/>
    <w:rsid w:val="00437B61"/>
    <w:rsid w:val="00437CC7"/>
    <w:rsid w:val="00440081"/>
    <w:rsid w:val="00440163"/>
    <w:rsid w:val="004401AE"/>
    <w:rsid w:val="00440983"/>
    <w:rsid w:val="00440B41"/>
    <w:rsid w:val="00440BAE"/>
    <w:rsid w:val="00440EC9"/>
    <w:rsid w:val="00441263"/>
    <w:rsid w:val="004413F4"/>
    <w:rsid w:val="0044141B"/>
    <w:rsid w:val="004417FF"/>
    <w:rsid w:val="0044187F"/>
    <w:rsid w:val="00441927"/>
    <w:rsid w:val="00441A39"/>
    <w:rsid w:val="00441C04"/>
    <w:rsid w:val="00441C91"/>
    <w:rsid w:val="00441CAB"/>
    <w:rsid w:val="00441F60"/>
    <w:rsid w:val="00441FB0"/>
    <w:rsid w:val="00442186"/>
    <w:rsid w:val="004421B0"/>
    <w:rsid w:val="004421B1"/>
    <w:rsid w:val="0044224B"/>
    <w:rsid w:val="00442296"/>
    <w:rsid w:val="004425C8"/>
    <w:rsid w:val="004427FB"/>
    <w:rsid w:val="00442B00"/>
    <w:rsid w:val="00442C38"/>
    <w:rsid w:val="00442D67"/>
    <w:rsid w:val="00442E5A"/>
    <w:rsid w:val="00443393"/>
    <w:rsid w:val="00443552"/>
    <w:rsid w:val="004435E4"/>
    <w:rsid w:val="0044381D"/>
    <w:rsid w:val="004438B6"/>
    <w:rsid w:val="00443A82"/>
    <w:rsid w:val="00443B6D"/>
    <w:rsid w:val="00443F22"/>
    <w:rsid w:val="00443F92"/>
    <w:rsid w:val="004440F8"/>
    <w:rsid w:val="00444211"/>
    <w:rsid w:val="0044428A"/>
    <w:rsid w:val="004443F4"/>
    <w:rsid w:val="0044468C"/>
    <w:rsid w:val="00444691"/>
    <w:rsid w:val="00444835"/>
    <w:rsid w:val="00444BC4"/>
    <w:rsid w:val="00444ECC"/>
    <w:rsid w:val="00444FE7"/>
    <w:rsid w:val="004451EF"/>
    <w:rsid w:val="0044536B"/>
    <w:rsid w:val="00445889"/>
    <w:rsid w:val="00445890"/>
    <w:rsid w:val="004458A6"/>
    <w:rsid w:val="004458D9"/>
    <w:rsid w:val="004458F1"/>
    <w:rsid w:val="00445956"/>
    <w:rsid w:val="00445986"/>
    <w:rsid w:val="00445A30"/>
    <w:rsid w:val="00445A4C"/>
    <w:rsid w:val="00445AA9"/>
    <w:rsid w:val="00445BC9"/>
    <w:rsid w:val="00446099"/>
    <w:rsid w:val="004460B2"/>
    <w:rsid w:val="004461A7"/>
    <w:rsid w:val="004463CB"/>
    <w:rsid w:val="00446413"/>
    <w:rsid w:val="00446550"/>
    <w:rsid w:val="00446595"/>
    <w:rsid w:val="00446955"/>
    <w:rsid w:val="00446969"/>
    <w:rsid w:val="004469B3"/>
    <w:rsid w:val="00446EA9"/>
    <w:rsid w:val="00446EE1"/>
    <w:rsid w:val="00446FB5"/>
    <w:rsid w:val="0044702A"/>
    <w:rsid w:val="00447492"/>
    <w:rsid w:val="00447923"/>
    <w:rsid w:val="00447B3C"/>
    <w:rsid w:val="00447C5C"/>
    <w:rsid w:val="00447C8C"/>
    <w:rsid w:val="00447E37"/>
    <w:rsid w:val="004501A1"/>
    <w:rsid w:val="004501DB"/>
    <w:rsid w:val="00450607"/>
    <w:rsid w:val="00450609"/>
    <w:rsid w:val="00450615"/>
    <w:rsid w:val="00450B8B"/>
    <w:rsid w:val="00450C9A"/>
    <w:rsid w:val="004512C5"/>
    <w:rsid w:val="00451433"/>
    <w:rsid w:val="004515DF"/>
    <w:rsid w:val="00451671"/>
    <w:rsid w:val="00451813"/>
    <w:rsid w:val="00451860"/>
    <w:rsid w:val="004518FF"/>
    <w:rsid w:val="004519ED"/>
    <w:rsid w:val="00451AAD"/>
    <w:rsid w:val="00451C00"/>
    <w:rsid w:val="00451F8C"/>
    <w:rsid w:val="00451FE7"/>
    <w:rsid w:val="0045206A"/>
    <w:rsid w:val="004520DA"/>
    <w:rsid w:val="00452121"/>
    <w:rsid w:val="0045218A"/>
    <w:rsid w:val="00452610"/>
    <w:rsid w:val="00452BD1"/>
    <w:rsid w:val="00452F2F"/>
    <w:rsid w:val="00452F5A"/>
    <w:rsid w:val="00453049"/>
    <w:rsid w:val="00453123"/>
    <w:rsid w:val="00453492"/>
    <w:rsid w:val="0045355F"/>
    <w:rsid w:val="00453619"/>
    <w:rsid w:val="00453642"/>
    <w:rsid w:val="004536AE"/>
    <w:rsid w:val="004536E7"/>
    <w:rsid w:val="00453AD5"/>
    <w:rsid w:val="00453B77"/>
    <w:rsid w:val="00453BA0"/>
    <w:rsid w:val="00453BDF"/>
    <w:rsid w:val="00453C67"/>
    <w:rsid w:val="00453D26"/>
    <w:rsid w:val="00453E23"/>
    <w:rsid w:val="00453EDA"/>
    <w:rsid w:val="00453F94"/>
    <w:rsid w:val="004540F2"/>
    <w:rsid w:val="0045424E"/>
    <w:rsid w:val="0045440C"/>
    <w:rsid w:val="00454492"/>
    <w:rsid w:val="00454556"/>
    <w:rsid w:val="0045467B"/>
    <w:rsid w:val="004547B3"/>
    <w:rsid w:val="004547CE"/>
    <w:rsid w:val="0045498C"/>
    <w:rsid w:val="00454AD6"/>
    <w:rsid w:val="00454AD9"/>
    <w:rsid w:val="00454C22"/>
    <w:rsid w:val="00454D08"/>
    <w:rsid w:val="00454E01"/>
    <w:rsid w:val="00454E0A"/>
    <w:rsid w:val="00454FAF"/>
    <w:rsid w:val="00455201"/>
    <w:rsid w:val="004553C4"/>
    <w:rsid w:val="004553F4"/>
    <w:rsid w:val="0045549C"/>
    <w:rsid w:val="004554D9"/>
    <w:rsid w:val="00455B55"/>
    <w:rsid w:val="00455BD8"/>
    <w:rsid w:val="00455FC9"/>
    <w:rsid w:val="00456054"/>
    <w:rsid w:val="00456188"/>
    <w:rsid w:val="0045618A"/>
    <w:rsid w:val="00456454"/>
    <w:rsid w:val="004566EF"/>
    <w:rsid w:val="004567AB"/>
    <w:rsid w:val="004569D3"/>
    <w:rsid w:val="00456A05"/>
    <w:rsid w:val="00456C58"/>
    <w:rsid w:val="00456E02"/>
    <w:rsid w:val="00457297"/>
    <w:rsid w:val="00457391"/>
    <w:rsid w:val="004573D8"/>
    <w:rsid w:val="004574B3"/>
    <w:rsid w:val="00457754"/>
    <w:rsid w:val="00457797"/>
    <w:rsid w:val="00457932"/>
    <w:rsid w:val="0046027F"/>
    <w:rsid w:val="004602D6"/>
    <w:rsid w:val="00460A5B"/>
    <w:rsid w:val="00460AC9"/>
    <w:rsid w:val="00460B30"/>
    <w:rsid w:val="00461031"/>
    <w:rsid w:val="00461311"/>
    <w:rsid w:val="0046138A"/>
    <w:rsid w:val="0046149B"/>
    <w:rsid w:val="00461621"/>
    <w:rsid w:val="004617AD"/>
    <w:rsid w:val="004617B6"/>
    <w:rsid w:val="00461873"/>
    <w:rsid w:val="004618B8"/>
    <w:rsid w:val="004619A6"/>
    <w:rsid w:val="00461BF2"/>
    <w:rsid w:val="00461C74"/>
    <w:rsid w:val="00461D69"/>
    <w:rsid w:val="00461DA1"/>
    <w:rsid w:val="00461E0D"/>
    <w:rsid w:val="00461E61"/>
    <w:rsid w:val="00461F05"/>
    <w:rsid w:val="00461F44"/>
    <w:rsid w:val="00462089"/>
    <w:rsid w:val="0046233B"/>
    <w:rsid w:val="00462358"/>
    <w:rsid w:val="00462438"/>
    <w:rsid w:val="00462517"/>
    <w:rsid w:val="004625AA"/>
    <w:rsid w:val="004628BB"/>
    <w:rsid w:val="00462B57"/>
    <w:rsid w:val="00462E4C"/>
    <w:rsid w:val="00462F05"/>
    <w:rsid w:val="00462F7B"/>
    <w:rsid w:val="0046328C"/>
    <w:rsid w:val="0046352C"/>
    <w:rsid w:val="00463537"/>
    <w:rsid w:val="00463673"/>
    <w:rsid w:val="004638D4"/>
    <w:rsid w:val="00463920"/>
    <w:rsid w:val="00463D08"/>
    <w:rsid w:val="00463D4C"/>
    <w:rsid w:val="00463EF3"/>
    <w:rsid w:val="00464009"/>
    <w:rsid w:val="004641BB"/>
    <w:rsid w:val="004645D5"/>
    <w:rsid w:val="0046462F"/>
    <w:rsid w:val="0046480C"/>
    <w:rsid w:val="004649C3"/>
    <w:rsid w:val="00464BF1"/>
    <w:rsid w:val="00464C8D"/>
    <w:rsid w:val="00464D0F"/>
    <w:rsid w:val="00464D8D"/>
    <w:rsid w:val="00464E05"/>
    <w:rsid w:val="00464E43"/>
    <w:rsid w:val="00464FC5"/>
    <w:rsid w:val="0046585A"/>
    <w:rsid w:val="00465B5D"/>
    <w:rsid w:val="00465B7E"/>
    <w:rsid w:val="00465C12"/>
    <w:rsid w:val="00466344"/>
    <w:rsid w:val="00466478"/>
    <w:rsid w:val="00466561"/>
    <w:rsid w:val="0046691E"/>
    <w:rsid w:val="00466BC3"/>
    <w:rsid w:val="00466BCF"/>
    <w:rsid w:val="00466DF9"/>
    <w:rsid w:val="00466F66"/>
    <w:rsid w:val="004670E0"/>
    <w:rsid w:val="0046712F"/>
    <w:rsid w:val="004672EE"/>
    <w:rsid w:val="004674D1"/>
    <w:rsid w:val="00467522"/>
    <w:rsid w:val="004675C7"/>
    <w:rsid w:val="004675DB"/>
    <w:rsid w:val="00467758"/>
    <w:rsid w:val="00467942"/>
    <w:rsid w:val="004679AD"/>
    <w:rsid w:val="00467D7F"/>
    <w:rsid w:val="00470090"/>
    <w:rsid w:val="00470277"/>
    <w:rsid w:val="00470453"/>
    <w:rsid w:val="00470540"/>
    <w:rsid w:val="00470AEE"/>
    <w:rsid w:val="00470B18"/>
    <w:rsid w:val="00470B9D"/>
    <w:rsid w:val="00470C71"/>
    <w:rsid w:val="00470CB2"/>
    <w:rsid w:val="00471724"/>
    <w:rsid w:val="0047193B"/>
    <w:rsid w:val="0047197B"/>
    <w:rsid w:val="004719E7"/>
    <w:rsid w:val="00471C6E"/>
    <w:rsid w:val="00471E64"/>
    <w:rsid w:val="00472342"/>
    <w:rsid w:val="0047237E"/>
    <w:rsid w:val="004725E6"/>
    <w:rsid w:val="00472716"/>
    <w:rsid w:val="00472809"/>
    <w:rsid w:val="0047283D"/>
    <w:rsid w:val="00472D11"/>
    <w:rsid w:val="00472D55"/>
    <w:rsid w:val="00472FC9"/>
    <w:rsid w:val="004733FA"/>
    <w:rsid w:val="004736CB"/>
    <w:rsid w:val="004736D9"/>
    <w:rsid w:val="0047370C"/>
    <w:rsid w:val="0047372D"/>
    <w:rsid w:val="00473766"/>
    <w:rsid w:val="00473A2E"/>
    <w:rsid w:val="00473F01"/>
    <w:rsid w:val="00473F9D"/>
    <w:rsid w:val="0047416D"/>
    <w:rsid w:val="0047460B"/>
    <w:rsid w:val="00474690"/>
    <w:rsid w:val="0047492D"/>
    <w:rsid w:val="004749BE"/>
    <w:rsid w:val="00474B9C"/>
    <w:rsid w:val="00474D2E"/>
    <w:rsid w:val="004750ED"/>
    <w:rsid w:val="004750FC"/>
    <w:rsid w:val="004753F5"/>
    <w:rsid w:val="0047542E"/>
    <w:rsid w:val="004754F1"/>
    <w:rsid w:val="00475585"/>
    <w:rsid w:val="004756DC"/>
    <w:rsid w:val="00475979"/>
    <w:rsid w:val="00475D05"/>
    <w:rsid w:val="004761FC"/>
    <w:rsid w:val="00476399"/>
    <w:rsid w:val="004769B7"/>
    <w:rsid w:val="00476A88"/>
    <w:rsid w:val="00476BF1"/>
    <w:rsid w:val="00476F93"/>
    <w:rsid w:val="00476FC4"/>
    <w:rsid w:val="00477189"/>
    <w:rsid w:val="004775B9"/>
    <w:rsid w:val="00477721"/>
    <w:rsid w:val="00477871"/>
    <w:rsid w:val="00477B89"/>
    <w:rsid w:val="00477C19"/>
    <w:rsid w:val="00477C4D"/>
    <w:rsid w:val="00477CF9"/>
    <w:rsid w:val="00477D1E"/>
    <w:rsid w:val="00477D9D"/>
    <w:rsid w:val="0048009E"/>
    <w:rsid w:val="004803DE"/>
    <w:rsid w:val="0048074F"/>
    <w:rsid w:val="00480977"/>
    <w:rsid w:val="004809B2"/>
    <w:rsid w:val="00480B1C"/>
    <w:rsid w:val="00480DED"/>
    <w:rsid w:val="00480E1E"/>
    <w:rsid w:val="00480F9F"/>
    <w:rsid w:val="00480FA2"/>
    <w:rsid w:val="00480FCD"/>
    <w:rsid w:val="00480FCF"/>
    <w:rsid w:val="004813A2"/>
    <w:rsid w:val="00481BB0"/>
    <w:rsid w:val="00481D13"/>
    <w:rsid w:val="00481E63"/>
    <w:rsid w:val="00481E6A"/>
    <w:rsid w:val="00481EE1"/>
    <w:rsid w:val="00481F96"/>
    <w:rsid w:val="004821C3"/>
    <w:rsid w:val="00482242"/>
    <w:rsid w:val="004822C2"/>
    <w:rsid w:val="00482313"/>
    <w:rsid w:val="00482340"/>
    <w:rsid w:val="0048252C"/>
    <w:rsid w:val="004826EA"/>
    <w:rsid w:val="00482ABC"/>
    <w:rsid w:val="00482C92"/>
    <w:rsid w:val="00482D22"/>
    <w:rsid w:val="00482E27"/>
    <w:rsid w:val="00482F02"/>
    <w:rsid w:val="004830BD"/>
    <w:rsid w:val="00483172"/>
    <w:rsid w:val="004831D9"/>
    <w:rsid w:val="00483322"/>
    <w:rsid w:val="00483443"/>
    <w:rsid w:val="0048356C"/>
    <w:rsid w:val="0048357D"/>
    <w:rsid w:val="004836C1"/>
    <w:rsid w:val="00483BA3"/>
    <w:rsid w:val="00483D5D"/>
    <w:rsid w:val="00483ED1"/>
    <w:rsid w:val="00484151"/>
    <w:rsid w:val="0048455C"/>
    <w:rsid w:val="00484658"/>
    <w:rsid w:val="00484815"/>
    <w:rsid w:val="004849E6"/>
    <w:rsid w:val="00484B2C"/>
    <w:rsid w:val="00485AC9"/>
    <w:rsid w:val="00485B99"/>
    <w:rsid w:val="00485BF2"/>
    <w:rsid w:val="00485BF6"/>
    <w:rsid w:val="00485C92"/>
    <w:rsid w:val="00486181"/>
    <w:rsid w:val="004862DA"/>
    <w:rsid w:val="00486497"/>
    <w:rsid w:val="0048653D"/>
    <w:rsid w:val="004865B3"/>
    <w:rsid w:val="00486730"/>
    <w:rsid w:val="004867C9"/>
    <w:rsid w:val="0048682D"/>
    <w:rsid w:val="0048692F"/>
    <w:rsid w:val="00486AEE"/>
    <w:rsid w:val="00486B12"/>
    <w:rsid w:val="00486CEE"/>
    <w:rsid w:val="00486D64"/>
    <w:rsid w:val="00486E1D"/>
    <w:rsid w:val="00486EFA"/>
    <w:rsid w:val="00487065"/>
    <w:rsid w:val="00487126"/>
    <w:rsid w:val="00487167"/>
    <w:rsid w:val="004873AB"/>
    <w:rsid w:val="00487481"/>
    <w:rsid w:val="00487493"/>
    <w:rsid w:val="00487685"/>
    <w:rsid w:val="004876EB"/>
    <w:rsid w:val="004876FD"/>
    <w:rsid w:val="0048778D"/>
    <w:rsid w:val="004878A2"/>
    <w:rsid w:val="00487959"/>
    <w:rsid w:val="00487AFF"/>
    <w:rsid w:val="00487E2A"/>
    <w:rsid w:val="00487E77"/>
    <w:rsid w:val="00487EA2"/>
    <w:rsid w:val="004901E4"/>
    <w:rsid w:val="00490318"/>
    <w:rsid w:val="004903E9"/>
    <w:rsid w:val="0049041F"/>
    <w:rsid w:val="00490490"/>
    <w:rsid w:val="004904F6"/>
    <w:rsid w:val="004906CF"/>
    <w:rsid w:val="00490866"/>
    <w:rsid w:val="00490D24"/>
    <w:rsid w:val="00490DC6"/>
    <w:rsid w:val="00490E9C"/>
    <w:rsid w:val="00490F72"/>
    <w:rsid w:val="00491140"/>
    <w:rsid w:val="00491153"/>
    <w:rsid w:val="00491853"/>
    <w:rsid w:val="004918F3"/>
    <w:rsid w:val="004919DD"/>
    <w:rsid w:val="00491A86"/>
    <w:rsid w:val="00491BD8"/>
    <w:rsid w:val="00491C12"/>
    <w:rsid w:val="00491C55"/>
    <w:rsid w:val="00492159"/>
    <w:rsid w:val="0049233F"/>
    <w:rsid w:val="004925B6"/>
    <w:rsid w:val="004925BA"/>
    <w:rsid w:val="004925DF"/>
    <w:rsid w:val="00492725"/>
    <w:rsid w:val="00492B74"/>
    <w:rsid w:val="00492CBF"/>
    <w:rsid w:val="00492CC5"/>
    <w:rsid w:val="00492E53"/>
    <w:rsid w:val="00493179"/>
    <w:rsid w:val="0049320D"/>
    <w:rsid w:val="004934AC"/>
    <w:rsid w:val="004936A2"/>
    <w:rsid w:val="0049385A"/>
    <w:rsid w:val="004938D1"/>
    <w:rsid w:val="00493FF1"/>
    <w:rsid w:val="004941FB"/>
    <w:rsid w:val="0049436A"/>
    <w:rsid w:val="004944CD"/>
    <w:rsid w:val="004945A9"/>
    <w:rsid w:val="004945C7"/>
    <w:rsid w:val="00494914"/>
    <w:rsid w:val="00494AC7"/>
    <w:rsid w:val="00494E81"/>
    <w:rsid w:val="00494EFF"/>
    <w:rsid w:val="00495015"/>
    <w:rsid w:val="00495019"/>
    <w:rsid w:val="00495098"/>
    <w:rsid w:val="00495354"/>
    <w:rsid w:val="0049535A"/>
    <w:rsid w:val="00495478"/>
    <w:rsid w:val="00495617"/>
    <w:rsid w:val="004956E8"/>
    <w:rsid w:val="004956F3"/>
    <w:rsid w:val="004958D4"/>
    <w:rsid w:val="00495966"/>
    <w:rsid w:val="00495C25"/>
    <w:rsid w:val="00495E55"/>
    <w:rsid w:val="0049605C"/>
    <w:rsid w:val="004960B4"/>
    <w:rsid w:val="0049613B"/>
    <w:rsid w:val="00496256"/>
    <w:rsid w:val="0049637E"/>
    <w:rsid w:val="004966D9"/>
    <w:rsid w:val="00496747"/>
    <w:rsid w:val="00496A86"/>
    <w:rsid w:val="00496B14"/>
    <w:rsid w:val="004971F0"/>
    <w:rsid w:val="004972EE"/>
    <w:rsid w:val="004976B1"/>
    <w:rsid w:val="00497722"/>
    <w:rsid w:val="0049775F"/>
    <w:rsid w:val="00497962"/>
    <w:rsid w:val="004979D1"/>
    <w:rsid w:val="00497B5A"/>
    <w:rsid w:val="00497F28"/>
    <w:rsid w:val="004A01B5"/>
    <w:rsid w:val="004A0363"/>
    <w:rsid w:val="004A048C"/>
    <w:rsid w:val="004A0729"/>
    <w:rsid w:val="004A0AF7"/>
    <w:rsid w:val="004A0C35"/>
    <w:rsid w:val="004A0D36"/>
    <w:rsid w:val="004A0D3B"/>
    <w:rsid w:val="004A0E5A"/>
    <w:rsid w:val="004A0E69"/>
    <w:rsid w:val="004A10CE"/>
    <w:rsid w:val="004A11EB"/>
    <w:rsid w:val="004A11EC"/>
    <w:rsid w:val="004A1237"/>
    <w:rsid w:val="004A12F7"/>
    <w:rsid w:val="004A13CC"/>
    <w:rsid w:val="004A17E0"/>
    <w:rsid w:val="004A1A89"/>
    <w:rsid w:val="004A1D6B"/>
    <w:rsid w:val="004A1F15"/>
    <w:rsid w:val="004A247C"/>
    <w:rsid w:val="004A2481"/>
    <w:rsid w:val="004A2581"/>
    <w:rsid w:val="004A25E5"/>
    <w:rsid w:val="004A263D"/>
    <w:rsid w:val="004A2694"/>
    <w:rsid w:val="004A26BA"/>
    <w:rsid w:val="004A26E3"/>
    <w:rsid w:val="004A28E2"/>
    <w:rsid w:val="004A2EAC"/>
    <w:rsid w:val="004A3144"/>
    <w:rsid w:val="004A3465"/>
    <w:rsid w:val="004A3474"/>
    <w:rsid w:val="004A3620"/>
    <w:rsid w:val="004A377A"/>
    <w:rsid w:val="004A391F"/>
    <w:rsid w:val="004A3AAC"/>
    <w:rsid w:val="004A3B54"/>
    <w:rsid w:val="004A3BF5"/>
    <w:rsid w:val="004A4413"/>
    <w:rsid w:val="004A4447"/>
    <w:rsid w:val="004A4463"/>
    <w:rsid w:val="004A4D8C"/>
    <w:rsid w:val="004A4E80"/>
    <w:rsid w:val="004A4F31"/>
    <w:rsid w:val="004A4F7C"/>
    <w:rsid w:val="004A5105"/>
    <w:rsid w:val="004A514F"/>
    <w:rsid w:val="004A51A4"/>
    <w:rsid w:val="004A51C1"/>
    <w:rsid w:val="004A591E"/>
    <w:rsid w:val="004A59D1"/>
    <w:rsid w:val="004A5B18"/>
    <w:rsid w:val="004A5BB5"/>
    <w:rsid w:val="004A5C15"/>
    <w:rsid w:val="004A5F71"/>
    <w:rsid w:val="004A5FD8"/>
    <w:rsid w:val="004A61A0"/>
    <w:rsid w:val="004A649C"/>
    <w:rsid w:val="004A65BC"/>
    <w:rsid w:val="004A699A"/>
    <w:rsid w:val="004A69DD"/>
    <w:rsid w:val="004A69E6"/>
    <w:rsid w:val="004A6A5E"/>
    <w:rsid w:val="004A6D7A"/>
    <w:rsid w:val="004A6E21"/>
    <w:rsid w:val="004A74E9"/>
    <w:rsid w:val="004A76D1"/>
    <w:rsid w:val="004A7989"/>
    <w:rsid w:val="004A7ACE"/>
    <w:rsid w:val="004A7B23"/>
    <w:rsid w:val="004A7DC7"/>
    <w:rsid w:val="004A7EA9"/>
    <w:rsid w:val="004B01D7"/>
    <w:rsid w:val="004B06AD"/>
    <w:rsid w:val="004B076B"/>
    <w:rsid w:val="004B07B6"/>
    <w:rsid w:val="004B0BC7"/>
    <w:rsid w:val="004B0DF6"/>
    <w:rsid w:val="004B119F"/>
    <w:rsid w:val="004B1275"/>
    <w:rsid w:val="004B12B5"/>
    <w:rsid w:val="004B1462"/>
    <w:rsid w:val="004B15AE"/>
    <w:rsid w:val="004B1CAF"/>
    <w:rsid w:val="004B1DB3"/>
    <w:rsid w:val="004B1ED9"/>
    <w:rsid w:val="004B1EF4"/>
    <w:rsid w:val="004B201C"/>
    <w:rsid w:val="004B23C8"/>
    <w:rsid w:val="004B273E"/>
    <w:rsid w:val="004B2A00"/>
    <w:rsid w:val="004B2B38"/>
    <w:rsid w:val="004B2D66"/>
    <w:rsid w:val="004B2FA6"/>
    <w:rsid w:val="004B33B1"/>
    <w:rsid w:val="004B3648"/>
    <w:rsid w:val="004B369D"/>
    <w:rsid w:val="004B3790"/>
    <w:rsid w:val="004B37A4"/>
    <w:rsid w:val="004B3855"/>
    <w:rsid w:val="004B3AC0"/>
    <w:rsid w:val="004B3B0F"/>
    <w:rsid w:val="004B3D3F"/>
    <w:rsid w:val="004B3EA0"/>
    <w:rsid w:val="004B3EE5"/>
    <w:rsid w:val="004B41DC"/>
    <w:rsid w:val="004B4326"/>
    <w:rsid w:val="004B43EF"/>
    <w:rsid w:val="004B446C"/>
    <w:rsid w:val="004B452A"/>
    <w:rsid w:val="004B45FC"/>
    <w:rsid w:val="004B4859"/>
    <w:rsid w:val="004B489D"/>
    <w:rsid w:val="004B492F"/>
    <w:rsid w:val="004B4A2D"/>
    <w:rsid w:val="004B4A5E"/>
    <w:rsid w:val="004B4B17"/>
    <w:rsid w:val="004B4CA7"/>
    <w:rsid w:val="004B4CBB"/>
    <w:rsid w:val="004B4D67"/>
    <w:rsid w:val="004B4D70"/>
    <w:rsid w:val="004B4DEC"/>
    <w:rsid w:val="004B4F7E"/>
    <w:rsid w:val="004B5509"/>
    <w:rsid w:val="004B56C7"/>
    <w:rsid w:val="004B57D7"/>
    <w:rsid w:val="004B59FA"/>
    <w:rsid w:val="004B5AF7"/>
    <w:rsid w:val="004B5B98"/>
    <w:rsid w:val="004B5C90"/>
    <w:rsid w:val="004B5C97"/>
    <w:rsid w:val="004B5DA4"/>
    <w:rsid w:val="004B5EA0"/>
    <w:rsid w:val="004B5F5E"/>
    <w:rsid w:val="004B60BF"/>
    <w:rsid w:val="004B6123"/>
    <w:rsid w:val="004B62B3"/>
    <w:rsid w:val="004B66CA"/>
    <w:rsid w:val="004B6779"/>
    <w:rsid w:val="004B67DF"/>
    <w:rsid w:val="004B693B"/>
    <w:rsid w:val="004B6B21"/>
    <w:rsid w:val="004B6B44"/>
    <w:rsid w:val="004B6CFD"/>
    <w:rsid w:val="004B6D85"/>
    <w:rsid w:val="004B703C"/>
    <w:rsid w:val="004B7071"/>
    <w:rsid w:val="004B7334"/>
    <w:rsid w:val="004B738E"/>
    <w:rsid w:val="004B7913"/>
    <w:rsid w:val="004B795C"/>
    <w:rsid w:val="004B7E96"/>
    <w:rsid w:val="004B7ED8"/>
    <w:rsid w:val="004C01DA"/>
    <w:rsid w:val="004C04E3"/>
    <w:rsid w:val="004C06E1"/>
    <w:rsid w:val="004C07BE"/>
    <w:rsid w:val="004C092A"/>
    <w:rsid w:val="004C09CF"/>
    <w:rsid w:val="004C0B86"/>
    <w:rsid w:val="004C0C44"/>
    <w:rsid w:val="004C0CD9"/>
    <w:rsid w:val="004C0DCD"/>
    <w:rsid w:val="004C0E74"/>
    <w:rsid w:val="004C1110"/>
    <w:rsid w:val="004C117D"/>
    <w:rsid w:val="004C11E4"/>
    <w:rsid w:val="004C120E"/>
    <w:rsid w:val="004C1476"/>
    <w:rsid w:val="004C18D6"/>
    <w:rsid w:val="004C208B"/>
    <w:rsid w:val="004C2205"/>
    <w:rsid w:val="004C24D1"/>
    <w:rsid w:val="004C25FE"/>
    <w:rsid w:val="004C26F4"/>
    <w:rsid w:val="004C27A7"/>
    <w:rsid w:val="004C2C29"/>
    <w:rsid w:val="004C2C91"/>
    <w:rsid w:val="004C3003"/>
    <w:rsid w:val="004C312D"/>
    <w:rsid w:val="004C33AB"/>
    <w:rsid w:val="004C3560"/>
    <w:rsid w:val="004C3619"/>
    <w:rsid w:val="004C37A4"/>
    <w:rsid w:val="004C38EC"/>
    <w:rsid w:val="004C3A02"/>
    <w:rsid w:val="004C3BB3"/>
    <w:rsid w:val="004C40EB"/>
    <w:rsid w:val="004C418B"/>
    <w:rsid w:val="004C42BF"/>
    <w:rsid w:val="004C45D3"/>
    <w:rsid w:val="004C483F"/>
    <w:rsid w:val="004C4922"/>
    <w:rsid w:val="004C49B1"/>
    <w:rsid w:val="004C4DBD"/>
    <w:rsid w:val="004C4DEE"/>
    <w:rsid w:val="004C4F71"/>
    <w:rsid w:val="004C5153"/>
    <w:rsid w:val="004C51DB"/>
    <w:rsid w:val="004C524D"/>
    <w:rsid w:val="004C534E"/>
    <w:rsid w:val="004C543E"/>
    <w:rsid w:val="004C55F2"/>
    <w:rsid w:val="004C5AAE"/>
    <w:rsid w:val="004C5AEC"/>
    <w:rsid w:val="004C5B56"/>
    <w:rsid w:val="004C5E90"/>
    <w:rsid w:val="004C60B8"/>
    <w:rsid w:val="004C64C0"/>
    <w:rsid w:val="004C6773"/>
    <w:rsid w:val="004C68CE"/>
    <w:rsid w:val="004C6C4D"/>
    <w:rsid w:val="004C6C8F"/>
    <w:rsid w:val="004C6DC9"/>
    <w:rsid w:val="004C6F6B"/>
    <w:rsid w:val="004C7000"/>
    <w:rsid w:val="004C719C"/>
    <w:rsid w:val="004C7453"/>
    <w:rsid w:val="004C7648"/>
    <w:rsid w:val="004C7AD5"/>
    <w:rsid w:val="004C7C2A"/>
    <w:rsid w:val="004C7DC4"/>
    <w:rsid w:val="004C7DC6"/>
    <w:rsid w:val="004C7E42"/>
    <w:rsid w:val="004D05FB"/>
    <w:rsid w:val="004D0A4D"/>
    <w:rsid w:val="004D0C0D"/>
    <w:rsid w:val="004D0C19"/>
    <w:rsid w:val="004D0EF1"/>
    <w:rsid w:val="004D121B"/>
    <w:rsid w:val="004D14A9"/>
    <w:rsid w:val="004D1502"/>
    <w:rsid w:val="004D16AF"/>
    <w:rsid w:val="004D16E4"/>
    <w:rsid w:val="004D1AB6"/>
    <w:rsid w:val="004D1D2E"/>
    <w:rsid w:val="004D220D"/>
    <w:rsid w:val="004D23CA"/>
    <w:rsid w:val="004D2793"/>
    <w:rsid w:val="004D2B27"/>
    <w:rsid w:val="004D2B6F"/>
    <w:rsid w:val="004D2D10"/>
    <w:rsid w:val="004D2E2B"/>
    <w:rsid w:val="004D2EDF"/>
    <w:rsid w:val="004D3033"/>
    <w:rsid w:val="004D31B8"/>
    <w:rsid w:val="004D32CF"/>
    <w:rsid w:val="004D33FF"/>
    <w:rsid w:val="004D344A"/>
    <w:rsid w:val="004D382E"/>
    <w:rsid w:val="004D38ED"/>
    <w:rsid w:val="004D3931"/>
    <w:rsid w:val="004D3E0C"/>
    <w:rsid w:val="004D418D"/>
    <w:rsid w:val="004D4253"/>
    <w:rsid w:val="004D42BA"/>
    <w:rsid w:val="004D44D5"/>
    <w:rsid w:val="004D4612"/>
    <w:rsid w:val="004D468F"/>
    <w:rsid w:val="004D4913"/>
    <w:rsid w:val="004D4C37"/>
    <w:rsid w:val="004D4CCB"/>
    <w:rsid w:val="004D4EC4"/>
    <w:rsid w:val="004D50F3"/>
    <w:rsid w:val="004D520E"/>
    <w:rsid w:val="004D5819"/>
    <w:rsid w:val="004D587C"/>
    <w:rsid w:val="004D5DA3"/>
    <w:rsid w:val="004D5E36"/>
    <w:rsid w:val="004D5F89"/>
    <w:rsid w:val="004D5FC4"/>
    <w:rsid w:val="004D66C2"/>
    <w:rsid w:val="004D66D0"/>
    <w:rsid w:val="004D67F9"/>
    <w:rsid w:val="004D6C57"/>
    <w:rsid w:val="004D6E53"/>
    <w:rsid w:val="004D6E87"/>
    <w:rsid w:val="004D6F1E"/>
    <w:rsid w:val="004D6F3B"/>
    <w:rsid w:val="004D7198"/>
    <w:rsid w:val="004D72C9"/>
    <w:rsid w:val="004D78E7"/>
    <w:rsid w:val="004D7902"/>
    <w:rsid w:val="004D7BF5"/>
    <w:rsid w:val="004D7C09"/>
    <w:rsid w:val="004D7F1B"/>
    <w:rsid w:val="004D7FE1"/>
    <w:rsid w:val="004E00C6"/>
    <w:rsid w:val="004E0128"/>
    <w:rsid w:val="004E019A"/>
    <w:rsid w:val="004E021B"/>
    <w:rsid w:val="004E052C"/>
    <w:rsid w:val="004E06DA"/>
    <w:rsid w:val="004E0808"/>
    <w:rsid w:val="004E08A1"/>
    <w:rsid w:val="004E0938"/>
    <w:rsid w:val="004E09C4"/>
    <w:rsid w:val="004E0A97"/>
    <w:rsid w:val="004E0C00"/>
    <w:rsid w:val="004E0E99"/>
    <w:rsid w:val="004E15CD"/>
    <w:rsid w:val="004E15F8"/>
    <w:rsid w:val="004E16C1"/>
    <w:rsid w:val="004E1899"/>
    <w:rsid w:val="004E18C9"/>
    <w:rsid w:val="004E196E"/>
    <w:rsid w:val="004E1A2A"/>
    <w:rsid w:val="004E1B42"/>
    <w:rsid w:val="004E1C72"/>
    <w:rsid w:val="004E1E46"/>
    <w:rsid w:val="004E1E66"/>
    <w:rsid w:val="004E1E6E"/>
    <w:rsid w:val="004E21D1"/>
    <w:rsid w:val="004E272A"/>
    <w:rsid w:val="004E273F"/>
    <w:rsid w:val="004E293E"/>
    <w:rsid w:val="004E2975"/>
    <w:rsid w:val="004E2E55"/>
    <w:rsid w:val="004E2E6C"/>
    <w:rsid w:val="004E3231"/>
    <w:rsid w:val="004E35D3"/>
    <w:rsid w:val="004E3604"/>
    <w:rsid w:val="004E3692"/>
    <w:rsid w:val="004E3792"/>
    <w:rsid w:val="004E37A4"/>
    <w:rsid w:val="004E3852"/>
    <w:rsid w:val="004E3888"/>
    <w:rsid w:val="004E38BE"/>
    <w:rsid w:val="004E38CB"/>
    <w:rsid w:val="004E39FA"/>
    <w:rsid w:val="004E3B8D"/>
    <w:rsid w:val="004E3C4A"/>
    <w:rsid w:val="004E3D9D"/>
    <w:rsid w:val="004E3E2C"/>
    <w:rsid w:val="004E408B"/>
    <w:rsid w:val="004E40E5"/>
    <w:rsid w:val="004E42C5"/>
    <w:rsid w:val="004E433F"/>
    <w:rsid w:val="004E4409"/>
    <w:rsid w:val="004E46F9"/>
    <w:rsid w:val="004E4A1B"/>
    <w:rsid w:val="004E4AFE"/>
    <w:rsid w:val="004E4E01"/>
    <w:rsid w:val="004E516C"/>
    <w:rsid w:val="004E53E5"/>
    <w:rsid w:val="004E5739"/>
    <w:rsid w:val="004E58EF"/>
    <w:rsid w:val="004E5A80"/>
    <w:rsid w:val="004E5C28"/>
    <w:rsid w:val="004E5FB0"/>
    <w:rsid w:val="004E6083"/>
    <w:rsid w:val="004E62BB"/>
    <w:rsid w:val="004E6374"/>
    <w:rsid w:val="004E64F9"/>
    <w:rsid w:val="004E6650"/>
    <w:rsid w:val="004E6656"/>
    <w:rsid w:val="004E66D9"/>
    <w:rsid w:val="004E6DB2"/>
    <w:rsid w:val="004E6E75"/>
    <w:rsid w:val="004E71FD"/>
    <w:rsid w:val="004E7286"/>
    <w:rsid w:val="004E7379"/>
    <w:rsid w:val="004E773C"/>
    <w:rsid w:val="004E7833"/>
    <w:rsid w:val="004E7BFB"/>
    <w:rsid w:val="004E7CBC"/>
    <w:rsid w:val="004E7D18"/>
    <w:rsid w:val="004F0A10"/>
    <w:rsid w:val="004F0ACD"/>
    <w:rsid w:val="004F0BDE"/>
    <w:rsid w:val="004F0BFB"/>
    <w:rsid w:val="004F0C62"/>
    <w:rsid w:val="004F0D4F"/>
    <w:rsid w:val="004F0EF6"/>
    <w:rsid w:val="004F0F4F"/>
    <w:rsid w:val="004F1244"/>
    <w:rsid w:val="004F12EB"/>
    <w:rsid w:val="004F17F0"/>
    <w:rsid w:val="004F1801"/>
    <w:rsid w:val="004F1B3B"/>
    <w:rsid w:val="004F1C46"/>
    <w:rsid w:val="004F1CC5"/>
    <w:rsid w:val="004F1E7B"/>
    <w:rsid w:val="004F206F"/>
    <w:rsid w:val="004F20E2"/>
    <w:rsid w:val="004F22AD"/>
    <w:rsid w:val="004F2BA0"/>
    <w:rsid w:val="004F2C70"/>
    <w:rsid w:val="004F2D98"/>
    <w:rsid w:val="004F2DBB"/>
    <w:rsid w:val="004F2DE2"/>
    <w:rsid w:val="004F3281"/>
    <w:rsid w:val="004F3746"/>
    <w:rsid w:val="004F382C"/>
    <w:rsid w:val="004F3C4B"/>
    <w:rsid w:val="004F3CB4"/>
    <w:rsid w:val="004F3CB9"/>
    <w:rsid w:val="004F3D8C"/>
    <w:rsid w:val="004F3E13"/>
    <w:rsid w:val="004F3F05"/>
    <w:rsid w:val="004F3F2F"/>
    <w:rsid w:val="004F3F96"/>
    <w:rsid w:val="004F3FF8"/>
    <w:rsid w:val="004F4041"/>
    <w:rsid w:val="004F40C6"/>
    <w:rsid w:val="004F40E1"/>
    <w:rsid w:val="004F420B"/>
    <w:rsid w:val="004F42DB"/>
    <w:rsid w:val="004F43B1"/>
    <w:rsid w:val="004F43D7"/>
    <w:rsid w:val="004F4411"/>
    <w:rsid w:val="004F4788"/>
    <w:rsid w:val="004F47FD"/>
    <w:rsid w:val="004F4811"/>
    <w:rsid w:val="004F4989"/>
    <w:rsid w:val="004F4DD6"/>
    <w:rsid w:val="004F4DE9"/>
    <w:rsid w:val="004F4F36"/>
    <w:rsid w:val="004F4FD5"/>
    <w:rsid w:val="004F528D"/>
    <w:rsid w:val="004F5306"/>
    <w:rsid w:val="004F5371"/>
    <w:rsid w:val="004F5448"/>
    <w:rsid w:val="004F57EB"/>
    <w:rsid w:val="004F5880"/>
    <w:rsid w:val="004F5BA2"/>
    <w:rsid w:val="004F5F32"/>
    <w:rsid w:val="004F60CC"/>
    <w:rsid w:val="004F6251"/>
    <w:rsid w:val="004F6330"/>
    <w:rsid w:val="004F63F5"/>
    <w:rsid w:val="004F66ED"/>
    <w:rsid w:val="004F6950"/>
    <w:rsid w:val="004F6C9C"/>
    <w:rsid w:val="004F6DB6"/>
    <w:rsid w:val="004F6E06"/>
    <w:rsid w:val="004F6F9C"/>
    <w:rsid w:val="004F7027"/>
    <w:rsid w:val="004F71A5"/>
    <w:rsid w:val="004F7291"/>
    <w:rsid w:val="004F7C63"/>
    <w:rsid w:val="004F7E00"/>
    <w:rsid w:val="004F7E89"/>
    <w:rsid w:val="004F7F12"/>
    <w:rsid w:val="0050019C"/>
    <w:rsid w:val="00500372"/>
    <w:rsid w:val="005003C7"/>
    <w:rsid w:val="0050052F"/>
    <w:rsid w:val="005006FF"/>
    <w:rsid w:val="00500738"/>
    <w:rsid w:val="00500810"/>
    <w:rsid w:val="00500B2D"/>
    <w:rsid w:val="00500DBA"/>
    <w:rsid w:val="00500F17"/>
    <w:rsid w:val="00501020"/>
    <w:rsid w:val="00501164"/>
    <w:rsid w:val="005011CF"/>
    <w:rsid w:val="005012AB"/>
    <w:rsid w:val="00501309"/>
    <w:rsid w:val="0050132C"/>
    <w:rsid w:val="0050136F"/>
    <w:rsid w:val="00501618"/>
    <w:rsid w:val="00501926"/>
    <w:rsid w:val="00501ADF"/>
    <w:rsid w:val="00501CE9"/>
    <w:rsid w:val="00501CEA"/>
    <w:rsid w:val="00501F1E"/>
    <w:rsid w:val="00502BF1"/>
    <w:rsid w:val="00502D3E"/>
    <w:rsid w:val="00502F75"/>
    <w:rsid w:val="00502F8D"/>
    <w:rsid w:val="005030E4"/>
    <w:rsid w:val="0050320D"/>
    <w:rsid w:val="005032D5"/>
    <w:rsid w:val="005032EB"/>
    <w:rsid w:val="005033E9"/>
    <w:rsid w:val="0050350A"/>
    <w:rsid w:val="005038A9"/>
    <w:rsid w:val="00503B21"/>
    <w:rsid w:val="00503C36"/>
    <w:rsid w:val="00503DCB"/>
    <w:rsid w:val="00503F9B"/>
    <w:rsid w:val="00504401"/>
    <w:rsid w:val="00504407"/>
    <w:rsid w:val="005045BF"/>
    <w:rsid w:val="00504688"/>
    <w:rsid w:val="005049A2"/>
    <w:rsid w:val="00504BB7"/>
    <w:rsid w:val="00504C77"/>
    <w:rsid w:val="00504F8F"/>
    <w:rsid w:val="00504F9F"/>
    <w:rsid w:val="00505007"/>
    <w:rsid w:val="00505475"/>
    <w:rsid w:val="0050554E"/>
    <w:rsid w:val="0050564A"/>
    <w:rsid w:val="005057D5"/>
    <w:rsid w:val="00505A25"/>
    <w:rsid w:val="00505AFB"/>
    <w:rsid w:val="00505B34"/>
    <w:rsid w:val="00505B88"/>
    <w:rsid w:val="00505CB5"/>
    <w:rsid w:val="00506050"/>
    <w:rsid w:val="0050613F"/>
    <w:rsid w:val="00506324"/>
    <w:rsid w:val="005064DE"/>
    <w:rsid w:val="0050683F"/>
    <w:rsid w:val="005069A6"/>
    <w:rsid w:val="005069BA"/>
    <w:rsid w:val="00506C1C"/>
    <w:rsid w:val="0050747F"/>
    <w:rsid w:val="005077A6"/>
    <w:rsid w:val="005077B1"/>
    <w:rsid w:val="00507B48"/>
    <w:rsid w:val="00507DA1"/>
    <w:rsid w:val="00507FF3"/>
    <w:rsid w:val="00510024"/>
    <w:rsid w:val="0051053D"/>
    <w:rsid w:val="0051079E"/>
    <w:rsid w:val="00511305"/>
    <w:rsid w:val="0051132E"/>
    <w:rsid w:val="005113A9"/>
    <w:rsid w:val="0051164F"/>
    <w:rsid w:val="005116FC"/>
    <w:rsid w:val="0051180C"/>
    <w:rsid w:val="005119A9"/>
    <w:rsid w:val="00511BA4"/>
    <w:rsid w:val="00511C0F"/>
    <w:rsid w:val="00511D2D"/>
    <w:rsid w:val="00511DED"/>
    <w:rsid w:val="00511EED"/>
    <w:rsid w:val="00511F2D"/>
    <w:rsid w:val="005121E7"/>
    <w:rsid w:val="0051222F"/>
    <w:rsid w:val="0051225D"/>
    <w:rsid w:val="005122D0"/>
    <w:rsid w:val="005125B8"/>
    <w:rsid w:val="0051261E"/>
    <w:rsid w:val="00512CE6"/>
    <w:rsid w:val="00512D51"/>
    <w:rsid w:val="00512DE3"/>
    <w:rsid w:val="00512E50"/>
    <w:rsid w:val="00512FA7"/>
    <w:rsid w:val="00512FC6"/>
    <w:rsid w:val="0051322C"/>
    <w:rsid w:val="00513421"/>
    <w:rsid w:val="00513461"/>
    <w:rsid w:val="00513615"/>
    <w:rsid w:val="0051368D"/>
    <w:rsid w:val="005138BA"/>
    <w:rsid w:val="00513AF4"/>
    <w:rsid w:val="00513BA8"/>
    <w:rsid w:val="00513E12"/>
    <w:rsid w:val="005140BA"/>
    <w:rsid w:val="005140C5"/>
    <w:rsid w:val="005142FA"/>
    <w:rsid w:val="00514681"/>
    <w:rsid w:val="0051487B"/>
    <w:rsid w:val="00514A22"/>
    <w:rsid w:val="00514B50"/>
    <w:rsid w:val="00514E98"/>
    <w:rsid w:val="00514F3B"/>
    <w:rsid w:val="00514F88"/>
    <w:rsid w:val="00515310"/>
    <w:rsid w:val="0051575C"/>
    <w:rsid w:val="005157C6"/>
    <w:rsid w:val="00515DD0"/>
    <w:rsid w:val="00515F94"/>
    <w:rsid w:val="00515FD6"/>
    <w:rsid w:val="005160A8"/>
    <w:rsid w:val="00516395"/>
    <w:rsid w:val="0051645F"/>
    <w:rsid w:val="005164AF"/>
    <w:rsid w:val="00516759"/>
    <w:rsid w:val="005169C6"/>
    <w:rsid w:val="005169D2"/>
    <w:rsid w:val="00516B90"/>
    <w:rsid w:val="00516C3E"/>
    <w:rsid w:val="00516C8E"/>
    <w:rsid w:val="00516D39"/>
    <w:rsid w:val="00516F4E"/>
    <w:rsid w:val="0051700F"/>
    <w:rsid w:val="00517070"/>
    <w:rsid w:val="005171F4"/>
    <w:rsid w:val="005172A4"/>
    <w:rsid w:val="00517347"/>
    <w:rsid w:val="00517539"/>
    <w:rsid w:val="00517B01"/>
    <w:rsid w:val="00517D18"/>
    <w:rsid w:val="00517E6A"/>
    <w:rsid w:val="005200C0"/>
    <w:rsid w:val="00520192"/>
    <w:rsid w:val="0052019C"/>
    <w:rsid w:val="0052027E"/>
    <w:rsid w:val="005204CF"/>
    <w:rsid w:val="0052060A"/>
    <w:rsid w:val="00520BC1"/>
    <w:rsid w:val="00520D72"/>
    <w:rsid w:val="00520E7E"/>
    <w:rsid w:val="0052148D"/>
    <w:rsid w:val="005216E3"/>
    <w:rsid w:val="00521799"/>
    <w:rsid w:val="005218FF"/>
    <w:rsid w:val="00521DD6"/>
    <w:rsid w:val="00521F7F"/>
    <w:rsid w:val="005220D9"/>
    <w:rsid w:val="005223ED"/>
    <w:rsid w:val="0052274E"/>
    <w:rsid w:val="005228CE"/>
    <w:rsid w:val="00523350"/>
    <w:rsid w:val="005235B4"/>
    <w:rsid w:val="00523804"/>
    <w:rsid w:val="0052395E"/>
    <w:rsid w:val="00523A49"/>
    <w:rsid w:val="00523BF9"/>
    <w:rsid w:val="00523C41"/>
    <w:rsid w:val="00524224"/>
    <w:rsid w:val="0052445E"/>
    <w:rsid w:val="005246C1"/>
    <w:rsid w:val="0052493A"/>
    <w:rsid w:val="005249F1"/>
    <w:rsid w:val="00524AA3"/>
    <w:rsid w:val="00524CF5"/>
    <w:rsid w:val="00524F7B"/>
    <w:rsid w:val="00525015"/>
    <w:rsid w:val="0052501F"/>
    <w:rsid w:val="0052510A"/>
    <w:rsid w:val="005251E5"/>
    <w:rsid w:val="00525283"/>
    <w:rsid w:val="0052531C"/>
    <w:rsid w:val="0052560D"/>
    <w:rsid w:val="00525776"/>
    <w:rsid w:val="00525A2A"/>
    <w:rsid w:val="00525E3F"/>
    <w:rsid w:val="00525EDE"/>
    <w:rsid w:val="00525FD9"/>
    <w:rsid w:val="00526018"/>
    <w:rsid w:val="0052612E"/>
    <w:rsid w:val="005262DF"/>
    <w:rsid w:val="005263CB"/>
    <w:rsid w:val="005263CE"/>
    <w:rsid w:val="005263F8"/>
    <w:rsid w:val="00526698"/>
    <w:rsid w:val="00526BBE"/>
    <w:rsid w:val="00526C84"/>
    <w:rsid w:val="00526D57"/>
    <w:rsid w:val="00526F48"/>
    <w:rsid w:val="0052710E"/>
    <w:rsid w:val="0052731D"/>
    <w:rsid w:val="00527754"/>
    <w:rsid w:val="00527771"/>
    <w:rsid w:val="0052778A"/>
    <w:rsid w:val="00527A3A"/>
    <w:rsid w:val="00527A4F"/>
    <w:rsid w:val="00527A5B"/>
    <w:rsid w:val="00527BA3"/>
    <w:rsid w:val="00527C18"/>
    <w:rsid w:val="00527CE8"/>
    <w:rsid w:val="00527DEC"/>
    <w:rsid w:val="00527EAF"/>
    <w:rsid w:val="00527FB4"/>
    <w:rsid w:val="00530064"/>
    <w:rsid w:val="005303E4"/>
    <w:rsid w:val="005307BA"/>
    <w:rsid w:val="0053082F"/>
    <w:rsid w:val="00530A1B"/>
    <w:rsid w:val="00530A57"/>
    <w:rsid w:val="00530A75"/>
    <w:rsid w:val="00530B0A"/>
    <w:rsid w:val="00530BCC"/>
    <w:rsid w:val="00530FE1"/>
    <w:rsid w:val="005310CC"/>
    <w:rsid w:val="005310E0"/>
    <w:rsid w:val="0053133F"/>
    <w:rsid w:val="0053181E"/>
    <w:rsid w:val="00531B62"/>
    <w:rsid w:val="00531BF2"/>
    <w:rsid w:val="00531EAE"/>
    <w:rsid w:val="00531F15"/>
    <w:rsid w:val="0053208F"/>
    <w:rsid w:val="005321A9"/>
    <w:rsid w:val="005321AB"/>
    <w:rsid w:val="005321E8"/>
    <w:rsid w:val="00532282"/>
    <w:rsid w:val="005323FE"/>
    <w:rsid w:val="0053287E"/>
    <w:rsid w:val="00532EAE"/>
    <w:rsid w:val="0053321C"/>
    <w:rsid w:val="005336FF"/>
    <w:rsid w:val="0053385A"/>
    <w:rsid w:val="00533D63"/>
    <w:rsid w:val="005342DB"/>
    <w:rsid w:val="005344CE"/>
    <w:rsid w:val="005346A5"/>
    <w:rsid w:val="005347D4"/>
    <w:rsid w:val="005348F8"/>
    <w:rsid w:val="005349CC"/>
    <w:rsid w:val="00534F8E"/>
    <w:rsid w:val="00534FEC"/>
    <w:rsid w:val="00535314"/>
    <w:rsid w:val="0053531E"/>
    <w:rsid w:val="005354BA"/>
    <w:rsid w:val="005354FF"/>
    <w:rsid w:val="00535517"/>
    <w:rsid w:val="005358A0"/>
    <w:rsid w:val="005358B5"/>
    <w:rsid w:val="00535BD9"/>
    <w:rsid w:val="00535BFD"/>
    <w:rsid w:val="005361F5"/>
    <w:rsid w:val="00536221"/>
    <w:rsid w:val="00536304"/>
    <w:rsid w:val="00536333"/>
    <w:rsid w:val="0053640F"/>
    <w:rsid w:val="005364A2"/>
    <w:rsid w:val="00536B48"/>
    <w:rsid w:val="00536CDF"/>
    <w:rsid w:val="00537556"/>
    <w:rsid w:val="005377BC"/>
    <w:rsid w:val="00537972"/>
    <w:rsid w:val="00537A60"/>
    <w:rsid w:val="005403BA"/>
    <w:rsid w:val="00540456"/>
    <w:rsid w:val="005404A2"/>
    <w:rsid w:val="0054062B"/>
    <w:rsid w:val="00540689"/>
    <w:rsid w:val="005406B1"/>
    <w:rsid w:val="005408C5"/>
    <w:rsid w:val="005408D3"/>
    <w:rsid w:val="00540990"/>
    <w:rsid w:val="00540A3E"/>
    <w:rsid w:val="00541165"/>
    <w:rsid w:val="005414BB"/>
    <w:rsid w:val="005416AF"/>
    <w:rsid w:val="00541818"/>
    <w:rsid w:val="00541B0E"/>
    <w:rsid w:val="00541C98"/>
    <w:rsid w:val="00541DE0"/>
    <w:rsid w:val="00541F4A"/>
    <w:rsid w:val="005420CF"/>
    <w:rsid w:val="005421C7"/>
    <w:rsid w:val="005422B3"/>
    <w:rsid w:val="00542619"/>
    <w:rsid w:val="0054269C"/>
    <w:rsid w:val="005426A5"/>
    <w:rsid w:val="005426A9"/>
    <w:rsid w:val="005426D6"/>
    <w:rsid w:val="00542735"/>
    <w:rsid w:val="0054273A"/>
    <w:rsid w:val="005428F8"/>
    <w:rsid w:val="00542AC1"/>
    <w:rsid w:val="00542B0C"/>
    <w:rsid w:val="00542D61"/>
    <w:rsid w:val="00542F8D"/>
    <w:rsid w:val="00543046"/>
    <w:rsid w:val="0054306D"/>
    <w:rsid w:val="00543153"/>
    <w:rsid w:val="005433AD"/>
    <w:rsid w:val="0054381A"/>
    <w:rsid w:val="005438BA"/>
    <w:rsid w:val="00543C5A"/>
    <w:rsid w:val="00543CD9"/>
    <w:rsid w:val="00543DC0"/>
    <w:rsid w:val="00544C3B"/>
    <w:rsid w:val="00544EAB"/>
    <w:rsid w:val="00545545"/>
    <w:rsid w:val="005455DE"/>
    <w:rsid w:val="00545842"/>
    <w:rsid w:val="005458D7"/>
    <w:rsid w:val="00545994"/>
    <w:rsid w:val="00545C38"/>
    <w:rsid w:val="00545CEA"/>
    <w:rsid w:val="00545EB6"/>
    <w:rsid w:val="00545F88"/>
    <w:rsid w:val="00546048"/>
    <w:rsid w:val="00546128"/>
    <w:rsid w:val="0054628B"/>
    <w:rsid w:val="005468D1"/>
    <w:rsid w:val="005468ED"/>
    <w:rsid w:val="00546E2B"/>
    <w:rsid w:val="00547120"/>
    <w:rsid w:val="00547255"/>
    <w:rsid w:val="005473E7"/>
    <w:rsid w:val="0054756F"/>
    <w:rsid w:val="005476F1"/>
    <w:rsid w:val="005477BF"/>
    <w:rsid w:val="00547808"/>
    <w:rsid w:val="00547B2F"/>
    <w:rsid w:val="00547BAF"/>
    <w:rsid w:val="00547F11"/>
    <w:rsid w:val="005502D8"/>
    <w:rsid w:val="00550819"/>
    <w:rsid w:val="00550958"/>
    <w:rsid w:val="00550A9A"/>
    <w:rsid w:val="00550B00"/>
    <w:rsid w:val="00550C15"/>
    <w:rsid w:val="00550C80"/>
    <w:rsid w:val="00550FE4"/>
    <w:rsid w:val="005511C5"/>
    <w:rsid w:val="00551362"/>
    <w:rsid w:val="0055152F"/>
    <w:rsid w:val="00551AA5"/>
    <w:rsid w:val="00551B25"/>
    <w:rsid w:val="00551D18"/>
    <w:rsid w:val="0055254D"/>
    <w:rsid w:val="00552604"/>
    <w:rsid w:val="00552664"/>
    <w:rsid w:val="00552B9F"/>
    <w:rsid w:val="005530DB"/>
    <w:rsid w:val="005535A0"/>
    <w:rsid w:val="00553632"/>
    <w:rsid w:val="0055367F"/>
    <w:rsid w:val="00553879"/>
    <w:rsid w:val="00553ACC"/>
    <w:rsid w:val="00553C97"/>
    <w:rsid w:val="00553D8D"/>
    <w:rsid w:val="00553E71"/>
    <w:rsid w:val="0055418A"/>
    <w:rsid w:val="00554496"/>
    <w:rsid w:val="00554629"/>
    <w:rsid w:val="005549F6"/>
    <w:rsid w:val="00554D88"/>
    <w:rsid w:val="00554E94"/>
    <w:rsid w:val="00554EBE"/>
    <w:rsid w:val="005551E7"/>
    <w:rsid w:val="0055523B"/>
    <w:rsid w:val="00555269"/>
    <w:rsid w:val="00555276"/>
    <w:rsid w:val="005552D6"/>
    <w:rsid w:val="005558AC"/>
    <w:rsid w:val="005558CA"/>
    <w:rsid w:val="00555C2C"/>
    <w:rsid w:val="00555C5F"/>
    <w:rsid w:val="00555D7B"/>
    <w:rsid w:val="00555F95"/>
    <w:rsid w:val="0055609C"/>
    <w:rsid w:val="00556219"/>
    <w:rsid w:val="00556514"/>
    <w:rsid w:val="0055669E"/>
    <w:rsid w:val="00556D2A"/>
    <w:rsid w:val="00556F70"/>
    <w:rsid w:val="00557B5B"/>
    <w:rsid w:val="00557FA0"/>
    <w:rsid w:val="00560116"/>
    <w:rsid w:val="005601EE"/>
    <w:rsid w:val="0056036B"/>
    <w:rsid w:val="005603C7"/>
    <w:rsid w:val="005605C1"/>
    <w:rsid w:val="00560613"/>
    <w:rsid w:val="0056064A"/>
    <w:rsid w:val="005606B7"/>
    <w:rsid w:val="00560A47"/>
    <w:rsid w:val="00560C02"/>
    <w:rsid w:val="00560C32"/>
    <w:rsid w:val="00560D0C"/>
    <w:rsid w:val="00560E2F"/>
    <w:rsid w:val="005613EE"/>
    <w:rsid w:val="00561B82"/>
    <w:rsid w:val="00561CA9"/>
    <w:rsid w:val="00562037"/>
    <w:rsid w:val="00562227"/>
    <w:rsid w:val="005623DF"/>
    <w:rsid w:val="00562492"/>
    <w:rsid w:val="0056253B"/>
    <w:rsid w:val="005625D4"/>
    <w:rsid w:val="005625D7"/>
    <w:rsid w:val="005628AE"/>
    <w:rsid w:val="005629BA"/>
    <w:rsid w:val="005629CD"/>
    <w:rsid w:val="00562A25"/>
    <w:rsid w:val="00562AA4"/>
    <w:rsid w:val="00562CED"/>
    <w:rsid w:val="00562D84"/>
    <w:rsid w:val="00562F15"/>
    <w:rsid w:val="0056304F"/>
    <w:rsid w:val="00563106"/>
    <w:rsid w:val="005636AE"/>
    <w:rsid w:val="00563848"/>
    <w:rsid w:val="00563D12"/>
    <w:rsid w:val="00563DB4"/>
    <w:rsid w:val="005642A7"/>
    <w:rsid w:val="00564407"/>
    <w:rsid w:val="00564415"/>
    <w:rsid w:val="005644AC"/>
    <w:rsid w:val="005644FA"/>
    <w:rsid w:val="005645C1"/>
    <w:rsid w:val="0056492D"/>
    <w:rsid w:val="00564947"/>
    <w:rsid w:val="0056497A"/>
    <w:rsid w:val="005649F5"/>
    <w:rsid w:val="00564BB2"/>
    <w:rsid w:val="00564F34"/>
    <w:rsid w:val="00564FBD"/>
    <w:rsid w:val="005653B0"/>
    <w:rsid w:val="005655F7"/>
    <w:rsid w:val="00565680"/>
    <w:rsid w:val="005658CE"/>
    <w:rsid w:val="00565BE4"/>
    <w:rsid w:val="00565D26"/>
    <w:rsid w:val="00565F78"/>
    <w:rsid w:val="00566000"/>
    <w:rsid w:val="00566199"/>
    <w:rsid w:val="00566584"/>
    <w:rsid w:val="005667A4"/>
    <w:rsid w:val="00566912"/>
    <w:rsid w:val="0056691B"/>
    <w:rsid w:val="00566AAF"/>
    <w:rsid w:val="00566D17"/>
    <w:rsid w:val="00567160"/>
    <w:rsid w:val="005672CB"/>
    <w:rsid w:val="0056732C"/>
    <w:rsid w:val="00567A51"/>
    <w:rsid w:val="00567C3B"/>
    <w:rsid w:val="00567CBC"/>
    <w:rsid w:val="00567CCC"/>
    <w:rsid w:val="00567D00"/>
    <w:rsid w:val="00567F4B"/>
    <w:rsid w:val="005702C6"/>
    <w:rsid w:val="005703B2"/>
    <w:rsid w:val="005703C5"/>
    <w:rsid w:val="00570530"/>
    <w:rsid w:val="00570537"/>
    <w:rsid w:val="00570547"/>
    <w:rsid w:val="005706DE"/>
    <w:rsid w:val="0057081B"/>
    <w:rsid w:val="00570DA1"/>
    <w:rsid w:val="00570F27"/>
    <w:rsid w:val="0057101C"/>
    <w:rsid w:val="00571176"/>
    <w:rsid w:val="00571193"/>
    <w:rsid w:val="00571306"/>
    <w:rsid w:val="005713FD"/>
    <w:rsid w:val="005714F1"/>
    <w:rsid w:val="0057178C"/>
    <w:rsid w:val="00571A51"/>
    <w:rsid w:val="00571B90"/>
    <w:rsid w:val="00571D48"/>
    <w:rsid w:val="00572049"/>
    <w:rsid w:val="00572119"/>
    <w:rsid w:val="00572190"/>
    <w:rsid w:val="005721C9"/>
    <w:rsid w:val="00572626"/>
    <w:rsid w:val="00572719"/>
    <w:rsid w:val="005727B4"/>
    <w:rsid w:val="00572804"/>
    <w:rsid w:val="00572839"/>
    <w:rsid w:val="00572B8B"/>
    <w:rsid w:val="00572C17"/>
    <w:rsid w:val="00572F96"/>
    <w:rsid w:val="00573448"/>
    <w:rsid w:val="00573468"/>
    <w:rsid w:val="0057355C"/>
    <w:rsid w:val="005736F1"/>
    <w:rsid w:val="00573921"/>
    <w:rsid w:val="00573AD9"/>
    <w:rsid w:val="00573AE7"/>
    <w:rsid w:val="00573EFD"/>
    <w:rsid w:val="00573F95"/>
    <w:rsid w:val="00574080"/>
    <w:rsid w:val="00574399"/>
    <w:rsid w:val="0057456E"/>
    <w:rsid w:val="00574570"/>
    <w:rsid w:val="00574823"/>
    <w:rsid w:val="0057492C"/>
    <w:rsid w:val="00574944"/>
    <w:rsid w:val="005749AB"/>
    <w:rsid w:val="005749E0"/>
    <w:rsid w:val="00574A68"/>
    <w:rsid w:val="00574A7D"/>
    <w:rsid w:val="00574AB9"/>
    <w:rsid w:val="00574D30"/>
    <w:rsid w:val="00574DEA"/>
    <w:rsid w:val="00574E4B"/>
    <w:rsid w:val="00574F9F"/>
    <w:rsid w:val="00575260"/>
    <w:rsid w:val="005753C1"/>
    <w:rsid w:val="0057552E"/>
    <w:rsid w:val="005757D1"/>
    <w:rsid w:val="00575B80"/>
    <w:rsid w:val="00575E53"/>
    <w:rsid w:val="00575EC4"/>
    <w:rsid w:val="00576075"/>
    <w:rsid w:val="00576363"/>
    <w:rsid w:val="00576794"/>
    <w:rsid w:val="0057682A"/>
    <w:rsid w:val="00576D00"/>
    <w:rsid w:val="00576D73"/>
    <w:rsid w:val="0057700D"/>
    <w:rsid w:val="00577053"/>
    <w:rsid w:val="00577130"/>
    <w:rsid w:val="005771A5"/>
    <w:rsid w:val="0057753D"/>
    <w:rsid w:val="00577975"/>
    <w:rsid w:val="00577A4F"/>
    <w:rsid w:val="00577A79"/>
    <w:rsid w:val="00577C48"/>
    <w:rsid w:val="00577F38"/>
    <w:rsid w:val="00577FA0"/>
    <w:rsid w:val="005803C0"/>
    <w:rsid w:val="00580920"/>
    <w:rsid w:val="00580B3E"/>
    <w:rsid w:val="00580C4D"/>
    <w:rsid w:val="00580F2C"/>
    <w:rsid w:val="00580FBF"/>
    <w:rsid w:val="0058114B"/>
    <w:rsid w:val="00581282"/>
    <w:rsid w:val="0058140F"/>
    <w:rsid w:val="00581530"/>
    <w:rsid w:val="00581862"/>
    <w:rsid w:val="00581883"/>
    <w:rsid w:val="00581BC9"/>
    <w:rsid w:val="00581C56"/>
    <w:rsid w:val="00581C8B"/>
    <w:rsid w:val="00581C93"/>
    <w:rsid w:val="00581CD4"/>
    <w:rsid w:val="00582248"/>
    <w:rsid w:val="0058234A"/>
    <w:rsid w:val="00582383"/>
    <w:rsid w:val="005824B5"/>
    <w:rsid w:val="00582853"/>
    <w:rsid w:val="00582865"/>
    <w:rsid w:val="00582887"/>
    <w:rsid w:val="00582AF5"/>
    <w:rsid w:val="00582B3C"/>
    <w:rsid w:val="00583035"/>
    <w:rsid w:val="005830FB"/>
    <w:rsid w:val="00583151"/>
    <w:rsid w:val="0058316C"/>
    <w:rsid w:val="005831E9"/>
    <w:rsid w:val="005833C8"/>
    <w:rsid w:val="00583483"/>
    <w:rsid w:val="005839E1"/>
    <w:rsid w:val="00583CF3"/>
    <w:rsid w:val="00583D9E"/>
    <w:rsid w:val="00583EE9"/>
    <w:rsid w:val="00583F02"/>
    <w:rsid w:val="00583F5B"/>
    <w:rsid w:val="00584161"/>
    <w:rsid w:val="005842C0"/>
    <w:rsid w:val="00584356"/>
    <w:rsid w:val="005843EE"/>
    <w:rsid w:val="0058465B"/>
    <w:rsid w:val="00584786"/>
    <w:rsid w:val="005847E1"/>
    <w:rsid w:val="0058493A"/>
    <w:rsid w:val="00584C06"/>
    <w:rsid w:val="00584DC0"/>
    <w:rsid w:val="00584E47"/>
    <w:rsid w:val="005851B3"/>
    <w:rsid w:val="00585802"/>
    <w:rsid w:val="00585B96"/>
    <w:rsid w:val="00585E17"/>
    <w:rsid w:val="00585EF1"/>
    <w:rsid w:val="005861E1"/>
    <w:rsid w:val="005865C7"/>
    <w:rsid w:val="00586785"/>
    <w:rsid w:val="00586898"/>
    <w:rsid w:val="00586A2C"/>
    <w:rsid w:val="00586C9A"/>
    <w:rsid w:val="00586F5A"/>
    <w:rsid w:val="005877BE"/>
    <w:rsid w:val="005877E3"/>
    <w:rsid w:val="0058783F"/>
    <w:rsid w:val="00587BA9"/>
    <w:rsid w:val="00587D60"/>
    <w:rsid w:val="00587D70"/>
    <w:rsid w:val="00587DEB"/>
    <w:rsid w:val="00587F2B"/>
    <w:rsid w:val="00590035"/>
    <w:rsid w:val="005900BF"/>
    <w:rsid w:val="00590156"/>
    <w:rsid w:val="005901E0"/>
    <w:rsid w:val="005904EA"/>
    <w:rsid w:val="00590822"/>
    <w:rsid w:val="00590BAC"/>
    <w:rsid w:val="00590E49"/>
    <w:rsid w:val="00590EDB"/>
    <w:rsid w:val="00591441"/>
    <w:rsid w:val="0059151A"/>
    <w:rsid w:val="0059154C"/>
    <w:rsid w:val="00591717"/>
    <w:rsid w:val="005918A0"/>
    <w:rsid w:val="00591A9D"/>
    <w:rsid w:val="00591C17"/>
    <w:rsid w:val="005920CA"/>
    <w:rsid w:val="00592179"/>
    <w:rsid w:val="0059229E"/>
    <w:rsid w:val="005925DF"/>
    <w:rsid w:val="005927D1"/>
    <w:rsid w:val="00592822"/>
    <w:rsid w:val="00592933"/>
    <w:rsid w:val="00592964"/>
    <w:rsid w:val="00592A68"/>
    <w:rsid w:val="00592A79"/>
    <w:rsid w:val="00592DAF"/>
    <w:rsid w:val="00593070"/>
    <w:rsid w:val="0059324B"/>
    <w:rsid w:val="00593260"/>
    <w:rsid w:val="00593660"/>
    <w:rsid w:val="005939AE"/>
    <w:rsid w:val="00593A3D"/>
    <w:rsid w:val="00593E90"/>
    <w:rsid w:val="00594085"/>
    <w:rsid w:val="00594127"/>
    <w:rsid w:val="0059440D"/>
    <w:rsid w:val="00594514"/>
    <w:rsid w:val="005946B1"/>
    <w:rsid w:val="00594873"/>
    <w:rsid w:val="005948FA"/>
    <w:rsid w:val="00594AAA"/>
    <w:rsid w:val="00594AE3"/>
    <w:rsid w:val="00594B0D"/>
    <w:rsid w:val="00594D84"/>
    <w:rsid w:val="00594ED7"/>
    <w:rsid w:val="00594EDF"/>
    <w:rsid w:val="00594EE9"/>
    <w:rsid w:val="00594F02"/>
    <w:rsid w:val="005950A2"/>
    <w:rsid w:val="005954BF"/>
    <w:rsid w:val="0059568E"/>
    <w:rsid w:val="00595C4F"/>
    <w:rsid w:val="00595E55"/>
    <w:rsid w:val="005961CE"/>
    <w:rsid w:val="00596386"/>
    <w:rsid w:val="00596419"/>
    <w:rsid w:val="00596948"/>
    <w:rsid w:val="00596A4E"/>
    <w:rsid w:val="00596B9D"/>
    <w:rsid w:val="00596CD4"/>
    <w:rsid w:val="00596EAD"/>
    <w:rsid w:val="00596EBA"/>
    <w:rsid w:val="00597078"/>
    <w:rsid w:val="00597113"/>
    <w:rsid w:val="0059740F"/>
    <w:rsid w:val="00597520"/>
    <w:rsid w:val="005977DC"/>
    <w:rsid w:val="00597AEF"/>
    <w:rsid w:val="00597ED7"/>
    <w:rsid w:val="00597F94"/>
    <w:rsid w:val="005A00DA"/>
    <w:rsid w:val="005A087A"/>
    <w:rsid w:val="005A0A18"/>
    <w:rsid w:val="005A0A38"/>
    <w:rsid w:val="005A0EAC"/>
    <w:rsid w:val="005A0EE5"/>
    <w:rsid w:val="005A1035"/>
    <w:rsid w:val="005A1356"/>
    <w:rsid w:val="005A14BC"/>
    <w:rsid w:val="005A15F9"/>
    <w:rsid w:val="005A16BA"/>
    <w:rsid w:val="005A1710"/>
    <w:rsid w:val="005A1C78"/>
    <w:rsid w:val="005A20C2"/>
    <w:rsid w:val="005A21DA"/>
    <w:rsid w:val="005A2E04"/>
    <w:rsid w:val="005A30BE"/>
    <w:rsid w:val="005A323D"/>
    <w:rsid w:val="005A329B"/>
    <w:rsid w:val="005A36A9"/>
    <w:rsid w:val="005A39DA"/>
    <w:rsid w:val="005A39F1"/>
    <w:rsid w:val="005A39F6"/>
    <w:rsid w:val="005A3DCE"/>
    <w:rsid w:val="005A3E5F"/>
    <w:rsid w:val="005A3F0A"/>
    <w:rsid w:val="005A3F39"/>
    <w:rsid w:val="005A4276"/>
    <w:rsid w:val="005A44DE"/>
    <w:rsid w:val="005A47DE"/>
    <w:rsid w:val="005A4921"/>
    <w:rsid w:val="005A54CC"/>
    <w:rsid w:val="005A5A0B"/>
    <w:rsid w:val="005A5A49"/>
    <w:rsid w:val="005A5DF8"/>
    <w:rsid w:val="005A63C6"/>
    <w:rsid w:val="005A6449"/>
    <w:rsid w:val="005A65A1"/>
    <w:rsid w:val="005A678E"/>
    <w:rsid w:val="005A68ED"/>
    <w:rsid w:val="005A6AE9"/>
    <w:rsid w:val="005A6AFD"/>
    <w:rsid w:val="005A6B66"/>
    <w:rsid w:val="005A6BA7"/>
    <w:rsid w:val="005A6E05"/>
    <w:rsid w:val="005A6E35"/>
    <w:rsid w:val="005A6ED2"/>
    <w:rsid w:val="005A728E"/>
    <w:rsid w:val="005A76E5"/>
    <w:rsid w:val="005A776B"/>
    <w:rsid w:val="005A7CB7"/>
    <w:rsid w:val="005A7EB1"/>
    <w:rsid w:val="005B012E"/>
    <w:rsid w:val="005B05C6"/>
    <w:rsid w:val="005B07F4"/>
    <w:rsid w:val="005B080D"/>
    <w:rsid w:val="005B0E05"/>
    <w:rsid w:val="005B10F7"/>
    <w:rsid w:val="005B15DC"/>
    <w:rsid w:val="005B17CF"/>
    <w:rsid w:val="005B18A1"/>
    <w:rsid w:val="005B19DB"/>
    <w:rsid w:val="005B1B63"/>
    <w:rsid w:val="005B1BC3"/>
    <w:rsid w:val="005B1D53"/>
    <w:rsid w:val="005B1DFD"/>
    <w:rsid w:val="005B1EE3"/>
    <w:rsid w:val="005B239F"/>
    <w:rsid w:val="005B2474"/>
    <w:rsid w:val="005B2499"/>
    <w:rsid w:val="005B250B"/>
    <w:rsid w:val="005B26F8"/>
    <w:rsid w:val="005B2C85"/>
    <w:rsid w:val="005B3007"/>
    <w:rsid w:val="005B31F1"/>
    <w:rsid w:val="005B346D"/>
    <w:rsid w:val="005B350E"/>
    <w:rsid w:val="005B3B38"/>
    <w:rsid w:val="005B3C37"/>
    <w:rsid w:val="005B3C62"/>
    <w:rsid w:val="005B3CAA"/>
    <w:rsid w:val="005B3EC5"/>
    <w:rsid w:val="005B40C0"/>
    <w:rsid w:val="005B43A9"/>
    <w:rsid w:val="005B4403"/>
    <w:rsid w:val="005B4422"/>
    <w:rsid w:val="005B4C56"/>
    <w:rsid w:val="005B4D50"/>
    <w:rsid w:val="005B4EB5"/>
    <w:rsid w:val="005B519F"/>
    <w:rsid w:val="005B5204"/>
    <w:rsid w:val="005B5258"/>
    <w:rsid w:val="005B538C"/>
    <w:rsid w:val="005B5510"/>
    <w:rsid w:val="005B5A71"/>
    <w:rsid w:val="005B5E29"/>
    <w:rsid w:val="005B5F37"/>
    <w:rsid w:val="005B6044"/>
    <w:rsid w:val="005B60E1"/>
    <w:rsid w:val="005B612D"/>
    <w:rsid w:val="005B6404"/>
    <w:rsid w:val="005B699C"/>
    <w:rsid w:val="005B6CDC"/>
    <w:rsid w:val="005B6F41"/>
    <w:rsid w:val="005B6FC4"/>
    <w:rsid w:val="005B703C"/>
    <w:rsid w:val="005B712F"/>
    <w:rsid w:val="005B7463"/>
    <w:rsid w:val="005B7489"/>
    <w:rsid w:val="005B76E9"/>
    <w:rsid w:val="005B7928"/>
    <w:rsid w:val="005B7A13"/>
    <w:rsid w:val="005B7B79"/>
    <w:rsid w:val="005B7B9E"/>
    <w:rsid w:val="005B7EB1"/>
    <w:rsid w:val="005C0046"/>
    <w:rsid w:val="005C049F"/>
    <w:rsid w:val="005C0541"/>
    <w:rsid w:val="005C0808"/>
    <w:rsid w:val="005C0E01"/>
    <w:rsid w:val="005C1001"/>
    <w:rsid w:val="005C105F"/>
    <w:rsid w:val="005C1274"/>
    <w:rsid w:val="005C1493"/>
    <w:rsid w:val="005C1688"/>
    <w:rsid w:val="005C1ABB"/>
    <w:rsid w:val="005C2081"/>
    <w:rsid w:val="005C22FE"/>
    <w:rsid w:val="005C2D42"/>
    <w:rsid w:val="005C3158"/>
    <w:rsid w:val="005C31E1"/>
    <w:rsid w:val="005C3424"/>
    <w:rsid w:val="005C3599"/>
    <w:rsid w:val="005C3673"/>
    <w:rsid w:val="005C370A"/>
    <w:rsid w:val="005C371B"/>
    <w:rsid w:val="005C3942"/>
    <w:rsid w:val="005C3A23"/>
    <w:rsid w:val="005C3CAE"/>
    <w:rsid w:val="005C3D77"/>
    <w:rsid w:val="005C3DD6"/>
    <w:rsid w:val="005C3E87"/>
    <w:rsid w:val="005C3F0E"/>
    <w:rsid w:val="005C3F17"/>
    <w:rsid w:val="005C3F4C"/>
    <w:rsid w:val="005C441F"/>
    <w:rsid w:val="005C451E"/>
    <w:rsid w:val="005C4912"/>
    <w:rsid w:val="005C4B3D"/>
    <w:rsid w:val="005C5396"/>
    <w:rsid w:val="005C554F"/>
    <w:rsid w:val="005C5743"/>
    <w:rsid w:val="005C58AE"/>
    <w:rsid w:val="005C5ACA"/>
    <w:rsid w:val="005C5AE2"/>
    <w:rsid w:val="005C5B4F"/>
    <w:rsid w:val="005C5C23"/>
    <w:rsid w:val="005C5D4D"/>
    <w:rsid w:val="005C5E76"/>
    <w:rsid w:val="005C5FA6"/>
    <w:rsid w:val="005C6059"/>
    <w:rsid w:val="005C60A3"/>
    <w:rsid w:val="005C6247"/>
    <w:rsid w:val="005C6433"/>
    <w:rsid w:val="005C67D9"/>
    <w:rsid w:val="005C67DF"/>
    <w:rsid w:val="005C6995"/>
    <w:rsid w:val="005C69E0"/>
    <w:rsid w:val="005C6A77"/>
    <w:rsid w:val="005C6A7A"/>
    <w:rsid w:val="005C6AD7"/>
    <w:rsid w:val="005C6C68"/>
    <w:rsid w:val="005C6F2C"/>
    <w:rsid w:val="005C71DD"/>
    <w:rsid w:val="005C7385"/>
    <w:rsid w:val="005C73C3"/>
    <w:rsid w:val="005C7422"/>
    <w:rsid w:val="005C7816"/>
    <w:rsid w:val="005C78BC"/>
    <w:rsid w:val="005C799B"/>
    <w:rsid w:val="005C7BA7"/>
    <w:rsid w:val="005C7D89"/>
    <w:rsid w:val="005D0104"/>
    <w:rsid w:val="005D03D8"/>
    <w:rsid w:val="005D046F"/>
    <w:rsid w:val="005D0C9F"/>
    <w:rsid w:val="005D1635"/>
    <w:rsid w:val="005D16FC"/>
    <w:rsid w:val="005D1871"/>
    <w:rsid w:val="005D1962"/>
    <w:rsid w:val="005D1E0D"/>
    <w:rsid w:val="005D1EDE"/>
    <w:rsid w:val="005D1F75"/>
    <w:rsid w:val="005D1FE9"/>
    <w:rsid w:val="005D212F"/>
    <w:rsid w:val="005D21EA"/>
    <w:rsid w:val="005D2307"/>
    <w:rsid w:val="005D2662"/>
    <w:rsid w:val="005D277F"/>
    <w:rsid w:val="005D2878"/>
    <w:rsid w:val="005D2BA3"/>
    <w:rsid w:val="005D2F59"/>
    <w:rsid w:val="005D2F93"/>
    <w:rsid w:val="005D3A7D"/>
    <w:rsid w:val="005D3A95"/>
    <w:rsid w:val="005D3C71"/>
    <w:rsid w:val="005D3DC7"/>
    <w:rsid w:val="005D40DD"/>
    <w:rsid w:val="005D44DC"/>
    <w:rsid w:val="005D465A"/>
    <w:rsid w:val="005D4930"/>
    <w:rsid w:val="005D4AD5"/>
    <w:rsid w:val="005D4E3C"/>
    <w:rsid w:val="005D4F7A"/>
    <w:rsid w:val="005D5190"/>
    <w:rsid w:val="005D53AE"/>
    <w:rsid w:val="005D5567"/>
    <w:rsid w:val="005D564F"/>
    <w:rsid w:val="005D5661"/>
    <w:rsid w:val="005D59D4"/>
    <w:rsid w:val="005D5CD5"/>
    <w:rsid w:val="005D5F1C"/>
    <w:rsid w:val="005D6272"/>
    <w:rsid w:val="005D6484"/>
    <w:rsid w:val="005D6910"/>
    <w:rsid w:val="005D6930"/>
    <w:rsid w:val="005D6B74"/>
    <w:rsid w:val="005D6DA0"/>
    <w:rsid w:val="005D6DFB"/>
    <w:rsid w:val="005D6EE1"/>
    <w:rsid w:val="005D6F89"/>
    <w:rsid w:val="005D714D"/>
    <w:rsid w:val="005D734B"/>
    <w:rsid w:val="005D7867"/>
    <w:rsid w:val="005D7A35"/>
    <w:rsid w:val="005D7A3A"/>
    <w:rsid w:val="005D7B6D"/>
    <w:rsid w:val="005E02D1"/>
    <w:rsid w:val="005E06DC"/>
    <w:rsid w:val="005E0F87"/>
    <w:rsid w:val="005E106B"/>
    <w:rsid w:val="005E11DB"/>
    <w:rsid w:val="005E12DA"/>
    <w:rsid w:val="005E1327"/>
    <w:rsid w:val="005E145F"/>
    <w:rsid w:val="005E178D"/>
    <w:rsid w:val="005E1B5F"/>
    <w:rsid w:val="005E1C1C"/>
    <w:rsid w:val="005E1D7A"/>
    <w:rsid w:val="005E1EDE"/>
    <w:rsid w:val="005E2023"/>
    <w:rsid w:val="005E217B"/>
    <w:rsid w:val="005E25BC"/>
    <w:rsid w:val="005E265C"/>
    <w:rsid w:val="005E281C"/>
    <w:rsid w:val="005E2B24"/>
    <w:rsid w:val="005E310A"/>
    <w:rsid w:val="005E3180"/>
    <w:rsid w:val="005E31D4"/>
    <w:rsid w:val="005E34E1"/>
    <w:rsid w:val="005E352A"/>
    <w:rsid w:val="005E3604"/>
    <w:rsid w:val="005E3855"/>
    <w:rsid w:val="005E39A0"/>
    <w:rsid w:val="005E3A77"/>
    <w:rsid w:val="005E3A9F"/>
    <w:rsid w:val="005E3B6F"/>
    <w:rsid w:val="005E3BBA"/>
    <w:rsid w:val="005E3BF7"/>
    <w:rsid w:val="005E3C3D"/>
    <w:rsid w:val="005E3E9B"/>
    <w:rsid w:val="005E3EE6"/>
    <w:rsid w:val="005E3EEA"/>
    <w:rsid w:val="005E3FC7"/>
    <w:rsid w:val="005E3FF1"/>
    <w:rsid w:val="005E40F6"/>
    <w:rsid w:val="005E432D"/>
    <w:rsid w:val="005E43EB"/>
    <w:rsid w:val="005E4638"/>
    <w:rsid w:val="005E46DB"/>
    <w:rsid w:val="005E498E"/>
    <w:rsid w:val="005E4993"/>
    <w:rsid w:val="005E4D7F"/>
    <w:rsid w:val="005E5286"/>
    <w:rsid w:val="005E555D"/>
    <w:rsid w:val="005E606B"/>
    <w:rsid w:val="005E6336"/>
    <w:rsid w:val="005E6484"/>
    <w:rsid w:val="005E6899"/>
    <w:rsid w:val="005E6A41"/>
    <w:rsid w:val="005E6A61"/>
    <w:rsid w:val="005E6AC6"/>
    <w:rsid w:val="005E6DDD"/>
    <w:rsid w:val="005E6E7C"/>
    <w:rsid w:val="005E6F9C"/>
    <w:rsid w:val="005E72FB"/>
    <w:rsid w:val="005E7476"/>
    <w:rsid w:val="005E75DF"/>
    <w:rsid w:val="005E76D6"/>
    <w:rsid w:val="005E7C25"/>
    <w:rsid w:val="005E7C44"/>
    <w:rsid w:val="005E7E95"/>
    <w:rsid w:val="005E7FFB"/>
    <w:rsid w:val="005F011A"/>
    <w:rsid w:val="005F02C4"/>
    <w:rsid w:val="005F049F"/>
    <w:rsid w:val="005F05D2"/>
    <w:rsid w:val="005F0914"/>
    <w:rsid w:val="005F0AAB"/>
    <w:rsid w:val="005F0ACA"/>
    <w:rsid w:val="005F0AD2"/>
    <w:rsid w:val="005F0BD5"/>
    <w:rsid w:val="005F0C16"/>
    <w:rsid w:val="005F121B"/>
    <w:rsid w:val="005F132A"/>
    <w:rsid w:val="005F138E"/>
    <w:rsid w:val="005F1395"/>
    <w:rsid w:val="005F1429"/>
    <w:rsid w:val="005F19DF"/>
    <w:rsid w:val="005F1A4D"/>
    <w:rsid w:val="005F1A66"/>
    <w:rsid w:val="005F1E4B"/>
    <w:rsid w:val="005F1F04"/>
    <w:rsid w:val="005F205F"/>
    <w:rsid w:val="005F20DC"/>
    <w:rsid w:val="005F237D"/>
    <w:rsid w:val="005F23FC"/>
    <w:rsid w:val="005F2475"/>
    <w:rsid w:val="005F24F5"/>
    <w:rsid w:val="005F29BB"/>
    <w:rsid w:val="005F2C7F"/>
    <w:rsid w:val="005F2E58"/>
    <w:rsid w:val="005F33AA"/>
    <w:rsid w:val="005F3911"/>
    <w:rsid w:val="005F3B11"/>
    <w:rsid w:val="005F3B5B"/>
    <w:rsid w:val="005F3CF1"/>
    <w:rsid w:val="005F3FAA"/>
    <w:rsid w:val="005F4058"/>
    <w:rsid w:val="005F42D6"/>
    <w:rsid w:val="005F4485"/>
    <w:rsid w:val="005F453C"/>
    <w:rsid w:val="005F467F"/>
    <w:rsid w:val="005F4698"/>
    <w:rsid w:val="005F4737"/>
    <w:rsid w:val="005F4803"/>
    <w:rsid w:val="005F4840"/>
    <w:rsid w:val="005F4A5A"/>
    <w:rsid w:val="005F4DD0"/>
    <w:rsid w:val="005F4DF3"/>
    <w:rsid w:val="005F4F7E"/>
    <w:rsid w:val="005F552A"/>
    <w:rsid w:val="005F5739"/>
    <w:rsid w:val="005F5946"/>
    <w:rsid w:val="005F5B0A"/>
    <w:rsid w:val="005F5DA3"/>
    <w:rsid w:val="005F5E83"/>
    <w:rsid w:val="005F5E90"/>
    <w:rsid w:val="005F6038"/>
    <w:rsid w:val="005F60C0"/>
    <w:rsid w:val="005F61FC"/>
    <w:rsid w:val="005F624E"/>
    <w:rsid w:val="005F6608"/>
    <w:rsid w:val="005F6A12"/>
    <w:rsid w:val="005F6A62"/>
    <w:rsid w:val="005F6AC5"/>
    <w:rsid w:val="005F6F7B"/>
    <w:rsid w:val="005F70DF"/>
    <w:rsid w:val="005F72C2"/>
    <w:rsid w:val="005F735A"/>
    <w:rsid w:val="005F73AB"/>
    <w:rsid w:val="005F74F9"/>
    <w:rsid w:val="005F7607"/>
    <w:rsid w:val="005F76BE"/>
    <w:rsid w:val="005F76CA"/>
    <w:rsid w:val="005F779B"/>
    <w:rsid w:val="005F7930"/>
    <w:rsid w:val="005F7941"/>
    <w:rsid w:val="005F7ABB"/>
    <w:rsid w:val="005F7B89"/>
    <w:rsid w:val="005F7E15"/>
    <w:rsid w:val="005F7EAF"/>
    <w:rsid w:val="005F7FBE"/>
    <w:rsid w:val="005F7FE5"/>
    <w:rsid w:val="00600299"/>
    <w:rsid w:val="0060036E"/>
    <w:rsid w:val="006003DF"/>
    <w:rsid w:val="00600726"/>
    <w:rsid w:val="00600A0A"/>
    <w:rsid w:val="00600B3D"/>
    <w:rsid w:val="00600C34"/>
    <w:rsid w:val="00601001"/>
    <w:rsid w:val="006011C3"/>
    <w:rsid w:val="006012AE"/>
    <w:rsid w:val="006012D2"/>
    <w:rsid w:val="006012D5"/>
    <w:rsid w:val="00601440"/>
    <w:rsid w:val="006016DB"/>
    <w:rsid w:val="00601888"/>
    <w:rsid w:val="00601AE7"/>
    <w:rsid w:val="00601C55"/>
    <w:rsid w:val="00601CA0"/>
    <w:rsid w:val="00601D2D"/>
    <w:rsid w:val="00601FD6"/>
    <w:rsid w:val="00602051"/>
    <w:rsid w:val="00602088"/>
    <w:rsid w:val="00602127"/>
    <w:rsid w:val="006021AE"/>
    <w:rsid w:val="00602740"/>
    <w:rsid w:val="0060279E"/>
    <w:rsid w:val="0060285A"/>
    <w:rsid w:val="00602DB7"/>
    <w:rsid w:val="0060341F"/>
    <w:rsid w:val="0060356F"/>
    <w:rsid w:val="006035EC"/>
    <w:rsid w:val="0060399E"/>
    <w:rsid w:val="00603D57"/>
    <w:rsid w:val="00603D66"/>
    <w:rsid w:val="00603F8C"/>
    <w:rsid w:val="0060428D"/>
    <w:rsid w:val="00604503"/>
    <w:rsid w:val="0060455C"/>
    <w:rsid w:val="006047CE"/>
    <w:rsid w:val="0060494A"/>
    <w:rsid w:val="00604BF4"/>
    <w:rsid w:val="00604F59"/>
    <w:rsid w:val="00604F9F"/>
    <w:rsid w:val="00605282"/>
    <w:rsid w:val="00605591"/>
    <w:rsid w:val="00605BD1"/>
    <w:rsid w:val="00605CBC"/>
    <w:rsid w:val="006060C0"/>
    <w:rsid w:val="006060C5"/>
    <w:rsid w:val="006060EE"/>
    <w:rsid w:val="00606244"/>
    <w:rsid w:val="006064A5"/>
    <w:rsid w:val="006069C2"/>
    <w:rsid w:val="00606D57"/>
    <w:rsid w:val="00606EC8"/>
    <w:rsid w:val="00607323"/>
    <w:rsid w:val="00607440"/>
    <w:rsid w:val="00607501"/>
    <w:rsid w:val="00607A4E"/>
    <w:rsid w:val="00607E25"/>
    <w:rsid w:val="00610191"/>
    <w:rsid w:val="00610458"/>
    <w:rsid w:val="006104BE"/>
    <w:rsid w:val="00610844"/>
    <w:rsid w:val="006108D1"/>
    <w:rsid w:val="006109F6"/>
    <w:rsid w:val="00610A80"/>
    <w:rsid w:val="00610D45"/>
    <w:rsid w:val="00610DDB"/>
    <w:rsid w:val="00610F33"/>
    <w:rsid w:val="00611072"/>
    <w:rsid w:val="0061143E"/>
    <w:rsid w:val="00611587"/>
    <w:rsid w:val="00611B08"/>
    <w:rsid w:val="00611B31"/>
    <w:rsid w:val="00611BF3"/>
    <w:rsid w:val="00611C2A"/>
    <w:rsid w:val="00611C44"/>
    <w:rsid w:val="00611FC5"/>
    <w:rsid w:val="00611FD8"/>
    <w:rsid w:val="00612049"/>
    <w:rsid w:val="0061221F"/>
    <w:rsid w:val="0061224E"/>
    <w:rsid w:val="006124AB"/>
    <w:rsid w:val="006125B2"/>
    <w:rsid w:val="00612729"/>
    <w:rsid w:val="00612E3E"/>
    <w:rsid w:val="00612E58"/>
    <w:rsid w:val="00613086"/>
    <w:rsid w:val="00613204"/>
    <w:rsid w:val="006133C2"/>
    <w:rsid w:val="00613A1E"/>
    <w:rsid w:val="00613D07"/>
    <w:rsid w:val="00613E0C"/>
    <w:rsid w:val="00613E6F"/>
    <w:rsid w:val="00613F09"/>
    <w:rsid w:val="00613F61"/>
    <w:rsid w:val="00613F82"/>
    <w:rsid w:val="00614246"/>
    <w:rsid w:val="006147CD"/>
    <w:rsid w:val="0061487C"/>
    <w:rsid w:val="00614927"/>
    <w:rsid w:val="00614C4A"/>
    <w:rsid w:val="00614CE0"/>
    <w:rsid w:val="00614DDE"/>
    <w:rsid w:val="00614E81"/>
    <w:rsid w:val="00615071"/>
    <w:rsid w:val="00615173"/>
    <w:rsid w:val="006153F6"/>
    <w:rsid w:val="006153F9"/>
    <w:rsid w:val="00615501"/>
    <w:rsid w:val="00615568"/>
    <w:rsid w:val="006155ED"/>
    <w:rsid w:val="006156BB"/>
    <w:rsid w:val="006156F5"/>
    <w:rsid w:val="00615720"/>
    <w:rsid w:val="00615772"/>
    <w:rsid w:val="0061598E"/>
    <w:rsid w:val="00615D8A"/>
    <w:rsid w:val="00615EDD"/>
    <w:rsid w:val="00615F2F"/>
    <w:rsid w:val="006160B3"/>
    <w:rsid w:val="006162F6"/>
    <w:rsid w:val="0061673F"/>
    <w:rsid w:val="00616BEF"/>
    <w:rsid w:val="00616D2A"/>
    <w:rsid w:val="00616DA9"/>
    <w:rsid w:val="0061706D"/>
    <w:rsid w:val="006170A9"/>
    <w:rsid w:val="0061736A"/>
    <w:rsid w:val="00617751"/>
    <w:rsid w:val="00617944"/>
    <w:rsid w:val="0061799E"/>
    <w:rsid w:val="006179A3"/>
    <w:rsid w:val="00617B8B"/>
    <w:rsid w:val="00617C91"/>
    <w:rsid w:val="006202D1"/>
    <w:rsid w:val="0062041E"/>
    <w:rsid w:val="006204CF"/>
    <w:rsid w:val="0062053B"/>
    <w:rsid w:val="00620777"/>
    <w:rsid w:val="00620ACD"/>
    <w:rsid w:val="00620CA2"/>
    <w:rsid w:val="0062105D"/>
    <w:rsid w:val="00621075"/>
    <w:rsid w:val="00621191"/>
    <w:rsid w:val="00621259"/>
    <w:rsid w:val="00621324"/>
    <w:rsid w:val="00621873"/>
    <w:rsid w:val="00621BF0"/>
    <w:rsid w:val="00621CDF"/>
    <w:rsid w:val="00621D07"/>
    <w:rsid w:val="00621D28"/>
    <w:rsid w:val="00621E81"/>
    <w:rsid w:val="0062215E"/>
    <w:rsid w:val="00622459"/>
    <w:rsid w:val="006225F0"/>
    <w:rsid w:val="0062262F"/>
    <w:rsid w:val="006228D1"/>
    <w:rsid w:val="00622AB0"/>
    <w:rsid w:val="00622BC0"/>
    <w:rsid w:val="00622DB6"/>
    <w:rsid w:val="00622E82"/>
    <w:rsid w:val="00622FA9"/>
    <w:rsid w:val="006230FA"/>
    <w:rsid w:val="0062317E"/>
    <w:rsid w:val="0062338B"/>
    <w:rsid w:val="00623867"/>
    <w:rsid w:val="00623B21"/>
    <w:rsid w:val="00623C71"/>
    <w:rsid w:val="00623D72"/>
    <w:rsid w:val="00623F15"/>
    <w:rsid w:val="00623F2A"/>
    <w:rsid w:val="0062420C"/>
    <w:rsid w:val="0062421D"/>
    <w:rsid w:val="006243B0"/>
    <w:rsid w:val="006243FB"/>
    <w:rsid w:val="00624516"/>
    <w:rsid w:val="00624550"/>
    <w:rsid w:val="00624642"/>
    <w:rsid w:val="00624A3F"/>
    <w:rsid w:val="00624C12"/>
    <w:rsid w:val="00624C38"/>
    <w:rsid w:val="00624D1A"/>
    <w:rsid w:val="00624DD6"/>
    <w:rsid w:val="00624E89"/>
    <w:rsid w:val="00624FB6"/>
    <w:rsid w:val="006255B8"/>
    <w:rsid w:val="00625787"/>
    <w:rsid w:val="00625962"/>
    <w:rsid w:val="006259E2"/>
    <w:rsid w:val="00625EDA"/>
    <w:rsid w:val="006261DD"/>
    <w:rsid w:val="006261E5"/>
    <w:rsid w:val="0062624B"/>
    <w:rsid w:val="0062644F"/>
    <w:rsid w:val="006266DF"/>
    <w:rsid w:val="0062747E"/>
    <w:rsid w:val="00627533"/>
    <w:rsid w:val="006275DC"/>
    <w:rsid w:val="0062766A"/>
    <w:rsid w:val="006277E9"/>
    <w:rsid w:val="00627864"/>
    <w:rsid w:val="006278FA"/>
    <w:rsid w:val="00627907"/>
    <w:rsid w:val="00627A3A"/>
    <w:rsid w:val="00627CB3"/>
    <w:rsid w:val="00627DDF"/>
    <w:rsid w:val="00627ED3"/>
    <w:rsid w:val="00627ED8"/>
    <w:rsid w:val="0063009C"/>
    <w:rsid w:val="00630368"/>
    <w:rsid w:val="006303C7"/>
    <w:rsid w:val="00630408"/>
    <w:rsid w:val="006304DA"/>
    <w:rsid w:val="006306E8"/>
    <w:rsid w:val="0063093E"/>
    <w:rsid w:val="00630D31"/>
    <w:rsid w:val="00630EB0"/>
    <w:rsid w:val="0063133B"/>
    <w:rsid w:val="00631528"/>
    <w:rsid w:val="00631605"/>
    <w:rsid w:val="006316E5"/>
    <w:rsid w:val="0063172D"/>
    <w:rsid w:val="00631761"/>
    <w:rsid w:val="0063197A"/>
    <w:rsid w:val="00631B9D"/>
    <w:rsid w:val="00631DA7"/>
    <w:rsid w:val="00631FCD"/>
    <w:rsid w:val="006320F7"/>
    <w:rsid w:val="0063224E"/>
    <w:rsid w:val="006324AA"/>
    <w:rsid w:val="006324F1"/>
    <w:rsid w:val="00632543"/>
    <w:rsid w:val="00632645"/>
    <w:rsid w:val="00632719"/>
    <w:rsid w:val="00632854"/>
    <w:rsid w:val="00632942"/>
    <w:rsid w:val="00632961"/>
    <w:rsid w:val="00632BD6"/>
    <w:rsid w:val="00632BDB"/>
    <w:rsid w:val="00632BFB"/>
    <w:rsid w:val="00632D26"/>
    <w:rsid w:val="0063310B"/>
    <w:rsid w:val="00633224"/>
    <w:rsid w:val="00633359"/>
    <w:rsid w:val="00633434"/>
    <w:rsid w:val="00633526"/>
    <w:rsid w:val="006338A1"/>
    <w:rsid w:val="00633A02"/>
    <w:rsid w:val="00634021"/>
    <w:rsid w:val="00634186"/>
    <w:rsid w:val="00634235"/>
    <w:rsid w:val="00634526"/>
    <w:rsid w:val="0063454A"/>
    <w:rsid w:val="0063459C"/>
    <w:rsid w:val="00634682"/>
    <w:rsid w:val="006346DC"/>
    <w:rsid w:val="0063483B"/>
    <w:rsid w:val="006348EB"/>
    <w:rsid w:val="00634A90"/>
    <w:rsid w:val="00634ADD"/>
    <w:rsid w:val="00634EEC"/>
    <w:rsid w:val="0063502E"/>
    <w:rsid w:val="0063538B"/>
    <w:rsid w:val="006353D3"/>
    <w:rsid w:val="006355D5"/>
    <w:rsid w:val="006357C7"/>
    <w:rsid w:val="00635817"/>
    <w:rsid w:val="00635890"/>
    <w:rsid w:val="00635BBC"/>
    <w:rsid w:val="00635C6D"/>
    <w:rsid w:val="00635F6C"/>
    <w:rsid w:val="006361BD"/>
    <w:rsid w:val="006361C7"/>
    <w:rsid w:val="006366A2"/>
    <w:rsid w:val="006367C2"/>
    <w:rsid w:val="00636CB0"/>
    <w:rsid w:val="00636EAE"/>
    <w:rsid w:val="00636EEA"/>
    <w:rsid w:val="0063700F"/>
    <w:rsid w:val="0063708B"/>
    <w:rsid w:val="006370D5"/>
    <w:rsid w:val="00637190"/>
    <w:rsid w:val="006374F9"/>
    <w:rsid w:val="0063751D"/>
    <w:rsid w:val="00637549"/>
    <w:rsid w:val="00637A99"/>
    <w:rsid w:val="00637D20"/>
    <w:rsid w:val="00637F16"/>
    <w:rsid w:val="0064001E"/>
    <w:rsid w:val="00640159"/>
    <w:rsid w:val="0064031B"/>
    <w:rsid w:val="00640435"/>
    <w:rsid w:val="0064082C"/>
    <w:rsid w:val="00640C1B"/>
    <w:rsid w:val="00640C6A"/>
    <w:rsid w:val="00640EBC"/>
    <w:rsid w:val="00641066"/>
    <w:rsid w:val="00641069"/>
    <w:rsid w:val="006415E2"/>
    <w:rsid w:val="00641960"/>
    <w:rsid w:val="00641D4F"/>
    <w:rsid w:val="00642260"/>
    <w:rsid w:val="0064236E"/>
    <w:rsid w:val="0064249A"/>
    <w:rsid w:val="00642530"/>
    <w:rsid w:val="006425C4"/>
    <w:rsid w:val="006428F6"/>
    <w:rsid w:val="00642AC4"/>
    <w:rsid w:val="00642B0D"/>
    <w:rsid w:val="00642D48"/>
    <w:rsid w:val="00642E2E"/>
    <w:rsid w:val="006432F5"/>
    <w:rsid w:val="00643389"/>
    <w:rsid w:val="00643489"/>
    <w:rsid w:val="0064349C"/>
    <w:rsid w:val="0064351C"/>
    <w:rsid w:val="00643A4E"/>
    <w:rsid w:val="00643A69"/>
    <w:rsid w:val="00643ACA"/>
    <w:rsid w:val="00643C40"/>
    <w:rsid w:val="00643CB1"/>
    <w:rsid w:val="00643FBA"/>
    <w:rsid w:val="00644036"/>
    <w:rsid w:val="00644A0F"/>
    <w:rsid w:val="00644AEC"/>
    <w:rsid w:val="00644BCF"/>
    <w:rsid w:val="00644E9A"/>
    <w:rsid w:val="00645199"/>
    <w:rsid w:val="0064519D"/>
    <w:rsid w:val="00645244"/>
    <w:rsid w:val="006455AA"/>
    <w:rsid w:val="006456F9"/>
    <w:rsid w:val="00645989"/>
    <w:rsid w:val="00645B2E"/>
    <w:rsid w:val="00645BA2"/>
    <w:rsid w:val="00645BFB"/>
    <w:rsid w:val="00645CE8"/>
    <w:rsid w:val="00645CF1"/>
    <w:rsid w:val="00645EC9"/>
    <w:rsid w:val="00645F4B"/>
    <w:rsid w:val="00645F7B"/>
    <w:rsid w:val="006460BB"/>
    <w:rsid w:val="00646721"/>
    <w:rsid w:val="0064677B"/>
    <w:rsid w:val="0064693F"/>
    <w:rsid w:val="006469CF"/>
    <w:rsid w:val="006475FA"/>
    <w:rsid w:val="006476EB"/>
    <w:rsid w:val="00647D7D"/>
    <w:rsid w:val="00647ED7"/>
    <w:rsid w:val="00647F1E"/>
    <w:rsid w:val="0065005D"/>
    <w:rsid w:val="006501B3"/>
    <w:rsid w:val="006501D6"/>
    <w:rsid w:val="006504C7"/>
    <w:rsid w:val="0065094E"/>
    <w:rsid w:val="00650991"/>
    <w:rsid w:val="0065099D"/>
    <w:rsid w:val="00650B83"/>
    <w:rsid w:val="00651048"/>
    <w:rsid w:val="006510D3"/>
    <w:rsid w:val="006515F0"/>
    <w:rsid w:val="0065166C"/>
    <w:rsid w:val="0065182D"/>
    <w:rsid w:val="006519E2"/>
    <w:rsid w:val="00651A94"/>
    <w:rsid w:val="00651D41"/>
    <w:rsid w:val="00651E32"/>
    <w:rsid w:val="00651EC1"/>
    <w:rsid w:val="00651F89"/>
    <w:rsid w:val="0065227E"/>
    <w:rsid w:val="006525E6"/>
    <w:rsid w:val="006526AF"/>
    <w:rsid w:val="006526CA"/>
    <w:rsid w:val="00652D8E"/>
    <w:rsid w:val="00652FB6"/>
    <w:rsid w:val="00653004"/>
    <w:rsid w:val="00653036"/>
    <w:rsid w:val="00653055"/>
    <w:rsid w:val="00653324"/>
    <w:rsid w:val="00653354"/>
    <w:rsid w:val="0065363C"/>
    <w:rsid w:val="006536FF"/>
    <w:rsid w:val="00653728"/>
    <w:rsid w:val="006539C6"/>
    <w:rsid w:val="00653A29"/>
    <w:rsid w:val="00653B00"/>
    <w:rsid w:val="00653B1F"/>
    <w:rsid w:val="00653BCC"/>
    <w:rsid w:val="00653BD1"/>
    <w:rsid w:val="00654397"/>
    <w:rsid w:val="00654636"/>
    <w:rsid w:val="0065476D"/>
    <w:rsid w:val="006549A7"/>
    <w:rsid w:val="00654A06"/>
    <w:rsid w:val="00654D4F"/>
    <w:rsid w:val="00654E1F"/>
    <w:rsid w:val="0065508D"/>
    <w:rsid w:val="00655114"/>
    <w:rsid w:val="00655130"/>
    <w:rsid w:val="0065520A"/>
    <w:rsid w:val="00655364"/>
    <w:rsid w:val="00655415"/>
    <w:rsid w:val="006554DA"/>
    <w:rsid w:val="0065580E"/>
    <w:rsid w:val="00655886"/>
    <w:rsid w:val="006559C0"/>
    <w:rsid w:val="00655AF8"/>
    <w:rsid w:val="00655D7D"/>
    <w:rsid w:val="00655F0C"/>
    <w:rsid w:val="006561BE"/>
    <w:rsid w:val="006561EF"/>
    <w:rsid w:val="00656372"/>
    <w:rsid w:val="00656682"/>
    <w:rsid w:val="0065678B"/>
    <w:rsid w:val="00656A21"/>
    <w:rsid w:val="00656BEB"/>
    <w:rsid w:val="00656CC3"/>
    <w:rsid w:val="00656CF9"/>
    <w:rsid w:val="00657220"/>
    <w:rsid w:val="006572E1"/>
    <w:rsid w:val="00657C97"/>
    <w:rsid w:val="006600AE"/>
    <w:rsid w:val="006602A7"/>
    <w:rsid w:val="00660303"/>
    <w:rsid w:val="00660365"/>
    <w:rsid w:val="006603CA"/>
    <w:rsid w:val="006606C3"/>
    <w:rsid w:val="00660812"/>
    <w:rsid w:val="00660ABA"/>
    <w:rsid w:val="0066140E"/>
    <w:rsid w:val="0066148F"/>
    <w:rsid w:val="006618D5"/>
    <w:rsid w:val="00661C5F"/>
    <w:rsid w:val="00661CFD"/>
    <w:rsid w:val="00662002"/>
    <w:rsid w:val="0066204A"/>
    <w:rsid w:val="00662063"/>
    <w:rsid w:val="00662351"/>
    <w:rsid w:val="0066238B"/>
    <w:rsid w:val="0066280A"/>
    <w:rsid w:val="00662905"/>
    <w:rsid w:val="00662C0A"/>
    <w:rsid w:val="006632CC"/>
    <w:rsid w:val="006632E3"/>
    <w:rsid w:val="0066337C"/>
    <w:rsid w:val="00663555"/>
    <w:rsid w:val="00663577"/>
    <w:rsid w:val="00663711"/>
    <w:rsid w:val="00663A79"/>
    <w:rsid w:val="00663AC3"/>
    <w:rsid w:val="00663BC5"/>
    <w:rsid w:val="00663C0B"/>
    <w:rsid w:val="00663C14"/>
    <w:rsid w:val="00663D26"/>
    <w:rsid w:val="00663F56"/>
    <w:rsid w:val="006645EE"/>
    <w:rsid w:val="00664785"/>
    <w:rsid w:val="00664842"/>
    <w:rsid w:val="00664863"/>
    <w:rsid w:val="00664C4D"/>
    <w:rsid w:val="00664D9B"/>
    <w:rsid w:val="00664DAA"/>
    <w:rsid w:val="00665124"/>
    <w:rsid w:val="00665129"/>
    <w:rsid w:val="006655AA"/>
    <w:rsid w:val="00665734"/>
    <w:rsid w:val="006659B3"/>
    <w:rsid w:val="00665B9F"/>
    <w:rsid w:val="00665E88"/>
    <w:rsid w:val="00665E9B"/>
    <w:rsid w:val="00666035"/>
    <w:rsid w:val="0066638F"/>
    <w:rsid w:val="0066641C"/>
    <w:rsid w:val="006664E9"/>
    <w:rsid w:val="0066678B"/>
    <w:rsid w:val="00666B1E"/>
    <w:rsid w:val="00666CA9"/>
    <w:rsid w:val="00666D1B"/>
    <w:rsid w:val="00666D97"/>
    <w:rsid w:val="00666DE4"/>
    <w:rsid w:val="00666F64"/>
    <w:rsid w:val="00667137"/>
    <w:rsid w:val="006673DB"/>
    <w:rsid w:val="00667464"/>
    <w:rsid w:val="0066749D"/>
    <w:rsid w:val="006675A1"/>
    <w:rsid w:val="006676D2"/>
    <w:rsid w:val="0066791A"/>
    <w:rsid w:val="0066794E"/>
    <w:rsid w:val="00667C27"/>
    <w:rsid w:val="00667D36"/>
    <w:rsid w:val="00667F38"/>
    <w:rsid w:val="006700FB"/>
    <w:rsid w:val="00670201"/>
    <w:rsid w:val="00670224"/>
    <w:rsid w:val="0067057C"/>
    <w:rsid w:val="00670619"/>
    <w:rsid w:val="0067061D"/>
    <w:rsid w:val="006709A1"/>
    <w:rsid w:val="006709E9"/>
    <w:rsid w:val="00670AB1"/>
    <w:rsid w:val="00670C27"/>
    <w:rsid w:val="00670ED9"/>
    <w:rsid w:val="00670F97"/>
    <w:rsid w:val="00671214"/>
    <w:rsid w:val="006712D3"/>
    <w:rsid w:val="00671404"/>
    <w:rsid w:val="006714E3"/>
    <w:rsid w:val="00671536"/>
    <w:rsid w:val="006716B8"/>
    <w:rsid w:val="006720E9"/>
    <w:rsid w:val="00672149"/>
    <w:rsid w:val="00672377"/>
    <w:rsid w:val="00672B3A"/>
    <w:rsid w:val="00672E21"/>
    <w:rsid w:val="00673453"/>
    <w:rsid w:val="00673643"/>
    <w:rsid w:val="00673752"/>
    <w:rsid w:val="006737D4"/>
    <w:rsid w:val="00673B25"/>
    <w:rsid w:val="00673B9C"/>
    <w:rsid w:val="00673BA7"/>
    <w:rsid w:val="00673FF8"/>
    <w:rsid w:val="00674839"/>
    <w:rsid w:val="00674947"/>
    <w:rsid w:val="00674A44"/>
    <w:rsid w:val="00674B06"/>
    <w:rsid w:val="00674CA7"/>
    <w:rsid w:val="00674CBF"/>
    <w:rsid w:val="00674D21"/>
    <w:rsid w:val="00674DA8"/>
    <w:rsid w:val="00674E27"/>
    <w:rsid w:val="00675187"/>
    <w:rsid w:val="006751D6"/>
    <w:rsid w:val="0067585B"/>
    <w:rsid w:val="00675889"/>
    <w:rsid w:val="00675B68"/>
    <w:rsid w:val="0067604D"/>
    <w:rsid w:val="00676169"/>
    <w:rsid w:val="006761B5"/>
    <w:rsid w:val="0067625D"/>
    <w:rsid w:val="00676437"/>
    <w:rsid w:val="0067645A"/>
    <w:rsid w:val="00676952"/>
    <w:rsid w:val="00676A16"/>
    <w:rsid w:val="00676CC9"/>
    <w:rsid w:val="006771F1"/>
    <w:rsid w:val="00677222"/>
    <w:rsid w:val="00677630"/>
    <w:rsid w:val="00677837"/>
    <w:rsid w:val="00677838"/>
    <w:rsid w:val="00677FC8"/>
    <w:rsid w:val="00680025"/>
    <w:rsid w:val="006800DE"/>
    <w:rsid w:val="0068020F"/>
    <w:rsid w:val="006803F8"/>
    <w:rsid w:val="00680476"/>
    <w:rsid w:val="00680519"/>
    <w:rsid w:val="006806DD"/>
    <w:rsid w:val="00680A59"/>
    <w:rsid w:val="00680CAA"/>
    <w:rsid w:val="00680EE8"/>
    <w:rsid w:val="006810F7"/>
    <w:rsid w:val="006811B2"/>
    <w:rsid w:val="00681752"/>
    <w:rsid w:val="00681922"/>
    <w:rsid w:val="00681BA8"/>
    <w:rsid w:val="00681CF5"/>
    <w:rsid w:val="00681DBA"/>
    <w:rsid w:val="00681E0A"/>
    <w:rsid w:val="00681E4C"/>
    <w:rsid w:val="00681F30"/>
    <w:rsid w:val="00681F82"/>
    <w:rsid w:val="006821D7"/>
    <w:rsid w:val="00682355"/>
    <w:rsid w:val="0068239B"/>
    <w:rsid w:val="006826BC"/>
    <w:rsid w:val="00682719"/>
    <w:rsid w:val="006828D7"/>
    <w:rsid w:val="0068293B"/>
    <w:rsid w:val="0068294F"/>
    <w:rsid w:val="00682D5B"/>
    <w:rsid w:val="00682E79"/>
    <w:rsid w:val="006830C9"/>
    <w:rsid w:val="0068315A"/>
    <w:rsid w:val="006831D8"/>
    <w:rsid w:val="00683401"/>
    <w:rsid w:val="00683450"/>
    <w:rsid w:val="00683469"/>
    <w:rsid w:val="006836E9"/>
    <w:rsid w:val="00683747"/>
    <w:rsid w:val="006838D6"/>
    <w:rsid w:val="00683998"/>
    <w:rsid w:val="00683A17"/>
    <w:rsid w:val="00683AD6"/>
    <w:rsid w:val="00683E81"/>
    <w:rsid w:val="00683E9B"/>
    <w:rsid w:val="00684079"/>
    <w:rsid w:val="006840A8"/>
    <w:rsid w:val="006843FC"/>
    <w:rsid w:val="00684900"/>
    <w:rsid w:val="00684B2B"/>
    <w:rsid w:val="00684C21"/>
    <w:rsid w:val="0068501F"/>
    <w:rsid w:val="006850C1"/>
    <w:rsid w:val="006853BB"/>
    <w:rsid w:val="00685463"/>
    <w:rsid w:val="006854DF"/>
    <w:rsid w:val="00685511"/>
    <w:rsid w:val="0068567A"/>
    <w:rsid w:val="00685B22"/>
    <w:rsid w:val="00685DB8"/>
    <w:rsid w:val="00685E9C"/>
    <w:rsid w:val="00685F72"/>
    <w:rsid w:val="00685F89"/>
    <w:rsid w:val="00686005"/>
    <w:rsid w:val="006862A0"/>
    <w:rsid w:val="006864EF"/>
    <w:rsid w:val="00686588"/>
    <w:rsid w:val="00686625"/>
    <w:rsid w:val="0068665E"/>
    <w:rsid w:val="0068669F"/>
    <w:rsid w:val="00686709"/>
    <w:rsid w:val="00686711"/>
    <w:rsid w:val="00686746"/>
    <w:rsid w:val="0068729E"/>
    <w:rsid w:val="006874E3"/>
    <w:rsid w:val="006875B1"/>
    <w:rsid w:val="00687AFF"/>
    <w:rsid w:val="00687C64"/>
    <w:rsid w:val="00687F5F"/>
    <w:rsid w:val="006901E9"/>
    <w:rsid w:val="006901EC"/>
    <w:rsid w:val="0069027C"/>
    <w:rsid w:val="00690789"/>
    <w:rsid w:val="0069092B"/>
    <w:rsid w:val="00690A6A"/>
    <w:rsid w:val="00690B15"/>
    <w:rsid w:val="00690D95"/>
    <w:rsid w:val="00690F8C"/>
    <w:rsid w:val="00690FDA"/>
    <w:rsid w:val="00691068"/>
    <w:rsid w:val="00691155"/>
    <w:rsid w:val="00691467"/>
    <w:rsid w:val="006917C9"/>
    <w:rsid w:val="006919EB"/>
    <w:rsid w:val="00691BD6"/>
    <w:rsid w:val="00691C87"/>
    <w:rsid w:val="00691D13"/>
    <w:rsid w:val="00691EA5"/>
    <w:rsid w:val="0069260E"/>
    <w:rsid w:val="00692792"/>
    <w:rsid w:val="006927FA"/>
    <w:rsid w:val="00692D79"/>
    <w:rsid w:val="0069337D"/>
    <w:rsid w:val="0069354D"/>
    <w:rsid w:val="006935E6"/>
    <w:rsid w:val="006936BB"/>
    <w:rsid w:val="006938D0"/>
    <w:rsid w:val="00693B91"/>
    <w:rsid w:val="00693C3F"/>
    <w:rsid w:val="00693DD9"/>
    <w:rsid w:val="00694140"/>
    <w:rsid w:val="006941C7"/>
    <w:rsid w:val="00694CFC"/>
    <w:rsid w:val="00694FD6"/>
    <w:rsid w:val="0069501D"/>
    <w:rsid w:val="006953DD"/>
    <w:rsid w:val="0069562E"/>
    <w:rsid w:val="006958BD"/>
    <w:rsid w:val="0069592D"/>
    <w:rsid w:val="00695CE0"/>
    <w:rsid w:val="00695D12"/>
    <w:rsid w:val="00695E8F"/>
    <w:rsid w:val="00696320"/>
    <w:rsid w:val="00696412"/>
    <w:rsid w:val="00696437"/>
    <w:rsid w:val="00696555"/>
    <w:rsid w:val="00696AE3"/>
    <w:rsid w:val="00696B63"/>
    <w:rsid w:val="00696BA0"/>
    <w:rsid w:val="00696CBC"/>
    <w:rsid w:val="00696E5D"/>
    <w:rsid w:val="006972EA"/>
    <w:rsid w:val="006973CD"/>
    <w:rsid w:val="00697406"/>
    <w:rsid w:val="00697496"/>
    <w:rsid w:val="006975A4"/>
    <w:rsid w:val="00697670"/>
    <w:rsid w:val="00697700"/>
    <w:rsid w:val="006978D6"/>
    <w:rsid w:val="00697934"/>
    <w:rsid w:val="00697A4A"/>
    <w:rsid w:val="00697B55"/>
    <w:rsid w:val="006A012D"/>
    <w:rsid w:val="006A03E4"/>
    <w:rsid w:val="006A0647"/>
    <w:rsid w:val="006A0741"/>
    <w:rsid w:val="006A074E"/>
    <w:rsid w:val="006A08D0"/>
    <w:rsid w:val="006A094B"/>
    <w:rsid w:val="006A0C9E"/>
    <w:rsid w:val="006A0DDF"/>
    <w:rsid w:val="006A107F"/>
    <w:rsid w:val="006A120B"/>
    <w:rsid w:val="006A14B4"/>
    <w:rsid w:val="006A14E5"/>
    <w:rsid w:val="006A153C"/>
    <w:rsid w:val="006A15AD"/>
    <w:rsid w:val="006A17B4"/>
    <w:rsid w:val="006A1C72"/>
    <w:rsid w:val="006A2189"/>
    <w:rsid w:val="006A21CC"/>
    <w:rsid w:val="006A21EC"/>
    <w:rsid w:val="006A2443"/>
    <w:rsid w:val="006A2657"/>
    <w:rsid w:val="006A2B58"/>
    <w:rsid w:val="006A2D0C"/>
    <w:rsid w:val="006A2D67"/>
    <w:rsid w:val="006A339B"/>
    <w:rsid w:val="006A33D9"/>
    <w:rsid w:val="006A3769"/>
    <w:rsid w:val="006A388F"/>
    <w:rsid w:val="006A3AA7"/>
    <w:rsid w:val="006A3EA7"/>
    <w:rsid w:val="006A3F53"/>
    <w:rsid w:val="006A404B"/>
    <w:rsid w:val="006A40BF"/>
    <w:rsid w:val="006A42D3"/>
    <w:rsid w:val="006A482A"/>
    <w:rsid w:val="006A4908"/>
    <w:rsid w:val="006A4CFC"/>
    <w:rsid w:val="006A4D71"/>
    <w:rsid w:val="006A5040"/>
    <w:rsid w:val="006A50C7"/>
    <w:rsid w:val="006A5141"/>
    <w:rsid w:val="006A51B8"/>
    <w:rsid w:val="006A54A6"/>
    <w:rsid w:val="006A5B6D"/>
    <w:rsid w:val="006A5D84"/>
    <w:rsid w:val="006A6064"/>
    <w:rsid w:val="006A608A"/>
    <w:rsid w:val="006A64ED"/>
    <w:rsid w:val="006A65D3"/>
    <w:rsid w:val="006A6747"/>
    <w:rsid w:val="006A6918"/>
    <w:rsid w:val="006A6A0D"/>
    <w:rsid w:val="006A6F1C"/>
    <w:rsid w:val="006A6FDB"/>
    <w:rsid w:val="006A7219"/>
    <w:rsid w:val="006A721B"/>
    <w:rsid w:val="006A74BB"/>
    <w:rsid w:val="006A754B"/>
    <w:rsid w:val="006A7752"/>
    <w:rsid w:val="006A7E61"/>
    <w:rsid w:val="006A7F6D"/>
    <w:rsid w:val="006B007F"/>
    <w:rsid w:val="006B066C"/>
    <w:rsid w:val="006B08C9"/>
    <w:rsid w:val="006B09CA"/>
    <w:rsid w:val="006B11DE"/>
    <w:rsid w:val="006B1619"/>
    <w:rsid w:val="006B18D3"/>
    <w:rsid w:val="006B18E0"/>
    <w:rsid w:val="006B19C9"/>
    <w:rsid w:val="006B1AAE"/>
    <w:rsid w:val="006B1FE8"/>
    <w:rsid w:val="006B2057"/>
    <w:rsid w:val="006B210C"/>
    <w:rsid w:val="006B2125"/>
    <w:rsid w:val="006B23C3"/>
    <w:rsid w:val="006B277F"/>
    <w:rsid w:val="006B2790"/>
    <w:rsid w:val="006B27CF"/>
    <w:rsid w:val="006B27E2"/>
    <w:rsid w:val="006B2802"/>
    <w:rsid w:val="006B2929"/>
    <w:rsid w:val="006B3193"/>
    <w:rsid w:val="006B31A5"/>
    <w:rsid w:val="006B3324"/>
    <w:rsid w:val="006B33BC"/>
    <w:rsid w:val="006B350C"/>
    <w:rsid w:val="006B37FB"/>
    <w:rsid w:val="006B3B77"/>
    <w:rsid w:val="006B3CFB"/>
    <w:rsid w:val="006B3DD5"/>
    <w:rsid w:val="006B3F58"/>
    <w:rsid w:val="006B41EC"/>
    <w:rsid w:val="006B4772"/>
    <w:rsid w:val="006B4BC3"/>
    <w:rsid w:val="006B4EF4"/>
    <w:rsid w:val="006B5060"/>
    <w:rsid w:val="006B5248"/>
    <w:rsid w:val="006B52E9"/>
    <w:rsid w:val="006B5356"/>
    <w:rsid w:val="006B5476"/>
    <w:rsid w:val="006B54B8"/>
    <w:rsid w:val="006B5541"/>
    <w:rsid w:val="006B5647"/>
    <w:rsid w:val="006B5856"/>
    <w:rsid w:val="006B5A2D"/>
    <w:rsid w:val="006B5B5F"/>
    <w:rsid w:val="006B5CAA"/>
    <w:rsid w:val="006B6026"/>
    <w:rsid w:val="006B6219"/>
    <w:rsid w:val="006B6258"/>
    <w:rsid w:val="006B6418"/>
    <w:rsid w:val="006B64FB"/>
    <w:rsid w:val="006B651C"/>
    <w:rsid w:val="006B6848"/>
    <w:rsid w:val="006B68D8"/>
    <w:rsid w:val="006B6D2C"/>
    <w:rsid w:val="006B6FBA"/>
    <w:rsid w:val="006B7125"/>
    <w:rsid w:val="006B73F0"/>
    <w:rsid w:val="006B7836"/>
    <w:rsid w:val="006B7DC5"/>
    <w:rsid w:val="006C00A9"/>
    <w:rsid w:val="006C03A7"/>
    <w:rsid w:val="006C047D"/>
    <w:rsid w:val="006C0649"/>
    <w:rsid w:val="006C07AF"/>
    <w:rsid w:val="006C0989"/>
    <w:rsid w:val="006C0B6E"/>
    <w:rsid w:val="006C0BB2"/>
    <w:rsid w:val="006C0FBB"/>
    <w:rsid w:val="006C11B1"/>
    <w:rsid w:val="006C11C3"/>
    <w:rsid w:val="006C11D5"/>
    <w:rsid w:val="006C1313"/>
    <w:rsid w:val="006C139D"/>
    <w:rsid w:val="006C141A"/>
    <w:rsid w:val="006C1D76"/>
    <w:rsid w:val="006C21B5"/>
    <w:rsid w:val="006C236C"/>
    <w:rsid w:val="006C2379"/>
    <w:rsid w:val="006C2451"/>
    <w:rsid w:val="006C2605"/>
    <w:rsid w:val="006C26EA"/>
    <w:rsid w:val="006C27FC"/>
    <w:rsid w:val="006C2E2F"/>
    <w:rsid w:val="006C2E97"/>
    <w:rsid w:val="006C2EC3"/>
    <w:rsid w:val="006C2FE9"/>
    <w:rsid w:val="006C3048"/>
    <w:rsid w:val="006C31B0"/>
    <w:rsid w:val="006C3824"/>
    <w:rsid w:val="006C390F"/>
    <w:rsid w:val="006C3974"/>
    <w:rsid w:val="006C3AD6"/>
    <w:rsid w:val="006C3B23"/>
    <w:rsid w:val="006C3B24"/>
    <w:rsid w:val="006C3B88"/>
    <w:rsid w:val="006C3BCB"/>
    <w:rsid w:val="006C3BF1"/>
    <w:rsid w:val="006C425A"/>
    <w:rsid w:val="006C4403"/>
    <w:rsid w:val="006C46D2"/>
    <w:rsid w:val="006C477C"/>
    <w:rsid w:val="006C49D4"/>
    <w:rsid w:val="006C4B7B"/>
    <w:rsid w:val="006C4BF7"/>
    <w:rsid w:val="006C4C1C"/>
    <w:rsid w:val="006C4D5F"/>
    <w:rsid w:val="006C50A1"/>
    <w:rsid w:val="006C51EA"/>
    <w:rsid w:val="006C544C"/>
    <w:rsid w:val="006C55AE"/>
    <w:rsid w:val="006C56F2"/>
    <w:rsid w:val="006C571D"/>
    <w:rsid w:val="006C59FA"/>
    <w:rsid w:val="006C5BA7"/>
    <w:rsid w:val="006C5C41"/>
    <w:rsid w:val="006C5D6C"/>
    <w:rsid w:val="006C610E"/>
    <w:rsid w:val="006C6165"/>
    <w:rsid w:val="006C6499"/>
    <w:rsid w:val="006C6507"/>
    <w:rsid w:val="006C67B2"/>
    <w:rsid w:val="006C681C"/>
    <w:rsid w:val="006C6C48"/>
    <w:rsid w:val="006C6D54"/>
    <w:rsid w:val="006C6F66"/>
    <w:rsid w:val="006C6F8C"/>
    <w:rsid w:val="006C6FAD"/>
    <w:rsid w:val="006C7162"/>
    <w:rsid w:val="006C756F"/>
    <w:rsid w:val="006C75D5"/>
    <w:rsid w:val="006C767C"/>
    <w:rsid w:val="006C7707"/>
    <w:rsid w:val="006C7E3A"/>
    <w:rsid w:val="006D0015"/>
    <w:rsid w:val="006D0224"/>
    <w:rsid w:val="006D059B"/>
    <w:rsid w:val="006D074D"/>
    <w:rsid w:val="006D08E4"/>
    <w:rsid w:val="006D0908"/>
    <w:rsid w:val="006D09A6"/>
    <w:rsid w:val="006D0A29"/>
    <w:rsid w:val="006D0BBB"/>
    <w:rsid w:val="006D0CC8"/>
    <w:rsid w:val="006D0EBF"/>
    <w:rsid w:val="006D0ECE"/>
    <w:rsid w:val="006D118F"/>
    <w:rsid w:val="006D1211"/>
    <w:rsid w:val="006D1369"/>
    <w:rsid w:val="006D13DA"/>
    <w:rsid w:val="006D143F"/>
    <w:rsid w:val="006D1442"/>
    <w:rsid w:val="006D1818"/>
    <w:rsid w:val="006D255F"/>
    <w:rsid w:val="006D26B7"/>
    <w:rsid w:val="006D26B9"/>
    <w:rsid w:val="006D27FF"/>
    <w:rsid w:val="006D2E16"/>
    <w:rsid w:val="006D2EC8"/>
    <w:rsid w:val="006D2F30"/>
    <w:rsid w:val="006D30D2"/>
    <w:rsid w:val="006D33BD"/>
    <w:rsid w:val="006D3779"/>
    <w:rsid w:val="006D379B"/>
    <w:rsid w:val="006D37BA"/>
    <w:rsid w:val="006D3895"/>
    <w:rsid w:val="006D392C"/>
    <w:rsid w:val="006D3C4C"/>
    <w:rsid w:val="006D3EBD"/>
    <w:rsid w:val="006D405D"/>
    <w:rsid w:val="006D40C7"/>
    <w:rsid w:val="006D40F9"/>
    <w:rsid w:val="006D428E"/>
    <w:rsid w:val="006D42DE"/>
    <w:rsid w:val="006D4356"/>
    <w:rsid w:val="006D44FD"/>
    <w:rsid w:val="006D4AC4"/>
    <w:rsid w:val="006D4B38"/>
    <w:rsid w:val="006D4B99"/>
    <w:rsid w:val="006D4D25"/>
    <w:rsid w:val="006D4D3A"/>
    <w:rsid w:val="006D4D61"/>
    <w:rsid w:val="006D4D9D"/>
    <w:rsid w:val="006D4E57"/>
    <w:rsid w:val="006D4E82"/>
    <w:rsid w:val="006D4FC2"/>
    <w:rsid w:val="006D50A9"/>
    <w:rsid w:val="006D51E7"/>
    <w:rsid w:val="006D546F"/>
    <w:rsid w:val="006D5473"/>
    <w:rsid w:val="006D550B"/>
    <w:rsid w:val="006D570B"/>
    <w:rsid w:val="006D57E6"/>
    <w:rsid w:val="006D5881"/>
    <w:rsid w:val="006D62B6"/>
    <w:rsid w:val="006D637B"/>
    <w:rsid w:val="006D670D"/>
    <w:rsid w:val="006D676A"/>
    <w:rsid w:val="006D68C5"/>
    <w:rsid w:val="006D6AA8"/>
    <w:rsid w:val="006D6D4C"/>
    <w:rsid w:val="006D7122"/>
    <w:rsid w:val="006D745C"/>
    <w:rsid w:val="006D76E6"/>
    <w:rsid w:val="006D790B"/>
    <w:rsid w:val="006D797C"/>
    <w:rsid w:val="006D7AFD"/>
    <w:rsid w:val="006D7C75"/>
    <w:rsid w:val="006D7F97"/>
    <w:rsid w:val="006E0245"/>
    <w:rsid w:val="006E0321"/>
    <w:rsid w:val="006E0353"/>
    <w:rsid w:val="006E0505"/>
    <w:rsid w:val="006E084C"/>
    <w:rsid w:val="006E085A"/>
    <w:rsid w:val="006E0BCC"/>
    <w:rsid w:val="006E0C2C"/>
    <w:rsid w:val="006E1048"/>
    <w:rsid w:val="006E1147"/>
    <w:rsid w:val="006E122E"/>
    <w:rsid w:val="006E16ED"/>
    <w:rsid w:val="006E1C25"/>
    <w:rsid w:val="006E1E5C"/>
    <w:rsid w:val="006E1EC6"/>
    <w:rsid w:val="006E1F49"/>
    <w:rsid w:val="006E2093"/>
    <w:rsid w:val="006E20A1"/>
    <w:rsid w:val="006E2314"/>
    <w:rsid w:val="006E25C9"/>
    <w:rsid w:val="006E26A3"/>
    <w:rsid w:val="006E26E4"/>
    <w:rsid w:val="006E2851"/>
    <w:rsid w:val="006E2945"/>
    <w:rsid w:val="006E3231"/>
    <w:rsid w:val="006E34B1"/>
    <w:rsid w:val="006E3599"/>
    <w:rsid w:val="006E35B5"/>
    <w:rsid w:val="006E36A4"/>
    <w:rsid w:val="006E370E"/>
    <w:rsid w:val="006E3774"/>
    <w:rsid w:val="006E384B"/>
    <w:rsid w:val="006E3931"/>
    <w:rsid w:val="006E3B9C"/>
    <w:rsid w:val="006E3DF9"/>
    <w:rsid w:val="006E3FE2"/>
    <w:rsid w:val="006E4046"/>
    <w:rsid w:val="006E41F2"/>
    <w:rsid w:val="006E43B5"/>
    <w:rsid w:val="006E4762"/>
    <w:rsid w:val="006E48D9"/>
    <w:rsid w:val="006E4912"/>
    <w:rsid w:val="006E4B28"/>
    <w:rsid w:val="006E4C2E"/>
    <w:rsid w:val="006E5279"/>
    <w:rsid w:val="006E52A3"/>
    <w:rsid w:val="006E53AA"/>
    <w:rsid w:val="006E5502"/>
    <w:rsid w:val="006E577B"/>
    <w:rsid w:val="006E5A88"/>
    <w:rsid w:val="006E602F"/>
    <w:rsid w:val="006E6143"/>
    <w:rsid w:val="006E63CB"/>
    <w:rsid w:val="006E65D8"/>
    <w:rsid w:val="006E6667"/>
    <w:rsid w:val="006E6B4D"/>
    <w:rsid w:val="006E6B8C"/>
    <w:rsid w:val="006E6BFE"/>
    <w:rsid w:val="006E7062"/>
    <w:rsid w:val="006E7172"/>
    <w:rsid w:val="006E719D"/>
    <w:rsid w:val="006E7319"/>
    <w:rsid w:val="006E7A87"/>
    <w:rsid w:val="006E7C15"/>
    <w:rsid w:val="006E7C78"/>
    <w:rsid w:val="006E7E8B"/>
    <w:rsid w:val="006F01EB"/>
    <w:rsid w:val="006F0204"/>
    <w:rsid w:val="006F0345"/>
    <w:rsid w:val="006F041E"/>
    <w:rsid w:val="006F0462"/>
    <w:rsid w:val="006F0741"/>
    <w:rsid w:val="006F083E"/>
    <w:rsid w:val="006F0AA1"/>
    <w:rsid w:val="006F0D90"/>
    <w:rsid w:val="006F0FD8"/>
    <w:rsid w:val="006F1074"/>
    <w:rsid w:val="006F10C6"/>
    <w:rsid w:val="006F1369"/>
    <w:rsid w:val="006F1641"/>
    <w:rsid w:val="006F1671"/>
    <w:rsid w:val="006F1724"/>
    <w:rsid w:val="006F173C"/>
    <w:rsid w:val="006F1876"/>
    <w:rsid w:val="006F191C"/>
    <w:rsid w:val="006F1E24"/>
    <w:rsid w:val="006F2016"/>
    <w:rsid w:val="006F20A9"/>
    <w:rsid w:val="006F24F2"/>
    <w:rsid w:val="006F264D"/>
    <w:rsid w:val="006F272F"/>
    <w:rsid w:val="006F289A"/>
    <w:rsid w:val="006F28AE"/>
    <w:rsid w:val="006F29AE"/>
    <w:rsid w:val="006F29E1"/>
    <w:rsid w:val="006F2F8A"/>
    <w:rsid w:val="006F3149"/>
    <w:rsid w:val="006F330E"/>
    <w:rsid w:val="006F3488"/>
    <w:rsid w:val="006F358B"/>
    <w:rsid w:val="006F367D"/>
    <w:rsid w:val="006F39E2"/>
    <w:rsid w:val="006F3C2E"/>
    <w:rsid w:val="006F3DC6"/>
    <w:rsid w:val="006F3F88"/>
    <w:rsid w:val="006F410A"/>
    <w:rsid w:val="006F422D"/>
    <w:rsid w:val="006F4554"/>
    <w:rsid w:val="006F4981"/>
    <w:rsid w:val="006F49E4"/>
    <w:rsid w:val="006F4A5D"/>
    <w:rsid w:val="006F4CF6"/>
    <w:rsid w:val="006F4DEC"/>
    <w:rsid w:val="006F4E07"/>
    <w:rsid w:val="006F4E1E"/>
    <w:rsid w:val="006F4EF8"/>
    <w:rsid w:val="006F4F0D"/>
    <w:rsid w:val="006F50D8"/>
    <w:rsid w:val="006F528E"/>
    <w:rsid w:val="006F5512"/>
    <w:rsid w:val="006F5599"/>
    <w:rsid w:val="006F5755"/>
    <w:rsid w:val="006F5C5D"/>
    <w:rsid w:val="006F5ED7"/>
    <w:rsid w:val="006F5F4F"/>
    <w:rsid w:val="006F5FCB"/>
    <w:rsid w:val="006F6026"/>
    <w:rsid w:val="006F606A"/>
    <w:rsid w:val="006F60CC"/>
    <w:rsid w:val="006F6405"/>
    <w:rsid w:val="006F6849"/>
    <w:rsid w:val="006F68F7"/>
    <w:rsid w:val="006F6A2D"/>
    <w:rsid w:val="006F6D9D"/>
    <w:rsid w:val="006F6EFF"/>
    <w:rsid w:val="006F7073"/>
    <w:rsid w:val="006F709E"/>
    <w:rsid w:val="006F7242"/>
    <w:rsid w:val="006F74A5"/>
    <w:rsid w:val="006F7685"/>
    <w:rsid w:val="006F797D"/>
    <w:rsid w:val="006F7AB8"/>
    <w:rsid w:val="006F7B09"/>
    <w:rsid w:val="006F7D54"/>
    <w:rsid w:val="006F7DC9"/>
    <w:rsid w:val="006F7FF3"/>
    <w:rsid w:val="00700199"/>
    <w:rsid w:val="007002AB"/>
    <w:rsid w:val="007002F5"/>
    <w:rsid w:val="0070037C"/>
    <w:rsid w:val="00700875"/>
    <w:rsid w:val="007009B3"/>
    <w:rsid w:val="00700A2F"/>
    <w:rsid w:val="00700AFA"/>
    <w:rsid w:val="00700B35"/>
    <w:rsid w:val="00700C2F"/>
    <w:rsid w:val="00700C3B"/>
    <w:rsid w:val="00700D8A"/>
    <w:rsid w:val="00700E5C"/>
    <w:rsid w:val="00701045"/>
    <w:rsid w:val="0070116F"/>
    <w:rsid w:val="007013CA"/>
    <w:rsid w:val="007015BD"/>
    <w:rsid w:val="007016C2"/>
    <w:rsid w:val="00701B9A"/>
    <w:rsid w:val="00701C61"/>
    <w:rsid w:val="00701E91"/>
    <w:rsid w:val="00701EC6"/>
    <w:rsid w:val="00701ECE"/>
    <w:rsid w:val="00701ED8"/>
    <w:rsid w:val="00701EF4"/>
    <w:rsid w:val="00701F37"/>
    <w:rsid w:val="00702100"/>
    <w:rsid w:val="00702494"/>
    <w:rsid w:val="00702693"/>
    <w:rsid w:val="0070277E"/>
    <w:rsid w:val="007029CE"/>
    <w:rsid w:val="00702A2A"/>
    <w:rsid w:val="00702BCD"/>
    <w:rsid w:val="00702BCF"/>
    <w:rsid w:val="00702C50"/>
    <w:rsid w:val="00702C75"/>
    <w:rsid w:val="007032A0"/>
    <w:rsid w:val="00703436"/>
    <w:rsid w:val="00703C05"/>
    <w:rsid w:val="00703DB4"/>
    <w:rsid w:val="00703E30"/>
    <w:rsid w:val="00703FD5"/>
    <w:rsid w:val="007041B2"/>
    <w:rsid w:val="0070456D"/>
    <w:rsid w:val="007045F1"/>
    <w:rsid w:val="00704688"/>
    <w:rsid w:val="00704808"/>
    <w:rsid w:val="00704992"/>
    <w:rsid w:val="00704A43"/>
    <w:rsid w:val="00704DC4"/>
    <w:rsid w:val="00704EF2"/>
    <w:rsid w:val="007051E1"/>
    <w:rsid w:val="007051E3"/>
    <w:rsid w:val="00705414"/>
    <w:rsid w:val="00705A7A"/>
    <w:rsid w:val="00705ACD"/>
    <w:rsid w:val="00705BF1"/>
    <w:rsid w:val="00705D3C"/>
    <w:rsid w:val="00705E8D"/>
    <w:rsid w:val="00706019"/>
    <w:rsid w:val="00706155"/>
    <w:rsid w:val="007062B3"/>
    <w:rsid w:val="0070640A"/>
    <w:rsid w:val="007068AC"/>
    <w:rsid w:val="00706961"/>
    <w:rsid w:val="007069F6"/>
    <w:rsid w:val="00706A38"/>
    <w:rsid w:val="00706A90"/>
    <w:rsid w:val="00706B28"/>
    <w:rsid w:val="00706DFF"/>
    <w:rsid w:val="00706EAF"/>
    <w:rsid w:val="00707096"/>
    <w:rsid w:val="007073AD"/>
    <w:rsid w:val="0070749E"/>
    <w:rsid w:val="00707527"/>
    <w:rsid w:val="0070761F"/>
    <w:rsid w:val="007076EB"/>
    <w:rsid w:val="0070777F"/>
    <w:rsid w:val="0070785B"/>
    <w:rsid w:val="00707920"/>
    <w:rsid w:val="0070793B"/>
    <w:rsid w:val="00707A90"/>
    <w:rsid w:val="00707B72"/>
    <w:rsid w:val="00707C06"/>
    <w:rsid w:val="00707C78"/>
    <w:rsid w:val="00707D19"/>
    <w:rsid w:val="00707E74"/>
    <w:rsid w:val="00707E94"/>
    <w:rsid w:val="0071011E"/>
    <w:rsid w:val="0071022E"/>
    <w:rsid w:val="007102BF"/>
    <w:rsid w:val="00710302"/>
    <w:rsid w:val="00710551"/>
    <w:rsid w:val="00710695"/>
    <w:rsid w:val="007106F3"/>
    <w:rsid w:val="007107FE"/>
    <w:rsid w:val="007109BF"/>
    <w:rsid w:val="00710B79"/>
    <w:rsid w:val="00710BCA"/>
    <w:rsid w:val="00710E84"/>
    <w:rsid w:val="007114C9"/>
    <w:rsid w:val="007114DC"/>
    <w:rsid w:val="00711908"/>
    <w:rsid w:val="00711A45"/>
    <w:rsid w:val="00711AD9"/>
    <w:rsid w:val="00711B58"/>
    <w:rsid w:val="00711DE0"/>
    <w:rsid w:val="00711FD5"/>
    <w:rsid w:val="00712041"/>
    <w:rsid w:val="007120AF"/>
    <w:rsid w:val="00712114"/>
    <w:rsid w:val="00712405"/>
    <w:rsid w:val="007125BF"/>
    <w:rsid w:val="00712738"/>
    <w:rsid w:val="0071274B"/>
    <w:rsid w:val="007128BA"/>
    <w:rsid w:val="007128D6"/>
    <w:rsid w:val="007128F7"/>
    <w:rsid w:val="00712A08"/>
    <w:rsid w:val="00712A95"/>
    <w:rsid w:val="00712CC3"/>
    <w:rsid w:val="00712CC4"/>
    <w:rsid w:val="00713105"/>
    <w:rsid w:val="007134EE"/>
    <w:rsid w:val="00713882"/>
    <w:rsid w:val="007138B5"/>
    <w:rsid w:val="00713B0A"/>
    <w:rsid w:val="00713F7E"/>
    <w:rsid w:val="00713F80"/>
    <w:rsid w:val="00713FB6"/>
    <w:rsid w:val="00713FF7"/>
    <w:rsid w:val="0071402E"/>
    <w:rsid w:val="007140A0"/>
    <w:rsid w:val="007140A1"/>
    <w:rsid w:val="0071425B"/>
    <w:rsid w:val="007143C9"/>
    <w:rsid w:val="0071451F"/>
    <w:rsid w:val="007149A9"/>
    <w:rsid w:val="00714ABF"/>
    <w:rsid w:val="00714DA9"/>
    <w:rsid w:val="00714E08"/>
    <w:rsid w:val="00714E14"/>
    <w:rsid w:val="0071515E"/>
    <w:rsid w:val="007151F7"/>
    <w:rsid w:val="00715355"/>
    <w:rsid w:val="007153C6"/>
    <w:rsid w:val="00715553"/>
    <w:rsid w:val="00715573"/>
    <w:rsid w:val="00715754"/>
    <w:rsid w:val="00715AE9"/>
    <w:rsid w:val="00715B15"/>
    <w:rsid w:val="00715B93"/>
    <w:rsid w:val="00715C44"/>
    <w:rsid w:val="00715E8B"/>
    <w:rsid w:val="00715EB1"/>
    <w:rsid w:val="007164E9"/>
    <w:rsid w:val="0071678D"/>
    <w:rsid w:val="007168E7"/>
    <w:rsid w:val="00716AB0"/>
    <w:rsid w:val="00716B55"/>
    <w:rsid w:val="00716DD7"/>
    <w:rsid w:val="00716DEA"/>
    <w:rsid w:val="00717258"/>
    <w:rsid w:val="007173EA"/>
    <w:rsid w:val="0071798A"/>
    <w:rsid w:val="00717BE8"/>
    <w:rsid w:val="00717CED"/>
    <w:rsid w:val="007205DF"/>
    <w:rsid w:val="007206E5"/>
    <w:rsid w:val="007206FC"/>
    <w:rsid w:val="00720D67"/>
    <w:rsid w:val="00720F27"/>
    <w:rsid w:val="007210B9"/>
    <w:rsid w:val="0072119B"/>
    <w:rsid w:val="00721294"/>
    <w:rsid w:val="00721520"/>
    <w:rsid w:val="00721761"/>
    <w:rsid w:val="00721887"/>
    <w:rsid w:val="00721AE8"/>
    <w:rsid w:val="00721FBE"/>
    <w:rsid w:val="00721FEA"/>
    <w:rsid w:val="00722034"/>
    <w:rsid w:val="00722177"/>
    <w:rsid w:val="0072219C"/>
    <w:rsid w:val="00722339"/>
    <w:rsid w:val="0072248B"/>
    <w:rsid w:val="0072265F"/>
    <w:rsid w:val="007226CA"/>
    <w:rsid w:val="007229F4"/>
    <w:rsid w:val="00722CC7"/>
    <w:rsid w:val="007232DD"/>
    <w:rsid w:val="00723359"/>
    <w:rsid w:val="00723421"/>
    <w:rsid w:val="00723801"/>
    <w:rsid w:val="00723EF5"/>
    <w:rsid w:val="007240D8"/>
    <w:rsid w:val="00724106"/>
    <w:rsid w:val="007241F7"/>
    <w:rsid w:val="0072423E"/>
    <w:rsid w:val="0072451D"/>
    <w:rsid w:val="00724993"/>
    <w:rsid w:val="00724DE2"/>
    <w:rsid w:val="00725088"/>
    <w:rsid w:val="0072511A"/>
    <w:rsid w:val="00725268"/>
    <w:rsid w:val="007255B7"/>
    <w:rsid w:val="007255EF"/>
    <w:rsid w:val="007257CD"/>
    <w:rsid w:val="007258F2"/>
    <w:rsid w:val="007259CE"/>
    <w:rsid w:val="00725AD6"/>
    <w:rsid w:val="00725CCC"/>
    <w:rsid w:val="00725DC9"/>
    <w:rsid w:val="00725FBA"/>
    <w:rsid w:val="007261D2"/>
    <w:rsid w:val="0072638F"/>
    <w:rsid w:val="007267C1"/>
    <w:rsid w:val="00726995"/>
    <w:rsid w:val="007269A9"/>
    <w:rsid w:val="00726ACB"/>
    <w:rsid w:val="00726B5D"/>
    <w:rsid w:val="00726C2B"/>
    <w:rsid w:val="00726CF8"/>
    <w:rsid w:val="007270B3"/>
    <w:rsid w:val="0072713E"/>
    <w:rsid w:val="00727446"/>
    <w:rsid w:val="007274FC"/>
    <w:rsid w:val="00727540"/>
    <w:rsid w:val="0072755C"/>
    <w:rsid w:val="00727563"/>
    <w:rsid w:val="00727567"/>
    <w:rsid w:val="007275DE"/>
    <w:rsid w:val="0072791A"/>
    <w:rsid w:val="00727A68"/>
    <w:rsid w:val="00727B9A"/>
    <w:rsid w:val="00727BA2"/>
    <w:rsid w:val="00727C5E"/>
    <w:rsid w:val="00727CB9"/>
    <w:rsid w:val="00727D0A"/>
    <w:rsid w:val="007303B1"/>
    <w:rsid w:val="007304FA"/>
    <w:rsid w:val="007305D9"/>
    <w:rsid w:val="00730839"/>
    <w:rsid w:val="007308CA"/>
    <w:rsid w:val="00730B1E"/>
    <w:rsid w:val="00730C65"/>
    <w:rsid w:val="00730E09"/>
    <w:rsid w:val="00730FA5"/>
    <w:rsid w:val="0073115C"/>
    <w:rsid w:val="0073132F"/>
    <w:rsid w:val="00731456"/>
    <w:rsid w:val="0073155B"/>
    <w:rsid w:val="00731D9C"/>
    <w:rsid w:val="00731FB3"/>
    <w:rsid w:val="0073212D"/>
    <w:rsid w:val="007321D8"/>
    <w:rsid w:val="00732744"/>
    <w:rsid w:val="0073279C"/>
    <w:rsid w:val="0073281A"/>
    <w:rsid w:val="00732B7C"/>
    <w:rsid w:val="00733357"/>
    <w:rsid w:val="007338A4"/>
    <w:rsid w:val="0073399C"/>
    <w:rsid w:val="00733C98"/>
    <w:rsid w:val="00733CF6"/>
    <w:rsid w:val="00733D8B"/>
    <w:rsid w:val="00734090"/>
    <w:rsid w:val="007341D7"/>
    <w:rsid w:val="00734235"/>
    <w:rsid w:val="00734294"/>
    <w:rsid w:val="007342DA"/>
    <w:rsid w:val="007343C0"/>
    <w:rsid w:val="00734669"/>
    <w:rsid w:val="00734789"/>
    <w:rsid w:val="007349E7"/>
    <w:rsid w:val="00734C4F"/>
    <w:rsid w:val="00734D17"/>
    <w:rsid w:val="00734E24"/>
    <w:rsid w:val="00734E4F"/>
    <w:rsid w:val="00734E76"/>
    <w:rsid w:val="00734FBB"/>
    <w:rsid w:val="007351D8"/>
    <w:rsid w:val="007356C1"/>
    <w:rsid w:val="00735718"/>
    <w:rsid w:val="007361EE"/>
    <w:rsid w:val="007363B6"/>
    <w:rsid w:val="007366CA"/>
    <w:rsid w:val="00736F18"/>
    <w:rsid w:val="0073700C"/>
    <w:rsid w:val="00737150"/>
    <w:rsid w:val="0073741F"/>
    <w:rsid w:val="0073776B"/>
    <w:rsid w:val="007377A7"/>
    <w:rsid w:val="00737D6B"/>
    <w:rsid w:val="00737DCF"/>
    <w:rsid w:val="0074007D"/>
    <w:rsid w:val="0074018B"/>
    <w:rsid w:val="00740253"/>
    <w:rsid w:val="0074026C"/>
    <w:rsid w:val="00740484"/>
    <w:rsid w:val="00740607"/>
    <w:rsid w:val="007409E4"/>
    <w:rsid w:val="00740C11"/>
    <w:rsid w:val="00740DFF"/>
    <w:rsid w:val="007411AA"/>
    <w:rsid w:val="00741242"/>
    <w:rsid w:val="007413FF"/>
    <w:rsid w:val="007414A5"/>
    <w:rsid w:val="00741594"/>
    <w:rsid w:val="007417A1"/>
    <w:rsid w:val="007418F0"/>
    <w:rsid w:val="007419D0"/>
    <w:rsid w:val="00741AF4"/>
    <w:rsid w:val="00741CE0"/>
    <w:rsid w:val="00741F68"/>
    <w:rsid w:val="007420B2"/>
    <w:rsid w:val="00742272"/>
    <w:rsid w:val="00742281"/>
    <w:rsid w:val="007424A0"/>
    <w:rsid w:val="007424D1"/>
    <w:rsid w:val="007427CE"/>
    <w:rsid w:val="007428B4"/>
    <w:rsid w:val="0074328F"/>
    <w:rsid w:val="007434BC"/>
    <w:rsid w:val="00743708"/>
    <w:rsid w:val="00743711"/>
    <w:rsid w:val="007438FE"/>
    <w:rsid w:val="0074391E"/>
    <w:rsid w:val="007439DD"/>
    <w:rsid w:val="00743A16"/>
    <w:rsid w:val="00743B90"/>
    <w:rsid w:val="00743BA3"/>
    <w:rsid w:val="00743CCF"/>
    <w:rsid w:val="00743EFB"/>
    <w:rsid w:val="00743FA1"/>
    <w:rsid w:val="0074420D"/>
    <w:rsid w:val="0074492C"/>
    <w:rsid w:val="007449D4"/>
    <w:rsid w:val="00744B29"/>
    <w:rsid w:val="00744D10"/>
    <w:rsid w:val="00744D14"/>
    <w:rsid w:val="0074505F"/>
    <w:rsid w:val="007453DC"/>
    <w:rsid w:val="00745407"/>
    <w:rsid w:val="00745B50"/>
    <w:rsid w:val="00745F86"/>
    <w:rsid w:val="00745FF9"/>
    <w:rsid w:val="007464EB"/>
    <w:rsid w:val="007464FF"/>
    <w:rsid w:val="0074662F"/>
    <w:rsid w:val="0074685E"/>
    <w:rsid w:val="00746882"/>
    <w:rsid w:val="007468DD"/>
    <w:rsid w:val="00746938"/>
    <w:rsid w:val="00746CC1"/>
    <w:rsid w:val="00746E6A"/>
    <w:rsid w:val="00746E6C"/>
    <w:rsid w:val="00746F9B"/>
    <w:rsid w:val="00746FA7"/>
    <w:rsid w:val="007475FB"/>
    <w:rsid w:val="00747800"/>
    <w:rsid w:val="007478EE"/>
    <w:rsid w:val="00747A51"/>
    <w:rsid w:val="00747B54"/>
    <w:rsid w:val="00747BA4"/>
    <w:rsid w:val="00747C12"/>
    <w:rsid w:val="00747C61"/>
    <w:rsid w:val="00747C7E"/>
    <w:rsid w:val="00747F54"/>
    <w:rsid w:val="0075027C"/>
    <w:rsid w:val="007504E5"/>
    <w:rsid w:val="0075065F"/>
    <w:rsid w:val="00750AC6"/>
    <w:rsid w:val="00750BE9"/>
    <w:rsid w:val="00750D70"/>
    <w:rsid w:val="00750DB4"/>
    <w:rsid w:val="007512F9"/>
    <w:rsid w:val="007514DA"/>
    <w:rsid w:val="00751506"/>
    <w:rsid w:val="00751A8A"/>
    <w:rsid w:val="00751CB2"/>
    <w:rsid w:val="00751DE0"/>
    <w:rsid w:val="00751EEF"/>
    <w:rsid w:val="00751F9E"/>
    <w:rsid w:val="00752034"/>
    <w:rsid w:val="00752048"/>
    <w:rsid w:val="007526F3"/>
    <w:rsid w:val="0075270E"/>
    <w:rsid w:val="00752842"/>
    <w:rsid w:val="00752A67"/>
    <w:rsid w:val="00752AEC"/>
    <w:rsid w:val="00752BD4"/>
    <w:rsid w:val="00752E50"/>
    <w:rsid w:val="00752F30"/>
    <w:rsid w:val="007532D0"/>
    <w:rsid w:val="00753451"/>
    <w:rsid w:val="007534BA"/>
    <w:rsid w:val="007538A7"/>
    <w:rsid w:val="007538E4"/>
    <w:rsid w:val="00753B1B"/>
    <w:rsid w:val="007540EB"/>
    <w:rsid w:val="007542CE"/>
    <w:rsid w:val="007542FB"/>
    <w:rsid w:val="0075483B"/>
    <w:rsid w:val="007548A8"/>
    <w:rsid w:val="00754932"/>
    <w:rsid w:val="00754BCF"/>
    <w:rsid w:val="00754D67"/>
    <w:rsid w:val="00754E0F"/>
    <w:rsid w:val="00755335"/>
    <w:rsid w:val="007554D1"/>
    <w:rsid w:val="0075553C"/>
    <w:rsid w:val="0075559D"/>
    <w:rsid w:val="007556C3"/>
    <w:rsid w:val="00755871"/>
    <w:rsid w:val="007558CF"/>
    <w:rsid w:val="00755B02"/>
    <w:rsid w:val="00755D99"/>
    <w:rsid w:val="00755E18"/>
    <w:rsid w:val="00756086"/>
    <w:rsid w:val="00756177"/>
    <w:rsid w:val="00756202"/>
    <w:rsid w:val="00756273"/>
    <w:rsid w:val="007562B4"/>
    <w:rsid w:val="0075645F"/>
    <w:rsid w:val="00756569"/>
    <w:rsid w:val="0075686F"/>
    <w:rsid w:val="00756CF3"/>
    <w:rsid w:val="00756E6D"/>
    <w:rsid w:val="00756F12"/>
    <w:rsid w:val="00757086"/>
    <w:rsid w:val="0075759D"/>
    <w:rsid w:val="00757739"/>
    <w:rsid w:val="007579F1"/>
    <w:rsid w:val="00757A46"/>
    <w:rsid w:val="00757A8E"/>
    <w:rsid w:val="00757AD9"/>
    <w:rsid w:val="00757BFD"/>
    <w:rsid w:val="00757F53"/>
    <w:rsid w:val="00757FE1"/>
    <w:rsid w:val="0076011E"/>
    <w:rsid w:val="007604EE"/>
    <w:rsid w:val="007605FE"/>
    <w:rsid w:val="00760635"/>
    <w:rsid w:val="00760654"/>
    <w:rsid w:val="007609AB"/>
    <w:rsid w:val="00760A97"/>
    <w:rsid w:val="00760F48"/>
    <w:rsid w:val="007612E1"/>
    <w:rsid w:val="007613D7"/>
    <w:rsid w:val="007615E3"/>
    <w:rsid w:val="007617D1"/>
    <w:rsid w:val="007617DF"/>
    <w:rsid w:val="00761A02"/>
    <w:rsid w:val="00761A1D"/>
    <w:rsid w:val="00761B8A"/>
    <w:rsid w:val="00761BE6"/>
    <w:rsid w:val="00761BF3"/>
    <w:rsid w:val="00761C88"/>
    <w:rsid w:val="00761DE8"/>
    <w:rsid w:val="0076204F"/>
    <w:rsid w:val="007620DB"/>
    <w:rsid w:val="00762424"/>
    <w:rsid w:val="00762456"/>
    <w:rsid w:val="007626B7"/>
    <w:rsid w:val="00762724"/>
    <w:rsid w:val="00762977"/>
    <w:rsid w:val="00762A3F"/>
    <w:rsid w:val="00762AD8"/>
    <w:rsid w:val="00762D31"/>
    <w:rsid w:val="00762E77"/>
    <w:rsid w:val="00762EB1"/>
    <w:rsid w:val="007630FA"/>
    <w:rsid w:val="007639AD"/>
    <w:rsid w:val="00763B7B"/>
    <w:rsid w:val="00763BDB"/>
    <w:rsid w:val="00763E63"/>
    <w:rsid w:val="00763F85"/>
    <w:rsid w:val="007641D7"/>
    <w:rsid w:val="0076435D"/>
    <w:rsid w:val="00764392"/>
    <w:rsid w:val="007643BC"/>
    <w:rsid w:val="00764ACE"/>
    <w:rsid w:val="00764CD5"/>
    <w:rsid w:val="00764CED"/>
    <w:rsid w:val="00764DD0"/>
    <w:rsid w:val="00764E01"/>
    <w:rsid w:val="00764EE8"/>
    <w:rsid w:val="007650D8"/>
    <w:rsid w:val="007652CD"/>
    <w:rsid w:val="007652DB"/>
    <w:rsid w:val="00765341"/>
    <w:rsid w:val="00765527"/>
    <w:rsid w:val="007656E7"/>
    <w:rsid w:val="00765759"/>
    <w:rsid w:val="0076576C"/>
    <w:rsid w:val="007658AC"/>
    <w:rsid w:val="007659E6"/>
    <w:rsid w:val="00765B41"/>
    <w:rsid w:val="00765BDD"/>
    <w:rsid w:val="007662BC"/>
    <w:rsid w:val="007662C9"/>
    <w:rsid w:val="0076644F"/>
    <w:rsid w:val="007664CF"/>
    <w:rsid w:val="00766928"/>
    <w:rsid w:val="00766B15"/>
    <w:rsid w:val="00766CED"/>
    <w:rsid w:val="00766DD0"/>
    <w:rsid w:val="00766E9B"/>
    <w:rsid w:val="00766EA8"/>
    <w:rsid w:val="00766FAE"/>
    <w:rsid w:val="00766FDB"/>
    <w:rsid w:val="00767086"/>
    <w:rsid w:val="00767370"/>
    <w:rsid w:val="007675AF"/>
    <w:rsid w:val="00767AFF"/>
    <w:rsid w:val="00767C4E"/>
    <w:rsid w:val="00767D41"/>
    <w:rsid w:val="00767D64"/>
    <w:rsid w:val="0077001A"/>
    <w:rsid w:val="0077006A"/>
    <w:rsid w:val="007700AD"/>
    <w:rsid w:val="007701F9"/>
    <w:rsid w:val="00770258"/>
    <w:rsid w:val="00770292"/>
    <w:rsid w:val="0077067E"/>
    <w:rsid w:val="00770AC2"/>
    <w:rsid w:val="00770E94"/>
    <w:rsid w:val="00770F30"/>
    <w:rsid w:val="00771381"/>
    <w:rsid w:val="007713AF"/>
    <w:rsid w:val="00771872"/>
    <w:rsid w:val="007718F0"/>
    <w:rsid w:val="007718FA"/>
    <w:rsid w:val="00771ADD"/>
    <w:rsid w:val="00771DA9"/>
    <w:rsid w:val="00771EA7"/>
    <w:rsid w:val="00771FCA"/>
    <w:rsid w:val="0077246F"/>
    <w:rsid w:val="00772670"/>
    <w:rsid w:val="007729C4"/>
    <w:rsid w:val="00772BDA"/>
    <w:rsid w:val="00772EC0"/>
    <w:rsid w:val="00772ECB"/>
    <w:rsid w:val="00772FD4"/>
    <w:rsid w:val="007732BD"/>
    <w:rsid w:val="00773456"/>
    <w:rsid w:val="0077371B"/>
    <w:rsid w:val="00773802"/>
    <w:rsid w:val="007738A4"/>
    <w:rsid w:val="0077424E"/>
    <w:rsid w:val="007742BE"/>
    <w:rsid w:val="00774374"/>
    <w:rsid w:val="00774481"/>
    <w:rsid w:val="007744BF"/>
    <w:rsid w:val="0077462E"/>
    <w:rsid w:val="007746D1"/>
    <w:rsid w:val="007746F8"/>
    <w:rsid w:val="00774705"/>
    <w:rsid w:val="0077474B"/>
    <w:rsid w:val="00774ED4"/>
    <w:rsid w:val="00774FC5"/>
    <w:rsid w:val="007751CE"/>
    <w:rsid w:val="0077525F"/>
    <w:rsid w:val="00775405"/>
    <w:rsid w:val="00775506"/>
    <w:rsid w:val="00775627"/>
    <w:rsid w:val="0077563B"/>
    <w:rsid w:val="00775714"/>
    <w:rsid w:val="00775B0C"/>
    <w:rsid w:val="00775B7A"/>
    <w:rsid w:val="00775DE3"/>
    <w:rsid w:val="00775DEC"/>
    <w:rsid w:val="00775E47"/>
    <w:rsid w:val="00775EA9"/>
    <w:rsid w:val="00775FB5"/>
    <w:rsid w:val="007760E3"/>
    <w:rsid w:val="00776236"/>
    <w:rsid w:val="00776499"/>
    <w:rsid w:val="007768EB"/>
    <w:rsid w:val="0077698F"/>
    <w:rsid w:val="00776B4E"/>
    <w:rsid w:val="00776C36"/>
    <w:rsid w:val="00776D35"/>
    <w:rsid w:val="00776D9B"/>
    <w:rsid w:val="00776F95"/>
    <w:rsid w:val="0077722D"/>
    <w:rsid w:val="007773B6"/>
    <w:rsid w:val="0077774E"/>
    <w:rsid w:val="0077774F"/>
    <w:rsid w:val="0077799D"/>
    <w:rsid w:val="007779CE"/>
    <w:rsid w:val="00777C56"/>
    <w:rsid w:val="00777F70"/>
    <w:rsid w:val="00777FC1"/>
    <w:rsid w:val="0078015C"/>
    <w:rsid w:val="007803CA"/>
    <w:rsid w:val="007805CA"/>
    <w:rsid w:val="00780739"/>
    <w:rsid w:val="00780A9D"/>
    <w:rsid w:val="00781058"/>
    <w:rsid w:val="007816C2"/>
    <w:rsid w:val="00781A30"/>
    <w:rsid w:val="00781A37"/>
    <w:rsid w:val="00781A6A"/>
    <w:rsid w:val="00781D45"/>
    <w:rsid w:val="00781DEE"/>
    <w:rsid w:val="00781F93"/>
    <w:rsid w:val="00782118"/>
    <w:rsid w:val="007822D0"/>
    <w:rsid w:val="007822DA"/>
    <w:rsid w:val="007822FB"/>
    <w:rsid w:val="00782679"/>
    <w:rsid w:val="0078277D"/>
    <w:rsid w:val="007827C4"/>
    <w:rsid w:val="0078280D"/>
    <w:rsid w:val="0078286F"/>
    <w:rsid w:val="00782891"/>
    <w:rsid w:val="00782A4C"/>
    <w:rsid w:val="00782A51"/>
    <w:rsid w:val="00782AE6"/>
    <w:rsid w:val="00782C65"/>
    <w:rsid w:val="00782EA1"/>
    <w:rsid w:val="0078306E"/>
    <w:rsid w:val="00783224"/>
    <w:rsid w:val="007833A5"/>
    <w:rsid w:val="00783467"/>
    <w:rsid w:val="00783498"/>
    <w:rsid w:val="007837FD"/>
    <w:rsid w:val="007839F2"/>
    <w:rsid w:val="00783EC1"/>
    <w:rsid w:val="00783F1A"/>
    <w:rsid w:val="00783F80"/>
    <w:rsid w:val="007844AA"/>
    <w:rsid w:val="007844D0"/>
    <w:rsid w:val="0078455B"/>
    <w:rsid w:val="00784599"/>
    <w:rsid w:val="00784701"/>
    <w:rsid w:val="0078482B"/>
    <w:rsid w:val="00784850"/>
    <w:rsid w:val="0078488C"/>
    <w:rsid w:val="00784BF9"/>
    <w:rsid w:val="00784E6B"/>
    <w:rsid w:val="00784FEB"/>
    <w:rsid w:val="00785461"/>
    <w:rsid w:val="00785733"/>
    <w:rsid w:val="00785989"/>
    <w:rsid w:val="007859F4"/>
    <w:rsid w:val="00785A24"/>
    <w:rsid w:val="00785ADB"/>
    <w:rsid w:val="00785BFA"/>
    <w:rsid w:val="00785FCB"/>
    <w:rsid w:val="007861C3"/>
    <w:rsid w:val="007862FC"/>
    <w:rsid w:val="0078644B"/>
    <w:rsid w:val="00786600"/>
    <w:rsid w:val="007868DD"/>
    <w:rsid w:val="00786B14"/>
    <w:rsid w:val="00786C46"/>
    <w:rsid w:val="00786D6D"/>
    <w:rsid w:val="00786E46"/>
    <w:rsid w:val="007877FB"/>
    <w:rsid w:val="00787A0D"/>
    <w:rsid w:val="00787A29"/>
    <w:rsid w:val="00787DFE"/>
    <w:rsid w:val="00787E65"/>
    <w:rsid w:val="00787EC8"/>
    <w:rsid w:val="00790127"/>
    <w:rsid w:val="0079022B"/>
    <w:rsid w:val="00790430"/>
    <w:rsid w:val="007904E7"/>
    <w:rsid w:val="007905F3"/>
    <w:rsid w:val="00790651"/>
    <w:rsid w:val="00790A77"/>
    <w:rsid w:val="00790D6E"/>
    <w:rsid w:val="00790DE1"/>
    <w:rsid w:val="00790E3D"/>
    <w:rsid w:val="00791202"/>
    <w:rsid w:val="0079124C"/>
    <w:rsid w:val="007912C6"/>
    <w:rsid w:val="00791550"/>
    <w:rsid w:val="007916BF"/>
    <w:rsid w:val="007917BE"/>
    <w:rsid w:val="007918B8"/>
    <w:rsid w:val="00791ABD"/>
    <w:rsid w:val="00791B2D"/>
    <w:rsid w:val="0079203B"/>
    <w:rsid w:val="00792A0F"/>
    <w:rsid w:val="00792A3C"/>
    <w:rsid w:val="00792C77"/>
    <w:rsid w:val="00792DF4"/>
    <w:rsid w:val="00793087"/>
    <w:rsid w:val="007932E0"/>
    <w:rsid w:val="00793530"/>
    <w:rsid w:val="00793605"/>
    <w:rsid w:val="00793971"/>
    <w:rsid w:val="00793AFC"/>
    <w:rsid w:val="00793B41"/>
    <w:rsid w:val="00793CC9"/>
    <w:rsid w:val="00793E7E"/>
    <w:rsid w:val="00794081"/>
    <w:rsid w:val="0079443B"/>
    <w:rsid w:val="007944DE"/>
    <w:rsid w:val="007945FA"/>
    <w:rsid w:val="00794A39"/>
    <w:rsid w:val="00794A58"/>
    <w:rsid w:val="00794EEF"/>
    <w:rsid w:val="00794F89"/>
    <w:rsid w:val="00794FA7"/>
    <w:rsid w:val="00795105"/>
    <w:rsid w:val="00795220"/>
    <w:rsid w:val="00795494"/>
    <w:rsid w:val="007954BA"/>
    <w:rsid w:val="007955FB"/>
    <w:rsid w:val="00795A7C"/>
    <w:rsid w:val="00796048"/>
    <w:rsid w:val="007963D4"/>
    <w:rsid w:val="0079701B"/>
    <w:rsid w:val="00797238"/>
    <w:rsid w:val="007974DB"/>
    <w:rsid w:val="007978B6"/>
    <w:rsid w:val="0079790F"/>
    <w:rsid w:val="00797AFA"/>
    <w:rsid w:val="00797BA6"/>
    <w:rsid w:val="00797BC2"/>
    <w:rsid w:val="00797D1E"/>
    <w:rsid w:val="007A02D7"/>
    <w:rsid w:val="007A03F4"/>
    <w:rsid w:val="007A0564"/>
    <w:rsid w:val="007A0765"/>
    <w:rsid w:val="007A076B"/>
    <w:rsid w:val="007A08B7"/>
    <w:rsid w:val="007A0984"/>
    <w:rsid w:val="007A09BB"/>
    <w:rsid w:val="007A0D55"/>
    <w:rsid w:val="007A0D6B"/>
    <w:rsid w:val="007A0FE2"/>
    <w:rsid w:val="007A10F3"/>
    <w:rsid w:val="007A15BF"/>
    <w:rsid w:val="007A15C1"/>
    <w:rsid w:val="007A1752"/>
    <w:rsid w:val="007A17B4"/>
    <w:rsid w:val="007A18AA"/>
    <w:rsid w:val="007A1CD6"/>
    <w:rsid w:val="007A217B"/>
    <w:rsid w:val="007A2187"/>
    <w:rsid w:val="007A2281"/>
    <w:rsid w:val="007A2615"/>
    <w:rsid w:val="007A2620"/>
    <w:rsid w:val="007A29E0"/>
    <w:rsid w:val="007A29F3"/>
    <w:rsid w:val="007A2B1F"/>
    <w:rsid w:val="007A2BD5"/>
    <w:rsid w:val="007A2C9C"/>
    <w:rsid w:val="007A2E18"/>
    <w:rsid w:val="007A32AE"/>
    <w:rsid w:val="007A32B6"/>
    <w:rsid w:val="007A33D5"/>
    <w:rsid w:val="007A3576"/>
    <w:rsid w:val="007A3643"/>
    <w:rsid w:val="007A38F8"/>
    <w:rsid w:val="007A3A78"/>
    <w:rsid w:val="007A3D6F"/>
    <w:rsid w:val="007A3E81"/>
    <w:rsid w:val="007A4088"/>
    <w:rsid w:val="007A4893"/>
    <w:rsid w:val="007A4A37"/>
    <w:rsid w:val="007A4B0A"/>
    <w:rsid w:val="007A4BC4"/>
    <w:rsid w:val="007A4E84"/>
    <w:rsid w:val="007A4F2B"/>
    <w:rsid w:val="007A5261"/>
    <w:rsid w:val="007A5340"/>
    <w:rsid w:val="007A5685"/>
    <w:rsid w:val="007A5789"/>
    <w:rsid w:val="007A5A45"/>
    <w:rsid w:val="007A5A49"/>
    <w:rsid w:val="007A616B"/>
    <w:rsid w:val="007A6180"/>
    <w:rsid w:val="007A61CB"/>
    <w:rsid w:val="007A6322"/>
    <w:rsid w:val="007A63D6"/>
    <w:rsid w:val="007A646C"/>
    <w:rsid w:val="007A66E3"/>
    <w:rsid w:val="007A687C"/>
    <w:rsid w:val="007A6B63"/>
    <w:rsid w:val="007A6B8C"/>
    <w:rsid w:val="007A6D1B"/>
    <w:rsid w:val="007A73CB"/>
    <w:rsid w:val="007A7554"/>
    <w:rsid w:val="007A7632"/>
    <w:rsid w:val="007A76C0"/>
    <w:rsid w:val="007A797A"/>
    <w:rsid w:val="007A7E81"/>
    <w:rsid w:val="007A7E9D"/>
    <w:rsid w:val="007B0021"/>
    <w:rsid w:val="007B0073"/>
    <w:rsid w:val="007B01F0"/>
    <w:rsid w:val="007B0200"/>
    <w:rsid w:val="007B0285"/>
    <w:rsid w:val="007B0297"/>
    <w:rsid w:val="007B088C"/>
    <w:rsid w:val="007B0A1D"/>
    <w:rsid w:val="007B0A94"/>
    <w:rsid w:val="007B0DEE"/>
    <w:rsid w:val="007B0F1A"/>
    <w:rsid w:val="007B0FBB"/>
    <w:rsid w:val="007B148F"/>
    <w:rsid w:val="007B1494"/>
    <w:rsid w:val="007B16A6"/>
    <w:rsid w:val="007B1771"/>
    <w:rsid w:val="007B196B"/>
    <w:rsid w:val="007B1A85"/>
    <w:rsid w:val="007B1AF5"/>
    <w:rsid w:val="007B1C84"/>
    <w:rsid w:val="007B1E9C"/>
    <w:rsid w:val="007B21F0"/>
    <w:rsid w:val="007B2369"/>
    <w:rsid w:val="007B2415"/>
    <w:rsid w:val="007B2585"/>
    <w:rsid w:val="007B25E8"/>
    <w:rsid w:val="007B29AA"/>
    <w:rsid w:val="007B2A6B"/>
    <w:rsid w:val="007B2CF7"/>
    <w:rsid w:val="007B317C"/>
    <w:rsid w:val="007B31C5"/>
    <w:rsid w:val="007B3423"/>
    <w:rsid w:val="007B388A"/>
    <w:rsid w:val="007B38DD"/>
    <w:rsid w:val="007B3D68"/>
    <w:rsid w:val="007B3ECE"/>
    <w:rsid w:val="007B3FAB"/>
    <w:rsid w:val="007B4366"/>
    <w:rsid w:val="007B4380"/>
    <w:rsid w:val="007B43AA"/>
    <w:rsid w:val="007B4551"/>
    <w:rsid w:val="007B4661"/>
    <w:rsid w:val="007B479B"/>
    <w:rsid w:val="007B4901"/>
    <w:rsid w:val="007B497E"/>
    <w:rsid w:val="007B4AC1"/>
    <w:rsid w:val="007B4BCB"/>
    <w:rsid w:val="007B4C0D"/>
    <w:rsid w:val="007B4DB0"/>
    <w:rsid w:val="007B4E61"/>
    <w:rsid w:val="007B5079"/>
    <w:rsid w:val="007B5133"/>
    <w:rsid w:val="007B532C"/>
    <w:rsid w:val="007B5B4C"/>
    <w:rsid w:val="007B5CF0"/>
    <w:rsid w:val="007B5EA7"/>
    <w:rsid w:val="007B604C"/>
    <w:rsid w:val="007B6156"/>
    <w:rsid w:val="007B6350"/>
    <w:rsid w:val="007B63C5"/>
    <w:rsid w:val="007B67C5"/>
    <w:rsid w:val="007B68A2"/>
    <w:rsid w:val="007B6A3C"/>
    <w:rsid w:val="007B6B64"/>
    <w:rsid w:val="007B6C33"/>
    <w:rsid w:val="007B725D"/>
    <w:rsid w:val="007B758A"/>
    <w:rsid w:val="007B79E4"/>
    <w:rsid w:val="007B7A05"/>
    <w:rsid w:val="007B7A36"/>
    <w:rsid w:val="007B7AED"/>
    <w:rsid w:val="007B7B26"/>
    <w:rsid w:val="007B7D19"/>
    <w:rsid w:val="007B7E46"/>
    <w:rsid w:val="007B7FBB"/>
    <w:rsid w:val="007C00C4"/>
    <w:rsid w:val="007C0120"/>
    <w:rsid w:val="007C012A"/>
    <w:rsid w:val="007C0405"/>
    <w:rsid w:val="007C0648"/>
    <w:rsid w:val="007C0820"/>
    <w:rsid w:val="007C0C54"/>
    <w:rsid w:val="007C0CFD"/>
    <w:rsid w:val="007C10B5"/>
    <w:rsid w:val="007C13E1"/>
    <w:rsid w:val="007C15EB"/>
    <w:rsid w:val="007C1628"/>
    <w:rsid w:val="007C1697"/>
    <w:rsid w:val="007C176A"/>
    <w:rsid w:val="007C18D7"/>
    <w:rsid w:val="007C1BFE"/>
    <w:rsid w:val="007C1DF8"/>
    <w:rsid w:val="007C2035"/>
    <w:rsid w:val="007C21A5"/>
    <w:rsid w:val="007C23C2"/>
    <w:rsid w:val="007C256C"/>
    <w:rsid w:val="007C26D7"/>
    <w:rsid w:val="007C298D"/>
    <w:rsid w:val="007C2A57"/>
    <w:rsid w:val="007C2A61"/>
    <w:rsid w:val="007C2BE2"/>
    <w:rsid w:val="007C2D4F"/>
    <w:rsid w:val="007C2DA5"/>
    <w:rsid w:val="007C2F45"/>
    <w:rsid w:val="007C2FE5"/>
    <w:rsid w:val="007C310C"/>
    <w:rsid w:val="007C312F"/>
    <w:rsid w:val="007C367F"/>
    <w:rsid w:val="007C389E"/>
    <w:rsid w:val="007C3A86"/>
    <w:rsid w:val="007C3C6E"/>
    <w:rsid w:val="007C3D70"/>
    <w:rsid w:val="007C3D8D"/>
    <w:rsid w:val="007C430C"/>
    <w:rsid w:val="007C473C"/>
    <w:rsid w:val="007C4883"/>
    <w:rsid w:val="007C4BAD"/>
    <w:rsid w:val="007C4C0B"/>
    <w:rsid w:val="007C4CDF"/>
    <w:rsid w:val="007C5040"/>
    <w:rsid w:val="007C50C9"/>
    <w:rsid w:val="007C52F8"/>
    <w:rsid w:val="007C537A"/>
    <w:rsid w:val="007C5499"/>
    <w:rsid w:val="007C54D5"/>
    <w:rsid w:val="007C550A"/>
    <w:rsid w:val="007C572C"/>
    <w:rsid w:val="007C58BB"/>
    <w:rsid w:val="007C5A4D"/>
    <w:rsid w:val="007C5D1E"/>
    <w:rsid w:val="007C5E8D"/>
    <w:rsid w:val="007C61F8"/>
    <w:rsid w:val="007C62AE"/>
    <w:rsid w:val="007C6338"/>
    <w:rsid w:val="007C6342"/>
    <w:rsid w:val="007C673A"/>
    <w:rsid w:val="007C6A3E"/>
    <w:rsid w:val="007C6E66"/>
    <w:rsid w:val="007C6FDB"/>
    <w:rsid w:val="007C7035"/>
    <w:rsid w:val="007C721D"/>
    <w:rsid w:val="007C73B8"/>
    <w:rsid w:val="007C750A"/>
    <w:rsid w:val="007C7792"/>
    <w:rsid w:val="007C77B5"/>
    <w:rsid w:val="007C7C5B"/>
    <w:rsid w:val="007D020D"/>
    <w:rsid w:val="007D0269"/>
    <w:rsid w:val="007D034D"/>
    <w:rsid w:val="007D0387"/>
    <w:rsid w:val="007D04DC"/>
    <w:rsid w:val="007D0883"/>
    <w:rsid w:val="007D0984"/>
    <w:rsid w:val="007D0C5B"/>
    <w:rsid w:val="007D0F2E"/>
    <w:rsid w:val="007D11F8"/>
    <w:rsid w:val="007D1286"/>
    <w:rsid w:val="007D13B5"/>
    <w:rsid w:val="007D1487"/>
    <w:rsid w:val="007D18D0"/>
    <w:rsid w:val="007D1C2B"/>
    <w:rsid w:val="007D20BF"/>
    <w:rsid w:val="007D2200"/>
    <w:rsid w:val="007D2432"/>
    <w:rsid w:val="007D24A1"/>
    <w:rsid w:val="007D271A"/>
    <w:rsid w:val="007D275D"/>
    <w:rsid w:val="007D28B2"/>
    <w:rsid w:val="007D28C2"/>
    <w:rsid w:val="007D2A8F"/>
    <w:rsid w:val="007D2EEE"/>
    <w:rsid w:val="007D2FC7"/>
    <w:rsid w:val="007D365B"/>
    <w:rsid w:val="007D3A76"/>
    <w:rsid w:val="007D3ADA"/>
    <w:rsid w:val="007D3B2D"/>
    <w:rsid w:val="007D3C41"/>
    <w:rsid w:val="007D3E35"/>
    <w:rsid w:val="007D3E4A"/>
    <w:rsid w:val="007D3EAB"/>
    <w:rsid w:val="007D40ED"/>
    <w:rsid w:val="007D457B"/>
    <w:rsid w:val="007D47CA"/>
    <w:rsid w:val="007D4A49"/>
    <w:rsid w:val="007D4B00"/>
    <w:rsid w:val="007D4BEE"/>
    <w:rsid w:val="007D4C1E"/>
    <w:rsid w:val="007D4D20"/>
    <w:rsid w:val="007D4F7F"/>
    <w:rsid w:val="007D519D"/>
    <w:rsid w:val="007D5380"/>
    <w:rsid w:val="007D5454"/>
    <w:rsid w:val="007D55F6"/>
    <w:rsid w:val="007D5612"/>
    <w:rsid w:val="007D56D1"/>
    <w:rsid w:val="007D577F"/>
    <w:rsid w:val="007D5797"/>
    <w:rsid w:val="007D57AC"/>
    <w:rsid w:val="007D587A"/>
    <w:rsid w:val="007D5962"/>
    <w:rsid w:val="007D59E2"/>
    <w:rsid w:val="007D5A90"/>
    <w:rsid w:val="007D5E75"/>
    <w:rsid w:val="007D60D2"/>
    <w:rsid w:val="007D613D"/>
    <w:rsid w:val="007D61CE"/>
    <w:rsid w:val="007D6282"/>
    <w:rsid w:val="007D66AA"/>
    <w:rsid w:val="007D6B7E"/>
    <w:rsid w:val="007D6E86"/>
    <w:rsid w:val="007D701F"/>
    <w:rsid w:val="007D7842"/>
    <w:rsid w:val="007D796F"/>
    <w:rsid w:val="007D7B03"/>
    <w:rsid w:val="007D7D3E"/>
    <w:rsid w:val="007D7E02"/>
    <w:rsid w:val="007D7F97"/>
    <w:rsid w:val="007E0240"/>
    <w:rsid w:val="007E02BD"/>
    <w:rsid w:val="007E0349"/>
    <w:rsid w:val="007E0715"/>
    <w:rsid w:val="007E0775"/>
    <w:rsid w:val="007E09B8"/>
    <w:rsid w:val="007E0C3D"/>
    <w:rsid w:val="007E0C9A"/>
    <w:rsid w:val="007E0E19"/>
    <w:rsid w:val="007E0E9B"/>
    <w:rsid w:val="007E0F17"/>
    <w:rsid w:val="007E0F8F"/>
    <w:rsid w:val="007E1033"/>
    <w:rsid w:val="007E1223"/>
    <w:rsid w:val="007E1560"/>
    <w:rsid w:val="007E1599"/>
    <w:rsid w:val="007E1633"/>
    <w:rsid w:val="007E1895"/>
    <w:rsid w:val="007E1969"/>
    <w:rsid w:val="007E1A37"/>
    <w:rsid w:val="007E1A59"/>
    <w:rsid w:val="007E1A9C"/>
    <w:rsid w:val="007E1C2E"/>
    <w:rsid w:val="007E1CB4"/>
    <w:rsid w:val="007E1F9B"/>
    <w:rsid w:val="007E2B25"/>
    <w:rsid w:val="007E2C55"/>
    <w:rsid w:val="007E2F66"/>
    <w:rsid w:val="007E3440"/>
    <w:rsid w:val="007E365C"/>
    <w:rsid w:val="007E36A3"/>
    <w:rsid w:val="007E3928"/>
    <w:rsid w:val="007E39FD"/>
    <w:rsid w:val="007E3E71"/>
    <w:rsid w:val="007E40B9"/>
    <w:rsid w:val="007E4641"/>
    <w:rsid w:val="007E46C0"/>
    <w:rsid w:val="007E4AA1"/>
    <w:rsid w:val="007E4ADA"/>
    <w:rsid w:val="007E4B78"/>
    <w:rsid w:val="007E4D6A"/>
    <w:rsid w:val="007E4E25"/>
    <w:rsid w:val="007E4EB7"/>
    <w:rsid w:val="007E5329"/>
    <w:rsid w:val="007E570E"/>
    <w:rsid w:val="007E5FBF"/>
    <w:rsid w:val="007E5FF6"/>
    <w:rsid w:val="007E602D"/>
    <w:rsid w:val="007E602F"/>
    <w:rsid w:val="007E61FA"/>
    <w:rsid w:val="007E6566"/>
    <w:rsid w:val="007E7706"/>
    <w:rsid w:val="007E7827"/>
    <w:rsid w:val="007E79D0"/>
    <w:rsid w:val="007E7AC2"/>
    <w:rsid w:val="007E7C88"/>
    <w:rsid w:val="007F022B"/>
    <w:rsid w:val="007F0256"/>
    <w:rsid w:val="007F0281"/>
    <w:rsid w:val="007F060E"/>
    <w:rsid w:val="007F08C2"/>
    <w:rsid w:val="007F0BEC"/>
    <w:rsid w:val="007F10C4"/>
    <w:rsid w:val="007F1103"/>
    <w:rsid w:val="007F168C"/>
    <w:rsid w:val="007F180F"/>
    <w:rsid w:val="007F19FD"/>
    <w:rsid w:val="007F1A61"/>
    <w:rsid w:val="007F2076"/>
    <w:rsid w:val="007F25FE"/>
    <w:rsid w:val="007F27B9"/>
    <w:rsid w:val="007F29FC"/>
    <w:rsid w:val="007F2E81"/>
    <w:rsid w:val="007F2F5A"/>
    <w:rsid w:val="007F328F"/>
    <w:rsid w:val="007F3320"/>
    <w:rsid w:val="007F333B"/>
    <w:rsid w:val="007F33D8"/>
    <w:rsid w:val="007F3C81"/>
    <w:rsid w:val="007F3EA9"/>
    <w:rsid w:val="007F4025"/>
    <w:rsid w:val="007F4075"/>
    <w:rsid w:val="007F40E8"/>
    <w:rsid w:val="007F4856"/>
    <w:rsid w:val="007F4A26"/>
    <w:rsid w:val="007F4C54"/>
    <w:rsid w:val="007F4FCC"/>
    <w:rsid w:val="007F508D"/>
    <w:rsid w:val="007F51DC"/>
    <w:rsid w:val="007F53E8"/>
    <w:rsid w:val="007F557B"/>
    <w:rsid w:val="007F585C"/>
    <w:rsid w:val="007F5C86"/>
    <w:rsid w:val="007F5F25"/>
    <w:rsid w:val="007F5F4E"/>
    <w:rsid w:val="007F63A6"/>
    <w:rsid w:val="007F63C5"/>
    <w:rsid w:val="007F6470"/>
    <w:rsid w:val="007F66F3"/>
    <w:rsid w:val="007F6C60"/>
    <w:rsid w:val="007F745A"/>
    <w:rsid w:val="007F7767"/>
    <w:rsid w:val="007F7923"/>
    <w:rsid w:val="007F7EF9"/>
    <w:rsid w:val="00800229"/>
    <w:rsid w:val="00800234"/>
    <w:rsid w:val="0080045C"/>
    <w:rsid w:val="0080056B"/>
    <w:rsid w:val="0080062A"/>
    <w:rsid w:val="008006BF"/>
    <w:rsid w:val="00800843"/>
    <w:rsid w:val="00800F39"/>
    <w:rsid w:val="00800F9C"/>
    <w:rsid w:val="008011C6"/>
    <w:rsid w:val="00801309"/>
    <w:rsid w:val="008015F3"/>
    <w:rsid w:val="008018AF"/>
    <w:rsid w:val="00801A41"/>
    <w:rsid w:val="00801E68"/>
    <w:rsid w:val="00801F7F"/>
    <w:rsid w:val="00801FC0"/>
    <w:rsid w:val="008020FF"/>
    <w:rsid w:val="00802591"/>
    <w:rsid w:val="0080260D"/>
    <w:rsid w:val="008027A3"/>
    <w:rsid w:val="00802955"/>
    <w:rsid w:val="00802C2A"/>
    <w:rsid w:val="00803022"/>
    <w:rsid w:val="00803043"/>
    <w:rsid w:val="0080364C"/>
    <w:rsid w:val="00803660"/>
    <w:rsid w:val="008037AA"/>
    <w:rsid w:val="008038D0"/>
    <w:rsid w:val="00803941"/>
    <w:rsid w:val="00803A39"/>
    <w:rsid w:val="00803BB4"/>
    <w:rsid w:val="00803E24"/>
    <w:rsid w:val="00804049"/>
    <w:rsid w:val="008044EA"/>
    <w:rsid w:val="0080452A"/>
    <w:rsid w:val="00804646"/>
    <w:rsid w:val="00804943"/>
    <w:rsid w:val="00804BE7"/>
    <w:rsid w:val="00804DAE"/>
    <w:rsid w:val="00804E8C"/>
    <w:rsid w:val="00804F5A"/>
    <w:rsid w:val="00805136"/>
    <w:rsid w:val="008052D9"/>
    <w:rsid w:val="00805429"/>
    <w:rsid w:val="0080565D"/>
    <w:rsid w:val="00805750"/>
    <w:rsid w:val="00805821"/>
    <w:rsid w:val="008058E0"/>
    <w:rsid w:val="00805A11"/>
    <w:rsid w:val="00805C2A"/>
    <w:rsid w:val="00805DD2"/>
    <w:rsid w:val="00805F7C"/>
    <w:rsid w:val="00806598"/>
    <w:rsid w:val="008065B2"/>
    <w:rsid w:val="00806661"/>
    <w:rsid w:val="0080682C"/>
    <w:rsid w:val="00806922"/>
    <w:rsid w:val="00806C6D"/>
    <w:rsid w:val="00806CF1"/>
    <w:rsid w:val="00806D53"/>
    <w:rsid w:val="008072E5"/>
    <w:rsid w:val="00807507"/>
    <w:rsid w:val="00807619"/>
    <w:rsid w:val="0080785F"/>
    <w:rsid w:val="008079DF"/>
    <w:rsid w:val="00807B91"/>
    <w:rsid w:val="00807F09"/>
    <w:rsid w:val="00807F0A"/>
    <w:rsid w:val="00810098"/>
    <w:rsid w:val="00810147"/>
    <w:rsid w:val="008102D5"/>
    <w:rsid w:val="00810773"/>
    <w:rsid w:val="0081098E"/>
    <w:rsid w:val="00810EC3"/>
    <w:rsid w:val="00810EC6"/>
    <w:rsid w:val="00810FD1"/>
    <w:rsid w:val="008110D6"/>
    <w:rsid w:val="0081119D"/>
    <w:rsid w:val="00811560"/>
    <w:rsid w:val="008115ED"/>
    <w:rsid w:val="00811600"/>
    <w:rsid w:val="00811611"/>
    <w:rsid w:val="0081168C"/>
    <w:rsid w:val="00811A44"/>
    <w:rsid w:val="00811BB8"/>
    <w:rsid w:val="00811C43"/>
    <w:rsid w:val="00811DD7"/>
    <w:rsid w:val="00811F9E"/>
    <w:rsid w:val="00812101"/>
    <w:rsid w:val="008124B7"/>
    <w:rsid w:val="00812A1A"/>
    <w:rsid w:val="00812C09"/>
    <w:rsid w:val="00812F2D"/>
    <w:rsid w:val="00812F7C"/>
    <w:rsid w:val="008132F3"/>
    <w:rsid w:val="0081340A"/>
    <w:rsid w:val="0081344F"/>
    <w:rsid w:val="0081360F"/>
    <w:rsid w:val="00813694"/>
    <w:rsid w:val="0081369B"/>
    <w:rsid w:val="00813B64"/>
    <w:rsid w:val="00813B8C"/>
    <w:rsid w:val="00813B98"/>
    <w:rsid w:val="00813DA2"/>
    <w:rsid w:val="008140BE"/>
    <w:rsid w:val="00814154"/>
    <w:rsid w:val="008142AB"/>
    <w:rsid w:val="0081435B"/>
    <w:rsid w:val="008143AF"/>
    <w:rsid w:val="0081452B"/>
    <w:rsid w:val="00814801"/>
    <w:rsid w:val="008148C3"/>
    <w:rsid w:val="00814BBD"/>
    <w:rsid w:val="00814C89"/>
    <w:rsid w:val="00814E8B"/>
    <w:rsid w:val="00815181"/>
    <w:rsid w:val="00815335"/>
    <w:rsid w:val="0081536E"/>
    <w:rsid w:val="008153F8"/>
    <w:rsid w:val="00815426"/>
    <w:rsid w:val="008157BE"/>
    <w:rsid w:val="00815C66"/>
    <w:rsid w:val="00815D50"/>
    <w:rsid w:val="00815DA6"/>
    <w:rsid w:val="00815E35"/>
    <w:rsid w:val="00815F0E"/>
    <w:rsid w:val="00815F8C"/>
    <w:rsid w:val="008164B5"/>
    <w:rsid w:val="008166FE"/>
    <w:rsid w:val="008168A7"/>
    <w:rsid w:val="00816B1C"/>
    <w:rsid w:val="00816BA6"/>
    <w:rsid w:val="00816CBD"/>
    <w:rsid w:val="00816D6E"/>
    <w:rsid w:val="008170EC"/>
    <w:rsid w:val="00817435"/>
    <w:rsid w:val="008175C6"/>
    <w:rsid w:val="00817688"/>
    <w:rsid w:val="00817719"/>
    <w:rsid w:val="00817868"/>
    <w:rsid w:val="008178FB"/>
    <w:rsid w:val="00817936"/>
    <w:rsid w:val="00817944"/>
    <w:rsid w:val="008179B7"/>
    <w:rsid w:val="00817C73"/>
    <w:rsid w:val="00817CCE"/>
    <w:rsid w:val="00817E8E"/>
    <w:rsid w:val="008202A2"/>
    <w:rsid w:val="008202ED"/>
    <w:rsid w:val="008202FB"/>
    <w:rsid w:val="008204F9"/>
    <w:rsid w:val="00820913"/>
    <w:rsid w:val="00820A51"/>
    <w:rsid w:val="00820E8C"/>
    <w:rsid w:val="00820F9D"/>
    <w:rsid w:val="00821061"/>
    <w:rsid w:val="00821091"/>
    <w:rsid w:val="008210DB"/>
    <w:rsid w:val="008212DB"/>
    <w:rsid w:val="00821308"/>
    <w:rsid w:val="0082174B"/>
    <w:rsid w:val="00821795"/>
    <w:rsid w:val="0082195E"/>
    <w:rsid w:val="00821AB5"/>
    <w:rsid w:val="00821B88"/>
    <w:rsid w:val="00821E33"/>
    <w:rsid w:val="0082213C"/>
    <w:rsid w:val="0082232B"/>
    <w:rsid w:val="00822539"/>
    <w:rsid w:val="008226E5"/>
    <w:rsid w:val="00822741"/>
    <w:rsid w:val="00822A31"/>
    <w:rsid w:val="00822A5E"/>
    <w:rsid w:val="00822CEA"/>
    <w:rsid w:val="00822D8F"/>
    <w:rsid w:val="00822FF8"/>
    <w:rsid w:val="00823086"/>
    <w:rsid w:val="00823254"/>
    <w:rsid w:val="008238EC"/>
    <w:rsid w:val="008239BA"/>
    <w:rsid w:val="00823AA2"/>
    <w:rsid w:val="00823AB3"/>
    <w:rsid w:val="00823EC0"/>
    <w:rsid w:val="00823F2B"/>
    <w:rsid w:val="008243F6"/>
    <w:rsid w:val="00824686"/>
    <w:rsid w:val="00824737"/>
    <w:rsid w:val="0082493A"/>
    <w:rsid w:val="00824FB4"/>
    <w:rsid w:val="0082501A"/>
    <w:rsid w:val="0082559B"/>
    <w:rsid w:val="008255A7"/>
    <w:rsid w:val="0082570C"/>
    <w:rsid w:val="0082571D"/>
    <w:rsid w:val="00825808"/>
    <w:rsid w:val="008259DC"/>
    <w:rsid w:val="008259E2"/>
    <w:rsid w:val="00825C18"/>
    <w:rsid w:val="00825C48"/>
    <w:rsid w:val="00825C95"/>
    <w:rsid w:val="00825CF3"/>
    <w:rsid w:val="00825CF5"/>
    <w:rsid w:val="00825D43"/>
    <w:rsid w:val="0082605C"/>
    <w:rsid w:val="00826285"/>
    <w:rsid w:val="008262B4"/>
    <w:rsid w:val="008262CA"/>
    <w:rsid w:val="00826591"/>
    <w:rsid w:val="00826753"/>
    <w:rsid w:val="00826915"/>
    <w:rsid w:val="00826BFA"/>
    <w:rsid w:val="00826D7E"/>
    <w:rsid w:val="008270A5"/>
    <w:rsid w:val="008277BE"/>
    <w:rsid w:val="008277C5"/>
    <w:rsid w:val="008279DB"/>
    <w:rsid w:val="0083053D"/>
    <w:rsid w:val="008307F2"/>
    <w:rsid w:val="00830807"/>
    <w:rsid w:val="0083088D"/>
    <w:rsid w:val="00830919"/>
    <w:rsid w:val="00830B53"/>
    <w:rsid w:val="00830BCA"/>
    <w:rsid w:val="00830DBD"/>
    <w:rsid w:val="0083122C"/>
    <w:rsid w:val="0083129D"/>
    <w:rsid w:val="008313BC"/>
    <w:rsid w:val="00831468"/>
    <w:rsid w:val="00831581"/>
    <w:rsid w:val="008315F8"/>
    <w:rsid w:val="0083168A"/>
    <w:rsid w:val="008318C4"/>
    <w:rsid w:val="008319AE"/>
    <w:rsid w:val="008319C5"/>
    <w:rsid w:val="00831A70"/>
    <w:rsid w:val="00831A82"/>
    <w:rsid w:val="00831EB4"/>
    <w:rsid w:val="008321CE"/>
    <w:rsid w:val="008321FA"/>
    <w:rsid w:val="008321FE"/>
    <w:rsid w:val="00832214"/>
    <w:rsid w:val="0083233A"/>
    <w:rsid w:val="008326C0"/>
    <w:rsid w:val="00832C67"/>
    <w:rsid w:val="00832C9A"/>
    <w:rsid w:val="00832D1B"/>
    <w:rsid w:val="00832E52"/>
    <w:rsid w:val="00832F2E"/>
    <w:rsid w:val="008330C6"/>
    <w:rsid w:val="0083324B"/>
    <w:rsid w:val="00833291"/>
    <w:rsid w:val="00833537"/>
    <w:rsid w:val="0083354F"/>
    <w:rsid w:val="008338E3"/>
    <w:rsid w:val="00833CAA"/>
    <w:rsid w:val="00833D29"/>
    <w:rsid w:val="00833EE7"/>
    <w:rsid w:val="00833F3C"/>
    <w:rsid w:val="00834230"/>
    <w:rsid w:val="0083435E"/>
    <w:rsid w:val="00834553"/>
    <w:rsid w:val="008345CE"/>
    <w:rsid w:val="008345D7"/>
    <w:rsid w:val="00834849"/>
    <w:rsid w:val="00834E33"/>
    <w:rsid w:val="00835038"/>
    <w:rsid w:val="008351D1"/>
    <w:rsid w:val="0083524F"/>
    <w:rsid w:val="008354DF"/>
    <w:rsid w:val="008355A6"/>
    <w:rsid w:val="00835876"/>
    <w:rsid w:val="00835B6C"/>
    <w:rsid w:val="00835C62"/>
    <w:rsid w:val="00835F4B"/>
    <w:rsid w:val="008360DE"/>
    <w:rsid w:val="008361B4"/>
    <w:rsid w:val="00836892"/>
    <w:rsid w:val="00836957"/>
    <w:rsid w:val="00836C63"/>
    <w:rsid w:val="00836D2E"/>
    <w:rsid w:val="00836E63"/>
    <w:rsid w:val="00836E87"/>
    <w:rsid w:val="00836F5A"/>
    <w:rsid w:val="0083704E"/>
    <w:rsid w:val="008372D4"/>
    <w:rsid w:val="0083769A"/>
    <w:rsid w:val="008378D7"/>
    <w:rsid w:val="008379FC"/>
    <w:rsid w:val="00837CAF"/>
    <w:rsid w:val="0084021A"/>
    <w:rsid w:val="00840538"/>
    <w:rsid w:val="00840724"/>
    <w:rsid w:val="008407D6"/>
    <w:rsid w:val="00840D24"/>
    <w:rsid w:val="00840D3E"/>
    <w:rsid w:val="00840E9B"/>
    <w:rsid w:val="008413F8"/>
    <w:rsid w:val="00841498"/>
    <w:rsid w:val="00841699"/>
    <w:rsid w:val="008416BC"/>
    <w:rsid w:val="00841801"/>
    <w:rsid w:val="0084192E"/>
    <w:rsid w:val="00841AD9"/>
    <w:rsid w:val="00841C51"/>
    <w:rsid w:val="00841F8E"/>
    <w:rsid w:val="008422E4"/>
    <w:rsid w:val="0084232F"/>
    <w:rsid w:val="0084260A"/>
    <w:rsid w:val="008429A6"/>
    <w:rsid w:val="008429B1"/>
    <w:rsid w:val="00842B28"/>
    <w:rsid w:val="00842BBD"/>
    <w:rsid w:val="00842BED"/>
    <w:rsid w:val="00842CDB"/>
    <w:rsid w:val="00842E47"/>
    <w:rsid w:val="0084309F"/>
    <w:rsid w:val="00843273"/>
    <w:rsid w:val="008433F5"/>
    <w:rsid w:val="00843422"/>
    <w:rsid w:val="00843663"/>
    <w:rsid w:val="00843980"/>
    <w:rsid w:val="00843AF6"/>
    <w:rsid w:val="00843B3C"/>
    <w:rsid w:val="008444AA"/>
    <w:rsid w:val="008444E1"/>
    <w:rsid w:val="0084488B"/>
    <w:rsid w:val="008449FC"/>
    <w:rsid w:val="00844D9C"/>
    <w:rsid w:val="00845006"/>
    <w:rsid w:val="008450E5"/>
    <w:rsid w:val="0084512B"/>
    <w:rsid w:val="008455BD"/>
    <w:rsid w:val="00845793"/>
    <w:rsid w:val="00845AFD"/>
    <w:rsid w:val="008460E9"/>
    <w:rsid w:val="008461F0"/>
    <w:rsid w:val="0084623F"/>
    <w:rsid w:val="008462D8"/>
    <w:rsid w:val="008462DD"/>
    <w:rsid w:val="0084649C"/>
    <w:rsid w:val="0084650C"/>
    <w:rsid w:val="00846514"/>
    <w:rsid w:val="0084656A"/>
    <w:rsid w:val="0084670A"/>
    <w:rsid w:val="00846E80"/>
    <w:rsid w:val="00847168"/>
    <w:rsid w:val="0084721A"/>
    <w:rsid w:val="0084726F"/>
    <w:rsid w:val="0084779E"/>
    <w:rsid w:val="0084791F"/>
    <w:rsid w:val="00847BA4"/>
    <w:rsid w:val="00847DDC"/>
    <w:rsid w:val="00847E8A"/>
    <w:rsid w:val="00850025"/>
    <w:rsid w:val="008502B7"/>
    <w:rsid w:val="0085074C"/>
    <w:rsid w:val="008508F8"/>
    <w:rsid w:val="00850BA4"/>
    <w:rsid w:val="00850CBB"/>
    <w:rsid w:val="00850D47"/>
    <w:rsid w:val="0085106C"/>
    <w:rsid w:val="008510AC"/>
    <w:rsid w:val="0085120E"/>
    <w:rsid w:val="008518BB"/>
    <w:rsid w:val="00851A1B"/>
    <w:rsid w:val="00851C15"/>
    <w:rsid w:val="00851C72"/>
    <w:rsid w:val="00852160"/>
    <w:rsid w:val="00852424"/>
    <w:rsid w:val="00852726"/>
    <w:rsid w:val="0085296A"/>
    <w:rsid w:val="00852B02"/>
    <w:rsid w:val="00852D66"/>
    <w:rsid w:val="00852EBA"/>
    <w:rsid w:val="00852EDF"/>
    <w:rsid w:val="00852F17"/>
    <w:rsid w:val="008531FA"/>
    <w:rsid w:val="008533E9"/>
    <w:rsid w:val="008539AA"/>
    <w:rsid w:val="008539E9"/>
    <w:rsid w:val="00853B8C"/>
    <w:rsid w:val="00853BD1"/>
    <w:rsid w:val="00853C56"/>
    <w:rsid w:val="00853C80"/>
    <w:rsid w:val="00853DBF"/>
    <w:rsid w:val="00853DE4"/>
    <w:rsid w:val="00853E28"/>
    <w:rsid w:val="00853E58"/>
    <w:rsid w:val="00853FF7"/>
    <w:rsid w:val="00854172"/>
    <w:rsid w:val="0085428E"/>
    <w:rsid w:val="0085452D"/>
    <w:rsid w:val="0085453E"/>
    <w:rsid w:val="00854BD3"/>
    <w:rsid w:val="00854E88"/>
    <w:rsid w:val="008551C0"/>
    <w:rsid w:val="00855205"/>
    <w:rsid w:val="0085534F"/>
    <w:rsid w:val="008555F4"/>
    <w:rsid w:val="008556AE"/>
    <w:rsid w:val="00855783"/>
    <w:rsid w:val="00855789"/>
    <w:rsid w:val="0085579D"/>
    <w:rsid w:val="008557A7"/>
    <w:rsid w:val="008557C8"/>
    <w:rsid w:val="0085596F"/>
    <w:rsid w:val="00855A79"/>
    <w:rsid w:val="00855B8B"/>
    <w:rsid w:val="00856301"/>
    <w:rsid w:val="0085639C"/>
    <w:rsid w:val="008565F4"/>
    <w:rsid w:val="00856879"/>
    <w:rsid w:val="00856951"/>
    <w:rsid w:val="00856CA7"/>
    <w:rsid w:val="00856CB5"/>
    <w:rsid w:val="00856F2F"/>
    <w:rsid w:val="00856F44"/>
    <w:rsid w:val="0085715D"/>
    <w:rsid w:val="008574FD"/>
    <w:rsid w:val="0085754B"/>
    <w:rsid w:val="008576E8"/>
    <w:rsid w:val="00857732"/>
    <w:rsid w:val="008578BE"/>
    <w:rsid w:val="008578F1"/>
    <w:rsid w:val="00857B58"/>
    <w:rsid w:val="00857C92"/>
    <w:rsid w:val="00857E1C"/>
    <w:rsid w:val="00857E20"/>
    <w:rsid w:val="00857FD8"/>
    <w:rsid w:val="0086000A"/>
    <w:rsid w:val="008602F5"/>
    <w:rsid w:val="00860656"/>
    <w:rsid w:val="00860704"/>
    <w:rsid w:val="00860C3B"/>
    <w:rsid w:val="00860FA4"/>
    <w:rsid w:val="00860FDA"/>
    <w:rsid w:val="00860FF5"/>
    <w:rsid w:val="008610B8"/>
    <w:rsid w:val="008612F1"/>
    <w:rsid w:val="008613CB"/>
    <w:rsid w:val="00861759"/>
    <w:rsid w:val="0086199E"/>
    <w:rsid w:val="00861AC0"/>
    <w:rsid w:val="00861C13"/>
    <w:rsid w:val="00861F04"/>
    <w:rsid w:val="008622AE"/>
    <w:rsid w:val="0086248D"/>
    <w:rsid w:val="00862529"/>
    <w:rsid w:val="008627DF"/>
    <w:rsid w:val="008627E0"/>
    <w:rsid w:val="00862877"/>
    <w:rsid w:val="00862E5D"/>
    <w:rsid w:val="0086306E"/>
    <w:rsid w:val="00863099"/>
    <w:rsid w:val="0086321F"/>
    <w:rsid w:val="0086347E"/>
    <w:rsid w:val="008634C5"/>
    <w:rsid w:val="00863D95"/>
    <w:rsid w:val="00863F38"/>
    <w:rsid w:val="00863F4A"/>
    <w:rsid w:val="00864040"/>
    <w:rsid w:val="00864716"/>
    <w:rsid w:val="00864B9A"/>
    <w:rsid w:val="00864BA5"/>
    <w:rsid w:val="00864FBD"/>
    <w:rsid w:val="0086504D"/>
    <w:rsid w:val="008651DF"/>
    <w:rsid w:val="008652B9"/>
    <w:rsid w:val="00865343"/>
    <w:rsid w:val="0086538F"/>
    <w:rsid w:val="00865758"/>
    <w:rsid w:val="00865859"/>
    <w:rsid w:val="008658B9"/>
    <w:rsid w:val="008658C3"/>
    <w:rsid w:val="00865900"/>
    <w:rsid w:val="00865D44"/>
    <w:rsid w:val="00865E32"/>
    <w:rsid w:val="00865E56"/>
    <w:rsid w:val="00865F38"/>
    <w:rsid w:val="008661DF"/>
    <w:rsid w:val="008662D5"/>
    <w:rsid w:val="0086640D"/>
    <w:rsid w:val="008665C4"/>
    <w:rsid w:val="0086670B"/>
    <w:rsid w:val="00866735"/>
    <w:rsid w:val="0086674F"/>
    <w:rsid w:val="0086675B"/>
    <w:rsid w:val="00866787"/>
    <w:rsid w:val="008668FC"/>
    <w:rsid w:val="00866B86"/>
    <w:rsid w:val="00866C52"/>
    <w:rsid w:val="00866CB6"/>
    <w:rsid w:val="00867202"/>
    <w:rsid w:val="00867288"/>
    <w:rsid w:val="0086734E"/>
    <w:rsid w:val="008673D6"/>
    <w:rsid w:val="0086742F"/>
    <w:rsid w:val="0086775B"/>
    <w:rsid w:val="0086781A"/>
    <w:rsid w:val="00867A03"/>
    <w:rsid w:val="00867C9F"/>
    <w:rsid w:val="00867CA6"/>
    <w:rsid w:val="00867E78"/>
    <w:rsid w:val="00867EB9"/>
    <w:rsid w:val="00867F89"/>
    <w:rsid w:val="0087016B"/>
    <w:rsid w:val="008701CD"/>
    <w:rsid w:val="008705AA"/>
    <w:rsid w:val="00870AA0"/>
    <w:rsid w:val="00870C77"/>
    <w:rsid w:val="00870D33"/>
    <w:rsid w:val="00870E5F"/>
    <w:rsid w:val="00871238"/>
    <w:rsid w:val="0087126D"/>
    <w:rsid w:val="008712A6"/>
    <w:rsid w:val="0087132E"/>
    <w:rsid w:val="00871705"/>
    <w:rsid w:val="00871862"/>
    <w:rsid w:val="008718ED"/>
    <w:rsid w:val="00871BC5"/>
    <w:rsid w:val="00872220"/>
    <w:rsid w:val="0087239D"/>
    <w:rsid w:val="00872406"/>
    <w:rsid w:val="00872634"/>
    <w:rsid w:val="00872713"/>
    <w:rsid w:val="00872887"/>
    <w:rsid w:val="00872908"/>
    <w:rsid w:val="00872BBB"/>
    <w:rsid w:val="00872C06"/>
    <w:rsid w:val="00872C21"/>
    <w:rsid w:val="008730F8"/>
    <w:rsid w:val="00873128"/>
    <w:rsid w:val="0087320C"/>
    <w:rsid w:val="008733ED"/>
    <w:rsid w:val="008736EA"/>
    <w:rsid w:val="00873777"/>
    <w:rsid w:val="0087387C"/>
    <w:rsid w:val="00873996"/>
    <w:rsid w:val="00873AC0"/>
    <w:rsid w:val="008742F6"/>
    <w:rsid w:val="00874475"/>
    <w:rsid w:val="00874601"/>
    <w:rsid w:val="008746CF"/>
    <w:rsid w:val="008747BF"/>
    <w:rsid w:val="00874B37"/>
    <w:rsid w:val="00874BE2"/>
    <w:rsid w:val="00874CA9"/>
    <w:rsid w:val="00874D56"/>
    <w:rsid w:val="008754DF"/>
    <w:rsid w:val="008756BF"/>
    <w:rsid w:val="00875786"/>
    <w:rsid w:val="00875B2E"/>
    <w:rsid w:val="00875C59"/>
    <w:rsid w:val="00875D17"/>
    <w:rsid w:val="00875E7F"/>
    <w:rsid w:val="008764B8"/>
    <w:rsid w:val="0087662B"/>
    <w:rsid w:val="0087669C"/>
    <w:rsid w:val="008767F9"/>
    <w:rsid w:val="00876AFC"/>
    <w:rsid w:val="00876BDA"/>
    <w:rsid w:val="00876F44"/>
    <w:rsid w:val="00877430"/>
    <w:rsid w:val="00877548"/>
    <w:rsid w:val="008779CE"/>
    <w:rsid w:val="00877A32"/>
    <w:rsid w:val="00877A67"/>
    <w:rsid w:val="00877C5A"/>
    <w:rsid w:val="00877C8A"/>
    <w:rsid w:val="00877FB0"/>
    <w:rsid w:val="0088008B"/>
    <w:rsid w:val="00880150"/>
    <w:rsid w:val="008802BC"/>
    <w:rsid w:val="008803B0"/>
    <w:rsid w:val="008804DB"/>
    <w:rsid w:val="0088099E"/>
    <w:rsid w:val="00880A04"/>
    <w:rsid w:val="00880A2E"/>
    <w:rsid w:val="00880ADA"/>
    <w:rsid w:val="00880BDC"/>
    <w:rsid w:val="008814B9"/>
    <w:rsid w:val="00881568"/>
    <w:rsid w:val="00881AF0"/>
    <w:rsid w:val="00881BAF"/>
    <w:rsid w:val="00881BEF"/>
    <w:rsid w:val="0088204C"/>
    <w:rsid w:val="008821B7"/>
    <w:rsid w:val="00882226"/>
    <w:rsid w:val="00882284"/>
    <w:rsid w:val="00882352"/>
    <w:rsid w:val="00882B10"/>
    <w:rsid w:val="00882B5B"/>
    <w:rsid w:val="00882BB0"/>
    <w:rsid w:val="00882DF2"/>
    <w:rsid w:val="00882E5C"/>
    <w:rsid w:val="00882EF4"/>
    <w:rsid w:val="00883245"/>
    <w:rsid w:val="008833E0"/>
    <w:rsid w:val="0088372E"/>
    <w:rsid w:val="0088381C"/>
    <w:rsid w:val="008838B3"/>
    <w:rsid w:val="00883CE9"/>
    <w:rsid w:val="00883EA8"/>
    <w:rsid w:val="00884006"/>
    <w:rsid w:val="008844EE"/>
    <w:rsid w:val="008846C7"/>
    <w:rsid w:val="00884732"/>
    <w:rsid w:val="00884A8C"/>
    <w:rsid w:val="00884C31"/>
    <w:rsid w:val="00884D28"/>
    <w:rsid w:val="00885048"/>
    <w:rsid w:val="00885214"/>
    <w:rsid w:val="00885371"/>
    <w:rsid w:val="008853C6"/>
    <w:rsid w:val="00885565"/>
    <w:rsid w:val="008856A5"/>
    <w:rsid w:val="0088579A"/>
    <w:rsid w:val="008857A6"/>
    <w:rsid w:val="0088586C"/>
    <w:rsid w:val="00885AB8"/>
    <w:rsid w:val="00885C16"/>
    <w:rsid w:val="00885C25"/>
    <w:rsid w:val="00886068"/>
    <w:rsid w:val="008861CE"/>
    <w:rsid w:val="008862E4"/>
    <w:rsid w:val="00886349"/>
    <w:rsid w:val="00886465"/>
    <w:rsid w:val="0088652B"/>
    <w:rsid w:val="00886722"/>
    <w:rsid w:val="0088672E"/>
    <w:rsid w:val="00886976"/>
    <w:rsid w:val="00886A6E"/>
    <w:rsid w:val="00886C33"/>
    <w:rsid w:val="00886E4C"/>
    <w:rsid w:val="00886F73"/>
    <w:rsid w:val="008872B2"/>
    <w:rsid w:val="008872E0"/>
    <w:rsid w:val="0088743B"/>
    <w:rsid w:val="0088780B"/>
    <w:rsid w:val="00887B39"/>
    <w:rsid w:val="00887C1D"/>
    <w:rsid w:val="00887E3E"/>
    <w:rsid w:val="00887E9F"/>
    <w:rsid w:val="00890278"/>
    <w:rsid w:val="008902DA"/>
    <w:rsid w:val="0089033C"/>
    <w:rsid w:val="0089071D"/>
    <w:rsid w:val="0089075C"/>
    <w:rsid w:val="0089086B"/>
    <w:rsid w:val="00890A2B"/>
    <w:rsid w:val="00891132"/>
    <w:rsid w:val="00891197"/>
    <w:rsid w:val="008916FD"/>
    <w:rsid w:val="00891DB6"/>
    <w:rsid w:val="008921E9"/>
    <w:rsid w:val="008925FD"/>
    <w:rsid w:val="00892601"/>
    <w:rsid w:val="008928DD"/>
    <w:rsid w:val="00892A64"/>
    <w:rsid w:val="00892A67"/>
    <w:rsid w:val="00892DCB"/>
    <w:rsid w:val="00892F46"/>
    <w:rsid w:val="00893064"/>
    <w:rsid w:val="00893413"/>
    <w:rsid w:val="00893601"/>
    <w:rsid w:val="00893A81"/>
    <w:rsid w:val="00893C49"/>
    <w:rsid w:val="00893F5A"/>
    <w:rsid w:val="00893F82"/>
    <w:rsid w:val="008940D5"/>
    <w:rsid w:val="00894122"/>
    <w:rsid w:val="00894123"/>
    <w:rsid w:val="0089422D"/>
    <w:rsid w:val="008949A1"/>
    <w:rsid w:val="00894DAA"/>
    <w:rsid w:val="00894DBD"/>
    <w:rsid w:val="0089503C"/>
    <w:rsid w:val="00895110"/>
    <w:rsid w:val="00895140"/>
    <w:rsid w:val="0089525F"/>
    <w:rsid w:val="00895365"/>
    <w:rsid w:val="008955C9"/>
    <w:rsid w:val="0089562F"/>
    <w:rsid w:val="0089564E"/>
    <w:rsid w:val="0089591F"/>
    <w:rsid w:val="00895A40"/>
    <w:rsid w:val="00895DE8"/>
    <w:rsid w:val="00895E2F"/>
    <w:rsid w:val="00895E74"/>
    <w:rsid w:val="008961E6"/>
    <w:rsid w:val="00896238"/>
    <w:rsid w:val="00896419"/>
    <w:rsid w:val="0089653A"/>
    <w:rsid w:val="00896544"/>
    <w:rsid w:val="00896740"/>
    <w:rsid w:val="00896A5E"/>
    <w:rsid w:val="00896A9B"/>
    <w:rsid w:val="00896ADE"/>
    <w:rsid w:val="00896E6E"/>
    <w:rsid w:val="00896F44"/>
    <w:rsid w:val="008970D6"/>
    <w:rsid w:val="008973E7"/>
    <w:rsid w:val="0089741D"/>
    <w:rsid w:val="008974F1"/>
    <w:rsid w:val="0089765B"/>
    <w:rsid w:val="008977F3"/>
    <w:rsid w:val="00897840"/>
    <w:rsid w:val="00897898"/>
    <w:rsid w:val="008978EC"/>
    <w:rsid w:val="008979C1"/>
    <w:rsid w:val="00897E4A"/>
    <w:rsid w:val="008A0081"/>
    <w:rsid w:val="008A00CA"/>
    <w:rsid w:val="008A01E1"/>
    <w:rsid w:val="008A04BF"/>
    <w:rsid w:val="008A054F"/>
    <w:rsid w:val="008A05E8"/>
    <w:rsid w:val="008A0619"/>
    <w:rsid w:val="008A0BE7"/>
    <w:rsid w:val="008A0C92"/>
    <w:rsid w:val="008A0CFD"/>
    <w:rsid w:val="008A122D"/>
    <w:rsid w:val="008A13D1"/>
    <w:rsid w:val="008A15EB"/>
    <w:rsid w:val="008A18B4"/>
    <w:rsid w:val="008A18BC"/>
    <w:rsid w:val="008A1A52"/>
    <w:rsid w:val="008A1B1C"/>
    <w:rsid w:val="008A1B70"/>
    <w:rsid w:val="008A1FF2"/>
    <w:rsid w:val="008A2192"/>
    <w:rsid w:val="008A23E8"/>
    <w:rsid w:val="008A242C"/>
    <w:rsid w:val="008A2433"/>
    <w:rsid w:val="008A252A"/>
    <w:rsid w:val="008A2880"/>
    <w:rsid w:val="008A2A98"/>
    <w:rsid w:val="008A2B31"/>
    <w:rsid w:val="008A344A"/>
    <w:rsid w:val="008A3FC7"/>
    <w:rsid w:val="008A3FE5"/>
    <w:rsid w:val="008A3FFC"/>
    <w:rsid w:val="008A405F"/>
    <w:rsid w:val="008A4102"/>
    <w:rsid w:val="008A42EB"/>
    <w:rsid w:val="008A4480"/>
    <w:rsid w:val="008A46E0"/>
    <w:rsid w:val="008A4A7D"/>
    <w:rsid w:val="008A4B94"/>
    <w:rsid w:val="008A50EF"/>
    <w:rsid w:val="008A5695"/>
    <w:rsid w:val="008A5AF0"/>
    <w:rsid w:val="008A5B66"/>
    <w:rsid w:val="008A5C39"/>
    <w:rsid w:val="008A5F8D"/>
    <w:rsid w:val="008A5FB4"/>
    <w:rsid w:val="008A6007"/>
    <w:rsid w:val="008A6133"/>
    <w:rsid w:val="008A626B"/>
    <w:rsid w:val="008A62C7"/>
    <w:rsid w:val="008A64CF"/>
    <w:rsid w:val="008A6602"/>
    <w:rsid w:val="008A6809"/>
    <w:rsid w:val="008A6812"/>
    <w:rsid w:val="008A6D61"/>
    <w:rsid w:val="008A6D69"/>
    <w:rsid w:val="008A6E01"/>
    <w:rsid w:val="008A6FCB"/>
    <w:rsid w:val="008A79BE"/>
    <w:rsid w:val="008A7B1D"/>
    <w:rsid w:val="008A7F67"/>
    <w:rsid w:val="008B0102"/>
    <w:rsid w:val="008B058D"/>
    <w:rsid w:val="008B0B0C"/>
    <w:rsid w:val="008B0D53"/>
    <w:rsid w:val="008B0F5A"/>
    <w:rsid w:val="008B0FC0"/>
    <w:rsid w:val="008B0FE3"/>
    <w:rsid w:val="008B1364"/>
    <w:rsid w:val="008B137D"/>
    <w:rsid w:val="008B13E9"/>
    <w:rsid w:val="008B14F0"/>
    <w:rsid w:val="008B167B"/>
    <w:rsid w:val="008B17B8"/>
    <w:rsid w:val="008B1878"/>
    <w:rsid w:val="008B19A4"/>
    <w:rsid w:val="008B1AC0"/>
    <w:rsid w:val="008B1D8A"/>
    <w:rsid w:val="008B1F52"/>
    <w:rsid w:val="008B217B"/>
    <w:rsid w:val="008B230E"/>
    <w:rsid w:val="008B2626"/>
    <w:rsid w:val="008B28F0"/>
    <w:rsid w:val="008B30A2"/>
    <w:rsid w:val="008B30A3"/>
    <w:rsid w:val="008B31C7"/>
    <w:rsid w:val="008B3212"/>
    <w:rsid w:val="008B3348"/>
    <w:rsid w:val="008B3489"/>
    <w:rsid w:val="008B34AA"/>
    <w:rsid w:val="008B3C2B"/>
    <w:rsid w:val="008B3C66"/>
    <w:rsid w:val="008B3CC0"/>
    <w:rsid w:val="008B3DB6"/>
    <w:rsid w:val="008B400D"/>
    <w:rsid w:val="008B455E"/>
    <w:rsid w:val="008B488E"/>
    <w:rsid w:val="008B489C"/>
    <w:rsid w:val="008B4A31"/>
    <w:rsid w:val="008B4BDA"/>
    <w:rsid w:val="008B4D21"/>
    <w:rsid w:val="008B507D"/>
    <w:rsid w:val="008B5244"/>
    <w:rsid w:val="008B53D5"/>
    <w:rsid w:val="008B5471"/>
    <w:rsid w:val="008B5517"/>
    <w:rsid w:val="008B558D"/>
    <w:rsid w:val="008B5799"/>
    <w:rsid w:val="008B59AA"/>
    <w:rsid w:val="008B5BDE"/>
    <w:rsid w:val="008B5C79"/>
    <w:rsid w:val="008B5DAC"/>
    <w:rsid w:val="008B5E6A"/>
    <w:rsid w:val="008B5E99"/>
    <w:rsid w:val="008B607F"/>
    <w:rsid w:val="008B60BE"/>
    <w:rsid w:val="008B618D"/>
    <w:rsid w:val="008B629A"/>
    <w:rsid w:val="008B635C"/>
    <w:rsid w:val="008B65F5"/>
    <w:rsid w:val="008B66E6"/>
    <w:rsid w:val="008B6A02"/>
    <w:rsid w:val="008B7017"/>
    <w:rsid w:val="008B71F4"/>
    <w:rsid w:val="008B742E"/>
    <w:rsid w:val="008B7478"/>
    <w:rsid w:val="008B7491"/>
    <w:rsid w:val="008B754C"/>
    <w:rsid w:val="008B79A3"/>
    <w:rsid w:val="008B7DA6"/>
    <w:rsid w:val="008C0727"/>
    <w:rsid w:val="008C085F"/>
    <w:rsid w:val="008C0BA2"/>
    <w:rsid w:val="008C0C48"/>
    <w:rsid w:val="008C0CB3"/>
    <w:rsid w:val="008C0CC1"/>
    <w:rsid w:val="008C1134"/>
    <w:rsid w:val="008C11ED"/>
    <w:rsid w:val="008C1237"/>
    <w:rsid w:val="008C1709"/>
    <w:rsid w:val="008C19FE"/>
    <w:rsid w:val="008C1A8F"/>
    <w:rsid w:val="008C1B13"/>
    <w:rsid w:val="008C1B78"/>
    <w:rsid w:val="008C1B9E"/>
    <w:rsid w:val="008C1CEC"/>
    <w:rsid w:val="008C1D09"/>
    <w:rsid w:val="008C1FBD"/>
    <w:rsid w:val="008C20B0"/>
    <w:rsid w:val="008C20C2"/>
    <w:rsid w:val="008C2160"/>
    <w:rsid w:val="008C2356"/>
    <w:rsid w:val="008C26B3"/>
    <w:rsid w:val="008C2841"/>
    <w:rsid w:val="008C288D"/>
    <w:rsid w:val="008C2A4E"/>
    <w:rsid w:val="008C2CD3"/>
    <w:rsid w:val="008C2E29"/>
    <w:rsid w:val="008C313C"/>
    <w:rsid w:val="008C321B"/>
    <w:rsid w:val="008C3634"/>
    <w:rsid w:val="008C3654"/>
    <w:rsid w:val="008C372D"/>
    <w:rsid w:val="008C3B2F"/>
    <w:rsid w:val="008C3B51"/>
    <w:rsid w:val="008C3BCE"/>
    <w:rsid w:val="008C446C"/>
    <w:rsid w:val="008C449A"/>
    <w:rsid w:val="008C480F"/>
    <w:rsid w:val="008C495F"/>
    <w:rsid w:val="008C49B1"/>
    <w:rsid w:val="008C4CAC"/>
    <w:rsid w:val="008C4E19"/>
    <w:rsid w:val="008C4EAC"/>
    <w:rsid w:val="008C58F0"/>
    <w:rsid w:val="008C5919"/>
    <w:rsid w:val="008C5AB2"/>
    <w:rsid w:val="008C5B71"/>
    <w:rsid w:val="008C5DD7"/>
    <w:rsid w:val="008C5FF9"/>
    <w:rsid w:val="008C6053"/>
    <w:rsid w:val="008C65E1"/>
    <w:rsid w:val="008C66C5"/>
    <w:rsid w:val="008C66FE"/>
    <w:rsid w:val="008C69BC"/>
    <w:rsid w:val="008C6C2B"/>
    <w:rsid w:val="008C7365"/>
    <w:rsid w:val="008C739E"/>
    <w:rsid w:val="008C7654"/>
    <w:rsid w:val="008C7866"/>
    <w:rsid w:val="008C7C46"/>
    <w:rsid w:val="008C7D3A"/>
    <w:rsid w:val="008C7EA9"/>
    <w:rsid w:val="008D01D0"/>
    <w:rsid w:val="008D02DA"/>
    <w:rsid w:val="008D02DB"/>
    <w:rsid w:val="008D0700"/>
    <w:rsid w:val="008D0756"/>
    <w:rsid w:val="008D0B9A"/>
    <w:rsid w:val="008D1299"/>
    <w:rsid w:val="008D1729"/>
    <w:rsid w:val="008D1809"/>
    <w:rsid w:val="008D1B59"/>
    <w:rsid w:val="008D21C0"/>
    <w:rsid w:val="008D2215"/>
    <w:rsid w:val="008D226D"/>
    <w:rsid w:val="008D22B7"/>
    <w:rsid w:val="008D249D"/>
    <w:rsid w:val="008D283E"/>
    <w:rsid w:val="008D2911"/>
    <w:rsid w:val="008D2B42"/>
    <w:rsid w:val="008D2C0C"/>
    <w:rsid w:val="008D2C9B"/>
    <w:rsid w:val="008D2F5C"/>
    <w:rsid w:val="008D2F66"/>
    <w:rsid w:val="008D3008"/>
    <w:rsid w:val="008D31D9"/>
    <w:rsid w:val="008D3231"/>
    <w:rsid w:val="008D329D"/>
    <w:rsid w:val="008D32A5"/>
    <w:rsid w:val="008D32C6"/>
    <w:rsid w:val="008D339D"/>
    <w:rsid w:val="008D33A5"/>
    <w:rsid w:val="008D348F"/>
    <w:rsid w:val="008D3499"/>
    <w:rsid w:val="008D38B2"/>
    <w:rsid w:val="008D3B03"/>
    <w:rsid w:val="008D3FAD"/>
    <w:rsid w:val="008D3FBD"/>
    <w:rsid w:val="008D4817"/>
    <w:rsid w:val="008D4BCC"/>
    <w:rsid w:val="008D4DAF"/>
    <w:rsid w:val="008D4EBF"/>
    <w:rsid w:val="008D50F7"/>
    <w:rsid w:val="008D5249"/>
    <w:rsid w:val="008D540C"/>
    <w:rsid w:val="008D5613"/>
    <w:rsid w:val="008D57C4"/>
    <w:rsid w:val="008D57ED"/>
    <w:rsid w:val="008D5915"/>
    <w:rsid w:val="008D5B07"/>
    <w:rsid w:val="008D5BCE"/>
    <w:rsid w:val="008D5C41"/>
    <w:rsid w:val="008D5CB2"/>
    <w:rsid w:val="008D5D63"/>
    <w:rsid w:val="008D5D98"/>
    <w:rsid w:val="008D5D9B"/>
    <w:rsid w:val="008D62EC"/>
    <w:rsid w:val="008D646C"/>
    <w:rsid w:val="008D66B9"/>
    <w:rsid w:val="008D67AB"/>
    <w:rsid w:val="008D6849"/>
    <w:rsid w:val="008D6961"/>
    <w:rsid w:val="008D6962"/>
    <w:rsid w:val="008D6D97"/>
    <w:rsid w:val="008D6E9C"/>
    <w:rsid w:val="008D6EA6"/>
    <w:rsid w:val="008D6FA0"/>
    <w:rsid w:val="008D6FEA"/>
    <w:rsid w:val="008D70BD"/>
    <w:rsid w:val="008D7258"/>
    <w:rsid w:val="008D7411"/>
    <w:rsid w:val="008D744C"/>
    <w:rsid w:val="008D792E"/>
    <w:rsid w:val="008E0672"/>
    <w:rsid w:val="008E0767"/>
    <w:rsid w:val="008E0F92"/>
    <w:rsid w:val="008E0FD5"/>
    <w:rsid w:val="008E106B"/>
    <w:rsid w:val="008E106C"/>
    <w:rsid w:val="008E1168"/>
    <w:rsid w:val="008E14DF"/>
    <w:rsid w:val="008E15EB"/>
    <w:rsid w:val="008E1660"/>
    <w:rsid w:val="008E18DF"/>
    <w:rsid w:val="008E197F"/>
    <w:rsid w:val="008E1BC4"/>
    <w:rsid w:val="008E1BD1"/>
    <w:rsid w:val="008E1CB2"/>
    <w:rsid w:val="008E1D2C"/>
    <w:rsid w:val="008E1D37"/>
    <w:rsid w:val="008E2059"/>
    <w:rsid w:val="008E20EC"/>
    <w:rsid w:val="008E227B"/>
    <w:rsid w:val="008E28E9"/>
    <w:rsid w:val="008E2C9A"/>
    <w:rsid w:val="008E3387"/>
    <w:rsid w:val="008E3400"/>
    <w:rsid w:val="008E3408"/>
    <w:rsid w:val="008E346E"/>
    <w:rsid w:val="008E352A"/>
    <w:rsid w:val="008E35A3"/>
    <w:rsid w:val="008E35FD"/>
    <w:rsid w:val="008E3829"/>
    <w:rsid w:val="008E3CDF"/>
    <w:rsid w:val="008E3D6E"/>
    <w:rsid w:val="008E3DBF"/>
    <w:rsid w:val="008E3E41"/>
    <w:rsid w:val="008E3F3E"/>
    <w:rsid w:val="008E3F46"/>
    <w:rsid w:val="008E3FD2"/>
    <w:rsid w:val="008E4013"/>
    <w:rsid w:val="008E4178"/>
    <w:rsid w:val="008E46A4"/>
    <w:rsid w:val="008E4789"/>
    <w:rsid w:val="008E4AD7"/>
    <w:rsid w:val="008E4C38"/>
    <w:rsid w:val="008E4DE1"/>
    <w:rsid w:val="008E4F6D"/>
    <w:rsid w:val="008E50E0"/>
    <w:rsid w:val="008E5203"/>
    <w:rsid w:val="008E5413"/>
    <w:rsid w:val="008E557A"/>
    <w:rsid w:val="008E55BD"/>
    <w:rsid w:val="008E56E8"/>
    <w:rsid w:val="008E5B3B"/>
    <w:rsid w:val="008E5F14"/>
    <w:rsid w:val="008E5F50"/>
    <w:rsid w:val="008E6248"/>
    <w:rsid w:val="008E6318"/>
    <w:rsid w:val="008E637F"/>
    <w:rsid w:val="008E652B"/>
    <w:rsid w:val="008E69AC"/>
    <w:rsid w:val="008E6AB5"/>
    <w:rsid w:val="008E6CDD"/>
    <w:rsid w:val="008E6EFF"/>
    <w:rsid w:val="008E6FF2"/>
    <w:rsid w:val="008E703D"/>
    <w:rsid w:val="008E71A4"/>
    <w:rsid w:val="008E72B6"/>
    <w:rsid w:val="008E7458"/>
    <w:rsid w:val="008E7C05"/>
    <w:rsid w:val="008E7EF7"/>
    <w:rsid w:val="008F00ED"/>
    <w:rsid w:val="008F0125"/>
    <w:rsid w:val="008F0461"/>
    <w:rsid w:val="008F04D3"/>
    <w:rsid w:val="008F0662"/>
    <w:rsid w:val="008F07AF"/>
    <w:rsid w:val="008F07CC"/>
    <w:rsid w:val="008F07F0"/>
    <w:rsid w:val="008F0C80"/>
    <w:rsid w:val="008F1096"/>
    <w:rsid w:val="008F1186"/>
    <w:rsid w:val="008F11F8"/>
    <w:rsid w:val="008F12A2"/>
    <w:rsid w:val="008F1452"/>
    <w:rsid w:val="008F14EF"/>
    <w:rsid w:val="008F175C"/>
    <w:rsid w:val="008F1E38"/>
    <w:rsid w:val="008F1E64"/>
    <w:rsid w:val="008F242E"/>
    <w:rsid w:val="008F248F"/>
    <w:rsid w:val="008F2766"/>
    <w:rsid w:val="008F28F2"/>
    <w:rsid w:val="008F29DC"/>
    <w:rsid w:val="008F2B1A"/>
    <w:rsid w:val="008F2E46"/>
    <w:rsid w:val="008F2EC8"/>
    <w:rsid w:val="008F304F"/>
    <w:rsid w:val="008F31BE"/>
    <w:rsid w:val="008F347A"/>
    <w:rsid w:val="008F353E"/>
    <w:rsid w:val="008F3657"/>
    <w:rsid w:val="008F3AFC"/>
    <w:rsid w:val="008F3C37"/>
    <w:rsid w:val="008F43C6"/>
    <w:rsid w:val="008F43DC"/>
    <w:rsid w:val="008F4532"/>
    <w:rsid w:val="008F48A3"/>
    <w:rsid w:val="008F4A57"/>
    <w:rsid w:val="008F4DEF"/>
    <w:rsid w:val="008F4E33"/>
    <w:rsid w:val="008F503E"/>
    <w:rsid w:val="008F50D5"/>
    <w:rsid w:val="008F522E"/>
    <w:rsid w:val="008F53E4"/>
    <w:rsid w:val="008F546C"/>
    <w:rsid w:val="008F584B"/>
    <w:rsid w:val="008F5AD1"/>
    <w:rsid w:val="008F5CC3"/>
    <w:rsid w:val="008F5D59"/>
    <w:rsid w:val="008F5EF2"/>
    <w:rsid w:val="008F619F"/>
    <w:rsid w:val="008F629D"/>
    <w:rsid w:val="008F65C6"/>
    <w:rsid w:val="008F6636"/>
    <w:rsid w:val="008F6696"/>
    <w:rsid w:val="008F66F1"/>
    <w:rsid w:val="008F69B9"/>
    <w:rsid w:val="008F6C2F"/>
    <w:rsid w:val="008F716B"/>
    <w:rsid w:val="008F75D1"/>
    <w:rsid w:val="008F79D5"/>
    <w:rsid w:val="008F7C7C"/>
    <w:rsid w:val="008F7F55"/>
    <w:rsid w:val="008F7FB9"/>
    <w:rsid w:val="0090063C"/>
    <w:rsid w:val="0090086C"/>
    <w:rsid w:val="009008C8"/>
    <w:rsid w:val="009009A7"/>
    <w:rsid w:val="00900C0D"/>
    <w:rsid w:val="00900D9D"/>
    <w:rsid w:val="00900E32"/>
    <w:rsid w:val="009010F5"/>
    <w:rsid w:val="00901157"/>
    <w:rsid w:val="0090118C"/>
    <w:rsid w:val="009011CC"/>
    <w:rsid w:val="00901237"/>
    <w:rsid w:val="009015F7"/>
    <w:rsid w:val="0090166D"/>
    <w:rsid w:val="009016CA"/>
    <w:rsid w:val="00901752"/>
    <w:rsid w:val="009018FF"/>
    <w:rsid w:val="00901A2E"/>
    <w:rsid w:val="00901C16"/>
    <w:rsid w:val="009020CE"/>
    <w:rsid w:val="00902507"/>
    <w:rsid w:val="009025D5"/>
    <w:rsid w:val="009029B9"/>
    <w:rsid w:val="00902B60"/>
    <w:rsid w:val="00902B6F"/>
    <w:rsid w:val="00902BD6"/>
    <w:rsid w:val="00902DB3"/>
    <w:rsid w:val="00902ECD"/>
    <w:rsid w:val="00902FD3"/>
    <w:rsid w:val="0090312E"/>
    <w:rsid w:val="009032A6"/>
    <w:rsid w:val="0090343F"/>
    <w:rsid w:val="009036DB"/>
    <w:rsid w:val="00903710"/>
    <w:rsid w:val="00903C4A"/>
    <w:rsid w:val="00903CC4"/>
    <w:rsid w:val="00903EDD"/>
    <w:rsid w:val="00903F13"/>
    <w:rsid w:val="009040DD"/>
    <w:rsid w:val="009040FE"/>
    <w:rsid w:val="0090417C"/>
    <w:rsid w:val="0090431D"/>
    <w:rsid w:val="009043B0"/>
    <w:rsid w:val="009046A2"/>
    <w:rsid w:val="00904BC0"/>
    <w:rsid w:val="00904E82"/>
    <w:rsid w:val="00904EB5"/>
    <w:rsid w:val="0090509E"/>
    <w:rsid w:val="00905472"/>
    <w:rsid w:val="00905500"/>
    <w:rsid w:val="00905638"/>
    <w:rsid w:val="0090567D"/>
    <w:rsid w:val="0090584B"/>
    <w:rsid w:val="009058E2"/>
    <w:rsid w:val="00905BA0"/>
    <w:rsid w:val="00905C3F"/>
    <w:rsid w:val="00905CA2"/>
    <w:rsid w:val="00906054"/>
    <w:rsid w:val="00906226"/>
    <w:rsid w:val="0090650F"/>
    <w:rsid w:val="009068F2"/>
    <w:rsid w:val="00906A2B"/>
    <w:rsid w:val="00906BE7"/>
    <w:rsid w:val="00906C83"/>
    <w:rsid w:val="00906D4D"/>
    <w:rsid w:val="00906DF1"/>
    <w:rsid w:val="00907125"/>
    <w:rsid w:val="00907340"/>
    <w:rsid w:val="009074D8"/>
    <w:rsid w:val="00907530"/>
    <w:rsid w:val="0090770C"/>
    <w:rsid w:val="00907A57"/>
    <w:rsid w:val="00907D03"/>
    <w:rsid w:val="00907FE1"/>
    <w:rsid w:val="00910077"/>
    <w:rsid w:val="00910241"/>
    <w:rsid w:val="009105C4"/>
    <w:rsid w:val="00910601"/>
    <w:rsid w:val="0091078A"/>
    <w:rsid w:val="0091089E"/>
    <w:rsid w:val="009108B5"/>
    <w:rsid w:val="00910BB7"/>
    <w:rsid w:val="00910C15"/>
    <w:rsid w:val="00910D8F"/>
    <w:rsid w:val="00910DEE"/>
    <w:rsid w:val="00910DFE"/>
    <w:rsid w:val="00910E4E"/>
    <w:rsid w:val="00910F68"/>
    <w:rsid w:val="009116D6"/>
    <w:rsid w:val="009119D2"/>
    <w:rsid w:val="00911AC5"/>
    <w:rsid w:val="00911C5D"/>
    <w:rsid w:val="00911F8F"/>
    <w:rsid w:val="00912150"/>
    <w:rsid w:val="0091221E"/>
    <w:rsid w:val="009124B2"/>
    <w:rsid w:val="00912AF3"/>
    <w:rsid w:val="00912CDD"/>
    <w:rsid w:val="009132FC"/>
    <w:rsid w:val="0091341D"/>
    <w:rsid w:val="00913564"/>
    <w:rsid w:val="009135EB"/>
    <w:rsid w:val="00913B01"/>
    <w:rsid w:val="00913F9F"/>
    <w:rsid w:val="00914241"/>
    <w:rsid w:val="00914370"/>
    <w:rsid w:val="0091447C"/>
    <w:rsid w:val="009145E1"/>
    <w:rsid w:val="0091481C"/>
    <w:rsid w:val="00914855"/>
    <w:rsid w:val="00914CF2"/>
    <w:rsid w:val="00914FCF"/>
    <w:rsid w:val="0091579A"/>
    <w:rsid w:val="009157A4"/>
    <w:rsid w:val="00915A18"/>
    <w:rsid w:val="00915A28"/>
    <w:rsid w:val="00915A47"/>
    <w:rsid w:val="00915FCD"/>
    <w:rsid w:val="00916025"/>
    <w:rsid w:val="0091625A"/>
    <w:rsid w:val="009162FF"/>
    <w:rsid w:val="00916441"/>
    <w:rsid w:val="00916799"/>
    <w:rsid w:val="00916809"/>
    <w:rsid w:val="00917030"/>
    <w:rsid w:val="009170FF"/>
    <w:rsid w:val="0091710F"/>
    <w:rsid w:val="00917209"/>
    <w:rsid w:val="00917244"/>
    <w:rsid w:val="00917618"/>
    <w:rsid w:val="00917718"/>
    <w:rsid w:val="009177AA"/>
    <w:rsid w:val="00917B9B"/>
    <w:rsid w:val="00917BC3"/>
    <w:rsid w:val="00917C1F"/>
    <w:rsid w:val="00917D87"/>
    <w:rsid w:val="00917F6A"/>
    <w:rsid w:val="00917F98"/>
    <w:rsid w:val="0092034D"/>
    <w:rsid w:val="0092048B"/>
    <w:rsid w:val="009207D6"/>
    <w:rsid w:val="00920875"/>
    <w:rsid w:val="00920ABA"/>
    <w:rsid w:val="00920ED4"/>
    <w:rsid w:val="0092100C"/>
    <w:rsid w:val="009210CD"/>
    <w:rsid w:val="00921395"/>
    <w:rsid w:val="009217DE"/>
    <w:rsid w:val="00921814"/>
    <w:rsid w:val="00921CD0"/>
    <w:rsid w:val="00921E62"/>
    <w:rsid w:val="009223F8"/>
    <w:rsid w:val="0092259A"/>
    <w:rsid w:val="0092266E"/>
    <w:rsid w:val="009228D5"/>
    <w:rsid w:val="00922920"/>
    <w:rsid w:val="00922E5F"/>
    <w:rsid w:val="00923017"/>
    <w:rsid w:val="009231CE"/>
    <w:rsid w:val="009232D2"/>
    <w:rsid w:val="009234C2"/>
    <w:rsid w:val="00923815"/>
    <w:rsid w:val="00923879"/>
    <w:rsid w:val="00923A03"/>
    <w:rsid w:val="00923B37"/>
    <w:rsid w:val="00924418"/>
    <w:rsid w:val="00924495"/>
    <w:rsid w:val="0092461B"/>
    <w:rsid w:val="0092465A"/>
    <w:rsid w:val="00924763"/>
    <w:rsid w:val="009247A1"/>
    <w:rsid w:val="00924854"/>
    <w:rsid w:val="00924BA6"/>
    <w:rsid w:val="00925155"/>
    <w:rsid w:val="00925245"/>
    <w:rsid w:val="009255C8"/>
    <w:rsid w:val="009256B5"/>
    <w:rsid w:val="00925865"/>
    <w:rsid w:val="009258C7"/>
    <w:rsid w:val="009259CB"/>
    <w:rsid w:val="009259D9"/>
    <w:rsid w:val="00925A01"/>
    <w:rsid w:val="00925C6B"/>
    <w:rsid w:val="00925CAB"/>
    <w:rsid w:val="00925E62"/>
    <w:rsid w:val="00925F51"/>
    <w:rsid w:val="00925FDE"/>
    <w:rsid w:val="0092604E"/>
    <w:rsid w:val="00926098"/>
    <w:rsid w:val="00926126"/>
    <w:rsid w:val="0092644C"/>
    <w:rsid w:val="009264A7"/>
    <w:rsid w:val="00926A82"/>
    <w:rsid w:val="00926CD8"/>
    <w:rsid w:val="00926D6C"/>
    <w:rsid w:val="00927070"/>
    <w:rsid w:val="00927138"/>
    <w:rsid w:val="00927175"/>
    <w:rsid w:val="009271B2"/>
    <w:rsid w:val="00927375"/>
    <w:rsid w:val="00927428"/>
    <w:rsid w:val="0092742E"/>
    <w:rsid w:val="0092745E"/>
    <w:rsid w:val="00927658"/>
    <w:rsid w:val="009276CF"/>
    <w:rsid w:val="00930152"/>
    <w:rsid w:val="009301E1"/>
    <w:rsid w:val="00930222"/>
    <w:rsid w:val="00930395"/>
    <w:rsid w:val="00930499"/>
    <w:rsid w:val="009305D2"/>
    <w:rsid w:val="0093073D"/>
    <w:rsid w:val="00930755"/>
    <w:rsid w:val="00930803"/>
    <w:rsid w:val="009309E4"/>
    <w:rsid w:val="00930AB1"/>
    <w:rsid w:val="00930B2A"/>
    <w:rsid w:val="00930E80"/>
    <w:rsid w:val="00930FF5"/>
    <w:rsid w:val="00931148"/>
    <w:rsid w:val="00931770"/>
    <w:rsid w:val="00931969"/>
    <w:rsid w:val="00931B01"/>
    <w:rsid w:val="00931BF2"/>
    <w:rsid w:val="00931D18"/>
    <w:rsid w:val="00932062"/>
    <w:rsid w:val="00932332"/>
    <w:rsid w:val="00932336"/>
    <w:rsid w:val="009323B7"/>
    <w:rsid w:val="0093240B"/>
    <w:rsid w:val="00932516"/>
    <w:rsid w:val="00932526"/>
    <w:rsid w:val="00932528"/>
    <w:rsid w:val="00932924"/>
    <w:rsid w:val="00932DAC"/>
    <w:rsid w:val="00932DD8"/>
    <w:rsid w:val="00932FFF"/>
    <w:rsid w:val="00933133"/>
    <w:rsid w:val="00933304"/>
    <w:rsid w:val="00933664"/>
    <w:rsid w:val="0093366A"/>
    <w:rsid w:val="00933778"/>
    <w:rsid w:val="009337F3"/>
    <w:rsid w:val="0093383F"/>
    <w:rsid w:val="00933893"/>
    <w:rsid w:val="009339A7"/>
    <w:rsid w:val="00933B47"/>
    <w:rsid w:val="00933B89"/>
    <w:rsid w:val="009342C5"/>
    <w:rsid w:val="00934749"/>
    <w:rsid w:val="00934AA5"/>
    <w:rsid w:val="00934AD6"/>
    <w:rsid w:val="00934B2F"/>
    <w:rsid w:val="00934C9D"/>
    <w:rsid w:val="00934F1C"/>
    <w:rsid w:val="00934F8F"/>
    <w:rsid w:val="0093519D"/>
    <w:rsid w:val="0093522E"/>
    <w:rsid w:val="00935502"/>
    <w:rsid w:val="0093588B"/>
    <w:rsid w:val="00935B15"/>
    <w:rsid w:val="00935B5F"/>
    <w:rsid w:val="00935B63"/>
    <w:rsid w:val="00935B86"/>
    <w:rsid w:val="00935DAB"/>
    <w:rsid w:val="00935E1F"/>
    <w:rsid w:val="00935EDA"/>
    <w:rsid w:val="009360E0"/>
    <w:rsid w:val="009363C2"/>
    <w:rsid w:val="0093643C"/>
    <w:rsid w:val="00936507"/>
    <w:rsid w:val="00936561"/>
    <w:rsid w:val="009366E3"/>
    <w:rsid w:val="00936724"/>
    <w:rsid w:val="00936A33"/>
    <w:rsid w:val="00936AF9"/>
    <w:rsid w:val="00936CBA"/>
    <w:rsid w:val="00936D23"/>
    <w:rsid w:val="00936D47"/>
    <w:rsid w:val="00937191"/>
    <w:rsid w:val="009372A5"/>
    <w:rsid w:val="0093743E"/>
    <w:rsid w:val="009375B0"/>
    <w:rsid w:val="00937600"/>
    <w:rsid w:val="009376F2"/>
    <w:rsid w:val="0093788E"/>
    <w:rsid w:val="00937A6A"/>
    <w:rsid w:val="00937B81"/>
    <w:rsid w:val="0094002A"/>
    <w:rsid w:val="00940069"/>
    <w:rsid w:val="0094073C"/>
    <w:rsid w:val="0094094F"/>
    <w:rsid w:val="00940A4B"/>
    <w:rsid w:val="00940B4B"/>
    <w:rsid w:val="00940D05"/>
    <w:rsid w:val="00940D67"/>
    <w:rsid w:val="00940E20"/>
    <w:rsid w:val="00941372"/>
    <w:rsid w:val="0094142A"/>
    <w:rsid w:val="009414A7"/>
    <w:rsid w:val="009414AD"/>
    <w:rsid w:val="009417FC"/>
    <w:rsid w:val="00941A7E"/>
    <w:rsid w:val="0094237E"/>
    <w:rsid w:val="009426AF"/>
    <w:rsid w:val="009429C3"/>
    <w:rsid w:val="00942A6D"/>
    <w:rsid w:val="00942A7A"/>
    <w:rsid w:val="00942AF7"/>
    <w:rsid w:val="00942F0C"/>
    <w:rsid w:val="00943530"/>
    <w:rsid w:val="00943532"/>
    <w:rsid w:val="009435C3"/>
    <w:rsid w:val="0094388D"/>
    <w:rsid w:val="00943A70"/>
    <w:rsid w:val="00943C37"/>
    <w:rsid w:val="00943F85"/>
    <w:rsid w:val="00944053"/>
    <w:rsid w:val="009441AC"/>
    <w:rsid w:val="0094421F"/>
    <w:rsid w:val="009447C9"/>
    <w:rsid w:val="009448B6"/>
    <w:rsid w:val="00944A8C"/>
    <w:rsid w:val="00944C92"/>
    <w:rsid w:val="00944E34"/>
    <w:rsid w:val="00944E58"/>
    <w:rsid w:val="00945135"/>
    <w:rsid w:val="00945A17"/>
    <w:rsid w:val="00945BBC"/>
    <w:rsid w:val="00945CE4"/>
    <w:rsid w:val="00945CF5"/>
    <w:rsid w:val="00945D4F"/>
    <w:rsid w:val="00945E10"/>
    <w:rsid w:val="00945FE7"/>
    <w:rsid w:val="009461D1"/>
    <w:rsid w:val="009464C5"/>
    <w:rsid w:val="0094655C"/>
    <w:rsid w:val="00946576"/>
    <w:rsid w:val="00946601"/>
    <w:rsid w:val="009467B7"/>
    <w:rsid w:val="009468A5"/>
    <w:rsid w:val="00946907"/>
    <w:rsid w:val="00946BAF"/>
    <w:rsid w:val="00946C40"/>
    <w:rsid w:val="00946EA8"/>
    <w:rsid w:val="009470C9"/>
    <w:rsid w:val="009472B3"/>
    <w:rsid w:val="0094788D"/>
    <w:rsid w:val="00947E42"/>
    <w:rsid w:val="009500D3"/>
    <w:rsid w:val="009501F8"/>
    <w:rsid w:val="00950239"/>
    <w:rsid w:val="00950379"/>
    <w:rsid w:val="009505B3"/>
    <w:rsid w:val="0095087C"/>
    <w:rsid w:val="00950A85"/>
    <w:rsid w:val="00950B3B"/>
    <w:rsid w:val="00950BED"/>
    <w:rsid w:val="00950CE6"/>
    <w:rsid w:val="00950EA5"/>
    <w:rsid w:val="00950ECE"/>
    <w:rsid w:val="009517EB"/>
    <w:rsid w:val="00951F38"/>
    <w:rsid w:val="00952043"/>
    <w:rsid w:val="009523E1"/>
    <w:rsid w:val="0095248C"/>
    <w:rsid w:val="0095257F"/>
    <w:rsid w:val="00952DDF"/>
    <w:rsid w:val="0095303E"/>
    <w:rsid w:val="00953072"/>
    <w:rsid w:val="00953282"/>
    <w:rsid w:val="00953286"/>
    <w:rsid w:val="00953333"/>
    <w:rsid w:val="00953460"/>
    <w:rsid w:val="00953479"/>
    <w:rsid w:val="009534E3"/>
    <w:rsid w:val="0095370F"/>
    <w:rsid w:val="00953742"/>
    <w:rsid w:val="0095376A"/>
    <w:rsid w:val="0095378A"/>
    <w:rsid w:val="00953A57"/>
    <w:rsid w:val="00953B0F"/>
    <w:rsid w:val="00953C14"/>
    <w:rsid w:val="00953E85"/>
    <w:rsid w:val="00953F83"/>
    <w:rsid w:val="00953FCC"/>
    <w:rsid w:val="00954104"/>
    <w:rsid w:val="0095443B"/>
    <w:rsid w:val="009549BA"/>
    <w:rsid w:val="00954D6F"/>
    <w:rsid w:val="00954EF8"/>
    <w:rsid w:val="00955023"/>
    <w:rsid w:val="0095516A"/>
    <w:rsid w:val="00955730"/>
    <w:rsid w:val="009557EC"/>
    <w:rsid w:val="00955B87"/>
    <w:rsid w:val="00955BCC"/>
    <w:rsid w:val="00955BFB"/>
    <w:rsid w:val="00955DF1"/>
    <w:rsid w:val="00955FAF"/>
    <w:rsid w:val="009564D7"/>
    <w:rsid w:val="009566F4"/>
    <w:rsid w:val="009567D3"/>
    <w:rsid w:val="00956950"/>
    <w:rsid w:val="0095699C"/>
    <w:rsid w:val="00956AD8"/>
    <w:rsid w:val="00956C3E"/>
    <w:rsid w:val="00956CFA"/>
    <w:rsid w:val="009570C4"/>
    <w:rsid w:val="00957467"/>
    <w:rsid w:val="009574C3"/>
    <w:rsid w:val="009577CB"/>
    <w:rsid w:val="009578D0"/>
    <w:rsid w:val="00957BCF"/>
    <w:rsid w:val="00957D4C"/>
    <w:rsid w:val="00957D85"/>
    <w:rsid w:val="00957E05"/>
    <w:rsid w:val="00957FF9"/>
    <w:rsid w:val="0096002E"/>
    <w:rsid w:val="00960702"/>
    <w:rsid w:val="00960955"/>
    <w:rsid w:val="0096098E"/>
    <w:rsid w:val="00960BB0"/>
    <w:rsid w:val="00961272"/>
    <w:rsid w:val="00961536"/>
    <w:rsid w:val="00961620"/>
    <w:rsid w:val="00961623"/>
    <w:rsid w:val="00961699"/>
    <w:rsid w:val="009618C5"/>
    <w:rsid w:val="00961A40"/>
    <w:rsid w:val="00961C4C"/>
    <w:rsid w:val="00961E66"/>
    <w:rsid w:val="00961F42"/>
    <w:rsid w:val="0096205C"/>
    <w:rsid w:val="009620FB"/>
    <w:rsid w:val="0096211A"/>
    <w:rsid w:val="009621B2"/>
    <w:rsid w:val="009621EC"/>
    <w:rsid w:val="009622E3"/>
    <w:rsid w:val="009623AE"/>
    <w:rsid w:val="009624D8"/>
    <w:rsid w:val="0096261E"/>
    <w:rsid w:val="009627CB"/>
    <w:rsid w:val="00962D9D"/>
    <w:rsid w:val="00962F11"/>
    <w:rsid w:val="00962F48"/>
    <w:rsid w:val="0096308F"/>
    <w:rsid w:val="00963123"/>
    <w:rsid w:val="00963A34"/>
    <w:rsid w:val="00963B50"/>
    <w:rsid w:val="00963BF5"/>
    <w:rsid w:val="00963F2D"/>
    <w:rsid w:val="00963F3F"/>
    <w:rsid w:val="009640CD"/>
    <w:rsid w:val="009644E6"/>
    <w:rsid w:val="009645BF"/>
    <w:rsid w:val="009645E8"/>
    <w:rsid w:val="009646DE"/>
    <w:rsid w:val="009648A0"/>
    <w:rsid w:val="00964A7C"/>
    <w:rsid w:val="00964C4F"/>
    <w:rsid w:val="00964E88"/>
    <w:rsid w:val="00964F11"/>
    <w:rsid w:val="00964F8D"/>
    <w:rsid w:val="0096501D"/>
    <w:rsid w:val="00965208"/>
    <w:rsid w:val="00965303"/>
    <w:rsid w:val="00965529"/>
    <w:rsid w:val="00965614"/>
    <w:rsid w:val="00965AEA"/>
    <w:rsid w:val="00965B50"/>
    <w:rsid w:val="00965B60"/>
    <w:rsid w:val="00965E83"/>
    <w:rsid w:val="00965F74"/>
    <w:rsid w:val="00965FC2"/>
    <w:rsid w:val="009662CD"/>
    <w:rsid w:val="00966369"/>
    <w:rsid w:val="0096650A"/>
    <w:rsid w:val="00966677"/>
    <w:rsid w:val="00966925"/>
    <w:rsid w:val="00966CA4"/>
    <w:rsid w:val="00966D3A"/>
    <w:rsid w:val="00966E0B"/>
    <w:rsid w:val="00967162"/>
    <w:rsid w:val="009672C8"/>
    <w:rsid w:val="00967374"/>
    <w:rsid w:val="00967390"/>
    <w:rsid w:val="00967C5B"/>
    <w:rsid w:val="00967CAD"/>
    <w:rsid w:val="00967D1E"/>
    <w:rsid w:val="00967D48"/>
    <w:rsid w:val="00967E66"/>
    <w:rsid w:val="00967EBB"/>
    <w:rsid w:val="009704A5"/>
    <w:rsid w:val="009706C9"/>
    <w:rsid w:val="00970A91"/>
    <w:rsid w:val="00970E49"/>
    <w:rsid w:val="0097101E"/>
    <w:rsid w:val="00971036"/>
    <w:rsid w:val="009713DF"/>
    <w:rsid w:val="0097150D"/>
    <w:rsid w:val="009715BA"/>
    <w:rsid w:val="00971AA0"/>
    <w:rsid w:val="00971D85"/>
    <w:rsid w:val="00971E5D"/>
    <w:rsid w:val="00971E70"/>
    <w:rsid w:val="00972163"/>
    <w:rsid w:val="009721C0"/>
    <w:rsid w:val="00972337"/>
    <w:rsid w:val="0097268E"/>
    <w:rsid w:val="00972698"/>
    <w:rsid w:val="009728A0"/>
    <w:rsid w:val="00972B98"/>
    <w:rsid w:val="00972BCF"/>
    <w:rsid w:val="0097309C"/>
    <w:rsid w:val="00973242"/>
    <w:rsid w:val="0097332B"/>
    <w:rsid w:val="0097337B"/>
    <w:rsid w:val="00973483"/>
    <w:rsid w:val="00973B13"/>
    <w:rsid w:val="00973B69"/>
    <w:rsid w:val="00973D2A"/>
    <w:rsid w:val="00974075"/>
    <w:rsid w:val="00974707"/>
    <w:rsid w:val="0097478F"/>
    <w:rsid w:val="00974BB6"/>
    <w:rsid w:val="00974CFD"/>
    <w:rsid w:val="00974D71"/>
    <w:rsid w:val="00975171"/>
    <w:rsid w:val="009751F8"/>
    <w:rsid w:val="009752A7"/>
    <w:rsid w:val="0097584F"/>
    <w:rsid w:val="00975B65"/>
    <w:rsid w:val="00975D49"/>
    <w:rsid w:val="00975DD5"/>
    <w:rsid w:val="00976120"/>
    <w:rsid w:val="0097620B"/>
    <w:rsid w:val="009768F2"/>
    <w:rsid w:val="00976CE3"/>
    <w:rsid w:val="00976E64"/>
    <w:rsid w:val="00977275"/>
    <w:rsid w:val="009778D0"/>
    <w:rsid w:val="009779A6"/>
    <w:rsid w:val="009779CA"/>
    <w:rsid w:val="00977A1B"/>
    <w:rsid w:val="00977BD5"/>
    <w:rsid w:val="00977BF5"/>
    <w:rsid w:val="00977C95"/>
    <w:rsid w:val="00977FA9"/>
    <w:rsid w:val="009803FE"/>
    <w:rsid w:val="00980455"/>
    <w:rsid w:val="0098051F"/>
    <w:rsid w:val="00980E54"/>
    <w:rsid w:val="0098140F"/>
    <w:rsid w:val="00981539"/>
    <w:rsid w:val="00981636"/>
    <w:rsid w:val="009816EB"/>
    <w:rsid w:val="00981794"/>
    <w:rsid w:val="00981860"/>
    <w:rsid w:val="00981B71"/>
    <w:rsid w:val="00981B9E"/>
    <w:rsid w:val="00981BE3"/>
    <w:rsid w:val="00981CAF"/>
    <w:rsid w:val="009821D9"/>
    <w:rsid w:val="0098223D"/>
    <w:rsid w:val="00982884"/>
    <w:rsid w:val="00982A42"/>
    <w:rsid w:val="00982A9B"/>
    <w:rsid w:val="00982DC6"/>
    <w:rsid w:val="00982E2F"/>
    <w:rsid w:val="00983001"/>
    <w:rsid w:val="009830A0"/>
    <w:rsid w:val="0098324D"/>
    <w:rsid w:val="009833FC"/>
    <w:rsid w:val="009834DA"/>
    <w:rsid w:val="00983812"/>
    <w:rsid w:val="009839C0"/>
    <w:rsid w:val="009839D3"/>
    <w:rsid w:val="00983C20"/>
    <w:rsid w:val="00983F95"/>
    <w:rsid w:val="00983FFC"/>
    <w:rsid w:val="00984038"/>
    <w:rsid w:val="0098423E"/>
    <w:rsid w:val="00984513"/>
    <w:rsid w:val="00984562"/>
    <w:rsid w:val="00984665"/>
    <w:rsid w:val="00984781"/>
    <w:rsid w:val="00984AA6"/>
    <w:rsid w:val="00984E54"/>
    <w:rsid w:val="00984EC8"/>
    <w:rsid w:val="009850B5"/>
    <w:rsid w:val="0098530B"/>
    <w:rsid w:val="00985574"/>
    <w:rsid w:val="009856F9"/>
    <w:rsid w:val="00985784"/>
    <w:rsid w:val="00985874"/>
    <w:rsid w:val="00985B62"/>
    <w:rsid w:val="00985F68"/>
    <w:rsid w:val="00986685"/>
    <w:rsid w:val="00986757"/>
    <w:rsid w:val="00986CDA"/>
    <w:rsid w:val="00986E15"/>
    <w:rsid w:val="00986E73"/>
    <w:rsid w:val="00986F19"/>
    <w:rsid w:val="00987002"/>
    <w:rsid w:val="009870A7"/>
    <w:rsid w:val="009872ED"/>
    <w:rsid w:val="00987411"/>
    <w:rsid w:val="009875D7"/>
    <w:rsid w:val="009900A7"/>
    <w:rsid w:val="00990167"/>
    <w:rsid w:val="00990178"/>
    <w:rsid w:val="0099021C"/>
    <w:rsid w:val="009904BB"/>
    <w:rsid w:val="00990555"/>
    <w:rsid w:val="00990613"/>
    <w:rsid w:val="00990634"/>
    <w:rsid w:val="0099083F"/>
    <w:rsid w:val="0099088E"/>
    <w:rsid w:val="00990A8F"/>
    <w:rsid w:val="00990AD4"/>
    <w:rsid w:val="00990E6D"/>
    <w:rsid w:val="00990F2E"/>
    <w:rsid w:val="00990FA2"/>
    <w:rsid w:val="00991308"/>
    <w:rsid w:val="00991663"/>
    <w:rsid w:val="00991A34"/>
    <w:rsid w:val="00991ACD"/>
    <w:rsid w:val="00991CC5"/>
    <w:rsid w:val="00991E03"/>
    <w:rsid w:val="0099224F"/>
    <w:rsid w:val="009922DC"/>
    <w:rsid w:val="009922F7"/>
    <w:rsid w:val="00992D78"/>
    <w:rsid w:val="00992D91"/>
    <w:rsid w:val="00992DF6"/>
    <w:rsid w:val="00992E21"/>
    <w:rsid w:val="00992E54"/>
    <w:rsid w:val="00992E5D"/>
    <w:rsid w:val="00992EC4"/>
    <w:rsid w:val="00993016"/>
    <w:rsid w:val="00993174"/>
    <w:rsid w:val="009933B9"/>
    <w:rsid w:val="009934FE"/>
    <w:rsid w:val="00993566"/>
    <w:rsid w:val="00993749"/>
    <w:rsid w:val="0099398F"/>
    <w:rsid w:val="009939A8"/>
    <w:rsid w:val="00993B37"/>
    <w:rsid w:val="00993F7A"/>
    <w:rsid w:val="00994142"/>
    <w:rsid w:val="00994553"/>
    <w:rsid w:val="00994C35"/>
    <w:rsid w:val="00994C5A"/>
    <w:rsid w:val="00994CE1"/>
    <w:rsid w:val="00994CE4"/>
    <w:rsid w:val="00994CFF"/>
    <w:rsid w:val="00994D64"/>
    <w:rsid w:val="00994E9E"/>
    <w:rsid w:val="00994F86"/>
    <w:rsid w:val="009951F7"/>
    <w:rsid w:val="00995429"/>
    <w:rsid w:val="00995515"/>
    <w:rsid w:val="00995596"/>
    <w:rsid w:val="009955A6"/>
    <w:rsid w:val="009955CB"/>
    <w:rsid w:val="0099563A"/>
    <w:rsid w:val="00995672"/>
    <w:rsid w:val="009957F1"/>
    <w:rsid w:val="00995A18"/>
    <w:rsid w:val="00995A31"/>
    <w:rsid w:val="00995C07"/>
    <w:rsid w:val="00995CE2"/>
    <w:rsid w:val="00995F70"/>
    <w:rsid w:val="00996016"/>
    <w:rsid w:val="00996376"/>
    <w:rsid w:val="009964E7"/>
    <w:rsid w:val="00996911"/>
    <w:rsid w:val="00996B60"/>
    <w:rsid w:val="00996D4D"/>
    <w:rsid w:val="00996D69"/>
    <w:rsid w:val="00996FA0"/>
    <w:rsid w:val="00997241"/>
    <w:rsid w:val="009972B9"/>
    <w:rsid w:val="009973D4"/>
    <w:rsid w:val="00997698"/>
    <w:rsid w:val="009976F8"/>
    <w:rsid w:val="009979EC"/>
    <w:rsid w:val="00997B91"/>
    <w:rsid w:val="00997D49"/>
    <w:rsid w:val="00997F39"/>
    <w:rsid w:val="009A002A"/>
    <w:rsid w:val="009A00F3"/>
    <w:rsid w:val="009A0375"/>
    <w:rsid w:val="009A048E"/>
    <w:rsid w:val="009A0523"/>
    <w:rsid w:val="009A06AA"/>
    <w:rsid w:val="009A0752"/>
    <w:rsid w:val="009A0830"/>
    <w:rsid w:val="009A08D3"/>
    <w:rsid w:val="009A0CC5"/>
    <w:rsid w:val="009A1262"/>
    <w:rsid w:val="009A1361"/>
    <w:rsid w:val="009A1447"/>
    <w:rsid w:val="009A1506"/>
    <w:rsid w:val="009A1674"/>
    <w:rsid w:val="009A195A"/>
    <w:rsid w:val="009A1A48"/>
    <w:rsid w:val="009A21CD"/>
    <w:rsid w:val="009A2364"/>
    <w:rsid w:val="009A2AB4"/>
    <w:rsid w:val="009A31D4"/>
    <w:rsid w:val="009A31ED"/>
    <w:rsid w:val="009A3244"/>
    <w:rsid w:val="009A364C"/>
    <w:rsid w:val="009A37E1"/>
    <w:rsid w:val="009A3D4B"/>
    <w:rsid w:val="009A3F39"/>
    <w:rsid w:val="009A3F53"/>
    <w:rsid w:val="009A41DF"/>
    <w:rsid w:val="009A427F"/>
    <w:rsid w:val="009A4905"/>
    <w:rsid w:val="009A4AEB"/>
    <w:rsid w:val="009A4D10"/>
    <w:rsid w:val="009A4D6A"/>
    <w:rsid w:val="009A4DE3"/>
    <w:rsid w:val="009A5118"/>
    <w:rsid w:val="009A52BE"/>
    <w:rsid w:val="009A52C9"/>
    <w:rsid w:val="009A5501"/>
    <w:rsid w:val="009A5623"/>
    <w:rsid w:val="009A5689"/>
    <w:rsid w:val="009A570C"/>
    <w:rsid w:val="009A5804"/>
    <w:rsid w:val="009A5825"/>
    <w:rsid w:val="009A5A0D"/>
    <w:rsid w:val="009A5A16"/>
    <w:rsid w:val="009A5AD9"/>
    <w:rsid w:val="009A5ECE"/>
    <w:rsid w:val="009A5F6D"/>
    <w:rsid w:val="009A611E"/>
    <w:rsid w:val="009A6187"/>
    <w:rsid w:val="009A62B5"/>
    <w:rsid w:val="009A632A"/>
    <w:rsid w:val="009A6375"/>
    <w:rsid w:val="009A64CF"/>
    <w:rsid w:val="009A662D"/>
    <w:rsid w:val="009A68EB"/>
    <w:rsid w:val="009A6B06"/>
    <w:rsid w:val="009A7095"/>
    <w:rsid w:val="009A7385"/>
    <w:rsid w:val="009A74F4"/>
    <w:rsid w:val="009A74FD"/>
    <w:rsid w:val="009A79D7"/>
    <w:rsid w:val="009A7AF6"/>
    <w:rsid w:val="009B0929"/>
    <w:rsid w:val="009B097B"/>
    <w:rsid w:val="009B0A8D"/>
    <w:rsid w:val="009B0AF7"/>
    <w:rsid w:val="009B0B74"/>
    <w:rsid w:val="009B0DB2"/>
    <w:rsid w:val="009B0E55"/>
    <w:rsid w:val="009B100B"/>
    <w:rsid w:val="009B1287"/>
    <w:rsid w:val="009B12E3"/>
    <w:rsid w:val="009B1360"/>
    <w:rsid w:val="009B165C"/>
    <w:rsid w:val="009B180A"/>
    <w:rsid w:val="009B20B7"/>
    <w:rsid w:val="009B23FD"/>
    <w:rsid w:val="009B2718"/>
    <w:rsid w:val="009B27AC"/>
    <w:rsid w:val="009B282A"/>
    <w:rsid w:val="009B2AD5"/>
    <w:rsid w:val="009B2D29"/>
    <w:rsid w:val="009B2E1D"/>
    <w:rsid w:val="009B315F"/>
    <w:rsid w:val="009B3383"/>
    <w:rsid w:val="009B37AE"/>
    <w:rsid w:val="009B37AF"/>
    <w:rsid w:val="009B38FA"/>
    <w:rsid w:val="009B3A6D"/>
    <w:rsid w:val="009B3B0C"/>
    <w:rsid w:val="009B3B7A"/>
    <w:rsid w:val="009B3BB9"/>
    <w:rsid w:val="009B3CE0"/>
    <w:rsid w:val="009B3D35"/>
    <w:rsid w:val="009B3F7A"/>
    <w:rsid w:val="009B3FBD"/>
    <w:rsid w:val="009B4137"/>
    <w:rsid w:val="009B43DD"/>
    <w:rsid w:val="009B44A4"/>
    <w:rsid w:val="009B47AF"/>
    <w:rsid w:val="009B48E6"/>
    <w:rsid w:val="009B495F"/>
    <w:rsid w:val="009B4B02"/>
    <w:rsid w:val="009B4B24"/>
    <w:rsid w:val="009B4C4D"/>
    <w:rsid w:val="009B4D1B"/>
    <w:rsid w:val="009B4F83"/>
    <w:rsid w:val="009B5104"/>
    <w:rsid w:val="009B5278"/>
    <w:rsid w:val="009B5362"/>
    <w:rsid w:val="009B54D4"/>
    <w:rsid w:val="009B5677"/>
    <w:rsid w:val="009B5944"/>
    <w:rsid w:val="009B59D8"/>
    <w:rsid w:val="009B5A5F"/>
    <w:rsid w:val="009B5A96"/>
    <w:rsid w:val="009B5AC7"/>
    <w:rsid w:val="009B5AE3"/>
    <w:rsid w:val="009B5C40"/>
    <w:rsid w:val="009B5C53"/>
    <w:rsid w:val="009B5C64"/>
    <w:rsid w:val="009B5E94"/>
    <w:rsid w:val="009B5F1F"/>
    <w:rsid w:val="009B5FE3"/>
    <w:rsid w:val="009B60D8"/>
    <w:rsid w:val="009B633D"/>
    <w:rsid w:val="009B6620"/>
    <w:rsid w:val="009B683E"/>
    <w:rsid w:val="009B6D77"/>
    <w:rsid w:val="009B6D81"/>
    <w:rsid w:val="009B6ED0"/>
    <w:rsid w:val="009B6F95"/>
    <w:rsid w:val="009B70F9"/>
    <w:rsid w:val="009B71CD"/>
    <w:rsid w:val="009B73E0"/>
    <w:rsid w:val="009B757B"/>
    <w:rsid w:val="009B77B9"/>
    <w:rsid w:val="009B7A42"/>
    <w:rsid w:val="009B7CAD"/>
    <w:rsid w:val="009B7D06"/>
    <w:rsid w:val="009C007E"/>
    <w:rsid w:val="009C0175"/>
    <w:rsid w:val="009C01BD"/>
    <w:rsid w:val="009C0260"/>
    <w:rsid w:val="009C05BB"/>
    <w:rsid w:val="009C066F"/>
    <w:rsid w:val="009C0CBC"/>
    <w:rsid w:val="009C0D0C"/>
    <w:rsid w:val="009C1298"/>
    <w:rsid w:val="009C16B3"/>
    <w:rsid w:val="009C16B9"/>
    <w:rsid w:val="009C16F6"/>
    <w:rsid w:val="009C1B85"/>
    <w:rsid w:val="009C218C"/>
    <w:rsid w:val="009C23BE"/>
    <w:rsid w:val="009C2585"/>
    <w:rsid w:val="009C25A7"/>
    <w:rsid w:val="009C2760"/>
    <w:rsid w:val="009C27D3"/>
    <w:rsid w:val="009C2835"/>
    <w:rsid w:val="009C28BB"/>
    <w:rsid w:val="009C2BE5"/>
    <w:rsid w:val="009C2D8F"/>
    <w:rsid w:val="009C2FD5"/>
    <w:rsid w:val="009C304F"/>
    <w:rsid w:val="009C30CC"/>
    <w:rsid w:val="009C3209"/>
    <w:rsid w:val="009C3244"/>
    <w:rsid w:val="009C369F"/>
    <w:rsid w:val="009C3908"/>
    <w:rsid w:val="009C3A74"/>
    <w:rsid w:val="009C3BA5"/>
    <w:rsid w:val="009C3E52"/>
    <w:rsid w:val="009C3ECC"/>
    <w:rsid w:val="009C3F2B"/>
    <w:rsid w:val="009C3FE3"/>
    <w:rsid w:val="009C45D6"/>
    <w:rsid w:val="009C47C7"/>
    <w:rsid w:val="009C47FF"/>
    <w:rsid w:val="009C48AC"/>
    <w:rsid w:val="009C4BC8"/>
    <w:rsid w:val="009C4D06"/>
    <w:rsid w:val="009C4E47"/>
    <w:rsid w:val="009C4E6F"/>
    <w:rsid w:val="009C4ED1"/>
    <w:rsid w:val="009C4EE9"/>
    <w:rsid w:val="009C5326"/>
    <w:rsid w:val="009C539B"/>
    <w:rsid w:val="009C53F9"/>
    <w:rsid w:val="009C5554"/>
    <w:rsid w:val="009C59FC"/>
    <w:rsid w:val="009C5A1C"/>
    <w:rsid w:val="009C5EF9"/>
    <w:rsid w:val="009C6207"/>
    <w:rsid w:val="009C6268"/>
    <w:rsid w:val="009C66E8"/>
    <w:rsid w:val="009C6865"/>
    <w:rsid w:val="009C6934"/>
    <w:rsid w:val="009C6935"/>
    <w:rsid w:val="009C6BBF"/>
    <w:rsid w:val="009C6CC0"/>
    <w:rsid w:val="009C7021"/>
    <w:rsid w:val="009C70A4"/>
    <w:rsid w:val="009C7172"/>
    <w:rsid w:val="009C74ED"/>
    <w:rsid w:val="009C759F"/>
    <w:rsid w:val="009C75E0"/>
    <w:rsid w:val="009C76C0"/>
    <w:rsid w:val="009C7796"/>
    <w:rsid w:val="009C7870"/>
    <w:rsid w:val="009C7BE8"/>
    <w:rsid w:val="009C7E6E"/>
    <w:rsid w:val="009C7EFB"/>
    <w:rsid w:val="009C7F45"/>
    <w:rsid w:val="009D002D"/>
    <w:rsid w:val="009D0290"/>
    <w:rsid w:val="009D0345"/>
    <w:rsid w:val="009D03B1"/>
    <w:rsid w:val="009D03EA"/>
    <w:rsid w:val="009D0659"/>
    <w:rsid w:val="009D0A9D"/>
    <w:rsid w:val="009D0DCD"/>
    <w:rsid w:val="009D101F"/>
    <w:rsid w:val="009D11A6"/>
    <w:rsid w:val="009D11F7"/>
    <w:rsid w:val="009D1210"/>
    <w:rsid w:val="009D142E"/>
    <w:rsid w:val="009D1555"/>
    <w:rsid w:val="009D16DF"/>
    <w:rsid w:val="009D18DD"/>
    <w:rsid w:val="009D1B19"/>
    <w:rsid w:val="009D1F6E"/>
    <w:rsid w:val="009D1FEE"/>
    <w:rsid w:val="009D223D"/>
    <w:rsid w:val="009D24E4"/>
    <w:rsid w:val="009D252C"/>
    <w:rsid w:val="009D265F"/>
    <w:rsid w:val="009D26A7"/>
    <w:rsid w:val="009D27C1"/>
    <w:rsid w:val="009D2930"/>
    <w:rsid w:val="009D29A7"/>
    <w:rsid w:val="009D2AAF"/>
    <w:rsid w:val="009D2B90"/>
    <w:rsid w:val="009D2DAF"/>
    <w:rsid w:val="009D2DBC"/>
    <w:rsid w:val="009D2DBD"/>
    <w:rsid w:val="009D2F7E"/>
    <w:rsid w:val="009D3024"/>
    <w:rsid w:val="009D30B8"/>
    <w:rsid w:val="009D30D1"/>
    <w:rsid w:val="009D3519"/>
    <w:rsid w:val="009D36C5"/>
    <w:rsid w:val="009D39FB"/>
    <w:rsid w:val="009D3AF7"/>
    <w:rsid w:val="009D3BC1"/>
    <w:rsid w:val="009D40BB"/>
    <w:rsid w:val="009D4127"/>
    <w:rsid w:val="009D4572"/>
    <w:rsid w:val="009D45AD"/>
    <w:rsid w:val="009D46A7"/>
    <w:rsid w:val="009D4D97"/>
    <w:rsid w:val="009D4E47"/>
    <w:rsid w:val="009D4EA1"/>
    <w:rsid w:val="009D5005"/>
    <w:rsid w:val="009D5331"/>
    <w:rsid w:val="009D544C"/>
    <w:rsid w:val="009D5710"/>
    <w:rsid w:val="009D58C7"/>
    <w:rsid w:val="009D5A3F"/>
    <w:rsid w:val="009D5C79"/>
    <w:rsid w:val="009D5D04"/>
    <w:rsid w:val="009D624A"/>
    <w:rsid w:val="009D62B8"/>
    <w:rsid w:val="009D62BC"/>
    <w:rsid w:val="009D66B1"/>
    <w:rsid w:val="009D6739"/>
    <w:rsid w:val="009D67F4"/>
    <w:rsid w:val="009D6C41"/>
    <w:rsid w:val="009D6E21"/>
    <w:rsid w:val="009D6E4A"/>
    <w:rsid w:val="009D6FA2"/>
    <w:rsid w:val="009D6FA9"/>
    <w:rsid w:val="009D70AE"/>
    <w:rsid w:val="009D7E78"/>
    <w:rsid w:val="009D7EC3"/>
    <w:rsid w:val="009E048F"/>
    <w:rsid w:val="009E0546"/>
    <w:rsid w:val="009E05D2"/>
    <w:rsid w:val="009E0691"/>
    <w:rsid w:val="009E084F"/>
    <w:rsid w:val="009E08CB"/>
    <w:rsid w:val="009E0BB5"/>
    <w:rsid w:val="009E0D61"/>
    <w:rsid w:val="009E0DE9"/>
    <w:rsid w:val="009E0F1A"/>
    <w:rsid w:val="009E138A"/>
    <w:rsid w:val="009E13F4"/>
    <w:rsid w:val="009E14BF"/>
    <w:rsid w:val="009E154B"/>
    <w:rsid w:val="009E1591"/>
    <w:rsid w:val="009E15B5"/>
    <w:rsid w:val="009E18FF"/>
    <w:rsid w:val="009E191F"/>
    <w:rsid w:val="009E1965"/>
    <w:rsid w:val="009E1C70"/>
    <w:rsid w:val="009E225D"/>
    <w:rsid w:val="009E2548"/>
    <w:rsid w:val="009E268C"/>
    <w:rsid w:val="009E2757"/>
    <w:rsid w:val="009E281B"/>
    <w:rsid w:val="009E2917"/>
    <w:rsid w:val="009E29E5"/>
    <w:rsid w:val="009E2A09"/>
    <w:rsid w:val="009E2ADA"/>
    <w:rsid w:val="009E2B83"/>
    <w:rsid w:val="009E2F0F"/>
    <w:rsid w:val="009E325D"/>
    <w:rsid w:val="009E33CE"/>
    <w:rsid w:val="009E3480"/>
    <w:rsid w:val="009E3842"/>
    <w:rsid w:val="009E39A4"/>
    <w:rsid w:val="009E3AED"/>
    <w:rsid w:val="009E4042"/>
    <w:rsid w:val="009E421B"/>
    <w:rsid w:val="009E431E"/>
    <w:rsid w:val="009E455F"/>
    <w:rsid w:val="009E479F"/>
    <w:rsid w:val="009E48C7"/>
    <w:rsid w:val="009E49A8"/>
    <w:rsid w:val="009E4C33"/>
    <w:rsid w:val="009E4C8D"/>
    <w:rsid w:val="009E4E7F"/>
    <w:rsid w:val="009E4EDB"/>
    <w:rsid w:val="009E500F"/>
    <w:rsid w:val="009E5412"/>
    <w:rsid w:val="009E57D7"/>
    <w:rsid w:val="009E5CB2"/>
    <w:rsid w:val="009E6253"/>
    <w:rsid w:val="009E62EB"/>
    <w:rsid w:val="009E6312"/>
    <w:rsid w:val="009E6354"/>
    <w:rsid w:val="009E6559"/>
    <w:rsid w:val="009E6612"/>
    <w:rsid w:val="009E687C"/>
    <w:rsid w:val="009E6919"/>
    <w:rsid w:val="009E6BB0"/>
    <w:rsid w:val="009E6F0A"/>
    <w:rsid w:val="009E7398"/>
    <w:rsid w:val="009E767B"/>
    <w:rsid w:val="009E78E7"/>
    <w:rsid w:val="009E7BBB"/>
    <w:rsid w:val="009E7BD9"/>
    <w:rsid w:val="009E7CC5"/>
    <w:rsid w:val="009E7E1D"/>
    <w:rsid w:val="009E7F9C"/>
    <w:rsid w:val="009E7FB9"/>
    <w:rsid w:val="009F0017"/>
    <w:rsid w:val="009F0434"/>
    <w:rsid w:val="009F044A"/>
    <w:rsid w:val="009F0554"/>
    <w:rsid w:val="009F05D7"/>
    <w:rsid w:val="009F0601"/>
    <w:rsid w:val="009F07FD"/>
    <w:rsid w:val="009F080A"/>
    <w:rsid w:val="009F0B53"/>
    <w:rsid w:val="009F0B5D"/>
    <w:rsid w:val="009F0CAB"/>
    <w:rsid w:val="009F0CAD"/>
    <w:rsid w:val="009F0D29"/>
    <w:rsid w:val="009F0DF5"/>
    <w:rsid w:val="009F0E9D"/>
    <w:rsid w:val="009F0FD4"/>
    <w:rsid w:val="009F0FD6"/>
    <w:rsid w:val="009F13C9"/>
    <w:rsid w:val="009F142E"/>
    <w:rsid w:val="009F16A9"/>
    <w:rsid w:val="009F1748"/>
    <w:rsid w:val="009F17D6"/>
    <w:rsid w:val="009F1ACA"/>
    <w:rsid w:val="009F1BA8"/>
    <w:rsid w:val="009F1F70"/>
    <w:rsid w:val="009F1FF1"/>
    <w:rsid w:val="009F2359"/>
    <w:rsid w:val="009F25CA"/>
    <w:rsid w:val="009F26E3"/>
    <w:rsid w:val="009F2B46"/>
    <w:rsid w:val="009F2B57"/>
    <w:rsid w:val="009F2B63"/>
    <w:rsid w:val="009F317F"/>
    <w:rsid w:val="009F3259"/>
    <w:rsid w:val="009F32A3"/>
    <w:rsid w:val="009F344D"/>
    <w:rsid w:val="009F36E2"/>
    <w:rsid w:val="009F3966"/>
    <w:rsid w:val="009F39B0"/>
    <w:rsid w:val="009F3A14"/>
    <w:rsid w:val="009F3E26"/>
    <w:rsid w:val="009F3F28"/>
    <w:rsid w:val="009F41D0"/>
    <w:rsid w:val="009F4301"/>
    <w:rsid w:val="009F4345"/>
    <w:rsid w:val="009F43E7"/>
    <w:rsid w:val="009F4950"/>
    <w:rsid w:val="009F4ADF"/>
    <w:rsid w:val="009F4B11"/>
    <w:rsid w:val="009F4BC9"/>
    <w:rsid w:val="009F4F48"/>
    <w:rsid w:val="009F526A"/>
    <w:rsid w:val="009F5301"/>
    <w:rsid w:val="009F5321"/>
    <w:rsid w:val="009F5732"/>
    <w:rsid w:val="009F5747"/>
    <w:rsid w:val="009F58FA"/>
    <w:rsid w:val="009F5A89"/>
    <w:rsid w:val="009F5C46"/>
    <w:rsid w:val="009F5E7B"/>
    <w:rsid w:val="009F6115"/>
    <w:rsid w:val="009F6AB2"/>
    <w:rsid w:val="009F7046"/>
    <w:rsid w:val="009F7074"/>
    <w:rsid w:val="009F71E5"/>
    <w:rsid w:val="009F73FC"/>
    <w:rsid w:val="009F7522"/>
    <w:rsid w:val="009F76F9"/>
    <w:rsid w:val="009F79E5"/>
    <w:rsid w:val="009F7BAE"/>
    <w:rsid w:val="009F7C4B"/>
    <w:rsid w:val="009F7E3D"/>
    <w:rsid w:val="009F7ECF"/>
    <w:rsid w:val="009F7EE1"/>
    <w:rsid w:val="009F7FE2"/>
    <w:rsid w:val="00A00329"/>
    <w:rsid w:val="00A00425"/>
    <w:rsid w:val="00A004B9"/>
    <w:rsid w:val="00A0056E"/>
    <w:rsid w:val="00A00663"/>
    <w:rsid w:val="00A00F15"/>
    <w:rsid w:val="00A0117B"/>
    <w:rsid w:val="00A011BA"/>
    <w:rsid w:val="00A017F5"/>
    <w:rsid w:val="00A01926"/>
    <w:rsid w:val="00A01A3E"/>
    <w:rsid w:val="00A01CF0"/>
    <w:rsid w:val="00A01DF5"/>
    <w:rsid w:val="00A01FD4"/>
    <w:rsid w:val="00A02110"/>
    <w:rsid w:val="00A021D7"/>
    <w:rsid w:val="00A02307"/>
    <w:rsid w:val="00A024C5"/>
    <w:rsid w:val="00A0252C"/>
    <w:rsid w:val="00A02646"/>
    <w:rsid w:val="00A027B4"/>
    <w:rsid w:val="00A02CCF"/>
    <w:rsid w:val="00A02F6B"/>
    <w:rsid w:val="00A0302C"/>
    <w:rsid w:val="00A030A9"/>
    <w:rsid w:val="00A032B6"/>
    <w:rsid w:val="00A0339B"/>
    <w:rsid w:val="00A033C3"/>
    <w:rsid w:val="00A034BF"/>
    <w:rsid w:val="00A03862"/>
    <w:rsid w:val="00A038B2"/>
    <w:rsid w:val="00A039E3"/>
    <w:rsid w:val="00A03E6E"/>
    <w:rsid w:val="00A03EA6"/>
    <w:rsid w:val="00A03F34"/>
    <w:rsid w:val="00A03F39"/>
    <w:rsid w:val="00A03FAA"/>
    <w:rsid w:val="00A040E1"/>
    <w:rsid w:val="00A041BB"/>
    <w:rsid w:val="00A04302"/>
    <w:rsid w:val="00A043BA"/>
    <w:rsid w:val="00A04444"/>
    <w:rsid w:val="00A04A8B"/>
    <w:rsid w:val="00A04AE9"/>
    <w:rsid w:val="00A04F17"/>
    <w:rsid w:val="00A04FC8"/>
    <w:rsid w:val="00A04FFE"/>
    <w:rsid w:val="00A0528C"/>
    <w:rsid w:val="00A05330"/>
    <w:rsid w:val="00A05453"/>
    <w:rsid w:val="00A055FE"/>
    <w:rsid w:val="00A056DF"/>
    <w:rsid w:val="00A05975"/>
    <w:rsid w:val="00A05A1A"/>
    <w:rsid w:val="00A05B26"/>
    <w:rsid w:val="00A05B96"/>
    <w:rsid w:val="00A05C55"/>
    <w:rsid w:val="00A06793"/>
    <w:rsid w:val="00A068C1"/>
    <w:rsid w:val="00A06C5F"/>
    <w:rsid w:val="00A06CD5"/>
    <w:rsid w:val="00A06D0A"/>
    <w:rsid w:val="00A06E93"/>
    <w:rsid w:val="00A06F29"/>
    <w:rsid w:val="00A07027"/>
    <w:rsid w:val="00A07057"/>
    <w:rsid w:val="00A070F3"/>
    <w:rsid w:val="00A0737F"/>
    <w:rsid w:val="00A073FC"/>
    <w:rsid w:val="00A075FE"/>
    <w:rsid w:val="00A0760A"/>
    <w:rsid w:val="00A07DD2"/>
    <w:rsid w:val="00A07DE5"/>
    <w:rsid w:val="00A07E17"/>
    <w:rsid w:val="00A100C0"/>
    <w:rsid w:val="00A10141"/>
    <w:rsid w:val="00A101CF"/>
    <w:rsid w:val="00A10A1E"/>
    <w:rsid w:val="00A10B1C"/>
    <w:rsid w:val="00A10C13"/>
    <w:rsid w:val="00A10C37"/>
    <w:rsid w:val="00A10D02"/>
    <w:rsid w:val="00A11217"/>
    <w:rsid w:val="00A115D4"/>
    <w:rsid w:val="00A11A12"/>
    <w:rsid w:val="00A11CB8"/>
    <w:rsid w:val="00A11EBA"/>
    <w:rsid w:val="00A1228C"/>
    <w:rsid w:val="00A124A0"/>
    <w:rsid w:val="00A12675"/>
    <w:rsid w:val="00A12818"/>
    <w:rsid w:val="00A12839"/>
    <w:rsid w:val="00A12A88"/>
    <w:rsid w:val="00A12C86"/>
    <w:rsid w:val="00A12D52"/>
    <w:rsid w:val="00A1337E"/>
    <w:rsid w:val="00A1341D"/>
    <w:rsid w:val="00A13633"/>
    <w:rsid w:val="00A136A0"/>
    <w:rsid w:val="00A13721"/>
    <w:rsid w:val="00A13989"/>
    <w:rsid w:val="00A13CF2"/>
    <w:rsid w:val="00A13F87"/>
    <w:rsid w:val="00A13FB7"/>
    <w:rsid w:val="00A140D2"/>
    <w:rsid w:val="00A1461F"/>
    <w:rsid w:val="00A14714"/>
    <w:rsid w:val="00A14791"/>
    <w:rsid w:val="00A14B31"/>
    <w:rsid w:val="00A14C01"/>
    <w:rsid w:val="00A14FD9"/>
    <w:rsid w:val="00A15248"/>
    <w:rsid w:val="00A152A7"/>
    <w:rsid w:val="00A1534F"/>
    <w:rsid w:val="00A153C6"/>
    <w:rsid w:val="00A15401"/>
    <w:rsid w:val="00A155DF"/>
    <w:rsid w:val="00A157A7"/>
    <w:rsid w:val="00A15EC8"/>
    <w:rsid w:val="00A15F4D"/>
    <w:rsid w:val="00A15FE7"/>
    <w:rsid w:val="00A160AE"/>
    <w:rsid w:val="00A1613F"/>
    <w:rsid w:val="00A1616F"/>
    <w:rsid w:val="00A165AF"/>
    <w:rsid w:val="00A168C8"/>
    <w:rsid w:val="00A16A92"/>
    <w:rsid w:val="00A16C85"/>
    <w:rsid w:val="00A16F49"/>
    <w:rsid w:val="00A16FAC"/>
    <w:rsid w:val="00A173E2"/>
    <w:rsid w:val="00A1761B"/>
    <w:rsid w:val="00A17752"/>
    <w:rsid w:val="00A177C3"/>
    <w:rsid w:val="00A1781A"/>
    <w:rsid w:val="00A1783D"/>
    <w:rsid w:val="00A178EF"/>
    <w:rsid w:val="00A17BC8"/>
    <w:rsid w:val="00A17EDA"/>
    <w:rsid w:val="00A201A0"/>
    <w:rsid w:val="00A201A1"/>
    <w:rsid w:val="00A2061D"/>
    <w:rsid w:val="00A2083D"/>
    <w:rsid w:val="00A21324"/>
    <w:rsid w:val="00A216BC"/>
    <w:rsid w:val="00A21707"/>
    <w:rsid w:val="00A21717"/>
    <w:rsid w:val="00A21779"/>
    <w:rsid w:val="00A21923"/>
    <w:rsid w:val="00A21B83"/>
    <w:rsid w:val="00A21DA3"/>
    <w:rsid w:val="00A21F18"/>
    <w:rsid w:val="00A22190"/>
    <w:rsid w:val="00A222BF"/>
    <w:rsid w:val="00A22460"/>
    <w:rsid w:val="00A225DB"/>
    <w:rsid w:val="00A226B0"/>
    <w:rsid w:val="00A226B1"/>
    <w:rsid w:val="00A22A36"/>
    <w:rsid w:val="00A22ABE"/>
    <w:rsid w:val="00A22CB1"/>
    <w:rsid w:val="00A22CB3"/>
    <w:rsid w:val="00A22D0E"/>
    <w:rsid w:val="00A22EDF"/>
    <w:rsid w:val="00A23028"/>
    <w:rsid w:val="00A233A9"/>
    <w:rsid w:val="00A23634"/>
    <w:rsid w:val="00A23B27"/>
    <w:rsid w:val="00A24104"/>
    <w:rsid w:val="00A242AF"/>
    <w:rsid w:val="00A242B5"/>
    <w:rsid w:val="00A24443"/>
    <w:rsid w:val="00A2455C"/>
    <w:rsid w:val="00A2465F"/>
    <w:rsid w:val="00A24931"/>
    <w:rsid w:val="00A2498E"/>
    <w:rsid w:val="00A24B6F"/>
    <w:rsid w:val="00A24CA8"/>
    <w:rsid w:val="00A25260"/>
    <w:rsid w:val="00A2537A"/>
    <w:rsid w:val="00A2548B"/>
    <w:rsid w:val="00A254DB"/>
    <w:rsid w:val="00A25521"/>
    <w:rsid w:val="00A25A9D"/>
    <w:rsid w:val="00A25AE3"/>
    <w:rsid w:val="00A25CD1"/>
    <w:rsid w:val="00A25D6C"/>
    <w:rsid w:val="00A25E4F"/>
    <w:rsid w:val="00A25EF1"/>
    <w:rsid w:val="00A25F99"/>
    <w:rsid w:val="00A2618D"/>
    <w:rsid w:val="00A261D3"/>
    <w:rsid w:val="00A264A3"/>
    <w:rsid w:val="00A265B8"/>
    <w:rsid w:val="00A266C8"/>
    <w:rsid w:val="00A26CBF"/>
    <w:rsid w:val="00A26D9A"/>
    <w:rsid w:val="00A26E13"/>
    <w:rsid w:val="00A26E4A"/>
    <w:rsid w:val="00A26F26"/>
    <w:rsid w:val="00A270A8"/>
    <w:rsid w:val="00A27504"/>
    <w:rsid w:val="00A27526"/>
    <w:rsid w:val="00A276D4"/>
    <w:rsid w:val="00A2776E"/>
    <w:rsid w:val="00A277C9"/>
    <w:rsid w:val="00A277D7"/>
    <w:rsid w:val="00A27887"/>
    <w:rsid w:val="00A279C6"/>
    <w:rsid w:val="00A27C0B"/>
    <w:rsid w:val="00A27CBB"/>
    <w:rsid w:val="00A27D22"/>
    <w:rsid w:val="00A27FA8"/>
    <w:rsid w:val="00A30108"/>
    <w:rsid w:val="00A30248"/>
    <w:rsid w:val="00A304B5"/>
    <w:rsid w:val="00A304C1"/>
    <w:rsid w:val="00A30529"/>
    <w:rsid w:val="00A3069D"/>
    <w:rsid w:val="00A307FC"/>
    <w:rsid w:val="00A30E57"/>
    <w:rsid w:val="00A30E5A"/>
    <w:rsid w:val="00A312DE"/>
    <w:rsid w:val="00A31323"/>
    <w:rsid w:val="00A31340"/>
    <w:rsid w:val="00A315A1"/>
    <w:rsid w:val="00A31644"/>
    <w:rsid w:val="00A318A2"/>
    <w:rsid w:val="00A318C7"/>
    <w:rsid w:val="00A31A81"/>
    <w:rsid w:val="00A31ADF"/>
    <w:rsid w:val="00A3243F"/>
    <w:rsid w:val="00A3246C"/>
    <w:rsid w:val="00A324C9"/>
    <w:rsid w:val="00A32580"/>
    <w:rsid w:val="00A325D1"/>
    <w:rsid w:val="00A326B1"/>
    <w:rsid w:val="00A329D5"/>
    <w:rsid w:val="00A32A3C"/>
    <w:rsid w:val="00A32A7F"/>
    <w:rsid w:val="00A33638"/>
    <w:rsid w:val="00A3372D"/>
    <w:rsid w:val="00A33B5C"/>
    <w:rsid w:val="00A33BFA"/>
    <w:rsid w:val="00A3414A"/>
    <w:rsid w:val="00A3424D"/>
    <w:rsid w:val="00A3472D"/>
    <w:rsid w:val="00A34A7A"/>
    <w:rsid w:val="00A34D45"/>
    <w:rsid w:val="00A34FFE"/>
    <w:rsid w:val="00A35122"/>
    <w:rsid w:val="00A352F6"/>
    <w:rsid w:val="00A35315"/>
    <w:rsid w:val="00A3560B"/>
    <w:rsid w:val="00A3585E"/>
    <w:rsid w:val="00A3585F"/>
    <w:rsid w:val="00A359BB"/>
    <w:rsid w:val="00A35A08"/>
    <w:rsid w:val="00A35A7D"/>
    <w:rsid w:val="00A35B72"/>
    <w:rsid w:val="00A35B8D"/>
    <w:rsid w:val="00A35C03"/>
    <w:rsid w:val="00A35C1E"/>
    <w:rsid w:val="00A35EDD"/>
    <w:rsid w:val="00A35F15"/>
    <w:rsid w:val="00A35F7E"/>
    <w:rsid w:val="00A35FC0"/>
    <w:rsid w:val="00A3604A"/>
    <w:rsid w:val="00A3613E"/>
    <w:rsid w:val="00A3619B"/>
    <w:rsid w:val="00A36243"/>
    <w:rsid w:val="00A363C7"/>
    <w:rsid w:val="00A366A9"/>
    <w:rsid w:val="00A369BB"/>
    <w:rsid w:val="00A36DB7"/>
    <w:rsid w:val="00A36EC4"/>
    <w:rsid w:val="00A37186"/>
    <w:rsid w:val="00A37308"/>
    <w:rsid w:val="00A37793"/>
    <w:rsid w:val="00A3785C"/>
    <w:rsid w:val="00A37A85"/>
    <w:rsid w:val="00A37B29"/>
    <w:rsid w:val="00A37B8F"/>
    <w:rsid w:val="00A37D5F"/>
    <w:rsid w:val="00A37E3D"/>
    <w:rsid w:val="00A4004A"/>
    <w:rsid w:val="00A407F0"/>
    <w:rsid w:val="00A409C3"/>
    <w:rsid w:val="00A40B46"/>
    <w:rsid w:val="00A40C96"/>
    <w:rsid w:val="00A40DC8"/>
    <w:rsid w:val="00A40EB7"/>
    <w:rsid w:val="00A40F9E"/>
    <w:rsid w:val="00A4104D"/>
    <w:rsid w:val="00A4131D"/>
    <w:rsid w:val="00A41360"/>
    <w:rsid w:val="00A41364"/>
    <w:rsid w:val="00A41489"/>
    <w:rsid w:val="00A41622"/>
    <w:rsid w:val="00A41908"/>
    <w:rsid w:val="00A4194D"/>
    <w:rsid w:val="00A41A82"/>
    <w:rsid w:val="00A41C03"/>
    <w:rsid w:val="00A41CE7"/>
    <w:rsid w:val="00A41D59"/>
    <w:rsid w:val="00A41EFC"/>
    <w:rsid w:val="00A423EE"/>
    <w:rsid w:val="00A4240E"/>
    <w:rsid w:val="00A4243E"/>
    <w:rsid w:val="00A425BF"/>
    <w:rsid w:val="00A426A5"/>
    <w:rsid w:val="00A42ABB"/>
    <w:rsid w:val="00A42AC7"/>
    <w:rsid w:val="00A42AEB"/>
    <w:rsid w:val="00A42B0D"/>
    <w:rsid w:val="00A42C1A"/>
    <w:rsid w:val="00A42FCA"/>
    <w:rsid w:val="00A43137"/>
    <w:rsid w:val="00A4315B"/>
    <w:rsid w:val="00A431D3"/>
    <w:rsid w:val="00A43316"/>
    <w:rsid w:val="00A43752"/>
    <w:rsid w:val="00A4376D"/>
    <w:rsid w:val="00A43842"/>
    <w:rsid w:val="00A43980"/>
    <w:rsid w:val="00A43AB3"/>
    <w:rsid w:val="00A43B56"/>
    <w:rsid w:val="00A43B6E"/>
    <w:rsid w:val="00A43B84"/>
    <w:rsid w:val="00A442AC"/>
    <w:rsid w:val="00A442B9"/>
    <w:rsid w:val="00A44705"/>
    <w:rsid w:val="00A447D6"/>
    <w:rsid w:val="00A44CE1"/>
    <w:rsid w:val="00A44EDF"/>
    <w:rsid w:val="00A451CD"/>
    <w:rsid w:val="00A453A2"/>
    <w:rsid w:val="00A45491"/>
    <w:rsid w:val="00A4568A"/>
    <w:rsid w:val="00A45758"/>
    <w:rsid w:val="00A45A04"/>
    <w:rsid w:val="00A45B22"/>
    <w:rsid w:val="00A45BB3"/>
    <w:rsid w:val="00A45E34"/>
    <w:rsid w:val="00A461CD"/>
    <w:rsid w:val="00A462CF"/>
    <w:rsid w:val="00A4673D"/>
    <w:rsid w:val="00A47093"/>
    <w:rsid w:val="00A47095"/>
    <w:rsid w:val="00A47924"/>
    <w:rsid w:val="00A47A0A"/>
    <w:rsid w:val="00A47BBF"/>
    <w:rsid w:val="00A5007D"/>
    <w:rsid w:val="00A500B4"/>
    <w:rsid w:val="00A501EA"/>
    <w:rsid w:val="00A503B4"/>
    <w:rsid w:val="00A50725"/>
    <w:rsid w:val="00A508D3"/>
    <w:rsid w:val="00A50A69"/>
    <w:rsid w:val="00A51256"/>
    <w:rsid w:val="00A513A8"/>
    <w:rsid w:val="00A51613"/>
    <w:rsid w:val="00A51943"/>
    <w:rsid w:val="00A519AE"/>
    <w:rsid w:val="00A51BBC"/>
    <w:rsid w:val="00A51D14"/>
    <w:rsid w:val="00A51F56"/>
    <w:rsid w:val="00A521F3"/>
    <w:rsid w:val="00A52391"/>
    <w:rsid w:val="00A523B7"/>
    <w:rsid w:val="00A523D2"/>
    <w:rsid w:val="00A52447"/>
    <w:rsid w:val="00A52484"/>
    <w:rsid w:val="00A525F3"/>
    <w:rsid w:val="00A526BD"/>
    <w:rsid w:val="00A527A1"/>
    <w:rsid w:val="00A527C0"/>
    <w:rsid w:val="00A52E03"/>
    <w:rsid w:val="00A53183"/>
    <w:rsid w:val="00A53196"/>
    <w:rsid w:val="00A533D7"/>
    <w:rsid w:val="00A534C1"/>
    <w:rsid w:val="00A53965"/>
    <w:rsid w:val="00A539CC"/>
    <w:rsid w:val="00A53A4B"/>
    <w:rsid w:val="00A53C63"/>
    <w:rsid w:val="00A53F4C"/>
    <w:rsid w:val="00A54648"/>
    <w:rsid w:val="00A54709"/>
    <w:rsid w:val="00A54758"/>
    <w:rsid w:val="00A54844"/>
    <w:rsid w:val="00A548EE"/>
    <w:rsid w:val="00A54A80"/>
    <w:rsid w:val="00A54D39"/>
    <w:rsid w:val="00A54E16"/>
    <w:rsid w:val="00A54FF0"/>
    <w:rsid w:val="00A55151"/>
    <w:rsid w:val="00A55167"/>
    <w:rsid w:val="00A551B7"/>
    <w:rsid w:val="00A552E1"/>
    <w:rsid w:val="00A552F6"/>
    <w:rsid w:val="00A55456"/>
    <w:rsid w:val="00A555CB"/>
    <w:rsid w:val="00A5575C"/>
    <w:rsid w:val="00A55932"/>
    <w:rsid w:val="00A561D8"/>
    <w:rsid w:val="00A5643E"/>
    <w:rsid w:val="00A56556"/>
    <w:rsid w:val="00A565D1"/>
    <w:rsid w:val="00A566B9"/>
    <w:rsid w:val="00A56B8D"/>
    <w:rsid w:val="00A56C05"/>
    <w:rsid w:val="00A56C75"/>
    <w:rsid w:val="00A56DF6"/>
    <w:rsid w:val="00A56EC5"/>
    <w:rsid w:val="00A56F24"/>
    <w:rsid w:val="00A5706F"/>
    <w:rsid w:val="00A57166"/>
    <w:rsid w:val="00A575B8"/>
    <w:rsid w:val="00A57626"/>
    <w:rsid w:val="00A579B5"/>
    <w:rsid w:val="00A579CA"/>
    <w:rsid w:val="00A57B21"/>
    <w:rsid w:val="00A57CFB"/>
    <w:rsid w:val="00A60059"/>
    <w:rsid w:val="00A601EF"/>
    <w:rsid w:val="00A604B7"/>
    <w:rsid w:val="00A6066B"/>
    <w:rsid w:val="00A60A02"/>
    <w:rsid w:val="00A60A52"/>
    <w:rsid w:val="00A60C32"/>
    <w:rsid w:val="00A617DF"/>
    <w:rsid w:val="00A61ACC"/>
    <w:rsid w:val="00A61D58"/>
    <w:rsid w:val="00A61D88"/>
    <w:rsid w:val="00A61DC1"/>
    <w:rsid w:val="00A62216"/>
    <w:rsid w:val="00A62317"/>
    <w:rsid w:val="00A62529"/>
    <w:rsid w:val="00A6285A"/>
    <w:rsid w:val="00A62AC9"/>
    <w:rsid w:val="00A62B5A"/>
    <w:rsid w:val="00A62BA0"/>
    <w:rsid w:val="00A62C66"/>
    <w:rsid w:val="00A62D5E"/>
    <w:rsid w:val="00A6305E"/>
    <w:rsid w:val="00A636BB"/>
    <w:rsid w:val="00A63825"/>
    <w:rsid w:val="00A638F6"/>
    <w:rsid w:val="00A64219"/>
    <w:rsid w:val="00A643FD"/>
    <w:rsid w:val="00A6450C"/>
    <w:rsid w:val="00A647A3"/>
    <w:rsid w:val="00A64B6E"/>
    <w:rsid w:val="00A64DDE"/>
    <w:rsid w:val="00A64E6E"/>
    <w:rsid w:val="00A64E90"/>
    <w:rsid w:val="00A64EC7"/>
    <w:rsid w:val="00A64F57"/>
    <w:rsid w:val="00A6504A"/>
    <w:rsid w:val="00A6504C"/>
    <w:rsid w:val="00A652EC"/>
    <w:rsid w:val="00A65AE9"/>
    <w:rsid w:val="00A65F7E"/>
    <w:rsid w:val="00A66090"/>
    <w:rsid w:val="00A662A5"/>
    <w:rsid w:val="00A66356"/>
    <w:rsid w:val="00A6640C"/>
    <w:rsid w:val="00A66434"/>
    <w:rsid w:val="00A665DE"/>
    <w:rsid w:val="00A66B82"/>
    <w:rsid w:val="00A66BA7"/>
    <w:rsid w:val="00A66CAA"/>
    <w:rsid w:val="00A66D1D"/>
    <w:rsid w:val="00A66EB4"/>
    <w:rsid w:val="00A66FBD"/>
    <w:rsid w:val="00A67083"/>
    <w:rsid w:val="00A6724B"/>
    <w:rsid w:val="00A67474"/>
    <w:rsid w:val="00A67628"/>
    <w:rsid w:val="00A678B5"/>
    <w:rsid w:val="00A679E3"/>
    <w:rsid w:val="00A67A36"/>
    <w:rsid w:val="00A67A71"/>
    <w:rsid w:val="00A67C84"/>
    <w:rsid w:val="00A67D74"/>
    <w:rsid w:val="00A67E34"/>
    <w:rsid w:val="00A703B8"/>
    <w:rsid w:val="00A7042F"/>
    <w:rsid w:val="00A70539"/>
    <w:rsid w:val="00A70E49"/>
    <w:rsid w:val="00A70E66"/>
    <w:rsid w:val="00A70E87"/>
    <w:rsid w:val="00A710BA"/>
    <w:rsid w:val="00A71163"/>
    <w:rsid w:val="00A7133E"/>
    <w:rsid w:val="00A713C5"/>
    <w:rsid w:val="00A71445"/>
    <w:rsid w:val="00A714DD"/>
    <w:rsid w:val="00A71771"/>
    <w:rsid w:val="00A719E2"/>
    <w:rsid w:val="00A71D44"/>
    <w:rsid w:val="00A71D85"/>
    <w:rsid w:val="00A7200C"/>
    <w:rsid w:val="00A720F6"/>
    <w:rsid w:val="00A7221A"/>
    <w:rsid w:val="00A72303"/>
    <w:rsid w:val="00A72484"/>
    <w:rsid w:val="00A726AA"/>
    <w:rsid w:val="00A72920"/>
    <w:rsid w:val="00A72AD1"/>
    <w:rsid w:val="00A72B25"/>
    <w:rsid w:val="00A72B7B"/>
    <w:rsid w:val="00A72BE9"/>
    <w:rsid w:val="00A72ED9"/>
    <w:rsid w:val="00A72EDD"/>
    <w:rsid w:val="00A72F13"/>
    <w:rsid w:val="00A72F45"/>
    <w:rsid w:val="00A731A4"/>
    <w:rsid w:val="00A7365E"/>
    <w:rsid w:val="00A738AD"/>
    <w:rsid w:val="00A7395F"/>
    <w:rsid w:val="00A73ABE"/>
    <w:rsid w:val="00A73E60"/>
    <w:rsid w:val="00A74406"/>
    <w:rsid w:val="00A745D7"/>
    <w:rsid w:val="00A745E5"/>
    <w:rsid w:val="00A74944"/>
    <w:rsid w:val="00A74A04"/>
    <w:rsid w:val="00A74E30"/>
    <w:rsid w:val="00A74E98"/>
    <w:rsid w:val="00A74EC2"/>
    <w:rsid w:val="00A753EB"/>
    <w:rsid w:val="00A759DF"/>
    <w:rsid w:val="00A75B00"/>
    <w:rsid w:val="00A75D1D"/>
    <w:rsid w:val="00A75DE3"/>
    <w:rsid w:val="00A75F8E"/>
    <w:rsid w:val="00A75FC0"/>
    <w:rsid w:val="00A76023"/>
    <w:rsid w:val="00A7626E"/>
    <w:rsid w:val="00A7638A"/>
    <w:rsid w:val="00A76416"/>
    <w:rsid w:val="00A76905"/>
    <w:rsid w:val="00A76D08"/>
    <w:rsid w:val="00A76F36"/>
    <w:rsid w:val="00A7716A"/>
    <w:rsid w:val="00A77422"/>
    <w:rsid w:val="00A77506"/>
    <w:rsid w:val="00A777A6"/>
    <w:rsid w:val="00A777D1"/>
    <w:rsid w:val="00A778D1"/>
    <w:rsid w:val="00A77905"/>
    <w:rsid w:val="00A77A84"/>
    <w:rsid w:val="00A77AEC"/>
    <w:rsid w:val="00A77B0E"/>
    <w:rsid w:val="00A77B62"/>
    <w:rsid w:val="00A8057A"/>
    <w:rsid w:val="00A806EC"/>
    <w:rsid w:val="00A80C77"/>
    <w:rsid w:val="00A80F1B"/>
    <w:rsid w:val="00A80FF9"/>
    <w:rsid w:val="00A81361"/>
    <w:rsid w:val="00A813C3"/>
    <w:rsid w:val="00A81A0A"/>
    <w:rsid w:val="00A81AB4"/>
    <w:rsid w:val="00A81B16"/>
    <w:rsid w:val="00A81BF0"/>
    <w:rsid w:val="00A82339"/>
    <w:rsid w:val="00A82656"/>
    <w:rsid w:val="00A82697"/>
    <w:rsid w:val="00A82745"/>
    <w:rsid w:val="00A8279B"/>
    <w:rsid w:val="00A827F4"/>
    <w:rsid w:val="00A82A4F"/>
    <w:rsid w:val="00A82BF4"/>
    <w:rsid w:val="00A82C39"/>
    <w:rsid w:val="00A82C7E"/>
    <w:rsid w:val="00A82DDD"/>
    <w:rsid w:val="00A82EFB"/>
    <w:rsid w:val="00A82EFC"/>
    <w:rsid w:val="00A82F73"/>
    <w:rsid w:val="00A83015"/>
    <w:rsid w:val="00A831A7"/>
    <w:rsid w:val="00A8324C"/>
    <w:rsid w:val="00A83281"/>
    <w:rsid w:val="00A833F5"/>
    <w:rsid w:val="00A8345D"/>
    <w:rsid w:val="00A83476"/>
    <w:rsid w:val="00A83494"/>
    <w:rsid w:val="00A8361B"/>
    <w:rsid w:val="00A836D6"/>
    <w:rsid w:val="00A83781"/>
    <w:rsid w:val="00A838E2"/>
    <w:rsid w:val="00A83CA0"/>
    <w:rsid w:val="00A83D77"/>
    <w:rsid w:val="00A83D8F"/>
    <w:rsid w:val="00A8402F"/>
    <w:rsid w:val="00A84107"/>
    <w:rsid w:val="00A84278"/>
    <w:rsid w:val="00A84295"/>
    <w:rsid w:val="00A84335"/>
    <w:rsid w:val="00A845D5"/>
    <w:rsid w:val="00A848B6"/>
    <w:rsid w:val="00A84A47"/>
    <w:rsid w:val="00A84DA0"/>
    <w:rsid w:val="00A84E20"/>
    <w:rsid w:val="00A84E25"/>
    <w:rsid w:val="00A84F07"/>
    <w:rsid w:val="00A84FEA"/>
    <w:rsid w:val="00A8506E"/>
    <w:rsid w:val="00A850A6"/>
    <w:rsid w:val="00A85142"/>
    <w:rsid w:val="00A8527C"/>
    <w:rsid w:val="00A857DF"/>
    <w:rsid w:val="00A85859"/>
    <w:rsid w:val="00A859A7"/>
    <w:rsid w:val="00A85A9D"/>
    <w:rsid w:val="00A85F86"/>
    <w:rsid w:val="00A861C0"/>
    <w:rsid w:val="00A86363"/>
    <w:rsid w:val="00A8658F"/>
    <w:rsid w:val="00A86B94"/>
    <w:rsid w:val="00A86CCB"/>
    <w:rsid w:val="00A86D78"/>
    <w:rsid w:val="00A86F6A"/>
    <w:rsid w:val="00A8709D"/>
    <w:rsid w:val="00A873A4"/>
    <w:rsid w:val="00A8751F"/>
    <w:rsid w:val="00A8791D"/>
    <w:rsid w:val="00A87A85"/>
    <w:rsid w:val="00A87B96"/>
    <w:rsid w:val="00A87D06"/>
    <w:rsid w:val="00A87DD0"/>
    <w:rsid w:val="00A87E5F"/>
    <w:rsid w:val="00A9013E"/>
    <w:rsid w:val="00A90172"/>
    <w:rsid w:val="00A9064A"/>
    <w:rsid w:val="00A90AB8"/>
    <w:rsid w:val="00A90C5C"/>
    <w:rsid w:val="00A90EA0"/>
    <w:rsid w:val="00A910F3"/>
    <w:rsid w:val="00A91BB1"/>
    <w:rsid w:val="00A91BEE"/>
    <w:rsid w:val="00A91BFD"/>
    <w:rsid w:val="00A91D08"/>
    <w:rsid w:val="00A92046"/>
    <w:rsid w:val="00A9215C"/>
    <w:rsid w:val="00A925AB"/>
    <w:rsid w:val="00A92685"/>
    <w:rsid w:val="00A929AF"/>
    <w:rsid w:val="00A92BEA"/>
    <w:rsid w:val="00A92E13"/>
    <w:rsid w:val="00A932A4"/>
    <w:rsid w:val="00A93446"/>
    <w:rsid w:val="00A93507"/>
    <w:rsid w:val="00A93821"/>
    <w:rsid w:val="00A93C3B"/>
    <w:rsid w:val="00A93C58"/>
    <w:rsid w:val="00A93D98"/>
    <w:rsid w:val="00A93EC6"/>
    <w:rsid w:val="00A93F75"/>
    <w:rsid w:val="00A94094"/>
    <w:rsid w:val="00A9410E"/>
    <w:rsid w:val="00A942CE"/>
    <w:rsid w:val="00A942F7"/>
    <w:rsid w:val="00A9459F"/>
    <w:rsid w:val="00A94620"/>
    <w:rsid w:val="00A94633"/>
    <w:rsid w:val="00A94689"/>
    <w:rsid w:val="00A947A0"/>
    <w:rsid w:val="00A949AD"/>
    <w:rsid w:val="00A94AC2"/>
    <w:rsid w:val="00A94B16"/>
    <w:rsid w:val="00A94EDA"/>
    <w:rsid w:val="00A951EA"/>
    <w:rsid w:val="00A95479"/>
    <w:rsid w:val="00A95770"/>
    <w:rsid w:val="00A95869"/>
    <w:rsid w:val="00A96046"/>
    <w:rsid w:val="00A960CA"/>
    <w:rsid w:val="00A961C5"/>
    <w:rsid w:val="00A96395"/>
    <w:rsid w:val="00A96396"/>
    <w:rsid w:val="00A963CA"/>
    <w:rsid w:val="00A96600"/>
    <w:rsid w:val="00A96623"/>
    <w:rsid w:val="00A96A5B"/>
    <w:rsid w:val="00A96E8C"/>
    <w:rsid w:val="00A96F32"/>
    <w:rsid w:val="00A97006"/>
    <w:rsid w:val="00A970B6"/>
    <w:rsid w:val="00A97169"/>
    <w:rsid w:val="00A973E5"/>
    <w:rsid w:val="00A975B1"/>
    <w:rsid w:val="00A976C3"/>
    <w:rsid w:val="00A977BB"/>
    <w:rsid w:val="00A97929"/>
    <w:rsid w:val="00A97BA8"/>
    <w:rsid w:val="00A97DC9"/>
    <w:rsid w:val="00AA02EC"/>
    <w:rsid w:val="00AA0346"/>
    <w:rsid w:val="00AA0355"/>
    <w:rsid w:val="00AA08A4"/>
    <w:rsid w:val="00AA0989"/>
    <w:rsid w:val="00AA0BBA"/>
    <w:rsid w:val="00AA1138"/>
    <w:rsid w:val="00AA11A4"/>
    <w:rsid w:val="00AA151F"/>
    <w:rsid w:val="00AA176E"/>
    <w:rsid w:val="00AA19D9"/>
    <w:rsid w:val="00AA1BED"/>
    <w:rsid w:val="00AA1D90"/>
    <w:rsid w:val="00AA1E19"/>
    <w:rsid w:val="00AA1E88"/>
    <w:rsid w:val="00AA2005"/>
    <w:rsid w:val="00AA2243"/>
    <w:rsid w:val="00AA2350"/>
    <w:rsid w:val="00AA256D"/>
    <w:rsid w:val="00AA2655"/>
    <w:rsid w:val="00AA2C61"/>
    <w:rsid w:val="00AA2CAC"/>
    <w:rsid w:val="00AA3775"/>
    <w:rsid w:val="00AA3BC6"/>
    <w:rsid w:val="00AA3E23"/>
    <w:rsid w:val="00AA3EDD"/>
    <w:rsid w:val="00AA40DE"/>
    <w:rsid w:val="00AA42DA"/>
    <w:rsid w:val="00AA434B"/>
    <w:rsid w:val="00AA4B22"/>
    <w:rsid w:val="00AA4B3C"/>
    <w:rsid w:val="00AA4FFC"/>
    <w:rsid w:val="00AA5060"/>
    <w:rsid w:val="00AA50DF"/>
    <w:rsid w:val="00AA5262"/>
    <w:rsid w:val="00AA52F4"/>
    <w:rsid w:val="00AA53A9"/>
    <w:rsid w:val="00AA5619"/>
    <w:rsid w:val="00AA56C0"/>
    <w:rsid w:val="00AA5855"/>
    <w:rsid w:val="00AA5AC4"/>
    <w:rsid w:val="00AA5CC0"/>
    <w:rsid w:val="00AA5DA2"/>
    <w:rsid w:val="00AA6266"/>
    <w:rsid w:val="00AA63EB"/>
    <w:rsid w:val="00AA672F"/>
    <w:rsid w:val="00AA6919"/>
    <w:rsid w:val="00AA6920"/>
    <w:rsid w:val="00AA6A36"/>
    <w:rsid w:val="00AA6AC2"/>
    <w:rsid w:val="00AA6AF2"/>
    <w:rsid w:val="00AA6CED"/>
    <w:rsid w:val="00AA6D18"/>
    <w:rsid w:val="00AA6E1E"/>
    <w:rsid w:val="00AA6EAF"/>
    <w:rsid w:val="00AA7215"/>
    <w:rsid w:val="00AA7703"/>
    <w:rsid w:val="00AA7A02"/>
    <w:rsid w:val="00AA7B99"/>
    <w:rsid w:val="00AA7E0E"/>
    <w:rsid w:val="00AA7EEA"/>
    <w:rsid w:val="00AA7F69"/>
    <w:rsid w:val="00AB008F"/>
    <w:rsid w:val="00AB018D"/>
    <w:rsid w:val="00AB019C"/>
    <w:rsid w:val="00AB02CD"/>
    <w:rsid w:val="00AB02D7"/>
    <w:rsid w:val="00AB09ED"/>
    <w:rsid w:val="00AB0D3F"/>
    <w:rsid w:val="00AB10EB"/>
    <w:rsid w:val="00AB1195"/>
    <w:rsid w:val="00AB1208"/>
    <w:rsid w:val="00AB13D8"/>
    <w:rsid w:val="00AB170F"/>
    <w:rsid w:val="00AB1845"/>
    <w:rsid w:val="00AB1B88"/>
    <w:rsid w:val="00AB1C0A"/>
    <w:rsid w:val="00AB1DC2"/>
    <w:rsid w:val="00AB1F3B"/>
    <w:rsid w:val="00AB226C"/>
    <w:rsid w:val="00AB238A"/>
    <w:rsid w:val="00AB238D"/>
    <w:rsid w:val="00AB25F6"/>
    <w:rsid w:val="00AB28D6"/>
    <w:rsid w:val="00AB2E3E"/>
    <w:rsid w:val="00AB308B"/>
    <w:rsid w:val="00AB34E4"/>
    <w:rsid w:val="00AB3694"/>
    <w:rsid w:val="00AB39FB"/>
    <w:rsid w:val="00AB3CA1"/>
    <w:rsid w:val="00AB4026"/>
    <w:rsid w:val="00AB40D8"/>
    <w:rsid w:val="00AB427D"/>
    <w:rsid w:val="00AB447D"/>
    <w:rsid w:val="00AB44CC"/>
    <w:rsid w:val="00AB45B9"/>
    <w:rsid w:val="00AB4A1F"/>
    <w:rsid w:val="00AB4B17"/>
    <w:rsid w:val="00AB4C8D"/>
    <w:rsid w:val="00AB4CCF"/>
    <w:rsid w:val="00AB4DF7"/>
    <w:rsid w:val="00AB531C"/>
    <w:rsid w:val="00AB546F"/>
    <w:rsid w:val="00AB5673"/>
    <w:rsid w:val="00AB572F"/>
    <w:rsid w:val="00AB58B2"/>
    <w:rsid w:val="00AB58C8"/>
    <w:rsid w:val="00AB58D8"/>
    <w:rsid w:val="00AB5910"/>
    <w:rsid w:val="00AB5CFE"/>
    <w:rsid w:val="00AB5D83"/>
    <w:rsid w:val="00AB5D93"/>
    <w:rsid w:val="00AB5E6E"/>
    <w:rsid w:val="00AB5EF2"/>
    <w:rsid w:val="00AB5FE7"/>
    <w:rsid w:val="00AB5FF6"/>
    <w:rsid w:val="00AB6058"/>
    <w:rsid w:val="00AB69CD"/>
    <w:rsid w:val="00AB6C75"/>
    <w:rsid w:val="00AB7108"/>
    <w:rsid w:val="00AB7858"/>
    <w:rsid w:val="00AB7B17"/>
    <w:rsid w:val="00AB7BC1"/>
    <w:rsid w:val="00AC0919"/>
    <w:rsid w:val="00AC0CEE"/>
    <w:rsid w:val="00AC0D1F"/>
    <w:rsid w:val="00AC0D4E"/>
    <w:rsid w:val="00AC105A"/>
    <w:rsid w:val="00AC1411"/>
    <w:rsid w:val="00AC16D4"/>
    <w:rsid w:val="00AC1822"/>
    <w:rsid w:val="00AC1A3C"/>
    <w:rsid w:val="00AC1AC4"/>
    <w:rsid w:val="00AC1BBE"/>
    <w:rsid w:val="00AC1C38"/>
    <w:rsid w:val="00AC1F1B"/>
    <w:rsid w:val="00AC21D1"/>
    <w:rsid w:val="00AC2A01"/>
    <w:rsid w:val="00AC2A3D"/>
    <w:rsid w:val="00AC2E7E"/>
    <w:rsid w:val="00AC313A"/>
    <w:rsid w:val="00AC31FF"/>
    <w:rsid w:val="00AC3417"/>
    <w:rsid w:val="00AC34C5"/>
    <w:rsid w:val="00AC3504"/>
    <w:rsid w:val="00AC35D9"/>
    <w:rsid w:val="00AC35EB"/>
    <w:rsid w:val="00AC3BF7"/>
    <w:rsid w:val="00AC3DC6"/>
    <w:rsid w:val="00AC3F31"/>
    <w:rsid w:val="00AC413F"/>
    <w:rsid w:val="00AC43F7"/>
    <w:rsid w:val="00AC445A"/>
    <w:rsid w:val="00AC4848"/>
    <w:rsid w:val="00AC4D31"/>
    <w:rsid w:val="00AC4E9D"/>
    <w:rsid w:val="00AC523B"/>
    <w:rsid w:val="00AC5258"/>
    <w:rsid w:val="00AC5481"/>
    <w:rsid w:val="00AC54EE"/>
    <w:rsid w:val="00AC5778"/>
    <w:rsid w:val="00AC577B"/>
    <w:rsid w:val="00AC5857"/>
    <w:rsid w:val="00AC5A65"/>
    <w:rsid w:val="00AC5B28"/>
    <w:rsid w:val="00AC5B94"/>
    <w:rsid w:val="00AC61E3"/>
    <w:rsid w:val="00AC6244"/>
    <w:rsid w:val="00AC63DB"/>
    <w:rsid w:val="00AC66F8"/>
    <w:rsid w:val="00AC6753"/>
    <w:rsid w:val="00AC67B0"/>
    <w:rsid w:val="00AC6A38"/>
    <w:rsid w:val="00AC6B2E"/>
    <w:rsid w:val="00AC6B73"/>
    <w:rsid w:val="00AC6D55"/>
    <w:rsid w:val="00AC734D"/>
    <w:rsid w:val="00AC74B7"/>
    <w:rsid w:val="00AC76A0"/>
    <w:rsid w:val="00AC7832"/>
    <w:rsid w:val="00AC78B8"/>
    <w:rsid w:val="00AC796C"/>
    <w:rsid w:val="00AC7A0D"/>
    <w:rsid w:val="00AC7A70"/>
    <w:rsid w:val="00AC7B95"/>
    <w:rsid w:val="00AC7F34"/>
    <w:rsid w:val="00AD00BA"/>
    <w:rsid w:val="00AD00D4"/>
    <w:rsid w:val="00AD05A3"/>
    <w:rsid w:val="00AD085C"/>
    <w:rsid w:val="00AD089C"/>
    <w:rsid w:val="00AD0B0C"/>
    <w:rsid w:val="00AD0BA1"/>
    <w:rsid w:val="00AD0BB4"/>
    <w:rsid w:val="00AD0C73"/>
    <w:rsid w:val="00AD1148"/>
    <w:rsid w:val="00AD120E"/>
    <w:rsid w:val="00AD12E9"/>
    <w:rsid w:val="00AD1467"/>
    <w:rsid w:val="00AD1AFC"/>
    <w:rsid w:val="00AD1B36"/>
    <w:rsid w:val="00AD1C47"/>
    <w:rsid w:val="00AD1D56"/>
    <w:rsid w:val="00AD1D85"/>
    <w:rsid w:val="00AD1DB2"/>
    <w:rsid w:val="00AD1E29"/>
    <w:rsid w:val="00AD1EF3"/>
    <w:rsid w:val="00AD1FD1"/>
    <w:rsid w:val="00AD2197"/>
    <w:rsid w:val="00AD2471"/>
    <w:rsid w:val="00AD2678"/>
    <w:rsid w:val="00AD2684"/>
    <w:rsid w:val="00AD26B1"/>
    <w:rsid w:val="00AD278C"/>
    <w:rsid w:val="00AD27BA"/>
    <w:rsid w:val="00AD28DA"/>
    <w:rsid w:val="00AD292D"/>
    <w:rsid w:val="00AD29F8"/>
    <w:rsid w:val="00AD2B54"/>
    <w:rsid w:val="00AD2D4A"/>
    <w:rsid w:val="00AD2E4D"/>
    <w:rsid w:val="00AD2F9B"/>
    <w:rsid w:val="00AD2FA9"/>
    <w:rsid w:val="00AD2FBC"/>
    <w:rsid w:val="00AD2FE8"/>
    <w:rsid w:val="00AD2FF4"/>
    <w:rsid w:val="00AD3517"/>
    <w:rsid w:val="00AD364D"/>
    <w:rsid w:val="00AD3A04"/>
    <w:rsid w:val="00AD3D63"/>
    <w:rsid w:val="00AD446C"/>
    <w:rsid w:val="00AD4A43"/>
    <w:rsid w:val="00AD4AA2"/>
    <w:rsid w:val="00AD4BE9"/>
    <w:rsid w:val="00AD4C01"/>
    <w:rsid w:val="00AD4CEC"/>
    <w:rsid w:val="00AD4DAB"/>
    <w:rsid w:val="00AD4DCA"/>
    <w:rsid w:val="00AD4DDA"/>
    <w:rsid w:val="00AD4FA9"/>
    <w:rsid w:val="00AD4FF7"/>
    <w:rsid w:val="00AD51AB"/>
    <w:rsid w:val="00AD53CD"/>
    <w:rsid w:val="00AD56A3"/>
    <w:rsid w:val="00AD57C9"/>
    <w:rsid w:val="00AD5965"/>
    <w:rsid w:val="00AD5A27"/>
    <w:rsid w:val="00AD5CEF"/>
    <w:rsid w:val="00AD5D31"/>
    <w:rsid w:val="00AD5EA2"/>
    <w:rsid w:val="00AD60C9"/>
    <w:rsid w:val="00AD60DD"/>
    <w:rsid w:val="00AD620D"/>
    <w:rsid w:val="00AD6217"/>
    <w:rsid w:val="00AD6233"/>
    <w:rsid w:val="00AD641C"/>
    <w:rsid w:val="00AD64D7"/>
    <w:rsid w:val="00AD6738"/>
    <w:rsid w:val="00AD67F0"/>
    <w:rsid w:val="00AD68FF"/>
    <w:rsid w:val="00AD69F6"/>
    <w:rsid w:val="00AD6A19"/>
    <w:rsid w:val="00AD6AB4"/>
    <w:rsid w:val="00AD6D52"/>
    <w:rsid w:val="00AD6D9D"/>
    <w:rsid w:val="00AD6ECF"/>
    <w:rsid w:val="00AD701B"/>
    <w:rsid w:val="00AD7135"/>
    <w:rsid w:val="00AD7156"/>
    <w:rsid w:val="00AD7524"/>
    <w:rsid w:val="00AD76CB"/>
    <w:rsid w:val="00AD7701"/>
    <w:rsid w:val="00AD79D9"/>
    <w:rsid w:val="00AD7DAB"/>
    <w:rsid w:val="00AE0334"/>
    <w:rsid w:val="00AE0466"/>
    <w:rsid w:val="00AE0472"/>
    <w:rsid w:val="00AE0824"/>
    <w:rsid w:val="00AE0838"/>
    <w:rsid w:val="00AE09C5"/>
    <w:rsid w:val="00AE09DF"/>
    <w:rsid w:val="00AE0BB3"/>
    <w:rsid w:val="00AE0C90"/>
    <w:rsid w:val="00AE0CA5"/>
    <w:rsid w:val="00AE0E19"/>
    <w:rsid w:val="00AE0E20"/>
    <w:rsid w:val="00AE0EC1"/>
    <w:rsid w:val="00AE0ED5"/>
    <w:rsid w:val="00AE0EEF"/>
    <w:rsid w:val="00AE0EF7"/>
    <w:rsid w:val="00AE1054"/>
    <w:rsid w:val="00AE1127"/>
    <w:rsid w:val="00AE1229"/>
    <w:rsid w:val="00AE132E"/>
    <w:rsid w:val="00AE14DB"/>
    <w:rsid w:val="00AE1525"/>
    <w:rsid w:val="00AE1571"/>
    <w:rsid w:val="00AE1698"/>
    <w:rsid w:val="00AE1925"/>
    <w:rsid w:val="00AE1BDD"/>
    <w:rsid w:val="00AE1D0A"/>
    <w:rsid w:val="00AE223D"/>
    <w:rsid w:val="00AE22C2"/>
    <w:rsid w:val="00AE258E"/>
    <w:rsid w:val="00AE25BE"/>
    <w:rsid w:val="00AE262D"/>
    <w:rsid w:val="00AE2C9A"/>
    <w:rsid w:val="00AE2D5F"/>
    <w:rsid w:val="00AE2DC5"/>
    <w:rsid w:val="00AE2E08"/>
    <w:rsid w:val="00AE2EAE"/>
    <w:rsid w:val="00AE2F3D"/>
    <w:rsid w:val="00AE3072"/>
    <w:rsid w:val="00AE313A"/>
    <w:rsid w:val="00AE31E4"/>
    <w:rsid w:val="00AE3638"/>
    <w:rsid w:val="00AE3773"/>
    <w:rsid w:val="00AE394C"/>
    <w:rsid w:val="00AE3950"/>
    <w:rsid w:val="00AE3AA9"/>
    <w:rsid w:val="00AE3BB7"/>
    <w:rsid w:val="00AE3C24"/>
    <w:rsid w:val="00AE3D86"/>
    <w:rsid w:val="00AE3F48"/>
    <w:rsid w:val="00AE3F7A"/>
    <w:rsid w:val="00AE4087"/>
    <w:rsid w:val="00AE4133"/>
    <w:rsid w:val="00AE42E0"/>
    <w:rsid w:val="00AE4548"/>
    <w:rsid w:val="00AE462E"/>
    <w:rsid w:val="00AE46A6"/>
    <w:rsid w:val="00AE46C0"/>
    <w:rsid w:val="00AE49AB"/>
    <w:rsid w:val="00AE4B1A"/>
    <w:rsid w:val="00AE4BB6"/>
    <w:rsid w:val="00AE4BF5"/>
    <w:rsid w:val="00AE4D8E"/>
    <w:rsid w:val="00AE4EA7"/>
    <w:rsid w:val="00AE53AB"/>
    <w:rsid w:val="00AE5414"/>
    <w:rsid w:val="00AE5434"/>
    <w:rsid w:val="00AE550D"/>
    <w:rsid w:val="00AE587F"/>
    <w:rsid w:val="00AE5A6F"/>
    <w:rsid w:val="00AE5BA4"/>
    <w:rsid w:val="00AE5CEA"/>
    <w:rsid w:val="00AE5FF5"/>
    <w:rsid w:val="00AE614B"/>
    <w:rsid w:val="00AE61DF"/>
    <w:rsid w:val="00AE64B2"/>
    <w:rsid w:val="00AE64E2"/>
    <w:rsid w:val="00AE6593"/>
    <w:rsid w:val="00AE66A7"/>
    <w:rsid w:val="00AE687B"/>
    <w:rsid w:val="00AE6933"/>
    <w:rsid w:val="00AE69B6"/>
    <w:rsid w:val="00AE6AF6"/>
    <w:rsid w:val="00AE6AFC"/>
    <w:rsid w:val="00AE6C64"/>
    <w:rsid w:val="00AE6EA8"/>
    <w:rsid w:val="00AE6F43"/>
    <w:rsid w:val="00AE7036"/>
    <w:rsid w:val="00AE7322"/>
    <w:rsid w:val="00AE7606"/>
    <w:rsid w:val="00AE77B2"/>
    <w:rsid w:val="00AE78AF"/>
    <w:rsid w:val="00AE79B0"/>
    <w:rsid w:val="00AE7B96"/>
    <w:rsid w:val="00AE7C70"/>
    <w:rsid w:val="00AE7D23"/>
    <w:rsid w:val="00AE7E31"/>
    <w:rsid w:val="00AF0205"/>
    <w:rsid w:val="00AF044F"/>
    <w:rsid w:val="00AF0453"/>
    <w:rsid w:val="00AF04EA"/>
    <w:rsid w:val="00AF07A6"/>
    <w:rsid w:val="00AF09B8"/>
    <w:rsid w:val="00AF0E4D"/>
    <w:rsid w:val="00AF1090"/>
    <w:rsid w:val="00AF1144"/>
    <w:rsid w:val="00AF1195"/>
    <w:rsid w:val="00AF1270"/>
    <w:rsid w:val="00AF19E7"/>
    <w:rsid w:val="00AF1A67"/>
    <w:rsid w:val="00AF1ED3"/>
    <w:rsid w:val="00AF1FAC"/>
    <w:rsid w:val="00AF2090"/>
    <w:rsid w:val="00AF251B"/>
    <w:rsid w:val="00AF263F"/>
    <w:rsid w:val="00AF27AF"/>
    <w:rsid w:val="00AF289E"/>
    <w:rsid w:val="00AF2AEA"/>
    <w:rsid w:val="00AF2B2A"/>
    <w:rsid w:val="00AF2B4B"/>
    <w:rsid w:val="00AF2BDF"/>
    <w:rsid w:val="00AF32AC"/>
    <w:rsid w:val="00AF3439"/>
    <w:rsid w:val="00AF3495"/>
    <w:rsid w:val="00AF3B9F"/>
    <w:rsid w:val="00AF3ED5"/>
    <w:rsid w:val="00AF4169"/>
    <w:rsid w:val="00AF4274"/>
    <w:rsid w:val="00AF42AB"/>
    <w:rsid w:val="00AF43AD"/>
    <w:rsid w:val="00AF4553"/>
    <w:rsid w:val="00AF460D"/>
    <w:rsid w:val="00AF47CF"/>
    <w:rsid w:val="00AF4836"/>
    <w:rsid w:val="00AF4B2C"/>
    <w:rsid w:val="00AF4BA1"/>
    <w:rsid w:val="00AF4D70"/>
    <w:rsid w:val="00AF4EF3"/>
    <w:rsid w:val="00AF4EF9"/>
    <w:rsid w:val="00AF5295"/>
    <w:rsid w:val="00AF556D"/>
    <w:rsid w:val="00AF5826"/>
    <w:rsid w:val="00AF6000"/>
    <w:rsid w:val="00AF6301"/>
    <w:rsid w:val="00AF66E3"/>
    <w:rsid w:val="00AF66FD"/>
    <w:rsid w:val="00AF67C6"/>
    <w:rsid w:val="00AF68F1"/>
    <w:rsid w:val="00AF6F47"/>
    <w:rsid w:val="00AF71CA"/>
    <w:rsid w:val="00AF7382"/>
    <w:rsid w:val="00AF75A2"/>
    <w:rsid w:val="00AF7693"/>
    <w:rsid w:val="00AF79D6"/>
    <w:rsid w:val="00AF7E0E"/>
    <w:rsid w:val="00B0010C"/>
    <w:rsid w:val="00B0047D"/>
    <w:rsid w:val="00B00582"/>
    <w:rsid w:val="00B00781"/>
    <w:rsid w:val="00B007C3"/>
    <w:rsid w:val="00B00852"/>
    <w:rsid w:val="00B00861"/>
    <w:rsid w:val="00B00C0A"/>
    <w:rsid w:val="00B00C24"/>
    <w:rsid w:val="00B00F06"/>
    <w:rsid w:val="00B00F13"/>
    <w:rsid w:val="00B00FC0"/>
    <w:rsid w:val="00B00FD8"/>
    <w:rsid w:val="00B01005"/>
    <w:rsid w:val="00B0102C"/>
    <w:rsid w:val="00B012FC"/>
    <w:rsid w:val="00B013C8"/>
    <w:rsid w:val="00B015DB"/>
    <w:rsid w:val="00B0174F"/>
    <w:rsid w:val="00B017D5"/>
    <w:rsid w:val="00B0182A"/>
    <w:rsid w:val="00B01AF1"/>
    <w:rsid w:val="00B01B25"/>
    <w:rsid w:val="00B02750"/>
    <w:rsid w:val="00B028A9"/>
    <w:rsid w:val="00B028E4"/>
    <w:rsid w:val="00B02970"/>
    <w:rsid w:val="00B02EF0"/>
    <w:rsid w:val="00B0322C"/>
    <w:rsid w:val="00B035F6"/>
    <w:rsid w:val="00B0366C"/>
    <w:rsid w:val="00B036F2"/>
    <w:rsid w:val="00B03AB7"/>
    <w:rsid w:val="00B03B36"/>
    <w:rsid w:val="00B03D2E"/>
    <w:rsid w:val="00B0423A"/>
    <w:rsid w:val="00B042B9"/>
    <w:rsid w:val="00B04477"/>
    <w:rsid w:val="00B04546"/>
    <w:rsid w:val="00B04612"/>
    <w:rsid w:val="00B04A60"/>
    <w:rsid w:val="00B04A93"/>
    <w:rsid w:val="00B04AB8"/>
    <w:rsid w:val="00B04EFC"/>
    <w:rsid w:val="00B051B1"/>
    <w:rsid w:val="00B05274"/>
    <w:rsid w:val="00B05565"/>
    <w:rsid w:val="00B05986"/>
    <w:rsid w:val="00B05A37"/>
    <w:rsid w:val="00B05B23"/>
    <w:rsid w:val="00B05C47"/>
    <w:rsid w:val="00B05E77"/>
    <w:rsid w:val="00B05FD0"/>
    <w:rsid w:val="00B05FEF"/>
    <w:rsid w:val="00B060B8"/>
    <w:rsid w:val="00B0674A"/>
    <w:rsid w:val="00B06AEA"/>
    <w:rsid w:val="00B06B23"/>
    <w:rsid w:val="00B06E52"/>
    <w:rsid w:val="00B07103"/>
    <w:rsid w:val="00B072A9"/>
    <w:rsid w:val="00B072B5"/>
    <w:rsid w:val="00B073FD"/>
    <w:rsid w:val="00B0765A"/>
    <w:rsid w:val="00B07664"/>
    <w:rsid w:val="00B077A8"/>
    <w:rsid w:val="00B07910"/>
    <w:rsid w:val="00B0793C"/>
    <w:rsid w:val="00B07947"/>
    <w:rsid w:val="00B07B92"/>
    <w:rsid w:val="00B07CAE"/>
    <w:rsid w:val="00B07CD6"/>
    <w:rsid w:val="00B07D92"/>
    <w:rsid w:val="00B07F74"/>
    <w:rsid w:val="00B1045B"/>
    <w:rsid w:val="00B10635"/>
    <w:rsid w:val="00B10741"/>
    <w:rsid w:val="00B107B0"/>
    <w:rsid w:val="00B10825"/>
    <w:rsid w:val="00B1095E"/>
    <w:rsid w:val="00B10988"/>
    <w:rsid w:val="00B10A47"/>
    <w:rsid w:val="00B10A64"/>
    <w:rsid w:val="00B10C43"/>
    <w:rsid w:val="00B10EE8"/>
    <w:rsid w:val="00B10FEA"/>
    <w:rsid w:val="00B113F4"/>
    <w:rsid w:val="00B1143E"/>
    <w:rsid w:val="00B116B8"/>
    <w:rsid w:val="00B121BD"/>
    <w:rsid w:val="00B126EB"/>
    <w:rsid w:val="00B127E2"/>
    <w:rsid w:val="00B12850"/>
    <w:rsid w:val="00B129D3"/>
    <w:rsid w:val="00B129DC"/>
    <w:rsid w:val="00B12B67"/>
    <w:rsid w:val="00B12CFD"/>
    <w:rsid w:val="00B12D90"/>
    <w:rsid w:val="00B12E09"/>
    <w:rsid w:val="00B12E43"/>
    <w:rsid w:val="00B12F0B"/>
    <w:rsid w:val="00B12FC7"/>
    <w:rsid w:val="00B131B1"/>
    <w:rsid w:val="00B1325C"/>
    <w:rsid w:val="00B132BE"/>
    <w:rsid w:val="00B13383"/>
    <w:rsid w:val="00B133D6"/>
    <w:rsid w:val="00B1340F"/>
    <w:rsid w:val="00B134A5"/>
    <w:rsid w:val="00B13587"/>
    <w:rsid w:val="00B13884"/>
    <w:rsid w:val="00B13889"/>
    <w:rsid w:val="00B138E9"/>
    <w:rsid w:val="00B1418D"/>
    <w:rsid w:val="00B141E9"/>
    <w:rsid w:val="00B14422"/>
    <w:rsid w:val="00B14761"/>
    <w:rsid w:val="00B147C6"/>
    <w:rsid w:val="00B147F7"/>
    <w:rsid w:val="00B1482D"/>
    <w:rsid w:val="00B14A44"/>
    <w:rsid w:val="00B14D8A"/>
    <w:rsid w:val="00B14F5F"/>
    <w:rsid w:val="00B15015"/>
    <w:rsid w:val="00B1518A"/>
    <w:rsid w:val="00B15238"/>
    <w:rsid w:val="00B155F1"/>
    <w:rsid w:val="00B15873"/>
    <w:rsid w:val="00B1590F"/>
    <w:rsid w:val="00B15A73"/>
    <w:rsid w:val="00B15FC8"/>
    <w:rsid w:val="00B16089"/>
    <w:rsid w:val="00B160AC"/>
    <w:rsid w:val="00B16153"/>
    <w:rsid w:val="00B16226"/>
    <w:rsid w:val="00B162CC"/>
    <w:rsid w:val="00B16386"/>
    <w:rsid w:val="00B167D1"/>
    <w:rsid w:val="00B168CF"/>
    <w:rsid w:val="00B16A94"/>
    <w:rsid w:val="00B17250"/>
    <w:rsid w:val="00B176FA"/>
    <w:rsid w:val="00B1788C"/>
    <w:rsid w:val="00B17A1F"/>
    <w:rsid w:val="00B17B0D"/>
    <w:rsid w:val="00B17B62"/>
    <w:rsid w:val="00B17BA9"/>
    <w:rsid w:val="00B17C92"/>
    <w:rsid w:val="00B17DB9"/>
    <w:rsid w:val="00B20114"/>
    <w:rsid w:val="00B20157"/>
    <w:rsid w:val="00B203FC"/>
    <w:rsid w:val="00B204CA"/>
    <w:rsid w:val="00B20575"/>
    <w:rsid w:val="00B20977"/>
    <w:rsid w:val="00B20A13"/>
    <w:rsid w:val="00B20A4F"/>
    <w:rsid w:val="00B20B15"/>
    <w:rsid w:val="00B20B44"/>
    <w:rsid w:val="00B20D6D"/>
    <w:rsid w:val="00B20DE9"/>
    <w:rsid w:val="00B20E24"/>
    <w:rsid w:val="00B20E68"/>
    <w:rsid w:val="00B21107"/>
    <w:rsid w:val="00B214E8"/>
    <w:rsid w:val="00B21774"/>
    <w:rsid w:val="00B21861"/>
    <w:rsid w:val="00B21895"/>
    <w:rsid w:val="00B21984"/>
    <w:rsid w:val="00B21C01"/>
    <w:rsid w:val="00B21C85"/>
    <w:rsid w:val="00B21DE7"/>
    <w:rsid w:val="00B21F44"/>
    <w:rsid w:val="00B21FC7"/>
    <w:rsid w:val="00B2237D"/>
    <w:rsid w:val="00B22519"/>
    <w:rsid w:val="00B228C2"/>
    <w:rsid w:val="00B22B17"/>
    <w:rsid w:val="00B22C80"/>
    <w:rsid w:val="00B22F34"/>
    <w:rsid w:val="00B22F7B"/>
    <w:rsid w:val="00B2363B"/>
    <w:rsid w:val="00B2365D"/>
    <w:rsid w:val="00B239F1"/>
    <w:rsid w:val="00B23DCF"/>
    <w:rsid w:val="00B23EAB"/>
    <w:rsid w:val="00B23F90"/>
    <w:rsid w:val="00B2418D"/>
    <w:rsid w:val="00B2484B"/>
    <w:rsid w:val="00B24E69"/>
    <w:rsid w:val="00B25648"/>
    <w:rsid w:val="00B25796"/>
    <w:rsid w:val="00B25964"/>
    <w:rsid w:val="00B25A2E"/>
    <w:rsid w:val="00B25C5B"/>
    <w:rsid w:val="00B2622C"/>
    <w:rsid w:val="00B26285"/>
    <w:rsid w:val="00B26353"/>
    <w:rsid w:val="00B265A6"/>
    <w:rsid w:val="00B266DA"/>
    <w:rsid w:val="00B2684F"/>
    <w:rsid w:val="00B2685C"/>
    <w:rsid w:val="00B268FB"/>
    <w:rsid w:val="00B26E29"/>
    <w:rsid w:val="00B26EF0"/>
    <w:rsid w:val="00B27103"/>
    <w:rsid w:val="00B272F2"/>
    <w:rsid w:val="00B27469"/>
    <w:rsid w:val="00B27B92"/>
    <w:rsid w:val="00B27C6F"/>
    <w:rsid w:val="00B27F1E"/>
    <w:rsid w:val="00B301EA"/>
    <w:rsid w:val="00B30314"/>
    <w:rsid w:val="00B304B8"/>
    <w:rsid w:val="00B306A5"/>
    <w:rsid w:val="00B3082D"/>
    <w:rsid w:val="00B308F1"/>
    <w:rsid w:val="00B30ACA"/>
    <w:rsid w:val="00B30ED9"/>
    <w:rsid w:val="00B31116"/>
    <w:rsid w:val="00B3127B"/>
    <w:rsid w:val="00B312E7"/>
    <w:rsid w:val="00B31482"/>
    <w:rsid w:val="00B3151C"/>
    <w:rsid w:val="00B3157F"/>
    <w:rsid w:val="00B31729"/>
    <w:rsid w:val="00B31B34"/>
    <w:rsid w:val="00B31D24"/>
    <w:rsid w:val="00B3234E"/>
    <w:rsid w:val="00B32805"/>
    <w:rsid w:val="00B328FB"/>
    <w:rsid w:val="00B3298F"/>
    <w:rsid w:val="00B32C3F"/>
    <w:rsid w:val="00B32D59"/>
    <w:rsid w:val="00B32FB5"/>
    <w:rsid w:val="00B33162"/>
    <w:rsid w:val="00B3343D"/>
    <w:rsid w:val="00B336C8"/>
    <w:rsid w:val="00B338BA"/>
    <w:rsid w:val="00B33964"/>
    <w:rsid w:val="00B33987"/>
    <w:rsid w:val="00B33A0F"/>
    <w:rsid w:val="00B33C9B"/>
    <w:rsid w:val="00B33CD6"/>
    <w:rsid w:val="00B33D8D"/>
    <w:rsid w:val="00B33E8C"/>
    <w:rsid w:val="00B33F55"/>
    <w:rsid w:val="00B3409E"/>
    <w:rsid w:val="00B34412"/>
    <w:rsid w:val="00B34609"/>
    <w:rsid w:val="00B34669"/>
    <w:rsid w:val="00B34D1F"/>
    <w:rsid w:val="00B34ED0"/>
    <w:rsid w:val="00B34F8C"/>
    <w:rsid w:val="00B351EE"/>
    <w:rsid w:val="00B354E4"/>
    <w:rsid w:val="00B35513"/>
    <w:rsid w:val="00B35635"/>
    <w:rsid w:val="00B3581C"/>
    <w:rsid w:val="00B3584B"/>
    <w:rsid w:val="00B358CF"/>
    <w:rsid w:val="00B35A1E"/>
    <w:rsid w:val="00B35ACE"/>
    <w:rsid w:val="00B35C44"/>
    <w:rsid w:val="00B35EDF"/>
    <w:rsid w:val="00B360C9"/>
    <w:rsid w:val="00B3611F"/>
    <w:rsid w:val="00B36208"/>
    <w:rsid w:val="00B362A0"/>
    <w:rsid w:val="00B365A3"/>
    <w:rsid w:val="00B36602"/>
    <w:rsid w:val="00B36663"/>
    <w:rsid w:val="00B36701"/>
    <w:rsid w:val="00B3675E"/>
    <w:rsid w:val="00B3676B"/>
    <w:rsid w:val="00B367D2"/>
    <w:rsid w:val="00B36D93"/>
    <w:rsid w:val="00B36FAB"/>
    <w:rsid w:val="00B3736F"/>
    <w:rsid w:val="00B3772C"/>
    <w:rsid w:val="00B37EB5"/>
    <w:rsid w:val="00B4009E"/>
    <w:rsid w:val="00B40219"/>
    <w:rsid w:val="00B4022B"/>
    <w:rsid w:val="00B40296"/>
    <w:rsid w:val="00B403A9"/>
    <w:rsid w:val="00B404EC"/>
    <w:rsid w:val="00B406BE"/>
    <w:rsid w:val="00B40791"/>
    <w:rsid w:val="00B407D5"/>
    <w:rsid w:val="00B408DC"/>
    <w:rsid w:val="00B408FD"/>
    <w:rsid w:val="00B40A27"/>
    <w:rsid w:val="00B40A98"/>
    <w:rsid w:val="00B4138A"/>
    <w:rsid w:val="00B414AA"/>
    <w:rsid w:val="00B414B8"/>
    <w:rsid w:val="00B4150E"/>
    <w:rsid w:val="00B416E4"/>
    <w:rsid w:val="00B4171A"/>
    <w:rsid w:val="00B4179B"/>
    <w:rsid w:val="00B419CF"/>
    <w:rsid w:val="00B41A14"/>
    <w:rsid w:val="00B41D66"/>
    <w:rsid w:val="00B41DB3"/>
    <w:rsid w:val="00B41F12"/>
    <w:rsid w:val="00B423A8"/>
    <w:rsid w:val="00B4255F"/>
    <w:rsid w:val="00B425B2"/>
    <w:rsid w:val="00B42711"/>
    <w:rsid w:val="00B42F3B"/>
    <w:rsid w:val="00B435CF"/>
    <w:rsid w:val="00B43695"/>
    <w:rsid w:val="00B4387D"/>
    <w:rsid w:val="00B43A2E"/>
    <w:rsid w:val="00B43A37"/>
    <w:rsid w:val="00B43A94"/>
    <w:rsid w:val="00B43AA6"/>
    <w:rsid w:val="00B43AC6"/>
    <w:rsid w:val="00B43EDC"/>
    <w:rsid w:val="00B43F3C"/>
    <w:rsid w:val="00B43F4E"/>
    <w:rsid w:val="00B4431F"/>
    <w:rsid w:val="00B4440E"/>
    <w:rsid w:val="00B44546"/>
    <w:rsid w:val="00B4459A"/>
    <w:rsid w:val="00B445F8"/>
    <w:rsid w:val="00B4472F"/>
    <w:rsid w:val="00B44732"/>
    <w:rsid w:val="00B4496B"/>
    <w:rsid w:val="00B44BDB"/>
    <w:rsid w:val="00B44D89"/>
    <w:rsid w:val="00B44FA7"/>
    <w:rsid w:val="00B44FF4"/>
    <w:rsid w:val="00B45147"/>
    <w:rsid w:val="00B452EA"/>
    <w:rsid w:val="00B45415"/>
    <w:rsid w:val="00B455AC"/>
    <w:rsid w:val="00B458DB"/>
    <w:rsid w:val="00B459F6"/>
    <w:rsid w:val="00B45A78"/>
    <w:rsid w:val="00B45BDB"/>
    <w:rsid w:val="00B45D3D"/>
    <w:rsid w:val="00B45DF0"/>
    <w:rsid w:val="00B460BC"/>
    <w:rsid w:val="00B461D3"/>
    <w:rsid w:val="00B46261"/>
    <w:rsid w:val="00B4630D"/>
    <w:rsid w:val="00B46316"/>
    <w:rsid w:val="00B4644C"/>
    <w:rsid w:val="00B464C0"/>
    <w:rsid w:val="00B465A8"/>
    <w:rsid w:val="00B465D7"/>
    <w:rsid w:val="00B4662B"/>
    <w:rsid w:val="00B46B84"/>
    <w:rsid w:val="00B46CC1"/>
    <w:rsid w:val="00B47010"/>
    <w:rsid w:val="00B47185"/>
    <w:rsid w:val="00B471E9"/>
    <w:rsid w:val="00B47491"/>
    <w:rsid w:val="00B47724"/>
    <w:rsid w:val="00B479E7"/>
    <w:rsid w:val="00B47BC4"/>
    <w:rsid w:val="00B47D6D"/>
    <w:rsid w:val="00B47D8A"/>
    <w:rsid w:val="00B47DF9"/>
    <w:rsid w:val="00B500E3"/>
    <w:rsid w:val="00B50134"/>
    <w:rsid w:val="00B50324"/>
    <w:rsid w:val="00B50363"/>
    <w:rsid w:val="00B5050D"/>
    <w:rsid w:val="00B5056A"/>
    <w:rsid w:val="00B50574"/>
    <w:rsid w:val="00B50A51"/>
    <w:rsid w:val="00B50BCC"/>
    <w:rsid w:val="00B50E74"/>
    <w:rsid w:val="00B50F07"/>
    <w:rsid w:val="00B51013"/>
    <w:rsid w:val="00B51372"/>
    <w:rsid w:val="00B51464"/>
    <w:rsid w:val="00B51947"/>
    <w:rsid w:val="00B51A09"/>
    <w:rsid w:val="00B51BD3"/>
    <w:rsid w:val="00B51CA6"/>
    <w:rsid w:val="00B51D31"/>
    <w:rsid w:val="00B51E15"/>
    <w:rsid w:val="00B51E3E"/>
    <w:rsid w:val="00B51E5F"/>
    <w:rsid w:val="00B521E1"/>
    <w:rsid w:val="00B522F5"/>
    <w:rsid w:val="00B5245D"/>
    <w:rsid w:val="00B526A1"/>
    <w:rsid w:val="00B526D2"/>
    <w:rsid w:val="00B52949"/>
    <w:rsid w:val="00B52B45"/>
    <w:rsid w:val="00B52C25"/>
    <w:rsid w:val="00B52C9C"/>
    <w:rsid w:val="00B53296"/>
    <w:rsid w:val="00B532B9"/>
    <w:rsid w:val="00B532D4"/>
    <w:rsid w:val="00B53310"/>
    <w:rsid w:val="00B53380"/>
    <w:rsid w:val="00B535B4"/>
    <w:rsid w:val="00B535CD"/>
    <w:rsid w:val="00B535FB"/>
    <w:rsid w:val="00B53756"/>
    <w:rsid w:val="00B537A2"/>
    <w:rsid w:val="00B53857"/>
    <w:rsid w:val="00B5398A"/>
    <w:rsid w:val="00B53BDB"/>
    <w:rsid w:val="00B53BEE"/>
    <w:rsid w:val="00B53D8B"/>
    <w:rsid w:val="00B53F1D"/>
    <w:rsid w:val="00B540AA"/>
    <w:rsid w:val="00B540E7"/>
    <w:rsid w:val="00B5477C"/>
    <w:rsid w:val="00B54FE3"/>
    <w:rsid w:val="00B55329"/>
    <w:rsid w:val="00B5538B"/>
    <w:rsid w:val="00B55578"/>
    <w:rsid w:val="00B55734"/>
    <w:rsid w:val="00B55753"/>
    <w:rsid w:val="00B560D1"/>
    <w:rsid w:val="00B5655C"/>
    <w:rsid w:val="00B565B7"/>
    <w:rsid w:val="00B56620"/>
    <w:rsid w:val="00B56716"/>
    <w:rsid w:val="00B5697C"/>
    <w:rsid w:val="00B569EA"/>
    <w:rsid w:val="00B56A52"/>
    <w:rsid w:val="00B56BDE"/>
    <w:rsid w:val="00B56C39"/>
    <w:rsid w:val="00B56D41"/>
    <w:rsid w:val="00B57020"/>
    <w:rsid w:val="00B572C5"/>
    <w:rsid w:val="00B57339"/>
    <w:rsid w:val="00B575F1"/>
    <w:rsid w:val="00B57686"/>
    <w:rsid w:val="00B57981"/>
    <w:rsid w:val="00B579E5"/>
    <w:rsid w:val="00B57A69"/>
    <w:rsid w:val="00B57BAC"/>
    <w:rsid w:val="00B57D5E"/>
    <w:rsid w:val="00B57E05"/>
    <w:rsid w:val="00B57E65"/>
    <w:rsid w:val="00B60066"/>
    <w:rsid w:val="00B60236"/>
    <w:rsid w:val="00B602FC"/>
    <w:rsid w:val="00B604C2"/>
    <w:rsid w:val="00B60659"/>
    <w:rsid w:val="00B60AA4"/>
    <w:rsid w:val="00B60CC8"/>
    <w:rsid w:val="00B60D69"/>
    <w:rsid w:val="00B60DAB"/>
    <w:rsid w:val="00B60DCA"/>
    <w:rsid w:val="00B60F4B"/>
    <w:rsid w:val="00B61280"/>
    <w:rsid w:val="00B615C4"/>
    <w:rsid w:val="00B61612"/>
    <w:rsid w:val="00B6166F"/>
    <w:rsid w:val="00B616D6"/>
    <w:rsid w:val="00B61AB7"/>
    <w:rsid w:val="00B61DE9"/>
    <w:rsid w:val="00B621E5"/>
    <w:rsid w:val="00B624B2"/>
    <w:rsid w:val="00B62574"/>
    <w:rsid w:val="00B62E41"/>
    <w:rsid w:val="00B62F22"/>
    <w:rsid w:val="00B631C4"/>
    <w:rsid w:val="00B63421"/>
    <w:rsid w:val="00B634D6"/>
    <w:rsid w:val="00B63737"/>
    <w:rsid w:val="00B638F0"/>
    <w:rsid w:val="00B63FBF"/>
    <w:rsid w:val="00B6494D"/>
    <w:rsid w:val="00B64A8F"/>
    <w:rsid w:val="00B64B6B"/>
    <w:rsid w:val="00B64CEE"/>
    <w:rsid w:val="00B64EDB"/>
    <w:rsid w:val="00B652AB"/>
    <w:rsid w:val="00B652B1"/>
    <w:rsid w:val="00B655F6"/>
    <w:rsid w:val="00B657F1"/>
    <w:rsid w:val="00B659B9"/>
    <w:rsid w:val="00B65AF3"/>
    <w:rsid w:val="00B65B93"/>
    <w:rsid w:val="00B65EE7"/>
    <w:rsid w:val="00B66017"/>
    <w:rsid w:val="00B6640E"/>
    <w:rsid w:val="00B66579"/>
    <w:rsid w:val="00B66654"/>
    <w:rsid w:val="00B6679B"/>
    <w:rsid w:val="00B66942"/>
    <w:rsid w:val="00B66981"/>
    <w:rsid w:val="00B66ACA"/>
    <w:rsid w:val="00B66FCC"/>
    <w:rsid w:val="00B6700F"/>
    <w:rsid w:val="00B6701D"/>
    <w:rsid w:val="00B6728D"/>
    <w:rsid w:val="00B67350"/>
    <w:rsid w:val="00B67614"/>
    <w:rsid w:val="00B67CB6"/>
    <w:rsid w:val="00B67E44"/>
    <w:rsid w:val="00B7028B"/>
    <w:rsid w:val="00B70439"/>
    <w:rsid w:val="00B70466"/>
    <w:rsid w:val="00B70581"/>
    <w:rsid w:val="00B7092D"/>
    <w:rsid w:val="00B70C66"/>
    <w:rsid w:val="00B70E8D"/>
    <w:rsid w:val="00B70FD6"/>
    <w:rsid w:val="00B7109D"/>
    <w:rsid w:val="00B71216"/>
    <w:rsid w:val="00B71228"/>
    <w:rsid w:val="00B712CE"/>
    <w:rsid w:val="00B712D5"/>
    <w:rsid w:val="00B71400"/>
    <w:rsid w:val="00B71506"/>
    <w:rsid w:val="00B71941"/>
    <w:rsid w:val="00B71A3F"/>
    <w:rsid w:val="00B71C0C"/>
    <w:rsid w:val="00B71C41"/>
    <w:rsid w:val="00B71D47"/>
    <w:rsid w:val="00B71D66"/>
    <w:rsid w:val="00B720EC"/>
    <w:rsid w:val="00B723AE"/>
    <w:rsid w:val="00B725CE"/>
    <w:rsid w:val="00B72D08"/>
    <w:rsid w:val="00B72F8A"/>
    <w:rsid w:val="00B73249"/>
    <w:rsid w:val="00B732B5"/>
    <w:rsid w:val="00B733DE"/>
    <w:rsid w:val="00B737E8"/>
    <w:rsid w:val="00B738DE"/>
    <w:rsid w:val="00B73BD2"/>
    <w:rsid w:val="00B73CBE"/>
    <w:rsid w:val="00B73FF9"/>
    <w:rsid w:val="00B7422E"/>
    <w:rsid w:val="00B745BC"/>
    <w:rsid w:val="00B7470A"/>
    <w:rsid w:val="00B74722"/>
    <w:rsid w:val="00B74787"/>
    <w:rsid w:val="00B7478B"/>
    <w:rsid w:val="00B74880"/>
    <w:rsid w:val="00B749AF"/>
    <w:rsid w:val="00B749D6"/>
    <w:rsid w:val="00B74BCB"/>
    <w:rsid w:val="00B74CA0"/>
    <w:rsid w:val="00B74CFE"/>
    <w:rsid w:val="00B74D61"/>
    <w:rsid w:val="00B75051"/>
    <w:rsid w:val="00B752A1"/>
    <w:rsid w:val="00B75468"/>
    <w:rsid w:val="00B7549A"/>
    <w:rsid w:val="00B755BA"/>
    <w:rsid w:val="00B7562F"/>
    <w:rsid w:val="00B7565B"/>
    <w:rsid w:val="00B75765"/>
    <w:rsid w:val="00B758D9"/>
    <w:rsid w:val="00B7595E"/>
    <w:rsid w:val="00B75A3B"/>
    <w:rsid w:val="00B75C05"/>
    <w:rsid w:val="00B75F7D"/>
    <w:rsid w:val="00B7626B"/>
    <w:rsid w:val="00B763F1"/>
    <w:rsid w:val="00B767A0"/>
    <w:rsid w:val="00B76990"/>
    <w:rsid w:val="00B76A67"/>
    <w:rsid w:val="00B76A95"/>
    <w:rsid w:val="00B76AEE"/>
    <w:rsid w:val="00B76B4E"/>
    <w:rsid w:val="00B76BCC"/>
    <w:rsid w:val="00B76C63"/>
    <w:rsid w:val="00B76DF5"/>
    <w:rsid w:val="00B76EE9"/>
    <w:rsid w:val="00B774CF"/>
    <w:rsid w:val="00B77842"/>
    <w:rsid w:val="00B779C3"/>
    <w:rsid w:val="00B77CA7"/>
    <w:rsid w:val="00B77D77"/>
    <w:rsid w:val="00B77E38"/>
    <w:rsid w:val="00B802B7"/>
    <w:rsid w:val="00B803B6"/>
    <w:rsid w:val="00B8048E"/>
    <w:rsid w:val="00B805D7"/>
    <w:rsid w:val="00B80B8C"/>
    <w:rsid w:val="00B80C7E"/>
    <w:rsid w:val="00B80D53"/>
    <w:rsid w:val="00B80DD3"/>
    <w:rsid w:val="00B8108D"/>
    <w:rsid w:val="00B812CA"/>
    <w:rsid w:val="00B81393"/>
    <w:rsid w:val="00B81406"/>
    <w:rsid w:val="00B814C5"/>
    <w:rsid w:val="00B81766"/>
    <w:rsid w:val="00B81C0A"/>
    <w:rsid w:val="00B81E2B"/>
    <w:rsid w:val="00B81EA0"/>
    <w:rsid w:val="00B82010"/>
    <w:rsid w:val="00B82025"/>
    <w:rsid w:val="00B82096"/>
    <w:rsid w:val="00B82408"/>
    <w:rsid w:val="00B82412"/>
    <w:rsid w:val="00B8242A"/>
    <w:rsid w:val="00B824C9"/>
    <w:rsid w:val="00B8281B"/>
    <w:rsid w:val="00B83039"/>
    <w:rsid w:val="00B831A9"/>
    <w:rsid w:val="00B83203"/>
    <w:rsid w:val="00B8387F"/>
    <w:rsid w:val="00B83C21"/>
    <w:rsid w:val="00B83CD6"/>
    <w:rsid w:val="00B83EA6"/>
    <w:rsid w:val="00B842F2"/>
    <w:rsid w:val="00B84394"/>
    <w:rsid w:val="00B84891"/>
    <w:rsid w:val="00B84906"/>
    <w:rsid w:val="00B84CC9"/>
    <w:rsid w:val="00B84DD5"/>
    <w:rsid w:val="00B84E7C"/>
    <w:rsid w:val="00B8532C"/>
    <w:rsid w:val="00B854DE"/>
    <w:rsid w:val="00B8553F"/>
    <w:rsid w:val="00B859B6"/>
    <w:rsid w:val="00B85EC5"/>
    <w:rsid w:val="00B85F1C"/>
    <w:rsid w:val="00B86285"/>
    <w:rsid w:val="00B8640C"/>
    <w:rsid w:val="00B8640F"/>
    <w:rsid w:val="00B864E2"/>
    <w:rsid w:val="00B867B9"/>
    <w:rsid w:val="00B86842"/>
    <w:rsid w:val="00B86B5A"/>
    <w:rsid w:val="00B86C9A"/>
    <w:rsid w:val="00B86EC6"/>
    <w:rsid w:val="00B86EFD"/>
    <w:rsid w:val="00B86F5C"/>
    <w:rsid w:val="00B8706A"/>
    <w:rsid w:val="00B87135"/>
    <w:rsid w:val="00B87152"/>
    <w:rsid w:val="00B8729B"/>
    <w:rsid w:val="00B87699"/>
    <w:rsid w:val="00B87B96"/>
    <w:rsid w:val="00B87C82"/>
    <w:rsid w:val="00B90201"/>
    <w:rsid w:val="00B9056B"/>
    <w:rsid w:val="00B9067A"/>
    <w:rsid w:val="00B908E0"/>
    <w:rsid w:val="00B90A16"/>
    <w:rsid w:val="00B90B80"/>
    <w:rsid w:val="00B90BBB"/>
    <w:rsid w:val="00B90EC6"/>
    <w:rsid w:val="00B9103E"/>
    <w:rsid w:val="00B913EF"/>
    <w:rsid w:val="00B915C4"/>
    <w:rsid w:val="00B915DE"/>
    <w:rsid w:val="00B9161C"/>
    <w:rsid w:val="00B91630"/>
    <w:rsid w:val="00B9170F"/>
    <w:rsid w:val="00B91788"/>
    <w:rsid w:val="00B91844"/>
    <w:rsid w:val="00B91848"/>
    <w:rsid w:val="00B92375"/>
    <w:rsid w:val="00B92AFE"/>
    <w:rsid w:val="00B92CA7"/>
    <w:rsid w:val="00B92D8F"/>
    <w:rsid w:val="00B92DE7"/>
    <w:rsid w:val="00B92E12"/>
    <w:rsid w:val="00B92E36"/>
    <w:rsid w:val="00B92F21"/>
    <w:rsid w:val="00B935B0"/>
    <w:rsid w:val="00B9367A"/>
    <w:rsid w:val="00B936BE"/>
    <w:rsid w:val="00B93863"/>
    <w:rsid w:val="00B93BF9"/>
    <w:rsid w:val="00B93D54"/>
    <w:rsid w:val="00B93F1D"/>
    <w:rsid w:val="00B9416B"/>
    <w:rsid w:val="00B94244"/>
    <w:rsid w:val="00B942D7"/>
    <w:rsid w:val="00B942FF"/>
    <w:rsid w:val="00B94677"/>
    <w:rsid w:val="00B9468D"/>
    <w:rsid w:val="00B946B4"/>
    <w:rsid w:val="00B94C27"/>
    <w:rsid w:val="00B94C4C"/>
    <w:rsid w:val="00B94CC8"/>
    <w:rsid w:val="00B950BF"/>
    <w:rsid w:val="00B95218"/>
    <w:rsid w:val="00B953BE"/>
    <w:rsid w:val="00B957CB"/>
    <w:rsid w:val="00B95AA8"/>
    <w:rsid w:val="00B95B43"/>
    <w:rsid w:val="00B95BA7"/>
    <w:rsid w:val="00B9632E"/>
    <w:rsid w:val="00B963FF"/>
    <w:rsid w:val="00B968F4"/>
    <w:rsid w:val="00B96A0C"/>
    <w:rsid w:val="00B96AD1"/>
    <w:rsid w:val="00B96BB0"/>
    <w:rsid w:val="00B96CDD"/>
    <w:rsid w:val="00B96D5F"/>
    <w:rsid w:val="00B96DF4"/>
    <w:rsid w:val="00B971BF"/>
    <w:rsid w:val="00B9736F"/>
    <w:rsid w:val="00B973F0"/>
    <w:rsid w:val="00B9767F"/>
    <w:rsid w:val="00B97802"/>
    <w:rsid w:val="00B97C82"/>
    <w:rsid w:val="00B97CFF"/>
    <w:rsid w:val="00BA0270"/>
    <w:rsid w:val="00BA05F6"/>
    <w:rsid w:val="00BA08E8"/>
    <w:rsid w:val="00BA0C22"/>
    <w:rsid w:val="00BA0C2C"/>
    <w:rsid w:val="00BA0DA0"/>
    <w:rsid w:val="00BA1399"/>
    <w:rsid w:val="00BA13D1"/>
    <w:rsid w:val="00BA15EB"/>
    <w:rsid w:val="00BA1B57"/>
    <w:rsid w:val="00BA1BC3"/>
    <w:rsid w:val="00BA1E86"/>
    <w:rsid w:val="00BA1F3E"/>
    <w:rsid w:val="00BA1FBE"/>
    <w:rsid w:val="00BA2125"/>
    <w:rsid w:val="00BA2129"/>
    <w:rsid w:val="00BA2147"/>
    <w:rsid w:val="00BA2935"/>
    <w:rsid w:val="00BA29A3"/>
    <w:rsid w:val="00BA2BA7"/>
    <w:rsid w:val="00BA2D52"/>
    <w:rsid w:val="00BA2F7E"/>
    <w:rsid w:val="00BA30C5"/>
    <w:rsid w:val="00BA35E3"/>
    <w:rsid w:val="00BA36EE"/>
    <w:rsid w:val="00BA37A6"/>
    <w:rsid w:val="00BA38DE"/>
    <w:rsid w:val="00BA3B76"/>
    <w:rsid w:val="00BA3C1E"/>
    <w:rsid w:val="00BA3C31"/>
    <w:rsid w:val="00BA3E2A"/>
    <w:rsid w:val="00BA4343"/>
    <w:rsid w:val="00BA4585"/>
    <w:rsid w:val="00BA486E"/>
    <w:rsid w:val="00BA4E0E"/>
    <w:rsid w:val="00BA4F8A"/>
    <w:rsid w:val="00BA507B"/>
    <w:rsid w:val="00BA53D1"/>
    <w:rsid w:val="00BA5662"/>
    <w:rsid w:val="00BA56DB"/>
    <w:rsid w:val="00BA57A8"/>
    <w:rsid w:val="00BA583F"/>
    <w:rsid w:val="00BA58AF"/>
    <w:rsid w:val="00BA5BE6"/>
    <w:rsid w:val="00BA5E0B"/>
    <w:rsid w:val="00BA5FBA"/>
    <w:rsid w:val="00BA6445"/>
    <w:rsid w:val="00BA6592"/>
    <w:rsid w:val="00BA6972"/>
    <w:rsid w:val="00BA6BBD"/>
    <w:rsid w:val="00BA6D5E"/>
    <w:rsid w:val="00BA6F00"/>
    <w:rsid w:val="00BA7262"/>
    <w:rsid w:val="00BA7448"/>
    <w:rsid w:val="00BA77EA"/>
    <w:rsid w:val="00BA7870"/>
    <w:rsid w:val="00BB02CD"/>
    <w:rsid w:val="00BB0323"/>
    <w:rsid w:val="00BB0809"/>
    <w:rsid w:val="00BB0C23"/>
    <w:rsid w:val="00BB0D6C"/>
    <w:rsid w:val="00BB1450"/>
    <w:rsid w:val="00BB14EE"/>
    <w:rsid w:val="00BB14F0"/>
    <w:rsid w:val="00BB1547"/>
    <w:rsid w:val="00BB1606"/>
    <w:rsid w:val="00BB1D38"/>
    <w:rsid w:val="00BB1DE0"/>
    <w:rsid w:val="00BB1F54"/>
    <w:rsid w:val="00BB205A"/>
    <w:rsid w:val="00BB2097"/>
    <w:rsid w:val="00BB2243"/>
    <w:rsid w:val="00BB2276"/>
    <w:rsid w:val="00BB23F6"/>
    <w:rsid w:val="00BB24C7"/>
    <w:rsid w:val="00BB2657"/>
    <w:rsid w:val="00BB2F3D"/>
    <w:rsid w:val="00BB3023"/>
    <w:rsid w:val="00BB3197"/>
    <w:rsid w:val="00BB33C3"/>
    <w:rsid w:val="00BB34B5"/>
    <w:rsid w:val="00BB3A48"/>
    <w:rsid w:val="00BB3AA3"/>
    <w:rsid w:val="00BB3CBA"/>
    <w:rsid w:val="00BB3D5D"/>
    <w:rsid w:val="00BB3DBF"/>
    <w:rsid w:val="00BB3DE2"/>
    <w:rsid w:val="00BB3DE8"/>
    <w:rsid w:val="00BB3ED0"/>
    <w:rsid w:val="00BB3F75"/>
    <w:rsid w:val="00BB41EB"/>
    <w:rsid w:val="00BB43D7"/>
    <w:rsid w:val="00BB4475"/>
    <w:rsid w:val="00BB4478"/>
    <w:rsid w:val="00BB4940"/>
    <w:rsid w:val="00BB4E55"/>
    <w:rsid w:val="00BB4F31"/>
    <w:rsid w:val="00BB506F"/>
    <w:rsid w:val="00BB50B8"/>
    <w:rsid w:val="00BB51CF"/>
    <w:rsid w:val="00BB53F2"/>
    <w:rsid w:val="00BB54D8"/>
    <w:rsid w:val="00BB5685"/>
    <w:rsid w:val="00BB5857"/>
    <w:rsid w:val="00BB5969"/>
    <w:rsid w:val="00BB5F1F"/>
    <w:rsid w:val="00BB5F83"/>
    <w:rsid w:val="00BB604D"/>
    <w:rsid w:val="00BB65D9"/>
    <w:rsid w:val="00BB68B2"/>
    <w:rsid w:val="00BB6CD9"/>
    <w:rsid w:val="00BB7075"/>
    <w:rsid w:val="00BB7468"/>
    <w:rsid w:val="00BB74E8"/>
    <w:rsid w:val="00BB7772"/>
    <w:rsid w:val="00BB7849"/>
    <w:rsid w:val="00BB784D"/>
    <w:rsid w:val="00BB790C"/>
    <w:rsid w:val="00BB7D56"/>
    <w:rsid w:val="00BB7DD0"/>
    <w:rsid w:val="00BC046D"/>
    <w:rsid w:val="00BC05CF"/>
    <w:rsid w:val="00BC05F8"/>
    <w:rsid w:val="00BC076D"/>
    <w:rsid w:val="00BC0808"/>
    <w:rsid w:val="00BC0951"/>
    <w:rsid w:val="00BC0D86"/>
    <w:rsid w:val="00BC0DAA"/>
    <w:rsid w:val="00BC10C6"/>
    <w:rsid w:val="00BC11B5"/>
    <w:rsid w:val="00BC127A"/>
    <w:rsid w:val="00BC1433"/>
    <w:rsid w:val="00BC1789"/>
    <w:rsid w:val="00BC18D6"/>
    <w:rsid w:val="00BC1FF3"/>
    <w:rsid w:val="00BC2071"/>
    <w:rsid w:val="00BC2C05"/>
    <w:rsid w:val="00BC2D5D"/>
    <w:rsid w:val="00BC2E93"/>
    <w:rsid w:val="00BC2F3E"/>
    <w:rsid w:val="00BC307D"/>
    <w:rsid w:val="00BC346A"/>
    <w:rsid w:val="00BC34A2"/>
    <w:rsid w:val="00BC352A"/>
    <w:rsid w:val="00BC35D2"/>
    <w:rsid w:val="00BC3675"/>
    <w:rsid w:val="00BC37AC"/>
    <w:rsid w:val="00BC3A13"/>
    <w:rsid w:val="00BC3DA1"/>
    <w:rsid w:val="00BC3ECE"/>
    <w:rsid w:val="00BC40F0"/>
    <w:rsid w:val="00BC433F"/>
    <w:rsid w:val="00BC44CB"/>
    <w:rsid w:val="00BC48E6"/>
    <w:rsid w:val="00BC48F7"/>
    <w:rsid w:val="00BC4B6F"/>
    <w:rsid w:val="00BC4BD4"/>
    <w:rsid w:val="00BC506B"/>
    <w:rsid w:val="00BC57BD"/>
    <w:rsid w:val="00BC5EFF"/>
    <w:rsid w:val="00BC5F9A"/>
    <w:rsid w:val="00BC6113"/>
    <w:rsid w:val="00BC6188"/>
    <w:rsid w:val="00BC6406"/>
    <w:rsid w:val="00BC65D8"/>
    <w:rsid w:val="00BC6651"/>
    <w:rsid w:val="00BC6CF1"/>
    <w:rsid w:val="00BC6ECE"/>
    <w:rsid w:val="00BC73F5"/>
    <w:rsid w:val="00BC767B"/>
    <w:rsid w:val="00BC76AD"/>
    <w:rsid w:val="00BC77E2"/>
    <w:rsid w:val="00BC7818"/>
    <w:rsid w:val="00BC7BE1"/>
    <w:rsid w:val="00BC7C83"/>
    <w:rsid w:val="00BC7E83"/>
    <w:rsid w:val="00BC7E99"/>
    <w:rsid w:val="00BC7F0E"/>
    <w:rsid w:val="00BC7FEF"/>
    <w:rsid w:val="00BD0082"/>
    <w:rsid w:val="00BD0178"/>
    <w:rsid w:val="00BD05A8"/>
    <w:rsid w:val="00BD0638"/>
    <w:rsid w:val="00BD06A1"/>
    <w:rsid w:val="00BD078B"/>
    <w:rsid w:val="00BD08DB"/>
    <w:rsid w:val="00BD09E4"/>
    <w:rsid w:val="00BD0C30"/>
    <w:rsid w:val="00BD1393"/>
    <w:rsid w:val="00BD171D"/>
    <w:rsid w:val="00BD1804"/>
    <w:rsid w:val="00BD1886"/>
    <w:rsid w:val="00BD1B39"/>
    <w:rsid w:val="00BD1C4E"/>
    <w:rsid w:val="00BD1E40"/>
    <w:rsid w:val="00BD1F56"/>
    <w:rsid w:val="00BD2097"/>
    <w:rsid w:val="00BD2106"/>
    <w:rsid w:val="00BD228C"/>
    <w:rsid w:val="00BD23AE"/>
    <w:rsid w:val="00BD242A"/>
    <w:rsid w:val="00BD2559"/>
    <w:rsid w:val="00BD2707"/>
    <w:rsid w:val="00BD27E5"/>
    <w:rsid w:val="00BD2AD7"/>
    <w:rsid w:val="00BD2D8A"/>
    <w:rsid w:val="00BD2E52"/>
    <w:rsid w:val="00BD2FCA"/>
    <w:rsid w:val="00BD2FD4"/>
    <w:rsid w:val="00BD32A8"/>
    <w:rsid w:val="00BD3418"/>
    <w:rsid w:val="00BD36EE"/>
    <w:rsid w:val="00BD39AF"/>
    <w:rsid w:val="00BD39B8"/>
    <w:rsid w:val="00BD3CB4"/>
    <w:rsid w:val="00BD3E31"/>
    <w:rsid w:val="00BD3F29"/>
    <w:rsid w:val="00BD4549"/>
    <w:rsid w:val="00BD45DB"/>
    <w:rsid w:val="00BD4629"/>
    <w:rsid w:val="00BD47FD"/>
    <w:rsid w:val="00BD4FB8"/>
    <w:rsid w:val="00BD5223"/>
    <w:rsid w:val="00BD5408"/>
    <w:rsid w:val="00BD54BE"/>
    <w:rsid w:val="00BD5ADE"/>
    <w:rsid w:val="00BD5BF7"/>
    <w:rsid w:val="00BD5C5F"/>
    <w:rsid w:val="00BD5E30"/>
    <w:rsid w:val="00BD5E53"/>
    <w:rsid w:val="00BD6063"/>
    <w:rsid w:val="00BD61E6"/>
    <w:rsid w:val="00BD6334"/>
    <w:rsid w:val="00BD6394"/>
    <w:rsid w:val="00BD63C9"/>
    <w:rsid w:val="00BD66AE"/>
    <w:rsid w:val="00BD66EE"/>
    <w:rsid w:val="00BD6740"/>
    <w:rsid w:val="00BD6BDD"/>
    <w:rsid w:val="00BD6CB7"/>
    <w:rsid w:val="00BD6E9D"/>
    <w:rsid w:val="00BD7221"/>
    <w:rsid w:val="00BD72DD"/>
    <w:rsid w:val="00BD73B9"/>
    <w:rsid w:val="00BD7524"/>
    <w:rsid w:val="00BD7858"/>
    <w:rsid w:val="00BD785B"/>
    <w:rsid w:val="00BD7D74"/>
    <w:rsid w:val="00BD7E85"/>
    <w:rsid w:val="00BE02CD"/>
    <w:rsid w:val="00BE04B1"/>
    <w:rsid w:val="00BE04D9"/>
    <w:rsid w:val="00BE05FD"/>
    <w:rsid w:val="00BE09A1"/>
    <w:rsid w:val="00BE0AC7"/>
    <w:rsid w:val="00BE0B6F"/>
    <w:rsid w:val="00BE0BE3"/>
    <w:rsid w:val="00BE13B2"/>
    <w:rsid w:val="00BE14C1"/>
    <w:rsid w:val="00BE1634"/>
    <w:rsid w:val="00BE1728"/>
    <w:rsid w:val="00BE18AA"/>
    <w:rsid w:val="00BE1A42"/>
    <w:rsid w:val="00BE1F1E"/>
    <w:rsid w:val="00BE1FAE"/>
    <w:rsid w:val="00BE2429"/>
    <w:rsid w:val="00BE24F1"/>
    <w:rsid w:val="00BE250B"/>
    <w:rsid w:val="00BE2524"/>
    <w:rsid w:val="00BE28C6"/>
    <w:rsid w:val="00BE291E"/>
    <w:rsid w:val="00BE297F"/>
    <w:rsid w:val="00BE29FE"/>
    <w:rsid w:val="00BE2E92"/>
    <w:rsid w:val="00BE2F95"/>
    <w:rsid w:val="00BE32A3"/>
    <w:rsid w:val="00BE33FD"/>
    <w:rsid w:val="00BE352B"/>
    <w:rsid w:val="00BE381A"/>
    <w:rsid w:val="00BE3CA1"/>
    <w:rsid w:val="00BE3CC5"/>
    <w:rsid w:val="00BE3D89"/>
    <w:rsid w:val="00BE41B2"/>
    <w:rsid w:val="00BE4245"/>
    <w:rsid w:val="00BE42B6"/>
    <w:rsid w:val="00BE4674"/>
    <w:rsid w:val="00BE48DD"/>
    <w:rsid w:val="00BE4F81"/>
    <w:rsid w:val="00BE50A1"/>
    <w:rsid w:val="00BE52AE"/>
    <w:rsid w:val="00BE53F0"/>
    <w:rsid w:val="00BE545B"/>
    <w:rsid w:val="00BE5544"/>
    <w:rsid w:val="00BE5700"/>
    <w:rsid w:val="00BE5B63"/>
    <w:rsid w:val="00BE5BAB"/>
    <w:rsid w:val="00BE5D8B"/>
    <w:rsid w:val="00BE5EC7"/>
    <w:rsid w:val="00BE5F84"/>
    <w:rsid w:val="00BE66E4"/>
    <w:rsid w:val="00BE6742"/>
    <w:rsid w:val="00BE675D"/>
    <w:rsid w:val="00BE67FF"/>
    <w:rsid w:val="00BE69DA"/>
    <w:rsid w:val="00BE6A3D"/>
    <w:rsid w:val="00BE6A90"/>
    <w:rsid w:val="00BE6DCB"/>
    <w:rsid w:val="00BE6E92"/>
    <w:rsid w:val="00BE6FAF"/>
    <w:rsid w:val="00BE71D0"/>
    <w:rsid w:val="00BE7261"/>
    <w:rsid w:val="00BE7325"/>
    <w:rsid w:val="00BE7415"/>
    <w:rsid w:val="00BE776B"/>
    <w:rsid w:val="00BE7783"/>
    <w:rsid w:val="00BE77B9"/>
    <w:rsid w:val="00BE77F3"/>
    <w:rsid w:val="00BE798D"/>
    <w:rsid w:val="00BE7EA2"/>
    <w:rsid w:val="00BE7F9B"/>
    <w:rsid w:val="00BF00BB"/>
    <w:rsid w:val="00BF0205"/>
    <w:rsid w:val="00BF03C4"/>
    <w:rsid w:val="00BF03C9"/>
    <w:rsid w:val="00BF03FA"/>
    <w:rsid w:val="00BF0424"/>
    <w:rsid w:val="00BF047E"/>
    <w:rsid w:val="00BF06D8"/>
    <w:rsid w:val="00BF0829"/>
    <w:rsid w:val="00BF08C2"/>
    <w:rsid w:val="00BF0E16"/>
    <w:rsid w:val="00BF0F4C"/>
    <w:rsid w:val="00BF0FD9"/>
    <w:rsid w:val="00BF10D2"/>
    <w:rsid w:val="00BF13FC"/>
    <w:rsid w:val="00BF15D4"/>
    <w:rsid w:val="00BF1632"/>
    <w:rsid w:val="00BF169E"/>
    <w:rsid w:val="00BF169F"/>
    <w:rsid w:val="00BF1736"/>
    <w:rsid w:val="00BF19C9"/>
    <w:rsid w:val="00BF1AE6"/>
    <w:rsid w:val="00BF1C52"/>
    <w:rsid w:val="00BF1E1F"/>
    <w:rsid w:val="00BF1E74"/>
    <w:rsid w:val="00BF1F04"/>
    <w:rsid w:val="00BF1F2A"/>
    <w:rsid w:val="00BF21D5"/>
    <w:rsid w:val="00BF2505"/>
    <w:rsid w:val="00BF2573"/>
    <w:rsid w:val="00BF280D"/>
    <w:rsid w:val="00BF2A69"/>
    <w:rsid w:val="00BF2B57"/>
    <w:rsid w:val="00BF2B7C"/>
    <w:rsid w:val="00BF2EE3"/>
    <w:rsid w:val="00BF2F2B"/>
    <w:rsid w:val="00BF2FC0"/>
    <w:rsid w:val="00BF30E7"/>
    <w:rsid w:val="00BF3406"/>
    <w:rsid w:val="00BF350E"/>
    <w:rsid w:val="00BF368A"/>
    <w:rsid w:val="00BF37A4"/>
    <w:rsid w:val="00BF3873"/>
    <w:rsid w:val="00BF3CEB"/>
    <w:rsid w:val="00BF407F"/>
    <w:rsid w:val="00BF45F3"/>
    <w:rsid w:val="00BF4761"/>
    <w:rsid w:val="00BF47EC"/>
    <w:rsid w:val="00BF4B48"/>
    <w:rsid w:val="00BF4E76"/>
    <w:rsid w:val="00BF4EB7"/>
    <w:rsid w:val="00BF4ECB"/>
    <w:rsid w:val="00BF535A"/>
    <w:rsid w:val="00BF565D"/>
    <w:rsid w:val="00BF5DC4"/>
    <w:rsid w:val="00BF5FCE"/>
    <w:rsid w:val="00BF6050"/>
    <w:rsid w:val="00BF6145"/>
    <w:rsid w:val="00BF61A2"/>
    <w:rsid w:val="00BF625A"/>
    <w:rsid w:val="00BF645E"/>
    <w:rsid w:val="00BF6540"/>
    <w:rsid w:val="00BF6A40"/>
    <w:rsid w:val="00BF6A71"/>
    <w:rsid w:val="00BF6C1D"/>
    <w:rsid w:val="00BF6C55"/>
    <w:rsid w:val="00BF6CD8"/>
    <w:rsid w:val="00BF6E74"/>
    <w:rsid w:val="00BF6F66"/>
    <w:rsid w:val="00BF7574"/>
    <w:rsid w:val="00BF78E9"/>
    <w:rsid w:val="00BF7A07"/>
    <w:rsid w:val="00BF7BE7"/>
    <w:rsid w:val="00BF7CD4"/>
    <w:rsid w:val="00BF7EC9"/>
    <w:rsid w:val="00C001D9"/>
    <w:rsid w:val="00C00375"/>
    <w:rsid w:val="00C0038B"/>
    <w:rsid w:val="00C00478"/>
    <w:rsid w:val="00C0055A"/>
    <w:rsid w:val="00C00626"/>
    <w:rsid w:val="00C00761"/>
    <w:rsid w:val="00C0084E"/>
    <w:rsid w:val="00C00A74"/>
    <w:rsid w:val="00C00B07"/>
    <w:rsid w:val="00C00F0B"/>
    <w:rsid w:val="00C00F18"/>
    <w:rsid w:val="00C01044"/>
    <w:rsid w:val="00C011B6"/>
    <w:rsid w:val="00C012FB"/>
    <w:rsid w:val="00C01507"/>
    <w:rsid w:val="00C016FE"/>
    <w:rsid w:val="00C0186E"/>
    <w:rsid w:val="00C0199D"/>
    <w:rsid w:val="00C01DE4"/>
    <w:rsid w:val="00C01FD4"/>
    <w:rsid w:val="00C021BF"/>
    <w:rsid w:val="00C02385"/>
    <w:rsid w:val="00C025C5"/>
    <w:rsid w:val="00C0266C"/>
    <w:rsid w:val="00C0269A"/>
    <w:rsid w:val="00C02719"/>
    <w:rsid w:val="00C027CD"/>
    <w:rsid w:val="00C02A5C"/>
    <w:rsid w:val="00C02BEB"/>
    <w:rsid w:val="00C02DC7"/>
    <w:rsid w:val="00C02F8A"/>
    <w:rsid w:val="00C03222"/>
    <w:rsid w:val="00C03319"/>
    <w:rsid w:val="00C033BE"/>
    <w:rsid w:val="00C03550"/>
    <w:rsid w:val="00C037CB"/>
    <w:rsid w:val="00C03AA8"/>
    <w:rsid w:val="00C03AAD"/>
    <w:rsid w:val="00C03B4E"/>
    <w:rsid w:val="00C03DE4"/>
    <w:rsid w:val="00C03E2B"/>
    <w:rsid w:val="00C03F64"/>
    <w:rsid w:val="00C043DA"/>
    <w:rsid w:val="00C04663"/>
    <w:rsid w:val="00C04AA6"/>
    <w:rsid w:val="00C04F94"/>
    <w:rsid w:val="00C0519F"/>
    <w:rsid w:val="00C05208"/>
    <w:rsid w:val="00C05437"/>
    <w:rsid w:val="00C05632"/>
    <w:rsid w:val="00C056A1"/>
    <w:rsid w:val="00C05914"/>
    <w:rsid w:val="00C05CA5"/>
    <w:rsid w:val="00C05DFB"/>
    <w:rsid w:val="00C05EB0"/>
    <w:rsid w:val="00C05EED"/>
    <w:rsid w:val="00C05EF4"/>
    <w:rsid w:val="00C0604B"/>
    <w:rsid w:val="00C0626C"/>
    <w:rsid w:val="00C064C2"/>
    <w:rsid w:val="00C065D3"/>
    <w:rsid w:val="00C0671D"/>
    <w:rsid w:val="00C06A74"/>
    <w:rsid w:val="00C06B59"/>
    <w:rsid w:val="00C06C30"/>
    <w:rsid w:val="00C06C5C"/>
    <w:rsid w:val="00C06DEC"/>
    <w:rsid w:val="00C06FA1"/>
    <w:rsid w:val="00C071E9"/>
    <w:rsid w:val="00C0741F"/>
    <w:rsid w:val="00C0745F"/>
    <w:rsid w:val="00C0763D"/>
    <w:rsid w:val="00C076D0"/>
    <w:rsid w:val="00C0777F"/>
    <w:rsid w:val="00C077D8"/>
    <w:rsid w:val="00C0786A"/>
    <w:rsid w:val="00C1009A"/>
    <w:rsid w:val="00C10125"/>
    <w:rsid w:val="00C1038F"/>
    <w:rsid w:val="00C104FA"/>
    <w:rsid w:val="00C107CB"/>
    <w:rsid w:val="00C10A1C"/>
    <w:rsid w:val="00C10A47"/>
    <w:rsid w:val="00C10DE5"/>
    <w:rsid w:val="00C10F2E"/>
    <w:rsid w:val="00C110DD"/>
    <w:rsid w:val="00C1122A"/>
    <w:rsid w:val="00C113A4"/>
    <w:rsid w:val="00C117C1"/>
    <w:rsid w:val="00C11883"/>
    <w:rsid w:val="00C1191D"/>
    <w:rsid w:val="00C11AC0"/>
    <w:rsid w:val="00C11CA0"/>
    <w:rsid w:val="00C11E7A"/>
    <w:rsid w:val="00C12041"/>
    <w:rsid w:val="00C120D4"/>
    <w:rsid w:val="00C1212C"/>
    <w:rsid w:val="00C12291"/>
    <w:rsid w:val="00C12344"/>
    <w:rsid w:val="00C125ED"/>
    <w:rsid w:val="00C12636"/>
    <w:rsid w:val="00C12823"/>
    <w:rsid w:val="00C12824"/>
    <w:rsid w:val="00C12A2A"/>
    <w:rsid w:val="00C12B53"/>
    <w:rsid w:val="00C12C22"/>
    <w:rsid w:val="00C12C4F"/>
    <w:rsid w:val="00C1300B"/>
    <w:rsid w:val="00C13470"/>
    <w:rsid w:val="00C1379C"/>
    <w:rsid w:val="00C1395F"/>
    <w:rsid w:val="00C13AF6"/>
    <w:rsid w:val="00C13EA6"/>
    <w:rsid w:val="00C145BA"/>
    <w:rsid w:val="00C146E1"/>
    <w:rsid w:val="00C1483B"/>
    <w:rsid w:val="00C148CB"/>
    <w:rsid w:val="00C14AF8"/>
    <w:rsid w:val="00C14B57"/>
    <w:rsid w:val="00C14B87"/>
    <w:rsid w:val="00C14EB4"/>
    <w:rsid w:val="00C15016"/>
    <w:rsid w:val="00C151AD"/>
    <w:rsid w:val="00C15285"/>
    <w:rsid w:val="00C152DE"/>
    <w:rsid w:val="00C15386"/>
    <w:rsid w:val="00C153A7"/>
    <w:rsid w:val="00C154BB"/>
    <w:rsid w:val="00C15591"/>
    <w:rsid w:val="00C15669"/>
    <w:rsid w:val="00C1579C"/>
    <w:rsid w:val="00C1591A"/>
    <w:rsid w:val="00C159EC"/>
    <w:rsid w:val="00C15C12"/>
    <w:rsid w:val="00C15DD2"/>
    <w:rsid w:val="00C15FA0"/>
    <w:rsid w:val="00C1614D"/>
    <w:rsid w:val="00C1632E"/>
    <w:rsid w:val="00C1642A"/>
    <w:rsid w:val="00C1673E"/>
    <w:rsid w:val="00C167B2"/>
    <w:rsid w:val="00C16B1B"/>
    <w:rsid w:val="00C16F38"/>
    <w:rsid w:val="00C1701F"/>
    <w:rsid w:val="00C171F9"/>
    <w:rsid w:val="00C17269"/>
    <w:rsid w:val="00C173D7"/>
    <w:rsid w:val="00C1742A"/>
    <w:rsid w:val="00C174B8"/>
    <w:rsid w:val="00C174CA"/>
    <w:rsid w:val="00C177CC"/>
    <w:rsid w:val="00C177D0"/>
    <w:rsid w:val="00C1790A"/>
    <w:rsid w:val="00C1798D"/>
    <w:rsid w:val="00C17EE8"/>
    <w:rsid w:val="00C17FB2"/>
    <w:rsid w:val="00C2017B"/>
    <w:rsid w:val="00C201CB"/>
    <w:rsid w:val="00C204C1"/>
    <w:rsid w:val="00C2087E"/>
    <w:rsid w:val="00C2089D"/>
    <w:rsid w:val="00C20B64"/>
    <w:rsid w:val="00C20BE7"/>
    <w:rsid w:val="00C20E48"/>
    <w:rsid w:val="00C20F4A"/>
    <w:rsid w:val="00C2140C"/>
    <w:rsid w:val="00C21547"/>
    <w:rsid w:val="00C21708"/>
    <w:rsid w:val="00C21A6C"/>
    <w:rsid w:val="00C21C37"/>
    <w:rsid w:val="00C21C8F"/>
    <w:rsid w:val="00C21CE6"/>
    <w:rsid w:val="00C21D64"/>
    <w:rsid w:val="00C21EDA"/>
    <w:rsid w:val="00C22043"/>
    <w:rsid w:val="00C22051"/>
    <w:rsid w:val="00C220F8"/>
    <w:rsid w:val="00C225EF"/>
    <w:rsid w:val="00C228CD"/>
    <w:rsid w:val="00C22AB7"/>
    <w:rsid w:val="00C22ABC"/>
    <w:rsid w:val="00C22D8E"/>
    <w:rsid w:val="00C22ECE"/>
    <w:rsid w:val="00C233AA"/>
    <w:rsid w:val="00C235C2"/>
    <w:rsid w:val="00C23740"/>
    <w:rsid w:val="00C237A5"/>
    <w:rsid w:val="00C23A16"/>
    <w:rsid w:val="00C23ACB"/>
    <w:rsid w:val="00C23D7B"/>
    <w:rsid w:val="00C23DC1"/>
    <w:rsid w:val="00C23F91"/>
    <w:rsid w:val="00C23FE8"/>
    <w:rsid w:val="00C24305"/>
    <w:rsid w:val="00C2431F"/>
    <w:rsid w:val="00C245A3"/>
    <w:rsid w:val="00C245A8"/>
    <w:rsid w:val="00C245D4"/>
    <w:rsid w:val="00C246A4"/>
    <w:rsid w:val="00C24730"/>
    <w:rsid w:val="00C2478A"/>
    <w:rsid w:val="00C247C4"/>
    <w:rsid w:val="00C247E6"/>
    <w:rsid w:val="00C24A7E"/>
    <w:rsid w:val="00C25109"/>
    <w:rsid w:val="00C2510E"/>
    <w:rsid w:val="00C254A6"/>
    <w:rsid w:val="00C2556C"/>
    <w:rsid w:val="00C25762"/>
    <w:rsid w:val="00C258D1"/>
    <w:rsid w:val="00C259A3"/>
    <w:rsid w:val="00C25A10"/>
    <w:rsid w:val="00C25ACC"/>
    <w:rsid w:val="00C26016"/>
    <w:rsid w:val="00C2604A"/>
    <w:rsid w:val="00C262B5"/>
    <w:rsid w:val="00C26844"/>
    <w:rsid w:val="00C26A39"/>
    <w:rsid w:val="00C27574"/>
    <w:rsid w:val="00C278C6"/>
    <w:rsid w:val="00C2790F"/>
    <w:rsid w:val="00C27AD7"/>
    <w:rsid w:val="00C27C2F"/>
    <w:rsid w:val="00C27DC1"/>
    <w:rsid w:val="00C30119"/>
    <w:rsid w:val="00C3011B"/>
    <w:rsid w:val="00C301F5"/>
    <w:rsid w:val="00C30300"/>
    <w:rsid w:val="00C30351"/>
    <w:rsid w:val="00C303F3"/>
    <w:rsid w:val="00C3042B"/>
    <w:rsid w:val="00C30EBE"/>
    <w:rsid w:val="00C31028"/>
    <w:rsid w:val="00C3149E"/>
    <w:rsid w:val="00C3155C"/>
    <w:rsid w:val="00C316F8"/>
    <w:rsid w:val="00C31727"/>
    <w:rsid w:val="00C31876"/>
    <w:rsid w:val="00C3197C"/>
    <w:rsid w:val="00C31A6A"/>
    <w:rsid w:val="00C31B50"/>
    <w:rsid w:val="00C31B64"/>
    <w:rsid w:val="00C31BE5"/>
    <w:rsid w:val="00C31C0D"/>
    <w:rsid w:val="00C31C36"/>
    <w:rsid w:val="00C32014"/>
    <w:rsid w:val="00C32272"/>
    <w:rsid w:val="00C323D2"/>
    <w:rsid w:val="00C32431"/>
    <w:rsid w:val="00C32619"/>
    <w:rsid w:val="00C326AA"/>
    <w:rsid w:val="00C326F3"/>
    <w:rsid w:val="00C327A9"/>
    <w:rsid w:val="00C3291A"/>
    <w:rsid w:val="00C32A66"/>
    <w:rsid w:val="00C32BA1"/>
    <w:rsid w:val="00C32E4C"/>
    <w:rsid w:val="00C32FA7"/>
    <w:rsid w:val="00C331B0"/>
    <w:rsid w:val="00C3330A"/>
    <w:rsid w:val="00C33432"/>
    <w:rsid w:val="00C33438"/>
    <w:rsid w:val="00C33532"/>
    <w:rsid w:val="00C33870"/>
    <w:rsid w:val="00C3398B"/>
    <w:rsid w:val="00C33A6F"/>
    <w:rsid w:val="00C33A8A"/>
    <w:rsid w:val="00C33CEA"/>
    <w:rsid w:val="00C33F63"/>
    <w:rsid w:val="00C34012"/>
    <w:rsid w:val="00C34746"/>
    <w:rsid w:val="00C34906"/>
    <w:rsid w:val="00C3493E"/>
    <w:rsid w:val="00C34EB6"/>
    <w:rsid w:val="00C3510A"/>
    <w:rsid w:val="00C351B6"/>
    <w:rsid w:val="00C354B9"/>
    <w:rsid w:val="00C354D3"/>
    <w:rsid w:val="00C3565F"/>
    <w:rsid w:val="00C35850"/>
    <w:rsid w:val="00C35916"/>
    <w:rsid w:val="00C359C1"/>
    <w:rsid w:val="00C35B1A"/>
    <w:rsid w:val="00C35B6B"/>
    <w:rsid w:val="00C35F4E"/>
    <w:rsid w:val="00C35FE0"/>
    <w:rsid w:val="00C3616D"/>
    <w:rsid w:val="00C3626D"/>
    <w:rsid w:val="00C3648F"/>
    <w:rsid w:val="00C36565"/>
    <w:rsid w:val="00C365FF"/>
    <w:rsid w:val="00C3675F"/>
    <w:rsid w:val="00C367F0"/>
    <w:rsid w:val="00C36B07"/>
    <w:rsid w:val="00C36B1D"/>
    <w:rsid w:val="00C36C6C"/>
    <w:rsid w:val="00C36C9E"/>
    <w:rsid w:val="00C36F46"/>
    <w:rsid w:val="00C36FBC"/>
    <w:rsid w:val="00C3743D"/>
    <w:rsid w:val="00C376E6"/>
    <w:rsid w:val="00C3782D"/>
    <w:rsid w:val="00C3798B"/>
    <w:rsid w:val="00C37992"/>
    <w:rsid w:val="00C37B47"/>
    <w:rsid w:val="00C37F4A"/>
    <w:rsid w:val="00C40064"/>
    <w:rsid w:val="00C4014E"/>
    <w:rsid w:val="00C40772"/>
    <w:rsid w:val="00C4096C"/>
    <w:rsid w:val="00C40AA9"/>
    <w:rsid w:val="00C40B8F"/>
    <w:rsid w:val="00C40BB7"/>
    <w:rsid w:val="00C40CC7"/>
    <w:rsid w:val="00C40D32"/>
    <w:rsid w:val="00C40F2D"/>
    <w:rsid w:val="00C411B5"/>
    <w:rsid w:val="00C4143B"/>
    <w:rsid w:val="00C41481"/>
    <w:rsid w:val="00C414B2"/>
    <w:rsid w:val="00C41577"/>
    <w:rsid w:val="00C41692"/>
    <w:rsid w:val="00C4169D"/>
    <w:rsid w:val="00C41740"/>
    <w:rsid w:val="00C41889"/>
    <w:rsid w:val="00C419C4"/>
    <w:rsid w:val="00C41B05"/>
    <w:rsid w:val="00C41C05"/>
    <w:rsid w:val="00C41C3D"/>
    <w:rsid w:val="00C41C4D"/>
    <w:rsid w:val="00C41C6A"/>
    <w:rsid w:val="00C41D05"/>
    <w:rsid w:val="00C41F1B"/>
    <w:rsid w:val="00C420A9"/>
    <w:rsid w:val="00C422A1"/>
    <w:rsid w:val="00C4235A"/>
    <w:rsid w:val="00C424B6"/>
    <w:rsid w:val="00C4277F"/>
    <w:rsid w:val="00C42872"/>
    <w:rsid w:val="00C42988"/>
    <w:rsid w:val="00C42C9A"/>
    <w:rsid w:val="00C43234"/>
    <w:rsid w:val="00C43391"/>
    <w:rsid w:val="00C4372A"/>
    <w:rsid w:val="00C43795"/>
    <w:rsid w:val="00C437EF"/>
    <w:rsid w:val="00C43802"/>
    <w:rsid w:val="00C43810"/>
    <w:rsid w:val="00C43C79"/>
    <w:rsid w:val="00C43D82"/>
    <w:rsid w:val="00C43F90"/>
    <w:rsid w:val="00C440AB"/>
    <w:rsid w:val="00C441F0"/>
    <w:rsid w:val="00C44563"/>
    <w:rsid w:val="00C44677"/>
    <w:rsid w:val="00C446A2"/>
    <w:rsid w:val="00C4521B"/>
    <w:rsid w:val="00C4571A"/>
    <w:rsid w:val="00C45795"/>
    <w:rsid w:val="00C45C65"/>
    <w:rsid w:val="00C45E21"/>
    <w:rsid w:val="00C45FE4"/>
    <w:rsid w:val="00C46360"/>
    <w:rsid w:val="00C464FE"/>
    <w:rsid w:val="00C466DA"/>
    <w:rsid w:val="00C468BA"/>
    <w:rsid w:val="00C468D9"/>
    <w:rsid w:val="00C46BE2"/>
    <w:rsid w:val="00C46D25"/>
    <w:rsid w:val="00C46DC6"/>
    <w:rsid w:val="00C47529"/>
    <w:rsid w:val="00C475B7"/>
    <w:rsid w:val="00C47792"/>
    <w:rsid w:val="00C47AE8"/>
    <w:rsid w:val="00C47E44"/>
    <w:rsid w:val="00C47EB1"/>
    <w:rsid w:val="00C47F55"/>
    <w:rsid w:val="00C47FBB"/>
    <w:rsid w:val="00C50087"/>
    <w:rsid w:val="00C5024F"/>
    <w:rsid w:val="00C50622"/>
    <w:rsid w:val="00C50768"/>
    <w:rsid w:val="00C50783"/>
    <w:rsid w:val="00C509F4"/>
    <w:rsid w:val="00C50B2A"/>
    <w:rsid w:val="00C50C48"/>
    <w:rsid w:val="00C50C4F"/>
    <w:rsid w:val="00C50EC5"/>
    <w:rsid w:val="00C5113E"/>
    <w:rsid w:val="00C51190"/>
    <w:rsid w:val="00C511E5"/>
    <w:rsid w:val="00C51406"/>
    <w:rsid w:val="00C51422"/>
    <w:rsid w:val="00C516E4"/>
    <w:rsid w:val="00C519CF"/>
    <w:rsid w:val="00C51E74"/>
    <w:rsid w:val="00C51F00"/>
    <w:rsid w:val="00C52004"/>
    <w:rsid w:val="00C52316"/>
    <w:rsid w:val="00C524A2"/>
    <w:rsid w:val="00C525BC"/>
    <w:rsid w:val="00C525F7"/>
    <w:rsid w:val="00C52619"/>
    <w:rsid w:val="00C5267A"/>
    <w:rsid w:val="00C527FB"/>
    <w:rsid w:val="00C5284D"/>
    <w:rsid w:val="00C528B8"/>
    <w:rsid w:val="00C52BD5"/>
    <w:rsid w:val="00C52D92"/>
    <w:rsid w:val="00C5318C"/>
    <w:rsid w:val="00C53239"/>
    <w:rsid w:val="00C53380"/>
    <w:rsid w:val="00C5356F"/>
    <w:rsid w:val="00C536DD"/>
    <w:rsid w:val="00C536ED"/>
    <w:rsid w:val="00C5371A"/>
    <w:rsid w:val="00C53812"/>
    <w:rsid w:val="00C5385A"/>
    <w:rsid w:val="00C539F9"/>
    <w:rsid w:val="00C53A28"/>
    <w:rsid w:val="00C53BDB"/>
    <w:rsid w:val="00C53D12"/>
    <w:rsid w:val="00C53D44"/>
    <w:rsid w:val="00C53E4B"/>
    <w:rsid w:val="00C53FF6"/>
    <w:rsid w:val="00C5405D"/>
    <w:rsid w:val="00C5434E"/>
    <w:rsid w:val="00C5435F"/>
    <w:rsid w:val="00C54705"/>
    <w:rsid w:val="00C549DB"/>
    <w:rsid w:val="00C54B50"/>
    <w:rsid w:val="00C54D5A"/>
    <w:rsid w:val="00C54FDF"/>
    <w:rsid w:val="00C5506C"/>
    <w:rsid w:val="00C5538D"/>
    <w:rsid w:val="00C553AE"/>
    <w:rsid w:val="00C555AE"/>
    <w:rsid w:val="00C559A7"/>
    <w:rsid w:val="00C559D1"/>
    <w:rsid w:val="00C55CEA"/>
    <w:rsid w:val="00C55D04"/>
    <w:rsid w:val="00C55D28"/>
    <w:rsid w:val="00C55D94"/>
    <w:rsid w:val="00C55E22"/>
    <w:rsid w:val="00C5616E"/>
    <w:rsid w:val="00C5618A"/>
    <w:rsid w:val="00C56326"/>
    <w:rsid w:val="00C565D0"/>
    <w:rsid w:val="00C567E6"/>
    <w:rsid w:val="00C56861"/>
    <w:rsid w:val="00C56C8E"/>
    <w:rsid w:val="00C56D62"/>
    <w:rsid w:val="00C56EE1"/>
    <w:rsid w:val="00C57004"/>
    <w:rsid w:val="00C573AC"/>
    <w:rsid w:val="00C5753D"/>
    <w:rsid w:val="00C57674"/>
    <w:rsid w:val="00C576F4"/>
    <w:rsid w:val="00C578A9"/>
    <w:rsid w:val="00C57D94"/>
    <w:rsid w:val="00C57F8B"/>
    <w:rsid w:val="00C57FBA"/>
    <w:rsid w:val="00C57FDA"/>
    <w:rsid w:val="00C6005B"/>
    <w:rsid w:val="00C6029B"/>
    <w:rsid w:val="00C60302"/>
    <w:rsid w:val="00C60517"/>
    <w:rsid w:val="00C60769"/>
    <w:rsid w:val="00C6092D"/>
    <w:rsid w:val="00C60D2A"/>
    <w:rsid w:val="00C60E85"/>
    <w:rsid w:val="00C60F62"/>
    <w:rsid w:val="00C6106B"/>
    <w:rsid w:val="00C61086"/>
    <w:rsid w:val="00C610ED"/>
    <w:rsid w:val="00C61476"/>
    <w:rsid w:val="00C61ABF"/>
    <w:rsid w:val="00C61AF2"/>
    <w:rsid w:val="00C61D10"/>
    <w:rsid w:val="00C61F27"/>
    <w:rsid w:val="00C62204"/>
    <w:rsid w:val="00C6268C"/>
    <w:rsid w:val="00C627B3"/>
    <w:rsid w:val="00C627D9"/>
    <w:rsid w:val="00C62803"/>
    <w:rsid w:val="00C62832"/>
    <w:rsid w:val="00C62837"/>
    <w:rsid w:val="00C628B9"/>
    <w:rsid w:val="00C62AAE"/>
    <w:rsid w:val="00C62AC8"/>
    <w:rsid w:val="00C62ADF"/>
    <w:rsid w:val="00C62CE5"/>
    <w:rsid w:val="00C62CF1"/>
    <w:rsid w:val="00C62DEB"/>
    <w:rsid w:val="00C62E93"/>
    <w:rsid w:val="00C62F69"/>
    <w:rsid w:val="00C6301F"/>
    <w:rsid w:val="00C631A6"/>
    <w:rsid w:val="00C6328C"/>
    <w:rsid w:val="00C63432"/>
    <w:rsid w:val="00C63630"/>
    <w:rsid w:val="00C63698"/>
    <w:rsid w:val="00C6393F"/>
    <w:rsid w:val="00C63C7E"/>
    <w:rsid w:val="00C63F89"/>
    <w:rsid w:val="00C64088"/>
    <w:rsid w:val="00C642C2"/>
    <w:rsid w:val="00C64404"/>
    <w:rsid w:val="00C64830"/>
    <w:rsid w:val="00C64B6A"/>
    <w:rsid w:val="00C64B7D"/>
    <w:rsid w:val="00C64C2F"/>
    <w:rsid w:val="00C64C58"/>
    <w:rsid w:val="00C64F5C"/>
    <w:rsid w:val="00C65135"/>
    <w:rsid w:val="00C65148"/>
    <w:rsid w:val="00C652F8"/>
    <w:rsid w:val="00C6533C"/>
    <w:rsid w:val="00C653C4"/>
    <w:rsid w:val="00C65539"/>
    <w:rsid w:val="00C6558A"/>
    <w:rsid w:val="00C65685"/>
    <w:rsid w:val="00C65695"/>
    <w:rsid w:val="00C65709"/>
    <w:rsid w:val="00C65858"/>
    <w:rsid w:val="00C658A5"/>
    <w:rsid w:val="00C65948"/>
    <w:rsid w:val="00C65973"/>
    <w:rsid w:val="00C65C06"/>
    <w:rsid w:val="00C65DCE"/>
    <w:rsid w:val="00C65F3F"/>
    <w:rsid w:val="00C6614A"/>
    <w:rsid w:val="00C661FB"/>
    <w:rsid w:val="00C6629D"/>
    <w:rsid w:val="00C6652A"/>
    <w:rsid w:val="00C667CE"/>
    <w:rsid w:val="00C6687B"/>
    <w:rsid w:val="00C66CA1"/>
    <w:rsid w:val="00C672DF"/>
    <w:rsid w:val="00C672EF"/>
    <w:rsid w:val="00C67397"/>
    <w:rsid w:val="00C6746C"/>
    <w:rsid w:val="00C675DE"/>
    <w:rsid w:val="00C67613"/>
    <w:rsid w:val="00C676E4"/>
    <w:rsid w:val="00C67B6D"/>
    <w:rsid w:val="00C67E1B"/>
    <w:rsid w:val="00C67E4A"/>
    <w:rsid w:val="00C67ED2"/>
    <w:rsid w:val="00C67F89"/>
    <w:rsid w:val="00C7045A"/>
    <w:rsid w:val="00C70661"/>
    <w:rsid w:val="00C7068B"/>
    <w:rsid w:val="00C70916"/>
    <w:rsid w:val="00C70D0B"/>
    <w:rsid w:val="00C71189"/>
    <w:rsid w:val="00C71281"/>
    <w:rsid w:val="00C712BF"/>
    <w:rsid w:val="00C7143F"/>
    <w:rsid w:val="00C715B1"/>
    <w:rsid w:val="00C716F8"/>
    <w:rsid w:val="00C71984"/>
    <w:rsid w:val="00C71BEF"/>
    <w:rsid w:val="00C71D07"/>
    <w:rsid w:val="00C71D21"/>
    <w:rsid w:val="00C7228E"/>
    <w:rsid w:val="00C7233A"/>
    <w:rsid w:val="00C72733"/>
    <w:rsid w:val="00C72814"/>
    <w:rsid w:val="00C728DC"/>
    <w:rsid w:val="00C729C8"/>
    <w:rsid w:val="00C72A0B"/>
    <w:rsid w:val="00C72C1E"/>
    <w:rsid w:val="00C72D74"/>
    <w:rsid w:val="00C72D9C"/>
    <w:rsid w:val="00C72F0A"/>
    <w:rsid w:val="00C731DD"/>
    <w:rsid w:val="00C7339B"/>
    <w:rsid w:val="00C73481"/>
    <w:rsid w:val="00C736D4"/>
    <w:rsid w:val="00C73701"/>
    <w:rsid w:val="00C73ABA"/>
    <w:rsid w:val="00C73B9C"/>
    <w:rsid w:val="00C73E73"/>
    <w:rsid w:val="00C74216"/>
    <w:rsid w:val="00C7427E"/>
    <w:rsid w:val="00C7472C"/>
    <w:rsid w:val="00C74A46"/>
    <w:rsid w:val="00C74F0A"/>
    <w:rsid w:val="00C7502E"/>
    <w:rsid w:val="00C75172"/>
    <w:rsid w:val="00C7518E"/>
    <w:rsid w:val="00C752C3"/>
    <w:rsid w:val="00C75352"/>
    <w:rsid w:val="00C758B2"/>
    <w:rsid w:val="00C75972"/>
    <w:rsid w:val="00C75B3D"/>
    <w:rsid w:val="00C75CF6"/>
    <w:rsid w:val="00C75E64"/>
    <w:rsid w:val="00C761BA"/>
    <w:rsid w:val="00C76207"/>
    <w:rsid w:val="00C7639A"/>
    <w:rsid w:val="00C764B5"/>
    <w:rsid w:val="00C76BCE"/>
    <w:rsid w:val="00C76CDD"/>
    <w:rsid w:val="00C76EFD"/>
    <w:rsid w:val="00C772E3"/>
    <w:rsid w:val="00C77473"/>
    <w:rsid w:val="00C7773F"/>
    <w:rsid w:val="00C777B4"/>
    <w:rsid w:val="00C777BB"/>
    <w:rsid w:val="00C778B7"/>
    <w:rsid w:val="00C778E7"/>
    <w:rsid w:val="00C779CA"/>
    <w:rsid w:val="00C77D99"/>
    <w:rsid w:val="00C77F32"/>
    <w:rsid w:val="00C80068"/>
    <w:rsid w:val="00C802E0"/>
    <w:rsid w:val="00C8033B"/>
    <w:rsid w:val="00C8033F"/>
    <w:rsid w:val="00C80392"/>
    <w:rsid w:val="00C803A6"/>
    <w:rsid w:val="00C803EE"/>
    <w:rsid w:val="00C80415"/>
    <w:rsid w:val="00C804B0"/>
    <w:rsid w:val="00C80539"/>
    <w:rsid w:val="00C806D7"/>
    <w:rsid w:val="00C80705"/>
    <w:rsid w:val="00C8076B"/>
    <w:rsid w:val="00C807B0"/>
    <w:rsid w:val="00C80A5B"/>
    <w:rsid w:val="00C80B41"/>
    <w:rsid w:val="00C80F8C"/>
    <w:rsid w:val="00C810DD"/>
    <w:rsid w:val="00C8114A"/>
    <w:rsid w:val="00C81337"/>
    <w:rsid w:val="00C813A8"/>
    <w:rsid w:val="00C813A9"/>
    <w:rsid w:val="00C8149F"/>
    <w:rsid w:val="00C814DE"/>
    <w:rsid w:val="00C815E2"/>
    <w:rsid w:val="00C817F0"/>
    <w:rsid w:val="00C81939"/>
    <w:rsid w:val="00C81BFA"/>
    <w:rsid w:val="00C81CF3"/>
    <w:rsid w:val="00C822F1"/>
    <w:rsid w:val="00C825D5"/>
    <w:rsid w:val="00C82735"/>
    <w:rsid w:val="00C82CE6"/>
    <w:rsid w:val="00C82CF0"/>
    <w:rsid w:val="00C82E32"/>
    <w:rsid w:val="00C82E68"/>
    <w:rsid w:val="00C82F12"/>
    <w:rsid w:val="00C83108"/>
    <w:rsid w:val="00C834F5"/>
    <w:rsid w:val="00C83591"/>
    <w:rsid w:val="00C835B8"/>
    <w:rsid w:val="00C837FA"/>
    <w:rsid w:val="00C83A9C"/>
    <w:rsid w:val="00C83EA0"/>
    <w:rsid w:val="00C840B0"/>
    <w:rsid w:val="00C843EA"/>
    <w:rsid w:val="00C844FA"/>
    <w:rsid w:val="00C84617"/>
    <w:rsid w:val="00C84727"/>
    <w:rsid w:val="00C84D32"/>
    <w:rsid w:val="00C84D53"/>
    <w:rsid w:val="00C8523C"/>
    <w:rsid w:val="00C852B5"/>
    <w:rsid w:val="00C8536C"/>
    <w:rsid w:val="00C8544B"/>
    <w:rsid w:val="00C85B02"/>
    <w:rsid w:val="00C85BFA"/>
    <w:rsid w:val="00C85CD1"/>
    <w:rsid w:val="00C85CF4"/>
    <w:rsid w:val="00C85FD1"/>
    <w:rsid w:val="00C85FFF"/>
    <w:rsid w:val="00C8606D"/>
    <w:rsid w:val="00C86094"/>
    <w:rsid w:val="00C862F2"/>
    <w:rsid w:val="00C865A2"/>
    <w:rsid w:val="00C866CE"/>
    <w:rsid w:val="00C867B3"/>
    <w:rsid w:val="00C868F5"/>
    <w:rsid w:val="00C86CA8"/>
    <w:rsid w:val="00C86DBA"/>
    <w:rsid w:val="00C87362"/>
    <w:rsid w:val="00C8763C"/>
    <w:rsid w:val="00C87ABE"/>
    <w:rsid w:val="00C87B19"/>
    <w:rsid w:val="00C87D75"/>
    <w:rsid w:val="00C900CD"/>
    <w:rsid w:val="00C90105"/>
    <w:rsid w:val="00C90307"/>
    <w:rsid w:val="00C90615"/>
    <w:rsid w:val="00C908A2"/>
    <w:rsid w:val="00C90A34"/>
    <w:rsid w:val="00C90D2A"/>
    <w:rsid w:val="00C90DB5"/>
    <w:rsid w:val="00C90DFE"/>
    <w:rsid w:val="00C90E8E"/>
    <w:rsid w:val="00C90EC5"/>
    <w:rsid w:val="00C9125F"/>
    <w:rsid w:val="00C913CA"/>
    <w:rsid w:val="00C913D5"/>
    <w:rsid w:val="00C913FA"/>
    <w:rsid w:val="00C91524"/>
    <w:rsid w:val="00C9176D"/>
    <w:rsid w:val="00C917B6"/>
    <w:rsid w:val="00C91887"/>
    <w:rsid w:val="00C91AEF"/>
    <w:rsid w:val="00C91E39"/>
    <w:rsid w:val="00C921A6"/>
    <w:rsid w:val="00C923F9"/>
    <w:rsid w:val="00C926B9"/>
    <w:rsid w:val="00C927EA"/>
    <w:rsid w:val="00C92B4F"/>
    <w:rsid w:val="00C92D28"/>
    <w:rsid w:val="00C92E27"/>
    <w:rsid w:val="00C92EB3"/>
    <w:rsid w:val="00C934E5"/>
    <w:rsid w:val="00C9376F"/>
    <w:rsid w:val="00C93840"/>
    <w:rsid w:val="00C93984"/>
    <w:rsid w:val="00C94470"/>
    <w:rsid w:val="00C94590"/>
    <w:rsid w:val="00C94622"/>
    <w:rsid w:val="00C949E1"/>
    <w:rsid w:val="00C94B30"/>
    <w:rsid w:val="00C94B67"/>
    <w:rsid w:val="00C94C14"/>
    <w:rsid w:val="00C94E35"/>
    <w:rsid w:val="00C95598"/>
    <w:rsid w:val="00C958C0"/>
    <w:rsid w:val="00C95A86"/>
    <w:rsid w:val="00C95B50"/>
    <w:rsid w:val="00C95D62"/>
    <w:rsid w:val="00C95F72"/>
    <w:rsid w:val="00C9614E"/>
    <w:rsid w:val="00C96290"/>
    <w:rsid w:val="00C96486"/>
    <w:rsid w:val="00C965A2"/>
    <w:rsid w:val="00C96666"/>
    <w:rsid w:val="00C96DBB"/>
    <w:rsid w:val="00C96E7C"/>
    <w:rsid w:val="00C96F5B"/>
    <w:rsid w:val="00C97052"/>
    <w:rsid w:val="00C974F4"/>
    <w:rsid w:val="00C97918"/>
    <w:rsid w:val="00C97A27"/>
    <w:rsid w:val="00C97B89"/>
    <w:rsid w:val="00C97E44"/>
    <w:rsid w:val="00C97F3C"/>
    <w:rsid w:val="00CA0095"/>
    <w:rsid w:val="00CA0309"/>
    <w:rsid w:val="00CA030C"/>
    <w:rsid w:val="00CA088F"/>
    <w:rsid w:val="00CA0968"/>
    <w:rsid w:val="00CA099A"/>
    <w:rsid w:val="00CA09E7"/>
    <w:rsid w:val="00CA0D16"/>
    <w:rsid w:val="00CA12B3"/>
    <w:rsid w:val="00CA1476"/>
    <w:rsid w:val="00CA154D"/>
    <w:rsid w:val="00CA1943"/>
    <w:rsid w:val="00CA1A87"/>
    <w:rsid w:val="00CA1B39"/>
    <w:rsid w:val="00CA1DFF"/>
    <w:rsid w:val="00CA22D1"/>
    <w:rsid w:val="00CA261D"/>
    <w:rsid w:val="00CA2768"/>
    <w:rsid w:val="00CA28FE"/>
    <w:rsid w:val="00CA294D"/>
    <w:rsid w:val="00CA2AA4"/>
    <w:rsid w:val="00CA2C6C"/>
    <w:rsid w:val="00CA2F4C"/>
    <w:rsid w:val="00CA32B7"/>
    <w:rsid w:val="00CA32BF"/>
    <w:rsid w:val="00CA32FC"/>
    <w:rsid w:val="00CA3342"/>
    <w:rsid w:val="00CA3C52"/>
    <w:rsid w:val="00CA3DD7"/>
    <w:rsid w:val="00CA410F"/>
    <w:rsid w:val="00CA4361"/>
    <w:rsid w:val="00CA4534"/>
    <w:rsid w:val="00CA4602"/>
    <w:rsid w:val="00CA48F1"/>
    <w:rsid w:val="00CA4A75"/>
    <w:rsid w:val="00CA4B4C"/>
    <w:rsid w:val="00CA4B5C"/>
    <w:rsid w:val="00CA4E56"/>
    <w:rsid w:val="00CA4EC4"/>
    <w:rsid w:val="00CA4F66"/>
    <w:rsid w:val="00CA5013"/>
    <w:rsid w:val="00CA521D"/>
    <w:rsid w:val="00CA53A6"/>
    <w:rsid w:val="00CA5472"/>
    <w:rsid w:val="00CA5598"/>
    <w:rsid w:val="00CA55A5"/>
    <w:rsid w:val="00CA57C6"/>
    <w:rsid w:val="00CA58BE"/>
    <w:rsid w:val="00CA5991"/>
    <w:rsid w:val="00CA5BA6"/>
    <w:rsid w:val="00CA5C2F"/>
    <w:rsid w:val="00CA5E2F"/>
    <w:rsid w:val="00CA61C2"/>
    <w:rsid w:val="00CA62FB"/>
    <w:rsid w:val="00CA6477"/>
    <w:rsid w:val="00CA64B5"/>
    <w:rsid w:val="00CA6764"/>
    <w:rsid w:val="00CA67D9"/>
    <w:rsid w:val="00CA6996"/>
    <w:rsid w:val="00CA6A22"/>
    <w:rsid w:val="00CA6D24"/>
    <w:rsid w:val="00CA6F4F"/>
    <w:rsid w:val="00CA70B5"/>
    <w:rsid w:val="00CA72AD"/>
    <w:rsid w:val="00CA7338"/>
    <w:rsid w:val="00CA747D"/>
    <w:rsid w:val="00CA7576"/>
    <w:rsid w:val="00CA7D2B"/>
    <w:rsid w:val="00CA7E84"/>
    <w:rsid w:val="00CB014D"/>
    <w:rsid w:val="00CB017B"/>
    <w:rsid w:val="00CB03CF"/>
    <w:rsid w:val="00CB040E"/>
    <w:rsid w:val="00CB09C1"/>
    <w:rsid w:val="00CB0BA1"/>
    <w:rsid w:val="00CB0D3C"/>
    <w:rsid w:val="00CB0D3D"/>
    <w:rsid w:val="00CB0DE2"/>
    <w:rsid w:val="00CB0EA0"/>
    <w:rsid w:val="00CB1236"/>
    <w:rsid w:val="00CB12B8"/>
    <w:rsid w:val="00CB1305"/>
    <w:rsid w:val="00CB133C"/>
    <w:rsid w:val="00CB1480"/>
    <w:rsid w:val="00CB175E"/>
    <w:rsid w:val="00CB17C7"/>
    <w:rsid w:val="00CB17DD"/>
    <w:rsid w:val="00CB192C"/>
    <w:rsid w:val="00CB1F48"/>
    <w:rsid w:val="00CB241C"/>
    <w:rsid w:val="00CB244C"/>
    <w:rsid w:val="00CB2593"/>
    <w:rsid w:val="00CB25EC"/>
    <w:rsid w:val="00CB2659"/>
    <w:rsid w:val="00CB27FA"/>
    <w:rsid w:val="00CB2806"/>
    <w:rsid w:val="00CB28A4"/>
    <w:rsid w:val="00CB2932"/>
    <w:rsid w:val="00CB2A26"/>
    <w:rsid w:val="00CB2A8D"/>
    <w:rsid w:val="00CB2B71"/>
    <w:rsid w:val="00CB2C57"/>
    <w:rsid w:val="00CB2E0D"/>
    <w:rsid w:val="00CB307A"/>
    <w:rsid w:val="00CB307F"/>
    <w:rsid w:val="00CB31E5"/>
    <w:rsid w:val="00CB3648"/>
    <w:rsid w:val="00CB3672"/>
    <w:rsid w:val="00CB3853"/>
    <w:rsid w:val="00CB3B40"/>
    <w:rsid w:val="00CB3BB8"/>
    <w:rsid w:val="00CB3F41"/>
    <w:rsid w:val="00CB40F0"/>
    <w:rsid w:val="00CB4376"/>
    <w:rsid w:val="00CB4673"/>
    <w:rsid w:val="00CB46A3"/>
    <w:rsid w:val="00CB47C2"/>
    <w:rsid w:val="00CB4827"/>
    <w:rsid w:val="00CB4A19"/>
    <w:rsid w:val="00CB4A25"/>
    <w:rsid w:val="00CB4A5D"/>
    <w:rsid w:val="00CB4AE2"/>
    <w:rsid w:val="00CB4B02"/>
    <w:rsid w:val="00CB4CD9"/>
    <w:rsid w:val="00CB4D06"/>
    <w:rsid w:val="00CB4DD2"/>
    <w:rsid w:val="00CB5007"/>
    <w:rsid w:val="00CB5050"/>
    <w:rsid w:val="00CB51A3"/>
    <w:rsid w:val="00CB525E"/>
    <w:rsid w:val="00CB5266"/>
    <w:rsid w:val="00CB539A"/>
    <w:rsid w:val="00CB5677"/>
    <w:rsid w:val="00CB5B9A"/>
    <w:rsid w:val="00CB5BE4"/>
    <w:rsid w:val="00CB5CBA"/>
    <w:rsid w:val="00CB5CF9"/>
    <w:rsid w:val="00CB5E3C"/>
    <w:rsid w:val="00CB5EFD"/>
    <w:rsid w:val="00CB624F"/>
    <w:rsid w:val="00CB6443"/>
    <w:rsid w:val="00CB6566"/>
    <w:rsid w:val="00CB6CAA"/>
    <w:rsid w:val="00CB6F1C"/>
    <w:rsid w:val="00CB6FDA"/>
    <w:rsid w:val="00CB71D8"/>
    <w:rsid w:val="00CB7245"/>
    <w:rsid w:val="00CB730E"/>
    <w:rsid w:val="00CB74B3"/>
    <w:rsid w:val="00CB75AA"/>
    <w:rsid w:val="00CB7720"/>
    <w:rsid w:val="00CB7774"/>
    <w:rsid w:val="00CB7810"/>
    <w:rsid w:val="00CB7847"/>
    <w:rsid w:val="00CB78BF"/>
    <w:rsid w:val="00CB7900"/>
    <w:rsid w:val="00CB79B3"/>
    <w:rsid w:val="00CB7B60"/>
    <w:rsid w:val="00CB7CBE"/>
    <w:rsid w:val="00CB7D48"/>
    <w:rsid w:val="00CC00BD"/>
    <w:rsid w:val="00CC04BE"/>
    <w:rsid w:val="00CC0675"/>
    <w:rsid w:val="00CC073C"/>
    <w:rsid w:val="00CC09C2"/>
    <w:rsid w:val="00CC0CA6"/>
    <w:rsid w:val="00CC0D22"/>
    <w:rsid w:val="00CC0D47"/>
    <w:rsid w:val="00CC0F55"/>
    <w:rsid w:val="00CC111E"/>
    <w:rsid w:val="00CC1142"/>
    <w:rsid w:val="00CC116C"/>
    <w:rsid w:val="00CC125B"/>
    <w:rsid w:val="00CC1323"/>
    <w:rsid w:val="00CC14FC"/>
    <w:rsid w:val="00CC1528"/>
    <w:rsid w:val="00CC154B"/>
    <w:rsid w:val="00CC17E2"/>
    <w:rsid w:val="00CC1837"/>
    <w:rsid w:val="00CC18D7"/>
    <w:rsid w:val="00CC19FD"/>
    <w:rsid w:val="00CC1AF0"/>
    <w:rsid w:val="00CC1CA5"/>
    <w:rsid w:val="00CC1E67"/>
    <w:rsid w:val="00CC24EA"/>
    <w:rsid w:val="00CC24F8"/>
    <w:rsid w:val="00CC28A6"/>
    <w:rsid w:val="00CC29BD"/>
    <w:rsid w:val="00CC2BB5"/>
    <w:rsid w:val="00CC2BE3"/>
    <w:rsid w:val="00CC2CBB"/>
    <w:rsid w:val="00CC2FE3"/>
    <w:rsid w:val="00CC30EF"/>
    <w:rsid w:val="00CC32CE"/>
    <w:rsid w:val="00CC3437"/>
    <w:rsid w:val="00CC367D"/>
    <w:rsid w:val="00CC3709"/>
    <w:rsid w:val="00CC379A"/>
    <w:rsid w:val="00CC3845"/>
    <w:rsid w:val="00CC38CB"/>
    <w:rsid w:val="00CC3BAD"/>
    <w:rsid w:val="00CC3BD7"/>
    <w:rsid w:val="00CC3C39"/>
    <w:rsid w:val="00CC3E08"/>
    <w:rsid w:val="00CC4228"/>
    <w:rsid w:val="00CC46D2"/>
    <w:rsid w:val="00CC46DF"/>
    <w:rsid w:val="00CC4975"/>
    <w:rsid w:val="00CC4F3A"/>
    <w:rsid w:val="00CC5390"/>
    <w:rsid w:val="00CC584B"/>
    <w:rsid w:val="00CC58F4"/>
    <w:rsid w:val="00CC5B3A"/>
    <w:rsid w:val="00CC5C25"/>
    <w:rsid w:val="00CC5CEB"/>
    <w:rsid w:val="00CC6329"/>
    <w:rsid w:val="00CC6381"/>
    <w:rsid w:val="00CC6523"/>
    <w:rsid w:val="00CC65DB"/>
    <w:rsid w:val="00CC6685"/>
    <w:rsid w:val="00CC6AF4"/>
    <w:rsid w:val="00CC6E1C"/>
    <w:rsid w:val="00CC6E42"/>
    <w:rsid w:val="00CC715F"/>
    <w:rsid w:val="00CC7613"/>
    <w:rsid w:val="00CC7714"/>
    <w:rsid w:val="00CC77B0"/>
    <w:rsid w:val="00CC7955"/>
    <w:rsid w:val="00CC7BF0"/>
    <w:rsid w:val="00CC7D42"/>
    <w:rsid w:val="00CD0164"/>
    <w:rsid w:val="00CD052C"/>
    <w:rsid w:val="00CD08AE"/>
    <w:rsid w:val="00CD0C59"/>
    <w:rsid w:val="00CD0CD0"/>
    <w:rsid w:val="00CD0D20"/>
    <w:rsid w:val="00CD0D7A"/>
    <w:rsid w:val="00CD0DEC"/>
    <w:rsid w:val="00CD0F3C"/>
    <w:rsid w:val="00CD0F70"/>
    <w:rsid w:val="00CD1380"/>
    <w:rsid w:val="00CD1605"/>
    <w:rsid w:val="00CD16F9"/>
    <w:rsid w:val="00CD1B28"/>
    <w:rsid w:val="00CD1BED"/>
    <w:rsid w:val="00CD1CAC"/>
    <w:rsid w:val="00CD1DA5"/>
    <w:rsid w:val="00CD1F3B"/>
    <w:rsid w:val="00CD1FF4"/>
    <w:rsid w:val="00CD20E6"/>
    <w:rsid w:val="00CD2103"/>
    <w:rsid w:val="00CD2565"/>
    <w:rsid w:val="00CD2582"/>
    <w:rsid w:val="00CD29EB"/>
    <w:rsid w:val="00CD2D5F"/>
    <w:rsid w:val="00CD2EA3"/>
    <w:rsid w:val="00CD3246"/>
    <w:rsid w:val="00CD3466"/>
    <w:rsid w:val="00CD3480"/>
    <w:rsid w:val="00CD3768"/>
    <w:rsid w:val="00CD3D4F"/>
    <w:rsid w:val="00CD3DB7"/>
    <w:rsid w:val="00CD3E17"/>
    <w:rsid w:val="00CD41F1"/>
    <w:rsid w:val="00CD426D"/>
    <w:rsid w:val="00CD42E7"/>
    <w:rsid w:val="00CD437A"/>
    <w:rsid w:val="00CD4450"/>
    <w:rsid w:val="00CD4D41"/>
    <w:rsid w:val="00CD4D55"/>
    <w:rsid w:val="00CD53F2"/>
    <w:rsid w:val="00CD551E"/>
    <w:rsid w:val="00CD588F"/>
    <w:rsid w:val="00CD592E"/>
    <w:rsid w:val="00CD5B2F"/>
    <w:rsid w:val="00CD5EA7"/>
    <w:rsid w:val="00CD5FCC"/>
    <w:rsid w:val="00CD6148"/>
    <w:rsid w:val="00CD638E"/>
    <w:rsid w:val="00CD66DB"/>
    <w:rsid w:val="00CD698B"/>
    <w:rsid w:val="00CD6A16"/>
    <w:rsid w:val="00CD71B8"/>
    <w:rsid w:val="00CD71E7"/>
    <w:rsid w:val="00CD79DB"/>
    <w:rsid w:val="00CD7A63"/>
    <w:rsid w:val="00CD7ABD"/>
    <w:rsid w:val="00CD7C0F"/>
    <w:rsid w:val="00CD7CE5"/>
    <w:rsid w:val="00CD7D1B"/>
    <w:rsid w:val="00CD7E75"/>
    <w:rsid w:val="00CE0261"/>
    <w:rsid w:val="00CE09DE"/>
    <w:rsid w:val="00CE0A0D"/>
    <w:rsid w:val="00CE0B85"/>
    <w:rsid w:val="00CE0FA1"/>
    <w:rsid w:val="00CE122D"/>
    <w:rsid w:val="00CE1420"/>
    <w:rsid w:val="00CE1741"/>
    <w:rsid w:val="00CE1A24"/>
    <w:rsid w:val="00CE1A30"/>
    <w:rsid w:val="00CE1A33"/>
    <w:rsid w:val="00CE1B6C"/>
    <w:rsid w:val="00CE1EC3"/>
    <w:rsid w:val="00CE1F97"/>
    <w:rsid w:val="00CE20EE"/>
    <w:rsid w:val="00CE213D"/>
    <w:rsid w:val="00CE21F8"/>
    <w:rsid w:val="00CE2257"/>
    <w:rsid w:val="00CE22DB"/>
    <w:rsid w:val="00CE22E7"/>
    <w:rsid w:val="00CE2400"/>
    <w:rsid w:val="00CE26F0"/>
    <w:rsid w:val="00CE28B0"/>
    <w:rsid w:val="00CE2CD0"/>
    <w:rsid w:val="00CE303C"/>
    <w:rsid w:val="00CE30B3"/>
    <w:rsid w:val="00CE3203"/>
    <w:rsid w:val="00CE33A0"/>
    <w:rsid w:val="00CE350F"/>
    <w:rsid w:val="00CE355E"/>
    <w:rsid w:val="00CE35DE"/>
    <w:rsid w:val="00CE3921"/>
    <w:rsid w:val="00CE3D8D"/>
    <w:rsid w:val="00CE3E25"/>
    <w:rsid w:val="00CE3E5B"/>
    <w:rsid w:val="00CE42EB"/>
    <w:rsid w:val="00CE42F6"/>
    <w:rsid w:val="00CE45F1"/>
    <w:rsid w:val="00CE4865"/>
    <w:rsid w:val="00CE487E"/>
    <w:rsid w:val="00CE48A6"/>
    <w:rsid w:val="00CE49D3"/>
    <w:rsid w:val="00CE4BFD"/>
    <w:rsid w:val="00CE4D80"/>
    <w:rsid w:val="00CE4EFE"/>
    <w:rsid w:val="00CE54CC"/>
    <w:rsid w:val="00CE54DC"/>
    <w:rsid w:val="00CE5675"/>
    <w:rsid w:val="00CE5771"/>
    <w:rsid w:val="00CE590A"/>
    <w:rsid w:val="00CE5A9D"/>
    <w:rsid w:val="00CE5AD5"/>
    <w:rsid w:val="00CE60B1"/>
    <w:rsid w:val="00CE60B8"/>
    <w:rsid w:val="00CE61EF"/>
    <w:rsid w:val="00CE629B"/>
    <w:rsid w:val="00CE639F"/>
    <w:rsid w:val="00CE6468"/>
    <w:rsid w:val="00CE65C7"/>
    <w:rsid w:val="00CE67F7"/>
    <w:rsid w:val="00CE6854"/>
    <w:rsid w:val="00CE69CC"/>
    <w:rsid w:val="00CE6C64"/>
    <w:rsid w:val="00CE6ECB"/>
    <w:rsid w:val="00CE7042"/>
    <w:rsid w:val="00CE7377"/>
    <w:rsid w:val="00CE7561"/>
    <w:rsid w:val="00CE7A46"/>
    <w:rsid w:val="00CE7ABE"/>
    <w:rsid w:val="00CE7B36"/>
    <w:rsid w:val="00CE7B8B"/>
    <w:rsid w:val="00CE7F8B"/>
    <w:rsid w:val="00CF010B"/>
    <w:rsid w:val="00CF01D6"/>
    <w:rsid w:val="00CF01E5"/>
    <w:rsid w:val="00CF024D"/>
    <w:rsid w:val="00CF0648"/>
    <w:rsid w:val="00CF06AC"/>
    <w:rsid w:val="00CF0C26"/>
    <w:rsid w:val="00CF0D1B"/>
    <w:rsid w:val="00CF0D50"/>
    <w:rsid w:val="00CF0DE6"/>
    <w:rsid w:val="00CF0E34"/>
    <w:rsid w:val="00CF16F7"/>
    <w:rsid w:val="00CF1BDA"/>
    <w:rsid w:val="00CF1CA5"/>
    <w:rsid w:val="00CF1CD6"/>
    <w:rsid w:val="00CF1FAD"/>
    <w:rsid w:val="00CF2217"/>
    <w:rsid w:val="00CF239A"/>
    <w:rsid w:val="00CF23A8"/>
    <w:rsid w:val="00CF23CB"/>
    <w:rsid w:val="00CF24AB"/>
    <w:rsid w:val="00CF2871"/>
    <w:rsid w:val="00CF2B1F"/>
    <w:rsid w:val="00CF3044"/>
    <w:rsid w:val="00CF305D"/>
    <w:rsid w:val="00CF30A0"/>
    <w:rsid w:val="00CF337C"/>
    <w:rsid w:val="00CF34BE"/>
    <w:rsid w:val="00CF34E2"/>
    <w:rsid w:val="00CF35A2"/>
    <w:rsid w:val="00CF3638"/>
    <w:rsid w:val="00CF3733"/>
    <w:rsid w:val="00CF3AA7"/>
    <w:rsid w:val="00CF3B04"/>
    <w:rsid w:val="00CF3D22"/>
    <w:rsid w:val="00CF402B"/>
    <w:rsid w:val="00CF428C"/>
    <w:rsid w:val="00CF42B9"/>
    <w:rsid w:val="00CF4411"/>
    <w:rsid w:val="00CF4876"/>
    <w:rsid w:val="00CF49C1"/>
    <w:rsid w:val="00CF4B4D"/>
    <w:rsid w:val="00CF4C97"/>
    <w:rsid w:val="00CF4EA6"/>
    <w:rsid w:val="00CF5095"/>
    <w:rsid w:val="00CF528C"/>
    <w:rsid w:val="00CF568A"/>
    <w:rsid w:val="00CF573F"/>
    <w:rsid w:val="00CF579B"/>
    <w:rsid w:val="00CF57F2"/>
    <w:rsid w:val="00CF57F5"/>
    <w:rsid w:val="00CF5857"/>
    <w:rsid w:val="00CF5973"/>
    <w:rsid w:val="00CF5A33"/>
    <w:rsid w:val="00CF5A42"/>
    <w:rsid w:val="00CF5A54"/>
    <w:rsid w:val="00CF5B8D"/>
    <w:rsid w:val="00CF5CE5"/>
    <w:rsid w:val="00CF5D3B"/>
    <w:rsid w:val="00CF5F2A"/>
    <w:rsid w:val="00CF5F65"/>
    <w:rsid w:val="00CF6131"/>
    <w:rsid w:val="00CF6260"/>
    <w:rsid w:val="00CF641E"/>
    <w:rsid w:val="00CF642C"/>
    <w:rsid w:val="00CF65BC"/>
    <w:rsid w:val="00CF66B7"/>
    <w:rsid w:val="00CF677C"/>
    <w:rsid w:val="00CF6926"/>
    <w:rsid w:val="00CF6F0B"/>
    <w:rsid w:val="00CF6F2B"/>
    <w:rsid w:val="00CF7175"/>
    <w:rsid w:val="00CF72C6"/>
    <w:rsid w:val="00CF73AF"/>
    <w:rsid w:val="00CF7689"/>
    <w:rsid w:val="00CF7B4A"/>
    <w:rsid w:val="00CF7E5E"/>
    <w:rsid w:val="00CF7EC8"/>
    <w:rsid w:val="00D002CF"/>
    <w:rsid w:val="00D005A7"/>
    <w:rsid w:val="00D006AC"/>
    <w:rsid w:val="00D009E2"/>
    <w:rsid w:val="00D00B1F"/>
    <w:rsid w:val="00D00C69"/>
    <w:rsid w:val="00D00FE3"/>
    <w:rsid w:val="00D0100E"/>
    <w:rsid w:val="00D01102"/>
    <w:rsid w:val="00D0136E"/>
    <w:rsid w:val="00D0142C"/>
    <w:rsid w:val="00D01642"/>
    <w:rsid w:val="00D017AB"/>
    <w:rsid w:val="00D0180C"/>
    <w:rsid w:val="00D0209E"/>
    <w:rsid w:val="00D024E9"/>
    <w:rsid w:val="00D025CD"/>
    <w:rsid w:val="00D02645"/>
    <w:rsid w:val="00D026A3"/>
    <w:rsid w:val="00D028F9"/>
    <w:rsid w:val="00D02A44"/>
    <w:rsid w:val="00D02AC8"/>
    <w:rsid w:val="00D02C67"/>
    <w:rsid w:val="00D02CBC"/>
    <w:rsid w:val="00D02CF0"/>
    <w:rsid w:val="00D02FF9"/>
    <w:rsid w:val="00D033D7"/>
    <w:rsid w:val="00D03433"/>
    <w:rsid w:val="00D03469"/>
    <w:rsid w:val="00D034BF"/>
    <w:rsid w:val="00D038EE"/>
    <w:rsid w:val="00D039AD"/>
    <w:rsid w:val="00D03CD4"/>
    <w:rsid w:val="00D03E79"/>
    <w:rsid w:val="00D03F40"/>
    <w:rsid w:val="00D04097"/>
    <w:rsid w:val="00D0445D"/>
    <w:rsid w:val="00D0462A"/>
    <w:rsid w:val="00D04FBE"/>
    <w:rsid w:val="00D0515B"/>
    <w:rsid w:val="00D0525F"/>
    <w:rsid w:val="00D052D4"/>
    <w:rsid w:val="00D05367"/>
    <w:rsid w:val="00D0536A"/>
    <w:rsid w:val="00D056AA"/>
    <w:rsid w:val="00D05785"/>
    <w:rsid w:val="00D05973"/>
    <w:rsid w:val="00D05A73"/>
    <w:rsid w:val="00D05EF4"/>
    <w:rsid w:val="00D05FE7"/>
    <w:rsid w:val="00D06034"/>
    <w:rsid w:val="00D06074"/>
    <w:rsid w:val="00D069A5"/>
    <w:rsid w:val="00D06CAA"/>
    <w:rsid w:val="00D071E1"/>
    <w:rsid w:val="00D07229"/>
    <w:rsid w:val="00D07253"/>
    <w:rsid w:val="00D073F8"/>
    <w:rsid w:val="00D07684"/>
    <w:rsid w:val="00D07A55"/>
    <w:rsid w:val="00D07C84"/>
    <w:rsid w:val="00D07F6F"/>
    <w:rsid w:val="00D1018A"/>
    <w:rsid w:val="00D10299"/>
    <w:rsid w:val="00D10489"/>
    <w:rsid w:val="00D104E3"/>
    <w:rsid w:val="00D104E6"/>
    <w:rsid w:val="00D105EE"/>
    <w:rsid w:val="00D1084E"/>
    <w:rsid w:val="00D1087F"/>
    <w:rsid w:val="00D108BB"/>
    <w:rsid w:val="00D10B0B"/>
    <w:rsid w:val="00D10B46"/>
    <w:rsid w:val="00D10BD0"/>
    <w:rsid w:val="00D10FC7"/>
    <w:rsid w:val="00D111EE"/>
    <w:rsid w:val="00D11301"/>
    <w:rsid w:val="00D11394"/>
    <w:rsid w:val="00D116D7"/>
    <w:rsid w:val="00D116E1"/>
    <w:rsid w:val="00D11A06"/>
    <w:rsid w:val="00D11A5E"/>
    <w:rsid w:val="00D11D17"/>
    <w:rsid w:val="00D12066"/>
    <w:rsid w:val="00D123A2"/>
    <w:rsid w:val="00D12464"/>
    <w:rsid w:val="00D12511"/>
    <w:rsid w:val="00D128C2"/>
    <w:rsid w:val="00D12A22"/>
    <w:rsid w:val="00D12DD7"/>
    <w:rsid w:val="00D12DE4"/>
    <w:rsid w:val="00D12E2A"/>
    <w:rsid w:val="00D12FAD"/>
    <w:rsid w:val="00D1321A"/>
    <w:rsid w:val="00D133B5"/>
    <w:rsid w:val="00D13491"/>
    <w:rsid w:val="00D134B3"/>
    <w:rsid w:val="00D134BF"/>
    <w:rsid w:val="00D13582"/>
    <w:rsid w:val="00D139A9"/>
    <w:rsid w:val="00D13B10"/>
    <w:rsid w:val="00D13C85"/>
    <w:rsid w:val="00D13D3C"/>
    <w:rsid w:val="00D146FB"/>
    <w:rsid w:val="00D1541C"/>
    <w:rsid w:val="00D159A1"/>
    <w:rsid w:val="00D16143"/>
    <w:rsid w:val="00D163BD"/>
    <w:rsid w:val="00D166BC"/>
    <w:rsid w:val="00D1692C"/>
    <w:rsid w:val="00D169F0"/>
    <w:rsid w:val="00D16A62"/>
    <w:rsid w:val="00D16CC8"/>
    <w:rsid w:val="00D16CEA"/>
    <w:rsid w:val="00D16EE7"/>
    <w:rsid w:val="00D16FE3"/>
    <w:rsid w:val="00D17172"/>
    <w:rsid w:val="00D17379"/>
    <w:rsid w:val="00D1742C"/>
    <w:rsid w:val="00D174B4"/>
    <w:rsid w:val="00D17607"/>
    <w:rsid w:val="00D17786"/>
    <w:rsid w:val="00D17909"/>
    <w:rsid w:val="00D17A7A"/>
    <w:rsid w:val="00D17C82"/>
    <w:rsid w:val="00D17CEC"/>
    <w:rsid w:val="00D17FFC"/>
    <w:rsid w:val="00D20357"/>
    <w:rsid w:val="00D207DE"/>
    <w:rsid w:val="00D2093A"/>
    <w:rsid w:val="00D209E6"/>
    <w:rsid w:val="00D20A4A"/>
    <w:rsid w:val="00D20B12"/>
    <w:rsid w:val="00D20D77"/>
    <w:rsid w:val="00D20EEC"/>
    <w:rsid w:val="00D2110F"/>
    <w:rsid w:val="00D2120C"/>
    <w:rsid w:val="00D21258"/>
    <w:rsid w:val="00D213F8"/>
    <w:rsid w:val="00D21516"/>
    <w:rsid w:val="00D21523"/>
    <w:rsid w:val="00D216F3"/>
    <w:rsid w:val="00D2182C"/>
    <w:rsid w:val="00D21999"/>
    <w:rsid w:val="00D219B7"/>
    <w:rsid w:val="00D21B40"/>
    <w:rsid w:val="00D21C15"/>
    <w:rsid w:val="00D21F70"/>
    <w:rsid w:val="00D2200A"/>
    <w:rsid w:val="00D222D4"/>
    <w:rsid w:val="00D222E9"/>
    <w:rsid w:val="00D22372"/>
    <w:rsid w:val="00D22450"/>
    <w:rsid w:val="00D2261C"/>
    <w:rsid w:val="00D22620"/>
    <w:rsid w:val="00D229CD"/>
    <w:rsid w:val="00D23065"/>
    <w:rsid w:val="00D23129"/>
    <w:rsid w:val="00D2318C"/>
    <w:rsid w:val="00D2331D"/>
    <w:rsid w:val="00D2342A"/>
    <w:rsid w:val="00D234DC"/>
    <w:rsid w:val="00D23544"/>
    <w:rsid w:val="00D23845"/>
    <w:rsid w:val="00D23978"/>
    <w:rsid w:val="00D2398F"/>
    <w:rsid w:val="00D23BFD"/>
    <w:rsid w:val="00D23CA7"/>
    <w:rsid w:val="00D23E8E"/>
    <w:rsid w:val="00D23EF1"/>
    <w:rsid w:val="00D24394"/>
    <w:rsid w:val="00D2470A"/>
    <w:rsid w:val="00D24845"/>
    <w:rsid w:val="00D24941"/>
    <w:rsid w:val="00D2497A"/>
    <w:rsid w:val="00D249B3"/>
    <w:rsid w:val="00D24AD8"/>
    <w:rsid w:val="00D24B29"/>
    <w:rsid w:val="00D24DE4"/>
    <w:rsid w:val="00D24E42"/>
    <w:rsid w:val="00D24FF2"/>
    <w:rsid w:val="00D250FE"/>
    <w:rsid w:val="00D252F2"/>
    <w:rsid w:val="00D2543D"/>
    <w:rsid w:val="00D25758"/>
    <w:rsid w:val="00D25775"/>
    <w:rsid w:val="00D25960"/>
    <w:rsid w:val="00D2597D"/>
    <w:rsid w:val="00D25B7A"/>
    <w:rsid w:val="00D25BC4"/>
    <w:rsid w:val="00D25D25"/>
    <w:rsid w:val="00D25E94"/>
    <w:rsid w:val="00D2685D"/>
    <w:rsid w:val="00D26DB4"/>
    <w:rsid w:val="00D2736C"/>
    <w:rsid w:val="00D27737"/>
    <w:rsid w:val="00D27796"/>
    <w:rsid w:val="00D2779C"/>
    <w:rsid w:val="00D277DF"/>
    <w:rsid w:val="00D277E3"/>
    <w:rsid w:val="00D27BDF"/>
    <w:rsid w:val="00D27C3E"/>
    <w:rsid w:val="00D27CED"/>
    <w:rsid w:val="00D27FED"/>
    <w:rsid w:val="00D300E2"/>
    <w:rsid w:val="00D30105"/>
    <w:rsid w:val="00D305DD"/>
    <w:rsid w:val="00D306AB"/>
    <w:rsid w:val="00D3071D"/>
    <w:rsid w:val="00D309F4"/>
    <w:rsid w:val="00D30AAB"/>
    <w:rsid w:val="00D31194"/>
    <w:rsid w:val="00D311B4"/>
    <w:rsid w:val="00D3120D"/>
    <w:rsid w:val="00D312F8"/>
    <w:rsid w:val="00D3137E"/>
    <w:rsid w:val="00D31572"/>
    <w:rsid w:val="00D3163E"/>
    <w:rsid w:val="00D321A2"/>
    <w:rsid w:val="00D321D2"/>
    <w:rsid w:val="00D3220E"/>
    <w:rsid w:val="00D322CC"/>
    <w:rsid w:val="00D322F0"/>
    <w:rsid w:val="00D32353"/>
    <w:rsid w:val="00D323A6"/>
    <w:rsid w:val="00D324C4"/>
    <w:rsid w:val="00D32B31"/>
    <w:rsid w:val="00D32CBA"/>
    <w:rsid w:val="00D32E9D"/>
    <w:rsid w:val="00D32EBB"/>
    <w:rsid w:val="00D32EF1"/>
    <w:rsid w:val="00D32FB1"/>
    <w:rsid w:val="00D32FB4"/>
    <w:rsid w:val="00D331B3"/>
    <w:rsid w:val="00D3351D"/>
    <w:rsid w:val="00D33930"/>
    <w:rsid w:val="00D33989"/>
    <w:rsid w:val="00D339BC"/>
    <w:rsid w:val="00D33EBE"/>
    <w:rsid w:val="00D34025"/>
    <w:rsid w:val="00D342AA"/>
    <w:rsid w:val="00D34322"/>
    <w:rsid w:val="00D34423"/>
    <w:rsid w:val="00D3442E"/>
    <w:rsid w:val="00D346EB"/>
    <w:rsid w:val="00D348A4"/>
    <w:rsid w:val="00D34934"/>
    <w:rsid w:val="00D34A0F"/>
    <w:rsid w:val="00D350CA"/>
    <w:rsid w:val="00D35140"/>
    <w:rsid w:val="00D351D1"/>
    <w:rsid w:val="00D3530C"/>
    <w:rsid w:val="00D35310"/>
    <w:rsid w:val="00D35A9C"/>
    <w:rsid w:val="00D35B32"/>
    <w:rsid w:val="00D35BD5"/>
    <w:rsid w:val="00D35BE4"/>
    <w:rsid w:val="00D35F1E"/>
    <w:rsid w:val="00D35FE3"/>
    <w:rsid w:val="00D360A7"/>
    <w:rsid w:val="00D361DD"/>
    <w:rsid w:val="00D362F0"/>
    <w:rsid w:val="00D3648D"/>
    <w:rsid w:val="00D3659D"/>
    <w:rsid w:val="00D36816"/>
    <w:rsid w:val="00D36970"/>
    <w:rsid w:val="00D369A5"/>
    <w:rsid w:val="00D369C4"/>
    <w:rsid w:val="00D36B28"/>
    <w:rsid w:val="00D36C5E"/>
    <w:rsid w:val="00D36C6A"/>
    <w:rsid w:val="00D36FA5"/>
    <w:rsid w:val="00D37137"/>
    <w:rsid w:val="00D37161"/>
    <w:rsid w:val="00D3745B"/>
    <w:rsid w:val="00D3753B"/>
    <w:rsid w:val="00D37597"/>
    <w:rsid w:val="00D3798F"/>
    <w:rsid w:val="00D37AA1"/>
    <w:rsid w:val="00D37C59"/>
    <w:rsid w:val="00D37DE6"/>
    <w:rsid w:val="00D37F24"/>
    <w:rsid w:val="00D40196"/>
    <w:rsid w:val="00D403C5"/>
    <w:rsid w:val="00D4047B"/>
    <w:rsid w:val="00D40788"/>
    <w:rsid w:val="00D40B78"/>
    <w:rsid w:val="00D40D89"/>
    <w:rsid w:val="00D40F70"/>
    <w:rsid w:val="00D4117A"/>
    <w:rsid w:val="00D41191"/>
    <w:rsid w:val="00D41192"/>
    <w:rsid w:val="00D41197"/>
    <w:rsid w:val="00D41314"/>
    <w:rsid w:val="00D41318"/>
    <w:rsid w:val="00D4146B"/>
    <w:rsid w:val="00D41606"/>
    <w:rsid w:val="00D417F0"/>
    <w:rsid w:val="00D41BE8"/>
    <w:rsid w:val="00D41D7A"/>
    <w:rsid w:val="00D41EE1"/>
    <w:rsid w:val="00D41EFD"/>
    <w:rsid w:val="00D4208A"/>
    <w:rsid w:val="00D421C0"/>
    <w:rsid w:val="00D422DB"/>
    <w:rsid w:val="00D425D6"/>
    <w:rsid w:val="00D42743"/>
    <w:rsid w:val="00D428BB"/>
    <w:rsid w:val="00D429EF"/>
    <w:rsid w:val="00D42B32"/>
    <w:rsid w:val="00D42C50"/>
    <w:rsid w:val="00D42C98"/>
    <w:rsid w:val="00D42F17"/>
    <w:rsid w:val="00D4320D"/>
    <w:rsid w:val="00D4334E"/>
    <w:rsid w:val="00D43832"/>
    <w:rsid w:val="00D43845"/>
    <w:rsid w:val="00D439F2"/>
    <w:rsid w:val="00D445C2"/>
    <w:rsid w:val="00D447B3"/>
    <w:rsid w:val="00D449BD"/>
    <w:rsid w:val="00D44B1F"/>
    <w:rsid w:val="00D44D48"/>
    <w:rsid w:val="00D44DBD"/>
    <w:rsid w:val="00D4504C"/>
    <w:rsid w:val="00D453B2"/>
    <w:rsid w:val="00D4557A"/>
    <w:rsid w:val="00D4583C"/>
    <w:rsid w:val="00D4589F"/>
    <w:rsid w:val="00D459A1"/>
    <w:rsid w:val="00D45C92"/>
    <w:rsid w:val="00D45F44"/>
    <w:rsid w:val="00D46010"/>
    <w:rsid w:val="00D46012"/>
    <w:rsid w:val="00D462DD"/>
    <w:rsid w:val="00D463EF"/>
    <w:rsid w:val="00D4650A"/>
    <w:rsid w:val="00D465F3"/>
    <w:rsid w:val="00D468D0"/>
    <w:rsid w:val="00D46B37"/>
    <w:rsid w:val="00D46B85"/>
    <w:rsid w:val="00D46E77"/>
    <w:rsid w:val="00D47003"/>
    <w:rsid w:val="00D47243"/>
    <w:rsid w:val="00D472B2"/>
    <w:rsid w:val="00D4735E"/>
    <w:rsid w:val="00D4740B"/>
    <w:rsid w:val="00D47B50"/>
    <w:rsid w:val="00D47BF6"/>
    <w:rsid w:val="00D47C98"/>
    <w:rsid w:val="00D47CE8"/>
    <w:rsid w:val="00D50250"/>
    <w:rsid w:val="00D503F5"/>
    <w:rsid w:val="00D50707"/>
    <w:rsid w:val="00D5076B"/>
    <w:rsid w:val="00D50AA7"/>
    <w:rsid w:val="00D50ADB"/>
    <w:rsid w:val="00D50FD2"/>
    <w:rsid w:val="00D5145C"/>
    <w:rsid w:val="00D514EC"/>
    <w:rsid w:val="00D51760"/>
    <w:rsid w:val="00D5196D"/>
    <w:rsid w:val="00D51A5F"/>
    <w:rsid w:val="00D52162"/>
    <w:rsid w:val="00D5218D"/>
    <w:rsid w:val="00D52502"/>
    <w:rsid w:val="00D526B2"/>
    <w:rsid w:val="00D527C9"/>
    <w:rsid w:val="00D528F4"/>
    <w:rsid w:val="00D52BFC"/>
    <w:rsid w:val="00D52D45"/>
    <w:rsid w:val="00D52DE5"/>
    <w:rsid w:val="00D52E90"/>
    <w:rsid w:val="00D531E1"/>
    <w:rsid w:val="00D532D1"/>
    <w:rsid w:val="00D53416"/>
    <w:rsid w:val="00D53495"/>
    <w:rsid w:val="00D5350E"/>
    <w:rsid w:val="00D535D6"/>
    <w:rsid w:val="00D53632"/>
    <w:rsid w:val="00D53654"/>
    <w:rsid w:val="00D53C58"/>
    <w:rsid w:val="00D53D5D"/>
    <w:rsid w:val="00D53F52"/>
    <w:rsid w:val="00D53F8C"/>
    <w:rsid w:val="00D540B6"/>
    <w:rsid w:val="00D54125"/>
    <w:rsid w:val="00D54168"/>
    <w:rsid w:val="00D54320"/>
    <w:rsid w:val="00D54458"/>
    <w:rsid w:val="00D545FC"/>
    <w:rsid w:val="00D54607"/>
    <w:rsid w:val="00D5468C"/>
    <w:rsid w:val="00D54797"/>
    <w:rsid w:val="00D54A9B"/>
    <w:rsid w:val="00D55322"/>
    <w:rsid w:val="00D55770"/>
    <w:rsid w:val="00D55E06"/>
    <w:rsid w:val="00D55F98"/>
    <w:rsid w:val="00D56025"/>
    <w:rsid w:val="00D561AF"/>
    <w:rsid w:val="00D563FE"/>
    <w:rsid w:val="00D565E4"/>
    <w:rsid w:val="00D567CA"/>
    <w:rsid w:val="00D56ED4"/>
    <w:rsid w:val="00D57130"/>
    <w:rsid w:val="00D573C3"/>
    <w:rsid w:val="00D5747D"/>
    <w:rsid w:val="00D575BD"/>
    <w:rsid w:val="00D577FE"/>
    <w:rsid w:val="00D579DB"/>
    <w:rsid w:val="00D57A81"/>
    <w:rsid w:val="00D57AE0"/>
    <w:rsid w:val="00D57B47"/>
    <w:rsid w:val="00D57EAF"/>
    <w:rsid w:val="00D60135"/>
    <w:rsid w:val="00D60476"/>
    <w:rsid w:val="00D60505"/>
    <w:rsid w:val="00D605B8"/>
    <w:rsid w:val="00D605CD"/>
    <w:rsid w:val="00D60641"/>
    <w:rsid w:val="00D607C4"/>
    <w:rsid w:val="00D609AC"/>
    <w:rsid w:val="00D60A6F"/>
    <w:rsid w:val="00D60BC4"/>
    <w:rsid w:val="00D60CF8"/>
    <w:rsid w:val="00D60D15"/>
    <w:rsid w:val="00D61046"/>
    <w:rsid w:val="00D610C3"/>
    <w:rsid w:val="00D61225"/>
    <w:rsid w:val="00D61331"/>
    <w:rsid w:val="00D61668"/>
    <w:rsid w:val="00D61675"/>
    <w:rsid w:val="00D61A8E"/>
    <w:rsid w:val="00D61DD7"/>
    <w:rsid w:val="00D61DE6"/>
    <w:rsid w:val="00D61DEF"/>
    <w:rsid w:val="00D61EA6"/>
    <w:rsid w:val="00D61EDD"/>
    <w:rsid w:val="00D6206A"/>
    <w:rsid w:val="00D62321"/>
    <w:rsid w:val="00D623E0"/>
    <w:rsid w:val="00D626B7"/>
    <w:rsid w:val="00D62815"/>
    <w:rsid w:val="00D62893"/>
    <w:rsid w:val="00D62ACF"/>
    <w:rsid w:val="00D62CBA"/>
    <w:rsid w:val="00D630D2"/>
    <w:rsid w:val="00D6313C"/>
    <w:rsid w:val="00D63199"/>
    <w:rsid w:val="00D63752"/>
    <w:rsid w:val="00D63820"/>
    <w:rsid w:val="00D6385E"/>
    <w:rsid w:val="00D63EBB"/>
    <w:rsid w:val="00D63FBF"/>
    <w:rsid w:val="00D63FD3"/>
    <w:rsid w:val="00D64147"/>
    <w:rsid w:val="00D64159"/>
    <w:rsid w:val="00D6443E"/>
    <w:rsid w:val="00D645BD"/>
    <w:rsid w:val="00D64C11"/>
    <w:rsid w:val="00D650EA"/>
    <w:rsid w:val="00D6520A"/>
    <w:rsid w:val="00D65311"/>
    <w:rsid w:val="00D65375"/>
    <w:rsid w:val="00D65602"/>
    <w:rsid w:val="00D6569D"/>
    <w:rsid w:val="00D65C0B"/>
    <w:rsid w:val="00D65CA0"/>
    <w:rsid w:val="00D65D3B"/>
    <w:rsid w:val="00D65D47"/>
    <w:rsid w:val="00D65EA1"/>
    <w:rsid w:val="00D6603C"/>
    <w:rsid w:val="00D66527"/>
    <w:rsid w:val="00D665F7"/>
    <w:rsid w:val="00D66677"/>
    <w:rsid w:val="00D671AF"/>
    <w:rsid w:val="00D67333"/>
    <w:rsid w:val="00D677D3"/>
    <w:rsid w:val="00D67A1B"/>
    <w:rsid w:val="00D67A89"/>
    <w:rsid w:val="00D67E47"/>
    <w:rsid w:val="00D7005A"/>
    <w:rsid w:val="00D7022A"/>
    <w:rsid w:val="00D7025E"/>
    <w:rsid w:val="00D70327"/>
    <w:rsid w:val="00D7038E"/>
    <w:rsid w:val="00D703F1"/>
    <w:rsid w:val="00D7064A"/>
    <w:rsid w:val="00D706BF"/>
    <w:rsid w:val="00D70922"/>
    <w:rsid w:val="00D70974"/>
    <w:rsid w:val="00D70A53"/>
    <w:rsid w:val="00D70B4A"/>
    <w:rsid w:val="00D70C9C"/>
    <w:rsid w:val="00D71113"/>
    <w:rsid w:val="00D712BA"/>
    <w:rsid w:val="00D71373"/>
    <w:rsid w:val="00D71504"/>
    <w:rsid w:val="00D7159C"/>
    <w:rsid w:val="00D71635"/>
    <w:rsid w:val="00D7168E"/>
    <w:rsid w:val="00D7187E"/>
    <w:rsid w:val="00D71902"/>
    <w:rsid w:val="00D71CEA"/>
    <w:rsid w:val="00D71F40"/>
    <w:rsid w:val="00D72277"/>
    <w:rsid w:val="00D7246D"/>
    <w:rsid w:val="00D72487"/>
    <w:rsid w:val="00D727B1"/>
    <w:rsid w:val="00D7297D"/>
    <w:rsid w:val="00D72FF6"/>
    <w:rsid w:val="00D7305D"/>
    <w:rsid w:val="00D7334F"/>
    <w:rsid w:val="00D733CB"/>
    <w:rsid w:val="00D73464"/>
    <w:rsid w:val="00D7392A"/>
    <w:rsid w:val="00D739F7"/>
    <w:rsid w:val="00D73C8D"/>
    <w:rsid w:val="00D73DC2"/>
    <w:rsid w:val="00D73DE4"/>
    <w:rsid w:val="00D73F83"/>
    <w:rsid w:val="00D747F3"/>
    <w:rsid w:val="00D74891"/>
    <w:rsid w:val="00D748F5"/>
    <w:rsid w:val="00D74D53"/>
    <w:rsid w:val="00D74F9E"/>
    <w:rsid w:val="00D7519A"/>
    <w:rsid w:val="00D752EB"/>
    <w:rsid w:val="00D7568B"/>
    <w:rsid w:val="00D758CE"/>
    <w:rsid w:val="00D75C49"/>
    <w:rsid w:val="00D75EDC"/>
    <w:rsid w:val="00D75F75"/>
    <w:rsid w:val="00D7606F"/>
    <w:rsid w:val="00D7625A"/>
    <w:rsid w:val="00D76517"/>
    <w:rsid w:val="00D7671B"/>
    <w:rsid w:val="00D7683C"/>
    <w:rsid w:val="00D76D2F"/>
    <w:rsid w:val="00D76FC6"/>
    <w:rsid w:val="00D7731D"/>
    <w:rsid w:val="00D774FB"/>
    <w:rsid w:val="00D77584"/>
    <w:rsid w:val="00D776D9"/>
    <w:rsid w:val="00D77816"/>
    <w:rsid w:val="00D77847"/>
    <w:rsid w:val="00D778F9"/>
    <w:rsid w:val="00D7793B"/>
    <w:rsid w:val="00D779DB"/>
    <w:rsid w:val="00D77A98"/>
    <w:rsid w:val="00D77AC2"/>
    <w:rsid w:val="00D77AD0"/>
    <w:rsid w:val="00D77BC6"/>
    <w:rsid w:val="00D77C6B"/>
    <w:rsid w:val="00D77D53"/>
    <w:rsid w:val="00D801C4"/>
    <w:rsid w:val="00D8053E"/>
    <w:rsid w:val="00D80687"/>
    <w:rsid w:val="00D809C9"/>
    <w:rsid w:val="00D80A47"/>
    <w:rsid w:val="00D80AFA"/>
    <w:rsid w:val="00D80B96"/>
    <w:rsid w:val="00D80DE0"/>
    <w:rsid w:val="00D80E4D"/>
    <w:rsid w:val="00D81535"/>
    <w:rsid w:val="00D816C0"/>
    <w:rsid w:val="00D81AE6"/>
    <w:rsid w:val="00D820CD"/>
    <w:rsid w:val="00D82164"/>
    <w:rsid w:val="00D82165"/>
    <w:rsid w:val="00D8219A"/>
    <w:rsid w:val="00D82498"/>
    <w:rsid w:val="00D82B60"/>
    <w:rsid w:val="00D82CA8"/>
    <w:rsid w:val="00D82D9B"/>
    <w:rsid w:val="00D82E1C"/>
    <w:rsid w:val="00D82E20"/>
    <w:rsid w:val="00D82F28"/>
    <w:rsid w:val="00D83144"/>
    <w:rsid w:val="00D83262"/>
    <w:rsid w:val="00D835BE"/>
    <w:rsid w:val="00D83B8B"/>
    <w:rsid w:val="00D83C18"/>
    <w:rsid w:val="00D83D06"/>
    <w:rsid w:val="00D83D1A"/>
    <w:rsid w:val="00D83D5B"/>
    <w:rsid w:val="00D83D67"/>
    <w:rsid w:val="00D8410E"/>
    <w:rsid w:val="00D84117"/>
    <w:rsid w:val="00D8425B"/>
    <w:rsid w:val="00D84260"/>
    <w:rsid w:val="00D84692"/>
    <w:rsid w:val="00D846D5"/>
    <w:rsid w:val="00D84A49"/>
    <w:rsid w:val="00D84B78"/>
    <w:rsid w:val="00D84DCF"/>
    <w:rsid w:val="00D853EC"/>
    <w:rsid w:val="00D854E0"/>
    <w:rsid w:val="00D8585A"/>
    <w:rsid w:val="00D8597D"/>
    <w:rsid w:val="00D859C6"/>
    <w:rsid w:val="00D85A3A"/>
    <w:rsid w:val="00D85AFB"/>
    <w:rsid w:val="00D85CA2"/>
    <w:rsid w:val="00D85D0B"/>
    <w:rsid w:val="00D85D64"/>
    <w:rsid w:val="00D85F43"/>
    <w:rsid w:val="00D85F8F"/>
    <w:rsid w:val="00D86057"/>
    <w:rsid w:val="00D861BD"/>
    <w:rsid w:val="00D8669A"/>
    <w:rsid w:val="00D866C4"/>
    <w:rsid w:val="00D86838"/>
    <w:rsid w:val="00D86923"/>
    <w:rsid w:val="00D86931"/>
    <w:rsid w:val="00D86E3A"/>
    <w:rsid w:val="00D86F81"/>
    <w:rsid w:val="00D86FB2"/>
    <w:rsid w:val="00D87085"/>
    <w:rsid w:val="00D8722A"/>
    <w:rsid w:val="00D873FF"/>
    <w:rsid w:val="00D8766C"/>
    <w:rsid w:val="00D87762"/>
    <w:rsid w:val="00D87A91"/>
    <w:rsid w:val="00D87B7A"/>
    <w:rsid w:val="00D87C71"/>
    <w:rsid w:val="00D87D77"/>
    <w:rsid w:val="00D87D93"/>
    <w:rsid w:val="00D87DA3"/>
    <w:rsid w:val="00D9004F"/>
    <w:rsid w:val="00D90196"/>
    <w:rsid w:val="00D901D3"/>
    <w:rsid w:val="00D90316"/>
    <w:rsid w:val="00D90353"/>
    <w:rsid w:val="00D906DA"/>
    <w:rsid w:val="00D907C4"/>
    <w:rsid w:val="00D9080A"/>
    <w:rsid w:val="00D90B4C"/>
    <w:rsid w:val="00D90C1D"/>
    <w:rsid w:val="00D90CD4"/>
    <w:rsid w:val="00D90E4D"/>
    <w:rsid w:val="00D91501"/>
    <w:rsid w:val="00D916B4"/>
    <w:rsid w:val="00D917E1"/>
    <w:rsid w:val="00D9182E"/>
    <w:rsid w:val="00D919D4"/>
    <w:rsid w:val="00D91BFD"/>
    <w:rsid w:val="00D91D82"/>
    <w:rsid w:val="00D91E1A"/>
    <w:rsid w:val="00D923E1"/>
    <w:rsid w:val="00D923FE"/>
    <w:rsid w:val="00D9247C"/>
    <w:rsid w:val="00D9251F"/>
    <w:rsid w:val="00D927C3"/>
    <w:rsid w:val="00D92851"/>
    <w:rsid w:val="00D92942"/>
    <w:rsid w:val="00D92C03"/>
    <w:rsid w:val="00D92C11"/>
    <w:rsid w:val="00D92C96"/>
    <w:rsid w:val="00D92D8A"/>
    <w:rsid w:val="00D92ECF"/>
    <w:rsid w:val="00D92FA9"/>
    <w:rsid w:val="00D93341"/>
    <w:rsid w:val="00D9366B"/>
    <w:rsid w:val="00D93D06"/>
    <w:rsid w:val="00D93D9B"/>
    <w:rsid w:val="00D93E35"/>
    <w:rsid w:val="00D93FDB"/>
    <w:rsid w:val="00D9402F"/>
    <w:rsid w:val="00D94B37"/>
    <w:rsid w:val="00D95488"/>
    <w:rsid w:val="00D955CB"/>
    <w:rsid w:val="00D95646"/>
    <w:rsid w:val="00D9578C"/>
    <w:rsid w:val="00D95A56"/>
    <w:rsid w:val="00D95B24"/>
    <w:rsid w:val="00D95BAB"/>
    <w:rsid w:val="00D95FC7"/>
    <w:rsid w:val="00D961F4"/>
    <w:rsid w:val="00D9626F"/>
    <w:rsid w:val="00D96348"/>
    <w:rsid w:val="00D963FD"/>
    <w:rsid w:val="00D96545"/>
    <w:rsid w:val="00D965F1"/>
    <w:rsid w:val="00D9673A"/>
    <w:rsid w:val="00D96868"/>
    <w:rsid w:val="00D96B5F"/>
    <w:rsid w:val="00D96BD8"/>
    <w:rsid w:val="00D96BF6"/>
    <w:rsid w:val="00D96C63"/>
    <w:rsid w:val="00D9702E"/>
    <w:rsid w:val="00D971A6"/>
    <w:rsid w:val="00D9741A"/>
    <w:rsid w:val="00D97426"/>
    <w:rsid w:val="00D97554"/>
    <w:rsid w:val="00D9761D"/>
    <w:rsid w:val="00D976B7"/>
    <w:rsid w:val="00D977F1"/>
    <w:rsid w:val="00D9781A"/>
    <w:rsid w:val="00D9782B"/>
    <w:rsid w:val="00D978E9"/>
    <w:rsid w:val="00D97916"/>
    <w:rsid w:val="00D9796A"/>
    <w:rsid w:val="00D979B4"/>
    <w:rsid w:val="00D97D80"/>
    <w:rsid w:val="00D97FDB"/>
    <w:rsid w:val="00DA01F7"/>
    <w:rsid w:val="00DA0513"/>
    <w:rsid w:val="00DA058C"/>
    <w:rsid w:val="00DA0699"/>
    <w:rsid w:val="00DA095E"/>
    <w:rsid w:val="00DA09E0"/>
    <w:rsid w:val="00DA0A82"/>
    <w:rsid w:val="00DA0AA2"/>
    <w:rsid w:val="00DA0CE0"/>
    <w:rsid w:val="00DA138B"/>
    <w:rsid w:val="00DA17B9"/>
    <w:rsid w:val="00DA1A43"/>
    <w:rsid w:val="00DA1FD2"/>
    <w:rsid w:val="00DA206E"/>
    <w:rsid w:val="00DA2333"/>
    <w:rsid w:val="00DA236F"/>
    <w:rsid w:val="00DA24F3"/>
    <w:rsid w:val="00DA2506"/>
    <w:rsid w:val="00DA280E"/>
    <w:rsid w:val="00DA2AC9"/>
    <w:rsid w:val="00DA2B24"/>
    <w:rsid w:val="00DA2B7B"/>
    <w:rsid w:val="00DA2DDA"/>
    <w:rsid w:val="00DA31C1"/>
    <w:rsid w:val="00DA3331"/>
    <w:rsid w:val="00DA3449"/>
    <w:rsid w:val="00DA365C"/>
    <w:rsid w:val="00DA3C3E"/>
    <w:rsid w:val="00DA3D4D"/>
    <w:rsid w:val="00DA3DB1"/>
    <w:rsid w:val="00DA4156"/>
    <w:rsid w:val="00DA4190"/>
    <w:rsid w:val="00DA41B1"/>
    <w:rsid w:val="00DA41CF"/>
    <w:rsid w:val="00DA41E7"/>
    <w:rsid w:val="00DA420C"/>
    <w:rsid w:val="00DA462E"/>
    <w:rsid w:val="00DA46C6"/>
    <w:rsid w:val="00DA4B45"/>
    <w:rsid w:val="00DA4C12"/>
    <w:rsid w:val="00DA4FE7"/>
    <w:rsid w:val="00DA5570"/>
    <w:rsid w:val="00DA5599"/>
    <w:rsid w:val="00DA5667"/>
    <w:rsid w:val="00DA5677"/>
    <w:rsid w:val="00DA5678"/>
    <w:rsid w:val="00DA58FD"/>
    <w:rsid w:val="00DA5A93"/>
    <w:rsid w:val="00DA5C3F"/>
    <w:rsid w:val="00DA5C50"/>
    <w:rsid w:val="00DA5F9D"/>
    <w:rsid w:val="00DA603C"/>
    <w:rsid w:val="00DA66FD"/>
    <w:rsid w:val="00DA689F"/>
    <w:rsid w:val="00DA69A4"/>
    <w:rsid w:val="00DA6AB2"/>
    <w:rsid w:val="00DA6E80"/>
    <w:rsid w:val="00DA7290"/>
    <w:rsid w:val="00DA7291"/>
    <w:rsid w:val="00DA72B1"/>
    <w:rsid w:val="00DA76A3"/>
    <w:rsid w:val="00DA7714"/>
    <w:rsid w:val="00DA77CF"/>
    <w:rsid w:val="00DA7AB6"/>
    <w:rsid w:val="00DA7BD2"/>
    <w:rsid w:val="00DA7D24"/>
    <w:rsid w:val="00DB015C"/>
    <w:rsid w:val="00DB0352"/>
    <w:rsid w:val="00DB090D"/>
    <w:rsid w:val="00DB0B11"/>
    <w:rsid w:val="00DB0BE9"/>
    <w:rsid w:val="00DB0C79"/>
    <w:rsid w:val="00DB0D02"/>
    <w:rsid w:val="00DB0E8D"/>
    <w:rsid w:val="00DB0F7E"/>
    <w:rsid w:val="00DB0F8F"/>
    <w:rsid w:val="00DB120A"/>
    <w:rsid w:val="00DB1554"/>
    <w:rsid w:val="00DB1871"/>
    <w:rsid w:val="00DB1AC4"/>
    <w:rsid w:val="00DB1B5D"/>
    <w:rsid w:val="00DB1EB3"/>
    <w:rsid w:val="00DB2327"/>
    <w:rsid w:val="00DB2960"/>
    <w:rsid w:val="00DB29B2"/>
    <w:rsid w:val="00DB2A4D"/>
    <w:rsid w:val="00DB2C33"/>
    <w:rsid w:val="00DB2CB6"/>
    <w:rsid w:val="00DB2E62"/>
    <w:rsid w:val="00DB30C8"/>
    <w:rsid w:val="00DB3650"/>
    <w:rsid w:val="00DB38CA"/>
    <w:rsid w:val="00DB391B"/>
    <w:rsid w:val="00DB3A81"/>
    <w:rsid w:val="00DB3AB3"/>
    <w:rsid w:val="00DB3B72"/>
    <w:rsid w:val="00DB3BE2"/>
    <w:rsid w:val="00DB417A"/>
    <w:rsid w:val="00DB43C8"/>
    <w:rsid w:val="00DB4408"/>
    <w:rsid w:val="00DB4454"/>
    <w:rsid w:val="00DB46CC"/>
    <w:rsid w:val="00DB4AE5"/>
    <w:rsid w:val="00DB4C9B"/>
    <w:rsid w:val="00DB4CFC"/>
    <w:rsid w:val="00DB4CFE"/>
    <w:rsid w:val="00DB4E8F"/>
    <w:rsid w:val="00DB512B"/>
    <w:rsid w:val="00DB51C7"/>
    <w:rsid w:val="00DB5329"/>
    <w:rsid w:val="00DB5A65"/>
    <w:rsid w:val="00DB5AA9"/>
    <w:rsid w:val="00DB5BBA"/>
    <w:rsid w:val="00DB5D8C"/>
    <w:rsid w:val="00DB5E15"/>
    <w:rsid w:val="00DB5E7F"/>
    <w:rsid w:val="00DB5FB7"/>
    <w:rsid w:val="00DB5FD6"/>
    <w:rsid w:val="00DB60C7"/>
    <w:rsid w:val="00DB6184"/>
    <w:rsid w:val="00DB62BA"/>
    <w:rsid w:val="00DB666B"/>
    <w:rsid w:val="00DB6927"/>
    <w:rsid w:val="00DB698F"/>
    <w:rsid w:val="00DB6BBD"/>
    <w:rsid w:val="00DB6D67"/>
    <w:rsid w:val="00DB6E74"/>
    <w:rsid w:val="00DB6F93"/>
    <w:rsid w:val="00DB704E"/>
    <w:rsid w:val="00DB72C5"/>
    <w:rsid w:val="00DB7EDD"/>
    <w:rsid w:val="00DC014F"/>
    <w:rsid w:val="00DC04A0"/>
    <w:rsid w:val="00DC04E6"/>
    <w:rsid w:val="00DC0528"/>
    <w:rsid w:val="00DC0C84"/>
    <w:rsid w:val="00DC0D52"/>
    <w:rsid w:val="00DC0F53"/>
    <w:rsid w:val="00DC0F8A"/>
    <w:rsid w:val="00DC1016"/>
    <w:rsid w:val="00DC1106"/>
    <w:rsid w:val="00DC12FC"/>
    <w:rsid w:val="00DC1417"/>
    <w:rsid w:val="00DC1436"/>
    <w:rsid w:val="00DC1562"/>
    <w:rsid w:val="00DC1618"/>
    <w:rsid w:val="00DC1658"/>
    <w:rsid w:val="00DC1E58"/>
    <w:rsid w:val="00DC22B6"/>
    <w:rsid w:val="00DC2556"/>
    <w:rsid w:val="00DC27B2"/>
    <w:rsid w:val="00DC27CA"/>
    <w:rsid w:val="00DC2866"/>
    <w:rsid w:val="00DC2AE5"/>
    <w:rsid w:val="00DC2D6A"/>
    <w:rsid w:val="00DC2F5E"/>
    <w:rsid w:val="00DC3055"/>
    <w:rsid w:val="00DC32C3"/>
    <w:rsid w:val="00DC36CA"/>
    <w:rsid w:val="00DC3A85"/>
    <w:rsid w:val="00DC3D3B"/>
    <w:rsid w:val="00DC3D47"/>
    <w:rsid w:val="00DC3E79"/>
    <w:rsid w:val="00DC3EA8"/>
    <w:rsid w:val="00DC3F90"/>
    <w:rsid w:val="00DC40E7"/>
    <w:rsid w:val="00DC41F4"/>
    <w:rsid w:val="00DC46EB"/>
    <w:rsid w:val="00DC473E"/>
    <w:rsid w:val="00DC4759"/>
    <w:rsid w:val="00DC4857"/>
    <w:rsid w:val="00DC4BAF"/>
    <w:rsid w:val="00DC4C4B"/>
    <w:rsid w:val="00DC4C7E"/>
    <w:rsid w:val="00DC4DD1"/>
    <w:rsid w:val="00DC53AA"/>
    <w:rsid w:val="00DC545F"/>
    <w:rsid w:val="00DC54A4"/>
    <w:rsid w:val="00DC54BB"/>
    <w:rsid w:val="00DC5589"/>
    <w:rsid w:val="00DC58B7"/>
    <w:rsid w:val="00DC59F2"/>
    <w:rsid w:val="00DC5C61"/>
    <w:rsid w:val="00DC5E77"/>
    <w:rsid w:val="00DC63A5"/>
    <w:rsid w:val="00DC66FC"/>
    <w:rsid w:val="00DC6756"/>
    <w:rsid w:val="00DC69C1"/>
    <w:rsid w:val="00DC6A0F"/>
    <w:rsid w:val="00DC6AEA"/>
    <w:rsid w:val="00DC6C77"/>
    <w:rsid w:val="00DC6F9A"/>
    <w:rsid w:val="00DC71FA"/>
    <w:rsid w:val="00DC743B"/>
    <w:rsid w:val="00DC774C"/>
    <w:rsid w:val="00DC7797"/>
    <w:rsid w:val="00DC7A6B"/>
    <w:rsid w:val="00DC7A81"/>
    <w:rsid w:val="00DC7D93"/>
    <w:rsid w:val="00DC7E27"/>
    <w:rsid w:val="00DD0269"/>
    <w:rsid w:val="00DD02AA"/>
    <w:rsid w:val="00DD045C"/>
    <w:rsid w:val="00DD052A"/>
    <w:rsid w:val="00DD0654"/>
    <w:rsid w:val="00DD0802"/>
    <w:rsid w:val="00DD092F"/>
    <w:rsid w:val="00DD0D3A"/>
    <w:rsid w:val="00DD0E1D"/>
    <w:rsid w:val="00DD0FB4"/>
    <w:rsid w:val="00DD1169"/>
    <w:rsid w:val="00DD11D7"/>
    <w:rsid w:val="00DD1274"/>
    <w:rsid w:val="00DD13E1"/>
    <w:rsid w:val="00DD17BD"/>
    <w:rsid w:val="00DD1948"/>
    <w:rsid w:val="00DD1F9B"/>
    <w:rsid w:val="00DD2384"/>
    <w:rsid w:val="00DD259A"/>
    <w:rsid w:val="00DD27AA"/>
    <w:rsid w:val="00DD295B"/>
    <w:rsid w:val="00DD2A4A"/>
    <w:rsid w:val="00DD2B4E"/>
    <w:rsid w:val="00DD2D3D"/>
    <w:rsid w:val="00DD2DD0"/>
    <w:rsid w:val="00DD3041"/>
    <w:rsid w:val="00DD30F1"/>
    <w:rsid w:val="00DD3179"/>
    <w:rsid w:val="00DD338B"/>
    <w:rsid w:val="00DD3538"/>
    <w:rsid w:val="00DD3921"/>
    <w:rsid w:val="00DD3A0C"/>
    <w:rsid w:val="00DD3BB4"/>
    <w:rsid w:val="00DD3E9D"/>
    <w:rsid w:val="00DD3FB0"/>
    <w:rsid w:val="00DD4054"/>
    <w:rsid w:val="00DD43C0"/>
    <w:rsid w:val="00DD445D"/>
    <w:rsid w:val="00DD456F"/>
    <w:rsid w:val="00DD45C1"/>
    <w:rsid w:val="00DD4724"/>
    <w:rsid w:val="00DD47FC"/>
    <w:rsid w:val="00DD4826"/>
    <w:rsid w:val="00DD49B2"/>
    <w:rsid w:val="00DD4A1D"/>
    <w:rsid w:val="00DD4CED"/>
    <w:rsid w:val="00DD4D00"/>
    <w:rsid w:val="00DD4D4F"/>
    <w:rsid w:val="00DD4D95"/>
    <w:rsid w:val="00DD4E59"/>
    <w:rsid w:val="00DD4E80"/>
    <w:rsid w:val="00DD4FE1"/>
    <w:rsid w:val="00DD51A2"/>
    <w:rsid w:val="00DD5273"/>
    <w:rsid w:val="00DD537C"/>
    <w:rsid w:val="00DD5391"/>
    <w:rsid w:val="00DD5466"/>
    <w:rsid w:val="00DD5698"/>
    <w:rsid w:val="00DD569C"/>
    <w:rsid w:val="00DD594F"/>
    <w:rsid w:val="00DD5E20"/>
    <w:rsid w:val="00DD673D"/>
    <w:rsid w:val="00DD6950"/>
    <w:rsid w:val="00DD6ADF"/>
    <w:rsid w:val="00DD6B61"/>
    <w:rsid w:val="00DD6BD8"/>
    <w:rsid w:val="00DD6DD4"/>
    <w:rsid w:val="00DD7271"/>
    <w:rsid w:val="00DD72EF"/>
    <w:rsid w:val="00DD7609"/>
    <w:rsid w:val="00DD77AF"/>
    <w:rsid w:val="00DD77DA"/>
    <w:rsid w:val="00DD77E3"/>
    <w:rsid w:val="00DD7B0A"/>
    <w:rsid w:val="00DD7C6B"/>
    <w:rsid w:val="00DD7C97"/>
    <w:rsid w:val="00DE0040"/>
    <w:rsid w:val="00DE032B"/>
    <w:rsid w:val="00DE0340"/>
    <w:rsid w:val="00DE04C0"/>
    <w:rsid w:val="00DE05B9"/>
    <w:rsid w:val="00DE0630"/>
    <w:rsid w:val="00DE0695"/>
    <w:rsid w:val="00DE086A"/>
    <w:rsid w:val="00DE0928"/>
    <w:rsid w:val="00DE0964"/>
    <w:rsid w:val="00DE0A50"/>
    <w:rsid w:val="00DE0A5B"/>
    <w:rsid w:val="00DE0A5D"/>
    <w:rsid w:val="00DE0B9B"/>
    <w:rsid w:val="00DE0BB4"/>
    <w:rsid w:val="00DE0D5A"/>
    <w:rsid w:val="00DE0DCF"/>
    <w:rsid w:val="00DE0F88"/>
    <w:rsid w:val="00DE1023"/>
    <w:rsid w:val="00DE1140"/>
    <w:rsid w:val="00DE139F"/>
    <w:rsid w:val="00DE13E0"/>
    <w:rsid w:val="00DE157D"/>
    <w:rsid w:val="00DE15AA"/>
    <w:rsid w:val="00DE1677"/>
    <w:rsid w:val="00DE16E7"/>
    <w:rsid w:val="00DE178E"/>
    <w:rsid w:val="00DE18AE"/>
    <w:rsid w:val="00DE18F4"/>
    <w:rsid w:val="00DE1CB5"/>
    <w:rsid w:val="00DE1DDE"/>
    <w:rsid w:val="00DE1F97"/>
    <w:rsid w:val="00DE221F"/>
    <w:rsid w:val="00DE2431"/>
    <w:rsid w:val="00DE2529"/>
    <w:rsid w:val="00DE269B"/>
    <w:rsid w:val="00DE29EC"/>
    <w:rsid w:val="00DE2CF3"/>
    <w:rsid w:val="00DE2DF4"/>
    <w:rsid w:val="00DE2E78"/>
    <w:rsid w:val="00DE3239"/>
    <w:rsid w:val="00DE3400"/>
    <w:rsid w:val="00DE3454"/>
    <w:rsid w:val="00DE34D1"/>
    <w:rsid w:val="00DE3643"/>
    <w:rsid w:val="00DE397F"/>
    <w:rsid w:val="00DE3A89"/>
    <w:rsid w:val="00DE3AE5"/>
    <w:rsid w:val="00DE3D79"/>
    <w:rsid w:val="00DE3D81"/>
    <w:rsid w:val="00DE3DF0"/>
    <w:rsid w:val="00DE3F80"/>
    <w:rsid w:val="00DE4139"/>
    <w:rsid w:val="00DE449C"/>
    <w:rsid w:val="00DE47CF"/>
    <w:rsid w:val="00DE47E1"/>
    <w:rsid w:val="00DE47EB"/>
    <w:rsid w:val="00DE48EE"/>
    <w:rsid w:val="00DE4DD0"/>
    <w:rsid w:val="00DE503F"/>
    <w:rsid w:val="00DE514C"/>
    <w:rsid w:val="00DE5527"/>
    <w:rsid w:val="00DE567C"/>
    <w:rsid w:val="00DE5804"/>
    <w:rsid w:val="00DE5AB0"/>
    <w:rsid w:val="00DE5AC2"/>
    <w:rsid w:val="00DE5C5F"/>
    <w:rsid w:val="00DE5E81"/>
    <w:rsid w:val="00DE6260"/>
    <w:rsid w:val="00DE63AC"/>
    <w:rsid w:val="00DE63F3"/>
    <w:rsid w:val="00DE6934"/>
    <w:rsid w:val="00DE6A98"/>
    <w:rsid w:val="00DE6AD5"/>
    <w:rsid w:val="00DE6B4F"/>
    <w:rsid w:val="00DE6E2E"/>
    <w:rsid w:val="00DE6EC7"/>
    <w:rsid w:val="00DE7027"/>
    <w:rsid w:val="00DE7070"/>
    <w:rsid w:val="00DE7110"/>
    <w:rsid w:val="00DE7290"/>
    <w:rsid w:val="00DE75D1"/>
    <w:rsid w:val="00DE7736"/>
    <w:rsid w:val="00DE7846"/>
    <w:rsid w:val="00DE7A2D"/>
    <w:rsid w:val="00DF0347"/>
    <w:rsid w:val="00DF055D"/>
    <w:rsid w:val="00DF05CB"/>
    <w:rsid w:val="00DF0638"/>
    <w:rsid w:val="00DF07BA"/>
    <w:rsid w:val="00DF081D"/>
    <w:rsid w:val="00DF0BD4"/>
    <w:rsid w:val="00DF0DF1"/>
    <w:rsid w:val="00DF0E03"/>
    <w:rsid w:val="00DF0F4E"/>
    <w:rsid w:val="00DF0F76"/>
    <w:rsid w:val="00DF1182"/>
    <w:rsid w:val="00DF12F6"/>
    <w:rsid w:val="00DF1326"/>
    <w:rsid w:val="00DF14A0"/>
    <w:rsid w:val="00DF1878"/>
    <w:rsid w:val="00DF1A0B"/>
    <w:rsid w:val="00DF1CD0"/>
    <w:rsid w:val="00DF1DD9"/>
    <w:rsid w:val="00DF20A1"/>
    <w:rsid w:val="00DF217E"/>
    <w:rsid w:val="00DF2723"/>
    <w:rsid w:val="00DF2785"/>
    <w:rsid w:val="00DF2A00"/>
    <w:rsid w:val="00DF2A8D"/>
    <w:rsid w:val="00DF2B02"/>
    <w:rsid w:val="00DF2D70"/>
    <w:rsid w:val="00DF300D"/>
    <w:rsid w:val="00DF3275"/>
    <w:rsid w:val="00DF3921"/>
    <w:rsid w:val="00DF39C1"/>
    <w:rsid w:val="00DF39E9"/>
    <w:rsid w:val="00DF3A05"/>
    <w:rsid w:val="00DF3AD4"/>
    <w:rsid w:val="00DF3E33"/>
    <w:rsid w:val="00DF3F9B"/>
    <w:rsid w:val="00DF405C"/>
    <w:rsid w:val="00DF42CA"/>
    <w:rsid w:val="00DF42D1"/>
    <w:rsid w:val="00DF43D8"/>
    <w:rsid w:val="00DF499E"/>
    <w:rsid w:val="00DF4AEC"/>
    <w:rsid w:val="00DF4D72"/>
    <w:rsid w:val="00DF4E04"/>
    <w:rsid w:val="00DF4E7D"/>
    <w:rsid w:val="00DF5110"/>
    <w:rsid w:val="00DF5900"/>
    <w:rsid w:val="00DF59E4"/>
    <w:rsid w:val="00DF5A97"/>
    <w:rsid w:val="00DF5D13"/>
    <w:rsid w:val="00DF5DE0"/>
    <w:rsid w:val="00DF628E"/>
    <w:rsid w:val="00DF64FC"/>
    <w:rsid w:val="00DF6501"/>
    <w:rsid w:val="00DF667D"/>
    <w:rsid w:val="00DF68AE"/>
    <w:rsid w:val="00DF6A4B"/>
    <w:rsid w:val="00DF6AB9"/>
    <w:rsid w:val="00DF6B5C"/>
    <w:rsid w:val="00DF6CA6"/>
    <w:rsid w:val="00DF6EE1"/>
    <w:rsid w:val="00DF6FF1"/>
    <w:rsid w:val="00DF704A"/>
    <w:rsid w:val="00DF705B"/>
    <w:rsid w:val="00DF7248"/>
    <w:rsid w:val="00DF75C8"/>
    <w:rsid w:val="00DF7687"/>
    <w:rsid w:val="00DF78B2"/>
    <w:rsid w:val="00DF79AE"/>
    <w:rsid w:val="00DF7A58"/>
    <w:rsid w:val="00DF7DD2"/>
    <w:rsid w:val="00DF7E78"/>
    <w:rsid w:val="00DF7EFD"/>
    <w:rsid w:val="00E000F8"/>
    <w:rsid w:val="00E00179"/>
    <w:rsid w:val="00E001E6"/>
    <w:rsid w:val="00E0035B"/>
    <w:rsid w:val="00E0035D"/>
    <w:rsid w:val="00E00476"/>
    <w:rsid w:val="00E00551"/>
    <w:rsid w:val="00E0093B"/>
    <w:rsid w:val="00E00986"/>
    <w:rsid w:val="00E009B3"/>
    <w:rsid w:val="00E00A94"/>
    <w:rsid w:val="00E00C07"/>
    <w:rsid w:val="00E00D23"/>
    <w:rsid w:val="00E00EA4"/>
    <w:rsid w:val="00E00FFB"/>
    <w:rsid w:val="00E01377"/>
    <w:rsid w:val="00E014DB"/>
    <w:rsid w:val="00E0181D"/>
    <w:rsid w:val="00E01862"/>
    <w:rsid w:val="00E019B6"/>
    <w:rsid w:val="00E01A47"/>
    <w:rsid w:val="00E0209D"/>
    <w:rsid w:val="00E02125"/>
    <w:rsid w:val="00E024AD"/>
    <w:rsid w:val="00E02605"/>
    <w:rsid w:val="00E02898"/>
    <w:rsid w:val="00E02AB3"/>
    <w:rsid w:val="00E02B7F"/>
    <w:rsid w:val="00E02D23"/>
    <w:rsid w:val="00E031F4"/>
    <w:rsid w:val="00E0350C"/>
    <w:rsid w:val="00E03A61"/>
    <w:rsid w:val="00E03AE0"/>
    <w:rsid w:val="00E03AFC"/>
    <w:rsid w:val="00E03E0E"/>
    <w:rsid w:val="00E04251"/>
    <w:rsid w:val="00E042F6"/>
    <w:rsid w:val="00E0433F"/>
    <w:rsid w:val="00E04352"/>
    <w:rsid w:val="00E0455C"/>
    <w:rsid w:val="00E04581"/>
    <w:rsid w:val="00E04670"/>
    <w:rsid w:val="00E046F2"/>
    <w:rsid w:val="00E04717"/>
    <w:rsid w:val="00E047B6"/>
    <w:rsid w:val="00E04BDE"/>
    <w:rsid w:val="00E04C40"/>
    <w:rsid w:val="00E04DC5"/>
    <w:rsid w:val="00E05351"/>
    <w:rsid w:val="00E055B7"/>
    <w:rsid w:val="00E05691"/>
    <w:rsid w:val="00E056A5"/>
    <w:rsid w:val="00E059C5"/>
    <w:rsid w:val="00E05A8E"/>
    <w:rsid w:val="00E05C57"/>
    <w:rsid w:val="00E05E98"/>
    <w:rsid w:val="00E06081"/>
    <w:rsid w:val="00E061D0"/>
    <w:rsid w:val="00E0635C"/>
    <w:rsid w:val="00E06D6F"/>
    <w:rsid w:val="00E06FE8"/>
    <w:rsid w:val="00E07264"/>
    <w:rsid w:val="00E073FE"/>
    <w:rsid w:val="00E074CD"/>
    <w:rsid w:val="00E0757F"/>
    <w:rsid w:val="00E077E8"/>
    <w:rsid w:val="00E078BC"/>
    <w:rsid w:val="00E07995"/>
    <w:rsid w:val="00E07BA7"/>
    <w:rsid w:val="00E07F0C"/>
    <w:rsid w:val="00E10745"/>
    <w:rsid w:val="00E10C30"/>
    <w:rsid w:val="00E10C52"/>
    <w:rsid w:val="00E10CE8"/>
    <w:rsid w:val="00E10D00"/>
    <w:rsid w:val="00E1111D"/>
    <w:rsid w:val="00E1113D"/>
    <w:rsid w:val="00E1128F"/>
    <w:rsid w:val="00E11633"/>
    <w:rsid w:val="00E11651"/>
    <w:rsid w:val="00E11A02"/>
    <w:rsid w:val="00E11A2C"/>
    <w:rsid w:val="00E11BB8"/>
    <w:rsid w:val="00E11E1A"/>
    <w:rsid w:val="00E12443"/>
    <w:rsid w:val="00E12648"/>
    <w:rsid w:val="00E1278C"/>
    <w:rsid w:val="00E129FB"/>
    <w:rsid w:val="00E12A7A"/>
    <w:rsid w:val="00E12ADB"/>
    <w:rsid w:val="00E12B9A"/>
    <w:rsid w:val="00E12C94"/>
    <w:rsid w:val="00E12F7D"/>
    <w:rsid w:val="00E131D1"/>
    <w:rsid w:val="00E13220"/>
    <w:rsid w:val="00E13253"/>
    <w:rsid w:val="00E132AF"/>
    <w:rsid w:val="00E134FF"/>
    <w:rsid w:val="00E138E6"/>
    <w:rsid w:val="00E1396A"/>
    <w:rsid w:val="00E139B0"/>
    <w:rsid w:val="00E13C4E"/>
    <w:rsid w:val="00E13C96"/>
    <w:rsid w:val="00E13D1F"/>
    <w:rsid w:val="00E13FCD"/>
    <w:rsid w:val="00E1411C"/>
    <w:rsid w:val="00E14212"/>
    <w:rsid w:val="00E143E6"/>
    <w:rsid w:val="00E1464B"/>
    <w:rsid w:val="00E146AF"/>
    <w:rsid w:val="00E146FF"/>
    <w:rsid w:val="00E147AB"/>
    <w:rsid w:val="00E14966"/>
    <w:rsid w:val="00E14CB3"/>
    <w:rsid w:val="00E14CFD"/>
    <w:rsid w:val="00E15214"/>
    <w:rsid w:val="00E15759"/>
    <w:rsid w:val="00E15D19"/>
    <w:rsid w:val="00E15E33"/>
    <w:rsid w:val="00E15E98"/>
    <w:rsid w:val="00E1645A"/>
    <w:rsid w:val="00E164C2"/>
    <w:rsid w:val="00E1674F"/>
    <w:rsid w:val="00E169E8"/>
    <w:rsid w:val="00E16B13"/>
    <w:rsid w:val="00E16B4C"/>
    <w:rsid w:val="00E16C59"/>
    <w:rsid w:val="00E16CBD"/>
    <w:rsid w:val="00E16E90"/>
    <w:rsid w:val="00E16F90"/>
    <w:rsid w:val="00E16FB6"/>
    <w:rsid w:val="00E1702D"/>
    <w:rsid w:val="00E170D9"/>
    <w:rsid w:val="00E17165"/>
    <w:rsid w:val="00E171A3"/>
    <w:rsid w:val="00E172E8"/>
    <w:rsid w:val="00E172FB"/>
    <w:rsid w:val="00E17443"/>
    <w:rsid w:val="00E17567"/>
    <w:rsid w:val="00E1760A"/>
    <w:rsid w:val="00E17A46"/>
    <w:rsid w:val="00E17AB7"/>
    <w:rsid w:val="00E17B92"/>
    <w:rsid w:val="00E17BF4"/>
    <w:rsid w:val="00E17C53"/>
    <w:rsid w:val="00E17DB5"/>
    <w:rsid w:val="00E20412"/>
    <w:rsid w:val="00E205CF"/>
    <w:rsid w:val="00E208C1"/>
    <w:rsid w:val="00E208FF"/>
    <w:rsid w:val="00E2098A"/>
    <w:rsid w:val="00E20C96"/>
    <w:rsid w:val="00E20D6A"/>
    <w:rsid w:val="00E20D73"/>
    <w:rsid w:val="00E211E8"/>
    <w:rsid w:val="00E21306"/>
    <w:rsid w:val="00E21683"/>
    <w:rsid w:val="00E21777"/>
    <w:rsid w:val="00E218CE"/>
    <w:rsid w:val="00E221BE"/>
    <w:rsid w:val="00E22268"/>
    <w:rsid w:val="00E222A5"/>
    <w:rsid w:val="00E22465"/>
    <w:rsid w:val="00E224B0"/>
    <w:rsid w:val="00E224DC"/>
    <w:rsid w:val="00E22982"/>
    <w:rsid w:val="00E22F18"/>
    <w:rsid w:val="00E23037"/>
    <w:rsid w:val="00E23273"/>
    <w:rsid w:val="00E23585"/>
    <w:rsid w:val="00E23912"/>
    <w:rsid w:val="00E23D89"/>
    <w:rsid w:val="00E23ECE"/>
    <w:rsid w:val="00E23FA8"/>
    <w:rsid w:val="00E23FF7"/>
    <w:rsid w:val="00E241B3"/>
    <w:rsid w:val="00E2487F"/>
    <w:rsid w:val="00E24915"/>
    <w:rsid w:val="00E24A80"/>
    <w:rsid w:val="00E24D62"/>
    <w:rsid w:val="00E2503A"/>
    <w:rsid w:val="00E253CA"/>
    <w:rsid w:val="00E257BE"/>
    <w:rsid w:val="00E257C8"/>
    <w:rsid w:val="00E257DA"/>
    <w:rsid w:val="00E25808"/>
    <w:rsid w:val="00E2584A"/>
    <w:rsid w:val="00E25918"/>
    <w:rsid w:val="00E25A98"/>
    <w:rsid w:val="00E25CD4"/>
    <w:rsid w:val="00E25CF1"/>
    <w:rsid w:val="00E25D43"/>
    <w:rsid w:val="00E25DC5"/>
    <w:rsid w:val="00E25EF2"/>
    <w:rsid w:val="00E2602E"/>
    <w:rsid w:val="00E2613E"/>
    <w:rsid w:val="00E26362"/>
    <w:rsid w:val="00E265D5"/>
    <w:rsid w:val="00E2660F"/>
    <w:rsid w:val="00E26786"/>
    <w:rsid w:val="00E267C2"/>
    <w:rsid w:val="00E26C58"/>
    <w:rsid w:val="00E26EBF"/>
    <w:rsid w:val="00E26F97"/>
    <w:rsid w:val="00E27260"/>
    <w:rsid w:val="00E274E8"/>
    <w:rsid w:val="00E27601"/>
    <w:rsid w:val="00E27641"/>
    <w:rsid w:val="00E276CE"/>
    <w:rsid w:val="00E27858"/>
    <w:rsid w:val="00E278EA"/>
    <w:rsid w:val="00E278F2"/>
    <w:rsid w:val="00E27969"/>
    <w:rsid w:val="00E279B2"/>
    <w:rsid w:val="00E27D55"/>
    <w:rsid w:val="00E27D6D"/>
    <w:rsid w:val="00E27DBC"/>
    <w:rsid w:val="00E30282"/>
    <w:rsid w:val="00E30589"/>
    <w:rsid w:val="00E3058E"/>
    <w:rsid w:val="00E30A92"/>
    <w:rsid w:val="00E30CAC"/>
    <w:rsid w:val="00E30D33"/>
    <w:rsid w:val="00E30D79"/>
    <w:rsid w:val="00E30DDE"/>
    <w:rsid w:val="00E30E8B"/>
    <w:rsid w:val="00E30EA4"/>
    <w:rsid w:val="00E30F8F"/>
    <w:rsid w:val="00E31073"/>
    <w:rsid w:val="00E31295"/>
    <w:rsid w:val="00E3184A"/>
    <w:rsid w:val="00E318AB"/>
    <w:rsid w:val="00E31A04"/>
    <w:rsid w:val="00E31DB1"/>
    <w:rsid w:val="00E31E69"/>
    <w:rsid w:val="00E32198"/>
    <w:rsid w:val="00E321BE"/>
    <w:rsid w:val="00E321D0"/>
    <w:rsid w:val="00E32239"/>
    <w:rsid w:val="00E323F4"/>
    <w:rsid w:val="00E326F7"/>
    <w:rsid w:val="00E327C6"/>
    <w:rsid w:val="00E32835"/>
    <w:rsid w:val="00E32971"/>
    <w:rsid w:val="00E32A9F"/>
    <w:rsid w:val="00E32B8A"/>
    <w:rsid w:val="00E32C90"/>
    <w:rsid w:val="00E32F11"/>
    <w:rsid w:val="00E33406"/>
    <w:rsid w:val="00E33520"/>
    <w:rsid w:val="00E337D8"/>
    <w:rsid w:val="00E338F5"/>
    <w:rsid w:val="00E33A7C"/>
    <w:rsid w:val="00E33A81"/>
    <w:rsid w:val="00E33AEF"/>
    <w:rsid w:val="00E33B2B"/>
    <w:rsid w:val="00E33E9A"/>
    <w:rsid w:val="00E33FA9"/>
    <w:rsid w:val="00E340F6"/>
    <w:rsid w:val="00E3410B"/>
    <w:rsid w:val="00E341A8"/>
    <w:rsid w:val="00E34258"/>
    <w:rsid w:val="00E34381"/>
    <w:rsid w:val="00E343CA"/>
    <w:rsid w:val="00E345A4"/>
    <w:rsid w:val="00E34732"/>
    <w:rsid w:val="00E34E38"/>
    <w:rsid w:val="00E34F22"/>
    <w:rsid w:val="00E34F48"/>
    <w:rsid w:val="00E356C4"/>
    <w:rsid w:val="00E358D4"/>
    <w:rsid w:val="00E359AA"/>
    <w:rsid w:val="00E35A44"/>
    <w:rsid w:val="00E361F2"/>
    <w:rsid w:val="00E3651C"/>
    <w:rsid w:val="00E3652D"/>
    <w:rsid w:val="00E3654E"/>
    <w:rsid w:val="00E3662F"/>
    <w:rsid w:val="00E366AE"/>
    <w:rsid w:val="00E3675C"/>
    <w:rsid w:val="00E36A00"/>
    <w:rsid w:val="00E36C2E"/>
    <w:rsid w:val="00E36E65"/>
    <w:rsid w:val="00E36E77"/>
    <w:rsid w:val="00E37423"/>
    <w:rsid w:val="00E3745D"/>
    <w:rsid w:val="00E37529"/>
    <w:rsid w:val="00E375E4"/>
    <w:rsid w:val="00E378EB"/>
    <w:rsid w:val="00E379B0"/>
    <w:rsid w:val="00E37B30"/>
    <w:rsid w:val="00E37C90"/>
    <w:rsid w:val="00E37CA3"/>
    <w:rsid w:val="00E37DA2"/>
    <w:rsid w:val="00E400AB"/>
    <w:rsid w:val="00E403FF"/>
    <w:rsid w:val="00E40B58"/>
    <w:rsid w:val="00E40BC1"/>
    <w:rsid w:val="00E40CC6"/>
    <w:rsid w:val="00E40CD5"/>
    <w:rsid w:val="00E40D19"/>
    <w:rsid w:val="00E40E06"/>
    <w:rsid w:val="00E40EB7"/>
    <w:rsid w:val="00E40F23"/>
    <w:rsid w:val="00E410A0"/>
    <w:rsid w:val="00E412AB"/>
    <w:rsid w:val="00E41613"/>
    <w:rsid w:val="00E419B1"/>
    <w:rsid w:val="00E419B5"/>
    <w:rsid w:val="00E41A79"/>
    <w:rsid w:val="00E41AED"/>
    <w:rsid w:val="00E41BAD"/>
    <w:rsid w:val="00E41BFC"/>
    <w:rsid w:val="00E41D1A"/>
    <w:rsid w:val="00E41E11"/>
    <w:rsid w:val="00E41F8F"/>
    <w:rsid w:val="00E4201E"/>
    <w:rsid w:val="00E420D2"/>
    <w:rsid w:val="00E42220"/>
    <w:rsid w:val="00E423D1"/>
    <w:rsid w:val="00E424A3"/>
    <w:rsid w:val="00E42515"/>
    <w:rsid w:val="00E425E7"/>
    <w:rsid w:val="00E4265D"/>
    <w:rsid w:val="00E42683"/>
    <w:rsid w:val="00E427B6"/>
    <w:rsid w:val="00E42A3A"/>
    <w:rsid w:val="00E42C13"/>
    <w:rsid w:val="00E42C3E"/>
    <w:rsid w:val="00E42E9E"/>
    <w:rsid w:val="00E430E8"/>
    <w:rsid w:val="00E4344B"/>
    <w:rsid w:val="00E4345D"/>
    <w:rsid w:val="00E43813"/>
    <w:rsid w:val="00E43950"/>
    <w:rsid w:val="00E43D5D"/>
    <w:rsid w:val="00E43DA6"/>
    <w:rsid w:val="00E43F07"/>
    <w:rsid w:val="00E43F3E"/>
    <w:rsid w:val="00E43F67"/>
    <w:rsid w:val="00E441E5"/>
    <w:rsid w:val="00E442A7"/>
    <w:rsid w:val="00E44304"/>
    <w:rsid w:val="00E444A4"/>
    <w:rsid w:val="00E4494B"/>
    <w:rsid w:val="00E44BF4"/>
    <w:rsid w:val="00E44E5D"/>
    <w:rsid w:val="00E44F20"/>
    <w:rsid w:val="00E4515F"/>
    <w:rsid w:val="00E45282"/>
    <w:rsid w:val="00E45318"/>
    <w:rsid w:val="00E455D4"/>
    <w:rsid w:val="00E4563C"/>
    <w:rsid w:val="00E45645"/>
    <w:rsid w:val="00E45728"/>
    <w:rsid w:val="00E4575A"/>
    <w:rsid w:val="00E45C15"/>
    <w:rsid w:val="00E45C23"/>
    <w:rsid w:val="00E45F28"/>
    <w:rsid w:val="00E462EB"/>
    <w:rsid w:val="00E46479"/>
    <w:rsid w:val="00E466C6"/>
    <w:rsid w:val="00E46763"/>
    <w:rsid w:val="00E46A5A"/>
    <w:rsid w:val="00E46C30"/>
    <w:rsid w:val="00E46FA8"/>
    <w:rsid w:val="00E47302"/>
    <w:rsid w:val="00E4730B"/>
    <w:rsid w:val="00E4741A"/>
    <w:rsid w:val="00E4770D"/>
    <w:rsid w:val="00E478C1"/>
    <w:rsid w:val="00E47DBC"/>
    <w:rsid w:val="00E50050"/>
    <w:rsid w:val="00E50349"/>
    <w:rsid w:val="00E50AE6"/>
    <w:rsid w:val="00E50B62"/>
    <w:rsid w:val="00E50BDB"/>
    <w:rsid w:val="00E50D9B"/>
    <w:rsid w:val="00E50E47"/>
    <w:rsid w:val="00E51082"/>
    <w:rsid w:val="00E510D7"/>
    <w:rsid w:val="00E51236"/>
    <w:rsid w:val="00E5132C"/>
    <w:rsid w:val="00E5145C"/>
    <w:rsid w:val="00E514B8"/>
    <w:rsid w:val="00E516A2"/>
    <w:rsid w:val="00E516F9"/>
    <w:rsid w:val="00E5176E"/>
    <w:rsid w:val="00E51875"/>
    <w:rsid w:val="00E51B3A"/>
    <w:rsid w:val="00E51BE3"/>
    <w:rsid w:val="00E51F35"/>
    <w:rsid w:val="00E524E4"/>
    <w:rsid w:val="00E525CE"/>
    <w:rsid w:val="00E526CF"/>
    <w:rsid w:val="00E52912"/>
    <w:rsid w:val="00E52AF0"/>
    <w:rsid w:val="00E52B7E"/>
    <w:rsid w:val="00E52DB2"/>
    <w:rsid w:val="00E52DF7"/>
    <w:rsid w:val="00E52F01"/>
    <w:rsid w:val="00E52FA6"/>
    <w:rsid w:val="00E52FED"/>
    <w:rsid w:val="00E53117"/>
    <w:rsid w:val="00E53304"/>
    <w:rsid w:val="00E5331C"/>
    <w:rsid w:val="00E53488"/>
    <w:rsid w:val="00E5355A"/>
    <w:rsid w:val="00E535E1"/>
    <w:rsid w:val="00E53754"/>
    <w:rsid w:val="00E53D84"/>
    <w:rsid w:val="00E53E8E"/>
    <w:rsid w:val="00E53ED7"/>
    <w:rsid w:val="00E543DB"/>
    <w:rsid w:val="00E54416"/>
    <w:rsid w:val="00E5455F"/>
    <w:rsid w:val="00E546B0"/>
    <w:rsid w:val="00E547D9"/>
    <w:rsid w:val="00E547EC"/>
    <w:rsid w:val="00E547F0"/>
    <w:rsid w:val="00E54CD3"/>
    <w:rsid w:val="00E551E6"/>
    <w:rsid w:val="00E55202"/>
    <w:rsid w:val="00E55445"/>
    <w:rsid w:val="00E55473"/>
    <w:rsid w:val="00E555FF"/>
    <w:rsid w:val="00E556A4"/>
    <w:rsid w:val="00E557A4"/>
    <w:rsid w:val="00E5586A"/>
    <w:rsid w:val="00E55888"/>
    <w:rsid w:val="00E55A73"/>
    <w:rsid w:val="00E55AC6"/>
    <w:rsid w:val="00E55C41"/>
    <w:rsid w:val="00E55CA6"/>
    <w:rsid w:val="00E55DF5"/>
    <w:rsid w:val="00E55E08"/>
    <w:rsid w:val="00E55F99"/>
    <w:rsid w:val="00E565E7"/>
    <w:rsid w:val="00E566C8"/>
    <w:rsid w:val="00E56707"/>
    <w:rsid w:val="00E5675D"/>
    <w:rsid w:val="00E568AA"/>
    <w:rsid w:val="00E56A37"/>
    <w:rsid w:val="00E56A4E"/>
    <w:rsid w:val="00E56A74"/>
    <w:rsid w:val="00E56C76"/>
    <w:rsid w:val="00E56E5B"/>
    <w:rsid w:val="00E57123"/>
    <w:rsid w:val="00E57157"/>
    <w:rsid w:val="00E5766A"/>
    <w:rsid w:val="00E577AF"/>
    <w:rsid w:val="00E57AAC"/>
    <w:rsid w:val="00E57C88"/>
    <w:rsid w:val="00E601D8"/>
    <w:rsid w:val="00E60214"/>
    <w:rsid w:val="00E6077D"/>
    <w:rsid w:val="00E608A3"/>
    <w:rsid w:val="00E6093B"/>
    <w:rsid w:val="00E60AA5"/>
    <w:rsid w:val="00E60C0F"/>
    <w:rsid w:val="00E60C8F"/>
    <w:rsid w:val="00E60F0A"/>
    <w:rsid w:val="00E60F70"/>
    <w:rsid w:val="00E60F9F"/>
    <w:rsid w:val="00E610D9"/>
    <w:rsid w:val="00E61291"/>
    <w:rsid w:val="00E61392"/>
    <w:rsid w:val="00E616BB"/>
    <w:rsid w:val="00E61775"/>
    <w:rsid w:val="00E61B1D"/>
    <w:rsid w:val="00E61D72"/>
    <w:rsid w:val="00E61DF6"/>
    <w:rsid w:val="00E61E04"/>
    <w:rsid w:val="00E61F08"/>
    <w:rsid w:val="00E6209F"/>
    <w:rsid w:val="00E6228B"/>
    <w:rsid w:val="00E6228E"/>
    <w:rsid w:val="00E6229A"/>
    <w:rsid w:val="00E62384"/>
    <w:rsid w:val="00E6251C"/>
    <w:rsid w:val="00E62741"/>
    <w:rsid w:val="00E62832"/>
    <w:rsid w:val="00E62880"/>
    <w:rsid w:val="00E62ABD"/>
    <w:rsid w:val="00E62C02"/>
    <w:rsid w:val="00E62EFA"/>
    <w:rsid w:val="00E62F69"/>
    <w:rsid w:val="00E6307E"/>
    <w:rsid w:val="00E63163"/>
    <w:rsid w:val="00E63164"/>
    <w:rsid w:val="00E63310"/>
    <w:rsid w:val="00E63782"/>
    <w:rsid w:val="00E637D0"/>
    <w:rsid w:val="00E63CB2"/>
    <w:rsid w:val="00E63CFC"/>
    <w:rsid w:val="00E63E83"/>
    <w:rsid w:val="00E6430B"/>
    <w:rsid w:val="00E644D2"/>
    <w:rsid w:val="00E6466F"/>
    <w:rsid w:val="00E64778"/>
    <w:rsid w:val="00E64B79"/>
    <w:rsid w:val="00E64BBE"/>
    <w:rsid w:val="00E64DE4"/>
    <w:rsid w:val="00E64F87"/>
    <w:rsid w:val="00E65803"/>
    <w:rsid w:val="00E6583C"/>
    <w:rsid w:val="00E65860"/>
    <w:rsid w:val="00E65F12"/>
    <w:rsid w:val="00E66038"/>
    <w:rsid w:val="00E6632A"/>
    <w:rsid w:val="00E663B4"/>
    <w:rsid w:val="00E663D4"/>
    <w:rsid w:val="00E664A0"/>
    <w:rsid w:val="00E66553"/>
    <w:rsid w:val="00E665B4"/>
    <w:rsid w:val="00E66F6B"/>
    <w:rsid w:val="00E67013"/>
    <w:rsid w:val="00E67049"/>
    <w:rsid w:val="00E6709E"/>
    <w:rsid w:val="00E670E5"/>
    <w:rsid w:val="00E67108"/>
    <w:rsid w:val="00E67283"/>
    <w:rsid w:val="00E6787C"/>
    <w:rsid w:val="00E67996"/>
    <w:rsid w:val="00E67B7E"/>
    <w:rsid w:val="00E67E96"/>
    <w:rsid w:val="00E67FCD"/>
    <w:rsid w:val="00E700F7"/>
    <w:rsid w:val="00E70375"/>
    <w:rsid w:val="00E70648"/>
    <w:rsid w:val="00E7073F"/>
    <w:rsid w:val="00E708D3"/>
    <w:rsid w:val="00E709F2"/>
    <w:rsid w:val="00E70A51"/>
    <w:rsid w:val="00E70C94"/>
    <w:rsid w:val="00E70D29"/>
    <w:rsid w:val="00E70D77"/>
    <w:rsid w:val="00E70F23"/>
    <w:rsid w:val="00E711B4"/>
    <w:rsid w:val="00E71228"/>
    <w:rsid w:val="00E719AA"/>
    <w:rsid w:val="00E71C09"/>
    <w:rsid w:val="00E721DF"/>
    <w:rsid w:val="00E72236"/>
    <w:rsid w:val="00E7279E"/>
    <w:rsid w:val="00E7299A"/>
    <w:rsid w:val="00E72A7C"/>
    <w:rsid w:val="00E72BB2"/>
    <w:rsid w:val="00E72D2F"/>
    <w:rsid w:val="00E72E06"/>
    <w:rsid w:val="00E72F82"/>
    <w:rsid w:val="00E734C8"/>
    <w:rsid w:val="00E73791"/>
    <w:rsid w:val="00E73935"/>
    <w:rsid w:val="00E73943"/>
    <w:rsid w:val="00E73FCB"/>
    <w:rsid w:val="00E7412F"/>
    <w:rsid w:val="00E742A8"/>
    <w:rsid w:val="00E742B5"/>
    <w:rsid w:val="00E742DC"/>
    <w:rsid w:val="00E747C0"/>
    <w:rsid w:val="00E74833"/>
    <w:rsid w:val="00E74C64"/>
    <w:rsid w:val="00E74DD0"/>
    <w:rsid w:val="00E74E18"/>
    <w:rsid w:val="00E74E43"/>
    <w:rsid w:val="00E7505E"/>
    <w:rsid w:val="00E75280"/>
    <w:rsid w:val="00E752C1"/>
    <w:rsid w:val="00E7539D"/>
    <w:rsid w:val="00E75657"/>
    <w:rsid w:val="00E75E01"/>
    <w:rsid w:val="00E75F96"/>
    <w:rsid w:val="00E7607E"/>
    <w:rsid w:val="00E76204"/>
    <w:rsid w:val="00E76212"/>
    <w:rsid w:val="00E7665F"/>
    <w:rsid w:val="00E7666E"/>
    <w:rsid w:val="00E766C1"/>
    <w:rsid w:val="00E76DAF"/>
    <w:rsid w:val="00E76E06"/>
    <w:rsid w:val="00E76E84"/>
    <w:rsid w:val="00E77376"/>
    <w:rsid w:val="00E77930"/>
    <w:rsid w:val="00E77956"/>
    <w:rsid w:val="00E779C7"/>
    <w:rsid w:val="00E779D3"/>
    <w:rsid w:val="00E77A6D"/>
    <w:rsid w:val="00E77A84"/>
    <w:rsid w:val="00E77AB9"/>
    <w:rsid w:val="00E77E2A"/>
    <w:rsid w:val="00E77F19"/>
    <w:rsid w:val="00E806A5"/>
    <w:rsid w:val="00E80CC9"/>
    <w:rsid w:val="00E80D2C"/>
    <w:rsid w:val="00E80EC8"/>
    <w:rsid w:val="00E81523"/>
    <w:rsid w:val="00E81E47"/>
    <w:rsid w:val="00E82445"/>
    <w:rsid w:val="00E82505"/>
    <w:rsid w:val="00E825F4"/>
    <w:rsid w:val="00E8287E"/>
    <w:rsid w:val="00E82D51"/>
    <w:rsid w:val="00E82EB8"/>
    <w:rsid w:val="00E82F37"/>
    <w:rsid w:val="00E82F5C"/>
    <w:rsid w:val="00E82FF2"/>
    <w:rsid w:val="00E82FF5"/>
    <w:rsid w:val="00E8303C"/>
    <w:rsid w:val="00E830D2"/>
    <w:rsid w:val="00E831D2"/>
    <w:rsid w:val="00E831FB"/>
    <w:rsid w:val="00E83255"/>
    <w:rsid w:val="00E83303"/>
    <w:rsid w:val="00E83325"/>
    <w:rsid w:val="00E83370"/>
    <w:rsid w:val="00E83756"/>
    <w:rsid w:val="00E83760"/>
    <w:rsid w:val="00E838E5"/>
    <w:rsid w:val="00E83AAE"/>
    <w:rsid w:val="00E83C29"/>
    <w:rsid w:val="00E83CDD"/>
    <w:rsid w:val="00E83D5D"/>
    <w:rsid w:val="00E840C4"/>
    <w:rsid w:val="00E84506"/>
    <w:rsid w:val="00E84A39"/>
    <w:rsid w:val="00E84C25"/>
    <w:rsid w:val="00E84CFC"/>
    <w:rsid w:val="00E84D33"/>
    <w:rsid w:val="00E84D79"/>
    <w:rsid w:val="00E84D8D"/>
    <w:rsid w:val="00E84E42"/>
    <w:rsid w:val="00E84EBB"/>
    <w:rsid w:val="00E84F56"/>
    <w:rsid w:val="00E8504A"/>
    <w:rsid w:val="00E851CF"/>
    <w:rsid w:val="00E8524F"/>
    <w:rsid w:val="00E85506"/>
    <w:rsid w:val="00E85689"/>
    <w:rsid w:val="00E8572E"/>
    <w:rsid w:val="00E85E14"/>
    <w:rsid w:val="00E85E74"/>
    <w:rsid w:val="00E86534"/>
    <w:rsid w:val="00E8679A"/>
    <w:rsid w:val="00E86BB7"/>
    <w:rsid w:val="00E870BB"/>
    <w:rsid w:val="00E870FF"/>
    <w:rsid w:val="00E87392"/>
    <w:rsid w:val="00E873A4"/>
    <w:rsid w:val="00E87428"/>
    <w:rsid w:val="00E87491"/>
    <w:rsid w:val="00E87652"/>
    <w:rsid w:val="00E876B4"/>
    <w:rsid w:val="00E87977"/>
    <w:rsid w:val="00E87EFF"/>
    <w:rsid w:val="00E9015F"/>
    <w:rsid w:val="00E9061B"/>
    <w:rsid w:val="00E90759"/>
    <w:rsid w:val="00E907A1"/>
    <w:rsid w:val="00E907F4"/>
    <w:rsid w:val="00E90B64"/>
    <w:rsid w:val="00E90C78"/>
    <w:rsid w:val="00E90CFC"/>
    <w:rsid w:val="00E90E20"/>
    <w:rsid w:val="00E90F4F"/>
    <w:rsid w:val="00E91015"/>
    <w:rsid w:val="00E919FC"/>
    <w:rsid w:val="00E91E36"/>
    <w:rsid w:val="00E91F40"/>
    <w:rsid w:val="00E92037"/>
    <w:rsid w:val="00E920A0"/>
    <w:rsid w:val="00E9284B"/>
    <w:rsid w:val="00E92B02"/>
    <w:rsid w:val="00E92B47"/>
    <w:rsid w:val="00E92BAD"/>
    <w:rsid w:val="00E92F51"/>
    <w:rsid w:val="00E935FC"/>
    <w:rsid w:val="00E93720"/>
    <w:rsid w:val="00E9387E"/>
    <w:rsid w:val="00E9394C"/>
    <w:rsid w:val="00E93CB5"/>
    <w:rsid w:val="00E93FE8"/>
    <w:rsid w:val="00E9409A"/>
    <w:rsid w:val="00E94105"/>
    <w:rsid w:val="00E94118"/>
    <w:rsid w:val="00E943B3"/>
    <w:rsid w:val="00E9450A"/>
    <w:rsid w:val="00E94BEB"/>
    <w:rsid w:val="00E94C25"/>
    <w:rsid w:val="00E9530F"/>
    <w:rsid w:val="00E953F3"/>
    <w:rsid w:val="00E95466"/>
    <w:rsid w:val="00E95559"/>
    <w:rsid w:val="00E959A7"/>
    <w:rsid w:val="00E95C90"/>
    <w:rsid w:val="00E95EA2"/>
    <w:rsid w:val="00E95EE7"/>
    <w:rsid w:val="00E96122"/>
    <w:rsid w:val="00E961C7"/>
    <w:rsid w:val="00E9642E"/>
    <w:rsid w:val="00E964F2"/>
    <w:rsid w:val="00E968DB"/>
    <w:rsid w:val="00E969DE"/>
    <w:rsid w:val="00E96CBF"/>
    <w:rsid w:val="00E96D98"/>
    <w:rsid w:val="00E96DAB"/>
    <w:rsid w:val="00E96DC7"/>
    <w:rsid w:val="00E97059"/>
    <w:rsid w:val="00E972E1"/>
    <w:rsid w:val="00E97393"/>
    <w:rsid w:val="00E97458"/>
    <w:rsid w:val="00E9759B"/>
    <w:rsid w:val="00E979A8"/>
    <w:rsid w:val="00E97B92"/>
    <w:rsid w:val="00E97E4E"/>
    <w:rsid w:val="00EA0005"/>
    <w:rsid w:val="00EA013A"/>
    <w:rsid w:val="00EA027D"/>
    <w:rsid w:val="00EA029B"/>
    <w:rsid w:val="00EA02E7"/>
    <w:rsid w:val="00EA03E7"/>
    <w:rsid w:val="00EA0797"/>
    <w:rsid w:val="00EA0AEE"/>
    <w:rsid w:val="00EA0BBB"/>
    <w:rsid w:val="00EA0DF7"/>
    <w:rsid w:val="00EA1143"/>
    <w:rsid w:val="00EA16F9"/>
    <w:rsid w:val="00EA170F"/>
    <w:rsid w:val="00EA1947"/>
    <w:rsid w:val="00EA194E"/>
    <w:rsid w:val="00EA197D"/>
    <w:rsid w:val="00EA1D22"/>
    <w:rsid w:val="00EA1DFF"/>
    <w:rsid w:val="00EA20BB"/>
    <w:rsid w:val="00EA220A"/>
    <w:rsid w:val="00EA227E"/>
    <w:rsid w:val="00EA2626"/>
    <w:rsid w:val="00EA27B4"/>
    <w:rsid w:val="00EA2977"/>
    <w:rsid w:val="00EA297C"/>
    <w:rsid w:val="00EA2A0E"/>
    <w:rsid w:val="00EA2A40"/>
    <w:rsid w:val="00EA2E3B"/>
    <w:rsid w:val="00EA2F73"/>
    <w:rsid w:val="00EA3038"/>
    <w:rsid w:val="00EA30CC"/>
    <w:rsid w:val="00EA3144"/>
    <w:rsid w:val="00EA330C"/>
    <w:rsid w:val="00EA33D2"/>
    <w:rsid w:val="00EA3434"/>
    <w:rsid w:val="00EA345E"/>
    <w:rsid w:val="00EA3628"/>
    <w:rsid w:val="00EA3861"/>
    <w:rsid w:val="00EA39FF"/>
    <w:rsid w:val="00EA3A2E"/>
    <w:rsid w:val="00EA3A64"/>
    <w:rsid w:val="00EA3C71"/>
    <w:rsid w:val="00EA3F0D"/>
    <w:rsid w:val="00EA3F7A"/>
    <w:rsid w:val="00EA3FDA"/>
    <w:rsid w:val="00EA43BD"/>
    <w:rsid w:val="00EA44B7"/>
    <w:rsid w:val="00EA4633"/>
    <w:rsid w:val="00EA4D4E"/>
    <w:rsid w:val="00EA4E4B"/>
    <w:rsid w:val="00EA501D"/>
    <w:rsid w:val="00EA57A2"/>
    <w:rsid w:val="00EA5A31"/>
    <w:rsid w:val="00EA5DC7"/>
    <w:rsid w:val="00EA620F"/>
    <w:rsid w:val="00EA651E"/>
    <w:rsid w:val="00EA67FA"/>
    <w:rsid w:val="00EA69AC"/>
    <w:rsid w:val="00EA6EBA"/>
    <w:rsid w:val="00EA71D0"/>
    <w:rsid w:val="00EA735E"/>
    <w:rsid w:val="00EA747E"/>
    <w:rsid w:val="00EA75E7"/>
    <w:rsid w:val="00EA7727"/>
    <w:rsid w:val="00EA7B60"/>
    <w:rsid w:val="00EA7C81"/>
    <w:rsid w:val="00EA7C8D"/>
    <w:rsid w:val="00EA7D1B"/>
    <w:rsid w:val="00EB0390"/>
    <w:rsid w:val="00EB0592"/>
    <w:rsid w:val="00EB0842"/>
    <w:rsid w:val="00EB0A2A"/>
    <w:rsid w:val="00EB0C61"/>
    <w:rsid w:val="00EB0D19"/>
    <w:rsid w:val="00EB1225"/>
    <w:rsid w:val="00EB1317"/>
    <w:rsid w:val="00EB13ED"/>
    <w:rsid w:val="00EB1512"/>
    <w:rsid w:val="00EB17AD"/>
    <w:rsid w:val="00EB1A8D"/>
    <w:rsid w:val="00EB1B99"/>
    <w:rsid w:val="00EB1D27"/>
    <w:rsid w:val="00EB1EC3"/>
    <w:rsid w:val="00EB1F5D"/>
    <w:rsid w:val="00EB20E9"/>
    <w:rsid w:val="00EB2143"/>
    <w:rsid w:val="00EB2514"/>
    <w:rsid w:val="00EB2769"/>
    <w:rsid w:val="00EB2826"/>
    <w:rsid w:val="00EB2898"/>
    <w:rsid w:val="00EB2DEF"/>
    <w:rsid w:val="00EB303D"/>
    <w:rsid w:val="00EB3297"/>
    <w:rsid w:val="00EB3364"/>
    <w:rsid w:val="00EB339A"/>
    <w:rsid w:val="00EB3412"/>
    <w:rsid w:val="00EB3528"/>
    <w:rsid w:val="00EB3652"/>
    <w:rsid w:val="00EB3A78"/>
    <w:rsid w:val="00EB3B9B"/>
    <w:rsid w:val="00EB3CE6"/>
    <w:rsid w:val="00EB3E56"/>
    <w:rsid w:val="00EB3E59"/>
    <w:rsid w:val="00EB3EFC"/>
    <w:rsid w:val="00EB4373"/>
    <w:rsid w:val="00EB43EC"/>
    <w:rsid w:val="00EB446F"/>
    <w:rsid w:val="00EB45DE"/>
    <w:rsid w:val="00EB4766"/>
    <w:rsid w:val="00EB4898"/>
    <w:rsid w:val="00EB49EA"/>
    <w:rsid w:val="00EB4B3F"/>
    <w:rsid w:val="00EB4DFB"/>
    <w:rsid w:val="00EB5542"/>
    <w:rsid w:val="00EB55EF"/>
    <w:rsid w:val="00EB56D3"/>
    <w:rsid w:val="00EB5967"/>
    <w:rsid w:val="00EB59D1"/>
    <w:rsid w:val="00EB5A36"/>
    <w:rsid w:val="00EB5C70"/>
    <w:rsid w:val="00EB5CFB"/>
    <w:rsid w:val="00EB5E1F"/>
    <w:rsid w:val="00EB6101"/>
    <w:rsid w:val="00EB6371"/>
    <w:rsid w:val="00EB657D"/>
    <w:rsid w:val="00EB675C"/>
    <w:rsid w:val="00EB67FA"/>
    <w:rsid w:val="00EB68FF"/>
    <w:rsid w:val="00EB6A5E"/>
    <w:rsid w:val="00EB6A74"/>
    <w:rsid w:val="00EB6AD4"/>
    <w:rsid w:val="00EB6DBA"/>
    <w:rsid w:val="00EB6E92"/>
    <w:rsid w:val="00EB6EAD"/>
    <w:rsid w:val="00EB70BE"/>
    <w:rsid w:val="00EB711A"/>
    <w:rsid w:val="00EB719C"/>
    <w:rsid w:val="00EB741B"/>
    <w:rsid w:val="00EB742B"/>
    <w:rsid w:val="00EB767D"/>
    <w:rsid w:val="00EB78D2"/>
    <w:rsid w:val="00EB7AFA"/>
    <w:rsid w:val="00EB7BEE"/>
    <w:rsid w:val="00EB7FA5"/>
    <w:rsid w:val="00EC01C6"/>
    <w:rsid w:val="00EC0843"/>
    <w:rsid w:val="00EC0AAF"/>
    <w:rsid w:val="00EC0C8E"/>
    <w:rsid w:val="00EC0F2D"/>
    <w:rsid w:val="00EC0F9C"/>
    <w:rsid w:val="00EC10D1"/>
    <w:rsid w:val="00EC16B4"/>
    <w:rsid w:val="00EC16EB"/>
    <w:rsid w:val="00EC187D"/>
    <w:rsid w:val="00EC1B1E"/>
    <w:rsid w:val="00EC1E89"/>
    <w:rsid w:val="00EC2051"/>
    <w:rsid w:val="00EC24D1"/>
    <w:rsid w:val="00EC266B"/>
    <w:rsid w:val="00EC270C"/>
    <w:rsid w:val="00EC28F3"/>
    <w:rsid w:val="00EC2C48"/>
    <w:rsid w:val="00EC2D6B"/>
    <w:rsid w:val="00EC2D6E"/>
    <w:rsid w:val="00EC3039"/>
    <w:rsid w:val="00EC335F"/>
    <w:rsid w:val="00EC3409"/>
    <w:rsid w:val="00EC3656"/>
    <w:rsid w:val="00EC3724"/>
    <w:rsid w:val="00EC372A"/>
    <w:rsid w:val="00EC37A3"/>
    <w:rsid w:val="00EC3822"/>
    <w:rsid w:val="00EC3877"/>
    <w:rsid w:val="00EC38B0"/>
    <w:rsid w:val="00EC38C1"/>
    <w:rsid w:val="00EC3D3C"/>
    <w:rsid w:val="00EC3FD7"/>
    <w:rsid w:val="00EC4006"/>
    <w:rsid w:val="00EC41D2"/>
    <w:rsid w:val="00EC4285"/>
    <w:rsid w:val="00EC4352"/>
    <w:rsid w:val="00EC43D7"/>
    <w:rsid w:val="00EC485D"/>
    <w:rsid w:val="00EC48F3"/>
    <w:rsid w:val="00EC4A47"/>
    <w:rsid w:val="00EC4B4F"/>
    <w:rsid w:val="00EC4F4E"/>
    <w:rsid w:val="00EC4F7A"/>
    <w:rsid w:val="00EC51AF"/>
    <w:rsid w:val="00EC5447"/>
    <w:rsid w:val="00EC5672"/>
    <w:rsid w:val="00EC5D46"/>
    <w:rsid w:val="00EC6044"/>
    <w:rsid w:val="00EC606C"/>
    <w:rsid w:val="00EC62E6"/>
    <w:rsid w:val="00EC62F9"/>
    <w:rsid w:val="00EC6344"/>
    <w:rsid w:val="00EC6353"/>
    <w:rsid w:val="00EC650E"/>
    <w:rsid w:val="00EC6A09"/>
    <w:rsid w:val="00EC6EFC"/>
    <w:rsid w:val="00EC6FB9"/>
    <w:rsid w:val="00EC7594"/>
    <w:rsid w:val="00EC76CC"/>
    <w:rsid w:val="00EC77C3"/>
    <w:rsid w:val="00EC7883"/>
    <w:rsid w:val="00EC7B21"/>
    <w:rsid w:val="00EC7F22"/>
    <w:rsid w:val="00EC7FE6"/>
    <w:rsid w:val="00ED0331"/>
    <w:rsid w:val="00ED038C"/>
    <w:rsid w:val="00ED05EA"/>
    <w:rsid w:val="00ED069E"/>
    <w:rsid w:val="00ED07E6"/>
    <w:rsid w:val="00ED088B"/>
    <w:rsid w:val="00ED0B6B"/>
    <w:rsid w:val="00ED0BB4"/>
    <w:rsid w:val="00ED0D45"/>
    <w:rsid w:val="00ED0FD4"/>
    <w:rsid w:val="00ED1539"/>
    <w:rsid w:val="00ED18BE"/>
    <w:rsid w:val="00ED1C39"/>
    <w:rsid w:val="00ED1EF5"/>
    <w:rsid w:val="00ED1FB8"/>
    <w:rsid w:val="00ED1FB9"/>
    <w:rsid w:val="00ED1FD1"/>
    <w:rsid w:val="00ED21B5"/>
    <w:rsid w:val="00ED2213"/>
    <w:rsid w:val="00ED2535"/>
    <w:rsid w:val="00ED25D9"/>
    <w:rsid w:val="00ED2717"/>
    <w:rsid w:val="00ED285C"/>
    <w:rsid w:val="00ED2978"/>
    <w:rsid w:val="00ED29E2"/>
    <w:rsid w:val="00ED2D0B"/>
    <w:rsid w:val="00ED2DE9"/>
    <w:rsid w:val="00ED3213"/>
    <w:rsid w:val="00ED397C"/>
    <w:rsid w:val="00ED39B6"/>
    <w:rsid w:val="00ED3B27"/>
    <w:rsid w:val="00ED3BDF"/>
    <w:rsid w:val="00ED3CAB"/>
    <w:rsid w:val="00ED3CF9"/>
    <w:rsid w:val="00ED3D9C"/>
    <w:rsid w:val="00ED3E49"/>
    <w:rsid w:val="00ED41A5"/>
    <w:rsid w:val="00ED469D"/>
    <w:rsid w:val="00ED4849"/>
    <w:rsid w:val="00ED48E9"/>
    <w:rsid w:val="00ED4C66"/>
    <w:rsid w:val="00ED4D96"/>
    <w:rsid w:val="00ED4DF4"/>
    <w:rsid w:val="00ED50A4"/>
    <w:rsid w:val="00ED5409"/>
    <w:rsid w:val="00ED5436"/>
    <w:rsid w:val="00ED5622"/>
    <w:rsid w:val="00ED5A29"/>
    <w:rsid w:val="00ED5C8A"/>
    <w:rsid w:val="00ED5F60"/>
    <w:rsid w:val="00ED6121"/>
    <w:rsid w:val="00ED69E2"/>
    <w:rsid w:val="00ED6AAE"/>
    <w:rsid w:val="00ED6F60"/>
    <w:rsid w:val="00ED7225"/>
    <w:rsid w:val="00ED7833"/>
    <w:rsid w:val="00ED7A0C"/>
    <w:rsid w:val="00ED7B2A"/>
    <w:rsid w:val="00ED7CE0"/>
    <w:rsid w:val="00ED7F36"/>
    <w:rsid w:val="00ED7F3E"/>
    <w:rsid w:val="00EE00A7"/>
    <w:rsid w:val="00EE01BA"/>
    <w:rsid w:val="00EE0206"/>
    <w:rsid w:val="00EE0312"/>
    <w:rsid w:val="00EE0570"/>
    <w:rsid w:val="00EE0650"/>
    <w:rsid w:val="00EE0767"/>
    <w:rsid w:val="00EE080B"/>
    <w:rsid w:val="00EE0A14"/>
    <w:rsid w:val="00EE0A43"/>
    <w:rsid w:val="00EE0F6E"/>
    <w:rsid w:val="00EE1358"/>
    <w:rsid w:val="00EE150E"/>
    <w:rsid w:val="00EE17DE"/>
    <w:rsid w:val="00EE1A53"/>
    <w:rsid w:val="00EE1C91"/>
    <w:rsid w:val="00EE1D93"/>
    <w:rsid w:val="00EE1E92"/>
    <w:rsid w:val="00EE1ED2"/>
    <w:rsid w:val="00EE2056"/>
    <w:rsid w:val="00EE20F8"/>
    <w:rsid w:val="00EE210F"/>
    <w:rsid w:val="00EE2179"/>
    <w:rsid w:val="00EE21B6"/>
    <w:rsid w:val="00EE23EC"/>
    <w:rsid w:val="00EE24A0"/>
    <w:rsid w:val="00EE2780"/>
    <w:rsid w:val="00EE2A49"/>
    <w:rsid w:val="00EE2AFF"/>
    <w:rsid w:val="00EE2C27"/>
    <w:rsid w:val="00EE2DAA"/>
    <w:rsid w:val="00EE3333"/>
    <w:rsid w:val="00EE34B7"/>
    <w:rsid w:val="00EE351F"/>
    <w:rsid w:val="00EE35E7"/>
    <w:rsid w:val="00EE37EE"/>
    <w:rsid w:val="00EE3B4B"/>
    <w:rsid w:val="00EE3C2E"/>
    <w:rsid w:val="00EE3D56"/>
    <w:rsid w:val="00EE3FAA"/>
    <w:rsid w:val="00EE407A"/>
    <w:rsid w:val="00EE411A"/>
    <w:rsid w:val="00EE426D"/>
    <w:rsid w:val="00EE45B9"/>
    <w:rsid w:val="00EE45DD"/>
    <w:rsid w:val="00EE4975"/>
    <w:rsid w:val="00EE4B63"/>
    <w:rsid w:val="00EE4BCA"/>
    <w:rsid w:val="00EE4DA1"/>
    <w:rsid w:val="00EE4DB5"/>
    <w:rsid w:val="00EE5189"/>
    <w:rsid w:val="00EE52DE"/>
    <w:rsid w:val="00EE572F"/>
    <w:rsid w:val="00EE582A"/>
    <w:rsid w:val="00EE5A3A"/>
    <w:rsid w:val="00EE5B05"/>
    <w:rsid w:val="00EE5EEA"/>
    <w:rsid w:val="00EE60EC"/>
    <w:rsid w:val="00EE61C6"/>
    <w:rsid w:val="00EE621D"/>
    <w:rsid w:val="00EE626C"/>
    <w:rsid w:val="00EE629A"/>
    <w:rsid w:val="00EE65E7"/>
    <w:rsid w:val="00EE6987"/>
    <w:rsid w:val="00EE69FE"/>
    <w:rsid w:val="00EE6ABB"/>
    <w:rsid w:val="00EE6AF4"/>
    <w:rsid w:val="00EE6F9E"/>
    <w:rsid w:val="00EE7167"/>
    <w:rsid w:val="00EE7225"/>
    <w:rsid w:val="00EE7254"/>
    <w:rsid w:val="00EE77C6"/>
    <w:rsid w:val="00EE794B"/>
    <w:rsid w:val="00EE7C64"/>
    <w:rsid w:val="00EE7CED"/>
    <w:rsid w:val="00EE7DB7"/>
    <w:rsid w:val="00EF0141"/>
    <w:rsid w:val="00EF027F"/>
    <w:rsid w:val="00EF087B"/>
    <w:rsid w:val="00EF0AF9"/>
    <w:rsid w:val="00EF0D41"/>
    <w:rsid w:val="00EF0E11"/>
    <w:rsid w:val="00EF0E2E"/>
    <w:rsid w:val="00EF0E3A"/>
    <w:rsid w:val="00EF1097"/>
    <w:rsid w:val="00EF109C"/>
    <w:rsid w:val="00EF1291"/>
    <w:rsid w:val="00EF1321"/>
    <w:rsid w:val="00EF14FC"/>
    <w:rsid w:val="00EF1767"/>
    <w:rsid w:val="00EF17BE"/>
    <w:rsid w:val="00EF196C"/>
    <w:rsid w:val="00EF196D"/>
    <w:rsid w:val="00EF1971"/>
    <w:rsid w:val="00EF1C66"/>
    <w:rsid w:val="00EF1EDF"/>
    <w:rsid w:val="00EF22B9"/>
    <w:rsid w:val="00EF2353"/>
    <w:rsid w:val="00EF271C"/>
    <w:rsid w:val="00EF2884"/>
    <w:rsid w:val="00EF2888"/>
    <w:rsid w:val="00EF28C0"/>
    <w:rsid w:val="00EF2A28"/>
    <w:rsid w:val="00EF2B54"/>
    <w:rsid w:val="00EF2B9E"/>
    <w:rsid w:val="00EF2BD3"/>
    <w:rsid w:val="00EF2DD8"/>
    <w:rsid w:val="00EF2FEE"/>
    <w:rsid w:val="00EF30CD"/>
    <w:rsid w:val="00EF32A6"/>
    <w:rsid w:val="00EF3460"/>
    <w:rsid w:val="00EF3587"/>
    <w:rsid w:val="00EF3A59"/>
    <w:rsid w:val="00EF432E"/>
    <w:rsid w:val="00EF4392"/>
    <w:rsid w:val="00EF471A"/>
    <w:rsid w:val="00EF4B05"/>
    <w:rsid w:val="00EF4B85"/>
    <w:rsid w:val="00EF4FFE"/>
    <w:rsid w:val="00EF53DA"/>
    <w:rsid w:val="00EF56E3"/>
    <w:rsid w:val="00EF601C"/>
    <w:rsid w:val="00EF609A"/>
    <w:rsid w:val="00EF63D7"/>
    <w:rsid w:val="00EF6413"/>
    <w:rsid w:val="00EF66D9"/>
    <w:rsid w:val="00EF6C8D"/>
    <w:rsid w:val="00EF6EE9"/>
    <w:rsid w:val="00EF70EE"/>
    <w:rsid w:val="00EF71A1"/>
    <w:rsid w:val="00EF725A"/>
    <w:rsid w:val="00EF7294"/>
    <w:rsid w:val="00EF732C"/>
    <w:rsid w:val="00EF73F2"/>
    <w:rsid w:val="00EF7601"/>
    <w:rsid w:val="00EF78EA"/>
    <w:rsid w:val="00EF7A2C"/>
    <w:rsid w:val="00EF7A30"/>
    <w:rsid w:val="00EF7D00"/>
    <w:rsid w:val="00EF7DDC"/>
    <w:rsid w:val="00EF7F3E"/>
    <w:rsid w:val="00F00087"/>
    <w:rsid w:val="00F0044D"/>
    <w:rsid w:val="00F00524"/>
    <w:rsid w:val="00F00655"/>
    <w:rsid w:val="00F006C5"/>
    <w:rsid w:val="00F00880"/>
    <w:rsid w:val="00F008AC"/>
    <w:rsid w:val="00F008D4"/>
    <w:rsid w:val="00F00AA3"/>
    <w:rsid w:val="00F00BE9"/>
    <w:rsid w:val="00F00C95"/>
    <w:rsid w:val="00F00F1D"/>
    <w:rsid w:val="00F011E0"/>
    <w:rsid w:val="00F01284"/>
    <w:rsid w:val="00F01451"/>
    <w:rsid w:val="00F01575"/>
    <w:rsid w:val="00F015AC"/>
    <w:rsid w:val="00F016AD"/>
    <w:rsid w:val="00F01904"/>
    <w:rsid w:val="00F01CC2"/>
    <w:rsid w:val="00F01DD5"/>
    <w:rsid w:val="00F01E61"/>
    <w:rsid w:val="00F022F5"/>
    <w:rsid w:val="00F02537"/>
    <w:rsid w:val="00F026DA"/>
    <w:rsid w:val="00F02752"/>
    <w:rsid w:val="00F027A5"/>
    <w:rsid w:val="00F028A0"/>
    <w:rsid w:val="00F02D68"/>
    <w:rsid w:val="00F02E1C"/>
    <w:rsid w:val="00F02E1D"/>
    <w:rsid w:val="00F031DF"/>
    <w:rsid w:val="00F0329B"/>
    <w:rsid w:val="00F033F8"/>
    <w:rsid w:val="00F0352A"/>
    <w:rsid w:val="00F037BD"/>
    <w:rsid w:val="00F038C9"/>
    <w:rsid w:val="00F039F1"/>
    <w:rsid w:val="00F03B88"/>
    <w:rsid w:val="00F0424A"/>
    <w:rsid w:val="00F0429D"/>
    <w:rsid w:val="00F043AE"/>
    <w:rsid w:val="00F0461E"/>
    <w:rsid w:val="00F04675"/>
    <w:rsid w:val="00F04A3F"/>
    <w:rsid w:val="00F04E42"/>
    <w:rsid w:val="00F04E47"/>
    <w:rsid w:val="00F050AC"/>
    <w:rsid w:val="00F0511A"/>
    <w:rsid w:val="00F0579D"/>
    <w:rsid w:val="00F059A0"/>
    <w:rsid w:val="00F05A33"/>
    <w:rsid w:val="00F05A97"/>
    <w:rsid w:val="00F05AA8"/>
    <w:rsid w:val="00F05D9B"/>
    <w:rsid w:val="00F06105"/>
    <w:rsid w:val="00F061FB"/>
    <w:rsid w:val="00F06416"/>
    <w:rsid w:val="00F0680C"/>
    <w:rsid w:val="00F06F51"/>
    <w:rsid w:val="00F070B3"/>
    <w:rsid w:val="00F0715C"/>
    <w:rsid w:val="00F071A1"/>
    <w:rsid w:val="00F0720B"/>
    <w:rsid w:val="00F07404"/>
    <w:rsid w:val="00F0740F"/>
    <w:rsid w:val="00F0761D"/>
    <w:rsid w:val="00F07686"/>
    <w:rsid w:val="00F077C5"/>
    <w:rsid w:val="00F07A35"/>
    <w:rsid w:val="00F07B74"/>
    <w:rsid w:val="00F07CBE"/>
    <w:rsid w:val="00F07D17"/>
    <w:rsid w:val="00F07D69"/>
    <w:rsid w:val="00F07D71"/>
    <w:rsid w:val="00F07F53"/>
    <w:rsid w:val="00F07FE3"/>
    <w:rsid w:val="00F100C5"/>
    <w:rsid w:val="00F10100"/>
    <w:rsid w:val="00F10138"/>
    <w:rsid w:val="00F10286"/>
    <w:rsid w:val="00F102BC"/>
    <w:rsid w:val="00F1042B"/>
    <w:rsid w:val="00F104B5"/>
    <w:rsid w:val="00F10A6B"/>
    <w:rsid w:val="00F10AB8"/>
    <w:rsid w:val="00F10AC7"/>
    <w:rsid w:val="00F10DFC"/>
    <w:rsid w:val="00F10E33"/>
    <w:rsid w:val="00F10FE1"/>
    <w:rsid w:val="00F1139A"/>
    <w:rsid w:val="00F119B3"/>
    <w:rsid w:val="00F11A30"/>
    <w:rsid w:val="00F11D73"/>
    <w:rsid w:val="00F11E6F"/>
    <w:rsid w:val="00F11F9D"/>
    <w:rsid w:val="00F11FD6"/>
    <w:rsid w:val="00F12241"/>
    <w:rsid w:val="00F12406"/>
    <w:rsid w:val="00F12590"/>
    <w:rsid w:val="00F1268B"/>
    <w:rsid w:val="00F126D1"/>
    <w:rsid w:val="00F1273C"/>
    <w:rsid w:val="00F12820"/>
    <w:rsid w:val="00F12969"/>
    <w:rsid w:val="00F12A85"/>
    <w:rsid w:val="00F12FEA"/>
    <w:rsid w:val="00F13167"/>
    <w:rsid w:val="00F131C5"/>
    <w:rsid w:val="00F132DD"/>
    <w:rsid w:val="00F133C9"/>
    <w:rsid w:val="00F1341E"/>
    <w:rsid w:val="00F1348A"/>
    <w:rsid w:val="00F135E7"/>
    <w:rsid w:val="00F13B88"/>
    <w:rsid w:val="00F13F36"/>
    <w:rsid w:val="00F14026"/>
    <w:rsid w:val="00F141F1"/>
    <w:rsid w:val="00F145C3"/>
    <w:rsid w:val="00F1490A"/>
    <w:rsid w:val="00F14AB2"/>
    <w:rsid w:val="00F14BC8"/>
    <w:rsid w:val="00F14BEF"/>
    <w:rsid w:val="00F14C04"/>
    <w:rsid w:val="00F14C9F"/>
    <w:rsid w:val="00F15022"/>
    <w:rsid w:val="00F15224"/>
    <w:rsid w:val="00F154BD"/>
    <w:rsid w:val="00F15688"/>
    <w:rsid w:val="00F1572F"/>
    <w:rsid w:val="00F15D49"/>
    <w:rsid w:val="00F15E98"/>
    <w:rsid w:val="00F15EF5"/>
    <w:rsid w:val="00F1605B"/>
    <w:rsid w:val="00F1619F"/>
    <w:rsid w:val="00F161EA"/>
    <w:rsid w:val="00F16255"/>
    <w:rsid w:val="00F16380"/>
    <w:rsid w:val="00F16491"/>
    <w:rsid w:val="00F16701"/>
    <w:rsid w:val="00F16767"/>
    <w:rsid w:val="00F169E3"/>
    <w:rsid w:val="00F16B48"/>
    <w:rsid w:val="00F16B68"/>
    <w:rsid w:val="00F16CBF"/>
    <w:rsid w:val="00F16DA7"/>
    <w:rsid w:val="00F16F89"/>
    <w:rsid w:val="00F16FCF"/>
    <w:rsid w:val="00F1720D"/>
    <w:rsid w:val="00F17522"/>
    <w:rsid w:val="00F17532"/>
    <w:rsid w:val="00F1755B"/>
    <w:rsid w:val="00F175D1"/>
    <w:rsid w:val="00F175F8"/>
    <w:rsid w:val="00F1766D"/>
    <w:rsid w:val="00F17849"/>
    <w:rsid w:val="00F179FA"/>
    <w:rsid w:val="00F17B66"/>
    <w:rsid w:val="00F2003B"/>
    <w:rsid w:val="00F2014C"/>
    <w:rsid w:val="00F20336"/>
    <w:rsid w:val="00F20802"/>
    <w:rsid w:val="00F208C0"/>
    <w:rsid w:val="00F20914"/>
    <w:rsid w:val="00F2094E"/>
    <w:rsid w:val="00F209C2"/>
    <w:rsid w:val="00F20CD8"/>
    <w:rsid w:val="00F20EA4"/>
    <w:rsid w:val="00F20F11"/>
    <w:rsid w:val="00F21132"/>
    <w:rsid w:val="00F21480"/>
    <w:rsid w:val="00F21495"/>
    <w:rsid w:val="00F21604"/>
    <w:rsid w:val="00F21878"/>
    <w:rsid w:val="00F218DB"/>
    <w:rsid w:val="00F21C0E"/>
    <w:rsid w:val="00F21D1E"/>
    <w:rsid w:val="00F21D80"/>
    <w:rsid w:val="00F21D90"/>
    <w:rsid w:val="00F2215A"/>
    <w:rsid w:val="00F22911"/>
    <w:rsid w:val="00F22913"/>
    <w:rsid w:val="00F2293B"/>
    <w:rsid w:val="00F22B14"/>
    <w:rsid w:val="00F22B9E"/>
    <w:rsid w:val="00F22D85"/>
    <w:rsid w:val="00F23125"/>
    <w:rsid w:val="00F231FB"/>
    <w:rsid w:val="00F2338E"/>
    <w:rsid w:val="00F2387F"/>
    <w:rsid w:val="00F23C7D"/>
    <w:rsid w:val="00F23E76"/>
    <w:rsid w:val="00F23EA5"/>
    <w:rsid w:val="00F244EC"/>
    <w:rsid w:val="00F24500"/>
    <w:rsid w:val="00F2475C"/>
    <w:rsid w:val="00F247F1"/>
    <w:rsid w:val="00F24AA0"/>
    <w:rsid w:val="00F24D4E"/>
    <w:rsid w:val="00F24D9D"/>
    <w:rsid w:val="00F24F99"/>
    <w:rsid w:val="00F25047"/>
    <w:rsid w:val="00F25099"/>
    <w:rsid w:val="00F2531E"/>
    <w:rsid w:val="00F253C7"/>
    <w:rsid w:val="00F25A54"/>
    <w:rsid w:val="00F25B1B"/>
    <w:rsid w:val="00F25DE7"/>
    <w:rsid w:val="00F260AF"/>
    <w:rsid w:val="00F26487"/>
    <w:rsid w:val="00F265E6"/>
    <w:rsid w:val="00F26682"/>
    <w:rsid w:val="00F26701"/>
    <w:rsid w:val="00F26928"/>
    <w:rsid w:val="00F26B6D"/>
    <w:rsid w:val="00F26BDE"/>
    <w:rsid w:val="00F26D08"/>
    <w:rsid w:val="00F2700E"/>
    <w:rsid w:val="00F2708F"/>
    <w:rsid w:val="00F271DE"/>
    <w:rsid w:val="00F2730F"/>
    <w:rsid w:val="00F27467"/>
    <w:rsid w:val="00F27613"/>
    <w:rsid w:val="00F27791"/>
    <w:rsid w:val="00F278BF"/>
    <w:rsid w:val="00F278E4"/>
    <w:rsid w:val="00F2790D"/>
    <w:rsid w:val="00F27A87"/>
    <w:rsid w:val="00F27C65"/>
    <w:rsid w:val="00F27D61"/>
    <w:rsid w:val="00F27F6B"/>
    <w:rsid w:val="00F30080"/>
    <w:rsid w:val="00F30678"/>
    <w:rsid w:val="00F308BF"/>
    <w:rsid w:val="00F30B8D"/>
    <w:rsid w:val="00F30BB2"/>
    <w:rsid w:val="00F30F69"/>
    <w:rsid w:val="00F313F7"/>
    <w:rsid w:val="00F31C1C"/>
    <w:rsid w:val="00F31D61"/>
    <w:rsid w:val="00F31F28"/>
    <w:rsid w:val="00F31F30"/>
    <w:rsid w:val="00F32562"/>
    <w:rsid w:val="00F32F8C"/>
    <w:rsid w:val="00F33069"/>
    <w:rsid w:val="00F330AE"/>
    <w:rsid w:val="00F330DE"/>
    <w:rsid w:val="00F33178"/>
    <w:rsid w:val="00F3333B"/>
    <w:rsid w:val="00F33896"/>
    <w:rsid w:val="00F339FA"/>
    <w:rsid w:val="00F33A65"/>
    <w:rsid w:val="00F33B74"/>
    <w:rsid w:val="00F33CDB"/>
    <w:rsid w:val="00F33D01"/>
    <w:rsid w:val="00F33F35"/>
    <w:rsid w:val="00F33F75"/>
    <w:rsid w:val="00F3406B"/>
    <w:rsid w:val="00F34174"/>
    <w:rsid w:val="00F341DB"/>
    <w:rsid w:val="00F341F7"/>
    <w:rsid w:val="00F3433A"/>
    <w:rsid w:val="00F34353"/>
    <w:rsid w:val="00F34511"/>
    <w:rsid w:val="00F3468F"/>
    <w:rsid w:val="00F34912"/>
    <w:rsid w:val="00F34A2D"/>
    <w:rsid w:val="00F34B47"/>
    <w:rsid w:val="00F34C0B"/>
    <w:rsid w:val="00F34C86"/>
    <w:rsid w:val="00F350BA"/>
    <w:rsid w:val="00F35305"/>
    <w:rsid w:val="00F35332"/>
    <w:rsid w:val="00F354F2"/>
    <w:rsid w:val="00F35540"/>
    <w:rsid w:val="00F35879"/>
    <w:rsid w:val="00F35CAF"/>
    <w:rsid w:val="00F35EAF"/>
    <w:rsid w:val="00F36007"/>
    <w:rsid w:val="00F361F2"/>
    <w:rsid w:val="00F36295"/>
    <w:rsid w:val="00F363FA"/>
    <w:rsid w:val="00F365C9"/>
    <w:rsid w:val="00F36A29"/>
    <w:rsid w:val="00F36B6F"/>
    <w:rsid w:val="00F36BE4"/>
    <w:rsid w:val="00F36C9C"/>
    <w:rsid w:val="00F37123"/>
    <w:rsid w:val="00F37279"/>
    <w:rsid w:val="00F373B2"/>
    <w:rsid w:val="00F374C6"/>
    <w:rsid w:val="00F3778E"/>
    <w:rsid w:val="00F37B5F"/>
    <w:rsid w:val="00F37E27"/>
    <w:rsid w:val="00F37E2A"/>
    <w:rsid w:val="00F37EE3"/>
    <w:rsid w:val="00F37F21"/>
    <w:rsid w:val="00F37F5C"/>
    <w:rsid w:val="00F40454"/>
    <w:rsid w:val="00F40692"/>
    <w:rsid w:val="00F406D8"/>
    <w:rsid w:val="00F40785"/>
    <w:rsid w:val="00F407DB"/>
    <w:rsid w:val="00F40A56"/>
    <w:rsid w:val="00F40AD7"/>
    <w:rsid w:val="00F40AF2"/>
    <w:rsid w:val="00F40B75"/>
    <w:rsid w:val="00F40B91"/>
    <w:rsid w:val="00F40BD5"/>
    <w:rsid w:val="00F40C98"/>
    <w:rsid w:val="00F40CB3"/>
    <w:rsid w:val="00F40CF2"/>
    <w:rsid w:val="00F40FEC"/>
    <w:rsid w:val="00F410ED"/>
    <w:rsid w:val="00F41206"/>
    <w:rsid w:val="00F41218"/>
    <w:rsid w:val="00F414E7"/>
    <w:rsid w:val="00F4166F"/>
    <w:rsid w:val="00F419A8"/>
    <w:rsid w:val="00F41BD4"/>
    <w:rsid w:val="00F41D7F"/>
    <w:rsid w:val="00F41DD6"/>
    <w:rsid w:val="00F41E17"/>
    <w:rsid w:val="00F41E43"/>
    <w:rsid w:val="00F41E80"/>
    <w:rsid w:val="00F4248B"/>
    <w:rsid w:val="00F42509"/>
    <w:rsid w:val="00F42580"/>
    <w:rsid w:val="00F426A2"/>
    <w:rsid w:val="00F427F6"/>
    <w:rsid w:val="00F42887"/>
    <w:rsid w:val="00F42B9B"/>
    <w:rsid w:val="00F42DEC"/>
    <w:rsid w:val="00F42E92"/>
    <w:rsid w:val="00F42EEC"/>
    <w:rsid w:val="00F43626"/>
    <w:rsid w:val="00F43943"/>
    <w:rsid w:val="00F43C00"/>
    <w:rsid w:val="00F43D20"/>
    <w:rsid w:val="00F43EE0"/>
    <w:rsid w:val="00F4429C"/>
    <w:rsid w:val="00F442E3"/>
    <w:rsid w:val="00F44676"/>
    <w:rsid w:val="00F44761"/>
    <w:rsid w:val="00F44793"/>
    <w:rsid w:val="00F44C2C"/>
    <w:rsid w:val="00F44DBF"/>
    <w:rsid w:val="00F44E7F"/>
    <w:rsid w:val="00F44F0D"/>
    <w:rsid w:val="00F45037"/>
    <w:rsid w:val="00F450B8"/>
    <w:rsid w:val="00F450D6"/>
    <w:rsid w:val="00F454A8"/>
    <w:rsid w:val="00F454C7"/>
    <w:rsid w:val="00F45758"/>
    <w:rsid w:val="00F459B9"/>
    <w:rsid w:val="00F45EC0"/>
    <w:rsid w:val="00F46083"/>
    <w:rsid w:val="00F462E5"/>
    <w:rsid w:val="00F46496"/>
    <w:rsid w:val="00F4651F"/>
    <w:rsid w:val="00F46526"/>
    <w:rsid w:val="00F465C8"/>
    <w:rsid w:val="00F465F3"/>
    <w:rsid w:val="00F46700"/>
    <w:rsid w:val="00F468BE"/>
    <w:rsid w:val="00F469A4"/>
    <w:rsid w:val="00F46A89"/>
    <w:rsid w:val="00F46AB3"/>
    <w:rsid w:val="00F46AFE"/>
    <w:rsid w:val="00F46B60"/>
    <w:rsid w:val="00F46E3B"/>
    <w:rsid w:val="00F470AD"/>
    <w:rsid w:val="00F476D1"/>
    <w:rsid w:val="00F478C2"/>
    <w:rsid w:val="00F479F6"/>
    <w:rsid w:val="00F47B7B"/>
    <w:rsid w:val="00F47BBA"/>
    <w:rsid w:val="00F47E91"/>
    <w:rsid w:val="00F47F15"/>
    <w:rsid w:val="00F47F9B"/>
    <w:rsid w:val="00F50336"/>
    <w:rsid w:val="00F507EC"/>
    <w:rsid w:val="00F509B1"/>
    <w:rsid w:val="00F50A9A"/>
    <w:rsid w:val="00F50D87"/>
    <w:rsid w:val="00F50DFD"/>
    <w:rsid w:val="00F50E99"/>
    <w:rsid w:val="00F510E1"/>
    <w:rsid w:val="00F5123B"/>
    <w:rsid w:val="00F513C1"/>
    <w:rsid w:val="00F513E3"/>
    <w:rsid w:val="00F51425"/>
    <w:rsid w:val="00F51471"/>
    <w:rsid w:val="00F51A32"/>
    <w:rsid w:val="00F51ADA"/>
    <w:rsid w:val="00F51C3F"/>
    <w:rsid w:val="00F51EFE"/>
    <w:rsid w:val="00F52713"/>
    <w:rsid w:val="00F52916"/>
    <w:rsid w:val="00F52B37"/>
    <w:rsid w:val="00F52FB6"/>
    <w:rsid w:val="00F534DD"/>
    <w:rsid w:val="00F53701"/>
    <w:rsid w:val="00F53823"/>
    <w:rsid w:val="00F53979"/>
    <w:rsid w:val="00F53A83"/>
    <w:rsid w:val="00F53B49"/>
    <w:rsid w:val="00F53BC2"/>
    <w:rsid w:val="00F53E65"/>
    <w:rsid w:val="00F53EE7"/>
    <w:rsid w:val="00F540D1"/>
    <w:rsid w:val="00F543C2"/>
    <w:rsid w:val="00F54574"/>
    <w:rsid w:val="00F54827"/>
    <w:rsid w:val="00F5496D"/>
    <w:rsid w:val="00F54B20"/>
    <w:rsid w:val="00F54E4B"/>
    <w:rsid w:val="00F54FB5"/>
    <w:rsid w:val="00F55223"/>
    <w:rsid w:val="00F5533C"/>
    <w:rsid w:val="00F557D7"/>
    <w:rsid w:val="00F55895"/>
    <w:rsid w:val="00F558B8"/>
    <w:rsid w:val="00F55A13"/>
    <w:rsid w:val="00F55A8D"/>
    <w:rsid w:val="00F55BAB"/>
    <w:rsid w:val="00F55D18"/>
    <w:rsid w:val="00F55FB4"/>
    <w:rsid w:val="00F560FA"/>
    <w:rsid w:val="00F563F7"/>
    <w:rsid w:val="00F56418"/>
    <w:rsid w:val="00F564FC"/>
    <w:rsid w:val="00F567A2"/>
    <w:rsid w:val="00F5688A"/>
    <w:rsid w:val="00F56C04"/>
    <w:rsid w:val="00F56F2E"/>
    <w:rsid w:val="00F57358"/>
    <w:rsid w:val="00F573E5"/>
    <w:rsid w:val="00F57606"/>
    <w:rsid w:val="00F5768F"/>
    <w:rsid w:val="00F5790E"/>
    <w:rsid w:val="00F60648"/>
    <w:rsid w:val="00F6089E"/>
    <w:rsid w:val="00F60931"/>
    <w:rsid w:val="00F60B3C"/>
    <w:rsid w:val="00F611F5"/>
    <w:rsid w:val="00F61469"/>
    <w:rsid w:val="00F614FB"/>
    <w:rsid w:val="00F61981"/>
    <w:rsid w:val="00F61A26"/>
    <w:rsid w:val="00F61DCA"/>
    <w:rsid w:val="00F61EC2"/>
    <w:rsid w:val="00F61FBE"/>
    <w:rsid w:val="00F6206C"/>
    <w:rsid w:val="00F623E6"/>
    <w:rsid w:val="00F62405"/>
    <w:rsid w:val="00F625D6"/>
    <w:rsid w:val="00F6268B"/>
    <w:rsid w:val="00F62718"/>
    <w:rsid w:val="00F6287E"/>
    <w:rsid w:val="00F628FB"/>
    <w:rsid w:val="00F62A67"/>
    <w:rsid w:val="00F62B8A"/>
    <w:rsid w:val="00F62C6E"/>
    <w:rsid w:val="00F62F0E"/>
    <w:rsid w:val="00F62F6B"/>
    <w:rsid w:val="00F63073"/>
    <w:rsid w:val="00F630D1"/>
    <w:rsid w:val="00F63378"/>
    <w:rsid w:val="00F633F6"/>
    <w:rsid w:val="00F63478"/>
    <w:rsid w:val="00F6356E"/>
    <w:rsid w:val="00F6378F"/>
    <w:rsid w:val="00F63A02"/>
    <w:rsid w:val="00F63A4D"/>
    <w:rsid w:val="00F63AEE"/>
    <w:rsid w:val="00F63B62"/>
    <w:rsid w:val="00F63BDC"/>
    <w:rsid w:val="00F63C05"/>
    <w:rsid w:val="00F64076"/>
    <w:rsid w:val="00F640EB"/>
    <w:rsid w:val="00F6411F"/>
    <w:rsid w:val="00F64203"/>
    <w:rsid w:val="00F643FE"/>
    <w:rsid w:val="00F647C8"/>
    <w:rsid w:val="00F647E9"/>
    <w:rsid w:val="00F64B26"/>
    <w:rsid w:val="00F64BDE"/>
    <w:rsid w:val="00F64C6C"/>
    <w:rsid w:val="00F64FE6"/>
    <w:rsid w:val="00F6520C"/>
    <w:rsid w:val="00F65312"/>
    <w:rsid w:val="00F656ED"/>
    <w:rsid w:val="00F65852"/>
    <w:rsid w:val="00F65853"/>
    <w:rsid w:val="00F65902"/>
    <w:rsid w:val="00F6595F"/>
    <w:rsid w:val="00F65CAA"/>
    <w:rsid w:val="00F65E9D"/>
    <w:rsid w:val="00F65EBA"/>
    <w:rsid w:val="00F66077"/>
    <w:rsid w:val="00F664E2"/>
    <w:rsid w:val="00F666C6"/>
    <w:rsid w:val="00F66765"/>
    <w:rsid w:val="00F66C12"/>
    <w:rsid w:val="00F66D36"/>
    <w:rsid w:val="00F66D7D"/>
    <w:rsid w:val="00F66DE5"/>
    <w:rsid w:val="00F66F72"/>
    <w:rsid w:val="00F66FBA"/>
    <w:rsid w:val="00F67641"/>
    <w:rsid w:val="00F67724"/>
    <w:rsid w:val="00F67C3E"/>
    <w:rsid w:val="00F67D9C"/>
    <w:rsid w:val="00F67F45"/>
    <w:rsid w:val="00F70043"/>
    <w:rsid w:val="00F704CF"/>
    <w:rsid w:val="00F70B97"/>
    <w:rsid w:val="00F70BCD"/>
    <w:rsid w:val="00F70C0E"/>
    <w:rsid w:val="00F70D4F"/>
    <w:rsid w:val="00F70F56"/>
    <w:rsid w:val="00F70FA1"/>
    <w:rsid w:val="00F7100D"/>
    <w:rsid w:val="00F71049"/>
    <w:rsid w:val="00F7121A"/>
    <w:rsid w:val="00F7131F"/>
    <w:rsid w:val="00F713D9"/>
    <w:rsid w:val="00F715D2"/>
    <w:rsid w:val="00F71657"/>
    <w:rsid w:val="00F71728"/>
    <w:rsid w:val="00F7185B"/>
    <w:rsid w:val="00F71B36"/>
    <w:rsid w:val="00F71C07"/>
    <w:rsid w:val="00F71C0D"/>
    <w:rsid w:val="00F71FB7"/>
    <w:rsid w:val="00F72201"/>
    <w:rsid w:val="00F7227C"/>
    <w:rsid w:val="00F7256C"/>
    <w:rsid w:val="00F72643"/>
    <w:rsid w:val="00F7272B"/>
    <w:rsid w:val="00F7285B"/>
    <w:rsid w:val="00F72942"/>
    <w:rsid w:val="00F72BC6"/>
    <w:rsid w:val="00F72C35"/>
    <w:rsid w:val="00F72CF4"/>
    <w:rsid w:val="00F72D95"/>
    <w:rsid w:val="00F72E61"/>
    <w:rsid w:val="00F72E80"/>
    <w:rsid w:val="00F72EFF"/>
    <w:rsid w:val="00F73101"/>
    <w:rsid w:val="00F73105"/>
    <w:rsid w:val="00F7311B"/>
    <w:rsid w:val="00F731C5"/>
    <w:rsid w:val="00F733CE"/>
    <w:rsid w:val="00F7348C"/>
    <w:rsid w:val="00F735B0"/>
    <w:rsid w:val="00F735FC"/>
    <w:rsid w:val="00F73605"/>
    <w:rsid w:val="00F73629"/>
    <w:rsid w:val="00F7363F"/>
    <w:rsid w:val="00F73DB5"/>
    <w:rsid w:val="00F73EC1"/>
    <w:rsid w:val="00F73F2C"/>
    <w:rsid w:val="00F73FAE"/>
    <w:rsid w:val="00F74107"/>
    <w:rsid w:val="00F74142"/>
    <w:rsid w:val="00F741BE"/>
    <w:rsid w:val="00F74854"/>
    <w:rsid w:val="00F74912"/>
    <w:rsid w:val="00F74CE0"/>
    <w:rsid w:val="00F75112"/>
    <w:rsid w:val="00F751C0"/>
    <w:rsid w:val="00F75230"/>
    <w:rsid w:val="00F75494"/>
    <w:rsid w:val="00F754D4"/>
    <w:rsid w:val="00F756C8"/>
    <w:rsid w:val="00F757D9"/>
    <w:rsid w:val="00F7585D"/>
    <w:rsid w:val="00F75BF3"/>
    <w:rsid w:val="00F75C04"/>
    <w:rsid w:val="00F75C80"/>
    <w:rsid w:val="00F75DB3"/>
    <w:rsid w:val="00F75DBC"/>
    <w:rsid w:val="00F75F37"/>
    <w:rsid w:val="00F75FE7"/>
    <w:rsid w:val="00F760BE"/>
    <w:rsid w:val="00F76163"/>
    <w:rsid w:val="00F76AD3"/>
    <w:rsid w:val="00F76B46"/>
    <w:rsid w:val="00F76D28"/>
    <w:rsid w:val="00F76D2D"/>
    <w:rsid w:val="00F76DD1"/>
    <w:rsid w:val="00F76F20"/>
    <w:rsid w:val="00F77137"/>
    <w:rsid w:val="00F77266"/>
    <w:rsid w:val="00F77793"/>
    <w:rsid w:val="00F77878"/>
    <w:rsid w:val="00F77BDD"/>
    <w:rsid w:val="00F77D58"/>
    <w:rsid w:val="00F77DF0"/>
    <w:rsid w:val="00F77F51"/>
    <w:rsid w:val="00F77F8C"/>
    <w:rsid w:val="00F77FF5"/>
    <w:rsid w:val="00F80567"/>
    <w:rsid w:val="00F8066D"/>
    <w:rsid w:val="00F806C0"/>
    <w:rsid w:val="00F8084D"/>
    <w:rsid w:val="00F80A5E"/>
    <w:rsid w:val="00F80AC5"/>
    <w:rsid w:val="00F80CAD"/>
    <w:rsid w:val="00F80FC3"/>
    <w:rsid w:val="00F81417"/>
    <w:rsid w:val="00F818CB"/>
    <w:rsid w:val="00F819B4"/>
    <w:rsid w:val="00F81AB0"/>
    <w:rsid w:val="00F81D5B"/>
    <w:rsid w:val="00F81D5F"/>
    <w:rsid w:val="00F81EF0"/>
    <w:rsid w:val="00F821A1"/>
    <w:rsid w:val="00F821A5"/>
    <w:rsid w:val="00F821D8"/>
    <w:rsid w:val="00F821FF"/>
    <w:rsid w:val="00F82258"/>
    <w:rsid w:val="00F822C1"/>
    <w:rsid w:val="00F825C6"/>
    <w:rsid w:val="00F829C0"/>
    <w:rsid w:val="00F82A2A"/>
    <w:rsid w:val="00F82A74"/>
    <w:rsid w:val="00F82D4E"/>
    <w:rsid w:val="00F82D92"/>
    <w:rsid w:val="00F83115"/>
    <w:rsid w:val="00F83260"/>
    <w:rsid w:val="00F83318"/>
    <w:rsid w:val="00F83354"/>
    <w:rsid w:val="00F83609"/>
    <w:rsid w:val="00F83811"/>
    <w:rsid w:val="00F838F2"/>
    <w:rsid w:val="00F8394E"/>
    <w:rsid w:val="00F83A17"/>
    <w:rsid w:val="00F84231"/>
    <w:rsid w:val="00F84279"/>
    <w:rsid w:val="00F84333"/>
    <w:rsid w:val="00F8444C"/>
    <w:rsid w:val="00F84478"/>
    <w:rsid w:val="00F8464A"/>
    <w:rsid w:val="00F8479B"/>
    <w:rsid w:val="00F848DE"/>
    <w:rsid w:val="00F84965"/>
    <w:rsid w:val="00F849EB"/>
    <w:rsid w:val="00F84A60"/>
    <w:rsid w:val="00F84BC4"/>
    <w:rsid w:val="00F84C81"/>
    <w:rsid w:val="00F84F4E"/>
    <w:rsid w:val="00F84FB1"/>
    <w:rsid w:val="00F84FF0"/>
    <w:rsid w:val="00F8506A"/>
    <w:rsid w:val="00F852BB"/>
    <w:rsid w:val="00F852BF"/>
    <w:rsid w:val="00F8539A"/>
    <w:rsid w:val="00F85552"/>
    <w:rsid w:val="00F855DD"/>
    <w:rsid w:val="00F855FA"/>
    <w:rsid w:val="00F85729"/>
    <w:rsid w:val="00F858BE"/>
    <w:rsid w:val="00F85BC6"/>
    <w:rsid w:val="00F85CBB"/>
    <w:rsid w:val="00F85DDF"/>
    <w:rsid w:val="00F85E8E"/>
    <w:rsid w:val="00F86025"/>
    <w:rsid w:val="00F8610F"/>
    <w:rsid w:val="00F8628A"/>
    <w:rsid w:val="00F8632F"/>
    <w:rsid w:val="00F86364"/>
    <w:rsid w:val="00F863ED"/>
    <w:rsid w:val="00F865C6"/>
    <w:rsid w:val="00F86881"/>
    <w:rsid w:val="00F86AD6"/>
    <w:rsid w:val="00F86B96"/>
    <w:rsid w:val="00F86DBA"/>
    <w:rsid w:val="00F86F4F"/>
    <w:rsid w:val="00F86F98"/>
    <w:rsid w:val="00F877AD"/>
    <w:rsid w:val="00F8794F"/>
    <w:rsid w:val="00F87B19"/>
    <w:rsid w:val="00F87B9A"/>
    <w:rsid w:val="00F87C57"/>
    <w:rsid w:val="00F87CA8"/>
    <w:rsid w:val="00F87D3C"/>
    <w:rsid w:val="00F906C6"/>
    <w:rsid w:val="00F9076B"/>
    <w:rsid w:val="00F90945"/>
    <w:rsid w:val="00F90DCF"/>
    <w:rsid w:val="00F90DDC"/>
    <w:rsid w:val="00F913AE"/>
    <w:rsid w:val="00F91497"/>
    <w:rsid w:val="00F916E6"/>
    <w:rsid w:val="00F9196D"/>
    <w:rsid w:val="00F91B46"/>
    <w:rsid w:val="00F91EB0"/>
    <w:rsid w:val="00F91EC8"/>
    <w:rsid w:val="00F91F27"/>
    <w:rsid w:val="00F920A9"/>
    <w:rsid w:val="00F920B5"/>
    <w:rsid w:val="00F9229A"/>
    <w:rsid w:val="00F9231F"/>
    <w:rsid w:val="00F9247B"/>
    <w:rsid w:val="00F927A8"/>
    <w:rsid w:val="00F92BF2"/>
    <w:rsid w:val="00F92DE0"/>
    <w:rsid w:val="00F930C1"/>
    <w:rsid w:val="00F931D7"/>
    <w:rsid w:val="00F933B5"/>
    <w:rsid w:val="00F939E7"/>
    <w:rsid w:val="00F93F31"/>
    <w:rsid w:val="00F9431C"/>
    <w:rsid w:val="00F9478F"/>
    <w:rsid w:val="00F94DB9"/>
    <w:rsid w:val="00F94E04"/>
    <w:rsid w:val="00F94E4D"/>
    <w:rsid w:val="00F9500C"/>
    <w:rsid w:val="00F950FC"/>
    <w:rsid w:val="00F95255"/>
    <w:rsid w:val="00F95370"/>
    <w:rsid w:val="00F954E7"/>
    <w:rsid w:val="00F95631"/>
    <w:rsid w:val="00F958D5"/>
    <w:rsid w:val="00F95A76"/>
    <w:rsid w:val="00F95CEC"/>
    <w:rsid w:val="00F96124"/>
    <w:rsid w:val="00F962FD"/>
    <w:rsid w:val="00F963E0"/>
    <w:rsid w:val="00F96769"/>
    <w:rsid w:val="00F969C8"/>
    <w:rsid w:val="00F96A06"/>
    <w:rsid w:val="00F96B8D"/>
    <w:rsid w:val="00F96BD8"/>
    <w:rsid w:val="00F96C2E"/>
    <w:rsid w:val="00F96C47"/>
    <w:rsid w:val="00F96D27"/>
    <w:rsid w:val="00F96DA2"/>
    <w:rsid w:val="00F97061"/>
    <w:rsid w:val="00F970D7"/>
    <w:rsid w:val="00F9753E"/>
    <w:rsid w:val="00F9757C"/>
    <w:rsid w:val="00F97729"/>
    <w:rsid w:val="00F97934"/>
    <w:rsid w:val="00F97964"/>
    <w:rsid w:val="00F979FB"/>
    <w:rsid w:val="00F97F48"/>
    <w:rsid w:val="00FA0123"/>
    <w:rsid w:val="00FA0199"/>
    <w:rsid w:val="00FA01A3"/>
    <w:rsid w:val="00FA037B"/>
    <w:rsid w:val="00FA03C1"/>
    <w:rsid w:val="00FA056B"/>
    <w:rsid w:val="00FA0726"/>
    <w:rsid w:val="00FA09A0"/>
    <w:rsid w:val="00FA0A26"/>
    <w:rsid w:val="00FA0BE6"/>
    <w:rsid w:val="00FA0C86"/>
    <w:rsid w:val="00FA0D9E"/>
    <w:rsid w:val="00FA11B5"/>
    <w:rsid w:val="00FA1457"/>
    <w:rsid w:val="00FA1482"/>
    <w:rsid w:val="00FA1A2D"/>
    <w:rsid w:val="00FA1FC4"/>
    <w:rsid w:val="00FA20D8"/>
    <w:rsid w:val="00FA22C3"/>
    <w:rsid w:val="00FA230A"/>
    <w:rsid w:val="00FA26A2"/>
    <w:rsid w:val="00FA2F77"/>
    <w:rsid w:val="00FA322A"/>
    <w:rsid w:val="00FA3275"/>
    <w:rsid w:val="00FA3375"/>
    <w:rsid w:val="00FA34E7"/>
    <w:rsid w:val="00FA362C"/>
    <w:rsid w:val="00FA37FF"/>
    <w:rsid w:val="00FA3A60"/>
    <w:rsid w:val="00FA3ABA"/>
    <w:rsid w:val="00FA3CB6"/>
    <w:rsid w:val="00FA3D97"/>
    <w:rsid w:val="00FA4062"/>
    <w:rsid w:val="00FA4071"/>
    <w:rsid w:val="00FA4075"/>
    <w:rsid w:val="00FA40DD"/>
    <w:rsid w:val="00FA4151"/>
    <w:rsid w:val="00FA4599"/>
    <w:rsid w:val="00FA45DF"/>
    <w:rsid w:val="00FA4783"/>
    <w:rsid w:val="00FA479C"/>
    <w:rsid w:val="00FA493E"/>
    <w:rsid w:val="00FA4995"/>
    <w:rsid w:val="00FA4A15"/>
    <w:rsid w:val="00FA4B65"/>
    <w:rsid w:val="00FA4C95"/>
    <w:rsid w:val="00FA4E72"/>
    <w:rsid w:val="00FA4E99"/>
    <w:rsid w:val="00FA5031"/>
    <w:rsid w:val="00FA5228"/>
    <w:rsid w:val="00FA538F"/>
    <w:rsid w:val="00FA55E1"/>
    <w:rsid w:val="00FA5703"/>
    <w:rsid w:val="00FA5D05"/>
    <w:rsid w:val="00FA5D1D"/>
    <w:rsid w:val="00FA5F2C"/>
    <w:rsid w:val="00FA6302"/>
    <w:rsid w:val="00FA6307"/>
    <w:rsid w:val="00FA6331"/>
    <w:rsid w:val="00FA6367"/>
    <w:rsid w:val="00FA638E"/>
    <w:rsid w:val="00FA663B"/>
    <w:rsid w:val="00FA6749"/>
    <w:rsid w:val="00FA680A"/>
    <w:rsid w:val="00FA6D00"/>
    <w:rsid w:val="00FA6E4A"/>
    <w:rsid w:val="00FA6EE7"/>
    <w:rsid w:val="00FA6F47"/>
    <w:rsid w:val="00FA708B"/>
    <w:rsid w:val="00FA757B"/>
    <w:rsid w:val="00FA77DC"/>
    <w:rsid w:val="00FA7C1F"/>
    <w:rsid w:val="00FB01A6"/>
    <w:rsid w:val="00FB0224"/>
    <w:rsid w:val="00FB042F"/>
    <w:rsid w:val="00FB0993"/>
    <w:rsid w:val="00FB0FD2"/>
    <w:rsid w:val="00FB1168"/>
    <w:rsid w:val="00FB14FD"/>
    <w:rsid w:val="00FB16CE"/>
    <w:rsid w:val="00FB1779"/>
    <w:rsid w:val="00FB19D3"/>
    <w:rsid w:val="00FB1B32"/>
    <w:rsid w:val="00FB229E"/>
    <w:rsid w:val="00FB24A7"/>
    <w:rsid w:val="00FB26C4"/>
    <w:rsid w:val="00FB26F5"/>
    <w:rsid w:val="00FB2B04"/>
    <w:rsid w:val="00FB2BD3"/>
    <w:rsid w:val="00FB2C13"/>
    <w:rsid w:val="00FB2D16"/>
    <w:rsid w:val="00FB2DBF"/>
    <w:rsid w:val="00FB2FC4"/>
    <w:rsid w:val="00FB3538"/>
    <w:rsid w:val="00FB38D8"/>
    <w:rsid w:val="00FB3EC5"/>
    <w:rsid w:val="00FB3ECA"/>
    <w:rsid w:val="00FB3F5B"/>
    <w:rsid w:val="00FB42C8"/>
    <w:rsid w:val="00FB42DA"/>
    <w:rsid w:val="00FB450F"/>
    <w:rsid w:val="00FB4671"/>
    <w:rsid w:val="00FB46F5"/>
    <w:rsid w:val="00FB4831"/>
    <w:rsid w:val="00FB4940"/>
    <w:rsid w:val="00FB4AE3"/>
    <w:rsid w:val="00FB4B34"/>
    <w:rsid w:val="00FB4E9D"/>
    <w:rsid w:val="00FB50A5"/>
    <w:rsid w:val="00FB5179"/>
    <w:rsid w:val="00FB524B"/>
    <w:rsid w:val="00FB5336"/>
    <w:rsid w:val="00FB5631"/>
    <w:rsid w:val="00FB5994"/>
    <w:rsid w:val="00FB6611"/>
    <w:rsid w:val="00FB682F"/>
    <w:rsid w:val="00FB738E"/>
    <w:rsid w:val="00FB7574"/>
    <w:rsid w:val="00FB7A26"/>
    <w:rsid w:val="00FB7B54"/>
    <w:rsid w:val="00FB7E6D"/>
    <w:rsid w:val="00FB7E95"/>
    <w:rsid w:val="00FC01AD"/>
    <w:rsid w:val="00FC0385"/>
    <w:rsid w:val="00FC057B"/>
    <w:rsid w:val="00FC0C89"/>
    <w:rsid w:val="00FC11D4"/>
    <w:rsid w:val="00FC1373"/>
    <w:rsid w:val="00FC1486"/>
    <w:rsid w:val="00FC14B3"/>
    <w:rsid w:val="00FC15CD"/>
    <w:rsid w:val="00FC15F0"/>
    <w:rsid w:val="00FC16F8"/>
    <w:rsid w:val="00FC1713"/>
    <w:rsid w:val="00FC19B3"/>
    <w:rsid w:val="00FC1C50"/>
    <w:rsid w:val="00FC1C74"/>
    <w:rsid w:val="00FC1CF3"/>
    <w:rsid w:val="00FC1F7B"/>
    <w:rsid w:val="00FC1F83"/>
    <w:rsid w:val="00FC2014"/>
    <w:rsid w:val="00FC20E7"/>
    <w:rsid w:val="00FC246C"/>
    <w:rsid w:val="00FC25CB"/>
    <w:rsid w:val="00FC2621"/>
    <w:rsid w:val="00FC2C41"/>
    <w:rsid w:val="00FC312E"/>
    <w:rsid w:val="00FC39AA"/>
    <w:rsid w:val="00FC3CA2"/>
    <w:rsid w:val="00FC3D81"/>
    <w:rsid w:val="00FC3E99"/>
    <w:rsid w:val="00FC3ED8"/>
    <w:rsid w:val="00FC3EFC"/>
    <w:rsid w:val="00FC4162"/>
    <w:rsid w:val="00FC4242"/>
    <w:rsid w:val="00FC4248"/>
    <w:rsid w:val="00FC42F8"/>
    <w:rsid w:val="00FC484B"/>
    <w:rsid w:val="00FC48C1"/>
    <w:rsid w:val="00FC4AF3"/>
    <w:rsid w:val="00FC4E31"/>
    <w:rsid w:val="00FC4EF5"/>
    <w:rsid w:val="00FC547E"/>
    <w:rsid w:val="00FC554C"/>
    <w:rsid w:val="00FC5552"/>
    <w:rsid w:val="00FC56C8"/>
    <w:rsid w:val="00FC573C"/>
    <w:rsid w:val="00FC5764"/>
    <w:rsid w:val="00FC5D95"/>
    <w:rsid w:val="00FC5E66"/>
    <w:rsid w:val="00FC5F28"/>
    <w:rsid w:val="00FC606D"/>
    <w:rsid w:val="00FC6432"/>
    <w:rsid w:val="00FC6699"/>
    <w:rsid w:val="00FC688B"/>
    <w:rsid w:val="00FC6B48"/>
    <w:rsid w:val="00FC6D73"/>
    <w:rsid w:val="00FC6EE8"/>
    <w:rsid w:val="00FC706D"/>
    <w:rsid w:val="00FC7465"/>
    <w:rsid w:val="00FC7489"/>
    <w:rsid w:val="00FC74FB"/>
    <w:rsid w:val="00FC755D"/>
    <w:rsid w:val="00FC780E"/>
    <w:rsid w:val="00FC7841"/>
    <w:rsid w:val="00FC795E"/>
    <w:rsid w:val="00FC7B51"/>
    <w:rsid w:val="00FC7C87"/>
    <w:rsid w:val="00FC7DF2"/>
    <w:rsid w:val="00FC7F7E"/>
    <w:rsid w:val="00FD04CF"/>
    <w:rsid w:val="00FD060C"/>
    <w:rsid w:val="00FD0B51"/>
    <w:rsid w:val="00FD0DF0"/>
    <w:rsid w:val="00FD0F17"/>
    <w:rsid w:val="00FD0FA2"/>
    <w:rsid w:val="00FD15B2"/>
    <w:rsid w:val="00FD1B99"/>
    <w:rsid w:val="00FD1CA5"/>
    <w:rsid w:val="00FD2027"/>
    <w:rsid w:val="00FD2036"/>
    <w:rsid w:val="00FD2058"/>
    <w:rsid w:val="00FD22DF"/>
    <w:rsid w:val="00FD22EE"/>
    <w:rsid w:val="00FD2758"/>
    <w:rsid w:val="00FD2B9D"/>
    <w:rsid w:val="00FD2C6C"/>
    <w:rsid w:val="00FD3056"/>
    <w:rsid w:val="00FD322A"/>
    <w:rsid w:val="00FD33E4"/>
    <w:rsid w:val="00FD34E5"/>
    <w:rsid w:val="00FD377C"/>
    <w:rsid w:val="00FD3820"/>
    <w:rsid w:val="00FD38B3"/>
    <w:rsid w:val="00FD38BE"/>
    <w:rsid w:val="00FD3908"/>
    <w:rsid w:val="00FD3C85"/>
    <w:rsid w:val="00FD3CBE"/>
    <w:rsid w:val="00FD3E82"/>
    <w:rsid w:val="00FD3F21"/>
    <w:rsid w:val="00FD411B"/>
    <w:rsid w:val="00FD4238"/>
    <w:rsid w:val="00FD44A7"/>
    <w:rsid w:val="00FD44C8"/>
    <w:rsid w:val="00FD4568"/>
    <w:rsid w:val="00FD46AC"/>
    <w:rsid w:val="00FD4997"/>
    <w:rsid w:val="00FD49E5"/>
    <w:rsid w:val="00FD4C1D"/>
    <w:rsid w:val="00FD4DA6"/>
    <w:rsid w:val="00FD4EC2"/>
    <w:rsid w:val="00FD4FB5"/>
    <w:rsid w:val="00FD532C"/>
    <w:rsid w:val="00FD5422"/>
    <w:rsid w:val="00FD556E"/>
    <w:rsid w:val="00FD5848"/>
    <w:rsid w:val="00FD5EDF"/>
    <w:rsid w:val="00FD5F94"/>
    <w:rsid w:val="00FD60C7"/>
    <w:rsid w:val="00FD61B8"/>
    <w:rsid w:val="00FD6317"/>
    <w:rsid w:val="00FD6850"/>
    <w:rsid w:val="00FD6958"/>
    <w:rsid w:val="00FD69C5"/>
    <w:rsid w:val="00FD69DD"/>
    <w:rsid w:val="00FD6A1B"/>
    <w:rsid w:val="00FD6D94"/>
    <w:rsid w:val="00FD6E60"/>
    <w:rsid w:val="00FD6FEB"/>
    <w:rsid w:val="00FD70AD"/>
    <w:rsid w:val="00FD719A"/>
    <w:rsid w:val="00FD7303"/>
    <w:rsid w:val="00FD75BE"/>
    <w:rsid w:val="00FD76DA"/>
    <w:rsid w:val="00FD79FC"/>
    <w:rsid w:val="00FD7B01"/>
    <w:rsid w:val="00FD7B99"/>
    <w:rsid w:val="00FD7C6D"/>
    <w:rsid w:val="00FD7F0E"/>
    <w:rsid w:val="00FE02A4"/>
    <w:rsid w:val="00FE0858"/>
    <w:rsid w:val="00FE09E4"/>
    <w:rsid w:val="00FE0A10"/>
    <w:rsid w:val="00FE0A9C"/>
    <w:rsid w:val="00FE0C1F"/>
    <w:rsid w:val="00FE0D3E"/>
    <w:rsid w:val="00FE0ED2"/>
    <w:rsid w:val="00FE1051"/>
    <w:rsid w:val="00FE139F"/>
    <w:rsid w:val="00FE1508"/>
    <w:rsid w:val="00FE194C"/>
    <w:rsid w:val="00FE1BA0"/>
    <w:rsid w:val="00FE1C1A"/>
    <w:rsid w:val="00FE1C7C"/>
    <w:rsid w:val="00FE1CBC"/>
    <w:rsid w:val="00FE2059"/>
    <w:rsid w:val="00FE2135"/>
    <w:rsid w:val="00FE2195"/>
    <w:rsid w:val="00FE21AD"/>
    <w:rsid w:val="00FE2302"/>
    <w:rsid w:val="00FE25EF"/>
    <w:rsid w:val="00FE265E"/>
    <w:rsid w:val="00FE280B"/>
    <w:rsid w:val="00FE2861"/>
    <w:rsid w:val="00FE2A0D"/>
    <w:rsid w:val="00FE2AEF"/>
    <w:rsid w:val="00FE2B73"/>
    <w:rsid w:val="00FE2BC7"/>
    <w:rsid w:val="00FE2EA4"/>
    <w:rsid w:val="00FE318D"/>
    <w:rsid w:val="00FE3566"/>
    <w:rsid w:val="00FE375F"/>
    <w:rsid w:val="00FE3D45"/>
    <w:rsid w:val="00FE3D6D"/>
    <w:rsid w:val="00FE3DB2"/>
    <w:rsid w:val="00FE3ECE"/>
    <w:rsid w:val="00FE3F1D"/>
    <w:rsid w:val="00FE4098"/>
    <w:rsid w:val="00FE4206"/>
    <w:rsid w:val="00FE428A"/>
    <w:rsid w:val="00FE4693"/>
    <w:rsid w:val="00FE4A45"/>
    <w:rsid w:val="00FE4A48"/>
    <w:rsid w:val="00FE4BAD"/>
    <w:rsid w:val="00FE4C77"/>
    <w:rsid w:val="00FE4CB1"/>
    <w:rsid w:val="00FE4CEB"/>
    <w:rsid w:val="00FE4F32"/>
    <w:rsid w:val="00FE5083"/>
    <w:rsid w:val="00FE515C"/>
    <w:rsid w:val="00FE53A3"/>
    <w:rsid w:val="00FE5523"/>
    <w:rsid w:val="00FE5638"/>
    <w:rsid w:val="00FE573C"/>
    <w:rsid w:val="00FE580E"/>
    <w:rsid w:val="00FE59A9"/>
    <w:rsid w:val="00FE5A47"/>
    <w:rsid w:val="00FE5B6F"/>
    <w:rsid w:val="00FE5B85"/>
    <w:rsid w:val="00FE5B93"/>
    <w:rsid w:val="00FE5D48"/>
    <w:rsid w:val="00FE5D4F"/>
    <w:rsid w:val="00FE5E3D"/>
    <w:rsid w:val="00FE5F5F"/>
    <w:rsid w:val="00FE5FB6"/>
    <w:rsid w:val="00FE6140"/>
    <w:rsid w:val="00FE61A9"/>
    <w:rsid w:val="00FE6329"/>
    <w:rsid w:val="00FE652D"/>
    <w:rsid w:val="00FE666A"/>
    <w:rsid w:val="00FE673D"/>
    <w:rsid w:val="00FE69A7"/>
    <w:rsid w:val="00FE6A26"/>
    <w:rsid w:val="00FE6AED"/>
    <w:rsid w:val="00FE6DA4"/>
    <w:rsid w:val="00FE6E0D"/>
    <w:rsid w:val="00FE6F9C"/>
    <w:rsid w:val="00FE7355"/>
    <w:rsid w:val="00FE76A2"/>
    <w:rsid w:val="00FE77B9"/>
    <w:rsid w:val="00FE7A35"/>
    <w:rsid w:val="00FE7A53"/>
    <w:rsid w:val="00FE7A9C"/>
    <w:rsid w:val="00FE7F8F"/>
    <w:rsid w:val="00FF03FB"/>
    <w:rsid w:val="00FF04C9"/>
    <w:rsid w:val="00FF05EC"/>
    <w:rsid w:val="00FF05F3"/>
    <w:rsid w:val="00FF08ED"/>
    <w:rsid w:val="00FF09AE"/>
    <w:rsid w:val="00FF0EC8"/>
    <w:rsid w:val="00FF0F41"/>
    <w:rsid w:val="00FF1001"/>
    <w:rsid w:val="00FF10BC"/>
    <w:rsid w:val="00FF11E1"/>
    <w:rsid w:val="00FF14FE"/>
    <w:rsid w:val="00FF1984"/>
    <w:rsid w:val="00FF1A56"/>
    <w:rsid w:val="00FF1A84"/>
    <w:rsid w:val="00FF1C71"/>
    <w:rsid w:val="00FF1D24"/>
    <w:rsid w:val="00FF21A7"/>
    <w:rsid w:val="00FF2260"/>
    <w:rsid w:val="00FF23A2"/>
    <w:rsid w:val="00FF2619"/>
    <w:rsid w:val="00FF2785"/>
    <w:rsid w:val="00FF27AF"/>
    <w:rsid w:val="00FF283A"/>
    <w:rsid w:val="00FF2BCE"/>
    <w:rsid w:val="00FF2C73"/>
    <w:rsid w:val="00FF2E68"/>
    <w:rsid w:val="00FF2FD3"/>
    <w:rsid w:val="00FF3160"/>
    <w:rsid w:val="00FF32D4"/>
    <w:rsid w:val="00FF339A"/>
    <w:rsid w:val="00FF362A"/>
    <w:rsid w:val="00FF3B19"/>
    <w:rsid w:val="00FF3B4C"/>
    <w:rsid w:val="00FF40E3"/>
    <w:rsid w:val="00FF4236"/>
    <w:rsid w:val="00FF438A"/>
    <w:rsid w:val="00FF455D"/>
    <w:rsid w:val="00FF489A"/>
    <w:rsid w:val="00FF49F2"/>
    <w:rsid w:val="00FF4C61"/>
    <w:rsid w:val="00FF4D84"/>
    <w:rsid w:val="00FF5252"/>
    <w:rsid w:val="00FF52CC"/>
    <w:rsid w:val="00FF5797"/>
    <w:rsid w:val="00FF57D0"/>
    <w:rsid w:val="00FF581B"/>
    <w:rsid w:val="00FF5855"/>
    <w:rsid w:val="00FF58E8"/>
    <w:rsid w:val="00FF5A81"/>
    <w:rsid w:val="00FF5DC8"/>
    <w:rsid w:val="00FF63C6"/>
    <w:rsid w:val="00FF689F"/>
    <w:rsid w:val="00FF68F4"/>
    <w:rsid w:val="00FF6A79"/>
    <w:rsid w:val="00FF6AC1"/>
    <w:rsid w:val="00FF6B84"/>
    <w:rsid w:val="00FF70E3"/>
    <w:rsid w:val="00FF720F"/>
    <w:rsid w:val="00FF75AA"/>
    <w:rsid w:val="00FF764B"/>
    <w:rsid w:val="00FF797D"/>
    <w:rsid w:val="00FF7995"/>
    <w:rsid w:val="00FF7AEE"/>
    <w:rsid w:val="00FF7C88"/>
    <w:rsid w:val="00FF7D15"/>
  </w:rsids>
  <m:mathPr>
    <m:mathFont m:val="Cambria Math"/>
    <m:brkBin m:val="before"/>
    <m:brkBinSub m:val="--"/>
    <m:smallFrac m:val="0"/>
    <m:dispDef/>
    <m:lMargin m:val="0"/>
    <m:rMargin m:val="0"/>
    <m:defJc m:val="centerGroup"/>
    <m:wrapIndent m:val="1440"/>
    <m:intLim m:val="subSup"/>
    <m:naryLim m:val="undOvr"/>
  </m:mathPr>
  <w:themeFontLang w:val="de-A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BDB61E"/>
  <w15:docId w15:val="{70783A7E-4F91-46C9-BE00-ACBB29BBD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6B5D"/>
    <w:rPr>
      <w:sz w:val="24"/>
      <w:szCs w:val="24"/>
      <w:lang w:val="en-US" w:eastAsia="de-DE"/>
    </w:rPr>
  </w:style>
  <w:style w:type="paragraph" w:styleId="Heading1">
    <w:name w:val="heading 1"/>
    <w:basedOn w:val="Normal"/>
    <w:next w:val="Normal"/>
    <w:qFormat/>
    <w:rsid w:val="00F7256C"/>
    <w:pPr>
      <w:keepNext/>
      <w:spacing w:before="240" w:after="60"/>
      <w:outlineLvl w:val="0"/>
    </w:pPr>
    <w:rPr>
      <w:rFonts w:cs="Arial"/>
      <w:b/>
      <w:bCs/>
      <w:caps/>
      <w:kern w:val="32"/>
      <w:sz w:val="28"/>
      <w:szCs w:val="32"/>
    </w:rPr>
  </w:style>
  <w:style w:type="paragraph" w:styleId="Heading2">
    <w:name w:val="heading 2"/>
    <w:basedOn w:val="Normal"/>
    <w:next w:val="Normal"/>
    <w:qFormat/>
    <w:rsid w:val="008E4DE1"/>
    <w:pPr>
      <w:keepNext/>
      <w:spacing w:before="240" w:line="480" w:lineRule="auto"/>
      <w:outlineLvl w:val="1"/>
    </w:pPr>
    <w:rPr>
      <w:rFonts w:cs="Arial"/>
      <w:b/>
      <w:bCs/>
      <w:iCs/>
      <w:sz w:val="26"/>
      <w:szCs w:val="28"/>
    </w:rPr>
  </w:style>
  <w:style w:type="paragraph" w:styleId="Heading3">
    <w:name w:val="heading 3"/>
    <w:basedOn w:val="Normal"/>
    <w:next w:val="Normal"/>
    <w:qFormat/>
    <w:rsid w:val="008E4DE1"/>
    <w:pPr>
      <w:keepNext/>
      <w:spacing w:before="240" w:after="120" w:line="480" w:lineRule="auto"/>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F7256C"/>
    <w:rPr>
      <w:sz w:val="16"/>
      <w:szCs w:val="16"/>
    </w:rPr>
  </w:style>
  <w:style w:type="paragraph" w:styleId="CommentText">
    <w:name w:val="annotation text"/>
    <w:basedOn w:val="Normal"/>
    <w:link w:val="CommentTextChar"/>
    <w:uiPriority w:val="99"/>
    <w:rsid w:val="00F7256C"/>
    <w:rPr>
      <w:sz w:val="20"/>
      <w:szCs w:val="20"/>
    </w:rPr>
  </w:style>
  <w:style w:type="character" w:customStyle="1" w:styleId="CommentTextChar">
    <w:name w:val="Comment Text Char"/>
    <w:link w:val="CommentText"/>
    <w:uiPriority w:val="99"/>
    <w:rsid w:val="000B14B8"/>
    <w:rPr>
      <w:lang w:val="en-US" w:eastAsia="de-DE"/>
    </w:rPr>
  </w:style>
  <w:style w:type="paragraph" w:styleId="CommentSubject">
    <w:name w:val="annotation subject"/>
    <w:basedOn w:val="CommentText"/>
    <w:next w:val="CommentText"/>
    <w:semiHidden/>
    <w:rsid w:val="00F7256C"/>
    <w:rPr>
      <w:b/>
      <w:bCs/>
    </w:rPr>
  </w:style>
  <w:style w:type="paragraph" w:styleId="BalloonText">
    <w:name w:val="Balloon Text"/>
    <w:basedOn w:val="Normal"/>
    <w:semiHidden/>
    <w:rsid w:val="00F7256C"/>
    <w:rPr>
      <w:rFonts w:ascii="Tahoma" w:hAnsi="Tahoma" w:cs="Tahoma"/>
      <w:sz w:val="20"/>
      <w:szCs w:val="16"/>
    </w:rPr>
  </w:style>
  <w:style w:type="paragraph" w:customStyle="1" w:styleId="FormatvorlageZeilenabstandDoppelt">
    <w:name w:val="Formatvorlage Zeilenabstand:  Doppelt"/>
    <w:basedOn w:val="Normal"/>
    <w:rsid w:val="00F7256C"/>
    <w:pPr>
      <w:spacing w:line="480" w:lineRule="auto"/>
      <w:ind w:left="709" w:hanging="709"/>
    </w:pPr>
    <w:rPr>
      <w:szCs w:val="20"/>
    </w:rPr>
  </w:style>
  <w:style w:type="paragraph" w:customStyle="1" w:styleId="FormatvorlageZeilenabstandDoppelt1">
    <w:name w:val="Formatvorlage Zeilenabstand:  Doppelt1"/>
    <w:basedOn w:val="Normal"/>
    <w:rsid w:val="00F7256C"/>
    <w:pPr>
      <w:spacing w:before="120" w:line="480" w:lineRule="auto"/>
      <w:ind w:firstLine="709"/>
    </w:pPr>
    <w:rPr>
      <w:szCs w:val="20"/>
    </w:rPr>
  </w:style>
  <w:style w:type="paragraph" w:customStyle="1" w:styleId="Formatvorlageberschrift1Zentriert">
    <w:name w:val="Formatvorlage Überschrift 1 + Zentriert"/>
    <w:basedOn w:val="Heading1"/>
    <w:rsid w:val="00D403C5"/>
    <w:pPr>
      <w:spacing w:line="480" w:lineRule="auto"/>
      <w:jc w:val="center"/>
    </w:pPr>
    <w:rPr>
      <w:rFonts w:cs="Times New Roman"/>
      <w:szCs w:val="20"/>
    </w:rPr>
  </w:style>
  <w:style w:type="paragraph" w:styleId="Footer">
    <w:name w:val="footer"/>
    <w:basedOn w:val="Normal"/>
    <w:rsid w:val="008315F8"/>
    <w:pPr>
      <w:tabs>
        <w:tab w:val="center" w:pos="4536"/>
        <w:tab w:val="right" w:pos="9072"/>
      </w:tabs>
    </w:pPr>
  </w:style>
  <w:style w:type="character" w:styleId="PageNumber">
    <w:name w:val="page number"/>
    <w:basedOn w:val="DefaultParagraphFont"/>
    <w:rsid w:val="008315F8"/>
  </w:style>
  <w:style w:type="paragraph" w:styleId="FootnoteText">
    <w:name w:val="footnote text"/>
    <w:basedOn w:val="Normal"/>
    <w:semiHidden/>
    <w:rsid w:val="00FE1508"/>
    <w:rPr>
      <w:sz w:val="20"/>
      <w:szCs w:val="20"/>
    </w:rPr>
  </w:style>
  <w:style w:type="character" w:styleId="FootnoteReference">
    <w:name w:val="footnote reference"/>
    <w:semiHidden/>
    <w:rsid w:val="00FE1508"/>
    <w:rPr>
      <w:vertAlign w:val="superscript"/>
    </w:rPr>
  </w:style>
  <w:style w:type="character" w:styleId="Hyperlink">
    <w:name w:val="Hyperlink"/>
    <w:uiPriority w:val="99"/>
    <w:rsid w:val="003A76BC"/>
    <w:rPr>
      <w:color w:val="0000FF"/>
      <w:u w:val="single"/>
    </w:rPr>
  </w:style>
  <w:style w:type="table" w:styleId="TableGrid">
    <w:name w:val="Table Grid"/>
    <w:basedOn w:val="TableNormal"/>
    <w:rsid w:val="001434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Formatvorlageberschrift1ZentriertArial11ptNicht">
    <w:name w:val="Formatvorlage Formatvorlage Überschrift 1 + Zentriert + Arial 11 pt Nicht..."/>
    <w:basedOn w:val="Normal"/>
    <w:rsid w:val="00AE3AA9"/>
    <w:pPr>
      <w:spacing w:before="100" w:after="100"/>
    </w:pPr>
    <w:rPr>
      <w:rFonts w:ascii="Arial" w:hAnsi="Arial"/>
      <w:caps/>
      <w:sz w:val="22"/>
    </w:rPr>
  </w:style>
  <w:style w:type="paragraph" w:customStyle="1" w:styleId="FormatvorlageFormatvorlageberschrift1ZentriertArial11ptNicht1">
    <w:name w:val="Formatvorlage Formatvorlage Überschrift 1 + Zentriert + Arial 11 pt Nicht...1"/>
    <w:basedOn w:val="Normal"/>
    <w:rsid w:val="00AE3AA9"/>
    <w:pPr>
      <w:spacing w:before="100" w:after="100"/>
    </w:pPr>
    <w:rPr>
      <w:rFonts w:ascii="Arial" w:hAnsi="Arial"/>
      <w:caps/>
      <w:sz w:val="22"/>
    </w:rPr>
  </w:style>
  <w:style w:type="paragraph" w:customStyle="1" w:styleId="FormatvorlageFormatvorlageberschrift1ZentriertArial11ptNicht2">
    <w:name w:val="Formatvorlage Formatvorlage Überschrift 1 + Zentriert + Arial 11 pt Nicht...2"/>
    <w:basedOn w:val="Normal"/>
    <w:rsid w:val="00AE3AA9"/>
    <w:pPr>
      <w:spacing w:before="100" w:after="100"/>
      <w:jc w:val="center"/>
    </w:pPr>
    <w:rPr>
      <w:rFonts w:ascii="Arial" w:hAnsi="Arial"/>
      <w:b/>
      <w:caps/>
      <w:sz w:val="22"/>
    </w:rPr>
  </w:style>
  <w:style w:type="paragraph" w:customStyle="1" w:styleId="FormatvorlageFormatvorlageberschrift1ZentriertArial11ptNicht3">
    <w:name w:val="Formatvorlage Formatvorlage Überschrift 1 + Zentriert + Arial 11 pt Nicht...3"/>
    <w:basedOn w:val="Normal"/>
    <w:rsid w:val="00AE3AA9"/>
    <w:pPr>
      <w:spacing w:before="100" w:after="100"/>
      <w:jc w:val="center"/>
    </w:pPr>
    <w:rPr>
      <w:rFonts w:ascii="Arial" w:hAnsi="Arial"/>
      <w:b/>
      <w:caps/>
      <w:sz w:val="22"/>
    </w:rPr>
  </w:style>
  <w:style w:type="paragraph" w:customStyle="1" w:styleId="FormatvorlageFormatvorlageberschrift1ZentriertArial11ptNicht4">
    <w:name w:val="Formatvorlage Formatvorlage Überschrift 1 + Zentriert + Arial 11 pt Nicht...4"/>
    <w:basedOn w:val="Normal"/>
    <w:rsid w:val="00AE3AA9"/>
    <w:pPr>
      <w:jc w:val="center"/>
    </w:pPr>
    <w:rPr>
      <w:rFonts w:ascii="Arial" w:hAnsi="Arial"/>
      <w:b/>
      <w:caps/>
      <w:sz w:val="22"/>
    </w:rPr>
  </w:style>
  <w:style w:type="paragraph" w:customStyle="1" w:styleId="FormatvorlageFormatvorlageFormatvorlageberschrift1ZentriertArial">
    <w:name w:val="Formatvorlage Formatvorlage Formatvorlage Überschrift 1 + Zentriert + Arial..."/>
    <w:basedOn w:val="FormatvorlageFormatvorlageberschrift1ZentriertArial11ptNicht4"/>
    <w:rsid w:val="00AE3AA9"/>
    <w:rPr>
      <w:bCs/>
      <w:caps w:val="0"/>
    </w:rPr>
  </w:style>
  <w:style w:type="paragraph" w:customStyle="1" w:styleId="FormatvorlageFormatvorlageberschrift1ZentriertArial9ptNicht">
    <w:name w:val="Formatvorlage Formatvorlage Überschrift 1 + Zentriert + Arial 9 pt Nicht ..."/>
    <w:basedOn w:val="Normal"/>
    <w:rsid w:val="00AE3AA9"/>
    <w:rPr>
      <w:rFonts w:ascii="Arial" w:hAnsi="Arial"/>
      <w:b/>
      <w:bCs/>
      <w:caps/>
      <w:sz w:val="18"/>
    </w:rPr>
  </w:style>
  <w:style w:type="paragraph" w:customStyle="1" w:styleId="FormatvorlageFormatvorlageberschrift1ZentriertArial9ptNicht1">
    <w:name w:val="Formatvorlage Formatvorlage Überschrift 1 + Zentriert + Arial 9 pt Nicht ...1"/>
    <w:basedOn w:val="Normal"/>
    <w:rsid w:val="00AE3AA9"/>
    <w:rPr>
      <w:rFonts w:ascii="Arial" w:hAnsi="Arial"/>
      <w:bCs/>
      <w:sz w:val="18"/>
      <w:szCs w:val="18"/>
    </w:rPr>
  </w:style>
  <w:style w:type="paragraph" w:customStyle="1" w:styleId="FormatvorlageFormatvorlageberschrift1ZentriertArial9ptNicht2">
    <w:name w:val="Formatvorlage Formatvorlage Überschrift 1 + Zentriert + Arial 9 pt Nicht ...2"/>
    <w:basedOn w:val="Normal"/>
    <w:rsid w:val="008E4DE1"/>
    <w:rPr>
      <w:rFonts w:ascii="Arial" w:hAnsi="Arial"/>
      <w:bCs/>
      <w:i/>
      <w:iCs/>
      <w:caps/>
      <w:sz w:val="18"/>
    </w:rPr>
  </w:style>
  <w:style w:type="character" w:styleId="LineNumber">
    <w:name w:val="line number"/>
    <w:basedOn w:val="DefaultParagraphFont"/>
    <w:rsid w:val="0088008B"/>
  </w:style>
  <w:style w:type="paragraph" w:styleId="NormalWeb">
    <w:name w:val="Normal (Web)"/>
    <w:basedOn w:val="Normal"/>
    <w:uiPriority w:val="99"/>
    <w:rsid w:val="00FA6E4A"/>
    <w:pPr>
      <w:spacing w:before="100" w:beforeAutospacing="1" w:after="100" w:afterAutospacing="1"/>
    </w:pPr>
  </w:style>
  <w:style w:type="paragraph" w:styleId="Header">
    <w:name w:val="header"/>
    <w:basedOn w:val="Normal"/>
    <w:rsid w:val="000F3149"/>
    <w:pPr>
      <w:tabs>
        <w:tab w:val="center" w:pos="4536"/>
        <w:tab w:val="right" w:pos="9072"/>
      </w:tabs>
    </w:pPr>
  </w:style>
  <w:style w:type="paragraph" w:styleId="Revision">
    <w:name w:val="Revision"/>
    <w:hidden/>
    <w:uiPriority w:val="99"/>
    <w:semiHidden/>
    <w:rsid w:val="00D05973"/>
    <w:rPr>
      <w:sz w:val="24"/>
      <w:szCs w:val="24"/>
      <w:lang w:val="de-DE" w:eastAsia="de-DE"/>
    </w:rPr>
  </w:style>
  <w:style w:type="paragraph" w:styleId="ListParagraph">
    <w:name w:val="List Paragraph"/>
    <w:basedOn w:val="Normal"/>
    <w:uiPriority w:val="34"/>
    <w:qFormat/>
    <w:rsid w:val="00014DD0"/>
    <w:pPr>
      <w:ind w:left="720"/>
    </w:pPr>
  </w:style>
  <w:style w:type="character" w:styleId="PlaceholderText">
    <w:name w:val="Placeholder Text"/>
    <w:basedOn w:val="DefaultParagraphFont"/>
    <w:uiPriority w:val="99"/>
    <w:semiHidden/>
    <w:rsid w:val="00333E45"/>
    <w:rPr>
      <w:color w:val="808080"/>
    </w:rPr>
  </w:style>
  <w:style w:type="character" w:customStyle="1" w:styleId="apple-style-span">
    <w:name w:val="apple-style-span"/>
    <w:basedOn w:val="DefaultParagraphFont"/>
    <w:rsid w:val="00882DF2"/>
  </w:style>
  <w:style w:type="paragraph" w:customStyle="1" w:styleId="font5">
    <w:name w:val="font5"/>
    <w:basedOn w:val="Normal"/>
    <w:rsid w:val="00E44304"/>
    <w:pPr>
      <w:spacing w:before="100" w:beforeAutospacing="1" w:after="100" w:afterAutospacing="1"/>
    </w:pPr>
    <w:rPr>
      <w:rFonts w:ascii="Arial" w:hAnsi="Arial" w:cs="Arial"/>
      <w:color w:val="000000"/>
      <w:sz w:val="20"/>
      <w:szCs w:val="20"/>
      <w:lang w:val="de-AT" w:eastAsia="de-AT"/>
    </w:rPr>
  </w:style>
  <w:style w:type="paragraph" w:customStyle="1" w:styleId="font6">
    <w:name w:val="font6"/>
    <w:basedOn w:val="Normal"/>
    <w:rsid w:val="00E44304"/>
    <w:pPr>
      <w:spacing w:before="100" w:beforeAutospacing="1" w:after="100" w:afterAutospacing="1"/>
    </w:pPr>
    <w:rPr>
      <w:rFonts w:ascii="Arial" w:hAnsi="Arial" w:cs="Arial"/>
      <w:i/>
      <w:iCs/>
      <w:color w:val="000000"/>
      <w:sz w:val="20"/>
      <w:szCs w:val="20"/>
      <w:lang w:val="de-AT" w:eastAsia="de-AT"/>
    </w:rPr>
  </w:style>
  <w:style w:type="paragraph" w:customStyle="1" w:styleId="xl65">
    <w:name w:val="xl65"/>
    <w:basedOn w:val="Normal"/>
    <w:rsid w:val="00E44304"/>
    <w:pPr>
      <w:shd w:val="clear" w:color="000000" w:fill="FFFFFF"/>
      <w:spacing w:before="100" w:beforeAutospacing="1" w:after="100" w:afterAutospacing="1"/>
    </w:pPr>
    <w:rPr>
      <w:rFonts w:ascii="Arial" w:hAnsi="Arial" w:cs="Arial"/>
      <w:sz w:val="20"/>
      <w:szCs w:val="20"/>
      <w:lang w:val="de-AT" w:eastAsia="de-AT"/>
    </w:rPr>
  </w:style>
  <w:style w:type="paragraph" w:customStyle="1" w:styleId="xl66">
    <w:name w:val="xl66"/>
    <w:basedOn w:val="Normal"/>
    <w:rsid w:val="00E44304"/>
    <w:pPr>
      <w:pBdr>
        <w:bottom w:val="single" w:sz="4" w:space="0" w:color="auto"/>
      </w:pBdr>
      <w:shd w:val="clear" w:color="000000" w:fill="FFFFFF"/>
      <w:spacing w:before="100" w:beforeAutospacing="1" w:after="100" w:afterAutospacing="1"/>
      <w:jc w:val="right"/>
    </w:pPr>
    <w:rPr>
      <w:rFonts w:ascii="Arial" w:hAnsi="Arial" w:cs="Arial"/>
      <w:sz w:val="20"/>
      <w:szCs w:val="20"/>
      <w:lang w:val="de-AT" w:eastAsia="de-AT"/>
    </w:rPr>
  </w:style>
  <w:style w:type="paragraph" w:customStyle="1" w:styleId="xl67">
    <w:name w:val="xl67"/>
    <w:basedOn w:val="Normal"/>
    <w:rsid w:val="00E44304"/>
    <w:pPr>
      <w:shd w:val="clear" w:color="000000" w:fill="FFFFFF"/>
      <w:spacing w:before="100" w:beforeAutospacing="1" w:after="100" w:afterAutospacing="1"/>
    </w:pPr>
    <w:rPr>
      <w:sz w:val="20"/>
      <w:szCs w:val="20"/>
      <w:lang w:val="de-AT" w:eastAsia="de-AT"/>
    </w:rPr>
  </w:style>
  <w:style w:type="paragraph" w:customStyle="1" w:styleId="xl68">
    <w:name w:val="xl68"/>
    <w:basedOn w:val="Normal"/>
    <w:rsid w:val="00E44304"/>
    <w:pPr>
      <w:shd w:val="clear" w:color="000000" w:fill="FFFFFF"/>
      <w:spacing w:before="100" w:beforeAutospacing="1" w:after="100" w:afterAutospacing="1"/>
      <w:jc w:val="right"/>
    </w:pPr>
    <w:rPr>
      <w:sz w:val="20"/>
      <w:szCs w:val="20"/>
      <w:lang w:val="de-AT" w:eastAsia="de-AT"/>
    </w:rPr>
  </w:style>
  <w:style w:type="paragraph" w:customStyle="1" w:styleId="xl69">
    <w:name w:val="xl69"/>
    <w:basedOn w:val="Normal"/>
    <w:rsid w:val="00E44304"/>
    <w:pPr>
      <w:shd w:val="clear" w:color="000000" w:fill="FFFFFF"/>
      <w:spacing w:before="100" w:beforeAutospacing="1" w:after="100" w:afterAutospacing="1"/>
    </w:pPr>
    <w:rPr>
      <w:sz w:val="20"/>
      <w:szCs w:val="20"/>
      <w:lang w:val="de-AT" w:eastAsia="de-AT"/>
    </w:rPr>
  </w:style>
  <w:style w:type="paragraph" w:customStyle="1" w:styleId="xl70">
    <w:name w:val="xl70"/>
    <w:basedOn w:val="Normal"/>
    <w:rsid w:val="00E44304"/>
    <w:pPr>
      <w:shd w:val="clear" w:color="000000" w:fill="FFFFFF"/>
      <w:spacing w:before="100" w:beforeAutospacing="1" w:after="100" w:afterAutospacing="1"/>
    </w:pPr>
    <w:rPr>
      <w:sz w:val="20"/>
      <w:szCs w:val="20"/>
      <w:lang w:val="de-AT" w:eastAsia="de-AT"/>
    </w:rPr>
  </w:style>
  <w:style w:type="paragraph" w:customStyle="1" w:styleId="xl71">
    <w:name w:val="xl71"/>
    <w:basedOn w:val="Normal"/>
    <w:rsid w:val="00E44304"/>
    <w:pPr>
      <w:shd w:val="clear" w:color="000000" w:fill="FFFFFF"/>
      <w:spacing w:before="100" w:beforeAutospacing="1" w:after="100" w:afterAutospacing="1"/>
      <w:jc w:val="right"/>
    </w:pPr>
    <w:rPr>
      <w:sz w:val="20"/>
      <w:szCs w:val="20"/>
      <w:lang w:val="de-AT" w:eastAsia="de-AT"/>
    </w:rPr>
  </w:style>
  <w:style w:type="paragraph" w:customStyle="1" w:styleId="xl72">
    <w:name w:val="xl72"/>
    <w:basedOn w:val="Normal"/>
    <w:rsid w:val="00E44304"/>
    <w:pPr>
      <w:pBdr>
        <w:bottom w:val="single" w:sz="4" w:space="0" w:color="auto"/>
      </w:pBdr>
      <w:shd w:val="clear" w:color="000000" w:fill="FFFFFF"/>
      <w:spacing w:before="100" w:beforeAutospacing="1" w:after="100" w:afterAutospacing="1"/>
      <w:jc w:val="right"/>
    </w:pPr>
    <w:rPr>
      <w:rFonts w:ascii="Arial" w:hAnsi="Arial" w:cs="Arial"/>
      <w:sz w:val="20"/>
      <w:szCs w:val="20"/>
      <w:lang w:val="de-AT" w:eastAsia="de-AT"/>
    </w:rPr>
  </w:style>
  <w:style w:type="paragraph" w:customStyle="1" w:styleId="xl73">
    <w:name w:val="xl73"/>
    <w:basedOn w:val="Normal"/>
    <w:rsid w:val="00E44304"/>
    <w:pPr>
      <w:shd w:val="clear" w:color="000000" w:fill="FFFFFF"/>
      <w:spacing w:before="100" w:beforeAutospacing="1" w:after="100" w:afterAutospacing="1"/>
      <w:jc w:val="right"/>
    </w:pPr>
    <w:rPr>
      <w:rFonts w:ascii="Arial" w:hAnsi="Arial" w:cs="Arial"/>
      <w:sz w:val="20"/>
      <w:szCs w:val="20"/>
      <w:lang w:val="de-AT" w:eastAsia="de-AT"/>
    </w:rPr>
  </w:style>
  <w:style w:type="paragraph" w:customStyle="1" w:styleId="xl74">
    <w:name w:val="xl74"/>
    <w:basedOn w:val="Normal"/>
    <w:rsid w:val="00E44304"/>
    <w:pPr>
      <w:shd w:val="clear" w:color="000000" w:fill="FFFFFF"/>
      <w:spacing w:before="100" w:beforeAutospacing="1" w:after="100" w:afterAutospacing="1"/>
    </w:pPr>
    <w:rPr>
      <w:rFonts w:ascii="Arial" w:hAnsi="Arial" w:cs="Arial"/>
      <w:sz w:val="20"/>
      <w:szCs w:val="20"/>
      <w:lang w:val="de-AT" w:eastAsia="de-AT"/>
    </w:rPr>
  </w:style>
  <w:style w:type="paragraph" w:customStyle="1" w:styleId="xl75">
    <w:name w:val="xl75"/>
    <w:basedOn w:val="Normal"/>
    <w:rsid w:val="00E44304"/>
    <w:pPr>
      <w:pBdr>
        <w:bottom w:val="single" w:sz="4" w:space="0" w:color="auto"/>
      </w:pBdr>
      <w:shd w:val="clear" w:color="000000" w:fill="FFFFFF"/>
      <w:spacing w:before="100" w:beforeAutospacing="1" w:after="100" w:afterAutospacing="1"/>
    </w:pPr>
    <w:rPr>
      <w:rFonts w:ascii="Arial" w:hAnsi="Arial" w:cs="Arial"/>
      <w:sz w:val="20"/>
      <w:szCs w:val="20"/>
      <w:lang w:val="de-AT" w:eastAsia="de-AT"/>
    </w:rPr>
  </w:style>
  <w:style w:type="paragraph" w:customStyle="1" w:styleId="xl76">
    <w:name w:val="xl76"/>
    <w:basedOn w:val="Normal"/>
    <w:rsid w:val="00E44304"/>
    <w:pPr>
      <w:pBdr>
        <w:bottom w:val="single" w:sz="4" w:space="0" w:color="auto"/>
      </w:pBdr>
      <w:shd w:val="clear" w:color="000000" w:fill="FFFFFF"/>
      <w:spacing w:before="100" w:beforeAutospacing="1" w:after="100" w:afterAutospacing="1"/>
    </w:pPr>
    <w:rPr>
      <w:rFonts w:ascii="Arial" w:hAnsi="Arial" w:cs="Arial"/>
      <w:sz w:val="20"/>
      <w:szCs w:val="20"/>
      <w:lang w:val="de-AT" w:eastAsia="de-AT"/>
    </w:rPr>
  </w:style>
  <w:style w:type="paragraph" w:customStyle="1" w:styleId="xl77">
    <w:name w:val="xl77"/>
    <w:basedOn w:val="Normal"/>
    <w:rsid w:val="00E44304"/>
    <w:pPr>
      <w:shd w:val="clear" w:color="000000" w:fill="FFFFFF"/>
      <w:spacing w:before="100" w:beforeAutospacing="1" w:after="100" w:afterAutospacing="1"/>
    </w:pPr>
    <w:rPr>
      <w:rFonts w:ascii="Arial" w:hAnsi="Arial" w:cs="Arial"/>
      <w:sz w:val="20"/>
      <w:szCs w:val="20"/>
      <w:lang w:val="de-AT" w:eastAsia="de-AT"/>
    </w:rPr>
  </w:style>
  <w:style w:type="paragraph" w:customStyle="1" w:styleId="xl78">
    <w:name w:val="xl78"/>
    <w:basedOn w:val="Normal"/>
    <w:rsid w:val="00E44304"/>
    <w:pP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79">
    <w:name w:val="xl79"/>
    <w:basedOn w:val="Normal"/>
    <w:rsid w:val="00E44304"/>
    <w:pP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80">
    <w:name w:val="xl80"/>
    <w:basedOn w:val="Normal"/>
    <w:rsid w:val="00E44304"/>
    <w:pPr>
      <w:shd w:val="clear" w:color="000000" w:fill="FFFFFF"/>
      <w:spacing w:before="100" w:beforeAutospacing="1" w:after="100" w:afterAutospacing="1"/>
      <w:jc w:val="right"/>
      <w:textAlignment w:val="top"/>
    </w:pPr>
    <w:rPr>
      <w:rFonts w:ascii="Arial" w:hAnsi="Arial" w:cs="Arial"/>
      <w:sz w:val="20"/>
      <w:szCs w:val="20"/>
      <w:lang w:val="de-AT" w:eastAsia="de-AT"/>
    </w:rPr>
  </w:style>
  <w:style w:type="paragraph" w:customStyle="1" w:styleId="xl81">
    <w:name w:val="xl81"/>
    <w:basedOn w:val="Normal"/>
    <w:rsid w:val="00E44304"/>
    <w:pPr>
      <w:shd w:val="clear" w:color="000000" w:fill="FFFFFF"/>
      <w:spacing w:before="100" w:beforeAutospacing="1" w:after="100" w:afterAutospacing="1"/>
      <w:jc w:val="right"/>
      <w:textAlignment w:val="top"/>
    </w:pPr>
    <w:rPr>
      <w:rFonts w:ascii="Arial" w:hAnsi="Arial" w:cs="Arial"/>
      <w:sz w:val="20"/>
      <w:szCs w:val="20"/>
      <w:lang w:val="de-AT" w:eastAsia="de-AT"/>
    </w:rPr>
  </w:style>
  <w:style w:type="paragraph" w:customStyle="1" w:styleId="xl82">
    <w:name w:val="xl82"/>
    <w:basedOn w:val="Normal"/>
    <w:rsid w:val="00E44304"/>
    <w:pP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83">
    <w:name w:val="xl83"/>
    <w:basedOn w:val="Normal"/>
    <w:rsid w:val="00E44304"/>
    <w:pP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84">
    <w:name w:val="xl84"/>
    <w:basedOn w:val="Normal"/>
    <w:rsid w:val="00E44304"/>
    <w:pPr>
      <w:shd w:val="clear" w:color="000000" w:fill="FFFFFF"/>
      <w:spacing w:before="100" w:beforeAutospacing="1" w:after="100" w:afterAutospacing="1"/>
      <w:jc w:val="right"/>
      <w:textAlignment w:val="top"/>
    </w:pPr>
    <w:rPr>
      <w:rFonts w:ascii="Arial" w:hAnsi="Arial" w:cs="Arial"/>
      <w:sz w:val="20"/>
      <w:szCs w:val="20"/>
      <w:lang w:val="de-AT" w:eastAsia="de-AT"/>
    </w:rPr>
  </w:style>
  <w:style w:type="paragraph" w:customStyle="1" w:styleId="xl85">
    <w:name w:val="xl85"/>
    <w:basedOn w:val="Normal"/>
    <w:rsid w:val="00E44304"/>
    <w:pPr>
      <w:pBdr>
        <w:bottom w:val="single" w:sz="4" w:space="0" w:color="auto"/>
      </w:pBd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86">
    <w:name w:val="xl86"/>
    <w:basedOn w:val="Normal"/>
    <w:rsid w:val="00E44304"/>
    <w:pPr>
      <w:pBdr>
        <w:bottom w:val="single" w:sz="4" w:space="0" w:color="auto"/>
      </w:pBd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87">
    <w:name w:val="xl87"/>
    <w:basedOn w:val="Normal"/>
    <w:rsid w:val="00E44304"/>
    <w:pPr>
      <w:pBdr>
        <w:bottom w:val="single" w:sz="4" w:space="0" w:color="auto"/>
      </w:pBdr>
      <w:shd w:val="clear" w:color="000000" w:fill="FFFFFF"/>
      <w:spacing w:before="100" w:beforeAutospacing="1" w:after="100" w:afterAutospacing="1"/>
      <w:jc w:val="right"/>
      <w:textAlignment w:val="top"/>
    </w:pPr>
    <w:rPr>
      <w:rFonts w:ascii="Arial" w:hAnsi="Arial" w:cs="Arial"/>
      <w:sz w:val="20"/>
      <w:szCs w:val="20"/>
      <w:lang w:val="de-AT" w:eastAsia="de-AT"/>
    </w:rPr>
  </w:style>
  <w:style w:type="paragraph" w:customStyle="1" w:styleId="xl88">
    <w:name w:val="xl88"/>
    <w:basedOn w:val="Normal"/>
    <w:rsid w:val="00E44304"/>
    <w:pPr>
      <w:pBdr>
        <w:bottom w:val="single" w:sz="4" w:space="0" w:color="auto"/>
      </w:pBdr>
      <w:shd w:val="clear" w:color="000000" w:fill="FFFFFF"/>
      <w:spacing w:before="100" w:beforeAutospacing="1" w:after="100" w:afterAutospacing="1"/>
      <w:jc w:val="right"/>
      <w:textAlignment w:val="top"/>
    </w:pPr>
    <w:rPr>
      <w:rFonts w:ascii="Arial" w:hAnsi="Arial" w:cs="Arial"/>
      <w:sz w:val="20"/>
      <w:szCs w:val="20"/>
      <w:lang w:val="de-AT" w:eastAsia="de-AT"/>
    </w:rPr>
  </w:style>
  <w:style w:type="paragraph" w:customStyle="1" w:styleId="xl89">
    <w:name w:val="xl89"/>
    <w:basedOn w:val="Normal"/>
    <w:rsid w:val="00E44304"/>
    <w:pPr>
      <w:pBdr>
        <w:bottom w:val="single" w:sz="4" w:space="0" w:color="auto"/>
      </w:pBd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90">
    <w:name w:val="xl90"/>
    <w:basedOn w:val="Normal"/>
    <w:rsid w:val="00E44304"/>
    <w:pPr>
      <w:pBdr>
        <w:bottom w:val="single" w:sz="4" w:space="0" w:color="auto"/>
      </w:pBdr>
      <w:shd w:val="clear" w:color="000000" w:fill="FFFFFF"/>
      <w:spacing w:before="100" w:beforeAutospacing="1" w:after="100" w:afterAutospacing="1"/>
      <w:textAlignment w:val="top"/>
    </w:pPr>
    <w:rPr>
      <w:rFonts w:ascii="Arial" w:hAnsi="Arial" w:cs="Arial"/>
      <w:sz w:val="20"/>
      <w:szCs w:val="20"/>
      <w:lang w:val="de-AT" w:eastAsia="de-AT"/>
    </w:rPr>
  </w:style>
  <w:style w:type="paragraph" w:customStyle="1" w:styleId="xl91">
    <w:name w:val="xl91"/>
    <w:basedOn w:val="Normal"/>
    <w:rsid w:val="00E44304"/>
    <w:pPr>
      <w:pBdr>
        <w:bottom w:val="single" w:sz="4" w:space="0" w:color="auto"/>
      </w:pBdr>
      <w:shd w:val="clear" w:color="000000" w:fill="FFFFFF"/>
      <w:spacing w:before="100" w:beforeAutospacing="1" w:after="100" w:afterAutospacing="1"/>
      <w:jc w:val="center"/>
    </w:pPr>
    <w:rPr>
      <w:rFonts w:ascii="Arial" w:hAnsi="Arial" w:cs="Arial"/>
      <w:sz w:val="20"/>
      <w:szCs w:val="20"/>
      <w:lang w:val="de-AT" w:eastAsia="de-AT"/>
    </w:rPr>
  </w:style>
  <w:style w:type="paragraph" w:customStyle="1" w:styleId="xl92">
    <w:name w:val="xl92"/>
    <w:basedOn w:val="Normal"/>
    <w:rsid w:val="00E44304"/>
    <w:pPr>
      <w:shd w:val="clear" w:color="000000" w:fill="FFFFFF"/>
      <w:spacing w:before="100" w:beforeAutospacing="1" w:after="100" w:afterAutospacing="1"/>
    </w:pPr>
    <w:rPr>
      <w:rFonts w:ascii="Arial" w:hAnsi="Arial" w:cs="Arial"/>
      <w:sz w:val="20"/>
      <w:szCs w:val="20"/>
      <w:lang w:val="de-AT" w:eastAsia="de-AT"/>
    </w:rPr>
  </w:style>
  <w:style w:type="paragraph" w:customStyle="1" w:styleId="xl93">
    <w:name w:val="xl93"/>
    <w:basedOn w:val="Normal"/>
    <w:rsid w:val="00E44304"/>
    <w:pPr>
      <w:pBdr>
        <w:bottom w:val="single" w:sz="4" w:space="0" w:color="auto"/>
      </w:pBdr>
      <w:shd w:val="clear" w:color="000000" w:fill="FFFFFF"/>
      <w:spacing w:before="100" w:beforeAutospacing="1" w:after="100" w:afterAutospacing="1"/>
    </w:pPr>
    <w:rPr>
      <w:rFonts w:ascii="Arial" w:hAnsi="Arial" w:cs="Arial"/>
      <w:sz w:val="20"/>
      <w:szCs w:val="20"/>
      <w:lang w:val="de-AT" w:eastAsia="de-AT"/>
    </w:rPr>
  </w:style>
  <w:style w:type="paragraph" w:styleId="Caption">
    <w:name w:val="caption"/>
    <w:basedOn w:val="Normal"/>
    <w:next w:val="Normal"/>
    <w:uiPriority w:val="35"/>
    <w:unhideWhenUsed/>
    <w:qFormat/>
    <w:rsid w:val="00E44304"/>
    <w:pPr>
      <w:spacing w:after="200"/>
    </w:pPr>
    <w:rPr>
      <w:i/>
      <w:iCs/>
      <w:color w:val="44546A" w:themeColor="text2"/>
      <w:sz w:val="18"/>
      <w:szCs w:val="18"/>
    </w:rPr>
  </w:style>
  <w:style w:type="paragraph" w:customStyle="1" w:styleId="Default">
    <w:name w:val="Default"/>
    <w:rsid w:val="00DA236F"/>
    <w:pPr>
      <w:autoSpaceDE w:val="0"/>
      <w:autoSpaceDN w:val="0"/>
      <w:adjustRightInd w:val="0"/>
    </w:pPr>
    <w:rPr>
      <w:rFonts w:ascii="IFPPB G+ Gulliver" w:hAnsi="IFPPB G+ Gulliver" w:cs="IFPPB G+ Gulliver"/>
      <w:color w:val="000000"/>
      <w:sz w:val="24"/>
      <w:szCs w:val="24"/>
    </w:rPr>
  </w:style>
  <w:style w:type="character" w:styleId="Emphasis">
    <w:name w:val="Emphasis"/>
    <w:basedOn w:val="DefaultParagraphFont"/>
    <w:uiPriority w:val="20"/>
    <w:qFormat/>
    <w:rsid w:val="001861FB"/>
    <w:rPr>
      <w:i/>
      <w:iCs/>
    </w:rPr>
  </w:style>
  <w:style w:type="character" w:customStyle="1" w:styleId="NichtaufgelsteErwhnung1">
    <w:name w:val="Nicht aufgelöste Erwähnung1"/>
    <w:basedOn w:val="DefaultParagraphFont"/>
    <w:uiPriority w:val="99"/>
    <w:semiHidden/>
    <w:unhideWhenUsed/>
    <w:rsid w:val="00480B1C"/>
    <w:rPr>
      <w:color w:val="605E5C"/>
      <w:shd w:val="clear" w:color="auto" w:fill="E1DFDD"/>
    </w:rPr>
  </w:style>
  <w:style w:type="character" w:customStyle="1" w:styleId="NichtaufgelsteErwhnung2">
    <w:name w:val="Nicht aufgelöste Erwähnung2"/>
    <w:basedOn w:val="DefaultParagraphFont"/>
    <w:uiPriority w:val="99"/>
    <w:semiHidden/>
    <w:unhideWhenUsed/>
    <w:rsid w:val="00EF4B05"/>
    <w:rPr>
      <w:color w:val="605E5C"/>
      <w:shd w:val="clear" w:color="auto" w:fill="E1DFDD"/>
    </w:rPr>
  </w:style>
  <w:style w:type="character" w:customStyle="1" w:styleId="NichtaufgelsteErwhnung3">
    <w:name w:val="Nicht aufgelöste Erwähnung3"/>
    <w:basedOn w:val="DefaultParagraphFont"/>
    <w:uiPriority w:val="99"/>
    <w:semiHidden/>
    <w:unhideWhenUsed/>
    <w:rsid w:val="00E87EFF"/>
    <w:rPr>
      <w:color w:val="605E5C"/>
      <w:shd w:val="clear" w:color="auto" w:fill="E1DFDD"/>
    </w:rPr>
  </w:style>
  <w:style w:type="character" w:styleId="UnresolvedMention">
    <w:name w:val="Unresolved Mention"/>
    <w:basedOn w:val="DefaultParagraphFont"/>
    <w:uiPriority w:val="99"/>
    <w:semiHidden/>
    <w:unhideWhenUsed/>
    <w:rsid w:val="008C1D09"/>
    <w:rPr>
      <w:color w:val="605E5C"/>
      <w:shd w:val="clear" w:color="auto" w:fill="E1DFDD"/>
    </w:rPr>
  </w:style>
  <w:style w:type="character" w:styleId="FollowedHyperlink">
    <w:name w:val="FollowedHyperlink"/>
    <w:basedOn w:val="DefaultParagraphFont"/>
    <w:uiPriority w:val="99"/>
    <w:semiHidden/>
    <w:unhideWhenUsed/>
    <w:rsid w:val="008C1D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0636">
      <w:bodyDiv w:val="1"/>
      <w:marLeft w:val="0"/>
      <w:marRight w:val="0"/>
      <w:marTop w:val="0"/>
      <w:marBottom w:val="0"/>
      <w:divBdr>
        <w:top w:val="none" w:sz="0" w:space="0" w:color="auto"/>
        <w:left w:val="none" w:sz="0" w:space="0" w:color="auto"/>
        <w:bottom w:val="none" w:sz="0" w:space="0" w:color="auto"/>
        <w:right w:val="none" w:sz="0" w:space="0" w:color="auto"/>
      </w:divBdr>
      <w:divsChild>
        <w:div w:id="960499256">
          <w:marLeft w:val="0"/>
          <w:marRight w:val="0"/>
          <w:marTop w:val="0"/>
          <w:marBottom w:val="0"/>
          <w:divBdr>
            <w:top w:val="none" w:sz="0" w:space="0" w:color="auto"/>
            <w:left w:val="none" w:sz="0" w:space="0" w:color="auto"/>
            <w:bottom w:val="none" w:sz="0" w:space="0" w:color="auto"/>
            <w:right w:val="none" w:sz="0" w:space="0" w:color="auto"/>
          </w:divBdr>
        </w:div>
      </w:divsChild>
    </w:div>
    <w:div w:id="16271962">
      <w:bodyDiv w:val="1"/>
      <w:marLeft w:val="0"/>
      <w:marRight w:val="0"/>
      <w:marTop w:val="0"/>
      <w:marBottom w:val="0"/>
      <w:divBdr>
        <w:top w:val="none" w:sz="0" w:space="0" w:color="auto"/>
        <w:left w:val="none" w:sz="0" w:space="0" w:color="auto"/>
        <w:bottom w:val="none" w:sz="0" w:space="0" w:color="auto"/>
        <w:right w:val="none" w:sz="0" w:space="0" w:color="auto"/>
      </w:divBdr>
    </w:div>
    <w:div w:id="52387755">
      <w:bodyDiv w:val="1"/>
      <w:marLeft w:val="0"/>
      <w:marRight w:val="0"/>
      <w:marTop w:val="0"/>
      <w:marBottom w:val="0"/>
      <w:divBdr>
        <w:top w:val="none" w:sz="0" w:space="0" w:color="auto"/>
        <w:left w:val="none" w:sz="0" w:space="0" w:color="auto"/>
        <w:bottom w:val="none" w:sz="0" w:space="0" w:color="auto"/>
        <w:right w:val="none" w:sz="0" w:space="0" w:color="auto"/>
      </w:divBdr>
    </w:div>
    <w:div w:id="93940068">
      <w:bodyDiv w:val="1"/>
      <w:marLeft w:val="0"/>
      <w:marRight w:val="0"/>
      <w:marTop w:val="0"/>
      <w:marBottom w:val="0"/>
      <w:divBdr>
        <w:top w:val="none" w:sz="0" w:space="0" w:color="auto"/>
        <w:left w:val="none" w:sz="0" w:space="0" w:color="auto"/>
        <w:bottom w:val="none" w:sz="0" w:space="0" w:color="auto"/>
        <w:right w:val="none" w:sz="0" w:space="0" w:color="auto"/>
      </w:divBdr>
    </w:div>
    <w:div w:id="125633933">
      <w:bodyDiv w:val="1"/>
      <w:marLeft w:val="0"/>
      <w:marRight w:val="0"/>
      <w:marTop w:val="0"/>
      <w:marBottom w:val="0"/>
      <w:divBdr>
        <w:top w:val="none" w:sz="0" w:space="0" w:color="auto"/>
        <w:left w:val="none" w:sz="0" w:space="0" w:color="auto"/>
        <w:bottom w:val="none" w:sz="0" w:space="0" w:color="auto"/>
        <w:right w:val="none" w:sz="0" w:space="0" w:color="auto"/>
      </w:divBdr>
    </w:div>
    <w:div w:id="147140107">
      <w:bodyDiv w:val="1"/>
      <w:marLeft w:val="0"/>
      <w:marRight w:val="0"/>
      <w:marTop w:val="0"/>
      <w:marBottom w:val="0"/>
      <w:divBdr>
        <w:top w:val="none" w:sz="0" w:space="0" w:color="auto"/>
        <w:left w:val="none" w:sz="0" w:space="0" w:color="auto"/>
        <w:bottom w:val="none" w:sz="0" w:space="0" w:color="auto"/>
        <w:right w:val="none" w:sz="0" w:space="0" w:color="auto"/>
      </w:divBdr>
    </w:div>
    <w:div w:id="187522507">
      <w:bodyDiv w:val="1"/>
      <w:marLeft w:val="0"/>
      <w:marRight w:val="0"/>
      <w:marTop w:val="0"/>
      <w:marBottom w:val="0"/>
      <w:divBdr>
        <w:top w:val="none" w:sz="0" w:space="0" w:color="auto"/>
        <w:left w:val="none" w:sz="0" w:space="0" w:color="auto"/>
        <w:bottom w:val="none" w:sz="0" w:space="0" w:color="auto"/>
        <w:right w:val="none" w:sz="0" w:space="0" w:color="auto"/>
      </w:divBdr>
      <w:divsChild>
        <w:div w:id="803742362">
          <w:marLeft w:val="0"/>
          <w:marRight w:val="0"/>
          <w:marTop w:val="0"/>
          <w:marBottom w:val="0"/>
          <w:divBdr>
            <w:top w:val="none" w:sz="0" w:space="0" w:color="auto"/>
            <w:left w:val="none" w:sz="0" w:space="0" w:color="auto"/>
            <w:bottom w:val="none" w:sz="0" w:space="0" w:color="auto"/>
            <w:right w:val="none" w:sz="0" w:space="0" w:color="auto"/>
          </w:divBdr>
        </w:div>
      </w:divsChild>
    </w:div>
    <w:div w:id="223180359">
      <w:bodyDiv w:val="1"/>
      <w:marLeft w:val="0"/>
      <w:marRight w:val="0"/>
      <w:marTop w:val="0"/>
      <w:marBottom w:val="0"/>
      <w:divBdr>
        <w:top w:val="none" w:sz="0" w:space="0" w:color="auto"/>
        <w:left w:val="none" w:sz="0" w:space="0" w:color="auto"/>
        <w:bottom w:val="none" w:sz="0" w:space="0" w:color="auto"/>
        <w:right w:val="none" w:sz="0" w:space="0" w:color="auto"/>
      </w:divBdr>
    </w:div>
    <w:div w:id="239564017">
      <w:bodyDiv w:val="1"/>
      <w:marLeft w:val="0"/>
      <w:marRight w:val="0"/>
      <w:marTop w:val="0"/>
      <w:marBottom w:val="0"/>
      <w:divBdr>
        <w:top w:val="none" w:sz="0" w:space="0" w:color="auto"/>
        <w:left w:val="none" w:sz="0" w:space="0" w:color="auto"/>
        <w:bottom w:val="none" w:sz="0" w:space="0" w:color="auto"/>
        <w:right w:val="none" w:sz="0" w:space="0" w:color="auto"/>
      </w:divBdr>
    </w:div>
    <w:div w:id="397679259">
      <w:bodyDiv w:val="1"/>
      <w:marLeft w:val="0"/>
      <w:marRight w:val="0"/>
      <w:marTop w:val="0"/>
      <w:marBottom w:val="0"/>
      <w:divBdr>
        <w:top w:val="none" w:sz="0" w:space="0" w:color="auto"/>
        <w:left w:val="none" w:sz="0" w:space="0" w:color="auto"/>
        <w:bottom w:val="none" w:sz="0" w:space="0" w:color="auto"/>
        <w:right w:val="none" w:sz="0" w:space="0" w:color="auto"/>
      </w:divBdr>
      <w:divsChild>
        <w:div w:id="1760056059">
          <w:marLeft w:val="0"/>
          <w:marRight w:val="0"/>
          <w:marTop w:val="0"/>
          <w:marBottom w:val="0"/>
          <w:divBdr>
            <w:top w:val="none" w:sz="0" w:space="0" w:color="auto"/>
            <w:left w:val="none" w:sz="0" w:space="0" w:color="auto"/>
            <w:bottom w:val="none" w:sz="0" w:space="0" w:color="auto"/>
            <w:right w:val="none" w:sz="0" w:space="0" w:color="auto"/>
          </w:divBdr>
        </w:div>
      </w:divsChild>
    </w:div>
    <w:div w:id="416177557">
      <w:bodyDiv w:val="1"/>
      <w:marLeft w:val="0"/>
      <w:marRight w:val="0"/>
      <w:marTop w:val="0"/>
      <w:marBottom w:val="0"/>
      <w:divBdr>
        <w:top w:val="none" w:sz="0" w:space="0" w:color="auto"/>
        <w:left w:val="none" w:sz="0" w:space="0" w:color="auto"/>
        <w:bottom w:val="none" w:sz="0" w:space="0" w:color="auto"/>
        <w:right w:val="none" w:sz="0" w:space="0" w:color="auto"/>
      </w:divBdr>
    </w:div>
    <w:div w:id="429276352">
      <w:bodyDiv w:val="1"/>
      <w:marLeft w:val="0"/>
      <w:marRight w:val="0"/>
      <w:marTop w:val="0"/>
      <w:marBottom w:val="0"/>
      <w:divBdr>
        <w:top w:val="none" w:sz="0" w:space="0" w:color="auto"/>
        <w:left w:val="none" w:sz="0" w:space="0" w:color="auto"/>
        <w:bottom w:val="none" w:sz="0" w:space="0" w:color="auto"/>
        <w:right w:val="none" w:sz="0" w:space="0" w:color="auto"/>
      </w:divBdr>
    </w:div>
    <w:div w:id="438910529">
      <w:bodyDiv w:val="1"/>
      <w:marLeft w:val="0"/>
      <w:marRight w:val="0"/>
      <w:marTop w:val="0"/>
      <w:marBottom w:val="0"/>
      <w:divBdr>
        <w:top w:val="none" w:sz="0" w:space="0" w:color="auto"/>
        <w:left w:val="none" w:sz="0" w:space="0" w:color="auto"/>
        <w:bottom w:val="none" w:sz="0" w:space="0" w:color="auto"/>
        <w:right w:val="none" w:sz="0" w:space="0" w:color="auto"/>
      </w:divBdr>
    </w:div>
    <w:div w:id="444233621">
      <w:bodyDiv w:val="1"/>
      <w:marLeft w:val="0"/>
      <w:marRight w:val="0"/>
      <w:marTop w:val="0"/>
      <w:marBottom w:val="0"/>
      <w:divBdr>
        <w:top w:val="none" w:sz="0" w:space="0" w:color="auto"/>
        <w:left w:val="none" w:sz="0" w:space="0" w:color="auto"/>
        <w:bottom w:val="none" w:sz="0" w:space="0" w:color="auto"/>
        <w:right w:val="none" w:sz="0" w:space="0" w:color="auto"/>
      </w:divBdr>
    </w:div>
    <w:div w:id="481582236">
      <w:bodyDiv w:val="1"/>
      <w:marLeft w:val="0"/>
      <w:marRight w:val="0"/>
      <w:marTop w:val="0"/>
      <w:marBottom w:val="0"/>
      <w:divBdr>
        <w:top w:val="none" w:sz="0" w:space="0" w:color="auto"/>
        <w:left w:val="none" w:sz="0" w:space="0" w:color="auto"/>
        <w:bottom w:val="none" w:sz="0" w:space="0" w:color="auto"/>
        <w:right w:val="none" w:sz="0" w:space="0" w:color="auto"/>
      </w:divBdr>
    </w:div>
    <w:div w:id="611209263">
      <w:bodyDiv w:val="1"/>
      <w:marLeft w:val="0"/>
      <w:marRight w:val="0"/>
      <w:marTop w:val="0"/>
      <w:marBottom w:val="0"/>
      <w:divBdr>
        <w:top w:val="none" w:sz="0" w:space="0" w:color="auto"/>
        <w:left w:val="none" w:sz="0" w:space="0" w:color="auto"/>
        <w:bottom w:val="none" w:sz="0" w:space="0" w:color="auto"/>
        <w:right w:val="none" w:sz="0" w:space="0" w:color="auto"/>
      </w:divBdr>
    </w:div>
    <w:div w:id="675036926">
      <w:bodyDiv w:val="1"/>
      <w:marLeft w:val="0"/>
      <w:marRight w:val="0"/>
      <w:marTop w:val="0"/>
      <w:marBottom w:val="0"/>
      <w:divBdr>
        <w:top w:val="none" w:sz="0" w:space="0" w:color="auto"/>
        <w:left w:val="none" w:sz="0" w:space="0" w:color="auto"/>
        <w:bottom w:val="none" w:sz="0" w:space="0" w:color="auto"/>
        <w:right w:val="none" w:sz="0" w:space="0" w:color="auto"/>
      </w:divBdr>
      <w:divsChild>
        <w:div w:id="1290285074">
          <w:marLeft w:val="0"/>
          <w:marRight w:val="0"/>
          <w:marTop w:val="0"/>
          <w:marBottom w:val="0"/>
          <w:divBdr>
            <w:top w:val="none" w:sz="0" w:space="0" w:color="auto"/>
            <w:left w:val="none" w:sz="0" w:space="0" w:color="auto"/>
            <w:bottom w:val="none" w:sz="0" w:space="0" w:color="auto"/>
            <w:right w:val="none" w:sz="0" w:space="0" w:color="auto"/>
          </w:divBdr>
          <w:divsChild>
            <w:div w:id="885289645">
              <w:marLeft w:val="0"/>
              <w:marRight w:val="0"/>
              <w:marTop w:val="0"/>
              <w:marBottom w:val="0"/>
              <w:divBdr>
                <w:top w:val="none" w:sz="0" w:space="0" w:color="auto"/>
                <w:left w:val="none" w:sz="0" w:space="0" w:color="auto"/>
                <w:bottom w:val="none" w:sz="0" w:space="0" w:color="auto"/>
                <w:right w:val="none" w:sz="0" w:space="0" w:color="auto"/>
              </w:divBdr>
            </w:div>
            <w:div w:id="20899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43411">
      <w:bodyDiv w:val="1"/>
      <w:marLeft w:val="0"/>
      <w:marRight w:val="0"/>
      <w:marTop w:val="0"/>
      <w:marBottom w:val="0"/>
      <w:divBdr>
        <w:top w:val="none" w:sz="0" w:space="0" w:color="auto"/>
        <w:left w:val="none" w:sz="0" w:space="0" w:color="auto"/>
        <w:bottom w:val="none" w:sz="0" w:space="0" w:color="auto"/>
        <w:right w:val="none" w:sz="0" w:space="0" w:color="auto"/>
      </w:divBdr>
    </w:div>
    <w:div w:id="688262206">
      <w:bodyDiv w:val="1"/>
      <w:marLeft w:val="0"/>
      <w:marRight w:val="0"/>
      <w:marTop w:val="0"/>
      <w:marBottom w:val="0"/>
      <w:divBdr>
        <w:top w:val="none" w:sz="0" w:space="0" w:color="auto"/>
        <w:left w:val="none" w:sz="0" w:space="0" w:color="auto"/>
        <w:bottom w:val="none" w:sz="0" w:space="0" w:color="auto"/>
        <w:right w:val="none" w:sz="0" w:space="0" w:color="auto"/>
      </w:divBdr>
    </w:div>
    <w:div w:id="691225545">
      <w:bodyDiv w:val="1"/>
      <w:marLeft w:val="0"/>
      <w:marRight w:val="0"/>
      <w:marTop w:val="0"/>
      <w:marBottom w:val="0"/>
      <w:divBdr>
        <w:top w:val="none" w:sz="0" w:space="0" w:color="auto"/>
        <w:left w:val="none" w:sz="0" w:space="0" w:color="auto"/>
        <w:bottom w:val="none" w:sz="0" w:space="0" w:color="auto"/>
        <w:right w:val="none" w:sz="0" w:space="0" w:color="auto"/>
      </w:divBdr>
    </w:div>
    <w:div w:id="737634476">
      <w:bodyDiv w:val="1"/>
      <w:marLeft w:val="0"/>
      <w:marRight w:val="0"/>
      <w:marTop w:val="0"/>
      <w:marBottom w:val="0"/>
      <w:divBdr>
        <w:top w:val="none" w:sz="0" w:space="0" w:color="auto"/>
        <w:left w:val="none" w:sz="0" w:space="0" w:color="auto"/>
        <w:bottom w:val="none" w:sz="0" w:space="0" w:color="auto"/>
        <w:right w:val="none" w:sz="0" w:space="0" w:color="auto"/>
      </w:divBdr>
    </w:div>
    <w:div w:id="785395635">
      <w:bodyDiv w:val="1"/>
      <w:marLeft w:val="0"/>
      <w:marRight w:val="0"/>
      <w:marTop w:val="0"/>
      <w:marBottom w:val="0"/>
      <w:divBdr>
        <w:top w:val="none" w:sz="0" w:space="0" w:color="auto"/>
        <w:left w:val="none" w:sz="0" w:space="0" w:color="auto"/>
        <w:bottom w:val="none" w:sz="0" w:space="0" w:color="auto"/>
        <w:right w:val="none" w:sz="0" w:space="0" w:color="auto"/>
      </w:divBdr>
      <w:divsChild>
        <w:div w:id="569802722">
          <w:marLeft w:val="0"/>
          <w:marRight w:val="0"/>
          <w:marTop w:val="0"/>
          <w:marBottom w:val="0"/>
          <w:divBdr>
            <w:top w:val="none" w:sz="0" w:space="0" w:color="auto"/>
            <w:left w:val="none" w:sz="0" w:space="0" w:color="auto"/>
            <w:bottom w:val="none" w:sz="0" w:space="0" w:color="auto"/>
            <w:right w:val="none" w:sz="0" w:space="0" w:color="auto"/>
          </w:divBdr>
        </w:div>
      </w:divsChild>
    </w:div>
    <w:div w:id="798258159">
      <w:bodyDiv w:val="1"/>
      <w:marLeft w:val="0"/>
      <w:marRight w:val="0"/>
      <w:marTop w:val="0"/>
      <w:marBottom w:val="0"/>
      <w:divBdr>
        <w:top w:val="none" w:sz="0" w:space="0" w:color="auto"/>
        <w:left w:val="none" w:sz="0" w:space="0" w:color="auto"/>
        <w:bottom w:val="none" w:sz="0" w:space="0" w:color="auto"/>
        <w:right w:val="none" w:sz="0" w:space="0" w:color="auto"/>
      </w:divBdr>
    </w:div>
    <w:div w:id="810289020">
      <w:bodyDiv w:val="1"/>
      <w:marLeft w:val="0"/>
      <w:marRight w:val="0"/>
      <w:marTop w:val="0"/>
      <w:marBottom w:val="0"/>
      <w:divBdr>
        <w:top w:val="none" w:sz="0" w:space="0" w:color="auto"/>
        <w:left w:val="none" w:sz="0" w:space="0" w:color="auto"/>
        <w:bottom w:val="none" w:sz="0" w:space="0" w:color="auto"/>
        <w:right w:val="none" w:sz="0" w:space="0" w:color="auto"/>
      </w:divBdr>
    </w:div>
    <w:div w:id="815076062">
      <w:bodyDiv w:val="1"/>
      <w:marLeft w:val="0"/>
      <w:marRight w:val="0"/>
      <w:marTop w:val="0"/>
      <w:marBottom w:val="0"/>
      <w:divBdr>
        <w:top w:val="none" w:sz="0" w:space="0" w:color="auto"/>
        <w:left w:val="none" w:sz="0" w:space="0" w:color="auto"/>
        <w:bottom w:val="none" w:sz="0" w:space="0" w:color="auto"/>
        <w:right w:val="none" w:sz="0" w:space="0" w:color="auto"/>
      </w:divBdr>
    </w:div>
    <w:div w:id="820927125">
      <w:bodyDiv w:val="1"/>
      <w:marLeft w:val="0"/>
      <w:marRight w:val="0"/>
      <w:marTop w:val="0"/>
      <w:marBottom w:val="0"/>
      <w:divBdr>
        <w:top w:val="none" w:sz="0" w:space="0" w:color="auto"/>
        <w:left w:val="none" w:sz="0" w:space="0" w:color="auto"/>
        <w:bottom w:val="none" w:sz="0" w:space="0" w:color="auto"/>
        <w:right w:val="none" w:sz="0" w:space="0" w:color="auto"/>
      </w:divBdr>
    </w:div>
    <w:div w:id="843857804">
      <w:bodyDiv w:val="1"/>
      <w:marLeft w:val="0"/>
      <w:marRight w:val="0"/>
      <w:marTop w:val="0"/>
      <w:marBottom w:val="0"/>
      <w:divBdr>
        <w:top w:val="none" w:sz="0" w:space="0" w:color="auto"/>
        <w:left w:val="none" w:sz="0" w:space="0" w:color="auto"/>
        <w:bottom w:val="none" w:sz="0" w:space="0" w:color="auto"/>
        <w:right w:val="none" w:sz="0" w:space="0" w:color="auto"/>
      </w:divBdr>
    </w:div>
    <w:div w:id="866868507">
      <w:bodyDiv w:val="1"/>
      <w:marLeft w:val="0"/>
      <w:marRight w:val="0"/>
      <w:marTop w:val="0"/>
      <w:marBottom w:val="0"/>
      <w:divBdr>
        <w:top w:val="none" w:sz="0" w:space="0" w:color="auto"/>
        <w:left w:val="none" w:sz="0" w:space="0" w:color="auto"/>
        <w:bottom w:val="none" w:sz="0" w:space="0" w:color="auto"/>
        <w:right w:val="none" w:sz="0" w:space="0" w:color="auto"/>
      </w:divBdr>
    </w:div>
    <w:div w:id="868370259">
      <w:bodyDiv w:val="1"/>
      <w:marLeft w:val="0"/>
      <w:marRight w:val="0"/>
      <w:marTop w:val="0"/>
      <w:marBottom w:val="0"/>
      <w:divBdr>
        <w:top w:val="none" w:sz="0" w:space="0" w:color="auto"/>
        <w:left w:val="none" w:sz="0" w:space="0" w:color="auto"/>
        <w:bottom w:val="none" w:sz="0" w:space="0" w:color="auto"/>
        <w:right w:val="none" w:sz="0" w:space="0" w:color="auto"/>
      </w:divBdr>
      <w:divsChild>
        <w:div w:id="1064064748">
          <w:marLeft w:val="0"/>
          <w:marRight w:val="0"/>
          <w:marTop w:val="0"/>
          <w:marBottom w:val="0"/>
          <w:divBdr>
            <w:top w:val="none" w:sz="0" w:space="0" w:color="auto"/>
            <w:left w:val="none" w:sz="0" w:space="0" w:color="auto"/>
            <w:bottom w:val="none" w:sz="0" w:space="0" w:color="auto"/>
            <w:right w:val="none" w:sz="0" w:space="0" w:color="auto"/>
          </w:divBdr>
        </w:div>
      </w:divsChild>
    </w:div>
    <w:div w:id="905796455">
      <w:bodyDiv w:val="1"/>
      <w:marLeft w:val="0"/>
      <w:marRight w:val="0"/>
      <w:marTop w:val="0"/>
      <w:marBottom w:val="0"/>
      <w:divBdr>
        <w:top w:val="none" w:sz="0" w:space="0" w:color="auto"/>
        <w:left w:val="none" w:sz="0" w:space="0" w:color="auto"/>
        <w:bottom w:val="none" w:sz="0" w:space="0" w:color="auto"/>
        <w:right w:val="none" w:sz="0" w:space="0" w:color="auto"/>
      </w:divBdr>
    </w:div>
    <w:div w:id="995107867">
      <w:bodyDiv w:val="1"/>
      <w:marLeft w:val="0"/>
      <w:marRight w:val="0"/>
      <w:marTop w:val="0"/>
      <w:marBottom w:val="0"/>
      <w:divBdr>
        <w:top w:val="none" w:sz="0" w:space="0" w:color="auto"/>
        <w:left w:val="none" w:sz="0" w:space="0" w:color="auto"/>
        <w:bottom w:val="none" w:sz="0" w:space="0" w:color="auto"/>
        <w:right w:val="none" w:sz="0" w:space="0" w:color="auto"/>
      </w:divBdr>
    </w:div>
    <w:div w:id="1028262042">
      <w:bodyDiv w:val="1"/>
      <w:marLeft w:val="0"/>
      <w:marRight w:val="0"/>
      <w:marTop w:val="0"/>
      <w:marBottom w:val="0"/>
      <w:divBdr>
        <w:top w:val="none" w:sz="0" w:space="0" w:color="auto"/>
        <w:left w:val="none" w:sz="0" w:space="0" w:color="auto"/>
        <w:bottom w:val="none" w:sz="0" w:space="0" w:color="auto"/>
        <w:right w:val="none" w:sz="0" w:space="0" w:color="auto"/>
      </w:divBdr>
    </w:div>
    <w:div w:id="1032654043">
      <w:bodyDiv w:val="1"/>
      <w:marLeft w:val="0"/>
      <w:marRight w:val="0"/>
      <w:marTop w:val="0"/>
      <w:marBottom w:val="0"/>
      <w:divBdr>
        <w:top w:val="none" w:sz="0" w:space="0" w:color="auto"/>
        <w:left w:val="none" w:sz="0" w:space="0" w:color="auto"/>
        <w:bottom w:val="none" w:sz="0" w:space="0" w:color="auto"/>
        <w:right w:val="none" w:sz="0" w:space="0" w:color="auto"/>
      </w:divBdr>
    </w:div>
    <w:div w:id="1040932501">
      <w:bodyDiv w:val="1"/>
      <w:marLeft w:val="0"/>
      <w:marRight w:val="0"/>
      <w:marTop w:val="0"/>
      <w:marBottom w:val="0"/>
      <w:divBdr>
        <w:top w:val="none" w:sz="0" w:space="0" w:color="auto"/>
        <w:left w:val="none" w:sz="0" w:space="0" w:color="auto"/>
        <w:bottom w:val="none" w:sz="0" w:space="0" w:color="auto"/>
        <w:right w:val="none" w:sz="0" w:space="0" w:color="auto"/>
      </w:divBdr>
    </w:div>
    <w:div w:id="1060207296">
      <w:bodyDiv w:val="1"/>
      <w:marLeft w:val="0"/>
      <w:marRight w:val="0"/>
      <w:marTop w:val="0"/>
      <w:marBottom w:val="0"/>
      <w:divBdr>
        <w:top w:val="none" w:sz="0" w:space="0" w:color="auto"/>
        <w:left w:val="none" w:sz="0" w:space="0" w:color="auto"/>
        <w:bottom w:val="none" w:sz="0" w:space="0" w:color="auto"/>
        <w:right w:val="none" w:sz="0" w:space="0" w:color="auto"/>
      </w:divBdr>
    </w:div>
    <w:div w:id="1060638656">
      <w:bodyDiv w:val="1"/>
      <w:marLeft w:val="0"/>
      <w:marRight w:val="0"/>
      <w:marTop w:val="0"/>
      <w:marBottom w:val="0"/>
      <w:divBdr>
        <w:top w:val="none" w:sz="0" w:space="0" w:color="auto"/>
        <w:left w:val="none" w:sz="0" w:space="0" w:color="auto"/>
        <w:bottom w:val="none" w:sz="0" w:space="0" w:color="auto"/>
        <w:right w:val="none" w:sz="0" w:space="0" w:color="auto"/>
      </w:divBdr>
      <w:divsChild>
        <w:div w:id="707950695">
          <w:marLeft w:val="0"/>
          <w:marRight w:val="0"/>
          <w:marTop w:val="0"/>
          <w:marBottom w:val="0"/>
          <w:divBdr>
            <w:top w:val="none" w:sz="0" w:space="0" w:color="auto"/>
            <w:left w:val="none" w:sz="0" w:space="0" w:color="auto"/>
            <w:bottom w:val="none" w:sz="0" w:space="0" w:color="auto"/>
            <w:right w:val="none" w:sz="0" w:space="0" w:color="auto"/>
          </w:divBdr>
        </w:div>
      </w:divsChild>
    </w:div>
    <w:div w:id="1077167723">
      <w:bodyDiv w:val="1"/>
      <w:marLeft w:val="0"/>
      <w:marRight w:val="0"/>
      <w:marTop w:val="0"/>
      <w:marBottom w:val="0"/>
      <w:divBdr>
        <w:top w:val="none" w:sz="0" w:space="0" w:color="auto"/>
        <w:left w:val="none" w:sz="0" w:space="0" w:color="auto"/>
        <w:bottom w:val="none" w:sz="0" w:space="0" w:color="auto"/>
        <w:right w:val="none" w:sz="0" w:space="0" w:color="auto"/>
      </w:divBdr>
    </w:div>
    <w:div w:id="1109592922">
      <w:bodyDiv w:val="1"/>
      <w:marLeft w:val="0"/>
      <w:marRight w:val="0"/>
      <w:marTop w:val="0"/>
      <w:marBottom w:val="0"/>
      <w:divBdr>
        <w:top w:val="none" w:sz="0" w:space="0" w:color="auto"/>
        <w:left w:val="none" w:sz="0" w:space="0" w:color="auto"/>
        <w:bottom w:val="none" w:sz="0" w:space="0" w:color="auto"/>
        <w:right w:val="none" w:sz="0" w:space="0" w:color="auto"/>
      </w:divBdr>
    </w:div>
    <w:div w:id="1115830680">
      <w:bodyDiv w:val="1"/>
      <w:marLeft w:val="0"/>
      <w:marRight w:val="0"/>
      <w:marTop w:val="0"/>
      <w:marBottom w:val="0"/>
      <w:divBdr>
        <w:top w:val="none" w:sz="0" w:space="0" w:color="auto"/>
        <w:left w:val="none" w:sz="0" w:space="0" w:color="auto"/>
        <w:bottom w:val="none" w:sz="0" w:space="0" w:color="auto"/>
        <w:right w:val="none" w:sz="0" w:space="0" w:color="auto"/>
      </w:divBdr>
    </w:div>
    <w:div w:id="1172990462">
      <w:bodyDiv w:val="1"/>
      <w:marLeft w:val="0"/>
      <w:marRight w:val="0"/>
      <w:marTop w:val="0"/>
      <w:marBottom w:val="0"/>
      <w:divBdr>
        <w:top w:val="none" w:sz="0" w:space="0" w:color="auto"/>
        <w:left w:val="none" w:sz="0" w:space="0" w:color="auto"/>
        <w:bottom w:val="none" w:sz="0" w:space="0" w:color="auto"/>
        <w:right w:val="none" w:sz="0" w:space="0" w:color="auto"/>
      </w:divBdr>
      <w:divsChild>
        <w:div w:id="939147250">
          <w:marLeft w:val="0"/>
          <w:marRight w:val="0"/>
          <w:marTop w:val="0"/>
          <w:marBottom w:val="0"/>
          <w:divBdr>
            <w:top w:val="none" w:sz="0" w:space="0" w:color="auto"/>
            <w:left w:val="none" w:sz="0" w:space="0" w:color="auto"/>
            <w:bottom w:val="none" w:sz="0" w:space="0" w:color="auto"/>
            <w:right w:val="none" w:sz="0" w:space="0" w:color="auto"/>
          </w:divBdr>
        </w:div>
      </w:divsChild>
    </w:div>
    <w:div w:id="1222715079">
      <w:bodyDiv w:val="1"/>
      <w:marLeft w:val="0"/>
      <w:marRight w:val="0"/>
      <w:marTop w:val="0"/>
      <w:marBottom w:val="0"/>
      <w:divBdr>
        <w:top w:val="none" w:sz="0" w:space="0" w:color="auto"/>
        <w:left w:val="none" w:sz="0" w:space="0" w:color="auto"/>
        <w:bottom w:val="none" w:sz="0" w:space="0" w:color="auto"/>
        <w:right w:val="none" w:sz="0" w:space="0" w:color="auto"/>
      </w:divBdr>
    </w:div>
    <w:div w:id="1237284591">
      <w:bodyDiv w:val="1"/>
      <w:marLeft w:val="0"/>
      <w:marRight w:val="0"/>
      <w:marTop w:val="0"/>
      <w:marBottom w:val="0"/>
      <w:divBdr>
        <w:top w:val="none" w:sz="0" w:space="0" w:color="auto"/>
        <w:left w:val="none" w:sz="0" w:space="0" w:color="auto"/>
        <w:bottom w:val="none" w:sz="0" w:space="0" w:color="auto"/>
        <w:right w:val="none" w:sz="0" w:space="0" w:color="auto"/>
      </w:divBdr>
    </w:div>
    <w:div w:id="1283147302">
      <w:bodyDiv w:val="1"/>
      <w:marLeft w:val="0"/>
      <w:marRight w:val="0"/>
      <w:marTop w:val="0"/>
      <w:marBottom w:val="0"/>
      <w:divBdr>
        <w:top w:val="none" w:sz="0" w:space="0" w:color="auto"/>
        <w:left w:val="none" w:sz="0" w:space="0" w:color="auto"/>
        <w:bottom w:val="none" w:sz="0" w:space="0" w:color="auto"/>
        <w:right w:val="none" w:sz="0" w:space="0" w:color="auto"/>
      </w:divBdr>
    </w:div>
    <w:div w:id="1302619371">
      <w:bodyDiv w:val="1"/>
      <w:marLeft w:val="0"/>
      <w:marRight w:val="0"/>
      <w:marTop w:val="0"/>
      <w:marBottom w:val="0"/>
      <w:divBdr>
        <w:top w:val="none" w:sz="0" w:space="0" w:color="auto"/>
        <w:left w:val="none" w:sz="0" w:space="0" w:color="auto"/>
        <w:bottom w:val="none" w:sz="0" w:space="0" w:color="auto"/>
        <w:right w:val="none" w:sz="0" w:space="0" w:color="auto"/>
      </w:divBdr>
    </w:div>
    <w:div w:id="1316453447">
      <w:bodyDiv w:val="1"/>
      <w:marLeft w:val="0"/>
      <w:marRight w:val="0"/>
      <w:marTop w:val="0"/>
      <w:marBottom w:val="0"/>
      <w:divBdr>
        <w:top w:val="none" w:sz="0" w:space="0" w:color="auto"/>
        <w:left w:val="none" w:sz="0" w:space="0" w:color="auto"/>
        <w:bottom w:val="none" w:sz="0" w:space="0" w:color="auto"/>
        <w:right w:val="none" w:sz="0" w:space="0" w:color="auto"/>
      </w:divBdr>
    </w:div>
    <w:div w:id="1379402828">
      <w:bodyDiv w:val="1"/>
      <w:marLeft w:val="0"/>
      <w:marRight w:val="0"/>
      <w:marTop w:val="0"/>
      <w:marBottom w:val="0"/>
      <w:divBdr>
        <w:top w:val="none" w:sz="0" w:space="0" w:color="auto"/>
        <w:left w:val="none" w:sz="0" w:space="0" w:color="auto"/>
        <w:bottom w:val="none" w:sz="0" w:space="0" w:color="auto"/>
        <w:right w:val="none" w:sz="0" w:space="0" w:color="auto"/>
      </w:divBdr>
    </w:div>
    <w:div w:id="1385828957">
      <w:bodyDiv w:val="1"/>
      <w:marLeft w:val="0"/>
      <w:marRight w:val="0"/>
      <w:marTop w:val="0"/>
      <w:marBottom w:val="0"/>
      <w:divBdr>
        <w:top w:val="none" w:sz="0" w:space="0" w:color="auto"/>
        <w:left w:val="none" w:sz="0" w:space="0" w:color="auto"/>
        <w:bottom w:val="none" w:sz="0" w:space="0" w:color="auto"/>
        <w:right w:val="none" w:sz="0" w:space="0" w:color="auto"/>
      </w:divBdr>
    </w:div>
    <w:div w:id="1475641021">
      <w:bodyDiv w:val="1"/>
      <w:marLeft w:val="0"/>
      <w:marRight w:val="0"/>
      <w:marTop w:val="0"/>
      <w:marBottom w:val="0"/>
      <w:divBdr>
        <w:top w:val="none" w:sz="0" w:space="0" w:color="auto"/>
        <w:left w:val="none" w:sz="0" w:space="0" w:color="auto"/>
        <w:bottom w:val="none" w:sz="0" w:space="0" w:color="auto"/>
        <w:right w:val="none" w:sz="0" w:space="0" w:color="auto"/>
      </w:divBdr>
    </w:div>
    <w:div w:id="1494301824">
      <w:bodyDiv w:val="1"/>
      <w:marLeft w:val="0"/>
      <w:marRight w:val="0"/>
      <w:marTop w:val="0"/>
      <w:marBottom w:val="0"/>
      <w:divBdr>
        <w:top w:val="none" w:sz="0" w:space="0" w:color="auto"/>
        <w:left w:val="none" w:sz="0" w:space="0" w:color="auto"/>
        <w:bottom w:val="none" w:sz="0" w:space="0" w:color="auto"/>
        <w:right w:val="none" w:sz="0" w:space="0" w:color="auto"/>
      </w:divBdr>
    </w:div>
    <w:div w:id="1521164779">
      <w:bodyDiv w:val="1"/>
      <w:marLeft w:val="0"/>
      <w:marRight w:val="0"/>
      <w:marTop w:val="0"/>
      <w:marBottom w:val="0"/>
      <w:divBdr>
        <w:top w:val="none" w:sz="0" w:space="0" w:color="auto"/>
        <w:left w:val="none" w:sz="0" w:space="0" w:color="auto"/>
        <w:bottom w:val="none" w:sz="0" w:space="0" w:color="auto"/>
        <w:right w:val="none" w:sz="0" w:space="0" w:color="auto"/>
      </w:divBdr>
    </w:div>
    <w:div w:id="1543790231">
      <w:bodyDiv w:val="1"/>
      <w:marLeft w:val="0"/>
      <w:marRight w:val="0"/>
      <w:marTop w:val="0"/>
      <w:marBottom w:val="0"/>
      <w:divBdr>
        <w:top w:val="none" w:sz="0" w:space="0" w:color="auto"/>
        <w:left w:val="none" w:sz="0" w:space="0" w:color="auto"/>
        <w:bottom w:val="none" w:sz="0" w:space="0" w:color="auto"/>
        <w:right w:val="none" w:sz="0" w:space="0" w:color="auto"/>
      </w:divBdr>
    </w:div>
    <w:div w:id="1621452213">
      <w:bodyDiv w:val="1"/>
      <w:marLeft w:val="0"/>
      <w:marRight w:val="0"/>
      <w:marTop w:val="0"/>
      <w:marBottom w:val="0"/>
      <w:divBdr>
        <w:top w:val="none" w:sz="0" w:space="0" w:color="auto"/>
        <w:left w:val="none" w:sz="0" w:space="0" w:color="auto"/>
        <w:bottom w:val="none" w:sz="0" w:space="0" w:color="auto"/>
        <w:right w:val="none" w:sz="0" w:space="0" w:color="auto"/>
      </w:divBdr>
    </w:div>
    <w:div w:id="1666474368">
      <w:bodyDiv w:val="1"/>
      <w:marLeft w:val="0"/>
      <w:marRight w:val="0"/>
      <w:marTop w:val="0"/>
      <w:marBottom w:val="0"/>
      <w:divBdr>
        <w:top w:val="none" w:sz="0" w:space="0" w:color="auto"/>
        <w:left w:val="none" w:sz="0" w:space="0" w:color="auto"/>
        <w:bottom w:val="none" w:sz="0" w:space="0" w:color="auto"/>
        <w:right w:val="none" w:sz="0" w:space="0" w:color="auto"/>
      </w:divBdr>
    </w:div>
    <w:div w:id="1666740167">
      <w:bodyDiv w:val="1"/>
      <w:marLeft w:val="0"/>
      <w:marRight w:val="0"/>
      <w:marTop w:val="0"/>
      <w:marBottom w:val="0"/>
      <w:divBdr>
        <w:top w:val="none" w:sz="0" w:space="0" w:color="auto"/>
        <w:left w:val="none" w:sz="0" w:space="0" w:color="auto"/>
        <w:bottom w:val="none" w:sz="0" w:space="0" w:color="auto"/>
        <w:right w:val="none" w:sz="0" w:space="0" w:color="auto"/>
      </w:divBdr>
    </w:div>
    <w:div w:id="1690373431">
      <w:bodyDiv w:val="1"/>
      <w:marLeft w:val="0"/>
      <w:marRight w:val="0"/>
      <w:marTop w:val="0"/>
      <w:marBottom w:val="0"/>
      <w:divBdr>
        <w:top w:val="none" w:sz="0" w:space="0" w:color="auto"/>
        <w:left w:val="none" w:sz="0" w:space="0" w:color="auto"/>
        <w:bottom w:val="none" w:sz="0" w:space="0" w:color="auto"/>
        <w:right w:val="none" w:sz="0" w:space="0" w:color="auto"/>
      </w:divBdr>
    </w:div>
    <w:div w:id="1698119356">
      <w:bodyDiv w:val="1"/>
      <w:marLeft w:val="0"/>
      <w:marRight w:val="0"/>
      <w:marTop w:val="0"/>
      <w:marBottom w:val="0"/>
      <w:divBdr>
        <w:top w:val="none" w:sz="0" w:space="0" w:color="auto"/>
        <w:left w:val="none" w:sz="0" w:space="0" w:color="auto"/>
        <w:bottom w:val="none" w:sz="0" w:space="0" w:color="auto"/>
        <w:right w:val="none" w:sz="0" w:space="0" w:color="auto"/>
      </w:divBdr>
    </w:div>
    <w:div w:id="1757168857">
      <w:bodyDiv w:val="1"/>
      <w:marLeft w:val="0"/>
      <w:marRight w:val="0"/>
      <w:marTop w:val="0"/>
      <w:marBottom w:val="0"/>
      <w:divBdr>
        <w:top w:val="none" w:sz="0" w:space="0" w:color="auto"/>
        <w:left w:val="none" w:sz="0" w:space="0" w:color="auto"/>
        <w:bottom w:val="none" w:sz="0" w:space="0" w:color="auto"/>
        <w:right w:val="none" w:sz="0" w:space="0" w:color="auto"/>
      </w:divBdr>
    </w:div>
    <w:div w:id="1785687240">
      <w:bodyDiv w:val="1"/>
      <w:marLeft w:val="0"/>
      <w:marRight w:val="0"/>
      <w:marTop w:val="0"/>
      <w:marBottom w:val="0"/>
      <w:divBdr>
        <w:top w:val="none" w:sz="0" w:space="0" w:color="auto"/>
        <w:left w:val="none" w:sz="0" w:space="0" w:color="auto"/>
        <w:bottom w:val="none" w:sz="0" w:space="0" w:color="auto"/>
        <w:right w:val="none" w:sz="0" w:space="0" w:color="auto"/>
      </w:divBdr>
    </w:div>
    <w:div w:id="1811894803">
      <w:bodyDiv w:val="1"/>
      <w:marLeft w:val="0"/>
      <w:marRight w:val="0"/>
      <w:marTop w:val="0"/>
      <w:marBottom w:val="0"/>
      <w:divBdr>
        <w:top w:val="none" w:sz="0" w:space="0" w:color="auto"/>
        <w:left w:val="none" w:sz="0" w:space="0" w:color="auto"/>
        <w:bottom w:val="none" w:sz="0" w:space="0" w:color="auto"/>
        <w:right w:val="none" w:sz="0" w:space="0" w:color="auto"/>
      </w:divBdr>
    </w:div>
    <w:div w:id="1834758359">
      <w:bodyDiv w:val="1"/>
      <w:marLeft w:val="0"/>
      <w:marRight w:val="0"/>
      <w:marTop w:val="0"/>
      <w:marBottom w:val="0"/>
      <w:divBdr>
        <w:top w:val="none" w:sz="0" w:space="0" w:color="auto"/>
        <w:left w:val="none" w:sz="0" w:space="0" w:color="auto"/>
        <w:bottom w:val="none" w:sz="0" w:space="0" w:color="auto"/>
        <w:right w:val="none" w:sz="0" w:space="0" w:color="auto"/>
      </w:divBdr>
    </w:div>
    <w:div w:id="1845899352">
      <w:bodyDiv w:val="1"/>
      <w:marLeft w:val="0"/>
      <w:marRight w:val="0"/>
      <w:marTop w:val="0"/>
      <w:marBottom w:val="0"/>
      <w:divBdr>
        <w:top w:val="none" w:sz="0" w:space="0" w:color="auto"/>
        <w:left w:val="none" w:sz="0" w:space="0" w:color="auto"/>
        <w:bottom w:val="none" w:sz="0" w:space="0" w:color="auto"/>
        <w:right w:val="none" w:sz="0" w:space="0" w:color="auto"/>
      </w:divBdr>
    </w:div>
    <w:div w:id="1849326220">
      <w:bodyDiv w:val="1"/>
      <w:marLeft w:val="0"/>
      <w:marRight w:val="0"/>
      <w:marTop w:val="0"/>
      <w:marBottom w:val="0"/>
      <w:divBdr>
        <w:top w:val="none" w:sz="0" w:space="0" w:color="auto"/>
        <w:left w:val="none" w:sz="0" w:space="0" w:color="auto"/>
        <w:bottom w:val="none" w:sz="0" w:space="0" w:color="auto"/>
        <w:right w:val="none" w:sz="0" w:space="0" w:color="auto"/>
      </w:divBdr>
    </w:div>
    <w:div w:id="1850876241">
      <w:bodyDiv w:val="1"/>
      <w:marLeft w:val="0"/>
      <w:marRight w:val="0"/>
      <w:marTop w:val="0"/>
      <w:marBottom w:val="0"/>
      <w:divBdr>
        <w:top w:val="none" w:sz="0" w:space="0" w:color="auto"/>
        <w:left w:val="none" w:sz="0" w:space="0" w:color="auto"/>
        <w:bottom w:val="none" w:sz="0" w:space="0" w:color="auto"/>
        <w:right w:val="none" w:sz="0" w:space="0" w:color="auto"/>
      </w:divBdr>
    </w:div>
    <w:div w:id="1949893315">
      <w:bodyDiv w:val="1"/>
      <w:marLeft w:val="0"/>
      <w:marRight w:val="0"/>
      <w:marTop w:val="0"/>
      <w:marBottom w:val="0"/>
      <w:divBdr>
        <w:top w:val="none" w:sz="0" w:space="0" w:color="auto"/>
        <w:left w:val="none" w:sz="0" w:space="0" w:color="auto"/>
        <w:bottom w:val="none" w:sz="0" w:space="0" w:color="auto"/>
        <w:right w:val="none" w:sz="0" w:space="0" w:color="auto"/>
      </w:divBdr>
    </w:div>
    <w:div w:id="1973056225">
      <w:bodyDiv w:val="1"/>
      <w:marLeft w:val="0"/>
      <w:marRight w:val="0"/>
      <w:marTop w:val="0"/>
      <w:marBottom w:val="0"/>
      <w:divBdr>
        <w:top w:val="none" w:sz="0" w:space="0" w:color="auto"/>
        <w:left w:val="none" w:sz="0" w:space="0" w:color="auto"/>
        <w:bottom w:val="none" w:sz="0" w:space="0" w:color="auto"/>
        <w:right w:val="none" w:sz="0" w:space="0" w:color="auto"/>
      </w:divBdr>
    </w:div>
    <w:div w:id="1979719549">
      <w:bodyDiv w:val="1"/>
      <w:marLeft w:val="0"/>
      <w:marRight w:val="0"/>
      <w:marTop w:val="0"/>
      <w:marBottom w:val="0"/>
      <w:divBdr>
        <w:top w:val="none" w:sz="0" w:space="0" w:color="auto"/>
        <w:left w:val="none" w:sz="0" w:space="0" w:color="auto"/>
        <w:bottom w:val="none" w:sz="0" w:space="0" w:color="auto"/>
        <w:right w:val="none" w:sz="0" w:space="0" w:color="auto"/>
      </w:divBdr>
    </w:div>
    <w:div w:id="1991786571">
      <w:bodyDiv w:val="1"/>
      <w:marLeft w:val="0"/>
      <w:marRight w:val="0"/>
      <w:marTop w:val="0"/>
      <w:marBottom w:val="0"/>
      <w:divBdr>
        <w:top w:val="none" w:sz="0" w:space="0" w:color="auto"/>
        <w:left w:val="none" w:sz="0" w:space="0" w:color="auto"/>
        <w:bottom w:val="none" w:sz="0" w:space="0" w:color="auto"/>
        <w:right w:val="none" w:sz="0" w:space="0" w:color="auto"/>
      </w:divBdr>
    </w:div>
    <w:div w:id="2001693979">
      <w:bodyDiv w:val="1"/>
      <w:marLeft w:val="0"/>
      <w:marRight w:val="0"/>
      <w:marTop w:val="0"/>
      <w:marBottom w:val="0"/>
      <w:divBdr>
        <w:top w:val="none" w:sz="0" w:space="0" w:color="auto"/>
        <w:left w:val="none" w:sz="0" w:space="0" w:color="auto"/>
        <w:bottom w:val="none" w:sz="0" w:space="0" w:color="auto"/>
        <w:right w:val="none" w:sz="0" w:space="0" w:color="auto"/>
      </w:divBdr>
    </w:div>
    <w:div w:id="2015763592">
      <w:bodyDiv w:val="1"/>
      <w:marLeft w:val="0"/>
      <w:marRight w:val="0"/>
      <w:marTop w:val="0"/>
      <w:marBottom w:val="0"/>
      <w:divBdr>
        <w:top w:val="none" w:sz="0" w:space="0" w:color="auto"/>
        <w:left w:val="none" w:sz="0" w:space="0" w:color="auto"/>
        <w:bottom w:val="none" w:sz="0" w:space="0" w:color="auto"/>
        <w:right w:val="none" w:sz="0" w:space="0" w:color="auto"/>
      </w:divBdr>
    </w:div>
    <w:div w:id="2028865163">
      <w:bodyDiv w:val="1"/>
      <w:marLeft w:val="0"/>
      <w:marRight w:val="0"/>
      <w:marTop w:val="0"/>
      <w:marBottom w:val="0"/>
      <w:divBdr>
        <w:top w:val="none" w:sz="0" w:space="0" w:color="auto"/>
        <w:left w:val="none" w:sz="0" w:space="0" w:color="auto"/>
        <w:bottom w:val="none" w:sz="0" w:space="0" w:color="auto"/>
        <w:right w:val="none" w:sz="0" w:space="0" w:color="auto"/>
      </w:divBdr>
      <w:divsChild>
        <w:div w:id="1045593964">
          <w:marLeft w:val="0"/>
          <w:marRight w:val="0"/>
          <w:marTop w:val="0"/>
          <w:marBottom w:val="0"/>
          <w:divBdr>
            <w:top w:val="none" w:sz="0" w:space="0" w:color="auto"/>
            <w:left w:val="none" w:sz="0" w:space="0" w:color="auto"/>
            <w:bottom w:val="none" w:sz="0" w:space="0" w:color="auto"/>
            <w:right w:val="none" w:sz="0" w:space="0" w:color="auto"/>
          </w:divBdr>
        </w:div>
      </w:divsChild>
    </w:div>
    <w:div w:id="2046251155">
      <w:bodyDiv w:val="1"/>
      <w:marLeft w:val="0"/>
      <w:marRight w:val="0"/>
      <w:marTop w:val="0"/>
      <w:marBottom w:val="0"/>
      <w:divBdr>
        <w:top w:val="none" w:sz="0" w:space="0" w:color="auto"/>
        <w:left w:val="none" w:sz="0" w:space="0" w:color="auto"/>
        <w:bottom w:val="none" w:sz="0" w:space="0" w:color="auto"/>
        <w:right w:val="none" w:sz="0" w:space="0" w:color="auto"/>
      </w:divBdr>
    </w:div>
    <w:div w:id="2055615622">
      <w:bodyDiv w:val="1"/>
      <w:marLeft w:val="0"/>
      <w:marRight w:val="0"/>
      <w:marTop w:val="0"/>
      <w:marBottom w:val="0"/>
      <w:divBdr>
        <w:top w:val="none" w:sz="0" w:space="0" w:color="auto"/>
        <w:left w:val="none" w:sz="0" w:space="0" w:color="auto"/>
        <w:bottom w:val="none" w:sz="0" w:space="0" w:color="auto"/>
        <w:right w:val="none" w:sz="0" w:space="0" w:color="auto"/>
      </w:divBdr>
    </w:div>
    <w:div w:id="2066101346">
      <w:bodyDiv w:val="1"/>
      <w:marLeft w:val="0"/>
      <w:marRight w:val="0"/>
      <w:marTop w:val="0"/>
      <w:marBottom w:val="0"/>
      <w:divBdr>
        <w:top w:val="none" w:sz="0" w:space="0" w:color="auto"/>
        <w:left w:val="none" w:sz="0" w:space="0" w:color="auto"/>
        <w:bottom w:val="none" w:sz="0" w:space="0" w:color="auto"/>
        <w:right w:val="none" w:sz="0" w:space="0" w:color="auto"/>
      </w:divBdr>
    </w:div>
    <w:div w:id="2106999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8DE0F-11F0-40CE-96CC-E801058FE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925</Words>
  <Characters>33775</Characters>
  <Application>Microsoft Office Word</Application>
  <DocSecurity>0</DocSecurity>
  <Lines>281</Lines>
  <Paragraphs>79</Paragraphs>
  <ScaleCrop>false</ScaleCrop>
  <HeadingPairs>
    <vt:vector size="8" baseType="variant">
      <vt:variant>
        <vt:lpstr>Titel</vt:lpstr>
      </vt:variant>
      <vt:variant>
        <vt:i4>1</vt:i4>
      </vt:variant>
      <vt:variant>
        <vt:lpstr>Title</vt:lpstr>
      </vt:variant>
      <vt:variant>
        <vt:i4>1</vt:i4>
      </vt:variant>
      <vt:variant>
        <vt:lpstr>Título</vt:lpstr>
      </vt:variant>
      <vt:variant>
        <vt:i4>1</vt:i4>
      </vt:variant>
      <vt:variant>
        <vt:lpstr>Cabeçalhos</vt:lpstr>
      </vt:variant>
      <vt:variant>
        <vt:i4>25</vt:i4>
      </vt:variant>
    </vt:vector>
  </HeadingPairs>
  <TitlesOfParts>
    <vt:vector size="28" baseType="lpstr">
      <vt:lpstr>Einleitung</vt:lpstr>
      <vt:lpstr>Einleitung</vt:lpstr>
      <vt:lpstr>Einleitung</vt:lpstr>
      <vt:lpstr>Abstract. Atmospheric in-store stimuli have been the subject of considerable emp</vt:lpstr>
      <vt:lpstr>Introduction</vt:lpstr>
      <vt:lpstr>Theoretical Background</vt:lpstr>
      <vt:lpstr>    Overview</vt:lpstr>
      <vt:lpstr>    Atmospheric Stimuli</vt:lpstr>
      <vt:lpstr>        Music. The influence of music has been explored in relation to such diverse phe</vt:lpstr>
      <vt:lpstr>        Scent.	Due to the close link between the olfactory nerve and the neural area re</vt:lpstr>
      <vt:lpstr>        Color. 	Colors represent an omnipresent atmospheric element and have received m</vt:lpstr>
      <vt:lpstr>    Contextual Influences</vt:lpstr>
      <vt:lpstr>Method</vt:lpstr>
      <vt:lpstr>    Database Development</vt:lpstr>
      <vt:lpstr>    Effect Size </vt:lpstr>
      <vt:lpstr>Results </vt:lpstr>
      <vt:lpstr>    Atmospheric Effects</vt:lpstr>
      <vt:lpstr>    Moderating Effects</vt:lpstr>
      <vt:lpstr>Discussion </vt:lpstr>
      <vt:lpstr>    Calibrating the Effects of the Atmospheric Stimuli</vt:lpstr>
      <vt:lpstr>    Explaining Variability in Research Findings  </vt:lpstr>
      <vt:lpstr>    Managerial Implications</vt:lpstr>
      <vt:lpstr>    Limitations and Future Research</vt:lpstr>
      <vt:lpstr>    Conclusions</vt:lpstr>
      <vt:lpstr>Figure 1 </vt:lpstr>
      <vt:lpstr>Tables 1 and 2</vt:lpstr>
      <vt:lpstr>Appendix. Coded characteristics of included samples</vt:lpstr>
      <vt:lpstr>References</vt:lpstr>
    </vt:vector>
  </TitlesOfParts>
  <Company>TU-Ilmenau</Company>
  <LinksUpToDate>false</LinksUpToDate>
  <CharactersWithSpaces>3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leitung</dc:title>
  <dc:creator>Holger Roschk</dc:creator>
  <cp:lastModifiedBy>TJ Anderson</cp:lastModifiedBy>
  <cp:revision>17</cp:revision>
  <cp:lastPrinted>2019-02-23T11:37:00Z</cp:lastPrinted>
  <dcterms:created xsi:type="dcterms:W3CDTF">2019-09-13T09:11:00Z</dcterms:created>
  <dcterms:modified xsi:type="dcterms:W3CDTF">2019-09-18T14:28:00Z</dcterms:modified>
</cp:coreProperties>
</file>